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36.png" ContentType="image/png"/>
  <Override PartName="/word/media/rId32.png" ContentType="image/png"/>
  <Override PartName="/word/media/rId3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03</w:t>
      </w:r>
      <w:r>
        <w:t xml:space="preserve"> </w:t>
      </w:r>
      <w:r>
        <w:t xml:space="preserve">Assignment</w:t>
      </w:r>
      <w:r>
        <w:t xml:space="preserve"> </w:t>
      </w:r>
      <w:r>
        <w:t xml:space="preserve">02_datasets</w:t>
      </w:r>
    </w:p>
    <w:p>
      <w:pPr>
        <w:pStyle w:val="Author"/>
      </w:pPr>
      <w:r>
        <w:t xml:space="preserve">Nic</w:t>
      </w:r>
      <w:r>
        <w:t xml:space="preserve"> </w:t>
      </w:r>
      <w:r>
        <w:t xml:space="preserve">Trout</w:t>
      </w:r>
    </w:p>
    <w:p>
      <w:pPr>
        <w:pStyle w:val="Date"/>
      </w:pPr>
      <w:r>
        <w:t xml:space="preserve">21</w:t>
      </w:r>
      <w:r>
        <w:t xml:space="preserve"> </w:t>
      </w:r>
      <w:r>
        <w:t xml:space="preserve">September</w:t>
      </w:r>
      <w:r>
        <w:t xml:space="preserve"> </w:t>
      </w:r>
      <w:r>
        <w:t xml:space="preserve">2020</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SourceCode"/>
      </w:pPr>
      <w:r>
        <w:rPr>
          <w:rStyle w:val="KeywordTok"/>
        </w:rPr>
        <w:t xml:space="preserve">library</w:t>
      </w:r>
      <w:r>
        <w:rPr>
          <w:rStyle w:val="NormalTok"/>
        </w:rPr>
        <w:t xml:space="preserve">(devtools) </w:t>
      </w:r>
      <w:r>
        <w:rPr>
          <w:rStyle w:val="CommentTok"/>
        </w:rPr>
        <w:t xml:space="preserve">#devtools is required for function source_url to work</w:t>
      </w:r>
      <w:r>
        <w:br/>
      </w:r>
      <w:r>
        <w:rPr>
          <w:rStyle w:val="NormalTok"/>
        </w:rPr>
        <w:t xml:space="preserve">my.source =</w:t>
      </w:r>
      <w:r>
        <w:rPr>
          <w:rStyle w:val="StringTok"/>
        </w:rPr>
        <w:t xml:space="preserve"> 'github'</w:t>
      </w:r>
      <w:r>
        <w:rPr>
          <w:rStyle w:val="NormalTok"/>
        </w:rPr>
        <w:t xml:space="preserve">;</w:t>
      </w:r>
      <w:r>
        <w:br/>
      </w:r>
      <w:r>
        <w:rPr>
          <w:rStyle w:val="NormalTok"/>
        </w:rPr>
        <w:t xml:space="preserve">github.path =</w:t>
      </w:r>
      <w:r>
        <w:rPr>
          <w:rStyle w:val="StringTok"/>
        </w:rPr>
        <w:t xml:space="preserve"> "https://raw.githubusercontent.com/njtrout/WSU_STATS419_FALL2020/"</w:t>
      </w:r>
      <w:r>
        <w:rPr>
          <w:rStyle w:val="NormalTok"/>
        </w:rPr>
        <w:t xml:space="preserve">;</w:t>
      </w:r>
      <w:r>
        <w:br/>
      </w:r>
      <w:r>
        <w:rPr>
          <w:rStyle w:val="KeywordTok"/>
        </w:rPr>
        <w:t xml:space="preserve">source_url</w:t>
      </w:r>
      <w:r>
        <w:rPr>
          <w:rStyle w:val="NormalTok"/>
        </w:rPr>
        <w:t xml:space="preserve">(</w:t>
      </w:r>
      <w:r>
        <w:rPr>
          <w:rStyle w:val="KeywordTok"/>
        </w:rPr>
        <w:t xml:space="preserve">paste0</w:t>
      </w:r>
      <w:r>
        <w:rPr>
          <w:rStyle w:val="NormalTok"/>
        </w:rPr>
        <w:t xml:space="preserve">(github.path, </w:t>
      </w:r>
      <w:r>
        <w:rPr>
          <w:rStyle w:val="StringTok"/>
        </w:rPr>
        <w:t xml:space="preserve">"master/functions/libraries.R"</w:t>
      </w:r>
      <w:r>
        <w:rPr>
          <w:rStyle w:val="NormalTok"/>
        </w:rPr>
        <w:t xml:space="preserve">));</w:t>
      </w:r>
      <w:r>
        <w:br/>
      </w:r>
      <w:r>
        <w:rPr>
          <w:rStyle w:val="KeywordTok"/>
        </w:rPr>
        <w:t xml:space="preserve">source_url</w:t>
      </w:r>
      <w:r>
        <w:rPr>
          <w:rStyle w:val="NormalTok"/>
        </w:rPr>
        <w:t xml:space="preserve">(</w:t>
      </w:r>
      <w:r>
        <w:rPr>
          <w:rStyle w:val="KeywordTok"/>
        </w:rPr>
        <w:t xml:space="preserve">paste0</w:t>
      </w:r>
      <w:r>
        <w:rPr>
          <w:rStyle w:val="NormalTok"/>
        </w:rPr>
        <w:t xml:space="preserve">(github.path, </w:t>
      </w:r>
      <w:r>
        <w:rPr>
          <w:rStyle w:val="StringTok"/>
        </w:rPr>
        <w:t xml:space="preserve">"master/functions/functions-imdb.R"</w:t>
      </w:r>
      <w:r>
        <w:rPr>
          <w:rStyle w:val="NormalTok"/>
        </w:rPr>
        <w:t xml:space="preserve">));</w:t>
      </w:r>
    </w:p>
    <w:p>
      <w:pPr>
        <w:pStyle w:val="SourceCode"/>
      </w:pPr>
      <w:r>
        <w:rPr>
          <w:rStyle w:val="KeywordTok"/>
        </w:rPr>
        <w:t xml:space="preserve">library</w:t>
      </w:r>
      <w:r>
        <w:rPr>
          <w:rStyle w:val="NormalTok"/>
        </w:rPr>
        <w:t xml:space="preserve">(devtools) </w:t>
      </w:r>
      <w:r>
        <w:rPr>
          <w:rStyle w:val="CommentTok"/>
        </w:rPr>
        <w:t xml:space="preserve">#devtools is required for function source_url to work</w:t>
      </w:r>
      <w:r>
        <w:br/>
      </w:r>
      <w:r>
        <w:rPr>
          <w:rStyle w:val="NormalTok"/>
        </w:rPr>
        <w:t xml:space="preserve">my.source =</w:t>
      </w:r>
      <w:r>
        <w:rPr>
          <w:rStyle w:val="StringTok"/>
        </w:rPr>
        <w:t xml:space="preserve"> 'local'</w:t>
      </w:r>
      <w:r>
        <w:rPr>
          <w:rStyle w:val="NormalTok"/>
        </w:rPr>
        <w:t xml:space="preserve">;</w:t>
      </w:r>
      <w:r>
        <w:br/>
      </w:r>
      <w:r>
        <w:rPr>
          <w:rStyle w:val="NormalTok"/>
        </w:rPr>
        <w:t xml:space="preserve">local.path =</w:t>
      </w:r>
      <w:r>
        <w:rPr>
          <w:rStyle w:val="StringTok"/>
        </w:rPr>
        <w:t xml:space="preserve"> "C:/Users/Nic Trout/Documents/C/WSU_STATS419_FALL2020/"</w:t>
      </w:r>
      <w:r>
        <w:rPr>
          <w:rStyle w:val="NormalTok"/>
        </w:rPr>
        <w:t xml:space="preserve">;</w:t>
      </w:r>
      <w:r>
        <w:br/>
      </w:r>
      <w:r>
        <w:rPr>
          <w:rStyle w:val="KeywordTok"/>
        </w:rPr>
        <w:t xml:space="preserve">source</w:t>
      </w:r>
      <w:r>
        <w:rPr>
          <w:rStyle w:val="NormalTok"/>
        </w:rPr>
        <w:t xml:space="preserve">(</w:t>
      </w:r>
      <w:r>
        <w:rPr>
          <w:rStyle w:val="KeywordTok"/>
        </w:rPr>
        <w:t xml:space="preserve">paste0</w:t>
      </w:r>
      <w:r>
        <w:rPr>
          <w:rStyle w:val="NormalTok"/>
        </w:rPr>
        <w:t xml:space="preserve">(local.path, </w:t>
      </w:r>
      <w:r>
        <w:rPr>
          <w:rStyle w:val="StringTok"/>
        </w:rPr>
        <w:t xml:space="preserve">"functions/libraries.R"</w:t>
      </w:r>
      <w:r>
        <w:rPr>
          <w:rStyle w:val="NormalTok"/>
        </w:rPr>
        <w:t xml:space="preserve">));</w:t>
      </w:r>
      <w:r>
        <w:br/>
      </w:r>
      <w:r>
        <w:rPr>
          <w:rStyle w:val="KeywordTok"/>
        </w:rPr>
        <w:t xml:space="preserve">source</w:t>
      </w:r>
      <w:r>
        <w:rPr>
          <w:rStyle w:val="NormalTok"/>
        </w:rPr>
        <w:t xml:space="preserve">(</w:t>
      </w:r>
      <w:r>
        <w:rPr>
          <w:rStyle w:val="KeywordTok"/>
        </w:rPr>
        <w:t xml:space="preserve">paste0</w:t>
      </w:r>
      <w:r>
        <w:rPr>
          <w:rStyle w:val="NormalTok"/>
        </w:rPr>
        <w:t xml:space="preserve">(local.path, </w:t>
      </w:r>
      <w:r>
        <w:rPr>
          <w:rStyle w:val="StringTok"/>
        </w:rPr>
        <w:t xml:space="preserve">"functions/functions-imdb.R"</w:t>
      </w:r>
      <w:r>
        <w:rPr>
          <w:rStyle w:val="NormalTok"/>
        </w:rPr>
        <w:t xml:space="preserve">));</w:t>
      </w:r>
    </w:p>
    <w:p>
      <w:pPr>
        <w:pStyle w:val="FirstParagraph"/>
      </w:pPr>
      <w:r>
        <w:t xml:space="preserve">Malcolm Gladwell</w:t>
      </w:r>
      <w:r>
        <w:t xml:space="preserve"> </w:t>
      </w:r>
      <w:r>
        <w:t xml:space="preserve">talks about outliers</w:t>
      </w:r>
      <w:r>
        <w:t xml:space="preserve"> </w:t>
      </w:r>
      <w:r>
        <w:t xml:space="preserve">.</w:t>
      </w:r>
    </w:p>
    <w:p>
      <w:pPr>
        <w:pStyle w:val="BodyText"/>
      </w:pPr>
      <w:r>
        <w:t xml:space="preserve"> </w:t>
      </w:r>
      <w:r>
        <w:t xml:space="preserve">has a dissertation.</w:t>
      </w:r>
    </w:p>
    <w:p>
      <w:pPr>
        <w:pStyle w:val="BodyText"/>
      </w:pPr>
      <w:r>
        <w:t xml:space="preserve">We would like to thank</w:t>
      </w:r>
      <w:r>
        <w:t xml:space="preserve"> </w:t>
      </w:r>
      <w:r>
        <w:t xml:space="preserve"> </w:t>
      </w:r>
      <w:r>
        <w:t xml:space="preserve">for the hints to create our own template…</w:t>
      </w:r>
    </w:p>
    <w:p>
      <w:pPr>
        <w:pStyle w:val="Heading1"/>
      </w:pPr>
      <w:bookmarkStart w:id="22" w:name="matrix"/>
      <w:r>
        <w:t xml:space="preserve">Matrix</w:t>
      </w:r>
      <w:bookmarkEnd w:id="22"/>
    </w:p>
    <w:p>
      <w:pPr>
        <w:pStyle w:val="FirstParagraph"/>
      </w:pPr>
      <w:r>
        <w:t xml:space="preserve">Question 1</w:t>
      </w:r>
      <w:r>
        <w:t xml:space="preserve"> </w:t>
      </w:r>
      <w:r>
        <w:t xml:space="preserve">Create the</w:t>
      </w:r>
      <w:r>
        <w:t xml:space="preserve"> </w:t>
      </w:r>
      <w:r>
        <w:t xml:space="preserve">“</w:t>
      </w:r>
      <w:r>
        <w:t xml:space="preserve">rotate matrix</w:t>
      </w:r>
      <w:r>
        <w:t xml:space="preserve">”</w:t>
      </w:r>
      <w:r>
        <w:t xml:space="preserve"> </w:t>
      </w:r>
      <w:r>
        <w:t xml:space="preserve">functions as described in lectures. Apply to the example</w:t>
      </w:r>
      <w:r>
        <w:t xml:space="preserve"> </w:t>
      </w:r>
      <w:r>
        <w:t xml:space="preserve">“</w:t>
      </w:r>
      <w:r>
        <w:t xml:space="preserve">myMatrix</w:t>
      </w:r>
      <w:r>
        <w:t xml:space="preserve">”</w:t>
      </w:r>
      <w:r>
        <w:t xml:space="preserve">.</w:t>
      </w:r>
    </w:p>
    <w:p>
      <w:pPr>
        <w:pStyle w:val="SourceCode"/>
      </w:pPr>
      <w:r>
        <w:rPr>
          <w:rStyle w:val="KeywordTok"/>
        </w:rPr>
        <w:t xml:space="preserve">source</w:t>
      </w:r>
      <w:r>
        <w:rPr>
          <w:rStyle w:val="NormalTok"/>
        </w:rPr>
        <w:t xml:space="preserve">(</w:t>
      </w:r>
      <w:r>
        <w:rPr>
          <w:rStyle w:val="KeywordTok"/>
        </w:rPr>
        <w:t xml:space="preserve">paste0</w:t>
      </w:r>
      <w:r>
        <w:rPr>
          <w:rStyle w:val="NormalTok"/>
        </w:rPr>
        <w:t xml:space="preserve">(local.path, </w:t>
      </w:r>
      <w:r>
        <w:rPr>
          <w:rStyle w:val="StringTok"/>
        </w:rPr>
        <w:t xml:space="preserve">"functions/functions-matrix.R"</w:t>
      </w:r>
      <w:r>
        <w:rPr>
          <w:rStyle w:val="NormalTok"/>
        </w:rPr>
        <w:t xml:space="preserve">), </w:t>
      </w:r>
      <w:r>
        <w:rPr>
          <w:rStyle w:val="DataTypeTok"/>
        </w:rPr>
        <w:t xml:space="preserve">local=</w:t>
      </w:r>
      <w:r>
        <w:rPr>
          <w:rStyle w:val="NormalTok"/>
        </w:rPr>
        <w:t xml:space="preserve">T );</w:t>
      </w:r>
      <w:r>
        <w:br/>
      </w:r>
      <w:r>
        <w:br/>
      </w:r>
      <w:r>
        <w:rPr>
          <w:rStyle w:val="NormalTok"/>
        </w:rPr>
        <w:t xml:space="preserve">myMatrix =</w:t>
      </w:r>
      <w:r>
        <w:rPr>
          <w:rStyle w:val="StringTok"/>
        </w:rPr>
        <w:t xml:space="preserve"> </w:t>
      </w:r>
      <w:r>
        <w:rPr>
          <w:rStyle w:val="KeywordTok"/>
        </w:rPr>
        <w:t xml:space="preserve">matrix</w:t>
      </w:r>
      <w:r>
        <w:rPr>
          <w:rStyle w:val="NormalTok"/>
        </w:rPr>
        <w:t xml:space="preserve"> ( </w:t>
      </w:r>
      <w:r>
        <w:rPr>
          <w:rStyle w:val="KeywordTok"/>
        </w:rPr>
        <w:t xml:space="preserve">c</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5</w:t>
      </w:r>
      <w:r>
        <w:br/>
      </w:r>
      <w:r>
        <w:rPr>
          <w:rStyle w:val="NormalTok"/>
        </w:rPr>
        <w:t xml:space="preserve">                                            ), </w:t>
      </w:r>
      <w:r>
        <w:rPr>
          <w:rStyle w:val="DataTypeTok"/>
        </w:rPr>
        <w:t xml:space="preserve">nrow=</w:t>
      </w:r>
      <w:r>
        <w:rPr>
          <w:rStyle w:val="DecValTok"/>
        </w:rPr>
        <w:t xml:space="preserve">3</w:t>
      </w:r>
      <w:r>
        <w:rPr>
          <w:rStyle w:val="NormalTok"/>
        </w:rPr>
        <w:t xml:space="preserve">, </w:t>
      </w:r>
      <w:r>
        <w:rPr>
          <w:rStyle w:val="DataTypeTok"/>
        </w:rPr>
        <w:t xml:space="preserve">byrow=</w:t>
      </w:r>
      <w:r>
        <w:rPr>
          <w:rStyle w:val="NormalTok"/>
        </w:rPr>
        <w:t xml:space="preserve">T);</w:t>
      </w:r>
      <w:r>
        <w:br/>
      </w:r>
      <w:r>
        <w:br/>
      </w:r>
      <w:r>
        <w:rPr>
          <w:rStyle w:val="KeywordTok"/>
        </w:rPr>
        <w:t xml:space="preserve">transposeMatrix</w:t>
      </w:r>
      <w:r>
        <w:rPr>
          <w:rStyle w:val="NormalTok"/>
        </w:rPr>
        <w:t xml:space="preserve">(myMatrix);</w:t>
      </w:r>
    </w:p>
    <w:p>
      <w:pPr>
        <w:pStyle w:val="SourceCode"/>
      </w:pPr>
      <w:r>
        <w:rPr>
          <w:rStyle w:val="VerbatimChar"/>
        </w:rPr>
        <w:t xml:space="preserve">##      [,1] [,2] [,3]</w:t>
      </w:r>
      <w:r>
        <w:br/>
      </w:r>
      <w:r>
        <w:rPr>
          <w:rStyle w:val="VerbatimChar"/>
        </w:rPr>
        <w:t xml:space="preserve">## [1,]    1    0    4</w:t>
      </w:r>
      <w:r>
        <w:br/>
      </w:r>
      <w:r>
        <w:rPr>
          <w:rStyle w:val="VerbatimChar"/>
        </w:rPr>
        <w:t xml:space="preserve">## [2,]    0    3    0</w:t>
      </w:r>
      <w:r>
        <w:br/>
      </w:r>
      <w:r>
        <w:rPr>
          <w:rStyle w:val="VerbatimChar"/>
        </w:rPr>
        <w:t xml:space="preserve">## [3,]    2    0    5</w:t>
      </w:r>
    </w:p>
    <w:p>
      <w:pPr>
        <w:pStyle w:val="SourceCode"/>
      </w:pPr>
      <w:r>
        <w:rPr>
          <w:rStyle w:val="KeywordTok"/>
        </w:rPr>
        <w:t xml:space="preserve">rotateMatrix90</w:t>
      </w:r>
      <w:r>
        <w:rPr>
          <w:rStyle w:val="NormalTok"/>
        </w:rPr>
        <w:t xml:space="preserve">(myMatrix);</w:t>
      </w:r>
    </w:p>
    <w:p>
      <w:pPr>
        <w:pStyle w:val="SourceCode"/>
      </w:pPr>
      <w:r>
        <w:rPr>
          <w:rStyle w:val="VerbatimChar"/>
        </w:rPr>
        <w:t xml:space="preserve">##      [,1] [,2] [,3]</w:t>
      </w:r>
      <w:r>
        <w:br/>
      </w:r>
      <w:r>
        <w:rPr>
          <w:rStyle w:val="VerbatimChar"/>
        </w:rPr>
        <w:t xml:space="preserve">## [1,]    4    0    1</w:t>
      </w:r>
      <w:r>
        <w:br/>
      </w:r>
      <w:r>
        <w:rPr>
          <w:rStyle w:val="VerbatimChar"/>
        </w:rPr>
        <w:t xml:space="preserve">## [2,]    0    3    0</w:t>
      </w:r>
      <w:r>
        <w:br/>
      </w:r>
      <w:r>
        <w:rPr>
          <w:rStyle w:val="VerbatimChar"/>
        </w:rPr>
        <w:t xml:space="preserve">## [3,]    5    0    2</w:t>
      </w:r>
    </w:p>
    <w:p>
      <w:pPr>
        <w:pStyle w:val="SourceCode"/>
      </w:pPr>
      <w:r>
        <w:rPr>
          <w:rStyle w:val="KeywordTok"/>
        </w:rPr>
        <w:t xml:space="preserve">rotateMatrix180</w:t>
      </w:r>
      <w:r>
        <w:rPr>
          <w:rStyle w:val="NormalTok"/>
        </w:rPr>
        <w:t xml:space="preserve">(myMatrix);</w:t>
      </w:r>
    </w:p>
    <w:p>
      <w:pPr>
        <w:pStyle w:val="SourceCode"/>
      </w:pPr>
      <w:r>
        <w:rPr>
          <w:rStyle w:val="VerbatimChar"/>
        </w:rPr>
        <w:t xml:space="preserve">##      [,1] [,2] [,3]</w:t>
      </w:r>
      <w:r>
        <w:br/>
      </w:r>
      <w:r>
        <w:rPr>
          <w:rStyle w:val="VerbatimChar"/>
        </w:rPr>
        <w:t xml:space="preserve">## [1,]    5    0    4</w:t>
      </w:r>
      <w:r>
        <w:br/>
      </w:r>
      <w:r>
        <w:rPr>
          <w:rStyle w:val="VerbatimChar"/>
        </w:rPr>
        <w:t xml:space="preserve">## [2,]    0    3    0</w:t>
      </w:r>
      <w:r>
        <w:br/>
      </w:r>
      <w:r>
        <w:rPr>
          <w:rStyle w:val="VerbatimChar"/>
        </w:rPr>
        <w:t xml:space="preserve">## [3,]    2    0    1</w:t>
      </w:r>
    </w:p>
    <w:p>
      <w:pPr>
        <w:pStyle w:val="SourceCode"/>
      </w:pPr>
      <w:r>
        <w:rPr>
          <w:rStyle w:val="KeywordTok"/>
        </w:rPr>
        <w:t xml:space="preserve">rotateMatrix270</w:t>
      </w:r>
      <w:r>
        <w:rPr>
          <w:rStyle w:val="NormalTok"/>
        </w:rPr>
        <w:t xml:space="preserve">(myMatrix);</w:t>
      </w:r>
    </w:p>
    <w:p>
      <w:pPr>
        <w:pStyle w:val="SourceCode"/>
      </w:pPr>
      <w:r>
        <w:rPr>
          <w:rStyle w:val="VerbatimChar"/>
        </w:rPr>
        <w:t xml:space="preserve">##      [,1] [,2] [,3]</w:t>
      </w:r>
      <w:r>
        <w:br/>
      </w:r>
      <w:r>
        <w:rPr>
          <w:rStyle w:val="VerbatimChar"/>
        </w:rPr>
        <w:t xml:space="preserve">## [1,]    2    0    5</w:t>
      </w:r>
      <w:r>
        <w:br/>
      </w:r>
      <w:r>
        <w:rPr>
          <w:rStyle w:val="VerbatimChar"/>
        </w:rPr>
        <w:t xml:space="preserve">## [2,]    0    3    0</w:t>
      </w:r>
      <w:r>
        <w:br/>
      </w:r>
      <w:r>
        <w:rPr>
          <w:rStyle w:val="VerbatimChar"/>
        </w:rPr>
        <w:t xml:space="preserve">## [3,]    1    0    4</w:t>
      </w:r>
    </w:p>
    <w:p>
      <w:pPr>
        <w:pStyle w:val="Heading1"/>
      </w:pPr>
      <w:bookmarkStart w:id="23" w:name="iris"/>
      <w:r>
        <w:t xml:space="preserve">IRIS</w:t>
      </w:r>
      <w:bookmarkEnd w:id="23"/>
    </w:p>
    <w:p>
      <w:pPr>
        <w:pStyle w:val="FirstParagraph"/>
      </w:pPr>
      <w:r>
        <w:t xml:space="preserve">Question 2: Recreate the graphic for the IRIS Data Set using R. Same titles, same scales, same colors. See:</w:t>
      </w:r>
      <w:r>
        <w:t xml:space="preserve"> </w:t>
      </w:r>
      <w:hyperlink r:id="rId24">
        <w:r>
          <w:rPr>
            <w:rStyle w:val="Hyperlink"/>
          </w:rPr>
          <w:t xml:space="preserve">https://en.wikipedia.org/wiki/Iris_flower_data_set#/media/File:Iris_dataset_scatterplot.svg</w:t>
        </w:r>
      </w:hyperlink>
    </w:p>
    <w:p>
      <w:pPr>
        <w:pStyle w:val="SourceCode"/>
      </w:pPr>
      <w:r>
        <w:rPr>
          <w:rStyle w:val="KeywordTok"/>
        </w:rPr>
        <w:t xml:space="preserve">pairs</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main=</w:t>
      </w:r>
      <w:r>
        <w:rPr>
          <w:rStyle w:val="StringTok"/>
        </w:rPr>
        <w:t xml:space="preserve">"Iris Data (red=setosa,green=versicolor,blue=virginica)"</w:t>
      </w:r>
      <w:r>
        <w:rPr>
          <w:rStyle w:val="NormalTok"/>
        </w:rPr>
        <w:t xml:space="preserve">, </w:t>
      </w:r>
      <w:r>
        <w:rPr>
          <w:rStyle w:val="DataTypeTok"/>
        </w:rPr>
        <w:t xml:space="preserve">pch=</w:t>
      </w:r>
      <w:r>
        <w:rPr>
          <w:rStyle w:val="DecValTok"/>
        </w:rPr>
        <w:t xml:space="preserve">21</w:t>
      </w:r>
      <w:r>
        <w:rPr>
          <w:rStyle w:val="NormalTok"/>
        </w:rPr>
        <w:t xml:space="preserve">,</w:t>
      </w:r>
      <w:r>
        <w:br/>
      </w:r>
      <w:r>
        <w:rPr>
          <w:rStyle w:val="NormalTok"/>
        </w:rPr>
        <w:t xml:space="preserve">  </w:t>
      </w:r>
      <w:r>
        <w:rPr>
          <w:rStyle w:val="DataTypeTok"/>
        </w:rPr>
        <w:t xml:space="preserve">bg=</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3"</w:t>
      </w:r>
      <w:r>
        <w:rPr>
          <w:rStyle w:val="NormalTok"/>
        </w:rPr>
        <w:t xml:space="preserve">,</w:t>
      </w:r>
      <w:r>
        <w:rPr>
          <w:rStyle w:val="StringTok"/>
        </w:rPr>
        <w:t xml:space="preserve">"blue"</w:t>
      </w:r>
      <w:r>
        <w:rPr>
          <w:rStyle w:val="NormalTok"/>
        </w:rPr>
        <w:t xml:space="preserve">)[</w:t>
      </w:r>
      <w:r>
        <w:rPr>
          <w:rStyle w:val="KeywordTok"/>
        </w:rPr>
        <w:t xml:space="preserve">unclass</w:t>
      </w:r>
      <w:r>
        <w:rPr>
          <w:rStyle w:val="NormalTok"/>
        </w:rPr>
        <w:t xml:space="preserve">(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03_datasets_writeup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 Right 2-3 sentences concisely defining the IRIS Data Set. Maybe search KAGGLE for a nice template. Be certain the final writeup are your own sentences (make certain you modify what you find, make it your own, but also cite where you got your ideas from). NOTE: Watch the video, Figure 8 has a +5 EASTER EGG.</w:t>
      </w:r>
    </w:p>
    <w:p>
      <w:pPr>
        <w:pStyle w:val="BodyText"/>
      </w:pPr>
      <w:r>
        <w:t xml:space="preserve">The iris data set is a mulitivariate data set that looks at multiple measurments of the iris flower. The data is made up of 50 samples from the species of iris, that being the iris setosa, iris virginca, and iris versicolor. From there the data was able to be obsereved into a linear discriminant model to look at each species independent from one another.</w:t>
      </w:r>
    </w:p>
    <w:p>
      <w:pPr>
        <w:pStyle w:val="Heading2"/>
      </w:pPr>
      <w:bookmarkStart w:id="26" w:name="cleanup-raw"/>
      <w:r>
        <w:t xml:space="preserve">Cleanup RAW</w:t>
      </w:r>
      <w:bookmarkEnd w:id="26"/>
    </w:p>
    <w:p>
      <w:pPr>
        <w:pStyle w:val="FirstParagraph"/>
      </w:pPr>
      <w:r>
        <w:t xml:space="preserve">Question 4</w:t>
      </w:r>
      <w:r>
        <w:t xml:space="preserve"> </w:t>
      </w:r>
      <w:r>
        <w:t xml:space="preserve">Import</w:t>
      </w:r>
      <w:r>
        <w:t xml:space="preserve"> </w:t>
      </w:r>
      <w:r>
        <w:t xml:space="preserve">“</w:t>
      </w:r>
      <w:r>
        <w:t xml:space="preserve">personality-raw.txt</w:t>
      </w:r>
      <w:r>
        <w:t xml:space="preserve">”</w:t>
      </w:r>
      <w:r>
        <w:t xml:space="preserve"> </w:t>
      </w:r>
      <w:r>
        <w:t xml:space="preserve">into R. Remove the V00 column. Create two new columns from the current column</w:t>
      </w:r>
      <w:r>
        <w:t xml:space="preserve"> </w:t>
      </w:r>
      <w:r>
        <w:t xml:space="preserve">“</w:t>
      </w:r>
      <w:r>
        <w:t xml:space="preserve">date_test</w:t>
      </w:r>
      <w:r>
        <w:t xml:space="preserve">”</w:t>
      </w:r>
      <w:r>
        <w:t xml:space="preserve">: year and week. Stack Overflow may help:</w:t>
      </w:r>
      <w:r>
        <w:t xml:space="preserve"> </w:t>
      </w:r>
      <w:hyperlink r:id="rId27">
        <w:r>
          <w:rPr>
            <w:rStyle w:val="Hyperlink"/>
          </w:rPr>
          <w:t xml:space="preserve">https://stackoverflow.com/questions/22439540/how-to-get-week-numbers-from-dates</w:t>
        </w:r>
      </w:hyperlink>
      <w:r>
        <w:t xml:space="preserve"> </w:t>
      </w:r>
      <w:r>
        <w:t xml:space="preserve">… Sort the new data frame by YEAR, WEEK so the newest tests are first … The newest tests (e.g., 2020 or 2019) are at the top of the data frame. Then remove duplicates using the unique function based on the column</w:t>
      </w:r>
      <w:r>
        <w:t xml:space="preserve"> </w:t>
      </w:r>
      <w:r>
        <w:t xml:space="preserve">“</w:t>
      </w:r>
      <w:r>
        <w:t xml:space="preserve">md5_email</w:t>
      </w:r>
      <w:r>
        <w:t xml:space="preserve">”</w:t>
      </w:r>
      <w:r>
        <w:t xml:space="preserve">. Save the data frame in the same</w:t>
      </w:r>
      <w:r>
        <w:t xml:space="preserve"> </w:t>
      </w:r>
      <w:r>
        <w:t xml:space="preserve">“</w:t>
      </w:r>
      <w:r>
        <w:t xml:space="preserve">pipe-delimited format</w:t>
      </w:r>
      <w:r>
        <w:t xml:space="preserve">”</w:t>
      </w:r>
      <w:r>
        <w:t xml:space="preserve"> </w:t>
      </w:r>
      <w:r>
        <w:t xml:space="preserve">( | is a pipe ) with the headers. You will keep the new data frame as</w:t>
      </w:r>
      <w:r>
        <w:t xml:space="preserve"> </w:t>
      </w:r>
      <w:r>
        <w:t xml:space="preserve">“</w:t>
      </w:r>
      <w:r>
        <w:t xml:space="preserve">personality-clean.txt</w:t>
      </w:r>
      <w:r>
        <w:t xml:space="preserve">”</w:t>
      </w:r>
      <w:r>
        <w:t xml:space="preserve"> </w:t>
      </w:r>
      <w:r>
        <w:t xml:space="preserve">for future work (you will not upload it at this time). In the homework, for this tasks, report how many records your raw dataset had and how many records your clean dataset has.</w:t>
      </w:r>
    </w:p>
    <w:p>
      <w:pPr>
        <w:pStyle w:val="BodyText"/>
      </w:pPr>
      <w:r>
        <w:t xml:space="preserve">838 obs. when uncleaned, now cleaned there are 678 obs.</w:t>
      </w:r>
    </w:p>
    <w:p>
      <w:pPr>
        <w:pStyle w:val="SourceCode"/>
      </w:pPr>
      <w:r>
        <w:rPr>
          <w:rStyle w:val="CommentTok"/>
        </w:rPr>
        <w:t xml:space="preserve">#reading in the data </w:t>
      </w:r>
      <w:r>
        <w:br/>
      </w:r>
      <w:r>
        <w:rPr>
          <w:rStyle w:val="NormalTok"/>
        </w:rPr>
        <w:t xml:space="preserve">data =</w:t>
      </w:r>
      <w:r>
        <w:rPr>
          <w:rStyle w:val="StringTok"/>
        </w:rPr>
        <w:t xml:space="preserve"> </w:t>
      </w:r>
      <w:r>
        <w:rPr>
          <w:rStyle w:val="KeywordTok"/>
        </w:rPr>
        <w:t xml:space="preserve">read.table</w:t>
      </w:r>
      <w:r>
        <w:rPr>
          <w:rStyle w:val="NormalTok"/>
        </w:rPr>
        <w:t xml:space="preserve">(</w:t>
      </w:r>
      <w:r>
        <w:rPr>
          <w:rStyle w:val="StringTok"/>
        </w:rPr>
        <w:t xml:space="preserve">"C:/personality-raw.txt"</w:t>
      </w:r>
      <w:r>
        <w:rPr>
          <w:rStyle w:val="NormalTok"/>
        </w:rPr>
        <w:t xml:space="preserve">, </w:t>
      </w:r>
      <w:r>
        <w:rPr>
          <w:rStyle w:val="DataTypeTok"/>
        </w:rPr>
        <w:t xml:space="preserve">sep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data</w:t>
      </w:r>
    </w:p>
    <w:p>
      <w:pPr>
        <w:pStyle w:val="SourceCode"/>
      </w:pPr>
      <w:r>
        <w:rPr>
          <w:rStyle w:val="VerbatimChar"/>
        </w:rPr>
        <w:t xml:space="preserve">##                            md5_email        date_test V00  V01  V02  V03 V04</w:t>
      </w:r>
      <w:r>
        <w:br/>
      </w:r>
      <w:r>
        <w:rPr>
          <w:rStyle w:val="VerbatimChar"/>
        </w:rPr>
        <w:t xml:space="preserve">## 1   b62c73cdaf59e0a13de495b84030734e  5/17/2007 10:15   1 4.20 1.80 1.80 2.6</w:t>
      </w:r>
      <w:r>
        <w:br/>
      </w:r>
      <w:r>
        <w:rPr>
          <w:rStyle w:val="VerbatimChar"/>
        </w:rPr>
        <w:t xml:space="preserve">## 2   b62c73cdaf59e0a13de495b84030734e  5/17/2007 10:15   1 4.20 1.80 1.80 2.6</w:t>
      </w:r>
      <w:r>
        <w:br/>
      </w:r>
      <w:r>
        <w:rPr>
          <w:rStyle w:val="VerbatimChar"/>
        </w:rPr>
        <w:t xml:space="preserve">## 3   d41d8cd98f00b204e9800998ecf8427e  5/17/2007 10:15   1 4.20 1.80 1.80 2.6</w:t>
      </w:r>
      <w:r>
        <w:br/>
      </w:r>
      <w:r>
        <w:rPr>
          <w:rStyle w:val="VerbatimChar"/>
        </w:rPr>
        <w:t xml:space="preserve">## 4   b62c73cdaf59e0a13de495b84030734e  5/17/2007 17:06   1 5.00 5.00 1.80 5.0</w:t>
      </w:r>
      <w:r>
        <w:br/>
      </w:r>
      <w:r>
        <w:rPr>
          <w:rStyle w:val="VerbatimChar"/>
        </w:rPr>
        <w:t xml:space="preserve">## 5   b62c73cdaf59e0a13de495b84030734e  5/17/2007 17:06   1 5.00 5.00 1.80 5.0</w:t>
      </w:r>
      <w:r>
        <w:br/>
      </w:r>
      <w:r>
        <w:rPr>
          <w:rStyle w:val="VerbatimChar"/>
        </w:rPr>
        <w:t xml:space="preserve">## 6   d41d8cd98f00b204e9800998ecf8427e  5/17/2007 17:06   1 5.00 5.00 1.80 5.0</w:t>
      </w:r>
      <w:r>
        <w:br/>
      </w:r>
      <w:r>
        <w:rPr>
          <w:rStyle w:val="VerbatimChar"/>
        </w:rPr>
        <w:t xml:space="preserve">## 7   b62c73cdaf59e0a13de495b84030734e  5/21/2007 12:31   1 3.40 2.60 2.60 4.2</w:t>
      </w:r>
      <w:r>
        <w:br/>
      </w:r>
      <w:r>
        <w:rPr>
          <w:rStyle w:val="VerbatimChar"/>
        </w:rPr>
        <w:t xml:space="preserve">## 8   b62c73cdaf59e0a13de495b84030734e  5/21/2007 12:31   1 3.40 2.60 2.60 4.2</w:t>
      </w:r>
      <w:r>
        <w:br/>
      </w:r>
      <w:r>
        <w:rPr>
          <w:rStyle w:val="VerbatimChar"/>
        </w:rPr>
        <w:t xml:space="preserve">## 9   d41d8cd98f00b204e9800998ecf8427e  5/21/2007 12:31   1 3.40 2.60 2.60 4.2</w:t>
      </w:r>
      <w:r>
        <w:br/>
      </w:r>
      <w:r>
        <w:rPr>
          <w:rStyle w:val="VerbatimChar"/>
        </w:rPr>
        <w:t xml:space="preserve">## 10  b62c73cdaf59e0a13de495b84030734e   5/22/2007 2:07   1 2.12 1.16 1.16 5.0</w:t>
      </w:r>
      <w:r>
        <w:br/>
      </w:r>
      <w:r>
        <w:rPr>
          <w:rStyle w:val="VerbatimChar"/>
        </w:rPr>
        <w:t xml:space="preserve">## 11  b62c73cdaf59e0a13de495b84030734e   5/22/2007 2:07   1 2.12 1.16 1.16 5.0</w:t>
      </w:r>
      <w:r>
        <w:br/>
      </w:r>
      <w:r>
        <w:rPr>
          <w:rStyle w:val="VerbatimChar"/>
        </w:rPr>
        <w:t xml:space="preserve">## 12  d41d8cd98f00b204e9800998ecf8427e   5/22/2007 2:07   1 2.12 1.16 1.16 5.0</w:t>
      </w:r>
      <w:r>
        <w:br/>
      </w:r>
      <w:r>
        <w:rPr>
          <w:rStyle w:val="VerbatimChar"/>
        </w:rPr>
        <w:t xml:space="preserve">## 13  ff6bb9483e26768daa550d3a0debbe40  5/23/2007 16:53   1 2.60 3.40 1.80 2.6</w:t>
      </w:r>
      <w:r>
        <w:br/>
      </w:r>
      <w:r>
        <w:rPr>
          <w:rStyle w:val="VerbatimChar"/>
        </w:rPr>
        <w:t xml:space="preserve">## 14  6cf8ce0036738815722b48adc56f5bc0  6/22/2007 11:11   1 2.60 5.00 3.40 4.2</w:t>
      </w:r>
      <w:r>
        <w:br/>
      </w:r>
      <w:r>
        <w:rPr>
          <w:rStyle w:val="VerbatimChar"/>
        </w:rPr>
        <w:t xml:space="preserve">## 15  defa931525e65cf19f8c98dd8fd65092  5/26/2007 12:11   1 4.20 4.20 1.80 4.2</w:t>
      </w:r>
      <w:r>
        <w:br/>
      </w:r>
      <w:r>
        <w:rPr>
          <w:rStyle w:val="VerbatimChar"/>
        </w:rPr>
        <w:t xml:space="preserve">## 16  8079cf5dc2c1a246c57363b43537cafb   5/31/2007 9:29   1 4.20 2.60 1.80 1.8</w:t>
      </w:r>
      <w:r>
        <w:br/>
      </w:r>
      <w:r>
        <w:rPr>
          <w:rStyle w:val="VerbatimChar"/>
        </w:rPr>
        <w:t xml:space="preserve">## 17  8079cf5dc2c1a246c57363b43537cafb   5/31/2007 9:29   1 4.20 2.60 1.80 1.8</w:t>
      </w:r>
      <w:r>
        <w:br/>
      </w:r>
      <w:r>
        <w:rPr>
          <w:rStyle w:val="VerbatimChar"/>
        </w:rPr>
        <w:t xml:space="preserve">## 18  fc3aef1d8f6032d7b5267ee40a606f49  5/31/2007 10:29   1 5.00 4.20 1.80 3.4</w:t>
      </w:r>
      <w:r>
        <w:br/>
      </w:r>
      <w:r>
        <w:rPr>
          <w:rStyle w:val="VerbatimChar"/>
        </w:rPr>
        <w:t xml:space="preserve">## 19  42235880933cfbca2103b1b5cb22b5bb  5/31/2007 14:55   1 3.40 5.00 1.00 5.0</w:t>
      </w:r>
      <w:r>
        <w:br/>
      </w:r>
      <w:r>
        <w:rPr>
          <w:rStyle w:val="VerbatimChar"/>
        </w:rPr>
        <w:t xml:space="preserve">## 20  1a100328bfa3acd6195c6094835316e0   6/1/2007 14:12   1 2.60 1.00 5.00 3.4</w:t>
      </w:r>
      <w:r>
        <w:br/>
      </w:r>
      <w:r>
        <w:rPr>
          <w:rStyle w:val="VerbatimChar"/>
        </w:rPr>
        <w:t xml:space="preserve">## 21  9fd7f7de826c3a166a7b80ba10ffc1f6   6/1/2007 23:23   1 2.60 2.60 2.60 4.2</w:t>
      </w:r>
      <w:r>
        <w:br/>
      </w:r>
      <w:r>
        <w:rPr>
          <w:rStyle w:val="VerbatimChar"/>
        </w:rPr>
        <w:t xml:space="preserve">## 22  9006ab45da224574bbb42c36830e62f9   6/2/2007 17:39   1 2.60 5.00 2.60 3.4</w:t>
      </w:r>
      <w:r>
        <w:br/>
      </w:r>
      <w:r>
        <w:rPr>
          <w:rStyle w:val="VerbatimChar"/>
        </w:rPr>
        <w:t xml:space="preserve">## 23  054fd168f64a91f2b8f8321ac3fc1207    6/3/2007 9:56   1 1.80 5.00 1.00 5.0</w:t>
      </w:r>
      <w:r>
        <w:br/>
      </w:r>
      <w:r>
        <w:rPr>
          <w:rStyle w:val="VerbatimChar"/>
        </w:rPr>
        <w:t xml:space="preserve">## 24  e39f49e5acb6cec3d4e91a3a0d904680   6/3/2007 10:18   1 3.40 2.60 4.20 3.4</w:t>
      </w:r>
      <w:r>
        <w:br/>
      </w:r>
      <w:r>
        <w:rPr>
          <w:rStyle w:val="VerbatimChar"/>
        </w:rPr>
        <w:t xml:space="preserve">## 25  2c6a815634842ae41931e0ff5364625e   6/3/2007 19:55   1 2.60 1.80 4.20 3.4</w:t>
      </w:r>
      <w:r>
        <w:br/>
      </w:r>
      <w:r>
        <w:rPr>
          <w:rStyle w:val="VerbatimChar"/>
        </w:rPr>
        <w:t xml:space="preserve">## 26  5530564898ad6166299ae50a7edc6af1    6/6/2007 1:34   1 3.40 1.80 3.40 4.2</w:t>
      </w:r>
      <w:r>
        <w:br/>
      </w:r>
      <w:r>
        <w:rPr>
          <w:rStyle w:val="VerbatimChar"/>
        </w:rPr>
        <w:t xml:space="preserve">## 27  ac5dead514d47a1a4a5a353b27d6b189   6/8/2007 14:01   1 4.20 5.00 1.00 4.2</w:t>
      </w:r>
      <w:r>
        <w:br/>
      </w:r>
      <w:r>
        <w:rPr>
          <w:rStyle w:val="VerbatimChar"/>
        </w:rPr>
        <w:t xml:space="preserve">## 28  cb916b1a2f0428f21335bf12f59641e2   6/8/2007 14:15   1 5.00 4.20 3.40 5.0</w:t>
      </w:r>
      <w:r>
        <w:br/>
      </w:r>
      <w:r>
        <w:rPr>
          <w:rStyle w:val="VerbatimChar"/>
        </w:rPr>
        <w:t xml:space="preserve">## 29  b1c0c67736d5c6704eaeaad018c30095  6/10/2007 22:14   1 4.20 4.20 3.40 4.2</w:t>
      </w:r>
      <w:r>
        <w:br/>
      </w:r>
      <w:r>
        <w:rPr>
          <w:rStyle w:val="VerbatimChar"/>
        </w:rPr>
        <w:t xml:space="preserve">## 30  ea69112dd76593ce039878f92e2e2b33  6/11/2007 11:12   1 2.60 2.60 4.20 3.4</w:t>
      </w:r>
      <w:r>
        <w:br/>
      </w:r>
      <w:r>
        <w:rPr>
          <w:rStyle w:val="VerbatimChar"/>
        </w:rPr>
        <w:t xml:space="preserve">## 31  d51a6526497c2b389a10c9c79e8259a0  6/11/2007 23:07   1 1.00 1.00 1.00 1.0</w:t>
      </w:r>
      <w:r>
        <w:br/>
      </w:r>
      <w:r>
        <w:rPr>
          <w:rStyle w:val="VerbatimChar"/>
        </w:rPr>
        <w:t xml:space="preserve">## 32  b62c73cdaf59e0a13de495b84030734e  6/20/2007 14:09   1 4.20 2.60 4.20 1.8</w:t>
      </w:r>
      <w:r>
        <w:br/>
      </w:r>
      <w:r>
        <w:rPr>
          <w:rStyle w:val="VerbatimChar"/>
        </w:rPr>
        <w:t xml:space="preserve">## 33  5336b16ae5bec236d6cf19ccf33f98cb  6/21/2007 11:52   1 4.20 4.20 1.80 3.4</w:t>
      </w:r>
      <w:r>
        <w:br/>
      </w:r>
      <w:r>
        <w:rPr>
          <w:rStyle w:val="VerbatimChar"/>
        </w:rPr>
        <w:t xml:space="preserve">## 34  e3eeab23785e731240389d035303253b  6/22/2007 12:38   1 4.20 5.00 1.00 5.0</w:t>
      </w:r>
      <w:r>
        <w:br/>
      </w:r>
      <w:r>
        <w:rPr>
          <w:rStyle w:val="VerbatimChar"/>
        </w:rPr>
        <w:t xml:space="preserve">## 35  02a1bdab4bb1c35be16957a7f52a0b71  6/24/2007 18:45   1 2.60 2.60 4.20 5.0</w:t>
      </w:r>
      <w:r>
        <w:br/>
      </w:r>
      <w:r>
        <w:rPr>
          <w:rStyle w:val="VerbatimChar"/>
        </w:rPr>
        <w:t xml:space="preserve">## 36  912aaf7be555401e5a5cc9a862c14f62  6/29/2007 15:43   1 5.00 2.60 1.80 4.2</w:t>
      </w:r>
      <w:r>
        <w:br/>
      </w:r>
      <w:r>
        <w:rPr>
          <w:rStyle w:val="VerbatimChar"/>
        </w:rPr>
        <w:t xml:space="preserve">## 37  1e3bd8c97060727284bd1d6747ead92b  6/30/2007 19:54   1 1.80 5.00 1.80 1.8</w:t>
      </w:r>
      <w:r>
        <w:br/>
      </w:r>
      <w:r>
        <w:rPr>
          <w:rStyle w:val="VerbatimChar"/>
        </w:rPr>
        <w:t xml:space="preserve">## 38  15c332faccd69a874d4ac851e3759c15   7/2/2007 17:54   1 3.40 1.80 1.80 2.6</w:t>
      </w:r>
      <w:r>
        <w:br/>
      </w:r>
      <w:r>
        <w:rPr>
          <w:rStyle w:val="VerbatimChar"/>
        </w:rPr>
        <w:t xml:space="preserve">## 39  0b1190091fc6fcfac915a048fc698a50   7/2/2007 19:02   1 1.80 1.80 4.20 5.0</w:t>
      </w:r>
      <w:r>
        <w:br/>
      </w:r>
      <w:r>
        <w:rPr>
          <w:rStyle w:val="VerbatimChar"/>
        </w:rPr>
        <w:t xml:space="preserve">## 40  5a29477aefaad91598db422361adfa54   7/8/2007 18:27   1 3.40 1.80 1.80 4.2</w:t>
      </w:r>
      <w:r>
        <w:br/>
      </w:r>
      <w:r>
        <w:rPr>
          <w:rStyle w:val="VerbatimChar"/>
        </w:rPr>
        <w:t xml:space="preserve">## 41  06f2d65b7eb199296b693bb076e5618e  7/12/2007 22:43   1 5.00 4.20 3.40 4.2</w:t>
      </w:r>
      <w:r>
        <w:br/>
      </w:r>
      <w:r>
        <w:rPr>
          <w:rStyle w:val="VerbatimChar"/>
        </w:rPr>
        <w:t xml:space="preserve">## 42  bcc17f47d739aa43217274c7cb71d36b  7/17/2007 15:20   1 3.40 4.20 1.80 5.0</w:t>
      </w:r>
      <w:r>
        <w:br/>
      </w:r>
      <w:r>
        <w:rPr>
          <w:rStyle w:val="VerbatimChar"/>
        </w:rPr>
        <w:t xml:space="preserve">## 43  020472dc30aa6013bad957e9fba7ae51   9/6/2007 13:11   1 3.40 2.60 4.20 3.4</w:t>
      </w:r>
      <w:r>
        <w:br/>
      </w:r>
      <w:r>
        <w:rPr>
          <w:rStyle w:val="VerbatimChar"/>
        </w:rPr>
        <w:t xml:space="preserve">## 44  949903cbcdd6b79af62f56c9eb68860a   9/6/2007 14:58   1 1.80 1.80 1.80 4.2</w:t>
      </w:r>
      <w:r>
        <w:br/>
      </w:r>
      <w:r>
        <w:rPr>
          <w:rStyle w:val="VerbatimChar"/>
        </w:rPr>
        <w:t xml:space="preserve">## 45  3d92f65b8f04985c3941913ed1757bae  9/10/2007 18:46   1 2.60 3.40 2.60 4.2</w:t>
      </w:r>
      <w:r>
        <w:br/>
      </w:r>
      <w:r>
        <w:rPr>
          <w:rStyle w:val="VerbatimChar"/>
        </w:rPr>
        <w:t xml:space="preserve">## 46  023a8f4af28b6135dacc419b92363359  9/14/2007 15:28   1 4.20 3.40 1.80 2.6</w:t>
      </w:r>
      <w:r>
        <w:br/>
      </w:r>
      <w:r>
        <w:rPr>
          <w:rStyle w:val="VerbatimChar"/>
        </w:rPr>
        <w:t xml:space="preserve">## 47  89559c571a389e28168aaf6638b58145   11/1/2007 4:39   1 3.40 3.40 1.80 5.0</w:t>
      </w:r>
      <w:r>
        <w:br/>
      </w:r>
      <w:r>
        <w:rPr>
          <w:rStyle w:val="VerbatimChar"/>
        </w:rPr>
        <w:t xml:space="preserve">## 48  81b07fe5671b0d72b09222c783f90387 11/26/2007 22:03   1 3.40 3.40 1.00 4.2</w:t>
      </w:r>
      <w:r>
        <w:br/>
      </w:r>
      <w:r>
        <w:rPr>
          <w:rStyle w:val="VerbatimChar"/>
        </w:rPr>
        <w:t xml:space="preserve">## 49  63f21ae989d2568ff6080c81bbd577d9  12/2/2007 20:38   1 2.60 4.20 1.80 4.2</w:t>
      </w:r>
      <w:r>
        <w:br/>
      </w:r>
      <w:r>
        <w:rPr>
          <w:rStyle w:val="VerbatimChar"/>
        </w:rPr>
        <w:t xml:space="preserve">## 50  136a260fdeabb29eac36bde9adb06014 12/18/2007 18:51   1 2.60 3.40 3.40 3.4</w:t>
      </w:r>
      <w:r>
        <w:br/>
      </w:r>
      <w:r>
        <w:rPr>
          <w:rStyle w:val="VerbatimChar"/>
        </w:rPr>
        <w:t xml:space="preserve">## 51  348732f4d0b96bce5980c87c86a057a5 12/19/2007 14:26   1 1.80 1.80 1.80 3.4</w:t>
      </w:r>
      <w:r>
        <w:br/>
      </w:r>
      <w:r>
        <w:rPr>
          <w:rStyle w:val="VerbatimChar"/>
        </w:rPr>
        <w:t xml:space="preserve">## 52  67d64c60f5f900c9a37cdfeb9d0190b4  1/11/2008 12:31   1 4.20 3.40 1.80 5.0</w:t>
      </w:r>
      <w:r>
        <w:br/>
      </w:r>
      <w:r>
        <w:rPr>
          <w:rStyle w:val="VerbatimChar"/>
        </w:rPr>
        <w:t xml:space="preserve">## 53  27f2c52ad6153aeab5026fab12963b84  1/17/2008 17:16   1 2.60 1.80 4.20 4.2</w:t>
      </w:r>
      <w:r>
        <w:br/>
      </w:r>
      <w:r>
        <w:rPr>
          <w:rStyle w:val="VerbatimChar"/>
        </w:rPr>
        <w:t xml:space="preserve">## 54  601636c574793263ef726eb693c4464b  1/17/2008 18:16   1 2.60 2.60 1.80 2.6</w:t>
      </w:r>
      <w:r>
        <w:br/>
      </w:r>
      <w:r>
        <w:rPr>
          <w:rStyle w:val="VerbatimChar"/>
        </w:rPr>
        <w:t xml:space="preserve">## 55  0b06520d36ef8a46ba705fa97c6efe4f  1/20/2008 17:33   1 3.40 3.40 3.40 3.4</w:t>
      </w:r>
      <w:r>
        <w:br/>
      </w:r>
      <w:r>
        <w:rPr>
          <w:rStyle w:val="VerbatimChar"/>
        </w:rPr>
        <w:t xml:space="preserve">## 56  a610cd50acd253fc6fd206e473930f1d   2/4/2008 11:47   1 5.00 3.40 1.00 4.2</w:t>
      </w:r>
      <w:r>
        <w:br/>
      </w:r>
      <w:r>
        <w:rPr>
          <w:rStyle w:val="VerbatimChar"/>
        </w:rPr>
        <w:t xml:space="preserve">## 57  653cb1a73cc36d2dab3c8fa8c224e3ce  2/10/2008 18:14   1 5.00 5.00 1.80 4.2</w:t>
      </w:r>
      <w:r>
        <w:br/>
      </w:r>
      <w:r>
        <w:rPr>
          <w:rStyle w:val="VerbatimChar"/>
        </w:rPr>
        <w:t xml:space="preserve">## 58  e43e269d88e55476b7bfc0c9a45f0a50  2/18/2008 13:24   1 5.00 3.40 1.00 3.4</w:t>
      </w:r>
      <w:r>
        <w:br/>
      </w:r>
      <w:r>
        <w:rPr>
          <w:rStyle w:val="VerbatimChar"/>
        </w:rPr>
        <w:t xml:space="preserve">## 59  61f4242eb42b14c93c38992ee6f707a0  2/24/2008 15:59   1 3.40 2.60 2.60 3.4</w:t>
      </w:r>
      <w:r>
        <w:br/>
      </w:r>
      <w:r>
        <w:rPr>
          <w:rStyle w:val="VerbatimChar"/>
        </w:rPr>
        <w:t xml:space="preserve">## 60  61f4242eb42b14c93c38992ee6f707a0  2/26/2008 19:46   1 5.00 2.60 3.40 3.4</w:t>
      </w:r>
      <w:r>
        <w:br/>
      </w:r>
      <w:r>
        <w:rPr>
          <w:rStyle w:val="VerbatimChar"/>
        </w:rPr>
        <w:t xml:space="preserve">## 61  1664a456689f5602bb6954eb897e423e   4/6/2008 10:32   1 3.40 2.60 3.40 4.2</w:t>
      </w:r>
      <w:r>
        <w:br/>
      </w:r>
      <w:r>
        <w:rPr>
          <w:rStyle w:val="VerbatimChar"/>
        </w:rPr>
        <w:t xml:space="preserve">## 62  90f0a81f58b842fcbcfcc6c26e845343   4/8/2008 17:32   1 1.80 4.20 1.80 5.0</w:t>
      </w:r>
      <w:r>
        <w:br/>
      </w:r>
      <w:r>
        <w:rPr>
          <w:rStyle w:val="VerbatimChar"/>
        </w:rPr>
        <w:t xml:space="preserve">## 63  91f4b46c150ca24285cd1a96f710d5fc   4/9/2008 13:40   1 3.40 3.40 4.20 3.4</w:t>
      </w:r>
      <w:r>
        <w:br/>
      </w:r>
      <w:r>
        <w:rPr>
          <w:rStyle w:val="VerbatimChar"/>
        </w:rPr>
        <w:t xml:space="preserve">## 64  216a798c3ed7765f3de094fde87bbd0e  4/20/2008 19:41   1 4.20 2.60 3.40 4.2</w:t>
      </w:r>
      <w:r>
        <w:br/>
      </w:r>
      <w:r>
        <w:rPr>
          <w:rStyle w:val="VerbatimChar"/>
        </w:rPr>
        <w:t xml:space="preserve">## 65  ade6e800f168cc2e638538cef9e6e9a6  5/21/2008 14:35   1 5.00 3.40 1.80 3.4</w:t>
      </w:r>
      <w:r>
        <w:br/>
      </w:r>
      <w:r>
        <w:rPr>
          <w:rStyle w:val="VerbatimChar"/>
        </w:rPr>
        <w:t xml:space="preserve">## 66  792dbff70ba3b5e13b055ab306b7b9d8   6/1/2008 11:27   1 2.60 2.60 4.20 5.0</w:t>
      </w:r>
      <w:r>
        <w:br/>
      </w:r>
      <w:r>
        <w:rPr>
          <w:rStyle w:val="VerbatimChar"/>
        </w:rPr>
        <w:t xml:space="preserve">## 67  134606c71928f4ec4afe64c04ab86cdb  6/22/2008 23:51   1 4.20 1.80 3.40 4.2</w:t>
      </w:r>
      <w:r>
        <w:br/>
      </w:r>
      <w:r>
        <w:rPr>
          <w:rStyle w:val="VerbatimChar"/>
        </w:rPr>
        <w:t xml:space="preserve">## 68  6029150ac5697d0a2228c21d3d0f35af  6/25/2008 12:39   1 1.80 2.60 3.40 4.2</w:t>
      </w:r>
      <w:r>
        <w:br/>
      </w:r>
      <w:r>
        <w:rPr>
          <w:rStyle w:val="VerbatimChar"/>
        </w:rPr>
        <w:t xml:space="preserve">## 69  89a824301aa27dd6851c6eff4b220596  6/27/2008 19:16   1 4.20 3.40 1.80 4.2</w:t>
      </w:r>
      <w:r>
        <w:br/>
      </w:r>
      <w:r>
        <w:rPr>
          <w:rStyle w:val="VerbatimChar"/>
        </w:rPr>
        <w:t xml:space="preserve">## 70  9fd7f7de826c3a166a7b80ba10ffc1f6    7/1/2008 9:52   1 2.60 2.60 2.60 4.2</w:t>
      </w:r>
      <w:r>
        <w:br/>
      </w:r>
      <w:r>
        <w:rPr>
          <w:rStyle w:val="VerbatimChar"/>
        </w:rPr>
        <w:t xml:space="preserve">## 71  defa931525e65cf19f8c98dd8fd65092    7/2/2008 1:36   1 3.40 3.40 2.60 4.2</w:t>
      </w:r>
      <w:r>
        <w:br/>
      </w:r>
      <w:r>
        <w:rPr>
          <w:rStyle w:val="VerbatimChar"/>
        </w:rPr>
        <w:t xml:space="preserve">## 72  976d33a897504c34d018b54676402ff9   7/3/2008 10:44   1 2.60 3.40 1.80 5.0</w:t>
      </w:r>
      <w:r>
        <w:br/>
      </w:r>
      <w:r>
        <w:rPr>
          <w:rStyle w:val="VerbatimChar"/>
        </w:rPr>
        <w:t xml:space="preserve">## 73  134606c71928f4ec4afe64c04ab86cdb   7/5/2008 16:55   1 3.40 3.40 3.40 4.2</w:t>
      </w:r>
      <w:r>
        <w:br/>
      </w:r>
      <w:r>
        <w:rPr>
          <w:rStyle w:val="VerbatimChar"/>
        </w:rPr>
        <w:t xml:space="preserve">## 74  0186a85bc459554b28b6c37737e34966   7/6/2008 16:00   1 3.40 2.60 1.00 2.6</w:t>
      </w:r>
      <w:r>
        <w:br/>
      </w:r>
      <w:r>
        <w:rPr>
          <w:rStyle w:val="VerbatimChar"/>
        </w:rPr>
        <w:t xml:space="preserve">## 75  0eb0827eeca39330cdd6359fd81192cc   7/7/2008 13:40   1 3.40 3.40 3.40 4.2</w:t>
      </w:r>
      <w:r>
        <w:br/>
      </w:r>
      <w:r>
        <w:rPr>
          <w:rStyle w:val="VerbatimChar"/>
        </w:rPr>
        <w:t xml:space="preserve">## 76  1664a456689f5602bb6954eb897e423e    7/9/2008 7:57   1 2.60 2.60 3.40 4.2</w:t>
      </w:r>
      <w:r>
        <w:br/>
      </w:r>
      <w:r>
        <w:rPr>
          <w:rStyle w:val="VerbatimChar"/>
        </w:rPr>
        <w:t xml:space="preserve">## 77  5a29477aefaad91598db422361adfa54   7/11/2008 8:50   1 4.20 2.60 2.60 3.4</w:t>
      </w:r>
      <w:r>
        <w:br/>
      </w:r>
      <w:r>
        <w:rPr>
          <w:rStyle w:val="VerbatimChar"/>
        </w:rPr>
        <w:t xml:space="preserve">## 78  e59b80e3afafcdec3a5128a32db25a7e  7/11/2008 10:00   1 3.40 2.60 1.80 5.0</w:t>
      </w:r>
      <w:r>
        <w:br/>
      </w:r>
      <w:r>
        <w:rPr>
          <w:rStyle w:val="VerbatimChar"/>
        </w:rPr>
        <w:t xml:space="preserve">## 79  b62c73cdaf59e0a13de495b84030734e  7/11/2008 10:00   1 2.60 1.00 1.80 4.2</w:t>
      </w:r>
      <w:r>
        <w:br/>
      </w:r>
      <w:r>
        <w:rPr>
          <w:rStyle w:val="VerbatimChar"/>
        </w:rPr>
        <w:t xml:space="preserve">## 80  b62c73cdaf59e0a13de495b84030734e  7/11/2008 10:00   1 2.60 1.00 1.80 4.2</w:t>
      </w:r>
      <w:r>
        <w:br/>
      </w:r>
      <w:r>
        <w:rPr>
          <w:rStyle w:val="VerbatimChar"/>
        </w:rPr>
        <w:t xml:space="preserve">## 81  d41d8cd98f00b204e9800998ecf8427e  7/11/2008 10:00   1 2.60 1.00 1.80 4.2</w:t>
      </w:r>
      <w:r>
        <w:br/>
      </w:r>
      <w:r>
        <w:rPr>
          <w:rStyle w:val="VerbatimChar"/>
        </w:rPr>
        <w:t xml:space="preserve">## 82  dbeabf305dd617288053eee24eb45c74  7/11/2008 10:09   1 4.20 3.40 3.40 4.2</w:t>
      </w:r>
      <w:r>
        <w:br/>
      </w:r>
      <w:r>
        <w:rPr>
          <w:rStyle w:val="VerbatimChar"/>
        </w:rPr>
        <w:t xml:space="preserve">## 83  b1c0c67736d5c6704eaeaad018c30095  7/11/2008 11:53   1 4.20 4.20 1.80 5.0</w:t>
      </w:r>
      <w:r>
        <w:br/>
      </w:r>
      <w:r>
        <w:rPr>
          <w:rStyle w:val="VerbatimChar"/>
        </w:rPr>
        <w:t xml:space="preserve">## 84  d6e9ed354fa733c63ec024e463d2e697  7/11/2008 12:42   1 1.00 1.80 4.20 2.6</w:t>
      </w:r>
      <w:r>
        <w:br/>
      </w:r>
      <w:r>
        <w:rPr>
          <w:rStyle w:val="VerbatimChar"/>
        </w:rPr>
        <w:t xml:space="preserve">## 85  4c7d8687d2c82785e8f5c331491a4322  7/11/2008 16:04   1 3.40 5.00 1.80 5.0</w:t>
      </w:r>
      <w:r>
        <w:br/>
      </w:r>
      <w:r>
        <w:rPr>
          <w:rStyle w:val="VerbatimChar"/>
        </w:rPr>
        <w:t xml:space="preserve">## 86  72707bb71794071355aa539019e040ea   7/12/2008 7:50   1 1.80 1.00 2.60 5.0</w:t>
      </w:r>
      <w:r>
        <w:br/>
      </w:r>
      <w:r>
        <w:rPr>
          <w:rStyle w:val="VerbatimChar"/>
        </w:rPr>
        <w:t xml:space="preserve">## 87  ea69112dd76593ce039878f92e2e2b33   7/12/2008 9:20   1 1.80 5.00 3.40 3.4</w:t>
      </w:r>
      <w:r>
        <w:br/>
      </w:r>
      <w:r>
        <w:rPr>
          <w:rStyle w:val="VerbatimChar"/>
        </w:rPr>
        <w:t xml:space="preserve">## 88  5a95f68ade4dfdc18fa13f44e91a74ef   7/12/2008 9:20   1 3.40 4.20 1.00 4.2</w:t>
      </w:r>
      <w:r>
        <w:br/>
      </w:r>
      <w:r>
        <w:rPr>
          <w:rStyle w:val="VerbatimChar"/>
        </w:rPr>
        <w:t xml:space="preserve">## 89  613ac8eed06308fc5d67a2136c99ff28  7/12/2008 12:23   1 2.60 2.60 2.60 3.4</w:t>
      </w:r>
      <w:r>
        <w:br/>
      </w:r>
      <w:r>
        <w:rPr>
          <w:rStyle w:val="VerbatimChar"/>
        </w:rPr>
        <w:t xml:space="preserve">## 90  15dcb3987d0dd44d9e23fe04e20995d6  7/12/2008 20:51   1 1.80 3.40 2.60 5.0</w:t>
      </w:r>
      <w:r>
        <w:br/>
      </w:r>
      <w:r>
        <w:rPr>
          <w:rStyle w:val="VerbatimChar"/>
        </w:rPr>
        <w:t xml:space="preserve">## 91  59b56178d3342d4b4f5d0f7c093f3a9b  7/14/2008 16:40   1 2.60 1.80 4.20 5.0</w:t>
      </w:r>
      <w:r>
        <w:br/>
      </w:r>
      <w:r>
        <w:rPr>
          <w:rStyle w:val="VerbatimChar"/>
        </w:rPr>
        <w:t xml:space="preserve">## 92  5c89157af2748b3cbf03b19920fc2fe7   7/15/2008 1:24   1 4.20 3.40 3.40 3.4</w:t>
      </w:r>
      <w:r>
        <w:br/>
      </w:r>
      <w:r>
        <w:rPr>
          <w:rStyle w:val="VerbatimChar"/>
        </w:rPr>
        <w:t xml:space="preserve">## 93  f3c291c6c70a3263b71c45aaf73a7b37  7/17/2008 18:36   1 1.80 1.80 5.00 3.4</w:t>
      </w:r>
      <w:r>
        <w:br/>
      </w:r>
      <w:r>
        <w:rPr>
          <w:rStyle w:val="VerbatimChar"/>
        </w:rPr>
        <w:t xml:space="preserve">## 94  61b3de3edb501b5060546a921e249145  7/19/2008 14:56   1 2.60 3.40 2.60 3.4</w:t>
      </w:r>
      <w:r>
        <w:br/>
      </w:r>
      <w:r>
        <w:rPr>
          <w:rStyle w:val="VerbatimChar"/>
        </w:rPr>
        <w:t xml:space="preserve">## 95  1768a550126bbf820dd89edecb92895c  7/25/2008 11:16   1 3.40 4.20 1.80 3.4</w:t>
      </w:r>
      <w:r>
        <w:br/>
      </w:r>
      <w:r>
        <w:rPr>
          <w:rStyle w:val="VerbatimChar"/>
        </w:rPr>
        <w:t xml:space="preserve">## 96  1768a550126bbf820dd89edecb92895c  7/25/2008 11:22   1 2.60 4.20 1.00 5.0</w:t>
      </w:r>
      <w:r>
        <w:br/>
      </w:r>
      <w:r>
        <w:rPr>
          <w:rStyle w:val="VerbatimChar"/>
        </w:rPr>
        <w:t xml:space="preserve">## 97  3c9f031c8b1d6e4e40703e81a1ec351d  7/26/2008 11:14   1 2.60 4.20 1.00 3.4</w:t>
      </w:r>
      <w:r>
        <w:br/>
      </w:r>
      <w:r>
        <w:rPr>
          <w:rStyle w:val="VerbatimChar"/>
        </w:rPr>
        <w:t xml:space="preserve">## 98  435bfc6af7026dd914c061760015f57e  7/30/2008 22:01   1 1.80 5.00 1.80 4.2</w:t>
      </w:r>
      <w:r>
        <w:br/>
      </w:r>
      <w:r>
        <w:rPr>
          <w:rStyle w:val="VerbatimChar"/>
        </w:rPr>
        <w:t xml:space="preserve">## 99  4196c396d6253e5b57e817af2ca6a2f3  8/14/2008 13:05   1 3.40 4.20 1.00 4.2</w:t>
      </w:r>
      <w:r>
        <w:br/>
      </w:r>
      <w:r>
        <w:rPr>
          <w:rStyle w:val="VerbatimChar"/>
        </w:rPr>
        <w:t xml:space="preserve">## 100 29ae3b0cb339ae23003f2b38b44ca75c   8/17/2008 0:36   1 1.80 2.60 4.20 3.4</w:t>
      </w:r>
      <w:r>
        <w:br/>
      </w:r>
      <w:r>
        <w:rPr>
          <w:rStyle w:val="VerbatimChar"/>
        </w:rPr>
        <w:t xml:space="preserve">## 101 d524d33906b754095040050e97ed7941  8/17/2008 12:09   1 4.20 4.20 1.80 4.2</w:t>
      </w:r>
      <w:r>
        <w:br/>
      </w:r>
      <w:r>
        <w:rPr>
          <w:rStyle w:val="VerbatimChar"/>
        </w:rPr>
        <w:t xml:space="preserve">## 102 f6332b727ef23ebb16c5d2b90ab6aced  8/19/2008 10:51   1 2.60 5.00 1.00 5.0</w:t>
      </w:r>
      <w:r>
        <w:br/>
      </w:r>
      <w:r>
        <w:rPr>
          <w:rStyle w:val="VerbatimChar"/>
        </w:rPr>
        <w:t xml:space="preserve">## 103 f39cb193790e807b09396dcd2f834392  8/19/2008 16:37   1 3.40 4.20 2.60 4.2</w:t>
      </w:r>
      <w:r>
        <w:br/>
      </w:r>
      <w:r>
        <w:rPr>
          <w:rStyle w:val="VerbatimChar"/>
        </w:rPr>
        <w:t xml:space="preserve">## 104 2fece9234809a7fd0fe484d91ef839cc  8/20/2008 10:59   1 2.60 4.20 2.60 2.6</w:t>
      </w:r>
      <w:r>
        <w:br/>
      </w:r>
      <w:r>
        <w:rPr>
          <w:rStyle w:val="VerbatimChar"/>
        </w:rPr>
        <w:t xml:space="preserve">## 105 f3e91bb4bfb91d17aeff4a477ed8cd4c  8/20/2008 11:32   1 2.60 2.60 2.60 3.4</w:t>
      </w:r>
      <w:r>
        <w:br/>
      </w:r>
      <w:r>
        <w:rPr>
          <w:rStyle w:val="VerbatimChar"/>
        </w:rPr>
        <w:t xml:space="preserve">## 106 f49a784d7304ee0fff89de6b97017007  8/20/2008 11:51   1 2.60 5.00 1.80 5.0</w:t>
      </w:r>
      <w:r>
        <w:br/>
      </w:r>
      <w:r>
        <w:rPr>
          <w:rStyle w:val="VerbatimChar"/>
        </w:rPr>
        <w:t xml:space="preserve">## 107 a3b7d3ad82e02496a8246a13feef4bd0  8/20/2008 13:39   1 2.60 4.20 1.00 5.0</w:t>
      </w:r>
      <w:r>
        <w:br/>
      </w:r>
      <w:r>
        <w:rPr>
          <w:rStyle w:val="VerbatimChar"/>
        </w:rPr>
        <w:t xml:space="preserve">## 108 db59b460ccc7cd86322aa28d03fc9c4e  8/20/2008 15:45   1 1.80 1.80 4.20 5.0</w:t>
      </w:r>
      <w:r>
        <w:br/>
      </w:r>
      <w:r>
        <w:rPr>
          <w:rStyle w:val="VerbatimChar"/>
        </w:rPr>
        <w:t xml:space="preserve">## 109 aef83f6afd9cd85f1e4e57dd9c80adba  8/20/2008 17:08   1 4.20 5.00 1.80 4.2</w:t>
      </w:r>
      <w:r>
        <w:br/>
      </w:r>
      <w:r>
        <w:rPr>
          <w:rStyle w:val="VerbatimChar"/>
        </w:rPr>
        <w:t xml:space="preserve">## 110 b850e7a741f50972a7f12e1d5b29ce70  8/21/2008 14:37   1 5.00 5.00 1.00 3.4</w:t>
      </w:r>
      <w:r>
        <w:br/>
      </w:r>
      <w:r>
        <w:rPr>
          <w:rStyle w:val="VerbatimChar"/>
        </w:rPr>
        <w:t xml:space="preserve">## 111 f6332b727ef23ebb16c5d2b90ab6aced   8/22/2008 9:11   1 4.20 5.00 1.80 5.0</w:t>
      </w:r>
      <w:r>
        <w:br/>
      </w:r>
      <w:r>
        <w:rPr>
          <w:rStyle w:val="VerbatimChar"/>
        </w:rPr>
        <w:t xml:space="preserve">## 112 c664c3cbbf1ef3c1fd906e8211464abf  8/23/2008 10:46   1 5.00 4.20 1.00 5.0</w:t>
      </w:r>
      <w:r>
        <w:br/>
      </w:r>
      <w:r>
        <w:rPr>
          <w:rStyle w:val="VerbatimChar"/>
        </w:rPr>
        <w:t xml:space="preserve">## 113 8005f31732b57f406040c0e4c4c1c120  8/25/2008 20:09   1 2.60 2.60 2.60 3.4</w:t>
      </w:r>
      <w:r>
        <w:br/>
      </w:r>
      <w:r>
        <w:rPr>
          <w:rStyle w:val="VerbatimChar"/>
        </w:rPr>
        <w:t xml:space="preserve">## 114 6670393fae9550b4429fd46a007297e0  8/26/2008 10:05   1 4.20 3.40 2.60 3.4</w:t>
      </w:r>
      <w:r>
        <w:br/>
      </w:r>
      <w:r>
        <w:rPr>
          <w:rStyle w:val="VerbatimChar"/>
        </w:rPr>
        <w:t xml:space="preserve">## 115 55d4a32e04b7eb8e240ac7f2330f5610  8/27/2008 16:42   1 3.40 4.20 2.60 4.2</w:t>
      </w:r>
      <w:r>
        <w:br/>
      </w:r>
      <w:r>
        <w:rPr>
          <w:rStyle w:val="VerbatimChar"/>
        </w:rPr>
        <w:t xml:space="preserve">## 116 480fd9ad1785b3039bb34dbf603e4b9b    9/4/2008 0:18   1 2.60 2.60 2.60 4.2</w:t>
      </w:r>
      <w:r>
        <w:br/>
      </w:r>
      <w:r>
        <w:rPr>
          <w:rStyle w:val="VerbatimChar"/>
        </w:rPr>
        <w:t xml:space="preserve">## 117 1768a550126bbf820dd89edecb92895c   9/5/2008 17:33   1 5.00 4.20 1.80 3.4</w:t>
      </w:r>
      <w:r>
        <w:br/>
      </w:r>
      <w:r>
        <w:rPr>
          <w:rStyle w:val="VerbatimChar"/>
        </w:rPr>
        <w:t xml:space="preserve">## 118 85e80629d156eb54b702b7d58993a677   9/5/2008 19:35   1 5.00 5.00 1.00 2.6</w:t>
      </w:r>
      <w:r>
        <w:br/>
      </w:r>
      <w:r>
        <w:rPr>
          <w:rStyle w:val="VerbatimChar"/>
        </w:rPr>
        <w:t xml:space="preserve">## 119 7a7eff2710e82d69ace6f00d96a7d6c1   9/6/2008 12:09   1 3.40 2.60 2.60 2.6</w:t>
      </w:r>
      <w:r>
        <w:br/>
      </w:r>
      <w:r>
        <w:rPr>
          <w:rStyle w:val="VerbatimChar"/>
        </w:rPr>
        <w:t xml:space="preserve">## 120 d91b34247c77951e42776e70205b33f0    9/9/2008 9:58   1 5.00 4.20 1.80 3.4</w:t>
      </w:r>
      <w:r>
        <w:br/>
      </w:r>
      <w:r>
        <w:rPr>
          <w:rStyle w:val="VerbatimChar"/>
        </w:rPr>
        <w:t xml:space="preserve">## 121 61f4242eb42b14c93c38992ee6f707a0   9/9/2008 13:16   1 3.40 5.00 1.00 3.4</w:t>
      </w:r>
      <w:r>
        <w:br/>
      </w:r>
      <w:r>
        <w:rPr>
          <w:rStyle w:val="VerbatimChar"/>
        </w:rPr>
        <w:t xml:space="preserve">## 122 f8b20b1cfcf02e63be33045c10f9a1e1  9/10/2008 12:50   1 5.00 5.00 1.00 2.6</w:t>
      </w:r>
      <w:r>
        <w:br/>
      </w:r>
      <w:r>
        <w:rPr>
          <w:rStyle w:val="VerbatimChar"/>
        </w:rPr>
        <w:t xml:space="preserve">## 123 61f4242eb42b14c93c38992ee6f707a0   9/12/2008 9:00   1 2.60 3.40 2.60 5.0</w:t>
      </w:r>
      <w:r>
        <w:br/>
      </w:r>
      <w:r>
        <w:rPr>
          <w:rStyle w:val="VerbatimChar"/>
        </w:rPr>
        <w:t xml:space="preserve">## 124 0872905fe25f5aed11f95d177a3cf732  9/23/2008 20:14   1 3.40 3.40 1.00 5.0</w:t>
      </w:r>
      <w:r>
        <w:br/>
      </w:r>
      <w:r>
        <w:rPr>
          <w:rStyle w:val="VerbatimChar"/>
        </w:rPr>
        <w:t xml:space="preserve">## 125 779881d65e7a73a72f9617ed1e644ff9  9/28/2008 21:29   1 1.00 4.20 4.20 3.4</w:t>
      </w:r>
      <w:r>
        <w:br/>
      </w:r>
      <w:r>
        <w:rPr>
          <w:rStyle w:val="VerbatimChar"/>
        </w:rPr>
        <w:t xml:space="preserve">## 126 b8be770b61c797872866d8911f033228 10/14/2008 19:52   1 5.00 5.00 1.80 2.6</w:t>
      </w:r>
      <w:r>
        <w:br/>
      </w:r>
      <w:r>
        <w:rPr>
          <w:rStyle w:val="VerbatimChar"/>
        </w:rPr>
        <w:t xml:space="preserve">## 127 15dab8b1b7ff6964aa2af76208209775 10/28/2008 13:30   1 2.60 1.00 5.00 4.2</w:t>
      </w:r>
      <w:r>
        <w:br/>
      </w:r>
      <w:r>
        <w:rPr>
          <w:rStyle w:val="VerbatimChar"/>
        </w:rPr>
        <w:t xml:space="preserve">## 128 b6bd33309d93745b38edd0cc1f6de281 10/29/2008 13:34   1 3.40 2.60 4.20 4.2</w:t>
      </w:r>
      <w:r>
        <w:br/>
      </w:r>
      <w:r>
        <w:rPr>
          <w:rStyle w:val="VerbatimChar"/>
        </w:rPr>
        <w:t xml:space="preserve">## 129 b88d9a9cb97aa454f02721e575eea368 10/31/2008 12:11   1 3.40 4.20 3.40 3.4</w:t>
      </w:r>
      <w:r>
        <w:br/>
      </w:r>
      <w:r>
        <w:rPr>
          <w:rStyle w:val="VerbatimChar"/>
        </w:rPr>
        <w:t xml:space="preserve">## 130 550f2969bf976b87a1a61656a628aa25   11/5/2008 0:32   1 3.40 4.20 1.80 5.0</w:t>
      </w:r>
      <w:r>
        <w:br/>
      </w:r>
      <w:r>
        <w:rPr>
          <w:rStyle w:val="VerbatimChar"/>
        </w:rPr>
        <w:t xml:space="preserve">## 131 f3fc7465c7b2913ebedbb06cc921708c  11/5/2008 12:23   1 4.20 4.20 2.60 3.4</w:t>
      </w:r>
      <w:r>
        <w:br/>
      </w:r>
      <w:r>
        <w:rPr>
          <w:rStyle w:val="VerbatimChar"/>
        </w:rPr>
        <w:t xml:space="preserve">## 132 defa931525e65cf19f8c98dd8fd65092  11/6/2008 10:42   1 4.20 4.20 1.80 4.2</w:t>
      </w:r>
      <w:r>
        <w:br/>
      </w:r>
      <w:r>
        <w:rPr>
          <w:rStyle w:val="VerbatimChar"/>
        </w:rPr>
        <w:t xml:space="preserve">## 133 a29e7deab849d5ca21c6a160e9deb941  11/6/2008 15:02   1 1.00 2.60 4.20 1.8</w:t>
      </w:r>
      <w:r>
        <w:br/>
      </w:r>
      <w:r>
        <w:rPr>
          <w:rStyle w:val="VerbatimChar"/>
        </w:rPr>
        <w:t xml:space="preserve">## 134 defa931525e65cf19f8c98dd8fd65092  11/8/2008 19:44   1 3.40 3.40 1.80 4.2</w:t>
      </w:r>
      <w:r>
        <w:br/>
      </w:r>
      <w:r>
        <w:rPr>
          <w:rStyle w:val="VerbatimChar"/>
        </w:rPr>
        <w:t xml:space="preserve">## 135 779881d65e7a73a72f9617ed1e644ff9 11/10/2008 21:01   1 1.00 4.20 1.80 5.0</w:t>
      </w:r>
      <w:r>
        <w:br/>
      </w:r>
      <w:r>
        <w:rPr>
          <w:rStyle w:val="VerbatimChar"/>
        </w:rPr>
        <w:t xml:space="preserve">## 136 fa55e012f7beb0656dfc6d49de058c0c 11/12/2008 20:07   1 4.20 2.60 2.60 5.0</w:t>
      </w:r>
      <w:r>
        <w:br/>
      </w:r>
      <w:r>
        <w:rPr>
          <w:rStyle w:val="VerbatimChar"/>
        </w:rPr>
        <w:t xml:space="preserve">## 137 15c332faccd69a874d4ac851e3759c15 11/25/2008 10:31   1 3.40 2.60 1.80 4.2</w:t>
      </w:r>
      <w:r>
        <w:br/>
      </w:r>
      <w:r>
        <w:rPr>
          <w:rStyle w:val="VerbatimChar"/>
        </w:rPr>
        <w:t xml:space="preserve">## 138 0506f4a71f7c1ec64cb287724e2a5dd9  11/26/2008 9:30   1 3.40 2.60 1.80 2.6</w:t>
      </w:r>
      <w:r>
        <w:br/>
      </w:r>
      <w:r>
        <w:rPr>
          <w:rStyle w:val="VerbatimChar"/>
        </w:rPr>
        <w:t xml:space="preserve">## 139 59f0308e080ed790acd07867a91906e0  12/1/2008 20:36   1 3.40 5.00 3.40 5.0</w:t>
      </w:r>
      <w:r>
        <w:br/>
      </w:r>
      <w:r>
        <w:rPr>
          <w:rStyle w:val="VerbatimChar"/>
        </w:rPr>
        <w:t xml:space="preserve">## 140 da757982c11550fe750cc02ab06b7253  12/3/2008 22:19   1 3.40 1.80 2.60 5.0</w:t>
      </w:r>
      <w:r>
        <w:br/>
      </w:r>
      <w:r>
        <w:rPr>
          <w:rStyle w:val="VerbatimChar"/>
        </w:rPr>
        <w:t xml:space="preserve">## 141 68f3131e6a648e72eafadcc1a7816cb4   1/6/2009 10:42   1 4.20 4.20 2.60 2.6</w:t>
      </w:r>
      <w:r>
        <w:br/>
      </w:r>
      <w:r>
        <w:rPr>
          <w:rStyle w:val="VerbatimChar"/>
        </w:rPr>
        <w:t xml:space="preserve">## 142 029ddf0595ccb3545777f60385416911   1/14/2009 8:08   1 3.40 3.40 1.80 3.4</w:t>
      </w:r>
      <w:r>
        <w:br/>
      </w:r>
      <w:r>
        <w:rPr>
          <w:rStyle w:val="VerbatimChar"/>
        </w:rPr>
        <w:t xml:space="preserve">## 143 e2bdf247db9047738f1404895ec9c578  1/16/2009 13:34   1 5.00 5.00 1.80 5.0</w:t>
      </w:r>
      <w:r>
        <w:br/>
      </w:r>
      <w:r>
        <w:rPr>
          <w:rStyle w:val="VerbatimChar"/>
        </w:rPr>
        <w:t xml:space="preserve">## 144 2a0b19c74836a0fde518dd15fe5cba08   1/20/2009 4:57   1 2.60 5.00 3.40 3.4</w:t>
      </w:r>
      <w:r>
        <w:br/>
      </w:r>
      <w:r>
        <w:rPr>
          <w:rStyle w:val="VerbatimChar"/>
        </w:rPr>
        <w:t xml:space="preserve">## 145 3ec0f0a866eeb8e0b419cccd6ea807b5   1/29/2009 9:44   1 4.20 5.00 1.80 3.4</w:t>
      </w:r>
      <w:r>
        <w:br/>
      </w:r>
      <w:r>
        <w:rPr>
          <w:rStyle w:val="VerbatimChar"/>
        </w:rPr>
        <w:t xml:space="preserve">## 146 8db7a2ace559042d8e30039e5cf070b5  1/30/2009 13:58   1 2.60 2.60 3.40 1.8</w:t>
      </w:r>
      <w:r>
        <w:br/>
      </w:r>
      <w:r>
        <w:rPr>
          <w:rStyle w:val="VerbatimChar"/>
        </w:rPr>
        <w:t xml:space="preserve">## 147 9786a5368287b86c7ab6037aebbd6908   2/2/2009 18:57   1 4.20 3.40 3.40 4.2</w:t>
      </w:r>
      <w:r>
        <w:br/>
      </w:r>
      <w:r>
        <w:rPr>
          <w:rStyle w:val="VerbatimChar"/>
        </w:rPr>
        <w:t xml:space="preserve">## 148 9786a5368287b86c7ab6037aebbd6908   2/2/2009 18:57   1 4.20 3.40 3.40 4.2</w:t>
      </w:r>
      <w:r>
        <w:br/>
      </w:r>
      <w:r>
        <w:rPr>
          <w:rStyle w:val="VerbatimChar"/>
        </w:rPr>
        <w:t xml:space="preserve">## 149 5c9ce3c7bed2c6ee0a27e013d3a3ca33   2/4/2009 10:35   1 3.40 4.20 2.60 5.0</w:t>
      </w:r>
      <w:r>
        <w:br/>
      </w:r>
      <w:r>
        <w:rPr>
          <w:rStyle w:val="VerbatimChar"/>
        </w:rPr>
        <w:t xml:space="preserve">## 150 8b3c89f1f5c7a36f4f6b567c62e7fbd7   2/5/2009 19:25   1 5.00 5.00 1.00 3.4</w:t>
      </w:r>
      <w:r>
        <w:br/>
      </w:r>
      <w:r>
        <w:rPr>
          <w:rStyle w:val="VerbatimChar"/>
        </w:rPr>
        <w:t xml:space="preserve">## 151 8b3c89f1f5c7a36f4f6b567c62e7fbd7   2/5/2009 19:25   1 5.00 5.00 1.00 3.4</w:t>
      </w:r>
      <w:r>
        <w:br/>
      </w:r>
      <w:r>
        <w:rPr>
          <w:rStyle w:val="VerbatimChar"/>
        </w:rPr>
        <w:t xml:space="preserve">## 152 6c719090190d977075788e5beb2e9483   2/9/2009 17:38   1 5.00 4.20 1.80 5.0</w:t>
      </w:r>
      <w:r>
        <w:br/>
      </w:r>
      <w:r>
        <w:rPr>
          <w:rStyle w:val="VerbatimChar"/>
        </w:rPr>
        <w:t xml:space="preserve">## 153 494cb0527355ed2eefe54cda740cec12  2/12/2009 17:48   1 4.20 4.20 3.40 4.2</w:t>
      </w:r>
      <w:r>
        <w:br/>
      </w:r>
      <w:r>
        <w:rPr>
          <w:rStyle w:val="VerbatimChar"/>
        </w:rPr>
        <w:t xml:space="preserve">## 154 b8746c754e323f699048af25b0b86e93  2/12/2009 18:31   1 3.40 4.20 1.80 4.2</w:t>
      </w:r>
      <w:r>
        <w:br/>
      </w:r>
      <w:r>
        <w:rPr>
          <w:rStyle w:val="VerbatimChar"/>
        </w:rPr>
        <w:t xml:space="preserve">## 155 7bcb2ee86b74af04d4efc6bf28d91170  2/15/2009 21:43   1 3.40 2.60 3.40 4.2</w:t>
      </w:r>
      <w:r>
        <w:br/>
      </w:r>
      <w:r>
        <w:rPr>
          <w:rStyle w:val="VerbatimChar"/>
        </w:rPr>
        <w:t xml:space="preserve">## 156 bee2d215bf6a233bb0cbc46ff4f80c6b  2/24/2009 11:20   1 2.60 3.40 3.40 4.2</w:t>
      </w:r>
      <w:r>
        <w:br/>
      </w:r>
      <w:r>
        <w:rPr>
          <w:rStyle w:val="VerbatimChar"/>
        </w:rPr>
        <w:t xml:space="preserve">## 157 d4eea2d0c75ec10238398cb7ea6a51ce  2/25/2009 10:48   1 5.00 5.00 1.00 5.0</w:t>
      </w:r>
      <w:r>
        <w:br/>
      </w:r>
      <w:r>
        <w:rPr>
          <w:rStyle w:val="VerbatimChar"/>
        </w:rPr>
        <w:t xml:space="preserve">## 158 cdb8f06f188ee9138b53222f0a698df7  2/25/2009 20:26   1 2.60 2.60 2.60 3.4</w:t>
      </w:r>
      <w:r>
        <w:br/>
      </w:r>
      <w:r>
        <w:rPr>
          <w:rStyle w:val="VerbatimChar"/>
        </w:rPr>
        <w:t xml:space="preserve">## 159 d4eea2d0c75ec10238398cb7ea6a51ce  2/25/2009 22:05   1 4.20 3.40 1.80 5.0</w:t>
      </w:r>
      <w:r>
        <w:br/>
      </w:r>
      <w:r>
        <w:rPr>
          <w:rStyle w:val="VerbatimChar"/>
        </w:rPr>
        <w:t xml:space="preserve">## 160 c1564b87f107e4b0eacba4dd60f44276   3/2/2009 15:32   1 5.00 5.00 4.20 4.2</w:t>
      </w:r>
      <w:r>
        <w:br/>
      </w:r>
      <w:r>
        <w:rPr>
          <w:rStyle w:val="VerbatimChar"/>
        </w:rPr>
        <w:t xml:space="preserve">## 161 8160898fec36238d18f9895d72e1839e    3/3/2009 8:53   1 4.20 4.20 1.00 3.4</w:t>
      </w:r>
      <w:r>
        <w:br/>
      </w:r>
      <w:r>
        <w:rPr>
          <w:rStyle w:val="VerbatimChar"/>
        </w:rPr>
        <w:t xml:space="preserve">## 162 42a40983563852e3eac7bde0e0a1991f    3/4/2009 9:14   1 4.20 2.60 1.00 4.2</w:t>
      </w:r>
      <w:r>
        <w:br/>
      </w:r>
      <w:r>
        <w:rPr>
          <w:rStyle w:val="VerbatimChar"/>
        </w:rPr>
        <w:t xml:space="preserve">## 163 40b172ba233bf43822799f6252e4634d   3/5/2009 17:47   1 4.20 5.00 3.40 5.0</w:t>
      </w:r>
      <w:r>
        <w:br/>
      </w:r>
      <w:r>
        <w:rPr>
          <w:rStyle w:val="VerbatimChar"/>
        </w:rPr>
        <w:t xml:space="preserve">## 164 8b3c89f1f5c7a36f4f6b567c62e7fbd7   3/9/2009 13:22   1 3.40 5.00 2.60 3.4</w:t>
      </w:r>
      <w:r>
        <w:br/>
      </w:r>
      <w:r>
        <w:rPr>
          <w:rStyle w:val="VerbatimChar"/>
        </w:rPr>
        <w:t xml:space="preserve">## 165 09665a1ab09ea5f3db4173b7974327ed  3/11/2009 22:45   1 4.20 5.00 2.60 1.8</w:t>
      </w:r>
      <w:r>
        <w:br/>
      </w:r>
      <w:r>
        <w:rPr>
          <w:rStyle w:val="VerbatimChar"/>
        </w:rPr>
        <w:t xml:space="preserve">## 166 b0a08bdbfb3764f1faefcdcda1db29d3  3/12/2009 13:31   1 2.60 3.40 2.60 5.0</w:t>
      </w:r>
      <w:r>
        <w:br/>
      </w:r>
      <w:r>
        <w:rPr>
          <w:rStyle w:val="VerbatimChar"/>
        </w:rPr>
        <w:t xml:space="preserve">## 167 7660afc41bc8baad271ee9ba82a452f5  3/13/2009 21:01   1 3.40 4.20 4.20 4.2</w:t>
      </w:r>
      <w:r>
        <w:br/>
      </w:r>
      <w:r>
        <w:rPr>
          <w:rStyle w:val="VerbatimChar"/>
        </w:rPr>
        <w:t xml:space="preserve">## 168 df0921b9ae4a2144af718d5f4d6d56f0   3/15/2009 0:48   1 5.00 5.00 1.80 5.0</w:t>
      </w:r>
      <w:r>
        <w:br/>
      </w:r>
      <w:r>
        <w:rPr>
          <w:rStyle w:val="VerbatimChar"/>
        </w:rPr>
        <w:t xml:space="preserve">## 169 ae1807fac2e2c0f1e1e300eccf4fdbd0   3/15/2009 3:44   1 4.20 4.20 1.80 2.6</w:t>
      </w:r>
      <w:r>
        <w:br/>
      </w:r>
      <w:r>
        <w:rPr>
          <w:rStyle w:val="VerbatimChar"/>
        </w:rPr>
        <w:t xml:space="preserve">## 170 0e4482afd6728078397358f2b5a4e2f8  3/15/2009 11:44   1 3.40 5.00 1.80 4.2</w:t>
      </w:r>
      <w:r>
        <w:br/>
      </w:r>
      <w:r>
        <w:rPr>
          <w:rStyle w:val="VerbatimChar"/>
        </w:rPr>
        <w:t xml:space="preserve">## 171 c6e0347abc5f66d592fa97b41d931c6a  3/16/2009 18:09   1 4.20 4.20 1.80 3.4</w:t>
      </w:r>
      <w:r>
        <w:br/>
      </w:r>
      <w:r>
        <w:rPr>
          <w:rStyle w:val="VerbatimChar"/>
        </w:rPr>
        <w:t xml:space="preserve">## 172 23956df0bba1f129c126774145a378e5  3/17/2009 13:37   1 1.80 4.20 3.40 3.4</w:t>
      </w:r>
      <w:r>
        <w:br/>
      </w:r>
      <w:r>
        <w:rPr>
          <w:rStyle w:val="VerbatimChar"/>
        </w:rPr>
        <w:t xml:space="preserve">## 173 98c68f11ee12656342ac351ab7b91571  3/18/2009 23:07   1 1.80 1.80 1.80 2.6</w:t>
      </w:r>
      <w:r>
        <w:br/>
      </w:r>
      <w:r>
        <w:rPr>
          <w:rStyle w:val="VerbatimChar"/>
        </w:rPr>
        <w:t xml:space="preserve">## 174 2c9f4cc9f0e3b745f42ba634559c7f51  3/19/2009 12:47   1 3.40 3.40 1.80 3.4</w:t>
      </w:r>
      <w:r>
        <w:br/>
      </w:r>
      <w:r>
        <w:rPr>
          <w:rStyle w:val="VerbatimChar"/>
        </w:rPr>
        <w:t xml:space="preserve">## 175 134606c71928f4ec4afe64c04ab86cdb  3/19/2009 13:20   1 5.00 2.60 2.60 5.0</w:t>
      </w:r>
      <w:r>
        <w:br/>
      </w:r>
      <w:r>
        <w:rPr>
          <w:rStyle w:val="VerbatimChar"/>
        </w:rPr>
        <w:t xml:space="preserve">## 176 fbb7888926b9bc2d6f5ad827d86c2390  3/20/2009 10:47   1 5.00 5.00 1.00 3.4</w:t>
      </w:r>
      <w:r>
        <w:br/>
      </w:r>
      <w:r>
        <w:rPr>
          <w:rStyle w:val="VerbatimChar"/>
        </w:rPr>
        <w:t xml:space="preserve">## 177 13b1528a98c9fde1c23e4209424ab755  3/21/2009 19:23   1 2.60 2.60 2.60 2.6</w:t>
      </w:r>
      <w:r>
        <w:br/>
      </w:r>
      <w:r>
        <w:rPr>
          <w:rStyle w:val="VerbatimChar"/>
        </w:rPr>
        <w:t xml:space="preserve">## 178 8b3c89f1f5c7a36f4f6b567c62e7fbd7  3/22/2009 20:40   1 3.40 3.40 4.20 1.8</w:t>
      </w:r>
      <w:r>
        <w:br/>
      </w:r>
      <w:r>
        <w:rPr>
          <w:rStyle w:val="VerbatimChar"/>
        </w:rPr>
        <w:t xml:space="preserve">## 179 f35e88760c1bac72c3dd6dbc9a12b67c  3/22/2009 23:01   1 3.40 4.20 2.60 4.2</w:t>
      </w:r>
      <w:r>
        <w:br/>
      </w:r>
      <w:r>
        <w:rPr>
          <w:rStyle w:val="VerbatimChar"/>
        </w:rPr>
        <w:t xml:space="preserve">## 180 fe397f9a1238e67583efb614579e0fab  3/23/2009 17:28   1 5.00 5.00 1.80 3.4</w:t>
      </w:r>
      <w:r>
        <w:br/>
      </w:r>
      <w:r>
        <w:rPr>
          <w:rStyle w:val="VerbatimChar"/>
        </w:rPr>
        <w:t xml:space="preserve">## 181 8b3c89f1f5c7a36f4f6b567c62e7fbd7  3/24/2009 22:37   1 5.00 5.00 1.00 3.4</w:t>
      </w:r>
      <w:r>
        <w:br/>
      </w:r>
      <w:r>
        <w:rPr>
          <w:rStyle w:val="VerbatimChar"/>
        </w:rPr>
        <w:t xml:space="preserve">## 182 194bf21b9de9299f102a13fb0f0432c3  3/24/2009 22:45   1 5.00 3.40 1.80 4.2</w:t>
      </w:r>
      <w:r>
        <w:br/>
      </w:r>
      <w:r>
        <w:rPr>
          <w:rStyle w:val="VerbatimChar"/>
        </w:rPr>
        <w:t xml:space="preserve">## 183 7f99d4363764f2cf1441123962821840   3/25/2009 9:50   1 4.20 4.20 1.80 4.2</w:t>
      </w:r>
      <w:r>
        <w:br/>
      </w:r>
      <w:r>
        <w:rPr>
          <w:rStyle w:val="VerbatimChar"/>
        </w:rPr>
        <w:t xml:space="preserve">## 184 7328fddefd53de471baeb6e2b764f78a  3/25/2009 10:03   1 4.20 3.40 3.40 5.0</w:t>
      </w:r>
      <w:r>
        <w:br/>
      </w:r>
      <w:r>
        <w:rPr>
          <w:rStyle w:val="VerbatimChar"/>
        </w:rPr>
        <w:t xml:space="preserve">## 185 ddea69b2975ccbed2953637b3474b8a0  3/25/2009 20:03   1 5.00 2.60 4.20 4.2</w:t>
      </w:r>
      <w:r>
        <w:br/>
      </w:r>
      <w:r>
        <w:rPr>
          <w:rStyle w:val="VerbatimChar"/>
        </w:rPr>
        <w:t xml:space="preserve">## 186 8b3c89f1f5c7a36f4f6b567c62e7fbd7   3/26/2009 1:17   1 3.40 3.40 1.00 5.0</w:t>
      </w:r>
      <w:r>
        <w:br/>
      </w:r>
      <w:r>
        <w:rPr>
          <w:rStyle w:val="VerbatimChar"/>
        </w:rPr>
        <w:t xml:space="preserve">## 187 91ed83d2d51df0c98f1d2f7ef82281a2  3/26/2009 12:23   1 3.40 5.00 1.00 2.6</w:t>
      </w:r>
      <w:r>
        <w:br/>
      </w:r>
      <w:r>
        <w:rPr>
          <w:rStyle w:val="VerbatimChar"/>
        </w:rPr>
        <w:t xml:space="preserve">## 188 8b3c89f1f5c7a36f4f6b567c62e7fbd7  3/26/2009 20:23   1 5.00 5.00 1.00 5.0</w:t>
      </w:r>
      <w:r>
        <w:br/>
      </w:r>
      <w:r>
        <w:rPr>
          <w:rStyle w:val="VerbatimChar"/>
        </w:rPr>
        <w:t xml:space="preserve">## 189 89a824301aa27dd6851c6eff4b220596  3/26/2009 22:24   1 4.20 3.40 4.20 5.0</w:t>
      </w:r>
      <w:r>
        <w:br/>
      </w:r>
      <w:r>
        <w:rPr>
          <w:rStyle w:val="VerbatimChar"/>
        </w:rPr>
        <w:t xml:space="preserve">## 190 8b3c89f1f5c7a36f4f6b567c62e7fbd7  3/30/2009 12:26   1 5.00 5.00 1.00 5.0</w:t>
      </w:r>
      <w:r>
        <w:br/>
      </w:r>
      <w:r>
        <w:rPr>
          <w:rStyle w:val="VerbatimChar"/>
        </w:rPr>
        <w:t xml:space="preserve">## 191 de0b2e3fee20934660775645176981ec  3/30/2009 15:54   1 2.60 2.60 1.00 2.6</w:t>
      </w:r>
      <w:r>
        <w:br/>
      </w:r>
      <w:r>
        <w:rPr>
          <w:rStyle w:val="VerbatimChar"/>
        </w:rPr>
        <w:t xml:space="preserve">## 192 8b3c89f1f5c7a36f4f6b567c62e7fbd7  3/30/2009 17:42   1 5.00 5.00 1.00 4.2</w:t>
      </w:r>
      <w:r>
        <w:br/>
      </w:r>
      <w:r>
        <w:rPr>
          <w:rStyle w:val="VerbatimChar"/>
        </w:rPr>
        <w:t xml:space="preserve">## 193 7164eff86789f96922558f7182d114f6  3/31/2009 19:08   1 2.60 4.20 1.80 5.0</w:t>
      </w:r>
      <w:r>
        <w:br/>
      </w:r>
      <w:r>
        <w:rPr>
          <w:rStyle w:val="VerbatimChar"/>
        </w:rPr>
        <w:t xml:space="preserve">## 194 8b3c89f1f5c7a36f4f6b567c62e7fbd7   4/2/2009 14:12   1 4.20 1.80 2.60 4.2</w:t>
      </w:r>
      <w:r>
        <w:br/>
      </w:r>
      <w:r>
        <w:rPr>
          <w:rStyle w:val="VerbatimChar"/>
        </w:rPr>
        <w:t xml:space="preserve">## 195 0b2ab8dc4036a4369ead8e3f90b6d546   4/4/2009 17:06   1 1.80 4.20 1.00 3.4</w:t>
      </w:r>
      <w:r>
        <w:br/>
      </w:r>
      <w:r>
        <w:rPr>
          <w:rStyle w:val="VerbatimChar"/>
        </w:rPr>
        <w:t xml:space="preserve">## 196 f22d47d28a17aba39ed53544150f6f38   4/5/2009 11:28   1 3.40 5.00 1.00 3.4</w:t>
      </w:r>
      <w:r>
        <w:br/>
      </w:r>
      <w:r>
        <w:rPr>
          <w:rStyle w:val="VerbatimChar"/>
        </w:rPr>
        <w:t xml:space="preserve">## 197 7c802004b7165571e03ef687bddc0af1  4/17/2009 19:49   1 2.60 2.60 3.40 2.6</w:t>
      </w:r>
      <w:r>
        <w:br/>
      </w:r>
      <w:r>
        <w:rPr>
          <w:rStyle w:val="VerbatimChar"/>
        </w:rPr>
        <w:t xml:space="preserve">## 198 ea1fe3eb8d19c6b35aa5660b57636e22  4/19/2009 13:29   1 3.40 5.00 1.00 2.6</w:t>
      </w:r>
      <w:r>
        <w:br/>
      </w:r>
      <w:r>
        <w:rPr>
          <w:rStyle w:val="VerbatimChar"/>
        </w:rPr>
        <w:t xml:space="preserve">## 199 ae084869ac80234fa7e670ee16197c52   4/22/2009 6:07   1 4.20 5.00 1.80 2.6</w:t>
      </w:r>
      <w:r>
        <w:br/>
      </w:r>
      <w:r>
        <w:rPr>
          <w:rStyle w:val="VerbatimChar"/>
        </w:rPr>
        <w:t xml:space="preserve">## 200 7c92002be2a5b518ad4dff36b4eb2641  4/23/2009 19:58   1 4.20 4.20 2.60 3.4</w:t>
      </w:r>
      <w:r>
        <w:br/>
      </w:r>
      <w:r>
        <w:rPr>
          <w:rStyle w:val="VerbatimChar"/>
        </w:rPr>
        <w:t xml:space="preserve">## 201 bb51186041b086021588d12c0c4a0fb2  4/23/2009 20:50   1 2.60 2.60 1.80 3.4</w:t>
      </w:r>
      <w:r>
        <w:br/>
      </w:r>
      <w:r>
        <w:rPr>
          <w:rStyle w:val="VerbatimChar"/>
        </w:rPr>
        <w:t xml:space="preserve">## 202 06e26cb65d17eb82676e7c8a0786b769   4/24/2009 8:47   1 4.20 5.00 3.40 3.4</w:t>
      </w:r>
      <w:r>
        <w:br/>
      </w:r>
      <w:r>
        <w:rPr>
          <w:rStyle w:val="VerbatimChar"/>
        </w:rPr>
        <w:t xml:space="preserve">## 203 6f3b7467a8ffa870e5eed14fd0dba564  4/27/2009 13:59   1 1.80 5.00 1.80 3.4</w:t>
      </w:r>
      <w:r>
        <w:br/>
      </w:r>
      <w:r>
        <w:rPr>
          <w:rStyle w:val="VerbatimChar"/>
        </w:rPr>
        <w:t xml:space="preserve">## 204 25f6b4f158d6459b9433699979dc5a13  4/28/2009 20:11   1 4.20 4.20 1.80 4.2</w:t>
      </w:r>
      <w:r>
        <w:br/>
      </w:r>
      <w:r>
        <w:rPr>
          <w:rStyle w:val="VerbatimChar"/>
        </w:rPr>
        <w:t xml:space="preserve">## 205 b2358e3213ab94ca083484c49440a0cd   5/1/2009 22:07   1 5.00 2.60 3.40 4.2</w:t>
      </w:r>
      <w:r>
        <w:br/>
      </w:r>
      <w:r>
        <w:rPr>
          <w:rStyle w:val="VerbatimChar"/>
        </w:rPr>
        <w:t xml:space="preserve">## 206 57b15e54756fed9228b70ea46f86644b  5/13/2009 13:41   1 5.00 3.40 1.00 4.2</w:t>
      </w:r>
      <w:r>
        <w:br/>
      </w:r>
      <w:r>
        <w:rPr>
          <w:rStyle w:val="VerbatimChar"/>
        </w:rPr>
        <w:t xml:space="preserve">## 207 135d9e185dbb146f6a31c8672649acb8  5/15/2009 10:19   1 1.00 1.00 2.60 2.6</w:t>
      </w:r>
      <w:r>
        <w:br/>
      </w:r>
      <w:r>
        <w:rPr>
          <w:rStyle w:val="VerbatimChar"/>
        </w:rPr>
        <w:t xml:space="preserve">## 208 8af8603aab2a4faf956132f124707fa8  5/20/2009 14:31   1 4.20 4.20 1.00 5.0</w:t>
      </w:r>
      <w:r>
        <w:br/>
      </w:r>
      <w:r>
        <w:rPr>
          <w:rStyle w:val="VerbatimChar"/>
        </w:rPr>
        <w:t xml:space="preserve">## 209 474ea768c528d29b7f827dae5ff0386e  5/20/2009 17:26   1 3.40 5.00 1.00 4.2</w:t>
      </w:r>
      <w:r>
        <w:br/>
      </w:r>
      <w:r>
        <w:rPr>
          <w:rStyle w:val="VerbatimChar"/>
        </w:rPr>
        <w:t xml:space="preserve">## 210 cbcd7a0901c8bc6d0a56fef7d07eb939  5/22/2009 14:40   1 4.20 3.40 1.80 4.2</w:t>
      </w:r>
      <w:r>
        <w:br/>
      </w:r>
      <w:r>
        <w:rPr>
          <w:rStyle w:val="VerbatimChar"/>
        </w:rPr>
        <w:t xml:space="preserve">## 211 d41d8cd98f00b204e9800998ecf8427e   5/25/2009 8:17   1 4.20 4.20 5.00 5.0</w:t>
      </w:r>
      <w:r>
        <w:br/>
      </w:r>
      <w:r>
        <w:rPr>
          <w:rStyle w:val="VerbatimChar"/>
        </w:rPr>
        <w:t xml:space="preserve">## 212 d2fac65f4dc53b2c7488588f774aefee  5/28/2009 12:20   1 1.00 2.60 1.00 5.0</w:t>
      </w:r>
      <w:r>
        <w:br/>
      </w:r>
      <w:r>
        <w:rPr>
          <w:rStyle w:val="VerbatimChar"/>
        </w:rPr>
        <w:t xml:space="preserve">## 213 d2fac65f4dc53b2c7488588f774aefee  5/28/2009 15:57   1 1.80 2.60 1.80 4.2</w:t>
      </w:r>
      <w:r>
        <w:br/>
      </w:r>
      <w:r>
        <w:rPr>
          <w:rStyle w:val="VerbatimChar"/>
        </w:rPr>
        <w:t xml:space="preserve">## 214 17d7f3086010ae9f73a8b911e0171b24   6/2/2009 14:30   1 5.00 5.00 1.00 5.0</w:t>
      </w:r>
      <w:r>
        <w:br/>
      </w:r>
      <w:r>
        <w:rPr>
          <w:rStyle w:val="VerbatimChar"/>
        </w:rPr>
        <w:t xml:space="preserve">## 215 f6ed5eb49af282cc1649fbec0abfcdae   6/5/2009 14:01   1 2.60 1.80 1.00 5.0</w:t>
      </w:r>
      <w:r>
        <w:br/>
      </w:r>
      <w:r>
        <w:rPr>
          <w:rStyle w:val="VerbatimChar"/>
        </w:rPr>
        <w:t xml:space="preserve">## 216 10c12ac888e5f6307aab046177b1ca97   6/9/2009 14:22   1 5.00 4.20 1.00 3.4</w:t>
      </w:r>
      <w:r>
        <w:br/>
      </w:r>
      <w:r>
        <w:rPr>
          <w:rStyle w:val="VerbatimChar"/>
        </w:rPr>
        <w:t xml:space="preserve">## 217 31312939a6f5c7706366f4a9e1dd86cf  6/11/2009 12:12   1 2.60 1.00 4.20 2.6</w:t>
      </w:r>
      <w:r>
        <w:br/>
      </w:r>
      <w:r>
        <w:rPr>
          <w:rStyle w:val="VerbatimChar"/>
        </w:rPr>
        <w:t xml:space="preserve">## 218 a8c7c598b3567758edba4e8760f9ac68  6/24/2009 17:56   1 4.20 3.40 1.80 2.6</w:t>
      </w:r>
      <w:r>
        <w:br/>
      </w:r>
      <w:r>
        <w:rPr>
          <w:rStyle w:val="VerbatimChar"/>
        </w:rPr>
        <w:t xml:space="preserve">## 219 0799b106401683b4c19295410df53ba1  6/30/2009 10:08   1 2.60 5.00 1.00 4.2</w:t>
      </w:r>
      <w:r>
        <w:br/>
      </w:r>
      <w:r>
        <w:rPr>
          <w:rStyle w:val="VerbatimChar"/>
        </w:rPr>
        <w:t xml:space="preserve">## 220 e45285fa0dc2386ebcd81dd4468c6ba9  7/26/2009 13:23   1 5.00 2.60 4.20 4.2</w:t>
      </w:r>
      <w:r>
        <w:br/>
      </w:r>
      <w:r>
        <w:rPr>
          <w:rStyle w:val="VerbatimChar"/>
        </w:rPr>
        <w:t xml:space="preserve">## 221 6809ad737e060bf513cedf3b51ae84a3  7/31/2009 22:10   1 4.20 4.20 1.00 5.0</w:t>
      </w:r>
      <w:r>
        <w:br/>
      </w:r>
      <w:r>
        <w:rPr>
          <w:rStyle w:val="VerbatimChar"/>
        </w:rPr>
        <w:t xml:space="preserve">## 222 6809ad737e060bf513cedf3b51ae84a3  7/31/2009 22:10   1 4.20 4.20 1.00 5.0</w:t>
      </w:r>
      <w:r>
        <w:br/>
      </w:r>
      <w:r>
        <w:rPr>
          <w:rStyle w:val="VerbatimChar"/>
        </w:rPr>
        <w:t xml:space="preserve">## 223 871b29108552dd775b3631b2a1d6c5fb   8/6/2009 14:44   1 4.20 4.20 2.60 5.0</w:t>
      </w:r>
      <w:r>
        <w:br/>
      </w:r>
      <w:r>
        <w:rPr>
          <w:rStyle w:val="VerbatimChar"/>
        </w:rPr>
        <w:t xml:space="preserve">## 224 4ad553d79e2b5892b43a67c8e1987074   8/8/2009 18:30   1 4.20 5.00 3.40 5.0</w:t>
      </w:r>
      <w:r>
        <w:br/>
      </w:r>
      <w:r>
        <w:rPr>
          <w:rStyle w:val="VerbatimChar"/>
        </w:rPr>
        <w:t xml:space="preserve">## 225 0df060bd518a4d1eb074bb541c18bc22  8/26/2009 22:31   1 2.60 4.20 2.60 5.0</w:t>
      </w:r>
      <w:r>
        <w:br/>
      </w:r>
      <w:r>
        <w:rPr>
          <w:rStyle w:val="VerbatimChar"/>
        </w:rPr>
        <w:t xml:space="preserve">## 226 fcf19181a6ed5f3b3c7207df98614e89  8/31/2009 17:08   1 2.60 4.20 1.80 3.4</w:t>
      </w:r>
      <w:r>
        <w:br/>
      </w:r>
      <w:r>
        <w:rPr>
          <w:rStyle w:val="VerbatimChar"/>
        </w:rPr>
        <w:t xml:space="preserve">## 227 d04ae74ae8b0356e77ac23e65d278cfb  8/26/2009 23:42   1 2.60 1.80 1.80 4.2</w:t>
      </w:r>
      <w:r>
        <w:br/>
      </w:r>
      <w:r>
        <w:rPr>
          <w:rStyle w:val="VerbatimChar"/>
        </w:rPr>
        <w:t xml:space="preserve">## 228 c1526e378d78e6b93a2aa0d9eaa07bbc  8/27/2009 16:22   1 4.20 3.40 1.00 3.4</w:t>
      </w:r>
      <w:r>
        <w:br/>
      </w:r>
      <w:r>
        <w:rPr>
          <w:rStyle w:val="VerbatimChar"/>
        </w:rPr>
        <w:t xml:space="preserve">## 229 16edc0e9d1d772bd789205f740e10f6f  8/27/2009 16:23   1 2.60 3.40 3.40 5.0</w:t>
      </w:r>
      <w:r>
        <w:br/>
      </w:r>
      <w:r>
        <w:rPr>
          <w:rStyle w:val="VerbatimChar"/>
        </w:rPr>
        <w:t xml:space="preserve">## 230 5e4f726d427c0a5a532f5fcbdf3f19f4  8/27/2009 17:41   1 3.40 5.00 1.00 4.2</w:t>
      </w:r>
      <w:r>
        <w:br/>
      </w:r>
      <w:r>
        <w:rPr>
          <w:rStyle w:val="VerbatimChar"/>
        </w:rPr>
        <w:t xml:space="preserve">## 231 49150f26e31cb34c0e4945170f3d3ef2  8/27/2009 18:06   1 2.60 4.20 2.60 4.2</w:t>
      </w:r>
      <w:r>
        <w:br/>
      </w:r>
      <w:r>
        <w:rPr>
          <w:rStyle w:val="VerbatimChar"/>
        </w:rPr>
        <w:t xml:space="preserve">## 232 e7e8f8d761b3f1dd72e3c8c1e24461f9  8/27/2009 18:54   1 3.40 3.40 3.40 3.4</w:t>
      </w:r>
      <w:r>
        <w:br/>
      </w:r>
      <w:r>
        <w:rPr>
          <w:rStyle w:val="VerbatimChar"/>
        </w:rPr>
        <w:t xml:space="preserve">## 233 2c7bd30a83910fdbe851b033b539d756  8/27/2009 21:51   1 3.40 4.20 1.80 3.4</w:t>
      </w:r>
      <w:r>
        <w:br/>
      </w:r>
      <w:r>
        <w:rPr>
          <w:rStyle w:val="VerbatimChar"/>
        </w:rPr>
        <w:t xml:space="preserve">## 234 0e865690cbe8b1c03419ca15ef32ffa3   8/28/2009 9:34   1 4.20 5.00 1.00 4.2</w:t>
      </w:r>
      <w:r>
        <w:br/>
      </w:r>
      <w:r>
        <w:rPr>
          <w:rStyle w:val="VerbatimChar"/>
        </w:rPr>
        <w:t xml:space="preserve">## 235 745b889c2f3aa110cee4f7ebe5d3e4f4  8/28/2009 11:01   1 4.20 3.40 1.80 2.6</w:t>
      </w:r>
      <w:r>
        <w:br/>
      </w:r>
      <w:r>
        <w:rPr>
          <w:rStyle w:val="VerbatimChar"/>
        </w:rPr>
        <w:t xml:space="preserve">## 236 69aa3bf4f7920b7268a7b3fb4193a967  8/28/2009 12:40   1 4.20 4.20 1.80 4.2</w:t>
      </w:r>
      <w:r>
        <w:br/>
      </w:r>
      <w:r>
        <w:rPr>
          <w:rStyle w:val="VerbatimChar"/>
        </w:rPr>
        <w:t xml:space="preserve">## 237 f5b8c19ff75b72a41ef65717b5c02e50  8/28/2009 20:38   1 4.20 3.40 1.80 3.4</w:t>
      </w:r>
      <w:r>
        <w:br/>
      </w:r>
      <w:r>
        <w:rPr>
          <w:rStyle w:val="VerbatimChar"/>
        </w:rPr>
        <w:t xml:space="preserve">## 238 7d8b25112eeb84c6b0108e85dc5ea58e  8/30/2009 12:10   1 2.60 3.40 2.60 2.6</w:t>
      </w:r>
      <w:r>
        <w:br/>
      </w:r>
      <w:r>
        <w:rPr>
          <w:rStyle w:val="VerbatimChar"/>
        </w:rPr>
        <w:t xml:space="preserve">## 239 a824ac17bedcc2fb5e63400ea58c8f65  8/30/2009 13:30   1 3.40 4.20 1.00 5.0</w:t>
      </w:r>
      <w:r>
        <w:br/>
      </w:r>
      <w:r>
        <w:rPr>
          <w:rStyle w:val="VerbatimChar"/>
        </w:rPr>
        <w:t xml:space="preserve">## 240 f10211783f87239b61668415b4814193  8/30/2009 19:14   1 1.80 2.60 3.40 2.6</w:t>
      </w:r>
      <w:r>
        <w:br/>
      </w:r>
      <w:r>
        <w:rPr>
          <w:rStyle w:val="VerbatimChar"/>
        </w:rPr>
        <w:t xml:space="preserve">## 241 893601e796c50b0f9718ffdc620281f3  8/30/2009 19:46   1 5.00 4.20 3.40 4.2</w:t>
      </w:r>
      <w:r>
        <w:br/>
      </w:r>
      <w:r>
        <w:rPr>
          <w:rStyle w:val="VerbatimChar"/>
        </w:rPr>
        <w:t xml:space="preserve">## 242 9a3652c335f3b65309bf27b8112a06ec   8/31/2009 2:41   1 3.40 4.20 2.60 3.4</w:t>
      </w:r>
      <w:r>
        <w:br/>
      </w:r>
      <w:r>
        <w:rPr>
          <w:rStyle w:val="VerbatimChar"/>
        </w:rPr>
        <w:t xml:space="preserve">## 243 ef8c6c47ddda4364396ae657e7857f8a  8/31/2009 13:24   1 2.60 3.40 2.60 5.0</w:t>
      </w:r>
      <w:r>
        <w:br/>
      </w:r>
      <w:r>
        <w:rPr>
          <w:rStyle w:val="VerbatimChar"/>
        </w:rPr>
        <w:t xml:space="preserve">## 244 ef66121874c636e3698e08af48c41722  8/31/2009 19:13   1 3.40 2.60 2.60 3.4</w:t>
      </w:r>
      <w:r>
        <w:br/>
      </w:r>
      <w:r>
        <w:rPr>
          <w:rStyle w:val="VerbatimChar"/>
        </w:rPr>
        <w:t xml:space="preserve">## 245 c4d790445687521807f344e3f1592722  8/31/2009 22:19   1 5.00 2.60 2.60 5.0</w:t>
      </w:r>
      <w:r>
        <w:br/>
      </w:r>
      <w:r>
        <w:rPr>
          <w:rStyle w:val="VerbatimChar"/>
        </w:rPr>
        <w:t xml:space="preserve">## 246 2fbb77af4e9e41f3b959a6d90bd8377a  8/31/2009 23:12   1 3.40 3.40 3.40 4.2</w:t>
      </w:r>
      <w:r>
        <w:br/>
      </w:r>
      <w:r>
        <w:rPr>
          <w:rStyle w:val="VerbatimChar"/>
        </w:rPr>
        <w:t xml:space="preserve">## 247 e1fb27f1bbaa6e691aba5ebad9dd47e9    9/1/2009 1:52   1 4.20 1.80 5.00 3.4</w:t>
      </w:r>
      <w:r>
        <w:br/>
      </w:r>
      <w:r>
        <w:rPr>
          <w:rStyle w:val="VerbatimChar"/>
        </w:rPr>
        <w:t xml:space="preserve">## 248 11d94a7d49ec1cabaa65f8e57daea5a4    9/1/2009 2:31   1 4.20 1.80 3.40 5.0</w:t>
      </w:r>
      <w:r>
        <w:br/>
      </w:r>
      <w:r>
        <w:rPr>
          <w:rStyle w:val="VerbatimChar"/>
        </w:rPr>
        <w:t xml:space="preserve">## 249 15712907fc659a6714e06659256aa0a2   9/1/2009 12:33   1 2.60 4.20 3.40 4.2</w:t>
      </w:r>
      <w:r>
        <w:br/>
      </w:r>
      <w:r>
        <w:rPr>
          <w:rStyle w:val="VerbatimChar"/>
        </w:rPr>
        <w:t xml:space="preserve">## 250 698a8fdebe071c8b37ba110e4a39c646   9/1/2009 13:25   1 4.20 5.00 2.60 4.2</w:t>
      </w:r>
      <w:r>
        <w:br/>
      </w:r>
      <w:r>
        <w:rPr>
          <w:rStyle w:val="VerbatimChar"/>
        </w:rPr>
        <w:t xml:space="preserve">## 251 7703a3ebbed9d4063fe9eb5d664dab08   9/1/2009 13:40   1 3.40 3.40 2.60 4.2</w:t>
      </w:r>
      <w:r>
        <w:br/>
      </w:r>
      <w:r>
        <w:rPr>
          <w:rStyle w:val="VerbatimChar"/>
        </w:rPr>
        <w:t xml:space="preserve">## 252 7e91657dfec61882f4f0c322993f5e3d   9/1/2009 16:40   1 3.40 4.20 1.00 3.4</w:t>
      </w:r>
      <w:r>
        <w:br/>
      </w:r>
      <w:r>
        <w:rPr>
          <w:rStyle w:val="VerbatimChar"/>
        </w:rPr>
        <w:t xml:space="preserve">## 253 5e4f726d427c0a5a532f5fcbdf3f19f4   9/1/2009 17:11   1 4.20 5.00 1.00 4.2</w:t>
      </w:r>
      <w:r>
        <w:br/>
      </w:r>
      <w:r>
        <w:rPr>
          <w:rStyle w:val="VerbatimChar"/>
        </w:rPr>
        <w:t xml:space="preserve">## 254 d559d0535712db9c5dc9f1a44cf17822   9/1/2009 20:13   1 3.40 5.00 1.00 3.4</w:t>
      </w:r>
      <w:r>
        <w:br/>
      </w:r>
      <w:r>
        <w:rPr>
          <w:rStyle w:val="VerbatimChar"/>
        </w:rPr>
        <w:t xml:space="preserve">## 255 a9d6e2eb5da0b522819d671b0a9565c9   9/2/2009 13:27   1 5.00 4.20 1.80 5.0</w:t>
      </w:r>
      <w:r>
        <w:br/>
      </w:r>
      <w:r>
        <w:rPr>
          <w:rStyle w:val="VerbatimChar"/>
        </w:rPr>
        <w:t xml:space="preserve">## 256 7651e8935b103a25585745191b90e220   9/2/2009 15:27   1 5.00 4.20 1.80 3.4</w:t>
      </w:r>
      <w:r>
        <w:br/>
      </w:r>
      <w:r>
        <w:rPr>
          <w:rStyle w:val="VerbatimChar"/>
        </w:rPr>
        <w:t xml:space="preserve">## 257 b59a2e25aec8c9e4601ce7a566d2d5e2   9/2/2009 19:21   1 4.20 2.60 5.00 2.6</w:t>
      </w:r>
      <w:r>
        <w:br/>
      </w:r>
      <w:r>
        <w:rPr>
          <w:rStyle w:val="VerbatimChar"/>
        </w:rPr>
        <w:t xml:space="preserve">## 258 41a145fea8aeac8a86467817019a4b4b   9/2/2009 21:04   1 5.00 4.20 1.80 5.0</w:t>
      </w:r>
      <w:r>
        <w:br/>
      </w:r>
      <w:r>
        <w:rPr>
          <w:rStyle w:val="VerbatimChar"/>
        </w:rPr>
        <w:t xml:space="preserve">## 259 5453f102300a794a92a2e40a254c0d94   9/2/2009 21:52   1 5.00 5.00 1.00 3.4</w:t>
      </w:r>
      <w:r>
        <w:br/>
      </w:r>
      <w:r>
        <w:rPr>
          <w:rStyle w:val="VerbatimChar"/>
        </w:rPr>
        <w:t xml:space="preserve">## 260 6d214ff9bdca7ff49695674c0ae7b774   9/2/2009 23:29   1 1.80 2.60 4.20 5.0</w:t>
      </w:r>
      <w:r>
        <w:br/>
      </w:r>
      <w:r>
        <w:rPr>
          <w:rStyle w:val="VerbatimChar"/>
        </w:rPr>
        <w:t xml:space="preserve">## 261 883ae93b7d97da3c60a3df540ed83ea0    9/3/2009 0:23   1 3.40 2.60 2.60 4.2</w:t>
      </w:r>
      <w:r>
        <w:br/>
      </w:r>
      <w:r>
        <w:rPr>
          <w:rStyle w:val="VerbatimChar"/>
        </w:rPr>
        <w:t xml:space="preserve">## 262 697f775b1caa653f32b0af1cf658eb13    9/3/2009 2:20   1 4.20 5.00 1.00 4.2</w:t>
      </w:r>
      <w:r>
        <w:br/>
      </w:r>
      <w:r>
        <w:rPr>
          <w:rStyle w:val="VerbatimChar"/>
        </w:rPr>
        <w:t xml:space="preserve">## 263 5126a0941f21e2044fc2117a090cd9a3   9/3/2009 10:58   1 5.00 5.00 1.00 3.4</w:t>
      </w:r>
      <w:r>
        <w:br/>
      </w:r>
      <w:r>
        <w:rPr>
          <w:rStyle w:val="VerbatimChar"/>
        </w:rPr>
        <w:t xml:space="preserve">## 264 c3f142fefa0d2a1d7d0d26e8e399143f   9/3/2009 17:28   1 2.60 2.60 3.40 3.4</w:t>
      </w:r>
      <w:r>
        <w:br/>
      </w:r>
      <w:r>
        <w:rPr>
          <w:rStyle w:val="VerbatimChar"/>
        </w:rPr>
        <w:t xml:space="preserve">## 265 fc61e772c3d68243559a0c68cc604485   9/8/2009 11:28   1 4.20 4.20 1.80 4.2</w:t>
      </w:r>
      <w:r>
        <w:br/>
      </w:r>
      <w:r>
        <w:rPr>
          <w:rStyle w:val="VerbatimChar"/>
        </w:rPr>
        <w:t xml:space="preserve">## 266 62f6567d70d57adccee7348d800c4e40   9/8/2009 14:51   1 2.60 1.80 4.20 3.4</w:t>
      </w:r>
      <w:r>
        <w:br/>
      </w:r>
      <w:r>
        <w:rPr>
          <w:rStyle w:val="VerbatimChar"/>
        </w:rPr>
        <w:t xml:space="preserve">## 267 63b1172adaca5617dd30c465d673f01a   9/10/2009 0:38   1 3.40 3.40 1.80 4.2</w:t>
      </w:r>
      <w:r>
        <w:br/>
      </w:r>
      <w:r>
        <w:rPr>
          <w:rStyle w:val="VerbatimChar"/>
        </w:rPr>
        <w:t xml:space="preserve">## 268 4c029d9877c131e56c1303282254aa40  9/14/2009 17:57   1 5.00 5.00 2.60 3.4</w:t>
      </w:r>
      <w:r>
        <w:br/>
      </w:r>
      <w:r>
        <w:rPr>
          <w:rStyle w:val="VerbatimChar"/>
        </w:rPr>
        <w:t xml:space="preserve">## 269 e0a4ed1c01cdff5033493da5ffb972eb  9/14/2009 20:45   1 2.60 2.60 3.40 4.2</w:t>
      </w:r>
      <w:r>
        <w:br/>
      </w:r>
      <w:r>
        <w:rPr>
          <w:rStyle w:val="VerbatimChar"/>
        </w:rPr>
        <w:t xml:space="preserve">## 270 4a6eb13daadd856fc8bc81a109b4e5a2   9/21/2009 9:54   1 4.20 2.60 3.40 4.2</w:t>
      </w:r>
      <w:r>
        <w:br/>
      </w:r>
      <w:r>
        <w:rPr>
          <w:rStyle w:val="VerbatimChar"/>
        </w:rPr>
        <w:t xml:space="preserve">## 271 4a6eb13daadd856fc8bc81a109b4e5a2  9/21/2009 15:14   1 2.60 5.00 1.80 4.2</w:t>
      </w:r>
      <w:r>
        <w:br/>
      </w:r>
      <w:r>
        <w:rPr>
          <w:rStyle w:val="VerbatimChar"/>
        </w:rPr>
        <w:t xml:space="preserve">## 272 6ed981cc0b3a2283442113b542b362a5  9/21/2009 16:11   1 3.40 2.60 4.20 2.6</w:t>
      </w:r>
      <w:r>
        <w:br/>
      </w:r>
      <w:r>
        <w:rPr>
          <w:rStyle w:val="VerbatimChar"/>
        </w:rPr>
        <w:t xml:space="preserve">## 273 6ca7593122643a20d82a1d9d9d3fde58  9/26/2009 18:37   1 4.20 4.20 1.80 5.0</w:t>
      </w:r>
      <w:r>
        <w:br/>
      </w:r>
      <w:r>
        <w:rPr>
          <w:rStyle w:val="VerbatimChar"/>
        </w:rPr>
        <w:t xml:space="preserve">## 274 6809ad737e060bf513cedf3b51ae84a3  10/3/2009 19:07   1 4.20 5.00 1.00 5.0</w:t>
      </w:r>
      <w:r>
        <w:br/>
      </w:r>
      <w:r>
        <w:rPr>
          <w:rStyle w:val="VerbatimChar"/>
        </w:rPr>
        <w:t xml:space="preserve">## 275 6809ad737e060bf513cedf3b51ae84a3  10/3/2009 19:22   1 3.40 3.40 2.60 4.2</w:t>
      </w:r>
      <w:r>
        <w:br/>
      </w:r>
      <w:r>
        <w:rPr>
          <w:rStyle w:val="VerbatimChar"/>
        </w:rPr>
        <w:t xml:space="preserve">## 276 d93af5fd4df0fef441833407c2dc7471  10/5/2009 15:39   1 3.40 4.20 3.40 4.2</w:t>
      </w:r>
      <w:r>
        <w:br/>
      </w:r>
      <w:r>
        <w:rPr>
          <w:rStyle w:val="VerbatimChar"/>
        </w:rPr>
        <w:t xml:space="preserve">## 277 8b3c89f1f5c7a36f4f6b567c62e7fbd7  10/6/2009 11:35   1 4.20 2.60 3.40 4.2</w:t>
      </w:r>
      <w:r>
        <w:br/>
      </w:r>
      <w:r>
        <w:rPr>
          <w:rStyle w:val="VerbatimChar"/>
        </w:rPr>
        <w:t xml:space="preserve">## 278 0139b11a64461b8eb481c6051dbac28b  10/7/2009 20:59   1 5.00 5.00 4.20 4.2</w:t>
      </w:r>
      <w:r>
        <w:br/>
      </w:r>
      <w:r>
        <w:rPr>
          <w:rStyle w:val="VerbatimChar"/>
        </w:rPr>
        <w:t xml:space="preserve">## 279 db3d7a912431a3b852ff38d1878b7634  10/8/2009 12:39   1 4.20 4.20 1.80 3.4</w:t>
      </w:r>
      <w:r>
        <w:br/>
      </w:r>
      <w:r>
        <w:rPr>
          <w:rStyle w:val="VerbatimChar"/>
        </w:rPr>
        <w:t xml:space="preserve">## 280 800883ce6f7943c06d23d222b207d10b  10/9/2009 11:01   1 4.20 4.20 2.60 3.4</w:t>
      </w:r>
      <w:r>
        <w:br/>
      </w:r>
      <w:r>
        <w:rPr>
          <w:rStyle w:val="VerbatimChar"/>
        </w:rPr>
        <w:t xml:space="preserve">## 281 f561acafa296ca254c675728d053c3ba  10/12/2009 2:02   1 1.80 1.80 3.40 3.4</w:t>
      </w:r>
      <w:r>
        <w:br/>
      </w:r>
      <w:r>
        <w:rPr>
          <w:rStyle w:val="VerbatimChar"/>
        </w:rPr>
        <w:t xml:space="preserve">## 282 0fef196d701be9c12003726d011cfe85 10/12/2009 22:35   1 4.20 3.40 2.60 3.4</w:t>
      </w:r>
      <w:r>
        <w:br/>
      </w:r>
      <w:r>
        <w:rPr>
          <w:rStyle w:val="VerbatimChar"/>
        </w:rPr>
        <w:t xml:space="preserve">## 283 8b3c89f1f5c7a36f4f6b567c62e7fbd7 10/13/2009 13:13   1 4.20 5.00 2.60 5.0</w:t>
      </w:r>
      <w:r>
        <w:br/>
      </w:r>
      <w:r>
        <w:rPr>
          <w:rStyle w:val="VerbatimChar"/>
        </w:rPr>
        <w:t xml:space="preserve">## 284 8b3c89f1f5c7a36f4f6b567c62e7fbd7 10/13/2009 20:44   1 1.00 2.60 2.60 5.0</w:t>
      </w:r>
      <w:r>
        <w:br/>
      </w:r>
      <w:r>
        <w:rPr>
          <w:rStyle w:val="VerbatimChar"/>
        </w:rPr>
        <w:t xml:space="preserve">## 285 8b3c89f1f5c7a36f4f6b567c62e7fbd7  10/14/2009 9:34   1 4.20 4.20 2.60 5.0</w:t>
      </w:r>
      <w:r>
        <w:br/>
      </w:r>
      <w:r>
        <w:rPr>
          <w:rStyle w:val="VerbatimChar"/>
        </w:rPr>
        <w:t xml:space="preserve">## 286 bebaa244cd21c4f0adbbe300abf9da7d 10/14/2009 10:47   1 3.40 1.80 4.20 3.4</w:t>
      </w:r>
      <w:r>
        <w:br/>
      </w:r>
      <w:r>
        <w:rPr>
          <w:rStyle w:val="VerbatimChar"/>
        </w:rPr>
        <w:t xml:space="preserve">## 287 8b3c89f1f5c7a36f4f6b567c62e7fbd7 10/14/2009 11:40   1 3.40 3.40 2.60 3.4</w:t>
      </w:r>
      <w:r>
        <w:br/>
      </w:r>
      <w:r>
        <w:rPr>
          <w:rStyle w:val="VerbatimChar"/>
        </w:rPr>
        <w:t xml:space="preserve">## 288 18822052017c6c2fce35a90041fd1e0b 10/14/2009 20:04   1 5.00 1.80 3.40 3.4</w:t>
      </w:r>
      <w:r>
        <w:br/>
      </w:r>
      <w:r>
        <w:rPr>
          <w:rStyle w:val="VerbatimChar"/>
        </w:rPr>
        <w:t xml:space="preserve">## 289 5075a9004f0f9ace97edf60a73ddd85d 10/16/2009 16:18   1 4.20 4.20 1.80 4.2</w:t>
      </w:r>
      <w:r>
        <w:br/>
      </w:r>
      <w:r>
        <w:rPr>
          <w:rStyle w:val="VerbatimChar"/>
        </w:rPr>
        <w:t xml:space="preserve">## 290 8b3c89f1f5c7a36f4f6b567c62e7fbd7 10/19/2009 14:37   1 4.20 4.20 1.00 5.0</w:t>
      </w:r>
      <w:r>
        <w:br/>
      </w:r>
      <w:r>
        <w:rPr>
          <w:rStyle w:val="VerbatimChar"/>
        </w:rPr>
        <w:t xml:space="preserve">## 291 8b3c89f1f5c7a36f4f6b567c62e7fbd7 10/19/2009 15:32   1 2.60 3.40 1.80 4.2</w:t>
      </w:r>
      <w:r>
        <w:br/>
      </w:r>
      <w:r>
        <w:rPr>
          <w:rStyle w:val="VerbatimChar"/>
        </w:rPr>
        <w:t xml:space="preserve">## 292 6809ad737e060bf513cedf3b51ae84a3  11/4/2009 17:39   1 3.40 2.60 1.80 4.2</w:t>
      </w:r>
      <w:r>
        <w:br/>
      </w:r>
      <w:r>
        <w:rPr>
          <w:rStyle w:val="VerbatimChar"/>
        </w:rPr>
        <w:t xml:space="preserve">## 293 85f7418ae51ae9c2ad38bc0d67bead46  11/4/2009 18:25   1 4.20 1.80 2.60 4.2</w:t>
      </w:r>
      <w:r>
        <w:br/>
      </w:r>
      <w:r>
        <w:rPr>
          <w:rStyle w:val="VerbatimChar"/>
        </w:rPr>
        <w:t xml:space="preserve">## 294 bad1f2f714fa6c5e9379d46fa9acb494  11/5/2009 14:07   1 2.60 2.60 1.80 5.0</w:t>
      </w:r>
      <w:r>
        <w:br/>
      </w:r>
      <w:r>
        <w:rPr>
          <w:rStyle w:val="VerbatimChar"/>
        </w:rPr>
        <w:t xml:space="preserve">## 295 de8f410693e3a101a1754a01b09e4073 11/11/2009 22:49   1 4.20 4.20 2.60 3.4</w:t>
      </w:r>
      <w:r>
        <w:br/>
      </w:r>
      <w:r>
        <w:rPr>
          <w:rStyle w:val="VerbatimChar"/>
        </w:rPr>
        <w:t xml:space="preserve">## 296 43c1135ba8ea42479e9395252c604b4f 11/16/2009 21:26   1 4.20 5.00 4.20 5.0</w:t>
      </w:r>
      <w:r>
        <w:br/>
      </w:r>
      <w:r>
        <w:rPr>
          <w:rStyle w:val="VerbatimChar"/>
        </w:rPr>
        <w:t xml:space="preserve">## 297 83291e7c21257d6cde1301ff1a12a7b8 11/21/2009 21:45   1 1.80 1.80 5.00 3.4</w:t>
      </w:r>
      <w:r>
        <w:br/>
      </w:r>
      <w:r>
        <w:rPr>
          <w:rStyle w:val="VerbatimChar"/>
        </w:rPr>
        <w:t xml:space="preserve">## 298 857b101e52e7ee90b9f88268bee9b345 11/25/2009 16:36   1 3.40 4.20 1.80 4.2</w:t>
      </w:r>
      <w:r>
        <w:br/>
      </w:r>
      <w:r>
        <w:rPr>
          <w:rStyle w:val="VerbatimChar"/>
        </w:rPr>
        <w:t xml:space="preserve">## 299 6809ad737e060bf513cedf3b51ae84a3 11/29/2009 16:14   1 3.40 4.20 3.40 4.2</w:t>
      </w:r>
      <w:r>
        <w:br/>
      </w:r>
      <w:r>
        <w:rPr>
          <w:rStyle w:val="VerbatimChar"/>
        </w:rPr>
        <w:t xml:space="preserve">## 300 ec7ceb852cbb5a9c329cf922b44ee573 12/14/2009 14:28   1 1.80 2.60 3.40 5.0</w:t>
      </w:r>
      <w:r>
        <w:br/>
      </w:r>
      <w:r>
        <w:rPr>
          <w:rStyle w:val="VerbatimChar"/>
        </w:rPr>
        <w:t xml:space="preserve">## 301 24186e86e52870c27ce4481ab7eb5055 12/15/2009 15:41   1 3.40 5.00 1.00 4.2</w:t>
      </w:r>
      <w:r>
        <w:br/>
      </w:r>
      <w:r>
        <w:rPr>
          <w:rStyle w:val="VerbatimChar"/>
        </w:rPr>
        <w:t xml:space="preserve">## 302 912026c1b7cae54f227e3ed994832087 12/16/2009 10:52   1 3.40 2.60 2.60 2.6</w:t>
      </w:r>
      <w:r>
        <w:br/>
      </w:r>
      <w:r>
        <w:rPr>
          <w:rStyle w:val="VerbatimChar"/>
        </w:rPr>
        <w:t xml:space="preserve">## 303 912026c1b7cae54f227e3ed994832087 12/16/2009 10:52   1 3.40 2.60 2.60 2.6</w:t>
      </w:r>
      <w:r>
        <w:br/>
      </w:r>
      <w:r>
        <w:rPr>
          <w:rStyle w:val="VerbatimChar"/>
        </w:rPr>
        <w:t xml:space="preserve">## 304 d41d8cd98f00b204e9800998ecf8427e 12/16/2009 10:52   1 3.40 2.60 2.60 2.6</w:t>
      </w:r>
      <w:r>
        <w:br/>
      </w:r>
      <w:r>
        <w:rPr>
          <w:rStyle w:val="VerbatimChar"/>
        </w:rPr>
        <w:t xml:space="preserve">## 305 18ba3dc8acfc38cf19e194e6e234b722 12/22/2009 16:02   1 3.40 1.80 2.60 5.0</w:t>
      </w:r>
      <w:r>
        <w:br/>
      </w:r>
      <w:r>
        <w:rPr>
          <w:rStyle w:val="VerbatimChar"/>
        </w:rPr>
        <w:t xml:space="preserve">## 306 d41d8cd98f00b204e9800998ecf8427e  1/11/2010 16:11   1 4.20 3.40 3.40 3.4</w:t>
      </w:r>
      <w:r>
        <w:br/>
      </w:r>
      <w:r>
        <w:rPr>
          <w:rStyle w:val="VerbatimChar"/>
        </w:rPr>
        <w:t xml:space="preserve">## 307 d41d8cd98f00b204e9800998ecf8427e  1/12/2010 16:04   1 5.00 3.40 3.40 3.4</w:t>
      </w:r>
      <w:r>
        <w:br/>
      </w:r>
      <w:r>
        <w:rPr>
          <w:rStyle w:val="VerbatimChar"/>
        </w:rPr>
        <w:t xml:space="preserve">## 308 7c96ebfa63ea715e90e59f9149e1aa27  1/13/2010 14:45   1 1.80 1.80 1.00 5.0</w:t>
      </w:r>
      <w:r>
        <w:br/>
      </w:r>
      <w:r>
        <w:rPr>
          <w:rStyle w:val="VerbatimChar"/>
        </w:rPr>
        <w:t xml:space="preserve">## 309 18ba3dc8acfc38cf19e194e6e234b722  1/16/2010 17:18   1 3.40 2.60 4.20 5.0</w:t>
      </w:r>
      <w:r>
        <w:br/>
      </w:r>
      <w:r>
        <w:rPr>
          <w:rStyle w:val="VerbatimChar"/>
        </w:rPr>
        <w:t xml:space="preserve">## 310 6f519a31113067ec0398fe5850eb4495  1/20/2010 11:08   1 3.40 4.20 1.80 3.4</w:t>
      </w:r>
      <w:r>
        <w:br/>
      </w:r>
      <w:r>
        <w:rPr>
          <w:rStyle w:val="VerbatimChar"/>
        </w:rPr>
        <w:t xml:space="preserve">## 311 92c3be175e7b669f9cb1603f404fe21c  1/22/2010 11:39   1 1.80 2.60 4.20 3.4</w:t>
      </w:r>
      <w:r>
        <w:br/>
      </w:r>
      <w:r>
        <w:rPr>
          <w:rStyle w:val="VerbatimChar"/>
        </w:rPr>
        <w:t xml:space="preserve">## 312 938c63cdef30ec76d610b80eb9838e1a  1/22/2010 13:31   1 2.60 5.00 3.40 5.0</w:t>
      </w:r>
      <w:r>
        <w:br/>
      </w:r>
      <w:r>
        <w:rPr>
          <w:rStyle w:val="VerbatimChar"/>
        </w:rPr>
        <w:t xml:space="preserve">## 313 a06d4ddf995b09f44a4e2b6dbe17e349  1/25/2010 15:33   1 3.40 4.20 1.80 5.0</w:t>
      </w:r>
      <w:r>
        <w:br/>
      </w:r>
      <w:r>
        <w:rPr>
          <w:rStyle w:val="VerbatimChar"/>
        </w:rPr>
        <w:t xml:space="preserve">## 314 564c495e853cbafd4e73d0254a621bf3  1/26/2010 10:01   1 5.00 3.40 1.80 5.0</w:t>
      </w:r>
      <w:r>
        <w:br/>
      </w:r>
      <w:r>
        <w:rPr>
          <w:rStyle w:val="VerbatimChar"/>
        </w:rPr>
        <w:t xml:space="preserve">## 315 b0a08bdbfb3764f1faefcdcda1db29d3  1/26/2010 11:42   1 5.00 4.20 1.80 3.4</w:t>
      </w:r>
      <w:r>
        <w:br/>
      </w:r>
      <w:r>
        <w:rPr>
          <w:rStyle w:val="VerbatimChar"/>
        </w:rPr>
        <w:t xml:space="preserve">## 316 b7c5ffc177568a53ca86f285e26269b8  1/26/2010 12:03   1 3.40 3.40 2.60 4.2</w:t>
      </w:r>
      <w:r>
        <w:br/>
      </w:r>
      <w:r>
        <w:rPr>
          <w:rStyle w:val="VerbatimChar"/>
        </w:rPr>
        <w:t xml:space="preserve">## 317 edb18454f0e505b8d4d4c47097e7abbc  2/10/2010 14:03   1 3.40 5.00 1.00 5.0</w:t>
      </w:r>
      <w:r>
        <w:br/>
      </w:r>
      <w:r>
        <w:rPr>
          <w:rStyle w:val="VerbatimChar"/>
        </w:rPr>
        <w:t xml:space="preserve">## 318 05337bc3c4a58abc693dc91296361b63  2/10/2010 15:53   1 1.00 5.00 1.00 5.0</w:t>
      </w:r>
      <w:r>
        <w:br/>
      </w:r>
      <w:r>
        <w:rPr>
          <w:rStyle w:val="VerbatimChar"/>
        </w:rPr>
        <w:t xml:space="preserve">## 319 fe2f843b864ccc6905d5286e6d3863a4  2/11/2010 14:49   1 2.60 2.60 3.40 4.2</w:t>
      </w:r>
      <w:r>
        <w:br/>
      </w:r>
      <w:r>
        <w:rPr>
          <w:rStyle w:val="VerbatimChar"/>
        </w:rPr>
        <w:t xml:space="preserve">## 320 f39cb193790e807b09396dcd2f834392  2/15/2010 14:05   1 2.60 3.40 2.60 5.0</w:t>
      </w:r>
      <w:r>
        <w:br/>
      </w:r>
      <w:r>
        <w:rPr>
          <w:rStyle w:val="VerbatimChar"/>
        </w:rPr>
        <w:t xml:space="preserve">## 321 c66a9bec257b6178aff68f2993c7c1a8  2/15/2010 14:34   1 5.00 5.00 1.00 5.0</w:t>
      </w:r>
      <w:r>
        <w:br/>
      </w:r>
      <w:r>
        <w:rPr>
          <w:rStyle w:val="VerbatimChar"/>
        </w:rPr>
        <w:t xml:space="preserve">## 322 c66a9bec257b6178aff68f2993c7c1a8  2/16/2010 13:14   1 2.60 3.40 2.60 4.2</w:t>
      </w:r>
      <w:r>
        <w:br/>
      </w:r>
      <w:r>
        <w:rPr>
          <w:rStyle w:val="VerbatimChar"/>
        </w:rPr>
        <w:t xml:space="preserve">## 323 db3d7a912431a3b852ff38d1878b7634  2/18/2010 10:29   1 3.40 4.20 2.60 3.4</w:t>
      </w:r>
      <w:r>
        <w:br/>
      </w:r>
      <w:r>
        <w:rPr>
          <w:rStyle w:val="VerbatimChar"/>
        </w:rPr>
        <w:t xml:space="preserve">## 324 41e47c21dde50247a438128255e7ce51  2/18/2010 11:36   1 4.20 5.00 1.00 5.0</w:t>
      </w:r>
      <w:r>
        <w:br/>
      </w:r>
      <w:r>
        <w:rPr>
          <w:rStyle w:val="VerbatimChar"/>
        </w:rPr>
        <w:t xml:space="preserve">## 325 b1ec0a7d2752c3f4f5db2777971b6ed8  2/18/2010 12:54   1 5.00 4.20 4.20 5.0</w:t>
      </w:r>
      <w:r>
        <w:br/>
      </w:r>
      <w:r>
        <w:rPr>
          <w:rStyle w:val="VerbatimChar"/>
        </w:rPr>
        <w:t xml:space="preserve">## 326 68f3131e6a648e72eafadcc1a7816cb4  2/18/2010 13:10   1 4.20 4.20 1.80 3.4</w:t>
      </w:r>
      <w:r>
        <w:br/>
      </w:r>
      <w:r>
        <w:rPr>
          <w:rStyle w:val="VerbatimChar"/>
        </w:rPr>
        <w:t xml:space="preserve">## 327 4cbe9ae56a22f1fb66e6d60c2c3f9c15  2/18/2010 13:56   1 2.60 1.80 2.60 2.6</w:t>
      </w:r>
      <w:r>
        <w:br/>
      </w:r>
      <w:r>
        <w:rPr>
          <w:rStyle w:val="VerbatimChar"/>
        </w:rPr>
        <w:t xml:space="preserve">## 328 3b6df45a371e986710a0f39b2b68a0ec  2/18/2010 14:25   1 4.20 5.00 1.00 5.0</w:t>
      </w:r>
      <w:r>
        <w:br/>
      </w:r>
      <w:r>
        <w:rPr>
          <w:rStyle w:val="VerbatimChar"/>
        </w:rPr>
        <w:t xml:space="preserve">## 329 563ec111a5540a9a1b2363e705d1ecae  2/18/2010 14:55   1 4.20 3.40 3.40 5.0</w:t>
      </w:r>
      <w:r>
        <w:br/>
      </w:r>
      <w:r>
        <w:rPr>
          <w:rStyle w:val="VerbatimChar"/>
        </w:rPr>
        <w:t xml:space="preserve">## 330 c28e7f85ccb97140cad4bf270ba4474a  2/18/2010 15:18   1 3.40 5.00 1.80 3.4</w:t>
      </w:r>
      <w:r>
        <w:br/>
      </w:r>
      <w:r>
        <w:rPr>
          <w:rStyle w:val="VerbatimChar"/>
        </w:rPr>
        <w:t xml:space="preserve">## 331 9c1b4b41364e208c423a89a8d7fe5f53  2/18/2010 15:44   1 3.40 4.20 1.00 4.2</w:t>
      </w:r>
      <w:r>
        <w:br/>
      </w:r>
      <w:r>
        <w:rPr>
          <w:rStyle w:val="VerbatimChar"/>
        </w:rPr>
        <w:t xml:space="preserve">## 332 2f35d0972fad89ac25476ed91d98ee29  2/18/2010 16:31   1 3.40 3.40 4.20 3.4</w:t>
      </w:r>
      <w:r>
        <w:br/>
      </w:r>
      <w:r>
        <w:rPr>
          <w:rStyle w:val="VerbatimChar"/>
        </w:rPr>
        <w:t xml:space="preserve">## 333 93bc9e0169d8f99f5058b81bf2f4e8d0  2/19/2010 13:48   1 2.60 5.00 1.80 4.2</w:t>
      </w:r>
      <w:r>
        <w:br/>
      </w:r>
      <w:r>
        <w:rPr>
          <w:rStyle w:val="VerbatimChar"/>
        </w:rPr>
        <w:t xml:space="preserve">## 334 bac0e7181b90ad3cb061c0e28cfc7809  2/19/2010 15:04   1 4.20 1.00 1.80 5.0</w:t>
      </w:r>
      <w:r>
        <w:br/>
      </w:r>
      <w:r>
        <w:rPr>
          <w:rStyle w:val="VerbatimChar"/>
        </w:rPr>
        <w:t xml:space="preserve">## 335 744fcd237a328f4d9f31c993caa3c3ca  2/22/2010 10:50   1 3.40 3.40 3.40 3.4</w:t>
      </w:r>
      <w:r>
        <w:br/>
      </w:r>
      <w:r>
        <w:rPr>
          <w:rStyle w:val="VerbatimChar"/>
        </w:rPr>
        <w:t xml:space="preserve">## 336 418baac7406ee448dce3f9e3ba8261a6  2/22/2010 17:04   1 3.40 2.60 2.60 3.4</w:t>
      </w:r>
      <w:r>
        <w:br/>
      </w:r>
      <w:r>
        <w:rPr>
          <w:rStyle w:val="VerbatimChar"/>
        </w:rPr>
        <w:t xml:space="preserve">## 337 f89eb6d9b43452c2de9fca3372f78fee  2/23/2010 19:43   1 1.00 5.00 2.60 4.2</w:t>
      </w:r>
      <w:r>
        <w:br/>
      </w:r>
      <w:r>
        <w:rPr>
          <w:rStyle w:val="VerbatimChar"/>
        </w:rPr>
        <w:t xml:space="preserve">## 338 ce8a740462d3ffe93125730c96aad056  2/24/2010 10:05   1 3.40 3.40 1.00 3.4</w:t>
      </w:r>
      <w:r>
        <w:br/>
      </w:r>
      <w:r>
        <w:rPr>
          <w:rStyle w:val="VerbatimChar"/>
        </w:rPr>
        <w:t xml:space="preserve">## 339 1252ec8e465ccf58a46d13c44da38388  2/26/2010 16:59   1 5.00 3.40 2.60 3.4</w:t>
      </w:r>
      <w:r>
        <w:br/>
      </w:r>
      <w:r>
        <w:rPr>
          <w:rStyle w:val="VerbatimChar"/>
        </w:rPr>
        <w:t xml:space="preserve">## 340 418baac7406ee448dce3f9e3ba8261a6   3/1/2010 14:44   1 3.40 3.40 2.60 3.4</w:t>
      </w:r>
      <w:r>
        <w:br/>
      </w:r>
      <w:r>
        <w:rPr>
          <w:rStyle w:val="VerbatimChar"/>
        </w:rPr>
        <w:t xml:space="preserve">## 341 96871b943bb937f805981ea188c3395d   3/1/2010 16:12   1 4.20 4.20 1.80 3.4</w:t>
      </w:r>
      <w:r>
        <w:br/>
      </w:r>
      <w:r>
        <w:rPr>
          <w:rStyle w:val="VerbatimChar"/>
        </w:rPr>
        <w:t xml:space="preserve">## 342 7ef3cf157f7b44517a69d6bba8467cbe   3/1/2010 18:18   1 4.20 5.00 1.00 5.0</w:t>
      </w:r>
      <w:r>
        <w:br/>
      </w:r>
      <w:r>
        <w:rPr>
          <w:rStyle w:val="VerbatimChar"/>
        </w:rPr>
        <w:t xml:space="preserve">## 343 ccdc141f58ef9a3378a2b418593670c8   3/1/2010 18:46   1 3.40 4.20 1.80 4.2</w:t>
      </w:r>
      <w:r>
        <w:br/>
      </w:r>
      <w:r>
        <w:rPr>
          <w:rStyle w:val="VerbatimChar"/>
        </w:rPr>
        <w:t xml:space="preserve">## 344 3ec0f0a866eeb8e0b419cccd6ea807b5   3/1/2010 22:55   1 4.20 5.00 1.00 2.6</w:t>
      </w:r>
      <w:r>
        <w:br/>
      </w:r>
      <w:r>
        <w:rPr>
          <w:rStyle w:val="VerbatimChar"/>
        </w:rPr>
        <w:t xml:space="preserve">## 345 46caa94569655e0578640c91c92e8701   3/3/2010 22:16   1 3.40 1.80 2.60 5.0</w:t>
      </w:r>
      <w:r>
        <w:br/>
      </w:r>
      <w:r>
        <w:rPr>
          <w:rStyle w:val="VerbatimChar"/>
        </w:rPr>
        <w:t xml:space="preserve">## 346 8f2a765187594755f64c8d11bf34a3cc   3/8/2010 18:44   1 3.40 4.20 3.40 3.4</w:t>
      </w:r>
      <w:r>
        <w:br/>
      </w:r>
      <w:r>
        <w:rPr>
          <w:rStyle w:val="VerbatimChar"/>
        </w:rPr>
        <w:t xml:space="preserve">## 347 5af9d7aad7fecee28bef1de121bbba20  3/10/2010 10:46   1 2.60 2.60 4.20 4.2</w:t>
      </w:r>
      <w:r>
        <w:br/>
      </w:r>
      <w:r>
        <w:rPr>
          <w:rStyle w:val="VerbatimChar"/>
        </w:rPr>
        <w:t xml:space="preserve">## 348 0f653d6ae674e05315ce9d16c23b6f29  3/10/2010 12:16   1 3.40 4.20 1.80 5.0</w:t>
      </w:r>
      <w:r>
        <w:br/>
      </w:r>
      <w:r>
        <w:rPr>
          <w:rStyle w:val="VerbatimChar"/>
        </w:rPr>
        <w:t xml:space="preserve">## 349 0f9bcb8c048de0f1353a0358e6ba5fdb  3/11/2010 13:58   1 4.20 3.40 1.80 4.2</w:t>
      </w:r>
      <w:r>
        <w:br/>
      </w:r>
      <w:r>
        <w:rPr>
          <w:rStyle w:val="VerbatimChar"/>
        </w:rPr>
        <w:t xml:space="preserve">## 350 dc9d44bef021787f2d056dc623f5b48b  3/14/2010 12:10   1 2.60 2.60 2.60 4.2</w:t>
      </w:r>
      <w:r>
        <w:br/>
      </w:r>
      <w:r>
        <w:rPr>
          <w:rStyle w:val="VerbatimChar"/>
        </w:rPr>
        <w:t xml:space="preserve">## 351 1b0a862617aa938b3de3b68d2f867c02  3/14/2010 21:29   1 5.00 3.40 3.40 5.0</w:t>
      </w:r>
      <w:r>
        <w:br/>
      </w:r>
      <w:r>
        <w:rPr>
          <w:rStyle w:val="VerbatimChar"/>
        </w:rPr>
        <w:t xml:space="preserve">## 352 fe2ba72ce40e98b38ba4365b576b95af   3/18/2010 8:49   1 2.60 4.20 1.80 3.4</w:t>
      </w:r>
      <w:r>
        <w:br/>
      </w:r>
      <w:r>
        <w:rPr>
          <w:rStyle w:val="VerbatimChar"/>
        </w:rPr>
        <w:t xml:space="preserve">## 353 1be2f15d12cb26dadf2ffc0f88994a17   3/18/2010 9:03   1 2.60 3.40 2.60 4.2</w:t>
      </w:r>
      <w:r>
        <w:br/>
      </w:r>
      <w:r>
        <w:rPr>
          <w:rStyle w:val="VerbatimChar"/>
        </w:rPr>
        <w:t xml:space="preserve">## 354 aa99b1696c68e3b108abe38c6321d7e6   3/18/2010 9:38   1 4.20 5.00 2.60 2.6</w:t>
      </w:r>
      <w:r>
        <w:br/>
      </w:r>
      <w:r>
        <w:rPr>
          <w:rStyle w:val="VerbatimChar"/>
        </w:rPr>
        <w:t xml:space="preserve">## 355 e2325a37deaa7b6217d7e93f018bb040  3/18/2010 18:01   1 2.60 3.40 1.80 4.2</w:t>
      </w:r>
      <w:r>
        <w:br/>
      </w:r>
      <w:r>
        <w:rPr>
          <w:rStyle w:val="VerbatimChar"/>
        </w:rPr>
        <w:t xml:space="preserve">## 356 51ff26cff9432cdce6cab05662e58e8a  3/19/2010 13:54   1 3.40 4.20 1.00 3.4</w:t>
      </w:r>
      <w:r>
        <w:br/>
      </w:r>
      <w:r>
        <w:rPr>
          <w:rStyle w:val="VerbatimChar"/>
        </w:rPr>
        <w:t xml:space="preserve">## 357 67966080f2d33d8f82fd163bd155ad60  3/21/2010 18:31   1 4.20 4.20 1.00 4.2</w:t>
      </w:r>
      <w:r>
        <w:br/>
      </w:r>
      <w:r>
        <w:rPr>
          <w:rStyle w:val="VerbatimChar"/>
        </w:rPr>
        <w:t xml:space="preserve">## 358 e07175c50939317eefd04a4f83e9fc66  3/24/2010 18:33   1 2.60 4.20 1.80 5.0</w:t>
      </w:r>
      <w:r>
        <w:br/>
      </w:r>
      <w:r>
        <w:rPr>
          <w:rStyle w:val="VerbatimChar"/>
        </w:rPr>
        <w:t xml:space="preserve">## 359 174dc898571bfbf7cf4dabd719fb07e0  3/25/2010 10:10   1 1.00 1.00 1.00 1.0</w:t>
      </w:r>
      <w:r>
        <w:br/>
      </w:r>
      <w:r>
        <w:rPr>
          <w:rStyle w:val="VerbatimChar"/>
        </w:rPr>
        <w:t xml:space="preserve">## 360 174dc898571bfbf7cf4dabd719fb07e0  3/25/2010 10:24   1 4.20 4.20 1.00 2.6</w:t>
      </w:r>
      <w:r>
        <w:br/>
      </w:r>
      <w:r>
        <w:rPr>
          <w:rStyle w:val="VerbatimChar"/>
        </w:rPr>
        <w:t xml:space="preserve">## 361 2c1d94242af973d6b5804558324ceb05  3/25/2010 17:29   1 2.60 2.60 3.40 5.0</w:t>
      </w:r>
      <w:r>
        <w:br/>
      </w:r>
      <w:r>
        <w:rPr>
          <w:rStyle w:val="VerbatimChar"/>
        </w:rPr>
        <w:t xml:space="preserve">## 362 10ac9c8704829bfd35d38f768bdc7cf1  3/25/2010 18:06   1 3.40 4.20 3.40 3.4</w:t>
      </w:r>
      <w:r>
        <w:br/>
      </w:r>
      <w:r>
        <w:rPr>
          <w:rStyle w:val="VerbatimChar"/>
        </w:rPr>
        <w:t xml:space="preserve">## 363 d4117369df7e8e576dcdb48db4f6c3db   3/26/2010 8:47   1 3.40 5.00 3.40 4.2</w:t>
      </w:r>
      <w:r>
        <w:br/>
      </w:r>
      <w:r>
        <w:rPr>
          <w:rStyle w:val="VerbatimChar"/>
        </w:rPr>
        <w:t xml:space="preserve">## 364 34441ab12a4b9783e808204979f845a0  3/26/2010 15:33   1 2.60 3.40 1.80 4.2</w:t>
      </w:r>
      <w:r>
        <w:br/>
      </w:r>
      <w:r>
        <w:rPr>
          <w:rStyle w:val="VerbatimChar"/>
        </w:rPr>
        <w:t xml:space="preserve">## 365 1a1b73ea3f33987c8a6f15435b68d4c7  3/30/2010 21:33   1 3.40 4.20 1.80 3.4</w:t>
      </w:r>
      <w:r>
        <w:br/>
      </w:r>
      <w:r>
        <w:rPr>
          <w:rStyle w:val="VerbatimChar"/>
        </w:rPr>
        <w:t xml:space="preserve">## 366 271594c33d4502ded1458208db7a5a64  3/31/2010 20:39   1 3.40 4.20 3.40 4.2</w:t>
      </w:r>
      <w:r>
        <w:br/>
      </w:r>
      <w:r>
        <w:rPr>
          <w:rStyle w:val="VerbatimChar"/>
        </w:rPr>
        <w:t xml:space="preserve">## 367 b97393114cbc99e40d5faa821fa09f00   4/2/2010 17:10   1 3.40 5.00 1.00 4.2</w:t>
      </w:r>
      <w:r>
        <w:br/>
      </w:r>
      <w:r>
        <w:rPr>
          <w:rStyle w:val="VerbatimChar"/>
        </w:rPr>
        <w:t xml:space="preserve">## 368 bddd8810ed128e1b64277eed94b85fe5  4/24/2010 21:37   1 3.40 2.60 3.40 4.2</w:t>
      </w:r>
      <w:r>
        <w:br/>
      </w:r>
      <w:r>
        <w:rPr>
          <w:rStyle w:val="VerbatimChar"/>
        </w:rPr>
        <w:t xml:space="preserve">## 369 faf0d80eb72e9c5b8b49bb969d06e789  4/26/2010 15:58   1 3.40 1.80 1.00 5.0</w:t>
      </w:r>
      <w:r>
        <w:br/>
      </w:r>
      <w:r>
        <w:rPr>
          <w:rStyle w:val="VerbatimChar"/>
        </w:rPr>
        <w:t xml:space="preserve">## 370 46caa94569655e0578640c91c92e8701  4/27/2010 10:50   1 2.60 4.20 2.60 5.0</w:t>
      </w:r>
      <w:r>
        <w:br/>
      </w:r>
      <w:r>
        <w:rPr>
          <w:rStyle w:val="VerbatimChar"/>
        </w:rPr>
        <w:t xml:space="preserve">## 371 5b9d35aaf630f5340c947c39538dc39b   5/6/2010 22:16   1 4.20 3.40 1.00 5.0</w:t>
      </w:r>
      <w:r>
        <w:br/>
      </w:r>
      <w:r>
        <w:rPr>
          <w:rStyle w:val="VerbatimChar"/>
        </w:rPr>
        <w:t xml:space="preserve">## 372 563ec111a5540a9a1b2363e705d1ecae  5/10/2010 14:46   1 3.40 4.20 3.40 4.2</w:t>
      </w:r>
      <w:r>
        <w:br/>
      </w:r>
      <w:r>
        <w:rPr>
          <w:rStyle w:val="VerbatimChar"/>
        </w:rPr>
        <w:t xml:space="preserve">## 373 912026c1b7cae54f227e3ed994832087  5/10/2010 14:46   1 3.40 2.60 4.20 1.8</w:t>
      </w:r>
      <w:r>
        <w:br/>
      </w:r>
      <w:r>
        <w:rPr>
          <w:rStyle w:val="VerbatimChar"/>
        </w:rPr>
        <w:t xml:space="preserve">## 374 912026c1b7cae54f227e3ed994832087  5/10/2010 14:46   1 3.40 2.60 4.20 1.8</w:t>
      </w:r>
      <w:r>
        <w:br/>
      </w:r>
      <w:r>
        <w:rPr>
          <w:rStyle w:val="VerbatimChar"/>
        </w:rPr>
        <w:t xml:space="preserve">## 375 d41d8cd98f00b204e9800998ecf8427e  5/10/2010 14:46   1 3.40 2.60 4.20 1.8</w:t>
      </w:r>
      <w:r>
        <w:br/>
      </w:r>
      <w:r>
        <w:rPr>
          <w:rStyle w:val="VerbatimChar"/>
        </w:rPr>
        <w:t xml:space="preserve">## 376 4cbe9ae56a22f1fb66e6d60c2c3f9c15  5/10/2010 15:50   1 1.80 2.60 3.40 3.4</w:t>
      </w:r>
      <w:r>
        <w:br/>
      </w:r>
      <w:r>
        <w:rPr>
          <w:rStyle w:val="VerbatimChar"/>
        </w:rPr>
        <w:t xml:space="preserve">## 377 93bc9e0169d8f99f5058b81bf2f4e8d0  5/10/2010 23:26   1 2.60 5.00 1.80 5.0</w:t>
      </w:r>
      <w:r>
        <w:br/>
      </w:r>
      <w:r>
        <w:rPr>
          <w:rStyle w:val="VerbatimChar"/>
        </w:rPr>
        <w:t xml:space="preserve">## 378 f4bb05184d8137e4c696f4735d38b17e   5/11/2010 9:38   1 5.00 3.40 1.80 5.0</w:t>
      </w:r>
      <w:r>
        <w:br/>
      </w:r>
      <w:r>
        <w:rPr>
          <w:rStyle w:val="VerbatimChar"/>
        </w:rPr>
        <w:t xml:space="preserve">## 379 64702bfca5a29b8fbffd628a8dce5c36  5/11/2010 11:09   1 1.00 3.40 3.40 3.4</w:t>
      </w:r>
      <w:r>
        <w:br/>
      </w:r>
      <w:r>
        <w:rPr>
          <w:rStyle w:val="VerbatimChar"/>
        </w:rPr>
        <w:t xml:space="preserve">## 380 9c1b4b41364e208c423a89a8d7fe5f53   5/12/2010 9:15   1 2.60 4.20 1.80 2.6</w:t>
      </w:r>
      <w:r>
        <w:br/>
      </w:r>
      <w:r>
        <w:rPr>
          <w:rStyle w:val="VerbatimChar"/>
        </w:rPr>
        <w:t xml:space="preserve">## 381 744fcd237a328f4d9f31c993caa3c3ca   5/12/2010 9:44   1 2.60 3.40 2.60 3.4</w:t>
      </w:r>
      <w:r>
        <w:br/>
      </w:r>
      <w:r>
        <w:rPr>
          <w:rStyle w:val="VerbatimChar"/>
        </w:rPr>
        <w:t xml:space="preserve">## 382 b457c497db9178bb3e83367e22856d50  5/12/2010 14:23   1 3.40 1.80 1.80 5.0</w:t>
      </w:r>
      <w:r>
        <w:br/>
      </w:r>
      <w:r>
        <w:rPr>
          <w:rStyle w:val="VerbatimChar"/>
        </w:rPr>
        <w:t xml:space="preserve">## 383 c28e7f85ccb97140cad4bf270ba4474a  5/12/2010 18:24   1 4.20 4.20 2.60 3.4</w:t>
      </w:r>
      <w:r>
        <w:br/>
      </w:r>
      <w:r>
        <w:rPr>
          <w:rStyle w:val="VerbatimChar"/>
        </w:rPr>
        <w:t xml:space="preserve">## 384 7aa30a54ef4a8a04610353f7b1242773  5/12/2010 22:49   1 3.40 3.40 3.40 3.4</w:t>
      </w:r>
      <w:r>
        <w:br/>
      </w:r>
      <w:r>
        <w:rPr>
          <w:rStyle w:val="VerbatimChar"/>
        </w:rPr>
        <w:t xml:space="preserve">## 385 ef625b83a8351968d8147988f6917239  5/14/2010 12:43   1 5.00 4.20 1.80 4.2</w:t>
      </w:r>
      <w:r>
        <w:br/>
      </w:r>
      <w:r>
        <w:rPr>
          <w:rStyle w:val="VerbatimChar"/>
        </w:rPr>
        <w:t xml:space="preserve">## 386 96871b943bb937f805981ea188c3395d  5/19/2010 11:12   1 3.40 4.20 2.60 3.4</w:t>
      </w:r>
      <w:r>
        <w:br/>
      </w:r>
      <w:r>
        <w:rPr>
          <w:rStyle w:val="VerbatimChar"/>
        </w:rPr>
        <w:t xml:space="preserve">## 387 7ef3cf157f7b44517a69d6bba8467cbe  5/20/2010 12:20   1 5.00 5.00 1.80 5.0</w:t>
      </w:r>
      <w:r>
        <w:br/>
      </w:r>
      <w:r>
        <w:rPr>
          <w:rStyle w:val="VerbatimChar"/>
        </w:rPr>
        <w:t xml:space="preserve">## 388 df60685dad896eca48fad1f347ae5f68  5/21/2010 13:29   1 5.00 5.00 1.80 5.0</w:t>
      </w:r>
      <w:r>
        <w:br/>
      </w:r>
      <w:r>
        <w:rPr>
          <w:rStyle w:val="VerbatimChar"/>
        </w:rPr>
        <w:t xml:space="preserve">## 389 ccdc141f58ef9a3378a2b418593670c8  5/25/2010 17:44   1 1.80 4.20 1.80 4.2</w:t>
      </w:r>
      <w:r>
        <w:br/>
      </w:r>
      <w:r>
        <w:rPr>
          <w:rStyle w:val="VerbatimChar"/>
        </w:rPr>
        <w:t xml:space="preserve">## 390 6177e4ae08a0c239847b721beace64cc  5/28/2010 11:06   1 5.00 4.20 2.60 5.0</w:t>
      </w:r>
      <w:r>
        <w:br/>
      </w:r>
      <w:r>
        <w:rPr>
          <w:rStyle w:val="VerbatimChar"/>
        </w:rPr>
        <w:t xml:space="preserve">## 391 f11bd3d803e7d1be08ee89413e678ce3  5/28/2010 14:30   1 4.20 5.00 1.00 4.2</w:t>
      </w:r>
      <w:r>
        <w:br/>
      </w:r>
      <w:r>
        <w:rPr>
          <w:rStyle w:val="VerbatimChar"/>
        </w:rPr>
        <w:t xml:space="preserve">## 392 2f35d0972fad89ac25476ed91d98ee29   6/1/2010 19:33   1 3.40 3.40 3.40 3.4</w:t>
      </w:r>
      <w:r>
        <w:br/>
      </w:r>
      <w:r>
        <w:rPr>
          <w:rStyle w:val="VerbatimChar"/>
        </w:rPr>
        <w:t xml:space="preserve">## 393 41e47c21dde50247a438128255e7ce51   6/3/2010 10:14   1 4.20 5.00 1.80 4.2</w:t>
      </w:r>
      <w:r>
        <w:br/>
      </w:r>
      <w:r>
        <w:rPr>
          <w:rStyle w:val="VerbatimChar"/>
        </w:rPr>
        <w:t xml:space="preserve">## 394 8f2a765187594755f64c8d11bf34a3cc   6/3/2010 10:14   1 3.40 4.20 2.60 3.4</w:t>
      </w:r>
      <w:r>
        <w:br/>
      </w:r>
      <w:r>
        <w:rPr>
          <w:rStyle w:val="VerbatimChar"/>
        </w:rPr>
        <w:t xml:space="preserve">## 395 0fb0405185909fe5573273a77f1c25da   6/3/2010 14:35   1 3.40 3.40 1.80 4.2</w:t>
      </w:r>
      <w:r>
        <w:br/>
      </w:r>
      <w:r>
        <w:rPr>
          <w:rStyle w:val="VerbatimChar"/>
        </w:rPr>
        <w:t xml:space="preserve">## 396 68f3131e6a648e72eafadcc1a7816cb4   6/9/2010 13:15   1 4.20 4.20 1.80 3.4</w:t>
      </w:r>
      <w:r>
        <w:br/>
      </w:r>
      <w:r>
        <w:rPr>
          <w:rStyle w:val="VerbatimChar"/>
        </w:rPr>
        <w:t xml:space="preserve">## 397 bac0e7181b90ad3cb061c0e28cfc7809  6/21/2010 13:11   1 2.60 1.80 2.60 5.0</w:t>
      </w:r>
      <w:r>
        <w:br/>
      </w:r>
      <w:r>
        <w:rPr>
          <w:rStyle w:val="VerbatimChar"/>
        </w:rPr>
        <w:t xml:space="preserve">## 398 ce8a740462d3ffe93125730c96aad056  6/24/2010 10:18   1 4.20 3.40 1.80 2.6</w:t>
      </w:r>
      <w:r>
        <w:br/>
      </w:r>
      <w:r>
        <w:rPr>
          <w:rStyle w:val="VerbatimChar"/>
        </w:rPr>
        <w:t xml:space="preserve">## 399 a83fca7c8d57e9b734524770e33d1ef8  6/25/2010 14:17   1 3.40 4.20 1.80 5.0</w:t>
      </w:r>
      <w:r>
        <w:br/>
      </w:r>
      <w:r>
        <w:rPr>
          <w:rStyle w:val="VerbatimChar"/>
        </w:rPr>
        <w:t xml:space="preserve">## 400 5c94b3d02e8d35910f108d59abedbc58  6/27/2010 21:27   1 1.00 1.00 1.00 1.0</w:t>
      </w:r>
      <w:r>
        <w:br/>
      </w:r>
      <w:r>
        <w:rPr>
          <w:rStyle w:val="VerbatimChar"/>
        </w:rPr>
        <w:t xml:space="preserve">## 401 5c94b3d02e8d35910f108d59abedbc58  6/28/2010 12:48   1 4.20 4.20 1.80 4.2</w:t>
      </w:r>
      <w:r>
        <w:br/>
      </w:r>
      <w:r>
        <w:rPr>
          <w:rStyle w:val="VerbatimChar"/>
        </w:rPr>
        <w:t xml:space="preserve">## 402 e45e48b140d9772567ae57ec2408524b   6/30/2010 8:33   1 4.20 2.60 1.80 5.0</w:t>
      </w:r>
      <w:r>
        <w:br/>
      </w:r>
      <w:r>
        <w:rPr>
          <w:rStyle w:val="VerbatimChar"/>
        </w:rPr>
        <w:t xml:space="preserve">## 403 53f569393a36a4b6e1ecb9da86fd05ce   7/10/2010 6:52   1 2.60 3.40 2.60 4.2</w:t>
      </w:r>
      <w:r>
        <w:br/>
      </w:r>
      <w:r>
        <w:rPr>
          <w:rStyle w:val="VerbatimChar"/>
        </w:rPr>
        <w:t xml:space="preserve">## 404 4c6c90b9478322bac1327d2ffc7552c4  7/14/2010 15:42   1 4.20 4.20 1.00 5.0</w:t>
      </w:r>
      <w:r>
        <w:br/>
      </w:r>
      <w:r>
        <w:rPr>
          <w:rStyle w:val="VerbatimChar"/>
        </w:rPr>
        <w:t xml:space="preserve">## 405 12735a8617e5da9647d2f14953a1a427   8/3/2010 15:19   1 3.40 3.40 1.80 5.0</w:t>
      </w:r>
      <w:r>
        <w:br/>
      </w:r>
      <w:r>
        <w:rPr>
          <w:rStyle w:val="VerbatimChar"/>
        </w:rPr>
        <w:t xml:space="preserve">## 406 863cd931dbdb00d0811752b94543ae47   8/3/2010 15:26   1 1.80 4.20 1.80 5.0</w:t>
      </w:r>
      <w:r>
        <w:br/>
      </w:r>
      <w:r>
        <w:rPr>
          <w:rStyle w:val="VerbatimChar"/>
        </w:rPr>
        <w:t xml:space="preserve">## 407 02d4f348c9ff72739686fa81e3e13ee1   8/3/2010 16:29   1 2.60 1.00 1.00 3.4</w:t>
      </w:r>
      <w:r>
        <w:br/>
      </w:r>
      <w:r>
        <w:rPr>
          <w:rStyle w:val="VerbatimChar"/>
        </w:rPr>
        <w:t xml:space="preserve">## 408 43813ec2e223c58b510fbc6617bf2b66   8/3/2010 18:41   1 3.40 5.00 1.00 5.0</w:t>
      </w:r>
      <w:r>
        <w:br/>
      </w:r>
      <w:r>
        <w:rPr>
          <w:rStyle w:val="VerbatimChar"/>
        </w:rPr>
        <w:t xml:space="preserve">## 409 9faff925ba43c4837cd4ef6dd460165b   8/4/2010 10:18   1 4.20 3.40 1.00 4.2</w:t>
      </w:r>
      <w:r>
        <w:br/>
      </w:r>
      <w:r>
        <w:rPr>
          <w:rStyle w:val="VerbatimChar"/>
        </w:rPr>
        <w:t xml:space="preserve">## 410 3b87bffacdd35679a992eadf816120a2   8/4/2010 10:59   1 3.40 4.20 3.40 4.2</w:t>
      </w:r>
      <w:r>
        <w:br/>
      </w:r>
      <w:r>
        <w:rPr>
          <w:rStyle w:val="VerbatimChar"/>
        </w:rPr>
        <w:t xml:space="preserve">## 411 3b87bffacdd35679a992eadf816120a2   8/4/2010 11:03   1 1.80 2.60 3.40 1.8</w:t>
      </w:r>
      <w:r>
        <w:br/>
      </w:r>
      <w:r>
        <w:rPr>
          <w:rStyle w:val="VerbatimChar"/>
        </w:rPr>
        <w:t xml:space="preserve">## 412 3b864126976dd95054f4af859f06d380   8/4/2010 13:05   1 3.40 3.40 3.40 3.4</w:t>
      </w:r>
      <w:r>
        <w:br/>
      </w:r>
      <w:r>
        <w:rPr>
          <w:rStyle w:val="VerbatimChar"/>
        </w:rPr>
        <w:t xml:space="preserve">## 413 46e9e92ab1ef736c2fdd0704b23d6ce8   8/6/2010 16:13   1 3.40 4.20 2.60 5.0</w:t>
      </w:r>
      <w:r>
        <w:br/>
      </w:r>
      <w:r>
        <w:rPr>
          <w:rStyle w:val="VerbatimChar"/>
        </w:rPr>
        <w:t xml:space="preserve">## 414 0d79d24a057275524989b48e59b2acf0   8/6/2010 21:02   1 5.00 3.40 1.00 5.0</w:t>
      </w:r>
      <w:r>
        <w:br/>
      </w:r>
      <w:r>
        <w:rPr>
          <w:rStyle w:val="VerbatimChar"/>
        </w:rPr>
        <w:t xml:space="preserve">## 415 95ccd320a02a3f351c654745d11ba6eb   8/8/2010 12:47   1 3.40 2.60 1.80 3.4</w:t>
      </w:r>
      <w:r>
        <w:br/>
      </w:r>
      <w:r>
        <w:rPr>
          <w:rStyle w:val="VerbatimChar"/>
        </w:rPr>
        <w:t xml:space="preserve">## 416 b9ce464635bfd6d7680ebbfe97e80d98   8/9/2010 10:09   1 1.80 5.00 1.00 3.4</w:t>
      </w:r>
      <w:r>
        <w:br/>
      </w:r>
      <w:r>
        <w:rPr>
          <w:rStyle w:val="VerbatimChar"/>
        </w:rPr>
        <w:t xml:space="preserve">## 417 34c06a7329b94f410b72cea40d1ae007   8/9/2010 15:03   1 3.40 2.60 3.40 4.2</w:t>
      </w:r>
      <w:r>
        <w:br/>
      </w:r>
      <w:r>
        <w:rPr>
          <w:rStyle w:val="VerbatimChar"/>
        </w:rPr>
        <w:t xml:space="preserve">## 418 f3be145731488f7a71d895cc7f3e13b3   8/9/2010 15:13   1 4.20 4.20 1.00 5.0</w:t>
      </w:r>
      <w:r>
        <w:br/>
      </w:r>
      <w:r>
        <w:rPr>
          <w:rStyle w:val="VerbatimChar"/>
        </w:rPr>
        <w:t xml:space="preserve">## 419 5ffd8c5fbe573793c77cd1abb808a938   8/9/2010 15:20   1 5.00 3.40 3.40 5.0</w:t>
      </w:r>
      <w:r>
        <w:br/>
      </w:r>
      <w:r>
        <w:rPr>
          <w:rStyle w:val="VerbatimChar"/>
        </w:rPr>
        <w:t xml:space="preserve">## 420 cf70eb31d3cfc48fae48b58d575316a3   8/9/2010 16:18   1 4.20 1.80 2.60 4.2</w:t>
      </w:r>
      <w:r>
        <w:br/>
      </w:r>
      <w:r>
        <w:rPr>
          <w:rStyle w:val="VerbatimChar"/>
        </w:rPr>
        <w:t xml:space="preserve">## 421 44fda9e9589922f4e29c4c0420c13bc8   8/9/2010 16:38   1 2.60 2.60 2.60 5.0</w:t>
      </w:r>
      <w:r>
        <w:br/>
      </w:r>
      <w:r>
        <w:rPr>
          <w:rStyle w:val="VerbatimChar"/>
        </w:rPr>
        <w:t xml:space="preserve">## 422 7e4ba04b66b8a88865f51b826d8eb09f   8/9/2010 18:04   1 4.20 1.80 1.00 5.0</w:t>
      </w:r>
      <w:r>
        <w:br/>
      </w:r>
      <w:r>
        <w:rPr>
          <w:rStyle w:val="VerbatimChar"/>
        </w:rPr>
        <w:t xml:space="preserve">## 423 0b685eda6d28fa9877a5b251b2abd7fd   8/9/2010 18:04   1 3.40 4.20 1.80 4.2</w:t>
      </w:r>
      <w:r>
        <w:br/>
      </w:r>
      <w:r>
        <w:rPr>
          <w:rStyle w:val="VerbatimChar"/>
        </w:rPr>
        <w:t xml:space="preserve">## 424 be87d1327c4e4035adacff699ebe0fa6  8/10/2010 12:12   1 3.40 5.00 1.00 5.0</w:t>
      </w:r>
      <w:r>
        <w:br/>
      </w:r>
      <w:r>
        <w:rPr>
          <w:rStyle w:val="VerbatimChar"/>
        </w:rPr>
        <w:t xml:space="preserve">## 425 fe2abfa966e0ac64471d83c707c9f09e  8/10/2010 13:58   1 3.40 2.60 1.80 5.0</w:t>
      </w:r>
      <w:r>
        <w:br/>
      </w:r>
      <w:r>
        <w:rPr>
          <w:rStyle w:val="VerbatimChar"/>
        </w:rPr>
        <w:t xml:space="preserve">## 426 54e61c1e8e1d64152ae9b923f32be2d7  8/10/2010 18:19   1 3.40 3.40 1.00 4.2</w:t>
      </w:r>
      <w:r>
        <w:br/>
      </w:r>
      <w:r>
        <w:rPr>
          <w:rStyle w:val="VerbatimChar"/>
        </w:rPr>
        <w:t xml:space="preserve">## 427 90aab77d0c4eafc56b5a83d7b5dc15bf  8/10/2010 18:34   1 5.00 5.00 4.20 5.0</w:t>
      </w:r>
      <w:r>
        <w:br/>
      </w:r>
      <w:r>
        <w:rPr>
          <w:rStyle w:val="VerbatimChar"/>
        </w:rPr>
        <w:t xml:space="preserve">## 428 e243c5fdf07292b5098a47e12a3a281b   8/20/2010 0:36   1 2.60 2.60 1.80 3.4</w:t>
      </w:r>
      <w:r>
        <w:br/>
      </w:r>
      <w:r>
        <w:rPr>
          <w:rStyle w:val="VerbatimChar"/>
        </w:rPr>
        <w:t xml:space="preserve">## 429 62e9eea13eef34df91cc3906bd729c2f  8/23/2010 15:45   1 3.40 4.20 1.80 5.0</w:t>
      </w:r>
      <w:r>
        <w:br/>
      </w:r>
      <w:r>
        <w:rPr>
          <w:rStyle w:val="VerbatimChar"/>
        </w:rPr>
        <w:t xml:space="preserve">## 430 b0a08bdbfb3764f1faefcdcda1db29d3  8/23/2010 21:56   1 1.80 2.60 2.60 5.0</w:t>
      </w:r>
      <w:r>
        <w:br/>
      </w:r>
      <w:r>
        <w:rPr>
          <w:rStyle w:val="VerbatimChar"/>
        </w:rPr>
        <w:t xml:space="preserve">## 431 b0a08bdbfb3764f1faefcdcda1db29d3  8/26/2010 10:56   1 2.60 1.80 3.40 5.0</w:t>
      </w:r>
      <w:r>
        <w:br/>
      </w:r>
      <w:r>
        <w:rPr>
          <w:rStyle w:val="VerbatimChar"/>
        </w:rPr>
        <w:t xml:space="preserve">## 432 c37576b8c746843d011c9899490299fa  8/26/2010 11:11   1 1.80 4.20 1.00 5.0</w:t>
      </w:r>
      <w:r>
        <w:br/>
      </w:r>
      <w:r>
        <w:rPr>
          <w:rStyle w:val="VerbatimChar"/>
        </w:rPr>
        <w:t xml:space="preserve">## 433 06ec862a6cb92d7c4dc6e456cc84347d  8/30/2010 14:48   1 3.40 5.00 1.80 5.0</w:t>
      </w:r>
      <w:r>
        <w:br/>
      </w:r>
      <w:r>
        <w:rPr>
          <w:rStyle w:val="VerbatimChar"/>
        </w:rPr>
        <w:t xml:space="preserve">## 434 cf4e1c9683d29656dd16d5c3fd70a6c5   9/1/2010 13:49   1 4.20 4.20 1.80 4.2</w:t>
      </w:r>
      <w:r>
        <w:br/>
      </w:r>
      <w:r>
        <w:rPr>
          <w:rStyle w:val="VerbatimChar"/>
        </w:rPr>
        <w:t xml:space="preserve">## 435 44c1b15ab3fe1f126c72aca3e7f928ea   9/1/2010 16:57   1 3.40 3.40 3.40 5.0</w:t>
      </w:r>
      <w:r>
        <w:br/>
      </w:r>
      <w:r>
        <w:rPr>
          <w:rStyle w:val="VerbatimChar"/>
        </w:rPr>
        <w:t xml:space="preserve">## 436 4ee5096244e139d1d87eeaa0bef29d71   9/2/2010 11:35   1 2.60 2.60 3.40 4.2</w:t>
      </w:r>
      <w:r>
        <w:br/>
      </w:r>
      <w:r>
        <w:rPr>
          <w:rStyle w:val="VerbatimChar"/>
        </w:rPr>
        <w:t xml:space="preserve">## 437 4ee5096244e139d1d87eeaa0bef29d71   9/3/2010 12:40   1 2.60 5.00 1.00 4.2</w:t>
      </w:r>
      <w:r>
        <w:br/>
      </w:r>
      <w:r>
        <w:rPr>
          <w:rStyle w:val="VerbatimChar"/>
        </w:rPr>
        <w:t xml:space="preserve">## 438 0166e2f5b6f13a6318317317a0832252   9/3/2010 15:25   1 5.00 5.00 1.00 5.0</w:t>
      </w:r>
      <w:r>
        <w:br/>
      </w:r>
      <w:r>
        <w:rPr>
          <w:rStyle w:val="VerbatimChar"/>
        </w:rPr>
        <w:t xml:space="preserve">## 439 4ee5096244e139d1d87eeaa0bef29d71  9/10/2010 13:57   1 3.40 3.40 1.00 5.0</w:t>
      </w:r>
      <w:r>
        <w:br/>
      </w:r>
      <w:r>
        <w:rPr>
          <w:rStyle w:val="VerbatimChar"/>
        </w:rPr>
        <w:t xml:space="preserve">## 440 4ee5096244e139d1d87eeaa0bef29d71  9/10/2010 16:19   1 4.20 4.20 1.80 5.0</w:t>
      </w:r>
      <w:r>
        <w:br/>
      </w:r>
      <w:r>
        <w:rPr>
          <w:rStyle w:val="VerbatimChar"/>
        </w:rPr>
        <w:t xml:space="preserve">## 441 4ee5096244e139d1d87eeaa0bef29d71  9/17/2010 14:56   1 5.00 4.20 1.80 4.2</w:t>
      </w:r>
      <w:r>
        <w:br/>
      </w:r>
      <w:r>
        <w:rPr>
          <w:rStyle w:val="VerbatimChar"/>
        </w:rPr>
        <w:t xml:space="preserve">## 442 4ee5096244e139d1d87eeaa0bef29d71  9/20/2010 11:21   1 3.40 3.40 1.80 5.0</w:t>
      </w:r>
      <w:r>
        <w:br/>
      </w:r>
      <w:r>
        <w:rPr>
          <w:rStyle w:val="VerbatimChar"/>
        </w:rPr>
        <w:t xml:space="preserve">## 443 4ee5096244e139d1d87eeaa0bef29d71  9/20/2010 11:21   1 3.40 3.40 1.80 5.0</w:t>
      </w:r>
      <w:r>
        <w:br/>
      </w:r>
      <w:r>
        <w:rPr>
          <w:rStyle w:val="VerbatimChar"/>
        </w:rPr>
        <w:t xml:space="preserve">## 444 4ee5096244e139d1d87eeaa0bef29d71  9/27/2010 10:47   1 4.20 4.20 1.00 5.0</w:t>
      </w:r>
      <w:r>
        <w:br/>
      </w:r>
      <w:r>
        <w:rPr>
          <w:rStyle w:val="VerbatimChar"/>
        </w:rPr>
        <w:t xml:space="preserve">## 445 4ee5096244e139d1d87eeaa0bef29d71  9/28/2010 11:08   1 4.20 5.00 1.80 5.0</w:t>
      </w:r>
      <w:r>
        <w:br/>
      </w:r>
      <w:r>
        <w:rPr>
          <w:rStyle w:val="VerbatimChar"/>
        </w:rPr>
        <w:t xml:space="preserve">## 446 4ee5096244e139d1d87eeaa0bef29d71  9/29/2010 14:54   1 4.20 4.20 4.20 5.0</w:t>
      </w:r>
      <w:r>
        <w:br/>
      </w:r>
      <w:r>
        <w:rPr>
          <w:rStyle w:val="VerbatimChar"/>
        </w:rPr>
        <w:t xml:space="preserve">## 447 4ee5096244e139d1d87eeaa0bef29d71  9/29/2010 16:47   1 2.60 5.00 4.20 4.2</w:t>
      </w:r>
      <w:r>
        <w:br/>
      </w:r>
      <w:r>
        <w:rPr>
          <w:rStyle w:val="VerbatimChar"/>
        </w:rPr>
        <w:t xml:space="preserve">## 448 4ee5096244e139d1d87eeaa0bef29d71  10/6/2010 11:13   1 5.00 5.00 1.00 5.0</w:t>
      </w:r>
      <w:r>
        <w:br/>
      </w:r>
      <w:r>
        <w:rPr>
          <w:rStyle w:val="VerbatimChar"/>
        </w:rPr>
        <w:t xml:space="preserve">## 449 4ee5096244e139d1d87eeaa0bef29d71 10/13/2010 11:38   1 4.20 5.00 2.60 3.4</w:t>
      </w:r>
      <w:r>
        <w:br/>
      </w:r>
      <w:r>
        <w:rPr>
          <w:rStyle w:val="VerbatimChar"/>
        </w:rPr>
        <w:t xml:space="preserve">## 450 7eaa5e9434f20d659f22de72187e1b09 10/14/2010 16:11   1 4.20 2.60 1.80 3.4</w:t>
      </w:r>
      <w:r>
        <w:br/>
      </w:r>
      <w:r>
        <w:rPr>
          <w:rStyle w:val="VerbatimChar"/>
        </w:rPr>
        <w:t xml:space="preserve">## 451 4ee5096244e139d1d87eeaa0bef29d71 10/18/2010 16:53   1 3.40 4.20 1.00 4.2</w:t>
      </w:r>
      <w:r>
        <w:br/>
      </w:r>
      <w:r>
        <w:rPr>
          <w:rStyle w:val="VerbatimChar"/>
        </w:rPr>
        <w:t xml:space="preserve">## 452 4ee5096244e139d1d87eeaa0bef29d71  11/1/2010 12:09   1 4.20 2.60 1.00 5.0</w:t>
      </w:r>
      <w:r>
        <w:br/>
      </w:r>
      <w:r>
        <w:rPr>
          <w:rStyle w:val="VerbatimChar"/>
        </w:rPr>
        <w:t xml:space="preserve">## 453 4ee5096244e139d1d87eeaa0bef29d71  11/4/2010 15:48   1 3.40 4.20 1.00 4.2</w:t>
      </w:r>
      <w:r>
        <w:br/>
      </w:r>
      <w:r>
        <w:rPr>
          <w:rStyle w:val="VerbatimChar"/>
        </w:rPr>
        <w:t xml:space="preserve">## 454 4ee5096244e139d1d87eeaa0bef29d71  11/5/2010 15:11   1 5.00 4.20 1.00 5.0</w:t>
      </w:r>
      <w:r>
        <w:br/>
      </w:r>
      <w:r>
        <w:rPr>
          <w:rStyle w:val="VerbatimChar"/>
        </w:rPr>
        <w:t xml:space="preserve">## 455 df9a296cdd4e9f10593830190c4f1ac0 11/13/2010 12:40   1 1.80 4.20 1.00 3.4</w:t>
      </w:r>
      <w:r>
        <w:br/>
      </w:r>
      <w:r>
        <w:rPr>
          <w:rStyle w:val="VerbatimChar"/>
        </w:rPr>
        <w:t xml:space="preserve">## 456 7f11a8228b1ee0d10abd33ac4100f1a0 11/13/2010 13:08   1 4.20 3.40 1.00 1.8</w:t>
      </w:r>
      <w:r>
        <w:br/>
      </w:r>
      <w:r>
        <w:rPr>
          <w:rStyle w:val="VerbatimChar"/>
        </w:rPr>
        <w:t xml:space="preserve">## 457 b97fd164dd7e2f24e58c61e6dbc0af01 11/13/2010 15:19   1 1.00 1.80 1.00 4.2</w:t>
      </w:r>
      <w:r>
        <w:br/>
      </w:r>
      <w:r>
        <w:rPr>
          <w:rStyle w:val="VerbatimChar"/>
        </w:rPr>
        <w:t xml:space="preserve">## 458 24744fede5a63b09967c00d361c8c366 11/13/2010 21:11   1 4.20 2.60 2.60 3.4</w:t>
      </w:r>
      <w:r>
        <w:br/>
      </w:r>
      <w:r>
        <w:rPr>
          <w:rStyle w:val="VerbatimChar"/>
        </w:rPr>
        <w:t xml:space="preserve">## 459 7b460ab5d3bc2097609fa906a8055232 11/13/2010 23:38   1 2.60 4.20 1.80 4.2</w:t>
      </w:r>
      <w:r>
        <w:br/>
      </w:r>
      <w:r>
        <w:rPr>
          <w:rStyle w:val="VerbatimChar"/>
        </w:rPr>
        <w:t xml:space="preserve">## 460 77d6d5857af5171ba70f09f2b2da600a  11/14/2010 9:02   1 1.80 2.60 4.20 5.0</w:t>
      </w:r>
      <w:r>
        <w:br/>
      </w:r>
      <w:r>
        <w:rPr>
          <w:rStyle w:val="VerbatimChar"/>
        </w:rPr>
        <w:t xml:space="preserve">## 461 ddbd5ad955aa3fd82423a0831df39079 11/14/2010 16:24   1 5.00 5.00 1.80 4.2</w:t>
      </w:r>
      <w:r>
        <w:br/>
      </w:r>
      <w:r>
        <w:rPr>
          <w:rStyle w:val="VerbatimChar"/>
        </w:rPr>
        <w:t xml:space="preserve">## 462 9b0d7bc9248ae71bcc41da18cde86cbe 11/14/2010 18:16   1 4.20 3.40 1.00 3.4</w:t>
      </w:r>
      <w:r>
        <w:br/>
      </w:r>
      <w:r>
        <w:rPr>
          <w:rStyle w:val="VerbatimChar"/>
        </w:rPr>
        <w:t xml:space="preserve">## 463 f8b4f5e50e4de1642e7e3bfeb38091ce 11/14/2010 19:42   1 4.20 1.00 5.00 3.4</w:t>
      </w:r>
      <w:r>
        <w:br/>
      </w:r>
      <w:r>
        <w:rPr>
          <w:rStyle w:val="VerbatimChar"/>
        </w:rPr>
        <w:t xml:space="preserve">## 464 c781e1fd0c9c96f7c20eb0fde8eb4fef 11/14/2010 22:19   1 1.80 2.60 3.40 3.4</w:t>
      </w:r>
      <w:r>
        <w:br/>
      </w:r>
      <w:r>
        <w:rPr>
          <w:rStyle w:val="VerbatimChar"/>
        </w:rPr>
        <w:t xml:space="preserve">## 465 8be79590714c05c4054a8790fef63a9a 11/15/2010 10:38   1 4.20 5.00 2.60 5.0</w:t>
      </w:r>
      <w:r>
        <w:br/>
      </w:r>
      <w:r>
        <w:rPr>
          <w:rStyle w:val="VerbatimChar"/>
        </w:rPr>
        <w:t xml:space="preserve">## 466 fa784545aa96f93df5a8631d5fbdad24 11/15/2010 12:52   1 2.60 1.00 4.20 2.6</w:t>
      </w:r>
      <w:r>
        <w:br/>
      </w:r>
      <w:r>
        <w:rPr>
          <w:rStyle w:val="VerbatimChar"/>
        </w:rPr>
        <w:t xml:space="preserve">## 467 aa578febd1aa8adc6d12cd51facf1b91 11/15/2010 13:03   1 5.00 2.60 5.00 5.0</w:t>
      </w:r>
      <w:r>
        <w:br/>
      </w:r>
      <w:r>
        <w:rPr>
          <w:rStyle w:val="VerbatimChar"/>
        </w:rPr>
        <w:t xml:space="preserve">## 468 9e8ed9022b18e0620908fcc1717b90d3 11/15/2010 16:53   1 3.40 4.20 1.00 2.6</w:t>
      </w:r>
      <w:r>
        <w:br/>
      </w:r>
      <w:r>
        <w:rPr>
          <w:rStyle w:val="VerbatimChar"/>
        </w:rPr>
        <w:t xml:space="preserve">## 469 cbe677fc308fcf2316c85d3102ba7176 11/15/2010 20:56   1 3.40 3.40 2.60 3.4</w:t>
      </w:r>
      <w:r>
        <w:br/>
      </w:r>
      <w:r>
        <w:rPr>
          <w:rStyle w:val="VerbatimChar"/>
        </w:rPr>
        <w:t xml:space="preserve">## 470 631f7988d0dd1fd150bbc5cd25ebebfc  11/16/2010 0:27   1 1.00 1.00 2.60 5.0</w:t>
      </w:r>
      <w:r>
        <w:br/>
      </w:r>
      <w:r>
        <w:rPr>
          <w:rStyle w:val="VerbatimChar"/>
        </w:rPr>
        <w:t xml:space="preserve">## 471 47190fefb90f72aad80ee52dc5c82890 11/16/2010 21:13   1 5.00 3.40 1.80 3.4</w:t>
      </w:r>
      <w:r>
        <w:br/>
      </w:r>
      <w:r>
        <w:rPr>
          <w:rStyle w:val="VerbatimChar"/>
        </w:rPr>
        <w:t xml:space="preserve">## 472 bf00531bbfdbc45af7dc1cf2a08e3b18 11/16/2010 22:00   1 3.40 5.00 1.80 5.0</w:t>
      </w:r>
      <w:r>
        <w:br/>
      </w:r>
      <w:r>
        <w:rPr>
          <w:rStyle w:val="VerbatimChar"/>
        </w:rPr>
        <w:t xml:space="preserve">## 473 de2cb4fc784b8dae7a24439cb18dca64 11/17/2010 12:05   1 3.40 3.40 4.20 2.6</w:t>
      </w:r>
      <w:r>
        <w:br/>
      </w:r>
      <w:r>
        <w:rPr>
          <w:rStyle w:val="VerbatimChar"/>
        </w:rPr>
        <w:t xml:space="preserve">## 474 4ee5096244e139d1d87eeaa0bef29d71 11/17/2010 15:10   1 5.00 5.00 1.80 5.0</w:t>
      </w:r>
      <w:r>
        <w:br/>
      </w:r>
      <w:r>
        <w:rPr>
          <w:rStyle w:val="VerbatimChar"/>
        </w:rPr>
        <w:t xml:space="preserve">## 475 9744b4ddd594962d5936c85d704f6757  11/18/2010 1:29   1 3.40 5.00 1.00 5.0</w:t>
      </w:r>
      <w:r>
        <w:br/>
      </w:r>
      <w:r>
        <w:rPr>
          <w:rStyle w:val="VerbatimChar"/>
        </w:rPr>
        <w:t xml:space="preserve">## 476 fd221900a5ad95f37290b9b33e05c265 11/18/2010 12:20   1 2.60 3.40 2.60 4.2</w:t>
      </w:r>
      <w:r>
        <w:br/>
      </w:r>
      <w:r>
        <w:rPr>
          <w:rStyle w:val="VerbatimChar"/>
        </w:rPr>
        <w:t xml:space="preserve">## 477 88fc246a7ee58648eceea2de8f67ae7a 11/18/2010 19:58   1 3.40 5.00 1.00 3.4</w:t>
      </w:r>
      <w:r>
        <w:br/>
      </w:r>
      <w:r>
        <w:rPr>
          <w:rStyle w:val="VerbatimChar"/>
        </w:rPr>
        <w:t xml:space="preserve">## 478 2cfdbac47e128fa03ba62f4ce8b87610  11/19/2010 4:08   1 2.60 1.80 3.40 3.4</w:t>
      </w:r>
      <w:r>
        <w:br/>
      </w:r>
      <w:r>
        <w:rPr>
          <w:rStyle w:val="VerbatimChar"/>
        </w:rPr>
        <w:t xml:space="preserve">## 479 17d1d139d07101ce00e995b87520dda9  11/19/2010 6:58   1 2.60 1.80 4.20 5.0</w:t>
      </w:r>
      <w:r>
        <w:br/>
      </w:r>
      <w:r>
        <w:rPr>
          <w:rStyle w:val="VerbatimChar"/>
        </w:rPr>
        <w:t xml:space="preserve">## 480 7a3cc9c7a84e0a09797fffcce2196b86 11/19/2010 11:58   1 5.00 2.60 1.80 4.2</w:t>
      </w:r>
      <w:r>
        <w:br/>
      </w:r>
      <w:r>
        <w:rPr>
          <w:rStyle w:val="VerbatimChar"/>
        </w:rPr>
        <w:t xml:space="preserve">## 481 c155299a1eb64aa7f8b018c3975069d3 11/19/2010 20:46   1 3.40 5.00 2.60 4.2</w:t>
      </w:r>
      <w:r>
        <w:br/>
      </w:r>
      <w:r>
        <w:rPr>
          <w:rStyle w:val="VerbatimChar"/>
        </w:rPr>
        <w:t xml:space="preserve">## 482 3bfef5cf9c29ee9dfe5c291faa5c87e9  11/20/2010 1:19   1 4.20 2.60 2.60 3.4</w:t>
      </w:r>
      <w:r>
        <w:br/>
      </w:r>
      <w:r>
        <w:rPr>
          <w:rStyle w:val="VerbatimChar"/>
        </w:rPr>
        <w:t xml:space="preserve">## 483 d04ae74ae8b0356e77ac23e65d278cfb 11/20/2010 10:10   1 2.60 1.00 1.80 3.4</w:t>
      </w:r>
      <w:r>
        <w:br/>
      </w:r>
      <w:r>
        <w:rPr>
          <w:rStyle w:val="VerbatimChar"/>
        </w:rPr>
        <w:t xml:space="preserve">## 484 578e716149c05005eff494e4ec5fc195 11/20/2010 17:06   1 1.80 3.40 1.80 3.4</w:t>
      </w:r>
      <w:r>
        <w:br/>
      </w:r>
      <w:r>
        <w:rPr>
          <w:rStyle w:val="VerbatimChar"/>
        </w:rPr>
        <w:t xml:space="preserve">## 485 15c40d38294d57f9ca31f1c40086ba3f 11/20/2010 19:25   1 3.40 5.00 1.80 3.4</w:t>
      </w:r>
      <w:r>
        <w:br/>
      </w:r>
      <w:r>
        <w:rPr>
          <w:rStyle w:val="VerbatimChar"/>
        </w:rPr>
        <w:t xml:space="preserve">## 486 2a0c8bfe688a348be862f53d4da46cf1  11/21/2010 6:12   1 4.20 3.40 1.80 3.4</w:t>
      </w:r>
      <w:r>
        <w:br/>
      </w:r>
      <w:r>
        <w:rPr>
          <w:rStyle w:val="VerbatimChar"/>
        </w:rPr>
        <w:t xml:space="preserve">## 487 6e81cd5e3288124127ff51b349cd8535 11/21/2010 10:29   1 4.20 5.00 1.00 5.0</w:t>
      </w:r>
      <w:r>
        <w:br/>
      </w:r>
      <w:r>
        <w:rPr>
          <w:rStyle w:val="VerbatimChar"/>
        </w:rPr>
        <w:t xml:space="preserve">## 488 4a9540b3b0d58d215897bf7cf561d0fc 11/21/2010 12:38   1 3.40 2.60 4.20 3.4</w:t>
      </w:r>
      <w:r>
        <w:br/>
      </w:r>
      <w:r>
        <w:rPr>
          <w:rStyle w:val="VerbatimChar"/>
        </w:rPr>
        <w:t xml:space="preserve">## 489 4a9540b3b0d58d215897bf7cf561d0fc 11/21/2010 12:46   1 3.40 3.40 4.20 4.2</w:t>
      </w:r>
      <w:r>
        <w:br/>
      </w:r>
      <w:r>
        <w:rPr>
          <w:rStyle w:val="VerbatimChar"/>
        </w:rPr>
        <w:t xml:space="preserve">## 490 2a9e59a75beda54a27ea576cbc9079d5 11/21/2010 13:36   1 3.40 3.40 2.60 5.0</w:t>
      </w:r>
      <w:r>
        <w:br/>
      </w:r>
      <w:r>
        <w:rPr>
          <w:rStyle w:val="VerbatimChar"/>
        </w:rPr>
        <w:t xml:space="preserve">## 491 bb27ebb8813f4e2b1d6716d2dae48ff3 11/21/2010 16:41   1 4.20 3.40 4.20 4.2</w:t>
      </w:r>
      <w:r>
        <w:br/>
      </w:r>
      <w:r>
        <w:rPr>
          <w:rStyle w:val="VerbatimChar"/>
        </w:rPr>
        <w:t xml:space="preserve">## 492 5b05386a2bfdeed2f240194ac5bcc865 11/21/2010 20:21   1 2.60 1.80 3.40 5.0</w:t>
      </w:r>
      <w:r>
        <w:br/>
      </w:r>
      <w:r>
        <w:rPr>
          <w:rStyle w:val="VerbatimChar"/>
        </w:rPr>
        <w:t xml:space="preserve">## 493 02d50a330745d0d2bc521ea69a357057 11/21/2010 23:01   1 2.60 3.40 3.40 3.4</w:t>
      </w:r>
      <w:r>
        <w:br/>
      </w:r>
      <w:r>
        <w:rPr>
          <w:rStyle w:val="VerbatimChar"/>
        </w:rPr>
        <w:t xml:space="preserve">## 494 cb36604ea1e9b198520db538f5150cd1 11/21/2010 23:14   1 5.00 1.00 5.00 5.0</w:t>
      </w:r>
      <w:r>
        <w:br/>
      </w:r>
      <w:r>
        <w:rPr>
          <w:rStyle w:val="VerbatimChar"/>
        </w:rPr>
        <w:t xml:space="preserve">## 495 2593f69e36163b2883e8375be4d1442c  11/22/2010 0:14   1 2.60 2.60 3.40 3.4</w:t>
      </w:r>
      <w:r>
        <w:br/>
      </w:r>
      <w:r>
        <w:rPr>
          <w:rStyle w:val="VerbatimChar"/>
        </w:rPr>
        <w:t xml:space="preserve">## 496 73802240b25b206f53c200eacb007fc2 11/23/2010 18:40   1 2.60 4.20 3.40 5.0</w:t>
      </w:r>
      <w:r>
        <w:br/>
      </w:r>
      <w:r>
        <w:rPr>
          <w:rStyle w:val="VerbatimChar"/>
        </w:rPr>
        <w:t xml:space="preserve">## 497 3f5efe18e1eb8cbc522403cb0f5a61fc 11/23/2010 20:45   1 2.60 5.00 1.80 3.4</w:t>
      </w:r>
      <w:r>
        <w:br/>
      </w:r>
      <w:r>
        <w:rPr>
          <w:rStyle w:val="VerbatimChar"/>
        </w:rPr>
        <w:t xml:space="preserve">## 498 6de4a16af122fcd4558c480d8d6380a5 11/24/2010 18:33   1 1.80 1.80 4.20 4.2</w:t>
      </w:r>
      <w:r>
        <w:br/>
      </w:r>
      <w:r>
        <w:rPr>
          <w:rStyle w:val="VerbatimChar"/>
        </w:rPr>
        <w:t xml:space="preserve">## 499 415bf22d393207e50f73383d12e73cd9 11/24/2010 23:30   1 1.80 4.20 1.00 5.0</w:t>
      </w:r>
      <w:r>
        <w:br/>
      </w:r>
      <w:r>
        <w:rPr>
          <w:rStyle w:val="VerbatimChar"/>
        </w:rPr>
        <w:t xml:space="preserve">## 500 3964c42ea1f98dba8d37afde3b243b09 11/26/2010 19:14   1 2.60 5.00 1.80 1.8</w:t>
      </w:r>
      <w:r>
        <w:br/>
      </w:r>
      <w:r>
        <w:rPr>
          <w:rStyle w:val="VerbatimChar"/>
        </w:rPr>
        <w:t xml:space="preserve">## 501 16f53dd2b836e0409470bb63220fcb5d  11/27/2010 8:38   1 3.40 4.20 2.60 4.2</w:t>
      </w:r>
      <w:r>
        <w:br/>
      </w:r>
      <w:r>
        <w:rPr>
          <w:rStyle w:val="VerbatimChar"/>
        </w:rPr>
        <w:t xml:space="preserve">## 502 62382d9a773973dd9ac87963dc4443da 11/27/2010 16:49   1 1.80 3.40 2.60 3.4</w:t>
      </w:r>
      <w:r>
        <w:br/>
      </w:r>
      <w:r>
        <w:rPr>
          <w:rStyle w:val="VerbatimChar"/>
        </w:rPr>
        <w:t xml:space="preserve">## 503 a5a681fb1d231b31019738dbcb5e3682  11/29/2010 0:09   1 2.60 2.60 1.80 4.2</w:t>
      </w:r>
      <w:r>
        <w:br/>
      </w:r>
      <w:r>
        <w:rPr>
          <w:rStyle w:val="VerbatimChar"/>
        </w:rPr>
        <w:t xml:space="preserve">## 504 4ee5096244e139d1d87eeaa0bef29d71 11/29/2010 11:59   1 4.20 3.40 1.80 4.2</w:t>
      </w:r>
      <w:r>
        <w:br/>
      </w:r>
      <w:r>
        <w:rPr>
          <w:rStyle w:val="VerbatimChar"/>
        </w:rPr>
        <w:t xml:space="preserve">## 505 4ee5096244e139d1d87eeaa0bef29d71 11/29/2010 12:12   1 4.20 3.40 1.80 3.4</w:t>
      </w:r>
      <w:r>
        <w:br/>
      </w:r>
      <w:r>
        <w:rPr>
          <w:rStyle w:val="VerbatimChar"/>
        </w:rPr>
        <w:t xml:space="preserve">## 506 f4903db74d108016d99558ccd6f09f94 11/29/2010 12:47   1 2.60 4.20 1.80 4.2</w:t>
      </w:r>
      <w:r>
        <w:br/>
      </w:r>
      <w:r>
        <w:rPr>
          <w:rStyle w:val="VerbatimChar"/>
        </w:rPr>
        <w:t xml:space="preserve">## 507 87d407f948d7a6daeb2651b780402f4b  12/1/2010 19:00   1 3.40 3.40 1.80 4.2</w:t>
      </w:r>
      <w:r>
        <w:br/>
      </w:r>
      <w:r>
        <w:rPr>
          <w:rStyle w:val="VerbatimChar"/>
        </w:rPr>
        <w:t xml:space="preserve">## 508 ad52e269d91356b851d88eec33f2e1ea  12/1/2010 20:39   1 5.00 3.40 2.60 3.4</w:t>
      </w:r>
      <w:r>
        <w:br/>
      </w:r>
      <w:r>
        <w:rPr>
          <w:rStyle w:val="VerbatimChar"/>
        </w:rPr>
        <w:t xml:space="preserve">## 509 4ee5096244e139d1d87eeaa0bef29d71  12/6/2010 12:09   1 5.00 5.00 1.00 5.0</w:t>
      </w:r>
      <w:r>
        <w:br/>
      </w:r>
      <w:r>
        <w:rPr>
          <w:rStyle w:val="VerbatimChar"/>
        </w:rPr>
        <w:t xml:space="preserve">## 510 4ee5096244e139d1d87eeaa0bef29d71 12/13/2010 11:14   1 3.40 4.20 1.80 5.0</w:t>
      </w:r>
      <w:r>
        <w:br/>
      </w:r>
      <w:r>
        <w:rPr>
          <w:rStyle w:val="VerbatimChar"/>
        </w:rPr>
        <w:t xml:space="preserve">## 511 b97fd164dd7e2f24e58c61e6dbc0af01 12/17/2010 14:05   1 1.80 2.60 1.00 3.4</w:t>
      </w:r>
      <w:r>
        <w:br/>
      </w:r>
      <w:r>
        <w:rPr>
          <w:rStyle w:val="VerbatimChar"/>
        </w:rPr>
        <w:t xml:space="preserve">## 512 1535a4482760573137590c511f9d0612 12/17/2010 22:00   1 4.20 2.60 4.20 5.0</w:t>
      </w:r>
      <w:r>
        <w:br/>
      </w:r>
      <w:r>
        <w:rPr>
          <w:rStyle w:val="VerbatimChar"/>
        </w:rPr>
        <w:t xml:space="preserve">## 513 6634dd570557af3ea7dd45d7b6a9d6b1 12/17/2010 22:20   1 1.80 2.60 3.40 2.6</w:t>
      </w:r>
      <w:r>
        <w:br/>
      </w:r>
      <w:r>
        <w:rPr>
          <w:rStyle w:val="VerbatimChar"/>
        </w:rPr>
        <w:t xml:space="preserve">## 514 5ba7896fc69e3cea7c0e00adf5ac288d 12/22/2010 12:00   1 4.20 3.40 1.80 4.2</w:t>
      </w:r>
      <w:r>
        <w:br/>
      </w:r>
      <w:r>
        <w:rPr>
          <w:rStyle w:val="VerbatimChar"/>
        </w:rPr>
        <w:t xml:space="preserve">## 515 4ee5096244e139d1d87eeaa0bef29d71 12/23/2010 14:59   1 3.40 3.40 2.60 4.2</w:t>
      </w:r>
      <w:r>
        <w:br/>
      </w:r>
      <w:r>
        <w:rPr>
          <w:rStyle w:val="VerbatimChar"/>
        </w:rPr>
        <w:t xml:space="preserve">## 516 32d71ddf24f6fb354038a78cd526a1b4  12/29/2010 7:04   1 1.80 4.20 1.00 5.0</w:t>
      </w:r>
      <w:r>
        <w:br/>
      </w:r>
      <w:r>
        <w:rPr>
          <w:rStyle w:val="VerbatimChar"/>
        </w:rPr>
        <w:t xml:space="preserve">## 517 eb0748d57ac4ab02125e53d24ba97a9e 12/29/2010 18:55   1 3.40 4.20 3.40 1.0</w:t>
      </w:r>
      <w:r>
        <w:br/>
      </w:r>
      <w:r>
        <w:rPr>
          <w:rStyle w:val="VerbatimChar"/>
        </w:rPr>
        <w:t xml:space="preserve">## 518 4ee5096244e139d1d87eeaa0bef29d71 12/30/2010 11:01   1 5.00 5.00 1.00 5.0</w:t>
      </w:r>
      <w:r>
        <w:br/>
      </w:r>
      <w:r>
        <w:rPr>
          <w:rStyle w:val="VerbatimChar"/>
        </w:rPr>
        <w:t xml:space="preserve">## 519 ca744af3f98dcfd8606060b4e4213378   1/8/2011 12:08   1 2.60 3.40 2.60 4.2</w:t>
      </w:r>
      <w:r>
        <w:br/>
      </w:r>
      <w:r>
        <w:rPr>
          <w:rStyle w:val="VerbatimChar"/>
        </w:rPr>
        <w:t xml:space="preserve">## 520 43813ec2e223c58b510fbc6617bf2b66  1/10/2011 18:35   1 2.60 5.00 2.60 5.0</w:t>
      </w:r>
      <w:r>
        <w:br/>
      </w:r>
      <w:r>
        <w:rPr>
          <w:rStyle w:val="VerbatimChar"/>
        </w:rPr>
        <w:t xml:space="preserve">## 521 3c1a48864f32d6a7490d42b53c22458d  1/12/2011 11:28   1 3.40 3.40 2.60 4.2</w:t>
      </w:r>
      <w:r>
        <w:br/>
      </w:r>
      <w:r>
        <w:rPr>
          <w:rStyle w:val="VerbatimChar"/>
        </w:rPr>
        <w:t xml:space="preserve">## 522 f7ec9c508202c7861c3cbff9d4f80974   2/3/2011 10:08   1 2.60 3.40 1.80 5.0</w:t>
      </w:r>
      <w:r>
        <w:br/>
      </w:r>
      <w:r>
        <w:rPr>
          <w:rStyle w:val="VerbatimChar"/>
        </w:rPr>
        <w:t xml:space="preserve">## 523 4ee5096244e139d1d87eeaa0bef29d71  2/10/2011 17:00   1 3.40 5.00 4.20 5.0</w:t>
      </w:r>
      <w:r>
        <w:br/>
      </w:r>
      <w:r>
        <w:rPr>
          <w:rStyle w:val="VerbatimChar"/>
        </w:rPr>
        <w:t xml:space="preserve">## 524 4ee5096244e139d1d87eeaa0bef29d71   2/11/2011 9:54   1 3.40 3.40 2.60 5.0</w:t>
      </w:r>
      <w:r>
        <w:br/>
      </w:r>
      <w:r>
        <w:rPr>
          <w:rStyle w:val="VerbatimChar"/>
        </w:rPr>
        <w:t xml:space="preserve">## 525 4ee5096244e139d1d87eeaa0bef29d71  2/11/2011 10:15   1 3.40 5.00 3.40 5.0</w:t>
      </w:r>
      <w:r>
        <w:br/>
      </w:r>
      <w:r>
        <w:rPr>
          <w:rStyle w:val="VerbatimChar"/>
        </w:rPr>
        <w:t xml:space="preserve">## 526 4ee5096244e139d1d87eeaa0bef29d71  2/18/2011 17:08   1 3.40 2.60 3.40 4.2</w:t>
      </w:r>
      <w:r>
        <w:br/>
      </w:r>
      <w:r>
        <w:rPr>
          <w:rStyle w:val="VerbatimChar"/>
        </w:rPr>
        <w:t xml:space="preserve">## 527 6d76461484a5462c004bcb2552908ed3  2/22/2011 17:03   1 3.40 2.60 4.20 4.2</w:t>
      </w:r>
      <w:r>
        <w:br/>
      </w:r>
      <w:r>
        <w:rPr>
          <w:rStyle w:val="VerbatimChar"/>
        </w:rPr>
        <w:t xml:space="preserve">## 528 34aaa13e39f55c538431aa26613f917e  2/24/2011 13:26   1 2.60 2.60 1.80 4.2</w:t>
      </w:r>
      <w:r>
        <w:br/>
      </w:r>
      <w:r>
        <w:rPr>
          <w:rStyle w:val="VerbatimChar"/>
        </w:rPr>
        <w:t xml:space="preserve">## 529 a2f05355192952ad82f503a3ef3b75fd  3/10/2011 13:57   1 3.40 3.40 1.80 4.2</w:t>
      </w:r>
      <w:r>
        <w:br/>
      </w:r>
      <w:r>
        <w:rPr>
          <w:rStyle w:val="VerbatimChar"/>
        </w:rPr>
        <w:t xml:space="preserve">## 530 969203178ee4b0e71a29f011b2cfc303  3/20/2011 21:14   1 4.20 4.20 3.40 5.0</w:t>
      </w:r>
      <w:r>
        <w:br/>
      </w:r>
      <w:r>
        <w:rPr>
          <w:rStyle w:val="VerbatimChar"/>
        </w:rPr>
        <w:t xml:space="preserve">## 531 0f0ec213c359072cfb5bee2a240d53c4  3/26/2011 10:30   1 2.60 3.40 1.80 4.2</w:t>
      </w:r>
      <w:r>
        <w:br/>
      </w:r>
      <w:r>
        <w:rPr>
          <w:rStyle w:val="VerbatimChar"/>
        </w:rPr>
        <w:t xml:space="preserve">## 532 ad508437d6936046b854e331c155405d  3/27/2011 12:06   1 5.00 4.20 1.00 5.0</w:t>
      </w:r>
      <w:r>
        <w:br/>
      </w:r>
      <w:r>
        <w:rPr>
          <w:rStyle w:val="VerbatimChar"/>
        </w:rPr>
        <w:t xml:space="preserve">## 533 d79c5c98c88a05996681a9382a3548d1  3/30/2011 18:08   1 5.00 4.20 3.40 5.0</w:t>
      </w:r>
      <w:r>
        <w:br/>
      </w:r>
      <w:r>
        <w:rPr>
          <w:rStyle w:val="VerbatimChar"/>
        </w:rPr>
        <w:t xml:space="preserve">## 534 4ee5096244e139d1d87eeaa0bef29d71   4/1/2011 15:20   1 2.60 4.20 1.00 5.0</w:t>
      </w:r>
      <w:r>
        <w:br/>
      </w:r>
      <w:r>
        <w:rPr>
          <w:rStyle w:val="VerbatimChar"/>
        </w:rPr>
        <w:t xml:space="preserve">## 535 9dc8fd56db1cca3bdbb67971f1bdcbe1   4/1/2011 23:10   1 2.60 1.80 4.20 5.0</w:t>
      </w:r>
      <w:r>
        <w:br/>
      </w:r>
      <w:r>
        <w:rPr>
          <w:rStyle w:val="VerbatimChar"/>
        </w:rPr>
        <w:t xml:space="preserve">## 536 4ee5096244e139d1d87eeaa0bef29d71   4/6/2011 11:02   1 3.40 5.00 1.00 3.4</w:t>
      </w:r>
      <w:r>
        <w:br/>
      </w:r>
      <w:r>
        <w:rPr>
          <w:rStyle w:val="VerbatimChar"/>
        </w:rPr>
        <w:t xml:space="preserve">## 537 4ee5096244e139d1d87eeaa0bef29d71  4/18/2011 12:01   1 4.20 4.20 2.60 4.2</w:t>
      </w:r>
      <w:r>
        <w:br/>
      </w:r>
      <w:r>
        <w:rPr>
          <w:rStyle w:val="VerbatimChar"/>
        </w:rPr>
        <w:t xml:space="preserve">## 538 c3b26e63930e04bc08d32dbcf1408738  4/21/2011 12:16   1 4.20 4.20 1.80 2.6</w:t>
      </w:r>
      <w:r>
        <w:br/>
      </w:r>
      <w:r>
        <w:rPr>
          <w:rStyle w:val="VerbatimChar"/>
        </w:rPr>
        <w:t xml:space="preserve">## 539 55ef83244a674292d434ed5614748fc0  4/21/2011 12:34   1 4.20 5.00 1.80 4.2</w:t>
      </w:r>
      <w:r>
        <w:br/>
      </w:r>
      <w:r>
        <w:rPr>
          <w:rStyle w:val="VerbatimChar"/>
        </w:rPr>
        <w:t xml:space="preserve">## 540 2ee6dfd126f835cc83040fd18362ec24  4/21/2011 12:35   1 2.60 5.00 2.60 3.4</w:t>
      </w:r>
      <w:r>
        <w:br/>
      </w:r>
      <w:r>
        <w:rPr>
          <w:rStyle w:val="VerbatimChar"/>
        </w:rPr>
        <w:t xml:space="preserve">## 541 46464ebe281fce601e3f728025f2ac2a  4/21/2011 12:44   1 3.40 3.40 5.00 4.2</w:t>
      </w:r>
      <w:r>
        <w:br/>
      </w:r>
      <w:r>
        <w:rPr>
          <w:rStyle w:val="VerbatimChar"/>
        </w:rPr>
        <w:t xml:space="preserve">## 542 6d0ce4e9b58ecf780e95aa7b2794fb83  4/21/2011 12:51   1 3.40 2.60 3.40 4.2</w:t>
      </w:r>
      <w:r>
        <w:br/>
      </w:r>
      <w:r>
        <w:rPr>
          <w:rStyle w:val="VerbatimChar"/>
        </w:rPr>
        <w:t xml:space="preserve">## 543 0e2bef6687d8d2e0cdd2fdd93659b13d  4/21/2011 13:47   1 1.80 1.80 4.20 3.4</w:t>
      </w:r>
      <w:r>
        <w:br/>
      </w:r>
      <w:r>
        <w:rPr>
          <w:rStyle w:val="VerbatimChar"/>
        </w:rPr>
        <w:t xml:space="preserve">## 544 298d7d1a15d6e0f145742a15e8aa379f  4/21/2011 13:49   1 2.60 2.60 5.00 5.0</w:t>
      </w:r>
      <w:r>
        <w:br/>
      </w:r>
      <w:r>
        <w:rPr>
          <w:rStyle w:val="VerbatimChar"/>
        </w:rPr>
        <w:t xml:space="preserve">## 545 540f62c3c97a3434d1bc8426562bd7bf  4/21/2011 14:45   1 2.60 1.80 2.60 3.4</w:t>
      </w:r>
      <w:r>
        <w:br/>
      </w:r>
      <w:r>
        <w:rPr>
          <w:rStyle w:val="VerbatimChar"/>
        </w:rPr>
        <w:t xml:space="preserve">## 546 db539502caf70a3074ac646d21198f5a  4/21/2011 16:12   1 3.40 3.40 1.00 4.2</w:t>
      </w:r>
      <w:r>
        <w:br/>
      </w:r>
      <w:r>
        <w:rPr>
          <w:rStyle w:val="VerbatimChar"/>
        </w:rPr>
        <w:t xml:space="preserve">## 547 7caccef33b83a82a81d28418fec07c2e  4/21/2011 18:09   1 4.20 3.40 1.80 2.6</w:t>
      </w:r>
      <w:r>
        <w:br/>
      </w:r>
      <w:r>
        <w:rPr>
          <w:rStyle w:val="VerbatimChar"/>
        </w:rPr>
        <w:t xml:space="preserve">## 548 683520201749c0a8a633a41e02a4fd89  4/21/2011 20:33   1 3.40 4.20 1.80 2.6</w:t>
      </w:r>
      <w:r>
        <w:br/>
      </w:r>
      <w:r>
        <w:rPr>
          <w:rStyle w:val="VerbatimChar"/>
        </w:rPr>
        <w:t xml:space="preserve">## 549 a4d8c9c44163100efc2fee973045e4f6  4/21/2011 21:10   1 3.40 4.20 1.80 5.0</w:t>
      </w:r>
      <w:r>
        <w:br/>
      </w:r>
      <w:r>
        <w:rPr>
          <w:rStyle w:val="VerbatimChar"/>
        </w:rPr>
        <w:t xml:space="preserve">## 550 02599a4b4d5849ea8be54baf66e495e6  4/21/2011 23:26   1 5.00 5.00 2.60 5.0</w:t>
      </w:r>
      <w:r>
        <w:br/>
      </w:r>
      <w:r>
        <w:rPr>
          <w:rStyle w:val="VerbatimChar"/>
        </w:rPr>
        <w:t xml:space="preserve">## 551 35def051b2635aaf8649994dad189cba  4/21/2011 23:54   1 2.60 4.20 2.60 4.2</w:t>
      </w:r>
      <w:r>
        <w:br/>
      </w:r>
      <w:r>
        <w:rPr>
          <w:rStyle w:val="VerbatimChar"/>
        </w:rPr>
        <w:t xml:space="preserve">## 552 a6ae8b998dd0bcd47fe91e5a3a6da840   4/22/2011 8:36   1 4.20 5.00 1.00 3.4</w:t>
      </w:r>
      <w:r>
        <w:br/>
      </w:r>
      <w:r>
        <w:rPr>
          <w:rStyle w:val="VerbatimChar"/>
        </w:rPr>
        <w:t xml:space="preserve">## 553 ce8dbfb518b3bb7c98cab8033e9aefdf  4/22/2011 10:27   1 3.40 4.20 1.80 5.0</w:t>
      </w:r>
      <w:r>
        <w:br/>
      </w:r>
      <w:r>
        <w:rPr>
          <w:rStyle w:val="VerbatimChar"/>
        </w:rPr>
        <w:t xml:space="preserve">## 554 82894f1779e0859e732e9faaf8ca4ada  4/22/2011 11:06   1 2.60 4.20 2.60 5.0</w:t>
      </w:r>
      <w:r>
        <w:br/>
      </w:r>
      <w:r>
        <w:rPr>
          <w:rStyle w:val="VerbatimChar"/>
        </w:rPr>
        <w:t xml:space="preserve">## 555 9bb6d8c0d7996e631cdeb955559980bf  4/22/2011 11:21   1 2.60 1.80 4.20 4.2</w:t>
      </w:r>
      <w:r>
        <w:br/>
      </w:r>
      <w:r>
        <w:rPr>
          <w:rStyle w:val="VerbatimChar"/>
        </w:rPr>
        <w:t xml:space="preserve">## 556 8a48e6e5763171371f45fc22a1a4c89f  4/22/2011 11:30   1 1.00 1.00 1.80 4.2</w:t>
      </w:r>
      <w:r>
        <w:br/>
      </w:r>
      <w:r>
        <w:rPr>
          <w:rStyle w:val="VerbatimChar"/>
        </w:rPr>
        <w:t xml:space="preserve">## 557 2e115f4692973550c99b25fdaa5ff3bd  4/22/2011 13:18   1 2.60 3.40 2.60 4.2</w:t>
      </w:r>
      <w:r>
        <w:br/>
      </w:r>
      <w:r>
        <w:rPr>
          <w:rStyle w:val="VerbatimChar"/>
        </w:rPr>
        <w:t xml:space="preserve">## 558 d302e8b3c14bdd05de624e77016a4619  4/22/2011 20:33   1 3.40 5.00 2.60 4.2</w:t>
      </w:r>
      <w:r>
        <w:br/>
      </w:r>
      <w:r>
        <w:rPr>
          <w:rStyle w:val="VerbatimChar"/>
        </w:rPr>
        <w:t xml:space="preserve">## 559 911f7bb9a1104e21bea2b639edfbdc50  4/22/2011 21:35   1 1.00 1.00 5.00 5.0</w:t>
      </w:r>
      <w:r>
        <w:br/>
      </w:r>
      <w:r>
        <w:rPr>
          <w:rStyle w:val="VerbatimChar"/>
        </w:rPr>
        <w:t xml:space="preserve">## 560 1b53e54734c548861d0327cb7d9cce11  4/22/2011 22:20   1 2.60 3.40 1.80 4.2</w:t>
      </w:r>
      <w:r>
        <w:br/>
      </w:r>
      <w:r>
        <w:rPr>
          <w:rStyle w:val="VerbatimChar"/>
        </w:rPr>
        <w:t xml:space="preserve">## 561 c0400f524fd2f839de911cde86a9a080   4/23/2011 0:08   1 2.60 3.40 2.60 4.2</w:t>
      </w:r>
      <w:r>
        <w:br/>
      </w:r>
      <w:r>
        <w:rPr>
          <w:rStyle w:val="VerbatimChar"/>
        </w:rPr>
        <w:t xml:space="preserve">## 562 24076973032a8c96faee28d4db1afcbf   4/23/2011 1:34   1 1.80 1.80 4.20 5.0</w:t>
      </w:r>
      <w:r>
        <w:br/>
      </w:r>
      <w:r>
        <w:rPr>
          <w:rStyle w:val="VerbatimChar"/>
        </w:rPr>
        <w:t xml:space="preserve">## 563 39174e6c43a686949199b32f4ed53a4c  4/23/2011 23:07   1 1.00 5.00 2.60 5.0</w:t>
      </w:r>
      <w:r>
        <w:br/>
      </w:r>
      <w:r>
        <w:rPr>
          <w:rStyle w:val="VerbatimChar"/>
        </w:rPr>
        <w:t xml:space="preserve">## 564 6619db6c9a03b410123f8a2f9306e152   4/24/2011 1:09   1 1.80 2.60 4.20 4.2</w:t>
      </w:r>
      <w:r>
        <w:br/>
      </w:r>
      <w:r>
        <w:rPr>
          <w:rStyle w:val="VerbatimChar"/>
        </w:rPr>
        <w:t xml:space="preserve">## 565 05256c730750d604e0597a8584fe95ec   4/24/2011 9:16   1 4.20 4.20 1.80 4.2</w:t>
      </w:r>
      <w:r>
        <w:br/>
      </w:r>
      <w:r>
        <w:rPr>
          <w:rStyle w:val="VerbatimChar"/>
        </w:rPr>
        <w:t xml:space="preserve">## 566 ee424640207f42ef89c632de218d12eb  4/24/2011 12:12   1 2.60 3.40 4.20 5.0</w:t>
      </w:r>
      <w:r>
        <w:br/>
      </w:r>
      <w:r>
        <w:rPr>
          <w:rStyle w:val="VerbatimChar"/>
        </w:rPr>
        <w:t xml:space="preserve">## 567 daef3a0ed20d36d66962914ccacbcb64  4/24/2011 17:45   1 3.40 4.20 1.00 4.2</w:t>
      </w:r>
      <w:r>
        <w:br/>
      </w:r>
      <w:r>
        <w:rPr>
          <w:rStyle w:val="VerbatimChar"/>
        </w:rPr>
        <w:t xml:space="preserve">## 568 0d8a8ac96f4105c25042a4c876958303  4/24/2011 19:11   1 2.60 1.80 3.40 5.0</w:t>
      </w:r>
      <w:r>
        <w:br/>
      </w:r>
      <w:r>
        <w:rPr>
          <w:rStyle w:val="VerbatimChar"/>
        </w:rPr>
        <w:t xml:space="preserve">## 569 a177531e0e570df82c6e1e726e6c1ed5  4/24/2011 20:00   1 2.60 1.80 3.40 4.2</w:t>
      </w:r>
      <w:r>
        <w:br/>
      </w:r>
      <w:r>
        <w:rPr>
          <w:rStyle w:val="VerbatimChar"/>
        </w:rPr>
        <w:t xml:space="preserve">## 570 21750058c4b77e3ba8df9d9cc9eb871a  4/24/2011 20:30   1 4.20 2.60 2.60 3.4</w:t>
      </w:r>
      <w:r>
        <w:br/>
      </w:r>
      <w:r>
        <w:rPr>
          <w:rStyle w:val="VerbatimChar"/>
        </w:rPr>
        <w:t xml:space="preserve">## 571 49c4770ff04d7c3e85cc5ba7d2c57356  4/24/2011 22:23   1 1.80 2.60 4.20 4.2</w:t>
      </w:r>
      <w:r>
        <w:br/>
      </w:r>
      <w:r>
        <w:rPr>
          <w:rStyle w:val="VerbatimChar"/>
        </w:rPr>
        <w:t xml:space="preserve">## 572 54b73bc8715f9671fa270ffaf6699bb9  4/24/2011 23:21   1 3.40 4.20 2.60 2.6</w:t>
      </w:r>
      <w:r>
        <w:br/>
      </w:r>
      <w:r>
        <w:rPr>
          <w:rStyle w:val="VerbatimChar"/>
        </w:rPr>
        <w:t xml:space="preserve">## 573 5c3431d923682729410e59f481acce5b   4/25/2011 3:01   1 1.80 1.80 2.60 2.6</w:t>
      </w:r>
      <w:r>
        <w:br/>
      </w:r>
      <w:r>
        <w:rPr>
          <w:rStyle w:val="VerbatimChar"/>
        </w:rPr>
        <w:t xml:space="preserve">## 574 4ee5096244e139d1d87eeaa0bef29d71  4/25/2011 15:15   1 4.20 2.60 1.00 4.2</w:t>
      </w:r>
      <w:r>
        <w:br/>
      </w:r>
      <w:r>
        <w:rPr>
          <w:rStyle w:val="VerbatimChar"/>
        </w:rPr>
        <w:t xml:space="preserve">## 575 e0a0400a0c925296dbc6ba6cb780a63f  4/25/2011 23:48   1 2.60 3.40 4.20 4.2</w:t>
      </w:r>
      <w:r>
        <w:br/>
      </w:r>
      <w:r>
        <w:rPr>
          <w:rStyle w:val="VerbatimChar"/>
        </w:rPr>
        <w:t xml:space="preserve">## 576 d21df9b9d1e252bfeaab046423832f79  4/26/2011 11:17   1 1.80 2.60 1.80 5.0</w:t>
      </w:r>
      <w:r>
        <w:br/>
      </w:r>
      <w:r>
        <w:rPr>
          <w:rStyle w:val="VerbatimChar"/>
        </w:rPr>
        <w:t xml:space="preserve">## 577 a01c7e438f1f493c9650490cf1a2e484  4/28/2011 11:10   1 1.80 2.60 4.20 5.0</w:t>
      </w:r>
      <w:r>
        <w:br/>
      </w:r>
      <w:r>
        <w:rPr>
          <w:rStyle w:val="VerbatimChar"/>
        </w:rPr>
        <w:t xml:space="preserve">## 578 780decfb1e66ceca2071d1b52e72a1e8  4/28/2011 14:56   1 3.40 2.60 2.60 4.2</w:t>
      </w:r>
      <w:r>
        <w:br/>
      </w:r>
      <w:r>
        <w:rPr>
          <w:rStyle w:val="VerbatimChar"/>
        </w:rPr>
        <w:t xml:space="preserve">## 579 e266f74f24955893665b41a012e1ae47  4/28/2011 16:22   1 3.40 2.60 3.40 3.4</w:t>
      </w:r>
      <w:r>
        <w:br/>
      </w:r>
      <w:r>
        <w:rPr>
          <w:rStyle w:val="VerbatimChar"/>
        </w:rPr>
        <w:t xml:space="preserve">## 580 0d8a8ac96f4105c25042a4c876958303  4/30/2011 23:31   1 3.40 1.80 3.40 4.2</w:t>
      </w:r>
      <w:r>
        <w:br/>
      </w:r>
      <w:r>
        <w:rPr>
          <w:rStyle w:val="VerbatimChar"/>
        </w:rPr>
        <w:t xml:space="preserve">## 581 6e1d09fdba2b1739ddc432bc2d82eeb7   5/2/2011 11:54   1 3.40 2.60 4.20 3.4</w:t>
      </w:r>
      <w:r>
        <w:br/>
      </w:r>
      <w:r>
        <w:rPr>
          <w:rStyle w:val="VerbatimChar"/>
        </w:rPr>
        <w:t xml:space="preserve">## 582 8b1a1e0b99e3c05dd7c19b64200e56eb  5/11/2011 21:33   1 1.80 1.80 2.60 5.0</w:t>
      </w:r>
      <w:r>
        <w:br/>
      </w:r>
      <w:r>
        <w:rPr>
          <w:rStyle w:val="VerbatimChar"/>
        </w:rPr>
        <w:t xml:space="preserve">## 583 e3b93ecd2db33a7e884cbfcb1d9e7942  5/11/2011 22:54   1 3.40 5.00 1.00 4.2</w:t>
      </w:r>
      <w:r>
        <w:br/>
      </w:r>
      <w:r>
        <w:rPr>
          <w:rStyle w:val="VerbatimChar"/>
        </w:rPr>
        <w:t xml:space="preserve">## 584 5ca6ac23b6361b5f437aad006d944450  5/21/2011 11:29   1 2.60 5.00 1.80 1.8</w:t>
      </w:r>
      <w:r>
        <w:br/>
      </w:r>
      <w:r>
        <w:rPr>
          <w:rStyle w:val="VerbatimChar"/>
        </w:rPr>
        <w:t xml:space="preserve">## 585 4ee5096244e139d1d87eeaa0bef29d71  5/23/2011 17:46   1 1.00 2.60 3.40 5.0</w:t>
      </w:r>
      <w:r>
        <w:br/>
      </w:r>
      <w:r>
        <w:rPr>
          <w:rStyle w:val="VerbatimChar"/>
        </w:rPr>
        <w:t xml:space="preserve">## 586 4ee5096244e139d1d87eeaa0bef29d71  5/26/2011 11:01   1 5.00 5.00 1.00 5.0</w:t>
      </w:r>
      <w:r>
        <w:br/>
      </w:r>
      <w:r>
        <w:rPr>
          <w:rStyle w:val="VerbatimChar"/>
        </w:rPr>
        <w:t xml:space="preserve">## 587 4ee5096244e139d1d87eeaa0bef29d71   6/1/2011 10:38   1 3.40 5.00 1.80 4.2</w:t>
      </w:r>
      <w:r>
        <w:br/>
      </w:r>
      <w:r>
        <w:rPr>
          <w:rStyle w:val="VerbatimChar"/>
        </w:rPr>
        <w:t xml:space="preserve">## 588 4ee5096244e139d1d87eeaa0bef29d71  6/16/2011 16:13   1 4.20 5.00 1.00 4.2</w:t>
      </w:r>
      <w:r>
        <w:br/>
      </w:r>
      <w:r>
        <w:rPr>
          <w:rStyle w:val="VerbatimChar"/>
        </w:rPr>
        <w:t xml:space="preserve">## 589 7f5ca53b77df421c4581264cef9d3708  6/23/2011 10:52   1 3.40 5.00 1.00 4.2</w:t>
      </w:r>
      <w:r>
        <w:br/>
      </w:r>
      <w:r>
        <w:rPr>
          <w:rStyle w:val="VerbatimChar"/>
        </w:rPr>
        <w:t xml:space="preserve">## 590 4f3f08800c1b2e961e2e0771fe97d696   7/8/2011 21:29   1 1.80 5.00 1.00 4.2</w:t>
      </w:r>
      <w:r>
        <w:br/>
      </w:r>
      <w:r>
        <w:rPr>
          <w:rStyle w:val="VerbatimChar"/>
        </w:rPr>
        <w:t xml:space="preserve">## 591 66cc9aa1673d0ae7e8e412f9bd8791f0  7/22/2011 12:02   1 4.20 5.00 1.00 5.0</w:t>
      </w:r>
      <w:r>
        <w:br/>
      </w:r>
      <w:r>
        <w:rPr>
          <w:rStyle w:val="VerbatimChar"/>
        </w:rPr>
        <w:t xml:space="preserve">## 592 56a33e441c0fe8d5fbfa323e13b95152  7/23/2011 12:22   1 3.40 4.20 2.60 4.2</w:t>
      </w:r>
      <w:r>
        <w:br/>
      </w:r>
      <w:r>
        <w:rPr>
          <w:rStyle w:val="VerbatimChar"/>
        </w:rPr>
        <w:t xml:space="preserve">## 593 fb05c52e368c2c06109d23ca95869c26  7/28/2011 13:24   1 3.40 5.00 1.00 3.4</w:t>
      </w:r>
      <w:r>
        <w:br/>
      </w:r>
      <w:r>
        <w:rPr>
          <w:rStyle w:val="VerbatimChar"/>
        </w:rPr>
        <w:t xml:space="preserve">## 594 12b08400fba0e6931d22ed89dde5f946   8/5/2011 16:42   1 2.60 2.60 2.60 4.2</w:t>
      </w:r>
      <w:r>
        <w:br/>
      </w:r>
      <w:r>
        <w:rPr>
          <w:rStyle w:val="VerbatimChar"/>
        </w:rPr>
        <w:t xml:space="preserve">## 595 d9b95000320182d8050704849763e893  8/22/2011 17:18   1 4.20 2.60 2.60 5.0</w:t>
      </w:r>
      <w:r>
        <w:br/>
      </w:r>
      <w:r>
        <w:rPr>
          <w:rStyle w:val="VerbatimChar"/>
        </w:rPr>
        <w:t xml:space="preserve">## 596 4b832a24140389ccbd3f798b50c7d93e  8/23/2011 19:48   1 5.00 5.00 3.40 5.0</w:t>
      </w:r>
      <w:r>
        <w:br/>
      </w:r>
      <w:r>
        <w:rPr>
          <w:rStyle w:val="VerbatimChar"/>
        </w:rPr>
        <w:t xml:space="preserve">## 597 074ee0f10eafe8e3d9bdf7e50ae989a0   8/31/2011 3:28   1 3.40 4.20 1.80 2.6</w:t>
      </w:r>
      <w:r>
        <w:br/>
      </w:r>
      <w:r>
        <w:rPr>
          <w:rStyle w:val="VerbatimChar"/>
        </w:rPr>
        <w:t xml:space="preserve">## 598 b004909e3355f501123174e08bd3b2ea    9/3/2011 0:25   1 3.40 5.00 2.60 3.4</w:t>
      </w:r>
      <w:r>
        <w:br/>
      </w:r>
      <w:r>
        <w:rPr>
          <w:rStyle w:val="VerbatimChar"/>
        </w:rPr>
        <w:t xml:space="preserve">## 599 88f056edd432f607822570ef955f5745  10/5/2011 21:29   1 2.60 3.40 3.40 2.6</w:t>
      </w:r>
      <w:r>
        <w:br/>
      </w:r>
      <w:r>
        <w:rPr>
          <w:rStyle w:val="VerbatimChar"/>
        </w:rPr>
        <w:t xml:space="preserve">## 600 f666ad15f732b42cd651a86afc9dd0b0 10/12/2011 22:38   1 3.40 3.40 2.60 3.4</w:t>
      </w:r>
      <w:r>
        <w:br/>
      </w:r>
      <w:r>
        <w:rPr>
          <w:rStyle w:val="VerbatimChar"/>
        </w:rPr>
        <w:t xml:space="preserve">## 601 6a3be637c35c6a287b4657f7304a97f4  10/13/2011 9:01   1 3.40 1.80 3.40 4.2</w:t>
      </w:r>
      <w:r>
        <w:br/>
      </w:r>
      <w:r>
        <w:rPr>
          <w:rStyle w:val="VerbatimChar"/>
        </w:rPr>
        <w:t xml:space="preserve">## 602 6dd1e6d14605609d58a8ef8c778b0b03  10/17/2011 0:17   1 4.20 4.20 2.60 5.0</w:t>
      </w:r>
      <w:r>
        <w:br/>
      </w:r>
      <w:r>
        <w:rPr>
          <w:rStyle w:val="VerbatimChar"/>
        </w:rPr>
        <w:t xml:space="preserve">## 603 dce1647a91737d9719f068b9f02a5d9a  10/18/2011 5:05   1 3.40 5.00 3.40 4.2</w:t>
      </w:r>
      <w:r>
        <w:br/>
      </w:r>
      <w:r>
        <w:rPr>
          <w:rStyle w:val="VerbatimChar"/>
        </w:rPr>
        <w:t xml:space="preserve">## 604 15fda54a17d650eb795123de38ac8b28 10/23/2011 17:52   1 4.20 3.40 1.80 5.0</w:t>
      </w:r>
      <w:r>
        <w:br/>
      </w:r>
      <w:r>
        <w:rPr>
          <w:rStyle w:val="VerbatimChar"/>
        </w:rPr>
        <w:t xml:space="preserve">## 605 1efbfc964e5575980febc6c6638b395d 10/27/2011 20:31   1 3.40 3.40 1.80 5.0</w:t>
      </w:r>
      <w:r>
        <w:br/>
      </w:r>
      <w:r>
        <w:rPr>
          <w:rStyle w:val="VerbatimChar"/>
        </w:rPr>
        <w:t xml:space="preserve">## 606 e5d37e412df02521f076d2747297f2a4  10/28/2011 9:42   1 4.20 5.00 1.00 5.0</w:t>
      </w:r>
      <w:r>
        <w:br/>
      </w:r>
      <w:r>
        <w:rPr>
          <w:rStyle w:val="VerbatimChar"/>
        </w:rPr>
        <w:t xml:space="preserve">## 607 537724b713d09c3f9e9ca017849d6398 10/28/2011 16:47   1 3.40 5.00 1.80 4.2</w:t>
      </w:r>
      <w:r>
        <w:br/>
      </w:r>
      <w:r>
        <w:rPr>
          <w:rStyle w:val="VerbatimChar"/>
        </w:rPr>
        <w:t xml:space="preserve">## 608 46f4fa3d55acdd8cf0e75fe21b654122 11/13/2011 19:27   1 4.20 4.20 2.60 4.2</w:t>
      </w:r>
      <w:r>
        <w:br/>
      </w:r>
      <w:r>
        <w:rPr>
          <w:rStyle w:val="VerbatimChar"/>
        </w:rPr>
        <w:t xml:space="preserve">## 609 55bf7a2878b3792be2cfb2b587eef898 11/13/2011 19:31   1 3.40 4.20 2.60 3.4</w:t>
      </w:r>
      <w:r>
        <w:br/>
      </w:r>
      <w:r>
        <w:rPr>
          <w:rStyle w:val="VerbatimChar"/>
        </w:rPr>
        <w:t xml:space="preserve">## 610 6c2638cd6246654f1b42e1919b946816 11/13/2011 19:47   1 1.00 1.00 1.80 5.0</w:t>
      </w:r>
      <w:r>
        <w:br/>
      </w:r>
      <w:r>
        <w:rPr>
          <w:rStyle w:val="VerbatimChar"/>
        </w:rPr>
        <w:t xml:space="preserve">## 611 6333b62874a5a698e9926f1527e968a2 11/13/2011 20:48   1 3.40 3.40 1.80 4.2</w:t>
      </w:r>
      <w:r>
        <w:br/>
      </w:r>
      <w:r>
        <w:rPr>
          <w:rStyle w:val="VerbatimChar"/>
        </w:rPr>
        <w:t xml:space="preserve">## 612 686f006bc3bf9685c354ed3cafad6f37 11/13/2011 21:09   1 3.40 1.80 1.00 1.8</w:t>
      </w:r>
      <w:r>
        <w:br/>
      </w:r>
      <w:r>
        <w:rPr>
          <w:rStyle w:val="VerbatimChar"/>
        </w:rPr>
        <w:t xml:space="preserve">## 613 d4352a3cb9a7b20a3747df11ef72bf7e  11/21/2011 9:11   1 3.40 4.20 1.00 4.2</w:t>
      </w:r>
      <w:r>
        <w:br/>
      </w:r>
      <w:r>
        <w:rPr>
          <w:rStyle w:val="VerbatimChar"/>
        </w:rPr>
        <w:t xml:space="preserve">## 614 4ee5096244e139d1d87eeaa0bef29d71 12/23/2011 12:20   1 3.40 4.20 1.80 5.0</w:t>
      </w:r>
      <w:r>
        <w:br/>
      </w:r>
      <w:r>
        <w:rPr>
          <w:rStyle w:val="VerbatimChar"/>
        </w:rPr>
        <w:t xml:space="preserve">## 615 24095dee6cf72fa11fdc8a568dea6454 12/30/2011 22:21   1 4.20 4.20 1.80 1.8</w:t>
      </w:r>
      <w:r>
        <w:br/>
      </w:r>
      <w:r>
        <w:rPr>
          <w:rStyle w:val="VerbatimChar"/>
        </w:rPr>
        <w:t xml:space="preserve">## 616 e63c40eb7bb972802226faef1addb56a 12/30/2011 22:45   1 4.20 4.20 1.00 2.6</w:t>
      </w:r>
      <w:r>
        <w:br/>
      </w:r>
      <w:r>
        <w:rPr>
          <w:rStyle w:val="VerbatimChar"/>
        </w:rPr>
        <w:t xml:space="preserve">## 617 4902bf156d987d26d8fad35aef9dbe00 12/30/2011 22:46   1 2.60 1.80 2.60 5.0</w:t>
      </w:r>
      <w:r>
        <w:br/>
      </w:r>
      <w:r>
        <w:rPr>
          <w:rStyle w:val="VerbatimChar"/>
        </w:rPr>
        <w:t xml:space="preserve">## 618 9e4469ecc2f4cb8ef40527fbe7c06fad 12/30/2011 22:50   1 3.40 4.20 1.80 3.4</w:t>
      </w:r>
      <w:r>
        <w:br/>
      </w:r>
      <w:r>
        <w:rPr>
          <w:rStyle w:val="VerbatimChar"/>
        </w:rPr>
        <w:t xml:space="preserve">## 619 e63c40eb7bb972802226faef1addb56a 12/30/2011 23:17   1 5.00 4.20 1.00 2.6</w:t>
      </w:r>
      <w:r>
        <w:br/>
      </w:r>
      <w:r>
        <w:rPr>
          <w:rStyle w:val="VerbatimChar"/>
        </w:rPr>
        <w:t xml:space="preserve">## 620 4902bf156d987d26d8fad35aef9dbe00  12/31/2011 0:58   1 2.60 1.80 4.20 4.2</w:t>
      </w:r>
      <w:r>
        <w:br/>
      </w:r>
      <w:r>
        <w:rPr>
          <w:rStyle w:val="VerbatimChar"/>
        </w:rPr>
        <w:t xml:space="preserve">## 621 637cdcedee2c225739c1a5b64d5112e1   1/9/2012 18:02   1 5.00 5.00 1.00 4.2</w:t>
      </w:r>
      <w:r>
        <w:br/>
      </w:r>
      <w:r>
        <w:rPr>
          <w:rStyle w:val="VerbatimChar"/>
        </w:rPr>
        <w:t xml:space="preserve">## 622 a65031507fbd0dea70c8ed3eaa51d56f   3/6/2012 22:08   1 2.60 4.20 2.60 3.4</w:t>
      </w:r>
      <w:r>
        <w:br/>
      </w:r>
      <w:r>
        <w:rPr>
          <w:rStyle w:val="VerbatimChar"/>
        </w:rPr>
        <w:t xml:space="preserve">## 623 84381fef107e9e2b89209c8c6fc41a8f   4/12/2012 9:31   1 2.60 3.40 1.80 4.2</w:t>
      </w:r>
      <w:r>
        <w:br/>
      </w:r>
      <w:r>
        <w:rPr>
          <w:rStyle w:val="VerbatimChar"/>
        </w:rPr>
        <w:t xml:space="preserve">## 624 eba037c7e8147dd91cd9660d56290ee9  4/16/2012 11:20   1 3.40 3.40 1.80 4.2</w:t>
      </w:r>
      <w:r>
        <w:br/>
      </w:r>
      <w:r>
        <w:rPr>
          <w:rStyle w:val="VerbatimChar"/>
        </w:rPr>
        <w:t xml:space="preserve">## 625 d41d8cd98f00b204e9800998ecf8427e  4/26/2012 11:08   1 4.20 5.00 1.80 4.2</w:t>
      </w:r>
      <w:r>
        <w:br/>
      </w:r>
      <w:r>
        <w:rPr>
          <w:rStyle w:val="VerbatimChar"/>
        </w:rPr>
        <w:t xml:space="preserve">## 626 d574a9967ef7ef08d49fc187b626bc7c  5/16/2012 23:04   1 4.20 3.40 1.80 4.2</w:t>
      </w:r>
      <w:r>
        <w:br/>
      </w:r>
      <w:r>
        <w:rPr>
          <w:rStyle w:val="VerbatimChar"/>
        </w:rPr>
        <w:t xml:space="preserve">## 627 757621da9f514832fa23f815ece85207  5/30/2012 22:10   1 2.60 3.40 2.60 1.8</w:t>
      </w:r>
      <w:r>
        <w:br/>
      </w:r>
      <w:r>
        <w:rPr>
          <w:rStyle w:val="VerbatimChar"/>
        </w:rPr>
        <w:t xml:space="preserve">## 628 eaf3c8b47677d1334096983e1f4dd83d  6/29/2012 17:38   1 3.40 5.00 1.00 3.4</w:t>
      </w:r>
      <w:r>
        <w:br/>
      </w:r>
      <w:r>
        <w:rPr>
          <w:rStyle w:val="VerbatimChar"/>
        </w:rPr>
        <w:t xml:space="preserve">## 629 1f4573691e9e35b8101e315445834a6d    8/7/2012 9:22   1 2.60 3.40 1.00 5.0</w:t>
      </w:r>
      <w:r>
        <w:br/>
      </w:r>
      <w:r>
        <w:rPr>
          <w:rStyle w:val="VerbatimChar"/>
        </w:rPr>
        <w:t xml:space="preserve">## 630 10ef12dc125ed5af23d3b24c0c15fdf3  8/18/2012 12:24   1 5.00 5.00 1.00 4.2</w:t>
      </w:r>
      <w:r>
        <w:br/>
      </w:r>
      <w:r>
        <w:rPr>
          <w:rStyle w:val="VerbatimChar"/>
        </w:rPr>
        <w:t xml:space="preserve">## 631 479273d4e2b4ec0cf41c1efc10c74122  8/20/2012 14:28   1 4.20 2.60 1.80 5.0</w:t>
      </w:r>
      <w:r>
        <w:br/>
      </w:r>
      <w:r>
        <w:rPr>
          <w:rStyle w:val="VerbatimChar"/>
        </w:rPr>
        <w:t xml:space="preserve">## 632 597c8bc7c8feb14ef1d229329d53ad09  9/26/2012 20:30   1 3.40 3.40 1.80 5.0</w:t>
      </w:r>
      <w:r>
        <w:br/>
      </w:r>
      <w:r>
        <w:rPr>
          <w:rStyle w:val="VerbatimChar"/>
        </w:rPr>
        <w:t xml:space="preserve">## 633 319fb8a53a9a22d120d8f3b4104c9203  10/2/2012 15:18   1 5.00 5.00 1.00 5.0</w:t>
      </w:r>
      <w:r>
        <w:br/>
      </w:r>
      <w:r>
        <w:rPr>
          <w:rStyle w:val="VerbatimChar"/>
        </w:rPr>
        <w:t xml:space="preserve">## 634 d9706966e98bf826b756b73a011d6332 10/23/2012 21:37   1 4.20 3.40 1.80 4.2</w:t>
      </w:r>
      <w:r>
        <w:br/>
      </w:r>
      <w:r>
        <w:rPr>
          <w:rStyle w:val="VerbatimChar"/>
        </w:rPr>
        <w:t xml:space="preserve">## 635 4e9812bc46595faf7be84dd6588450c5 10/23/2012 21:37   1 3.40 3.40 4.20 5.0</w:t>
      </w:r>
      <w:r>
        <w:br/>
      </w:r>
      <w:r>
        <w:rPr>
          <w:rStyle w:val="VerbatimChar"/>
        </w:rPr>
        <w:t xml:space="preserve">## 636 c6b77e0c1a0b9e03c24445a90858b769 11/15/2012 10:38   1 4.20 2.60 2.60 4.2</w:t>
      </w:r>
      <w:r>
        <w:br/>
      </w:r>
      <w:r>
        <w:rPr>
          <w:rStyle w:val="VerbatimChar"/>
        </w:rPr>
        <w:t xml:space="preserve">## 637 2f121022185ba9d943b3eafdb25b7e1b 11/15/2012 10:58   1 4.20 4.20 1.00 4.2</w:t>
      </w:r>
      <w:r>
        <w:br/>
      </w:r>
      <w:r>
        <w:rPr>
          <w:rStyle w:val="VerbatimChar"/>
        </w:rPr>
        <w:t xml:space="preserve">## 638 778bfbee3dc6a8cdf7a5f0e6e9714497 11/15/2012 11:37   1 4.20 3.40 1.80 4.2</w:t>
      </w:r>
      <w:r>
        <w:br/>
      </w:r>
      <w:r>
        <w:rPr>
          <w:rStyle w:val="VerbatimChar"/>
        </w:rPr>
        <w:t xml:space="preserve">## 639 24b273b53ed553c0abdb01080f0254b4 11/15/2012 14:21   1 2.60 5.00 2.60 2.6</w:t>
      </w:r>
      <w:r>
        <w:br/>
      </w:r>
      <w:r>
        <w:rPr>
          <w:rStyle w:val="VerbatimChar"/>
        </w:rPr>
        <w:t xml:space="preserve">## 640 715b82547d047a8cdb7be83a0cd5a5f0 11/15/2012 22:12   1 3.40 4.20 2.60 5.0</w:t>
      </w:r>
      <w:r>
        <w:br/>
      </w:r>
      <w:r>
        <w:rPr>
          <w:rStyle w:val="VerbatimChar"/>
        </w:rPr>
        <w:t xml:space="preserve">## 641 1beeb081d1f10de17718439467478546 11/17/2012 12:56   1 4.20 3.40 3.40 5.0</w:t>
      </w:r>
      <w:r>
        <w:br/>
      </w:r>
      <w:r>
        <w:rPr>
          <w:rStyle w:val="VerbatimChar"/>
        </w:rPr>
        <w:t xml:space="preserve">## 642 9258e0360c45411ba5d9fda3de6d5c17 11/18/2012 15:57   1 4.20 4.20 1.80 4.2</w:t>
      </w:r>
      <w:r>
        <w:br/>
      </w:r>
      <w:r>
        <w:rPr>
          <w:rStyle w:val="VerbatimChar"/>
        </w:rPr>
        <w:t xml:space="preserve">## 643 705c56391f896b56fc7f88d8da37af7e 11/18/2012 17:59   1 4.20 4.20 2.60 5.0</w:t>
      </w:r>
      <w:r>
        <w:br/>
      </w:r>
      <w:r>
        <w:rPr>
          <w:rStyle w:val="VerbatimChar"/>
        </w:rPr>
        <w:t xml:space="preserve">## 644 5cd50ff04d072f7639804f70aa8ca88e 11/19/2012 20:41   1 4.20 2.60 3.40 1.8</w:t>
      </w:r>
      <w:r>
        <w:br/>
      </w:r>
      <w:r>
        <w:rPr>
          <w:rStyle w:val="VerbatimChar"/>
        </w:rPr>
        <w:t xml:space="preserve">## 645 ea2fad8ffad45ef894ffbefeca99135c 11/19/2012 21:23   1 3.40 3.40 3.40 4.2</w:t>
      </w:r>
      <w:r>
        <w:br/>
      </w:r>
      <w:r>
        <w:rPr>
          <w:rStyle w:val="VerbatimChar"/>
        </w:rPr>
        <w:t xml:space="preserve">## 646 c6b33ba8b1f0f166861d78c8ff8077ca 11/20/2012 10:18   1 3.40 5.00 1.80 3.4</w:t>
      </w:r>
      <w:r>
        <w:br/>
      </w:r>
      <w:r>
        <w:rPr>
          <w:rStyle w:val="VerbatimChar"/>
        </w:rPr>
        <w:t xml:space="preserve">## 647 44abe7ec2dc77fdff5a6f023cadc3c34 11/20/2012 15:18   1 2.60 3.40 3.40 3.4</w:t>
      </w:r>
      <w:r>
        <w:br/>
      </w:r>
      <w:r>
        <w:rPr>
          <w:rStyle w:val="VerbatimChar"/>
        </w:rPr>
        <w:t xml:space="preserve">## 648 58f04f80970bbd52f3fed3462ab2f4e9 11/20/2012 19:04   1 3.40 3.40 3.40 5.0</w:t>
      </w:r>
      <w:r>
        <w:br/>
      </w:r>
      <w:r>
        <w:rPr>
          <w:rStyle w:val="VerbatimChar"/>
        </w:rPr>
        <w:t xml:space="preserve">## 649 0dfaf57e20af210983b0fff71bf19e73 11/24/2012 12:51   1 5.00 3.40 3.40 4.2</w:t>
      </w:r>
      <w:r>
        <w:br/>
      </w:r>
      <w:r>
        <w:rPr>
          <w:rStyle w:val="VerbatimChar"/>
        </w:rPr>
        <w:t xml:space="preserve">## 650 f01bb1cbdc67660892d03a8af69bc9d4 11/24/2012 13:42   1 1.80 2.60 2.60 4.2</w:t>
      </w:r>
      <w:r>
        <w:br/>
      </w:r>
      <w:r>
        <w:rPr>
          <w:rStyle w:val="VerbatimChar"/>
        </w:rPr>
        <w:t xml:space="preserve">## 651 4e24e95b8c6d631c4c0284963e367b81 11/25/2012 12:40   1 4.20 4.20 1.00 4.2</w:t>
      </w:r>
      <w:r>
        <w:br/>
      </w:r>
      <w:r>
        <w:rPr>
          <w:rStyle w:val="VerbatimChar"/>
        </w:rPr>
        <w:t xml:space="preserve">## 652 8012bac3c33985711456ccc76a331c64 11/25/2012 15:11   1 3.40 4.20 1.80 4.2</w:t>
      </w:r>
      <w:r>
        <w:br/>
      </w:r>
      <w:r>
        <w:rPr>
          <w:rStyle w:val="VerbatimChar"/>
        </w:rPr>
        <w:t xml:space="preserve">## 653 dbcaf62bd71a547821a3c7ad45fd733e  11/26/2012 9:37   1 5.00 4.20 3.40 3.4</w:t>
      </w:r>
      <w:r>
        <w:br/>
      </w:r>
      <w:r>
        <w:rPr>
          <w:rStyle w:val="VerbatimChar"/>
        </w:rPr>
        <w:t xml:space="preserve">## 654 73789c2c82f9b8f66ffd2a65bc83b34d 11/26/2012 10:51   1 3.40 2.60 3.40 4.2</w:t>
      </w:r>
      <w:r>
        <w:br/>
      </w:r>
      <w:r>
        <w:rPr>
          <w:rStyle w:val="VerbatimChar"/>
        </w:rPr>
        <w:t xml:space="preserve">## 655 129ac5fdd45d87da60267bbe5de49499 11/26/2012 16:05   1 4.20 5.00 2.60 5.0</w:t>
      </w:r>
      <w:r>
        <w:br/>
      </w:r>
      <w:r>
        <w:rPr>
          <w:rStyle w:val="VerbatimChar"/>
        </w:rPr>
        <w:t xml:space="preserve">## 656 cc56e69007e0745ccdf6fac645330091 11/27/2012 11:38   1 2.60 2.60 3.40 3.4</w:t>
      </w:r>
      <w:r>
        <w:br/>
      </w:r>
      <w:r>
        <w:rPr>
          <w:rStyle w:val="VerbatimChar"/>
        </w:rPr>
        <w:t xml:space="preserve">## 657 7c4f108f8c056595f8b5de414b5bdf5c 11/27/2012 12:17   1 4.20 4.20 1.80 5.0</w:t>
      </w:r>
      <w:r>
        <w:br/>
      </w:r>
      <w:r>
        <w:rPr>
          <w:rStyle w:val="VerbatimChar"/>
        </w:rPr>
        <w:t xml:space="preserve">## 658 cb9acbc90f1491621d0db8382a260020 11/27/2012 13:26   1 1.80 1.80 4.20 3.4</w:t>
      </w:r>
      <w:r>
        <w:br/>
      </w:r>
      <w:r>
        <w:rPr>
          <w:rStyle w:val="VerbatimChar"/>
        </w:rPr>
        <w:t xml:space="preserve">## 659 125de8bac15b7573b5d8a494935b5459 11/27/2012 18:32   1 1.80 1.80 4.20 4.2</w:t>
      </w:r>
      <w:r>
        <w:br/>
      </w:r>
      <w:r>
        <w:rPr>
          <w:rStyle w:val="VerbatimChar"/>
        </w:rPr>
        <w:t xml:space="preserve">## 660 c73eb1e9f69a94549cc0a0ddef6cba21 11/28/2012 11:51   1 3.40 3.40 2.60 5.0</w:t>
      </w:r>
      <w:r>
        <w:br/>
      </w:r>
      <w:r>
        <w:rPr>
          <w:rStyle w:val="VerbatimChar"/>
        </w:rPr>
        <w:t xml:space="preserve">## 661 2831b2ef37069870978b8c02a97a459a 11/30/2012 18:48   1 2.60 5.00 3.40 4.2</w:t>
      </w:r>
      <w:r>
        <w:br/>
      </w:r>
      <w:r>
        <w:rPr>
          <w:rStyle w:val="VerbatimChar"/>
        </w:rPr>
        <w:t xml:space="preserve">## 662 545bd84625d095125df169657696e362 11/30/2012 19:14   1 5.00 5.00 1.00 3.4</w:t>
      </w:r>
      <w:r>
        <w:br/>
      </w:r>
      <w:r>
        <w:rPr>
          <w:rStyle w:val="VerbatimChar"/>
        </w:rPr>
        <w:t xml:space="preserve">## 663 0b7dfd14c15df040661aca2aa56a7adf 11/30/2012 21:06   1 3.40 2.60 3.40 4.2</w:t>
      </w:r>
      <w:r>
        <w:br/>
      </w:r>
      <w:r>
        <w:rPr>
          <w:rStyle w:val="VerbatimChar"/>
        </w:rPr>
        <w:t xml:space="preserve">## 664 3bfd864e9cbc0d875d2c5b2ae5e7a583   12/3/2012 9:16   1 1.80 5.00 3.40 5.0</w:t>
      </w:r>
      <w:r>
        <w:br/>
      </w:r>
      <w:r>
        <w:rPr>
          <w:rStyle w:val="VerbatimChar"/>
        </w:rPr>
        <w:t xml:space="preserve">## 665 41c1baac8da6beaf048c60586f441024   12/3/2012 9:44   1 3.40 4.20 1.80 4.2</w:t>
      </w:r>
      <w:r>
        <w:br/>
      </w:r>
      <w:r>
        <w:rPr>
          <w:rStyle w:val="VerbatimChar"/>
        </w:rPr>
        <w:t xml:space="preserve">## 666 565fcaea403a9d76a3d88341c2639663  12/3/2012 10:42   1 5.00 4.20 2.60 4.2</w:t>
      </w:r>
      <w:r>
        <w:br/>
      </w:r>
      <w:r>
        <w:rPr>
          <w:rStyle w:val="VerbatimChar"/>
        </w:rPr>
        <w:t xml:space="preserve">## 667 7badac809ab84d9d30343e78a898e323  12/3/2012 11:27   1 4.20 3.40 1.80 3.4</w:t>
      </w:r>
      <w:r>
        <w:br/>
      </w:r>
      <w:r>
        <w:rPr>
          <w:rStyle w:val="VerbatimChar"/>
        </w:rPr>
        <w:t xml:space="preserve">## 668 2a26387797b044279997584104f16874  12/3/2012 11:53   1 3.40 1.80 1.80 3.4</w:t>
      </w:r>
      <w:r>
        <w:br/>
      </w:r>
      <w:r>
        <w:rPr>
          <w:rStyle w:val="VerbatimChar"/>
        </w:rPr>
        <w:t xml:space="preserve">## 669 d9c71784d052c895f1af927dab3a047b  12/3/2012 12:18   1 3.40 5.00 1.00 4.2</w:t>
      </w:r>
      <w:r>
        <w:br/>
      </w:r>
      <w:r>
        <w:rPr>
          <w:rStyle w:val="VerbatimChar"/>
        </w:rPr>
        <w:t xml:space="preserve">## 670 201a4d3b3c2e130d07a45a96174583dd  12/3/2012 13:28   1 5.00 3.40 1.80 3.4</w:t>
      </w:r>
      <w:r>
        <w:br/>
      </w:r>
      <w:r>
        <w:rPr>
          <w:rStyle w:val="VerbatimChar"/>
        </w:rPr>
        <w:t xml:space="preserve">## 671 201a4d3b3c2e130d07a45a96174583dd  12/3/2012 13:28   1 5.00 3.40 1.80 3.4</w:t>
      </w:r>
      <w:r>
        <w:br/>
      </w:r>
      <w:r>
        <w:rPr>
          <w:rStyle w:val="VerbatimChar"/>
        </w:rPr>
        <w:t xml:space="preserve">## 672 3db0fff496f2e7bc197dff0b7dfa78b0  12/3/2012 15:41   1 3.40 3.40 1.80 3.4</w:t>
      </w:r>
      <w:r>
        <w:br/>
      </w:r>
      <w:r>
        <w:rPr>
          <w:rStyle w:val="VerbatimChar"/>
        </w:rPr>
        <w:t xml:space="preserve">## 673 a9454ca22d6736ee81b902d4ff2325a3  12/3/2012 15:59   1 4.20 3.40 1.80 3.4</w:t>
      </w:r>
      <w:r>
        <w:br/>
      </w:r>
      <w:r>
        <w:rPr>
          <w:rStyle w:val="VerbatimChar"/>
        </w:rPr>
        <w:t xml:space="preserve">## 674 3a902fb77203138bc66e41f92e2dabe6  12/3/2012 16:18   1 3.40 4.20 2.60 3.4</w:t>
      </w:r>
      <w:r>
        <w:br/>
      </w:r>
      <w:r>
        <w:rPr>
          <w:rStyle w:val="VerbatimChar"/>
        </w:rPr>
        <w:t xml:space="preserve">## 675 c717ada09ab079cc53c721b48303ed31  12/3/2012 18:55   1 3.40 4.20 3.40 2.6</w:t>
      </w:r>
      <w:r>
        <w:br/>
      </w:r>
      <w:r>
        <w:rPr>
          <w:rStyle w:val="VerbatimChar"/>
        </w:rPr>
        <w:t xml:space="preserve">## 676 ae078db643138d5d80bbb362e03d47b2  12/3/2012 20:20   1 3.40 2.60 2.60 4.2</w:t>
      </w:r>
      <w:r>
        <w:br/>
      </w:r>
      <w:r>
        <w:rPr>
          <w:rStyle w:val="VerbatimChar"/>
        </w:rPr>
        <w:t xml:space="preserve">## 677 febfa0371b1d2b5f9318b382a3c87afa   12/4/2012 1:15   1 4.20 4.20 3.40 3.4</w:t>
      </w:r>
      <w:r>
        <w:br/>
      </w:r>
      <w:r>
        <w:rPr>
          <w:rStyle w:val="VerbatimChar"/>
        </w:rPr>
        <w:t xml:space="preserve">## 678 767cad7c0837667594f53e5976ce0de8   12/4/2012 4:29   1 4.20 5.00 3.40 4.2</w:t>
      </w:r>
      <w:r>
        <w:br/>
      </w:r>
      <w:r>
        <w:rPr>
          <w:rStyle w:val="VerbatimChar"/>
        </w:rPr>
        <w:t xml:space="preserve">## 679 8533421f6a37378f98c34307a5051151   12/4/2012 8:37   1 4.20 3.40 2.60 2.6</w:t>
      </w:r>
      <w:r>
        <w:br/>
      </w:r>
      <w:r>
        <w:rPr>
          <w:rStyle w:val="VerbatimChar"/>
        </w:rPr>
        <w:t xml:space="preserve">## 680 f1f7952cdaf15d5f5bd19f16e46be8a4  12/4/2012 10:39   1 2.60 4.20 1.00 3.4</w:t>
      </w:r>
      <w:r>
        <w:br/>
      </w:r>
      <w:r>
        <w:rPr>
          <w:rStyle w:val="VerbatimChar"/>
        </w:rPr>
        <w:t xml:space="preserve">## 681 cc7b74178590f313788601e37fd4a2ad  12/4/2012 12:47   1 3.40 4.20 1.80 4.2</w:t>
      </w:r>
      <w:r>
        <w:br/>
      </w:r>
      <w:r>
        <w:rPr>
          <w:rStyle w:val="VerbatimChar"/>
        </w:rPr>
        <w:t xml:space="preserve">## 682 55ba31911bf0be6067fbe77f43abd9e2  12/4/2012 15:08   1 4.20 1.80 4.20 5.0</w:t>
      </w:r>
      <w:r>
        <w:br/>
      </w:r>
      <w:r>
        <w:rPr>
          <w:rStyle w:val="VerbatimChar"/>
        </w:rPr>
        <w:t xml:space="preserve">## 683 3d08ce34efe754e64a551144e723f436  12/5/2012 14:26   1 3.40 4.20 4.20 4.2</w:t>
      </w:r>
      <w:r>
        <w:br/>
      </w:r>
      <w:r>
        <w:rPr>
          <w:rStyle w:val="VerbatimChar"/>
        </w:rPr>
        <w:t xml:space="preserve">## 684 033352daaf4c649edfe7932933f618c4  2/13/2013 17:40   1 3.40 3.40 1.80 4.2</w:t>
      </w:r>
      <w:r>
        <w:br/>
      </w:r>
      <w:r>
        <w:rPr>
          <w:rStyle w:val="VerbatimChar"/>
        </w:rPr>
        <w:t xml:space="preserve">## 685 30353ea58ca48309dae0eee4984346f5  2/28/2013 12:42   1 4.20 4.20 1.80 4.2</w:t>
      </w:r>
      <w:r>
        <w:br/>
      </w:r>
      <w:r>
        <w:rPr>
          <w:rStyle w:val="VerbatimChar"/>
        </w:rPr>
        <w:t xml:space="preserve">## 686 bf4ee31b8df502f54e20a30d626e23ff   3/1/2013 15:22   1 2.60 1.80 4.20 5.0</w:t>
      </w:r>
      <w:r>
        <w:br/>
      </w:r>
      <w:r>
        <w:rPr>
          <w:rStyle w:val="VerbatimChar"/>
        </w:rPr>
        <w:t xml:space="preserve">## 687 30f6965529c9c5fe6e843baae1f18e91   3/1/2013 15:22   1 4.20 4.20 1.80 4.2</w:t>
      </w:r>
      <w:r>
        <w:br/>
      </w:r>
      <w:r>
        <w:rPr>
          <w:rStyle w:val="VerbatimChar"/>
        </w:rPr>
        <w:t xml:space="preserve">## 688 5eb7ca4bf1e8af299465158ed6515767   3/4/2013 11:38   1 3.40 3.40 1.80 5.0</w:t>
      </w:r>
      <w:r>
        <w:br/>
      </w:r>
      <w:r>
        <w:rPr>
          <w:rStyle w:val="VerbatimChar"/>
        </w:rPr>
        <w:t xml:space="preserve">## 689 f08ca88371583773c7dd40afe058441c  4/10/2013 13:59   1 4.20 4.20 1.80 4.2</w:t>
      </w:r>
      <w:r>
        <w:br/>
      </w:r>
      <w:r>
        <w:rPr>
          <w:rStyle w:val="VerbatimChar"/>
        </w:rPr>
        <w:t xml:space="preserve">## 690 83b2b00371e7c89f38c95a51b6c41579  4/11/2013 13:03   1 2.60 2.60 4.20 4.2</w:t>
      </w:r>
      <w:r>
        <w:br/>
      </w:r>
      <w:r>
        <w:rPr>
          <w:rStyle w:val="VerbatimChar"/>
        </w:rPr>
        <w:t xml:space="preserve">## 691 65913f1e0e4aef21cbdd0ecd0f03f17b  4/18/2013 19:17   1 4.20 2.60 1.80 1.8</w:t>
      </w:r>
      <w:r>
        <w:br/>
      </w:r>
      <w:r>
        <w:rPr>
          <w:rStyle w:val="VerbatimChar"/>
        </w:rPr>
        <w:t xml:space="preserve">## 692 260ac30b7ea26c3f8375fd274481a8ba  4/22/2013 16:57   1 2.60 3.40 2.60 5.0</w:t>
      </w:r>
      <w:r>
        <w:br/>
      </w:r>
      <w:r>
        <w:rPr>
          <w:rStyle w:val="VerbatimChar"/>
        </w:rPr>
        <w:t xml:space="preserve">## 693 3b5d54e2490aea93606a5993ba7fbe4b  4/23/2013 22:59   1 4.20 4.20 2.60 5.0</w:t>
      </w:r>
      <w:r>
        <w:br/>
      </w:r>
      <w:r>
        <w:rPr>
          <w:rStyle w:val="VerbatimChar"/>
        </w:rPr>
        <w:t xml:space="preserve">## 694 e90cc31ac84adebc15dc3288450f55fe  4/26/2013 22:00   1 4.20 3.40 4.20 4.2</w:t>
      </w:r>
      <w:r>
        <w:br/>
      </w:r>
      <w:r>
        <w:rPr>
          <w:rStyle w:val="VerbatimChar"/>
        </w:rPr>
        <w:t xml:space="preserve">## 695 9cf36fbddb5b4fd1fa736a1651de0f2e   5/5/2013 16:07   1 4.20 5.00 1.00 5.0</w:t>
      </w:r>
      <w:r>
        <w:br/>
      </w:r>
      <w:r>
        <w:rPr>
          <w:rStyle w:val="VerbatimChar"/>
        </w:rPr>
        <w:t xml:space="preserve">## 696 0b85027a0de0fc11aeb9c2970ae2ba59   5/6/2013 12:54   1 5.00 3.40 1.00 1.8</w:t>
      </w:r>
      <w:r>
        <w:br/>
      </w:r>
      <w:r>
        <w:rPr>
          <w:rStyle w:val="VerbatimChar"/>
        </w:rPr>
        <w:t xml:space="preserve">## 697 388234614fe64af694be27dcd02f210b    5/9/2013 2:05   1 3.40 2.60 3.40 3.4</w:t>
      </w:r>
      <w:r>
        <w:br/>
      </w:r>
      <w:r>
        <w:rPr>
          <w:rStyle w:val="VerbatimChar"/>
        </w:rPr>
        <w:t xml:space="preserve">## 698 2c39c2de1756ce749468520bd93f4f03   5/9/2013 14:08   1 4.20 2.60 3.40 3.4</w:t>
      </w:r>
      <w:r>
        <w:br/>
      </w:r>
      <w:r>
        <w:rPr>
          <w:rStyle w:val="VerbatimChar"/>
        </w:rPr>
        <w:t xml:space="preserve">## 699 8e1c14f051ceb09202bd0c48ace0204f   5/15/2013 1:27   1 1.80 1.80 5.00 4.2</w:t>
      </w:r>
      <w:r>
        <w:br/>
      </w:r>
      <w:r>
        <w:rPr>
          <w:rStyle w:val="VerbatimChar"/>
        </w:rPr>
        <w:t xml:space="preserve">## 700 5d51688b7c6bfa5e356bdb25f5e8b25b  5/17/2013 19:22   1 3.40 3.40 3.40 4.2</w:t>
      </w:r>
      <w:r>
        <w:br/>
      </w:r>
      <w:r>
        <w:rPr>
          <w:rStyle w:val="VerbatimChar"/>
        </w:rPr>
        <w:t xml:space="preserve">## 701 d91beaf4ecce97accef23f6e9a23b179  5/20/2013 13:12   1 2.60 4.20 1.00 5.0</w:t>
      </w:r>
      <w:r>
        <w:br/>
      </w:r>
      <w:r>
        <w:rPr>
          <w:rStyle w:val="VerbatimChar"/>
        </w:rPr>
        <w:t xml:space="preserve">## 702 4e5e5ef095d7560ce43aca47ced5103f   7/31/2013 2:37   1 4.20 2.60 2.60 3.4</w:t>
      </w:r>
      <w:r>
        <w:br/>
      </w:r>
      <w:r>
        <w:rPr>
          <w:rStyle w:val="VerbatimChar"/>
        </w:rPr>
        <w:t xml:space="preserve">## 703 5d4dff1815366f9f5112fe59c6cc0ee9    8/2/2013 4:17   1 1.80 4.20 1.80 5.0</w:t>
      </w:r>
      <w:r>
        <w:br/>
      </w:r>
      <w:r>
        <w:rPr>
          <w:rStyle w:val="VerbatimChar"/>
        </w:rPr>
        <w:t xml:space="preserve">## 704 92f690bb8bfcc27a68413eacbc0a7f3f   8/9/2013 22:15   1 3.40 3.40 1.00 5.0</w:t>
      </w:r>
      <w:r>
        <w:br/>
      </w:r>
      <w:r>
        <w:rPr>
          <w:rStyle w:val="VerbatimChar"/>
        </w:rPr>
        <w:t xml:space="preserve">## 705 0c57d922729f8661ed272d8b4dbbf4b7   8/11/2013 1:11   1 3.40 3.40 4.20 4.2</w:t>
      </w:r>
      <w:r>
        <w:br/>
      </w:r>
      <w:r>
        <w:rPr>
          <w:rStyle w:val="VerbatimChar"/>
        </w:rPr>
        <w:t xml:space="preserve">## 706 4fe99e608cfb6b97f0136c7faf6a7d83   8/15/2013 9:53   1 3.40 4.20 1.80 4.2</w:t>
      </w:r>
      <w:r>
        <w:br/>
      </w:r>
      <w:r>
        <w:rPr>
          <w:rStyle w:val="VerbatimChar"/>
        </w:rPr>
        <w:t xml:space="preserve">## 707 805f5df25c865b6bdefbb5dcdc89ed20  8/23/2013 13:45   1 4.20 3.40 3.40 3.4</w:t>
      </w:r>
      <w:r>
        <w:br/>
      </w:r>
      <w:r>
        <w:rPr>
          <w:rStyle w:val="VerbatimChar"/>
        </w:rPr>
        <w:t xml:space="preserve">## 708 b3940eba590f264c3a49ef727baa41ec  8/24/2013 12:36   1 5.00 5.00 1.80 3.4</w:t>
      </w:r>
      <w:r>
        <w:br/>
      </w:r>
      <w:r>
        <w:rPr>
          <w:rStyle w:val="VerbatimChar"/>
        </w:rPr>
        <w:t xml:space="preserve">## 709 51b141094df032a3a6dec093405dfcd5   8/25/2013 4:01   1 3.40 5.00 3.40 4.2</w:t>
      </w:r>
      <w:r>
        <w:br/>
      </w:r>
      <w:r>
        <w:rPr>
          <w:rStyle w:val="VerbatimChar"/>
        </w:rPr>
        <w:t xml:space="preserve">## 710 fd44f34d5b9f8b041d41a431c26dd150  8/30/2013 11:06   1 3.40 5.00 2.60 4.2</w:t>
      </w:r>
      <w:r>
        <w:br/>
      </w:r>
      <w:r>
        <w:rPr>
          <w:rStyle w:val="VerbatimChar"/>
        </w:rPr>
        <w:t xml:space="preserve">## 711 66b467f252152ce7a0b885f1de86e451   9/5/2013 14:19   1 3.40 4.20 1.00 5.0</w:t>
      </w:r>
      <w:r>
        <w:br/>
      </w:r>
      <w:r>
        <w:rPr>
          <w:rStyle w:val="VerbatimChar"/>
        </w:rPr>
        <w:t xml:space="preserve">## 712 24f277408f1813999a92f3345f8c9db5   9/8/2013 13:25   1 4.20 2.60 3.40 2.6</w:t>
      </w:r>
      <w:r>
        <w:br/>
      </w:r>
      <w:r>
        <w:rPr>
          <w:rStyle w:val="VerbatimChar"/>
        </w:rPr>
        <w:t xml:space="preserve">## 713 eb5b92f63b5fffce8eca24be070af1b3   9/9/2013 13:09   1 2.60 2.60 4.20 4.2</w:t>
      </w:r>
      <w:r>
        <w:br/>
      </w:r>
      <w:r>
        <w:rPr>
          <w:rStyle w:val="VerbatimChar"/>
        </w:rPr>
        <w:t xml:space="preserve">## 714 248db6b071b252f2f0860d599353cc67  9/30/2013 18:30   1 5.00 3.40 1.80 4.2</w:t>
      </w:r>
      <w:r>
        <w:br/>
      </w:r>
      <w:r>
        <w:rPr>
          <w:rStyle w:val="VerbatimChar"/>
        </w:rPr>
        <w:t xml:space="preserve">## 715 2dab4626f67f33ba0d518e9bc7a7f398  9/30/2013 20:09   1 1.80 1.80 3.40 3.4</w:t>
      </w:r>
      <w:r>
        <w:br/>
      </w:r>
      <w:r>
        <w:rPr>
          <w:rStyle w:val="VerbatimChar"/>
        </w:rPr>
        <w:t xml:space="preserve">## 716 fa15aa08a023c15e5d0e6bcf69da16a3   10/1/2013 7:42   1 3.40 3.40 4.20 5.0</w:t>
      </w:r>
      <w:r>
        <w:br/>
      </w:r>
      <w:r>
        <w:rPr>
          <w:rStyle w:val="VerbatimChar"/>
        </w:rPr>
        <w:t xml:space="preserve">## 717 3605e776744be0d11583305b0ede6419  10/7/2013 21:29   1 4.20 4.20 1.80 4.2</w:t>
      </w:r>
      <w:r>
        <w:br/>
      </w:r>
      <w:r>
        <w:rPr>
          <w:rStyle w:val="VerbatimChar"/>
        </w:rPr>
        <w:t xml:space="preserve">## 718 89dd1ba0e6d79c5a65e01b86f431fdc6  10/10/2013 1:18   1 2.60 4.20 1.80 4.2</w:t>
      </w:r>
      <w:r>
        <w:br/>
      </w:r>
      <w:r>
        <w:rPr>
          <w:rStyle w:val="VerbatimChar"/>
        </w:rPr>
        <w:t xml:space="preserve">## 719 c1f135b136ec29719bec468ba231f573 10/11/2013 12:37   1 3.40 3.40 3.40 2.6</w:t>
      </w:r>
      <w:r>
        <w:br/>
      </w:r>
      <w:r>
        <w:rPr>
          <w:rStyle w:val="VerbatimChar"/>
        </w:rPr>
        <w:t xml:space="preserve">## 720 060b81f493740a308e49aba5297e57fe   3/5/2014 16:45   1 3.40 3.40 1.80 4.2</w:t>
      </w:r>
      <w:r>
        <w:br/>
      </w:r>
      <w:r>
        <w:rPr>
          <w:rStyle w:val="VerbatimChar"/>
        </w:rPr>
        <w:t xml:space="preserve">## 721 7c82900fc67c52db45b9f458031e5ed0   3/5/2014 16:58   1 5.00 3.40 3.40 3.4</w:t>
      </w:r>
      <w:r>
        <w:br/>
      </w:r>
      <w:r>
        <w:rPr>
          <w:rStyle w:val="VerbatimChar"/>
        </w:rPr>
        <w:t xml:space="preserve">## 722 b5b877cf03d2b7bc8e88f95e196b4357   3/6/2014 20:12   1 3.40 5.00 1.00 5.0</w:t>
      </w:r>
      <w:r>
        <w:br/>
      </w:r>
      <w:r>
        <w:rPr>
          <w:rStyle w:val="VerbatimChar"/>
        </w:rPr>
        <w:t xml:space="preserve">## 723 ceb6e026fbc1294cf0cdfba07a25e280  4/21/2014 15:58   1 5.00 5.00 1.00 5.0</w:t>
      </w:r>
      <w:r>
        <w:br/>
      </w:r>
      <w:r>
        <w:rPr>
          <w:rStyle w:val="VerbatimChar"/>
        </w:rPr>
        <w:t xml:space="preserve">## 724 96b95e2fa5759e2968163f304f2ea142  4/21/2014 23:21   1 2.60 3.40 1.80 3.4</w:t>
      </w:r>
      <w:r>
        <w:br/>
      </w:r>
      <w:r>
        <w:rPr>
          <w:rStyle w:val="VerbatimChar"/>
        </w:rPr>
        <w:t xml:space="preserve">## 725 0c12fcbb1bcf6098768249a2f6664187  5/17/2014 12:07   1 4.20 5.00 2.60 3.4</w:t>
      </w:r>
      <w:r>
        <w:br/>
      </w:r>
      <w:r>
        <w:rPr>
          <w:rStyle w:val="VerbatimChar"/>
        </w:rPr>
        <w:t xml:space="preserve">## 726 d75f4fa9ff213f380b0adff880fded73  7/28/2014 20:26   1 2.60 3.40 2.60 4.2</w:t>
      </w:r>
      <w:r>
        <w:br/>
      </w:r>
      <w:r>
        <w:rPr>
          <w:rStyle w:val="VerbatimChar"/>
        </w:rPr>
        <w:t xml:space="preserve">## 727 d75f4fa9ff213f380b0adff880fded73  7/28/2014 20:26   1 2.60 3.40 2.60 4.2</w:t>
      </w:r>
      <w:r>
        <w:br/>
      </w:r>
      <w:r>
        <w:rPr>
          <w:rStyle w:val="VerbatimChar"/>
        </w:rPr>
        <w:t xml:space="preserve">## 728 5e7dac1cad94ffda5ed89ea997138483 11/22/2014 11:01   1 3.40 4.20 3.40 5.0</w:t>
      </w:r>
      <w:r>
        <w:br/>
      </w:r>
      <w:r>
        <w:rPr>
          <w:rStyle w:val="VerbatimChar"/>
        </w:rPr>
        <w:t xml:space="preserve">## 729 6a709648473ab966620070c3a276d921 11/24/2014 20:56   1 3.40 4.20 1.00 5.0</w:t>
      </w:r>
      <w:r>
        <w:br/>
      </w:r>
      <w:r>
        <w:rPr>
          <w:rStyle w:val="VerbatimChar"/>
        </w:rPr>
        <w:t xml:space="preserve">## 730 9c2924283fd4fdd6b0653e5276f69b13 12/22/2014 19:24   1 3.40 5.00 1.00 5.0</w:t>
      </w:r>
      <w:r>
        <w:br/>
      </w:r>
      <w:r>
        <w:rPr>
          <w:rStyle w:val="VerbatimChar"/>
        </w:rPr>
        <w:t xml:space="preserve">## 731 a5df775506e77027b887524f15d40e37  1/24/2015 19:19   1 2.60 1.80 1.80 3.4</w:t>
      </w:r>
      <w:r>
        <w:br/>
      </w:r>
      <w:r>
        <w:rPr>
          <w:rStyle w:val="VerbatimChar"/>
        </w:rPr>
        <w:t xml:space="preserve">## 732 2eec369d2b95863a0aad33c26a50b811  1/24/2015 19:23   1 3.40 4.20 2.60 4.2</w:t>
      </w:r>
      <w:r>
        <w:br/>
      </w:r>
      <w:r>
        <w:rPr>
          <w:rStyle w:val="VerbatimChar"/>
        </w:rPr>
        <w:t xml:space="preserve">## 733 06da8174757feffd764c7232f965cd7a  1/28/2015 10:40   1 3.40 1.00 1.80 4.2</w:t>
      </w:r>
      <w:r>
        <w:br/>
      </w:r>
      <w:r>
        <w:rPr>
          <w:rStyle w:val="VerbatimChar"/>
        </w:rPr>
        <w:t xml:space="preserve">## 734 b78fbcb23b49de9cc9367ffc7ec797fd  1/28/2015 10:55   1 5.00 3.40 4.20 3.4</w:t>
      </w:r>
      <w:r>
        <w:br/>
      </w:r>
      <w:r>
        <w:rPr>
          <w:rStyle w:val="VerbatimChar"/>
        </w:rPr>
        <w:t xml:space="preserve">## 735 8e4313e576e1e8bfb0c2bd54c2f93fde  2/12/2015 19:19   1 5.00 5.00 1.00 5.0</w:t>
      </w:r>
      <w:r>
        <w:br/>
      </w:r>
      <w:r>
        <w:rPr>
          <w:rStyle w:val="VerbatimChar"/>
        </w:rPr>
        <w:t xml:space="preserve">## 736 d30b7d110d21bf3f3c9d7c24d089d1b4  3/23/2015 13:13   1 3.40 5.00 1.00 5.0</w:t>
      </w:r>
      <w:r>
        <w:br/>
      </w:r>
      <w:r>
        <w:rPr>
          <w:rStyle w:val="VerbatimChar"/>
        </w:rPr>
        <w:t xml:space="preserve">## 737 1102deefd75cde4ca72d8e10a7f78d50  4/23/2015 11:52   1 5.00 4.20 1.80 5.0</w:t>
      </w:r>
      <w:r>
        <w:br/>
      </w:r>
      <w:r>
        <w:rPr>
          <w:rStyle w:val="VerbatimChar"/>
        </w:rPr>
        <w:t xml:space="preserve">## 738 81ceafa444f9debd36b322d9bfdcd0ce  4/25/2015 14:15   1 2.60 4.20 1.80 5.0</w:t>
      </w:r>
      <w:r>
        <w:br/>
      </w:r>
      <w:r>
        <w:rPr>
          <w:rStyle w:val="VerbatimChar"/>
        </w:rPr>
        <w:t xml:space="preserve">## 739 949334ba01e930629e04bbe43ae7d939  5/21/2015 19:15   1 3.40 3.40 1.00 5.0</w:t>
      </w:r>
      <w:r>
        <w:br/>
      </w:r>
      <w:r>
        <w:rPr>
          <w:rStyle w:val="VerbatimChar"/>
        </w:rPr>
        <w:t xml:space="preserve">## 740 7523b7527d7cb81ebac068bbc0999d88   7/3/2015 11:16   1 1.80 3.40 1.00 4.2</w:t>
      </w:r>
      <w:r>
        <w:br/>
      </w:r>
      <w:r>
        <w:rPr>
          <w:rStyle w:val="VerbatimChar"/>
        </w:rPr>
        <w:t xml:space="preserve">## 741 5333c5d7ad5c32fb6fb1dd39ef79e01b  7/16/2015 16:06   1 4.20 3.40 2.60 5.0</w:t>
      </w:r>
      <w:r>
        <w:br/>
      </w:r>
      <w:r>
        <w:rPr>
          <w:rStyle w:val="VerbatimChar"/>
        </w:rPr>
        <w:t xml:space="preserve">## 742 f9c03253da522460387fe901a8340984  7/31/2015 14:27   1 2.60 3.40 2.60 5.0</w:t>
      </w:r>
      <w:r>
        <w:br/>
      </w:r>
      <w:r>
        <w:rPr>
          <w:rStyle w:val="VerbatimChar"/>
        </w:rPr>
        <w:t xml:space="preserve">## 743 e49b1f4ae35ab6be12293f2a73a8679b  10/5/2015 23:34   1 2.60 1.80 2.60 4.2</w:t>
      </w:r>
      <w:r>
        <w:br/>
      </w:r>
      <w:r>
        <w:rPr>
          <w:rStyle w:val="VerbatimChar"/>
        </w:rPr>
        <w:t xml:space="preserve">## 744 e49b1f4ae35ab6be12293f2a73a8679b  10/5/2015 23:46   1 1.80 2.60 1.00 5.0</w:t>
      </w:r>
      <w:r>
        <w:br/>
      </w:r>
      <w:r>
        <w:rPr>
          <w:rStyle w:val="VerbatimChar"/>
        </w:rPr>
        <w:t xml:space="preserve">## 745 ece0c3bd125984b3528887c1b17a83b3   10/6/2015 0:06   1 3.40 3.40 3.40 2.6</w:t>
      </w:r>
      <w:r>
        <w:br/>
      </w:r>
      <w:r>
        <w:rPr>
          <w:rStyle w:val="VerbatimChar"/>
        </w:rPr>
        <w:t xml:space="preserve">## 746 dce5f486152a570ea9afe44ccf5e3856 11/20/2015 10:00   1 4.20 4.20 3.40 4.2</w:t>
      </w:r>
      <w:r>
        <w:br/>
      </w:r>
      <w:r>
        <w:rPr>
          <w:rStyle w:val="VerbatimChar"/>
        </w:rPr>
        <w:t xml:space="preserve">## 747 685247a7a66e0d0c8aba24081f831a8e 11/29/2015 20:45   1 2.60 1.80 2.60 2.6</w:t>
      </w:r>
      <w:r>
        <w:br/>
      </w:r>
      <w:r>
        <w:rPr>
          <w:rStyle w:val="VerbatimChar"/>
        </w:rPr>
        <w:t xml:space="preserve">## 748 596092ffe17b10a6d311f253440d90b2  1/26/2016 13:38   1 3.40 5.00 1.80 5.0</w:t>
      </w:r>
      <w:r>
        <w:br/>
      </w:r>
      <w:r>
        <w:rPr>
          <w:rStyle w:val="VerbatimChar"/>
        </w:rPr>
        <w:t xml:space="preserve">## 749 6aa0a31d3b483841486a902d8483a53d   4/8/2016 12:00   1 1.80 4.20 1.80 4.2</w:t>
      </w:r>
      <w:r>
        <w:br/>
      </w:r>
      <w:r>
        <w:rPr>
          <w:rStyle w:val="VerbatimChar"/>
        </w:rPr>
        <w:t xml:space="preserve">## 750 f39cb193790e807b09396dcd2f834392  4/10/2016 16:50   1 2.60 3.40 2.60 5.0</w:t>
      </w:r>
      <w:r>
        <w:br/>
      </w:r>
      <w:r>
        <w:rPr>
          <w:rStyle w:val="VerbatimChar"/>
        </w:rPr>
        <w:t xml:space="preserve">## 751 f39cb193790e807b09396dcd2f834392  4/10/2016 16:50   1 2.60 3.40 2.60 5.0</w:t>
      </w:r>
      <w:r>
        <w:br/>
      </w:r>
      <w:r>
        <w:rPr>
          <w:rStyle w:val="VerbatimChar"/>
        </w:rPr>
        <w:t xml:space="preserve">## 752 f39cb193790e807b09396dcd2f834392  4/10/2016 16:51   1 2.60 3.40 2.60 5.0</w:t>
      </w:r>
      <w:r>
        <w:br/>
      </w:r>
      <w:r>
        <w:rPr>
          <w:rStyle w:val="VerbatimChar"/>
        </w:rPr>
        <w:t xml:space="preserve">## 753 f39cb193790e807b09396dcd2f834392  4/10/2016 16:51   1 2.60 3.40 2.60 5.0</w:t>
      </w:r>
      <w:r>
        <w:br/>
      </w:r>
      <w:r>
        <w:rPr>
          <w:rStyle w:val="VerbatimChar"/>
        </w:rPr>
        <w:t xml:space="preserve">## 754 6aa0a31d3b483841486a902d8483a53d  4/11/2016 12:18   1 1.80 3.40 1.80 3.4</w:t>
      </w:r>
      <w:r>
        <w:br/>
      </w:r>
      <w:r>
        <w:rPr>
          <w:rStyle w:val="VerbatimChar"/>
        </w:rPr>
        <w:t xml:space="preserve">## 755 d04ae74ae8b0356e77ac23e65d278cfb   4/13/2016 9:20   1 5.00 5.00 5.00 5.0</w:t>
      </w:r>
      <w:r>
        <w:br/>
      </w:r>
      <w:r>
        <w:rPr>
          <w:rStyle w:val="VerbatimChar"/>
        </w:rPr>
        <w:t xml:space="preserve">## 756 d04ae74ae8b0356e77ac23e65d278cfb   4/13/2016 9:36   1 3.40 1.80 1.80 4.2</w:t>
      </w:r>
      <w:r>
        <w:br/>
      </w:r>
      <w:r>
        <w:rPr>
          <w:rStyle w:val="VerbatimChar"/>
        </w:rPr>
        <w:t xml:space="preserve">## 757 8a48ee4e95a0ed8f12b6ad25129118e8  6/21/2016 11:40   1 5.00 4.20 1.80 5.0</w:t>
      </w:r>
      <w:r>
        <w:br/>
      </w:r>
      <w:r>
        <w:rPr>
          <w:rStyle w:val="VerbatimChar"/>
        </w:rPr>
        <w:t xml:space="preserve">## 758 01df0c34bd0e8bbcd04119d6679fa4fc  6/28/2016 13:35   1 4.20 3.40 2.60 5.0</w:t>
      </w:r>
      <w:r>
        <w:br/>
      </w:r>
      <w:r>
        <w:rPr>
          <w:rStyle w:val="VerbatimChar"/>
        </w:rPr>
        <w:t xml:space="preserve">## 759 ed8d7c57764769ca55172dee02c7f3b6   7/1/2016 17:26   1 5.00 5.00 1.00 5.0</w:t>
      </w:r>
      <w:r>
        <w:br/>
      </w:r>
      <w:r>
        <w:rPr>
          <w:rStyle w:val="VerbatimChar"/>
        </w:rPr>
        <w:t xml:space="preserve">## 760 41bb40d5a3c430cef270cdbd14abc8ff 10/21/2016 15:39   1 1.80 5.00 1.00 5.0</w:t>
      </w:r>
      <w:r>
        <w:br/>
      </w:r>
      <w:r>
        <w:rPr>
          <w:rStyle w:val="VerbatimChar"/>
        </w:rPr>
        <w:t xml:space="preserve">## 761 e5296ab8d36be541e085c9af853214e9   2/23/2017 9:23   1 4.20 2.60 3.40 4.2</w:t>
      </w:r>
      <w:r>
        <w:br/>
      </w:r>
      <w:r>
        <w:rPr>
          <w:rStyle w:val="VerbatimChar"/>
        </w:rPr>
        <w:t xml:space="preserve">## 762 b7d401026e0e5caab0f71a1c27ff860b  6/15/2017 16:21   1 1.00 5.00 3.40 5.0</w:t>
      </w:r>
      <w:r>
        <w:br/>
      </w:r>
      <w:r>
        <w:rPr>
          <w:rStyle w:val="VerbatimChar"/>
        </w:rPr>
        <w:t xml:space="preserve">## 763 f6c3f631bf634cb95c7b61b55dddfd4c  6/16/2017 14:33   1 2.60 2.60 3.40 3.4</w:t>
      </w:r>
      <w:r>
        <w:br/>
      </w:r>
      <w:r>
        <w:rPr>
          <w:rStyle w:val="VerbatimChar"/>
        </w:rPr>
        <w:t xml:space="preserve">## 764 1f7454760cd247d95c686966e9306fb3  9/14/2017 15:35   1 4.20 4.20 1.80 4.2</w:t>
      </w:r>
      <w:r>
        <w:br/>
      </w:r>
      <w:r>
        <w:rPr>
          <w:rStyle w:val="VerbatimChar"/>
        </w:rPr>
        <w:t xml:space="preserve">## 765 aff9a5ec5ca3624a4d8b44dd1da71a72  11/6/2017 17:59   1 3.40 4.20 1.00 5.0</w:t>
      </w:r>
      <w:r>
        <w:br/>
      </w:r>
      <w:r>
        <w:rPr>
          <w:rStyle w:val="VerbatimChar"/>
        </w:rPr>
        <w:t xml:space="preserve">## 766 21424a44b69b0d21b1fbc7e1b371c1f7  11/6/2017 18:00   1 3.40 5.00 1.00 5.0</w:t>
      </w:r>
      <w:r>
        <w:br/>
      </w:r>
      <w:r>
        <w:rPr>
          <w:rStyle w:val="VerbatimChar"/>
        </w:rPr>
        <w:t xml:space="preserve">## 767 392ce1207d768213c4c7c2716be50eba 12/15/2017 13:26   1 3.40 3.40 3.40 5.0</w:t>
      </w:r>
      <w:r>
        <w:br/>
      </w:r>
      <w:r>
        <w:rPr>
          <w:rStyle w:val="VerbatimChar"/>
        </w:rPr>
        <w:t xml:space="preserve">## 768 9a7a2c81aceb7cd2316d637b76c4e911 12/27/2017 13:19   1 5.00 5.00 5.00 5.0</w:t>
      </w:r>
      <w:r>
        <w:br/>
      </w:r>
      <w:r>
        <w:rPr>
          <w:rStyle w:val="VerbatimChar"/>
        </w:rPr>
        <w:t xml:space="preserve">## 769 b62c73cdaf59e0a13de495b84030734e 12/27/2017 13:19   1 3.40 1.80 2.60 4.2</w:t>
      </w:r>
      <w:r>
        <w:br/>
      </w:r>
      <w:r>
        <w:rPr>
          <w:rStyle w:val="VerbatimChar"/>
        </w:rPr>
        <w:t xml:space="preserve">## 770 4f4b77a3376f2cca9c86712cadf12728 12/28/2017 14:06   1 3.40 3.40 3.40 4.2</w:t>
      </w:r>
      <w:r>
        <w:br/>
      </w:r>
      <w:r>
        <w:rPr>
          <w:rStyle w:val="VerbatimChar"/>
        </w:rPr>
        <w:t xml:space="preserve">## 771 cdaa62471e991b3e957566b3b688ea00 12/28/2017 14:11   1 5.00 5.00 1.00 4.2</w:t>
      </w:r>
      <w:r>
        <w:br/>
      </w:r>
      <w:r>
        <w:rPr>
          <w:rStyle w:val="VerbatimChar"/>
        </w:rPr>
        <w:t xml:space="preserve">## 772 37fb3b62667fe5688ef2f73e4e23dc82  12/29/2017 8:46   1 3.40 4.20 2.60 4.2</w:t>
      </w:r>
      <w:r>
        <w:br/>
      </w:r>
      <w:r>
        <w:rPr>
          <w:rStyle w:val="VerbatimChar"/>
        </w:rPr>
        <w:t xml:space="preserve">## 773 2c234c2d20d0099e871ed685b259e5b2 12/29/2017 10:01   1 4.20 4.20 1.00 4.2</w:t>
      </w:r>
      <w:r>
        <w:br/>
      </w:r>
      <w:r>
        <w:rPr>
          <w:rStyle w:val="VerbatimChar"/>
        </w:rPr>
        <w:t xml:space="preserve">## 774 eec6d93dbd743a1fe7c33f6b258232b7 12/29/2017 11:08   1 2.60 1.80 1.00 3.4</w:t>
      </w:r>
      <w:r>
        <w:br/>
      </w:r>
      <w:r>
        <w:rPr>
          <w:rStyle w:val="VerbatimChar"/>
        </w:rPr>
        <w:t xml:space="preserve">## 775 fd2d143e67b2223f51ed373d591a2cb4 12/29/2017 11:31   1 3.40 4.20 1.00 3.4</w:t>
      </w:r>
      <w:r>
        <w:br/>
      </w:r>
      <w:r>
        <w:rPr>
          <w:rStyle w:val="VerbatimChar"/>
        </w:rPr>
        <w:t xml:space="preserve">## 776 0bcf8b6e7dd036414d56c73c7728bea6 12/29/2017 12:00   1 3.40 4.20 1.80 5.0</w:t>
      </w:r>
      <w:r>
        <w:br/>
      </w:r>
      <w:r>
        <w:rPr>
          <w:rStyle w:val="VerbatimChar"/>
        </w:rPr>
        <w:t xml:space="preserve">## 777 a851d1829c9cd72dd3af4608a75973d4 12/29/2017 12:06   1 5.00 5.00 1.80 4.2</w:t>
      </w:r>
      <w:r>
        <w:br/>
      </w:r>
      <w:r>
        <w:rPr>
          <w:rStyle w:val="VerbatimChar"/>
        </w:rPr>
        <w:t xml:space="preserve">## 778 0f64225114fa8a00d1719808355f12ed 12/29/2017 12:06   1 5.00 5.00 1.00 4.2</w:t>
      </w:r>
      <w:r>
        <w:br/>
      </w:r>
      <w:r>
        <w:rPr>
          <w:rStyle w:val="VerbatimChar"/>
        </w:rPr>
        <w:t xml:space="preserve">## 779 1ab6235040c40275e288026dbd2605b4 12/29/2017 12:36   1 5.00 2.60 2.60 1.8</w:t>
      </w:r>
      <w:r>
        <w:br/>
      </w:r>
      <w:r>
        <w:rPr>
          <w:rStyle w:val="VerbatimChar"/>
        </w:rPr>
        <w:t xml:space="preserve">## 780 d5f3b59abdfdf599547170b25c5f08d9 12/29/2017 14:17   1 2.60 2.60 3.40 3.4</w:t>
      </w:r>
      <w:r>
        <w:br/>
      </w:r>
      <w:r>
        <w:rPr>
          <w:rStyle w:val="VerbatimChar"/>
        </w:rPr>
        <w:t xml:space="preserve">## 781 e90daeb5146266e78f26490b734fe1f3 12/29/2017 15:29   1 4.20 4.20 3.40 4.2</w:t>
      </w:r>
      <w:r>
        <w:br/>
      </w:r>
      <w:r>
        <w:rPr>
          <w:rStyle w:val="VerbatimChar"/>
        </w:rPr>
        <w:t xml:space="preserve">## 782 e63e9441908f2749a1519e340c1b1a08 12/29/2017 20:17   1 5.00 5.00 1.00 5.0</w:t>
      </w:r>
      <w:r>
        <w:br/>
      </w:r>
      <w:r>
        <w:rPr>
          <w:rStyle w:val="VerbatimChar"/>
        </w:rPr>
        <w:t xml:space="preserve">## 783 d1791d1bff9a15f85e04eee7dccf7d5f 12/29/2017 21:10   1 3.40 2.60 2.60 5.0</w:t>
      </w:r>
      <w:r>
        <w:br/>
      </w:r>
      <w:r>
        <w:rPr>
          <w:rStyle w:val="VerbatimChar"/>
        </w:rPr>
        <w:t xml:space="preserve">## 784 64a3f2e5efd36d5b0b1824c9da5c1d23  12/30/2017 6:33   1 4.20 2.60 2.60 4.2</w:t>
      </w:r>
      <w:r>
        <w:br/>
      </w:r>
      <w:r>
        <w:rPr>
          <w:rStyle w:val="VerbatimChar"/>
        </w:rPr>
        <w:t xml:space="preserve">## 785 1be07ff5d2c00d924f9acf96b4ecefa6 12/30/2017 18:04   1 1.80 1.00 5.00 3.4</w:t>
      </w:r>
      <w:r>
        <w:br/>
      </w:r>
      <w:r>
        <w:rPr>
          <w:rStyle w:val="VerbatimChar"/>
        </w:rPr>
        <w:t xml:space="preserve">## 786 fe76b650139feb5eb3ba9a6fa592d6b3  12/31/2017 6:30   1 4.20 1.80 3.40 1.8</w:t>
      </w:r>
      <w:r>
        <w:br/>
      </w:r>
      <w:r>
        <w:rPr>
          <w:rStyle w:val="VerbatimChar"/>
        </w:rPr>
        <w:t xml:space="preserve">## 787 92a42c1d235df78ce4c550a53b899941  12/31/2017 6:30   1 1.80 2.60 2.60 3.4</w:t>
      </w:r>
      <w:r>
        <w:br/>
      </w:r>
      <w:r>
        <w:rPr>
          <w:rStyle w:val="VerbatimChar"/>
        </w:rPr>
        <w:t xml:space="preserve">## 788 91f4ad379430cd77a1d9ed3bd52c5bb8  12/31/2017 8:17   1 2.60 5.00 1.00 4.2</w:t>
      </w:r>
      <w:r>
        <w:br/>
      </w:r>
      <w:r>
        <w:rPr>
          <w:rStyle w:val="VerbatimChar"/>
        </w:rPr>
        <w:t xml:space="preserve">## 789 d39c360ef7b04bbd8ff311efb8aed1dc  12/31/2017 8:46   1 2.60 2.60 3.40 4.2</w:t>
      </w:r>
      <w:r>
        <w:br/>
      </w:r>
      <w:r>
        <w:rPr>
          <w:rStyle w:val="VerbatimChar"/>
        </w:rPr>
        <w:t xml:space="preserve">## 790 3f3703975e7a762183c45d501d3a05f7   1/1/2018 16:33   1 1.80 2.60 2.60 3.4</w:t>
      </w:r>
      <w:r>
        <w:br/>
      </w:r>
      <w:r>
        <w:rPr>
          <w:rStyle w:val="VerbatimChar"/>
        </w:rPr>
        <w:t xml:space="preserve">## 791 d4cd58af85b35632e737d8823f6c5647   1/1/2018 17:51   1 5.00 5.00 2.60 4.2</w:t>
      </w:r>
      <w:r>
        <w:br/>
      </w:r>
      <w:r>
        <w:rPr>
          <w:rStyle w:val="VerbatimChar"/>
        </w:rPr>
        <w:t xml:space="preserve">## 792 d91a1d911406cb1ffaa5354874482b47    1/4/2018 8:55   1 2.60 3.40 2.60 3.4</w:t>
      </w:r>
      <w:r>
        <w:br/>
      </w:r>
      <w:r>
        <w:rPr>
          <w:rStyle w:val="VerbatimChar"/>
        </w:rPr>
        <w:t xml:space="preserve">## 793 ece0c3bd125984b3528887c1b17a83b3  1/20/2018 16:50   1 4.20 4.20 3.40 3.4</w:t>
      </w:r>
      <w:r>
        <w:br/>
      </w:r>
      <w:r>
        <w:rPr>
          <w:rStyle w:val="VerbatimChar"/>
        </w:rPr>
        <w:t xml:space="preserve">## 794 ece0c3bd125984b3528887c1b17a83b3  1/20/2018 16:53   1 4.20 4.20 3.40 3.4</w:t>
      </w:r>
      <w:r>
        <w:br/>
      </w:r>
      <w:r>
        <w:rPr>
          <w:rStyle w:val="VerbatimChar"/>
        </w:rPr>
        <w:t xml:space="preserve">## 795 5c9e1b805c9381713e5313a93f106ecf   1/22/2018 6:38   1 4.20 2.60 2.60 4.2</w:t>
      </w:r>
      <w:r>
        <w:br/>
      </w:r>
      <w:r>
        <w:rPr>
          <w:rStyle w:val="VerbatimChar"/>
        </w:rPr>
        <w:t xml:space="preserve">## 796 f80d397a4af9a2f3a283b4f3b9dbf841   5/2/2018 10:12   1 2.60 4.20 2.60 2.6</w:t>
      </w:r>
      <w:r>
        <w:br/>
      </w:r>
      <w:r>
        <w:rPr>
          <w:rStyle w:val="VerbatimChar"/>
        </w:rPr>
        <w:t xml:space="preserve">## 797 7b00a613794faad9e6ab3caa2647f91e   5/2/2018 15:45   1 2.60 3.40 1.80 4.2</w:t>
      </w:r>
      <w:r>
        <w:br/>
      </w:r>
      <w:r>
        <w:rPr>
          <w:rStyle w:val="VerbatimChar"/>
        </w:rPr>
        <w:t xml:space="preserve">## 798 33b4273ac4ac1854b90906a37a03bd74   5/3/2018 11:37   1 3.40 2.60 3.40 4.2</w:t>
      </w:r>
      <w:r>
        <w:br/>
      </w:r>
      <w:r>
        <w:rPr>
          <w:rStyle w:val="VerbatimChar"/>
        </w:rPr>
        <w:t xml:space="preserve">## 799 d68a6997183bcaa9aee03c601f44affc   5/3/2018 21:20   1 3.40 1.80 3.40 3.4</w:t>
      </w:r>
      <w:r>
        <w:br/>
      </w:r>
      <w:r>
        <w:rPr>
          <w:rStyle w:val="VerbatimChar"/>
        </w:rPr>
        <w:t xml:space="preserve">## 800 b62c73cdaf59e0a13de495b84030734e    5/4/2018 3:14   1 1.00 1.00 3.40 4.2</w:t>
      </w:r>
      <w:r>
        <w:br/>
      </w:r>
      <w:r>
        <w:rPr>
          <w:rStyle w:val="VerbatimChar"/>
        </w:rPr>
        <w:t xml:space="preserve">## 801 db9b7ff8a8bf931e82934bdfedd9157f   5/4/2018 15:30   1 2.60 3.40 4.20 3.4</w:t>
      </w:r>
      <w:r>
        <w:br/>
      </w:r>
      <w:r>
        <w:rPr>
          <w:rStyle w:val="VerbatimChar"/>
        </w:rPr>
        <w:t xml:space="preserve">## 802 3594d5c6658a5891b97c082b7c412538   5/9/2018 14:08   1 2.60 1.80 4.20 4.2</w:t>
      </w:r>
      <w:r>
        <w:br/>
      </w:r>
      <w:r>
        <w:rPr>
          <w:rStyle w:val="VerbatimChar"/>
        </w:rPr>
        <w:t xml:space="preserve">## 803 232168d069e04230f15c5bcea2436d18   5/9/2018 18:51   1 1.80 1.80 2.60 4.2</w:t>
      </w:r>
      <w:r>
        <w:br/>
      </w:r>
      <w:r>
        <w:rPr>
          <w:rStyle w:val="VerbatimChar"/>
        </w:rPr>
        <w:t xml:space="preserve">## 804 6aab6eccd04f34e739ae3250a961ca84   5/9/2018 20:31   1 2.60 2.60 3.40 4.2</w:t>
      </w:r>
      <w:r>
        <w:br/>
      </w:r>
      <w:r>
        <w:rPr>
          <w:rStyle w:val="VerbatimChar"/>
        </w:rPr>
        <w:t xml:space="preserve">## 805 2d5255e7d4f749312da386efef379bc7  5/10/2018 10:24   1 2.60 3.40 1.80 5.0</w:t>
      </w:r>
      <w:r>
        <w:br/>
      </w:r>
      <w:r>
        <w:rPr>
          <w:rStyle w:val="VerbatimChar"/>
        </w:rPr>
        <w:t xml:space="preserve">## 806 3e67912ca3ae000ae93283ea5851e26f  5/10/2018 13:40   1 3.40 1.00 5.00 5.0</w:t>
      </w:r>
      <w:r>
        <w:br/>
      </w:r>
      <w:r>
        <w:rPr>
          <w:rStyle w:val="VerbatimChar"/>
        </w:rPr>
        <w:t xml:space="preserve">## 807 1d26e9552da1246cd2efe0d3232cd11e  5/14/2018 10:29   1 1.00 2.60 4.20 1.0</w:t>
      </w:r>
      <w:r>
        <w:br/>
      </w:r>
      <w:r>
        <w:rPr>
          <w:rStyle w:val="VerbatimChar"/>
        </w:rPr>
        <w:t xml:space="preserve">## 808 a60763fba33ace9f7e589a6a3419fe5f   5/17/2018 9:38   1 1.80 2.60 5.00 4.2</w:t>
      </w:r>
      <w:r>
        <w:br/>
      </w:r>
      <w:r>
        <w:rPr>
          <w:rStyle w:val="VerbatimChar"/>
        </w:rPr>
        <w:t xml:space="preserve">## 809 c959f6a42c350823fc974425191091b0    9/6/2018 9:36   1 3.40 1.80 1.80 5.0</w:t>
      </w:r>
      <w:r>
        <w:br/>
      </w:r>
      <w:r>
        <w:rPr>
          <w:rStyle w:val="VerbatimChar"/>
        </w:rPr>
        <w:t xml:space="preserve">## 810 f6c3f631bf634cb95c7b61b55dddfd4c 10/28/2018 10:12   1 1.80 1.80 4.20 4.2</w:t>
      </w:r>
      <w:r>
        <w:br/>
      </w:r>
      <w:r>
        <w:rPr>
          <w:rStyle w:val="VerbatimChar"/>
        </w:rPr>
        <w:t xml:space="preserve">## 811 c29e24b16f1c8c6e897b42b45dee9297   1/17/2019 9:50   1 5.00 5.00 1.00 4.2</w:t>
      </w:r>
      <w:r>
        <w:br/>
      </w:r>
      <w:r>
        <w:rPr>
          <w:rStyle w:val="VerbatimChar"/>
        </w:rPr>
        <w:t xml:space="preserve">## 812 d596007012295ab8802e3e87c59510bc  1/17/2019 10:10   1 3.40 4.20 1.00 2.6</w:t>
      </w:r>
      <w:r>
        <w:br/>
      </w:r>
      <w:r>
        <w:rPr>
          <w:rStyle w:val="VerbatimChar"/>
        </w:rPr>
        <w:t xml:space="preserve">## 813 6ae9acb687e9afe47635ba39226b6e2e  1/17/2019 11:24   1 5.00 5.00 5.00 5.0</w:t>
      </w:r>
      <w:r>
        <w:br/>
      </w:r>
      <w:r>
        <w:rPr>
          <w:rStyle w:val="VerbatimChar"/>
        </w:rPr>
        <w:t xml:space="preserve">## 814 97e1299219669f6731d16809825c23bd  1/18/2019 11:43   1 3.40 1.80 2.60 3.4</w:t>
      </w:r>
      <w:r>
        <w:br/>
      </w:r>
      <w:r>
        <w:rPr>
          <w:rStyle w:val="VerbatimChar"/>
        </w:rPr>
        <w:t xml:space="preserve">## 815 fbb1a8dc1cc5fccdd17332e685d00997   2/2/2019 11:12   1 4.20 5.00 1.80 4.2</w:t>
      </w:r>
      <w:r>
        <w:br/>
      </w:r>
      <w:r>
        <w:rPr>
          <w:rStyle w:val="VerbatimChar"/>
        </w:rPr>
        <w:t xml:space="preserve">## 816 b62c73cdaf59e0a13de495b84030734e   2/4/2019 12:17   1 1.80 1.80 1.80 4.2</w:t>
      </w:r>
      <w:r>
        <w:br/>
      </w:r>
      <w:r>
        <w:rPr>
          <w:rStyle w:val="VerbatimChar"/>
        </w:rPr>
        <w:t xml:space="preserve">## 817 614592177427f8976c5bb892dbe94247   2/5/2019 13:42   1 3.40 2.60 3.40 4.2</w:t>
      </w:r>
      <w:r>
        <w:br/>
      </w:r>
      <w:r>
        <w:rPr>
          <w:rStyle w:val="VerbatimChar"/>
        </w:rPr>
        <w:t xml:space="preserve">## 818 685247a7a66e0d0c8aba24081f831a8e   2/6/2019 20:19   1 3.40 2.60 2.60 3.4</w:t>
      </w:r>
      <w:r>
        <w:br/>
      </w:r>
      <w:r>
        <w:rPr>
          <w:rStyle w:val="VerbatimChar"/>
        </w:rPr>
        <w:t xml:space="preserve">## 819 685247a7a66e0d0c8aba24081f831a8e  2/13/2019 13:52   1 4.20 3.40 3.40 2.6</w:t>
      </w:r>
      <w:r>
        <w:br/>
      </w:r>
      <w:r>
        <w:rPr>
          <w:rStyle w:val="VerbatimChar"/>
        </w:rPr>
        <w:t xml:space="preserve">## 820 81295529035a30635a02a55f0f9330bb   2/16/2019 9:39   1 3.40 4.20 1.80 4.2</w:t>
      </w:r>
      <w:r>
        <w:br/>
      </w:r>
      <w:r>
        <w:rPr>
          <w:rStyle w:val="VerbatimChar"/>
        </w:rPr>
        <w:t xml:space="preserve">## 821 c90b54231eb3853c478d07ead510259d  2/18/2019 22:10   1 1.80 3.40 4.20 5.0</w:t>
      </w:r>
      <w:r>
        <w:br/>
      </w:r>
      <w:r>
        <w:rPr>
          <w:rStyle w:val="VerbatimChar"/>
        </w:rPr>
        <w:t xml:space="preserve">## 822 eb2783586a39212fd4b6bf1bb77f97f4   2/25/2019 8:26   1 1.80 3.40 3.40 4.2</w:t>
      </w:r>
      <w:r>
        <w:br/>
      </w:r>
      <w:r>
        <w:rPr>
          <w:rStyle w:val="VerbatimChar"/>
        </w:rPr>
        <w:t xml:space="preserve">## 823 5af16eac6d0852e0467dae6bd7c72cec  2/26/2019 19:03   1 4.20 3.40 4.20 4.2</w:t>
      </w:r>
      <w:r>
        <w:br/>
      </w:r>
      <w:r>
        <w:rPr>
          <w:rStyle w:val="VerbatimChar"/>
        </w:rPr>
        <w:t xml:space="preserve">## 824 369c1f51d554588b712903c41e7aee0a  2/28/2019 21:35   1 3.40 3.40 1.80 5.0</w:t>
      </w:r>
      <w:r>
        <w:br/>
      </w:r>
      <w:r>
        <w:rPr>
          <w:rStyle w:val="VerbatimChar"/>
        </w:rPr>
        <w:t xml:space="preserve">## 825 0bc0911c3c8ea8b880be659b7a093540  3/10/2019 20:18   1 4.20 5.00 3.40 3.4</w:t>
      </w:r>
      <w:r>
        <w:br/>
      </w:r>
      <w:r>
        <w:rPr>
          <w:rStyle w:val="VerbatimChar"/>
        </w:rPr>
        <w:t xml:space="preserve">## 826 13a5d14b31a55513c1f27e9b388c1b8f   3/13/2019 0:34   1 3.40 4.20 1.80 1.8</w:t>
      </w:r>
      <w:r>
        <w:br/>
      </w:r>
      <w:r>
        <w:rPr>
          <w:rStyle w:val="VerbatimChar"/>
        </w:rPr>
        <w:t xml:space="preserve">## 827 a5117236f8b18e8881fe9c7c975720ac   4/16/2019 9:24   1 5.00 5.00 1.00 5.0</w:t>
      </w:r>
      <w:r>
        <w:br/>
      </w:r>
      <w:r>
        <w:rPr>
          <w:rStyle w:val="VerbatimChar"/>
        </w:rPr>
        <w:t xml:space="preserve">## 828 bfd1c69406d322d17312e965752813c2   5/2/2019 10:26   1 2.60 4.20 1.00 4.2</w:t>
      </w:r>
      <w:r>
        <w:br/>
      </w:r>
      <w:r>
        <w:rPr>
          <w:rStyle w:val="VerbatimChar"/>
        </w:rPr>
        <w:t xml:space="preserve">## 829 9cf05d7d516099c9533b98beb91993b9   5/2/2019 10:48   1 5.00 5.00 1.80 5.0</w:t>
      </w:r>
      <w:r>
        <w:br/>
      </w:r>
      <w:r>
        <w:rPr>
          <w:rStyle w:val="VerbatimChar"/>
        </w:rPr>
        <w:t xml:space="preserve">## 830 a6544303c18e090ae3452aa266ecb2c0   5/2/2019 14:11   1 3.40 3.40 2.60 2.6</w:t>
      </w:r>
      <w:r>
        <w:br/>
      </w:r>
      <w:r>
        <w:rPr>
          <w:rStyle w:val="VerbatimChar"/>
        </w:rPr>
        <w:t xml:space="preserve">## 831 ed03a1da7edce96ccd4f614d210a13e2   5/2/2019 17:45   1 3.40 3.40 1.80 5.0</w:t>
      </w:r>
      <w:r>
        <w:br/>
      </w:r>
      <w:r>
        <w:rPr>
          <w:rStyle w:val="VerbatimChar"/>
        </w:rPr>
        <w:t xml:space="preserve">## 832 4e33642a36ab6d34650a47e4cbd3fe07   5/3/2019 11:06   1 3.40 2.60 2.60 2.6</w:t>
      </w:r>
      <w:r>
        <w:br/>
      </w:r>
      <w:r>
        <w:rPr>
          <w:rStyle w:val="VerbatimChar"/>
        </w:rPr>
        <w:t xml:space="preserve">## 833 36d78349d2643d3a27ecf9de4092973a   5/4/2019 22:46   1 5.00 1.80 2.60 5.0</w:t>
      </w:r>
      <w:r>
        <w:br/>
      </w:r>
      <w:r>
        <w:rPr>
          <w:rStyle w:val="VerbatimChar"/>
        </w:rPr>
        <w:t xml:space="preserve">## 834 728915178863fbb1af001d6a5625dc41    5/5/2019 8:27   1 4.20 2.60 4.20 5.0</w:t>
      </w:r>
      <w:r>
        <w:br/>
      </w:r>
      <w:r>
        <w:rPr>
          <w:rStyle w:val="VerbatimChar"/>
        </w:rPr>
        <w:t xml:space="preserve">## 835 f529455e4400e76f323f8c68154e194b    5/6/2019 4:44   1 4.20 5.00 1.80 4.2</w:t>
      </w:r>
      <w:r>
        <w:br/>
      </w:r>
      <w:r>
        <w:rPr>
          <w:rStyle w:val="VerbatimChar"/>
        </w:rPr>
        <w:t xml:space="preserve">## 836 0445a05e751e17de30ebdcbcdb575d59   5/6/2019 10:32   1 1.80 2.60 3.40 4.2</w:t>
      </w:r>
      <w:r>
        <w:br/>
      </w:r>
      <w:r>
        <w:rPr>
          <w:rStyle w:val="VerbatimChar"/>
        </w:rPr>
        <w:t xml:space="preserve">## 837 1358d38e6898b1a0e5940f8b99ba2325  12/1/2019 22:12   1 3.40 3.40 3.40 4.2</w:t>
      </w:r>
      <w:r>
        <w:br/>
      </w:r>
      <w:r>
        <w:rPr>
          <w:rStyle w:val="VerbatimChar"/>
        </w:rPr>
        <w:t xml:space="preserve">## 838 b62c73cdaf59e0a13de495b84030734e   4/6/2020 12:57   1 3.40 4.20 2.60 4.2</w:t>
      </w:r>
      <w:r>
        <w:br/>
      </w:r>
      <w:r>
        <w:rPr>
          <w:rStyle w:val="VerbatimChar"/>
        </w:rPr>
        <w:t xml:space="preserve">##      V05  V06 V07  V08  V09  V10 V11 V12  V13  V14 V15  V16  V17 V18  V19  V20</w:t>
      </w:r>
      <w:r>
        <w:br/>
      </w:r>
      <w:r>
        <w:rPr>
          <w:rStyle w:val="VerbatimChar"/>
        </w:rPr>
        <w:t xml:space="preserve">## 1   3.40 5.00 2.6 2.60 1.80 1.80 1.8 1.8 5.00 4.20 1.8 1.80 1.80 1.0 2.60 3.40</w:t>
      </w:r>
      <w:r>
        <w:br/>
      </w:r>
      <w:r>
        <w:rPr>
          <w:rStyle w:val="VerbatimChar"/>
        </w:rPr>
        <w:t xml:space="preserve">## 2   3.40 5.00 2.6 2.60 1.80 1.80 1.8 1.8 5.00 4.20 1.8 1.80 1.80 1.0 2.60 3.40</w:t>
      </w:r>
      <w:r>
        <w:br/>
      </w:r>
      <w:r>
        <w:rPr>
          <w:rStyle w:val="VerbatimChar"/>
        </w:rPr>
        <w:t xml:space="preserve">## 3   3.40 5.00 2.6 2.60 1.80 1.80 1.8 1.8 5.00 4.20 1.8 1.80 1.80 1.0 2.60 3.40</w:t>
      </w:r>
      <w:r>
        <w:br/>
      </w:r>
      <w:r>
        <w:rPr>
          <w:rStyle w:val="VerbatimChar"/>
        </w:rPr>
        <w:t xml:space="preserve">## 4   4.20 2.60 2.6 3.40 2.60 4.20 2.6 4.2 3.40 4.20 1.8 3.40 4.20 2.6 4.20 2.60</w:t>
      </w:r>
      <w:r>
        <w:br/>
      </w:r>
      <w:r>
        <w:rPr>
          <w:rStyle w:val="VerbatimChar"/>
        </w:rPr>
        <w:t xml:space="preserve">## 5   4.20 2.60 2.6 3.40 2.60 4.20 2.6 4.2 3.40 4.20 1.8 3.40 4.20 2.6 4.20 2.60</w:t>
      </w:r>
      <w:r>
        <w:br/>
      </w:r>
      <w:r>
        <w:rPr>
          <w:rStyle w:val="VerbatimChar"/>
        </w:rPr>
        <w:t xml:space="preserve">## 6   4.20 2.60 2.6 3.40 2.60 4.20 2.6 4.2 3.40 4.20 1.8 3.40 4.20 2.6 4.20 2.60</w:t>
      </w:r>
      <w:r>
        <w:br/>
      </w:r>
      <w:r>
        <w:rPr>
          <w:rStyle w:val="VerbatimChar"/>
        </w:rPr>
        <w:t xml:space="preserve">## 7   4.20 4.20 5.0 4.20 4.20 5.00 4.2 4.2 4.20 1.80 4.2 4.20 4.20 5.0 4.20 1.80</w:t>
      </w:r>
      <w:r>
        <w:br/>
      </w:r>
      <w:r>
        <w:rPr>
          <w:rStyle w:val="VerbatimChar"/>
        </w:rPr>
        <w:t xml:space="preserve">## 8   4.20 4.20 5.0 4.20 4.20 5.00 4.2 4.2 4.20 1.80 4.2 4.20 4.20 5.0 4.20 1.80</w:t>
      </w:r>
      <w:r>
        <w:br/>
      </w:r>
      <w:r>
        <w:rPr>
          <w:rStyle w:val="VerbatimChar"/>
        </w:rPr>
        <w:t xml:space="preserve">## 9   4.20 4.20 5.0 4.20 4.20 5.00 4.2 4.2 4.20 1.80 4.2 4.20 4.20 5.0 4.20 1.80</w:t>
      </w:r>
      <w:r>
        <w:br/>
      </w:r>
      <w:r>
        <w:rPr>
          <w:rStyle w:val="VerbatimChar"/>
        </w:rPr>
        <w:t xml:space="preserve">## 10  4.04 4.04 5.0 2.12 4.04 3.08 5.0 5.0 4.04 2.12 5.0 3.08 4.04 5.0 4.04 2.12</w:t>
      </w:r>
      <w:r>
        <w:br/>
      </w:r>
      <w:r>
        <w:rPr>
          <w:rStyle w:val="VerbatimChar"/>
        </w:rPr>
        <w:t xml:space="preserve">## 11  4.04 4.04 5.0 2.12 4.04 3.08 5.0 5.0 4.04 2.12 5.0 3.08 4.04 5.0 4.04 2.12</w:t>
      </w:r>
      <w:r>
        <w:br/>
      </w:r>
      <w:r>
        <w:rPr>
          <w:rStyle w:val="VerbatimChar"/>
        </w:rPr>
        <w:t xml:space="preserve">## 12  4.04 4.04 5.0 2.12 4.04 3.08 5.0 5.0 4.04 2.12 5.0 3.08 4.04 5.0 4.04 2.12</w:t>
      </w:r>
      <w:r>
        <w:br/>
      </w:r>
      <w:r>
        <w:rPr>
          <w:rStyle w:val="VerbatimChar"/>
        </w:rPr>
        <w:t xml:space="preserve">## 13  2.60 5.00 3.4 2.60 2.60 4.20 3.4 2.6 4.20 3.40 2.6 3.40 1.80 2.6 4.20 1.80</w:t>
      </w:r>
      <w:r>
        <w:br/>
      </w:r>
      <w:r>
        <w:rPr>
          <w:rStyle w:val="VerbatimChar"/>
        </w:rPr>
        <w:t xml:space="preserve">## 14  4.20 4.20 3.4 5.00 5.00 4.20 4.2 3.4 4.20 3.40 5.0 4.20 4.20 4.2 4.20 3.40</w:t>
      </w:r>
      <w:r>
        <w:br/>
      </w:r>
      <w:r>
        <w:rPr>
          <w:rStyle w:val="VerbatimChar"/>
        </w:rPr>
        <w:t xml:space="preserve">## 15  3.40 3.40 3.4 3.40 4.20 4.20 3.4 3.4 3.40 3.40 3.4 4.20 3.40 3.4 4.20 3.40</w:t>
      </w:r>
      <w:r>
        <w:br/>
      </w:r>
      <w:r>
        <w:rPr>
          <w:rStyle w:val="VerbatimChar"/>
        </w:rPr>
        <w:t xml:space="preserve">## 16  4.20 2.60 2.6 2.60 2.60 2.60 2.6 1.8 1.80 2.60 2.6 2.60 4.20 4.2 1.80 4.20</w:t>
      </w:r>
      <w:r>
        <w:br/>
      </w:r>
      <w:r>
        <w:rPr>
          <w:rStyle w:val="VerbatimChar"/>
        </w:rPr>
        <w:t xml:space="preserve">## 17  4.20 2.60 2.6 2.60 2.60 2.60 2.6 1.8 1.80 2.60 2.6 2.60 4.20 4.2 1.80 4.20</w:t>
      </w:r>
      <w:r>
        <w:br/>
      </w:r>
      <w:r>
        <w:rPr>
          <w:rStyle w:val="VerbatimChar"/>
        </w:rPr>
        <w:t xml:space="preserve">## 18  3.40 5.00 4.2 5.00 4.20 3.40 2.6 3.4 3.40 2.60 4.2 4.20 5.00 5.0 1.80 1.80</w:t>
      </w:r>
      <w:r>
        <w:br/>
      </w:r>
      <w:r>
        <w:rPr>
          <w:rStyle w:val="VerbatimChar"/>
        </w:rPr>
        <w:t xml:space="preserve">## 19  4.20 4.20 4.2 4.20 5.00 5.00 5.0 5.0 5.00 5.00 3.4 4.20 5.00 5.0 4.20 5.00</w:t>
      </w:r>
      <w:r>
        <w:br/>
      </w:r>
      <w:r>
        <w:rPr>
          <w:rStyle w:val="VerbatimChar"/>
        </w:rPr>
        <w:t xml:space="preserve">## 20  4.20 4.20 3.4 3.40 2.60 2.60 1.8 1.8 1.80 1.00 4.2 2.60 4.20 3.4 2.60 3.40</w:t>
      </w:r>
      <w:r>
        <w:br/>
      </w:r>
      <w:r>
        <w:rPr>
          <w:rStyle w:val="VerbatimChar"/>
        </w:rPr>
        <w:t xml:space="preserve">## 21  4.20 3.40 3.4 3.40 4.20 3.40 3.4 2.6 2.60 3.40 3.4 3.40 3.40 3.4 1.80 1.80</w:t>
      </w:r>
      <w:r>
        <w:br/>
      </w:r>
      <w:r>
        <w:rPr>
          <w:rStyle w:val="VerbatimChar"/>
        </w:rPr>
        <w:t xml:space="preserve">## 22  5.00 5.00 3.4 3.40 4.20 4.20 1.8 3.4 2.60 4.20 5.0 5.00 5.00 4.2 2.60 1.80</w:t>
      </w:r>
      <w:r>
        <w:br/>
      </w:r>
      <w:r>
        <w:rPr>
          <w:rStyle w:val="VerbatimChar"/>
        </w:rPr>
        <w:t xml:space="preserve">## 23  3.40 4.20 4.2 1.80 2.60 4.20 4.2 4.2 4.20 5.00 3.4 3.40 5.00 5.0 2.60 1.80</w:t>
      </w:r>
      <w:r>
        <w:br/>
      </w:r>
      <w:r>
        <w:rPr>
          <w:rStyle w:val="VerbatimChar"/>
        </w:rPr>
        <w:t xml:space="preserve">## 24  3.40 4.20 3.4 3.40 5.00 3.40 3.4 4.2 3.40 2.60 3.4 4.20 5.00 3.4 3.40 2.60</w:t>
      </w:r>
      <w:r>
        <w:br/>
      </w:r>
      <w:r>
        <w:rPr>
          <w:rStyle w:val="VerbatimChar"/>
        </w:rPr>
        <w:t xml:space="preserve">## 25  4.20 4.20 2.6 4.20 5.00 2.60 3.4 1.8 2.60 3.40 3.4 4.20 4.20 4.2 3.40 2.60</w:t>
      </w:r>
      <w:r>
        <w:br/>
      </w:r>
      <w:r>
        <w:rPr>
          <w:rStyle w:val="VerbatimChar"/>
        </w:rPr>
        <w:t xml:space="preserve">## 26  5.00 5.00 4.2 5.00 4.20 3.40 1.8 3.4 3.40 3.40 5.0 4.20 5.00 5.0 4.20 1.00</w:t>
      </w:r>
      <w:r>
        <w:br/>
      </w:r>
      <w:r>
        <w:rPr>
          <w:rStyle w:val="VerbatimChar"/>
        </w:rPr>
        <w:t xml:space="preserve">## 27  4.20 1.00 5.0 2.60 5.00 5.00 3.4 5.0 5.00 5.00 3.4 5.00 3.40 5.0 4.20 1.80</w:t>
      </w:r>
      <w:r>
        <w:br/>
      </w:r>
      <w:r>
        <w:rPr>
          <w:rStyle w:val="VerbatimChar"/>
        </w:rPr>
        <w:t xml:space="preserve">## 28  3.40 3.40 4.2 1.00 4.20 3.40 5.0 4.2 3.40 4.20 4.2 3.40 3.40 5.0 2.60 2.60</w:t>
      </w:r>
      <w:r>
        <w:br/>
      </w:r>
      <w:r>
        <w:rPr>
          <w:rStyle w:val="VerbatimChar"/>
        </w:rPr>
        <w:t xml:space="preserve">## 29  4.20 4.20 4.2 3.40 4.20 4.20 1.0 3.4 3.40 3.40 4.2 5.00 4.20 5.0 3.40 1.00</w:t>
      </w:r>
      <w:r>
        <w:br/>
      </w:r>
      <w:r>
        <w:rPr>
          <w:rStyle w:val="VerbatimChar"/>
        </w:rPr>
        <w:t xml:space="preserve">## 30  3.40 1.80 3.4 2.60 4.20 3.40 3.4 2.6 2.60 2.60 2.6 2.60 2.60 3.4 2.60 2.60</w:t>
      </w:r>
      <w:r>
        <w:br/>
      </w:r>
      <w:r>
        <w:rPr>
          <w:rStyle w:val="VerbatimChar"/>
        </w:rPr>
        <w:t xml:space="preserve">## 31  1.00 1.00 1.0 1.00 1.00 1.00 1.0 1.0 1.00 1.00 1.0 1.00 1.00 1.0 1.00 1.00</w:t>
      </w:r>
      <w:r>
        <w:br/>
      </w:r>
      <w:r>
        <w:rPr>
          <w:rStyle w:val="VerbatimChar"/>
        </w:rPr>
        <w:t xml:space="preserve">## 32  3.40 2.60 4.2 4.20 4.20 4.20 4.2 4.2 4.20 2.60 2.6 3.40 2.60 3.4 3.40 4.20</w:t>
      </w:r>
      <w:r>
        <w:br/>
      </w:r>
      <w:r>
        <w:rPr>
          <w:rStyle w:val="VerbatimChar"/>
        </w:rPr>
        <w:t xml:space="preserve">## 33  4.20 3.40 2.6 4.20 4.20 4.20 1.8 4.2 3.40 4.20 4.2 4.20 4.20 4.2 3.40 1.80</w:t>
      </w:r>
      <w:r>
        <w:br/>
      </w:r>
      <w:r>
        <w:rPr>
          <w:rStyle w:val="VerbatimChar"/>
        </w:rPr>
        <w:t xml:space="preserve">## 34  3.40 2.60 2.6 2.60 2.60 3.40 5.0 5.0 3.40 3.40 1.0 3.40 3.40 3.4 3.40 5.00</w:t>
      </w:r>
      <w:r>
        <w:br/>
      </w:r>
      <w:r>
        <w:rPr>
          <w:rStyle w:val="VerbatimChar"/>
        </w:rPr>
        <w:t xml:space="preserve">## 35  4.20 5.00 4.2 1.00 4.20 4.20 1.8 2.6 2.60 2.60 3.4 4.20 5.00 4.2 3.40 2.60</w:t>
      </w:r>
      <w:r>
        <w:br/>
      </w:r>
      <w:r>
        <w:rPr>
          <w:rStyle w:val="VerbatimChar"/>
        </w:rPr>
        <w:t xml:space="preserve">## 36  4.20 3.40 5.0 1.80 5.00 4.20 4.2 5.0 5.00 5.00 4.2 4.20 5.00 5.0 5.00 2.60</w:t>
      </w:r>
      <w:r>
        <w:br/>
      </w:r>
      <w:r>
        <w:rPr>
          <w:rStyle w:val="VerbatimChar"/>
        </w:rPr>
        <w:t xml:space="preserve">## 37  3.40 4.20 2.6 2.60 5.00 3.40 4.2 1.8 3.40 4.20 3.4 3.40 4.20 3.4 3.40 4.20</w:t>
      </w:r>
      <w:r>
        <w:br/>
      </w:r>
      <w:r>
        <w:rPr>
          <w:rStyle w:val="VerbatimChar"/>
        </w:rPr>
        <w:t xml:space="preserve">## 38  2.60 3.40 5.0 4.20 4.20 3.40 4.2 4.2 3.40 4.20 4.2 4.20 3.40 4.2 4.20 3.40</w:t>
      </w:r>
      <w:r>
        <w:br/>
      </w:r>
      <w:r>
        <w:rPr>
          <w:rStyle w:val="VerbatimChar"/>
        </w:rPr>
        <w:t xml:space="preserve">## 39  4.20 5.00 5.0 2.60 3.40 5.00 4.2 2.6 5.00 1.80 3.4 4.20 5.00 5.0 4.20 3.40</w:t>
      </w:r>
      <w:r>
        <w:br/>
      </w:r>
      <w:r>
        <w:rPr>
          <w:rStyle w:val="VerbatimChar"/>
        </w:rPr>
        <w:t xml:space="preserve">## 40  4.20 3.40 3.4 3.40 4.20 3.40 2.6 2.6 2.60 3.40 3.4 4.20 4.20 5.0 3.40 1.80</w:t>
      </w:r>
      <w:r>
        <w:br/>
      </w:r>
      <w:r>
        <w:rPr>
          <w:rStyle w:val="VerbatimChar"/>
        </w:rPr>
        <w:t xml:space="preserve">## 41  2.60 4.20 5.0 1.80 1.80 5.00 4.2 3.4 5.00 1.80 4.2 3.40 3.40 4.2 4.20 3.40</w:t>
      </w:r>
      <w:r>
        <w:br/>
      </w:r>
      <w:r>
        <w:rPr>
          <w:rStyle w:val="VerbatimChar"/>
        </w:rPr>
        <w:t xml:space="preserve">## 42  4.20 4.20 4.2 1.80 3.40 3.40 3.4 2.6 3.40 4.20 5.0 3.40 4.20 5.0 3.40 2.60</w:t>
      </w:r>
      <w:r>
        <w:br/>
      </w:r>
      <w:r>
        <w:rPr>
          <w:rStyle w:val="VerbatimChar"/>
        </w:rPr>
        <w:t xml:space="preserve">## 43  4.20 4.20 3.4 3.40 5.00 4.20 2.6 3.4 3.40 2.60 5.0 4.20 5.00 4.2 3.40 1.80</w:t>
      </w:r>
      <w:r>
        <w:br/>
      </w:r>
      <w:r>
        <w:rPr>
          <w:rStyle w:val="VerbatimChar"/>
        </w:rPr>
        <w:t xml:space="preserve">## 44  4.20 1.80 3.4 4.20 4.20 3.40 5.0 3.4 3.40 2.60 4.2 3.40 3.40 3.4 2.60 1.80</w:t>
      </w:r>
      <w:r>
        <w:br/>
      </w:r>
      <w:r>
        <w:rPr>
          <w:rStyle w:val="VerbatimChar"/>
        </w:rPr>
        <w:t xml:space="preserve">## 45  3.40 5.00 3.4 2.60 5.00 3.40 4.2 1.8 4.20 3.40 5.0 4.20 5.00 3.4 3.40 4.20</w:t>
      </w:r>
      <w:r>
        <w:br/>
      </w:r>
      <w:r>
        <w:rPr>
          <w:rStyle w:val="VerbatimChar"/>
        </w:rPr>
        <w:t xml:space="preserve">## 46  5.00 4.20 3.4 4.20 4.20 3.40 3.4 3.4 4.20 4.20 4.2 4.20 5.00 4.2 3.40 3.40</w:t>
      </w:r>
      <w:r>
        <w:br/>
      </w:r>
      <w:r>
        <w:rPr>
          <w:rStyle w:val="VerbatimChar"/>
        </w:rPr>
        <w:t xml:space="preserve">## 47  5.00 5.00 3.4 4.20 5.00 5.00 2.6 4.2 4.20 4.20 2.6 4.20 5.00 5.0 3.40 1.80</w:t>
      </w:r>
      <w:r>
        <w:br/>
      </w:r>
      <w:r>
        <w:rPr>
          <w:rStyle w:val="VerbatimChar"/>
        </w:rPr>
        <w:t xml:space="preserve">## 48  3.40 3.40 5.0 2.60 5.00 4.20 3.4 4.2 4.20 5.00 4.2 5.00 4.20 3.4 3.40 4.20</w:t>
      </w:r>
      <w:r>
        <w:br/>
      </w:r>
      <w:r>
        <w:rPr>
          <w:rStyle w:val="VerbatimChar"/>
        </w:rPr>
        <w:t xml:space="preserve">## 49  4.20 3.40 3.4 3.40 4.20 3.40 2.6 2.6 4.20 5.00 3.4 4.20 5.00 4.2 3.40 2.60</w:t>
      </w:r>
      <w:r>
        <w:br/>
      </w:r>
      <w:r>
        <w:rPr>
          <w:rStyle w:val="VerbatimChar"/>
        </w:rPr>
        <w:t xml:space="preserve">## 50  5.00 4.20 4.2 4.20 5.00 4.20 3.4 4.2 4.20 3.40 4.2 5.00 5.00 5.0 3.40 4.20</w:t>
      </w:r>
      <w:r>
        <w:br/>
      </w:r>
      <w:r>
        <w:rPr>
          <w:rStyle w:val="VerbatimChar"/>
        </w:rPr>
        <w:t xml:space="preserve">## 51  4.20 3.40 4.2 4.20 2.60 3.40 1.8 2.6 3.40 2.60 2.6 3.40 3.40 4.2 2.60 3.40</w:t>
      </w:r>
      <w:r>
        <w:br/>
      </w:r>
      <w:r>
        <w:rPr>
          <w:rStyle w:val="VerbatimChar"/>
        </w:rPr>
        <w:t xml:space="preserve">## 52  4.20 4.20 4.2 1.80 4.20 2.60 5.0 4.2 2.60 4.20 5.0 4.20 4.20 3.4 4.20 1.80</w:t>
      </w:r>
      <w:r>
        <w:br/>
      </w:r>
      <w:r>
        <w:rPr>
          <w:rStyle w:val="VerbatimChar"/>
        </w:rPr>
        <w:t xml:space="preserve">## 53  4.20 3.40 3.4 4.20 5.00 1.80 2.6 1.0 1.80 1.80 3.4 3.40 4.20 4.2 1.80 1.80</w:t>
      </w:r>
      <w:r>
        <w:br/>
      </w:r>
      <w:r>
        <w:rPr>
          <w:rStyle w:val="VerbatimChar"/>
        </w:rPr>
        <w:t xml:space="preserve">## 54  4.20 4.20 2.6 2.60 5.00 2.60 2.6 2.6 4.20 3.40 5.0 3.40 4.20 3.4 2.60 2.60</w:t>
      </w:r>
      <w:r>
        <w:br/>
      </w:r>
      <w:r>
        <w:rPr>
          <w:rStyle w:val="VerbatimChar"/>
        </w:rPr>
        <w:t xml:space="preserve">## 55  3.40 4.20 2.6 3.40 4.20 3.40 3.4 3.4 2.60 3.40 2.6 4.20 4.20 3.4 3.40 1.80</w:t>
      </w:r>
      <w:r>
        <w:br/>
      </w:r>
      <w:r>
        <w:rPr>
          <w:rStyle w:val="VerbatimChar"/>
        </w:rPr>
        <w:t xml:space="preserve">## 56  3.40 2.60 5.0 1.80 4.20 5.00 5.0 4.2 4.20 5.00 5.0 4.20 5.00 3.4 3.40 2.60</w:t>
      </w:r>
      <w:r>
        <w:br/>
      </w:r>
      <w:r>
        <w:rPr>
          <w:rStyle w:val="VerbatimChar"/>
        </w:rPr>
        <w:t xml:space="preserve">## 57  5.00 4.20 2.6 1.80 5.00 4.20 4.2 3.4 1.80 4.20 4.2 5.00 5.00 3.4 3.40 4.20</w:t>
      </w:r>
      <w:r>
        <w:br/>
      </w:r>
      <w:r>
        <w:rPr>
          <w:rStyle w:val="VerbatimChar"/>
        </w:rPr>
        <w:t xml:space="preserve">## 58  5.00 4.20 5.0 1.80 4.20 4.20 5.0 5.0 5.00 5.00 4.2 4.20 4.20 5.0 4.20 3.40</w:t>
      </w:r>
      <w:r>
        <w:br/>
      </w:r>
      <w:r>
        <w:rPr>
          <w:rStyle w:val="VerbatimChar"/>
        </w:rPr>
        <w:t xml:space="preserve">## 59  4.20 4.20 3.4 3.40 4.20 3.40 2.6 3.4 2.60 3.40 4.2 4.20 4.20 4.2 3.40 2.60</w:t>
      </w:r>
      <w:r>
        <w:br/>
      </w:r>
      <w:r>
        <w:rPr>
          <w:rStyle w:val="VerbatimChar"/>
        </w:rPr>
        <w:t xml:space="preserve">## 60  5.00 3.40 5.0 2.60 3.40 4.20 3.4 5.0 4.20 3.40 2.6 4.20 3.40 5.0 1.80 2.60</w:t>
      </w:r>
      <w:r>
        <w:br/>
      </w:r>
      <w:r>
        <w:rPr>
          <w:rStyle w:val="VerbatimChar"/>
        </w:rPr>
        <w:t xml:space="preserve">## 61  5.00 3.40 3.4 4.20 5.00 3.40 1.8 4.2 2.60 2.60 3.4 5.00 5.00 4.2 2.60 1.80</w:t>
      </w:r>
      <w:r>
        <w:br/>
      </w:r>
      <w:r>
        <w:rPr>
          <w:rStyle w:val="VerbatimChar"/>
        </w:rPr>
        <w:t xml:space="preserve">## 62  4.20 5.00 3.4 1.80 4.20 2.60 4.2 1.8 3.40 4.20 5.0 4.20 5.00 3.4 3.40 1.80</w:t>
      </w:r>
      <w:r>
        <w:br/>
      </w:r>
      <w:r>
        <w:rPr>
          <w:rStyle w:val="VerbatimChar"/>
        </w:rPr>
        <w:t xml:space="preserve">## 63  3.40 3.40 3.4 3.40 3.40 3.40 1.8 2.6 2.60 1.80 4.2 3.40 4.20 3.4 2.60 2.60</w:t>
      </w:r>
      <w:r>
        <w:br/>
      </w:r>
      <w:r>
        <w:rPr>
          <w:rStyle w:val="VerbatimChar"/>
        </w:rPr>
        <w:t xml:space="preserve">## 64  4.20 5.00 4.2 4.20 4.20 3.40 1.8 3.4 4.20 3.40 3.4 3.40 4.20 4.2 2.60 2.60</w:t>
      </w:r>
      <w:r>
        <w:br/>
      </w:r>
      <w:r>
        <w:rPr>
          <w:rStyle w:val="VerbatimChar"/>
        </w:rPr>
        <w:t xml:space="preserve">## 65  5.00 4.20 5.0 1.80 5.00 4.20 4.2 5.0 3.40 4.20 4.2 4.20 4.20 2.6 3.40 5.00</w:t>
      </w:r>
      <w:r>
        <w:br/>
      </w:r>
      <w:r>
        <w:rPr>
          <w:rStyle w:val="VerbatimChar"/>
        </w:rPr>
        <w:t xml:space="preserve">## 66  4.20 5.00 3.4 3.40 5.00 1.00 2.6 1.0 2.60 1.80 3.4 4.20 5.00 4.2 1.80 1.80</w:t>
      </w:r>
      <w:r>
        <w:br/>
      </w:r>
      <w:r>
        <w:rPr>
          <w:rStyle w:val="VerbatimChar"/>
        </w:rPr>
        <w:t xml:space="preserve">## 67  5.00 5.00 3.4 2.60 4.20 2.60 1.8 3.4 4.20 1.80 3.4 3.40 5.00 5.0 3.40 1.80</w:t>
      </w:r>
      <w:r>
        <w:br/>
      </w:r>
      <w:r>
        <w:rPr>
          <w:rStyle w:val="VerbatimChar"/>
        </w:rPr>
        <w:t xml:space="preserve">## 68  3.40 1.80 5.0 1.80 3.40 4.20 2.6 3.4 4.20 2.60 3.4 3.40 3.40 3.4 4.20 4.20</w:t>
      </w:r>
      <w:r>
        <w:br/>
      </w:r>
      <w:r>
        <w:rPr>
          <w:rStyle w:val="VerbatimChar"/>
        </w:rPr>
        <w:t xml:space="preserve">## 69  5.00 4.20 4.2 2.60 4.20 4.20 4.2 3.4 4.20 3.40 4.2 3.40 5.00 4.2 3.40 1.00</w:t>
      </w:r>
      <w:r>
        <w:br/>
      </w:r>
      <w:r>
        <w:rPr>
          <w:rStyle w:val="VerbatimChar"/>
        </w:rPr>
        <w:t xml:space="preserve">## 70  4.20 3.40 3.4 2.60 4.20 4.20 2.6 3.4 1.80 3.40 2.6 3.40 3.40 4.2 2.60 2.60</w:t>
      </w:r>
      <w:r>
        <w:br/>
      </w:r>
      <w:r>
        <w:rPr>
          <w:rStyle w:val="VerbatimChar"/>
        </w:rPr>
        <w:t xml:space="preserve">## 71  3.40 3.40 3.4 2.60 4.20 4.20 2.6 2.6 4.20 3.40 4.2 4.20 4.20 3.4 3.40 3.40</w:t>
      </w:r>
      <w:r>
        <w:br/>
      </w:r>
      <w:r>
        <w:rPr>
          <w:rStyle w:val="VerbatimChar"/>
        </w:rPr>
        <w:t xml:space="preserve">## 72  2.60 1.80 5.0 1.80 3.40 4.20 5.0 4.2 4.20 4.20 4.2 2.60 3.40 3.4 4.20 4.20</w:t>
      </w:r>
      <w:r>
        <w:br/>
      </w:r>
      <w:r>
        <w:rPr>
          <w:rStyle w:val="VerbatimChar"/>
        </w:rPr>
        <w:t xml:space="preserve">## 73  4.20 4.20 2.6 1.80 4.20 4.20 3.4 3.4 5.00 2.60 4.2 3.40 4.20 4.2 2.60 2.60</w:t>
      </w:r>
      <w:r>
        <w:br/>
      </w:r>
      <w:r>
        <w:rPr>
          <w:rStyle w:val="VerbatimChar"/>
        </w:rPr>
        <w:t xml:space="preserve">## 74  4.20 2.60 5.0 4.20 4.20 3.40 3.4 4.2 4.20 4.20 1.8 4.20 4.20 3.4 2.60 3.40</w:t>
      </w:r>
      <w:r>
        <w:br/>
      </w:r>
      <w:r>
        <w:rPr>
          <w:rStyle w:val="VerbatimChar"/>
        </w:rPr>
        <w:t xml:space="preserve">## 75  4.20 4.20 4.2 3.40 3.40 3.40 3.4 3.4 4.20 3.40 4.2 4.20 4.20 3.4 3.40 3.40</w:t>
      </w:r>
      <w:r>
        <w:br/>
      </w:r>
      <w:r>
        <w:rPr>
          <w:rStyle w:val="VerbatimChar"/>
        </w:rPr>
        <w:t xml:space="preserve">## 76  5.00 3.40 3.4 3.40 4.20 3.40 2.6 3.4 3.40 3.40 3.4 5.00 4.20 3.4 3.40 1.80</w:t>
      </w:r>
      <w:r>
        <w:br/>
      </w:r>
      <w:r>
        <w:rPr>
          <w:rStyle w:val="VerbatimChar"/>
        </w:rPr>
        <w:t xml:space="preserve">## 77  3.40 3.40 2.6 2.60 4.20 2.60 3.4 2.6 4.20 3.40 3.4 4.20 4.20 3.4 3.40 2.60</w:t>
      </w:r>
      <w:r>
        <w:br/>
      </w:r>
      <w:r>
        <w:rPr>
          <w:rStyle w:val="VerbatimChar"/>
        </w:rPr>
        <w:t xml:space="preserve">## 78  4.20 2.60 5.0 4.20 5.00 4.20 3.4 5.0 3.40 1.80 4.2 3.40 3.40 4.2 2.60 3.40</w:t>
      </w:r>
      <w:r>
        <w:br/>
      </w:r>
      <w:r>
        <w:rPr>
          <w:rStyle w:val="VerbatimChar"/>
        </w:rPr>
        <w:t xml:space="preserve">## 79  4.20 4.20 5.0 1.80 4.20 5.00 4.2 4.2 4.20 1.00 4.2 3.40 4.20 5.0 4.20 1.80</w:t>
      </w:r>
      <w:r>
        <w:br/>
      </w:r>
      <w:r>
        <w:rPr>
          <w:rStyle w:val="VerbatimChar"/>
        </w:rPr>
        <w:t xml:space="preserve">## 80  4.20 4.20 5.0 1.80 4.20 5.00 4.2 4.2 4.20 1.00 4.2 3.40 4.20 5.0 4.20 1.80</w:t>
      </w:r>
      <w:r>
        <w:br/>
      </w:r>
      <w:r>
        <w:rPr>
          <w:rStyle w:val="VerbatimChar"/>
        </w:rPr>
        <w:t xml:space="preserve">## 81  4.20 4.20 5.0 1.80 4.20 5.00 4.2 4.2 4.20 1.00 4.2 3.40 4.20 5.0 4.20 1.80</w:t>
      </w:r>
      <w:r>
        <w:br/>
      </w:r>
      <w:r>
        <w:rPr>
          <w:rStyle w:val="VerbatimChar"/>
        </w:rPr>
        <w:t xml:space="preserve">## 82  2.60 3.40 4.2 2.60 4.20 3.40 4.2 3.4 4.20 1.80 2.6 3.40 4.20 3.4 3.40 2.60</w:t>
      </w:r>
      <w:r>
        <w:br/>
      </w:r>
      <w:r>
        <w:rPr>
          <w:rStyle w:val="VerbatimChar"/>
        </w:rPr>
        <w:t xml:space="preserve">## 83  4.20 4.20 1.8 1.80 3.40 3.40 2.6 1.8 1.80 3.40 4.2 4.20 4.20 5.0 4.20 1.00</w:t>
      </w:r>
      <w:r>
        <w:br/>
      </w:r>
      <w:r>
        <w:rPr>
          <w:rStyle w:val="VerbatimChar"/>
        </w:rPr>
        <w:t xml:space="preserve">## 84  4.20 2.60 4.2 3.40 3.40 4.20 4.2 3.4 3.40 1.80 1.8 3.40 3.40 2.6 1.80 3.40</w:t>
      </w:r>
      <w:r>
        <w:br/>
      </w:r>
      <w:r>
        <w:rPr>
          <w:rStyle w:val="VerbatimChar"/>
        </w:rPr>
        <w:t xml:space="preserve">## 85  5.00 5.00 5.0 2.60 4.20 5.00 3.4 2.6 3.40 5.00 4.2 4.20 5.00 5.0 2.60 1.80</w:t>
      </w:r>
      <w:r>
        <w:br/>
      </w:r>
      <w:r>
        <w:rPr>
          <w:rStyle w:val="VerbatimChar"/>
        </w:rPr>
        <w:t xml:space="preserve">## 86  4.20 5.00 5.0 5.00 5.00 5.00 2.6 5.0 4.20 4.20 5.0 4.20 5.00 5.0 3.40 1.00</w:t>
      </w:r>
      <w:r>
        <w:br/>
      </w:r>
      <w:r>
        <w:rPr>
          <w:rStyle w:val="VerbatimChar"/>
        </w:rPr>
        <w:t xml:space="preserve">## 87  5.00 4.20 4.2 1.80 4.20 4.20 1.8 2.6 2.60 3.40 3.4 4.20 4.20 4.2 2.60 2.60</w:t>
      </w:r>
      <w:r>
        <w:br/>
      </w:r>
      <w:r>
        <w:rPr>
          <w:rStyle w:val="VerbatimChar"/>
        </w:rPr>
        <w:t xml:space="preserve">## 88  1.80 3.40 3.4 2.60 3.40 2.60 3.4 3.4 4.20 4.20 2.6 3.40 2.60 5.0 3.40 3.40</w:t>
      </w:r>
      <w:r>
        <w:br/>
      </w:r>
      <w:r>
        <w:rPr>
          <w:rStyle w:val="VerbatimChar"/>
        </w:rPr>
        <w:t xml:space="preserve">## 89  4.20 2.60 2.6 4.20 4.20 2.60 1.8 2.6 3.40 2.60 2.6 4.20 3.40 3.4 2.60 3.40</w:t>
      </w:r>
      <w:r>
        <w:br/>
      </w:r>
      <w:r>
        <w:rPr>
          <w:rStyle w:val="VerbatimChar"/>
        </w:rPr>
        <w:t xml:space="preserve">## 90  5.00 1.80 1.0 1.80 4.20 4.20 2.6 1.8 2.60 2.60 2.6 5.00 5.00 3.4 4.20 2.60</w:t>
      </w:r>
      <w:r>
        <w:br/>
      </w:r>
      <w:r>
        <w:rPr>
          <w:rStyle w:val="VerbatimChar"/>
        </w:rPr>
        <w:t xml:space="preserve">## 91  3.40 2.60 3.4 4.20 2.60 1.00 4.2 3.4 2.60 1.80 4.2 3.40 2.60 3.4 1.80 1.80</w:t>
      </w:r>
      <w:r>
        <w:br/>
      </w:r>
      <w:r>
        <w:rPr>
          <w:rStyle w:val="VerbatimChar"/>
        </w:rPr>
        <w:t xml:space="preserve">## 92  4.20 5.00 3.4 3.40 3.40 3.40 2.6 3.4 2.60 4.20 4.2 4.20 4.20 4.2 2.60 3.40</w:t>
      </w:r>
      <w:r>
        <w:br/>
      </w:r>
      <w:r>
        <w:rPr>
          <w:rStyle w:val="VerbatimChar"/>
        </w:rPr>
        <w:t xml:space="preserve">## 93  3.40 4.20 3.4 4.20 1.80 2.60 4.2 1.8 3.40 1.00 3.4 1.80 3.40 3.4 2.60 3.40</w:t>
      </w:r>
      <w:r>
        <w:br/>
      </w:r>
      <w:r>
        <w:rPr>
          <w:rStyle w:val="VerbatimChar"/>
        </w:rPr>
        <w:t xml:space="preserve">## 94  4.20 5.00 4.2 3.40 4.20 4.20 1.0 3.4 1.80 3.40 4.2 3.40 5.00 5.0 2.60 1.80</w:t>
      </w:r>
      <w:r>
        <w:br/>
      </w:r>
      <w:r>
        <w:rPr>
          <w:rStyle w:val="VerbatimChar"/>
        </w:rPr>
        <w:t xml:space="preserve">## 95  2.60 4.20 3.4 2.60 4.20 4.20 3.4 1.8 4.20 4.20 2.6 4.20 4.20 3.4 4.20 3.40</w:t>
      </w:r>
      <w:r>
        <w:br/>
      </w:r>
      <w:r>
        <w:rPr>
          <w:rStyle w:val="VerbatimChar"/>
        </w:rPr>
        <w:t xml:space="preserve">## 96  5.00 3.40 4.2 4.20 5.00 4.20 3.4 2.6 4.20 5.00 4.2 5.00 5.00 4.2 4.20 1.00</w:t>
      </w:r>
      <w:r>
        <w:br/>
      </w:r>
      <w:r>
        <w:rPr>
          <w:rStyle w:val="VerbatimChar"/>
        </w:rPr>
        <w:t xml:space="preserve">## 97  2.60 2.60 3.4 2.60 4.20 3.40 2.6 1.8 3.40 5.00 2.6 3.40 3.40 3.4 1.80 3.40</w:t>
      </w:r>
      <w:r>
        <w:br/>
      </w:r>
      <w:r>
        <w:rPr>
          <w:rStyle w:val="VerbatimChar"/>
        </w:rPr>
        <w:t xml:space="preserve">## 98  5.00 5.00 4.2 4.20 5.00 4.20 3.4 5.0 5.00 5.00 3.4 4.20 4.20 4.2 3.40 4.20</w:t>
      </w:r>
      <w:r>
        <w:br/>
      </w:r>
      <w:r>
        <w:rPr>
          <w:rStyle w:val="VerbatimChar"/>
        </w:rPr>
        <w:t xml:space="preserve">## 99  3.40 2.60 3.4 3.40 4.20 2.60 2.6 2.6 4.20 5.00 4.2 3.40 3.40 3.4 3.40 1.80</w:t>
      </w:r>
      <w:r>
        <w:br/>
      </w:r>
      <w:r>
        <w:rPr>
          <w:rStyle w:val="VerbatimChar"/>
        </w:rPr>
        <w:t xml:space="preserve">## 100 4.20 4.20 2.6 3.40 4.20 3.40 1.8 1.8 1.80 1.80 4.2 3.40 4.20 4.2 1.80 1.80</w:t>
      </w:r>
      <w:r>
        <w:br/>
      </w:r>
      <w:r>
        <w:rPr>
          <w:rStyle w:val="VerbatimChar"/>
        </w:rPr>
        <w:t xml:space="preserve">## 101 1.80 1.80 4.2 4.20 3.40 3.40 4.2 1.8 4.20 5.00 4.2 2.60 2.60 2.6 4.20 3.40</w:t>
      </w:r>
      <w:r>
        <w:br/>
      </w:r>
      <w:r>
        <w:rPr>
          <w:rStyle w:val="VerbatimChar"/>
        </w:rPr>
        <w:t xml:space="preserve">## 102 3.40 2.60 5.0 1.80 4.20 5.00 4.2 3.4 5.00 5.00 2.6 5.00 4.20 4.2 3.40 2.60</w:t>
      </w:r>
      <w:r>
        <w:br/>
      </w:r>
      <w:r>
        <w:rPr>
          <w:rStyle w:val="VerbatimChar"/>
        </w:rPr>
        <w:t xml:space="preserve">## 103 3.40 3.40 4.2 3.40 4.20 3.40 4.2 4.2 5.00 3.40 4.2 4.20 3.40 4.2 3.40 3.40</w:t>
      </w:r>
      <w:r>
        <w:br/>
      </w:r>
      <w:r>
        <w:rPr>
          <w:rStyle w:val="VerbatimChar"/>
        </w:rPr>
        <w:t xml:space="preserve">## 104 5.00 4.20 1.8 2.60 5.00 4.20 2.6 2.6 4.20 5.00 3.4 5.00 5.00 5.0 2.60 1.80</w:t>
      </w:r>
      <w:r>
        <w:br/>
      </w:r>
      <w:r>
        <w:rPr>
          <w:rStyle w:val="VerbatimChar"/>
        </w:rPr>
        <w:t xml:space="preserve">## 105 4.20 4.20 2.6 2.60 3.40 3.40 1.0 2.6 3.40 2.60 3.4 4.20 5.00 4.2 2.60 1.80</w:t>
      </w:r>
      <w:r>
        <w:br/>
      </w:r>
      <w:r>
        <w:rPr>
          <w:rStyle w:val="VerbatimChar"/>
        </w:rPr>
        <w:t xml:space="preserve">## 106 5.00 3.40 5.0 5.00 5.00 4.20 3.4 4.2 5.00 4.20 3.4 3.40 4.20 5.0 5.00 2.60</w:t>
      </w:r>
      <w:r>
        <w:br/>
      </w:r>
      <w:r>
        <w:rPr>
          <w:rStyle w:val="VerbatimChar"/>
        </w:rPr>
        <w:t xml:space="preserve">## 107 4.20 3.40 4.2 2.60 4.20 5.00 3.4 2.6 4.20 5.00 4.2 4.20 4.20 4.2 4.20 1.80</w:t>
      </w:r>
      <w:r>
        <w:br/>
      </w:r>
      <w:r>
        <w:rPr>
          <w:rStyle w:val="VerbatimChar"/>
        </w:rPr>
        <w:t xml:space="preserve">## 108 5.00 2.60 5.0 1.00 3.40 2.60 4.2 1.8 5.00 2.60 5.0 3.40 5.00 5.0 5.00 1.80</w:t>
      </w:r>
      <w:r>
        <w:br/>
      </w:r>
      <w:r>
        <w:rPr>
          <w:rStyle w:val="VerbatimChar"/>
        </w:rPr>
        <w:t xml:space="preserve">## 109 3.40 4.20 4.2 3.40 5.00 3.40 5.0 3.4 3.40 5.00 4.2 4.20 5.00 4.2 4.20 4.20</w:t>
      </w:r>
      <w:r>
        <w:br/>
      </w:r>
      <w:r>
        <w:rPr>
          <w:rStyle w:val="VerbatimChar"/>
        </w:rPr>
        <w:t xml:space="preserve">## 110 4.20 2.60 5.0 4.20 4.20 4.20 3.4 5.0 4.20 5.00 4.2 4.20 4.20 3.4 5.00 2.60</w:t>
      </w:r>
      <w:r>
        <w:br/>
      </w:r>
      <w:r>
        <w:rPr>
          <w:rStyle w:val="VerbatimChar"/>
        </w:rPr>
        <w:t xml:space="preserve">## 111 4.20 4.20 4.2 1.00 4.20 4.20 4.2 4.2 5.00 5.00 4.2 4.20 4.20 4.2 4.20 3.40</w:t>
      </w:r>
      <w:r>
        <w:br/>
      </w:r>
      <w:r>
        <w:rPr>
          <w:rStyle w:val="VerbatimChar"/>
        </w:rPr>
        <w:t xml:space="preserve">## 112 1.80 2.60 5.0 4.20 4.20 5.00 4.2 4.2 5.00 5.00 1.8 1.80 3.40 4.2 4.20 1.80</w:t>
      </w:r>
      <w:r>
        <w:br/>
      </w:r>
      <w:r>
        <w:rPr>
          <w:rStyle w:val="VerbatimChar"/>
        </w:rPr>
        <w:t xml:space="preserve">## 113 4.20 4.20 3.4 4.20 4.20 2.60 2.6 3.4 3.40 2.60 4.2 3.40 4.20 4.2 3.40 1.80</w:t>
      </w:r>
      <w:r>
        <w:br/>
      </w:r>
      <w:r>
        <w:rPr>
          <w:rStyle w:val="VerbatimChar"/>
        </w:rPr>
        <w:t xml:space="preserve">## 114 4.20 1.80 2.6 2.60 4.20 4.20 4.2 3.4 1.80 3.40 3.4 4.20 4.20 5.0 3.40 2.60</w:t>
      </w:r>
      <w:r>
        <w:br/>
      </w:r>
      <w:r>
        <w:rPr>
          <w:rStyle w:val="VerbatimChar"/>
        </w:rPr>
        <w:t xml:space="preserve">## 115 5.00 4.20 3.4 3.40 4.20 4.20 3.4 3.4 4.20 4.20 4.2 4.20 4.20 4.2 3.40 2.60</w:t>
      </w:r>
      <w:r>
        <w:br/>
      </w:r>
      <w:r>
        <w:rPr>
          <w:rStyle w:val="VerbatimChar"/>
        </w:rPr>
        <w:t xml:space="preserve">## 116 4.20 4.20 3.4 4.20 5.00 3.40 2.6 3.4 5.00 2.60 4.2 5.00 4.20 4.2 4.20 3.40</w:t>
      </w:r>
      <w:r>
        <w:br/>
      </w:r>
      <w:r>
        <w:rPr>
          <w:rStyle w:val="VerbatimChar"/>
        </w:rPr>
        <w:t xml:space="preserve">## 117 5.00 5.00 5.0 3.40 4.20 5.00 2.6 4.2 4.20 4.20 4.2 3.40 4.20 4.2 3.40 1.80</w:t>
      </w:r>
      <w:r>
        <w:br/>
      </w:r>
      <w:r>
        <w:rPr>
          <w:rStyle w:val="VerbatimChar"/>
        </w:rPr>
        <w:t xml:space="preserve">## 118 5.00 5.00 5.0 5.00 5.00 5.00 3.4 3.4 3.40 5.00 5.0 5.00 5.00 5.0 3.40 4.20</w:t>
      </w:r>
      <w:r>
        <w:br/>
      </w:r>
      <w:r>
        <w:rPr>
          <w:rStyle w:val="VerbatimChar"/>
        </w:rPr>
        <w:t xml:space="preserve">## 119 3.40 5.00 5.0 4.20 5.00 2.60 2.6 2.6 2.60 1.80 2.6 3.40 5.00 4.2 2.60 3.40</w:t>
      </w:r>
      <w:r>
        <w:br/>
      </w:r>
      <w:r>
        <w:rPr>
          <w:rStyle w:val="VerbatimChar"/>
        </w:rPr>
        <w:t xml:space="preserve">## 120 5.00 5.00 5.0 4.20 5.00 5.00 1.8 4.2 5.00 5.00 2.6 5.00 5.00 4.2 5.00 3.40</w:t>
      </w:r>
      <w:r>
        <w:br/>
      </w:r>
      <w:r>
        <w:rPr>
          <w:rStyle w:val="VerbatimChar"/>
        </w:rPr>
        <w:t xml:space="preserve">## 121 5.00 4.20 4.2 4.20 4.20 4.20 3.4 2.6 4.20 4.20 5.0 4.20 4.20 4.2 2.60 1.80</w:t>
      </w:r>
      <w:r>
        <w:br/>
      </w:r>
      <w:r>
        <w:rPr>
          <w:rStyle w:val="VerbatimChar"/>
        </w:rPr>
        <w:t xml:space="preserve">## 122 5.00 5.00 4.2 5.00 5.00 5.00 1.8 4.2 5.00 5.00 4.2 5.00 5.00 5.0 4.20 1.00</w:t>
      </w:r>
      <w:r>
        <w:br/>
      </w:r>
      <w:r>
        <w:rPr>
          <w:rStyle w:val="VerbatimChar"/>
        </w:rPr>
        <w:t xml:space="preserve">## 123 1.80 3.40 4.2 1.80 3.40 3.40 5.0 3.4 5.00 2.60 3.4 1.80 1.80 3.4 3.40 2.60</w:t>
      </w:r>
      <w:r>
        <w:br/>
      </w:r>
      <w:r>
        <w:rPr>
          <w:rStyle w:val="VerbatimChar"/>
        </w:rPr>
        <w:t xml:space="preserve">## 124 5.00 4.20 5.0 1.80 5.00 4.20 2.6 3.4 1.80 5.00 4.2 5.00 5.00 5.0 2.60 1.00</w:t>
      </w:r>
      <w:r>
        <w:br/>
      </w:r>
      <w:r>
        <w:rPr>
          <w:rStyle w:val="VerbatimChar"/>
        </w:rPr>
        <w:t xml:space="preserve">## 125 3.40 4.20 4.2 5.00 3.40 5.00 4.2 2.6 1.80 3.40 4.2 4.20 5.00 5.0 3.40 3.40</w:t>
      </w:r>
      <w:r>
        <w:br/>
      </w:r>
      <w:r>
        <w:rPr>
          <w:rStyle w:val="VerbatimChar"/>
        </w:rPr>
        <w:t xml:space="preserve">## 126 5.00 5.00 2.6 1.80 5.00 5.00 4.2 5.0 3.40 5.00 5.0 4.20 5.00 4.2 5.00 4.20</w:t>
      </w:r>
      <w:r>
        <w:br/>
      </w:r>
      <w:r>
        <w:rPr>
          <w:rStyle w:val="VerbatimChar"/>
        </w:rPr>
        <w:t xml:space="preserve">## 127 5.00 5.00 2.6 1.80 5.00 3.40 2.6 1.0 1.00 1.00 2.6 5.00 5.00 2.6 3.40 2.60</w:t>
      </w:r>
      <w:r>
        <w:br/>
      </w:r>
      <w:r>
        <w:rPr>
          <w:rStyle w:val="VerbatimChar"/>
        </w:rPr>
        <w:t xml:space="preserve">## 128 5.00 5.00 2.6 2.60 5.00 5.00 1.8 4.2 4.20 3.40 5.0 4.20 5.00 5.0 4.20 2.60</w:t>
      </w:r>
      <w:r>
        <w:br/>
      </w:r>
      <w:r>
        <w:rPr>
          <w:rStyle w:val="VerbatimChar"/>
        </w:rPr>
        <w:t xml:space="preserve">## 129 5.00 4.20 3.4 3.40 5.00 5.00 2.6 4.2 5.00 5.00 5.0 4.20 5.00 5.0 4.20 1.00</w:t>
      </w:r>
      <w:r>
        <w:br/>
      </w:r>
      <w:r>
        <w:rPr>
          <w:rStyle w:val="VerbatimChar"/>
        </w:rPr>
        <w:t xml:space="preserve">## 130 3.40 3.40 4.2 3.40 4.20 4.20 5.0 4.2 4.20 5.00 3.4 4.20 4.20 3.4 4.20 1.80</w:t>
      </w:r>
      <w:r>
        <w:br/>
      </w:r>
      <w:r>
        <w:rPr>
          <w:rStyle w:val="VerbatimChar"/>
        </w:rPr>
        <w:t xml:space="preserve">## 131 5.00 3.40 3.4 3.40 4.20 5.00 3.4 3.4 3.40 3.40 1.8 4.20 5.00 5.0 3.40 2.60</w:t>
      </w:r>
      <w:r>
        <w:br/>
      </w:r>
      <w:r>
        <w:rPr>
          <w:rStyle w:val="VerbatimChar"/>
        </w:rPr>
        <w:t xml:space="preserve">## 132 3.40 4.20 4.2 2.60 4.20 4.20 4.2 3.4 3.40 4.20 4.2 3.40 4.20 4.2 3.40 3.40</w:t>
      </w:r>
      <w:r>
        <w:br/>
      </w:r>
      <w:r>
        <w:rPr>
          <w:rStyle w:val="VerbatimChar"/>
        </w:rPr>
        <w:t xml:space="preserve">## 133 3.40 2.60 4.2 1.80 1.80 3.40 5.0 1.0 3.40 1.80 2.6 2.60 2.60 2.6 1.00 4.20</w:t>
      </w:r>
      <w:r>
        <w:br/>
      </w:r>
      <w:r>
        <w:rPr>
          <w:rStyle w:val="VerbatimChar"/>
        </w:rPr>
        <w:t xml:space="preserve">## 134 3.40 3.40 3.4 3.40 4.20 4.20 4.2 3.4 3.40 4.20 4.2 3.40 4.20 3.4 4.20 3.40</w:t>
      </w:r>
      <w:r>
        <w:br/>
      </w:r>
      <w:r>
        <w:rPr>
          <w:rStyle w:val="VerbatimChar"/>
        </w:rPr>
        <w:t xml:space="preserve">## 135 1.80 5.00 5.0 1.00 4.20 5.00 1.8 1.0 4.20 1.00 5.0 4.20 5.00 5.0 5.00 1.80</w:t>
      </w:r>
      <w:r>
        <w:br/>
      </w:r>
      <w:r>
        <w:rPr>
          <w:rStyle w:val="VerbatimChar"/>
        </w:rPr>
        <w:t xml:space="preserve">## 136 2.60 1.80 4.2 2.60 4.20 4.20 4.2 4.2 4.20 4.20 3.4 4.20 4.20 4.2 3.40 1.80</w:t>
      </w:r>
      <w:r>
        <w:br/>
      </w:r>
      <w:r>
        <w:rPr>
          <w:rStyle w:val="VerbatimChar"/>
        </w:rPr>
        <w:t xml:space="preserve">## 137 5.00 4.20 5.0 3.40 5.00 3.40 2.6 5.0 4.20 5.00 4.2 4.20 4.20 4.2 4.20 2.60</w:t>
      </w:r>
      <w:r>
        <w:br/>
      </w:r>
      <w:r>
        <w:rPr>
          <w:rStyle w:val="VerbatimChar"/>
        </w:rPr>
        <w:t xml:space="preserve">## 138 1.80 2.60 3.4 2.60 3.40 4.20 3.4 3.4 2.60 4.20 1.8 1.80 2.60 3.4 3.40 1.80</w:t>
      </w:r>
      <w:r>
        <w:br/>
      </w:r>
      <w:r>
        <w:rPr>
          <w:rStyle w:val="VerbatimChar"/>
        </w:rPr>
        <w:t xml:space="preserve">## 139 5.00 5.00 4.2 2.60 5.00 2.60 4.2 4.2 4.20 4.20 3.4 3.40 5.00 5.0 4.20 1.80</w:t>
      </w:r>
      <w:r>
        <w:br/>
      </w:r>
      <w:r>
        <w:rPr>
          <w:rStyle w:val="VerbatimChar"/>
        </w:rPr>
        <w:t xml:space="preserve">## 140 3.40 3.40 3.4 2.60 4.20 3.40 3.4 3.4 3.40 3.40 4.2 4.20 3.40 3.4 2.60 2.60</w:t>
      </w:r>
      <w:r>
        <w:br/>
      </w:r>
      <w:r>
        <w:rPr>
          <w:rStyle w:val="VerbatimChar"/>
        </w:rPr>
        <w:t xml:space="preserve">## 141 5.00 4.20 3.4 2.60 4.20 3.40 2.6 2.6 2.60 3.40 1.8 5.00 4.20 4.2 1.80 1.80</w:t>
      </w:r>
      <w:r>
        <w:br/>
      </w:r>
      <w:r>
        <w:rPr>
          <w:rStyle w:val="VerbatimChar"/>
        </w:rPr>
        <w:t xml:space="preserve">## 142 3.40 5.00 2.6 3.40 4.20 3.40 4.2 2.6 2.60 3.40 3.4 4.20 5.00 4.2 4.20 1.80</w:t>
      </w:r>
      <w:r>
        <w:br/>
      </w:r>
      <w:r>
        <w:rPr>
          <w:rStyle w:val="VerbatimChar"/>
        </w:rPr>
        <w:t xml:space="preserve">## 143 5.00 5.00 5.0 2.60 3.40 5.00 4.2 5.0 3.40 5.00 2.6 4.20 4.20 5.0 1.80 5.00</w:t>
      </w:r>
      <w:r>
        <w:br/>
      </w:r>
      <w:r>
        <w:rPr>
          <w:rStyle w:val="VerbatimChar"/>
        </w:rPr>
        <w:t xml:space="preserve">## 144 5.00 5.00 3.4 2.60 5.00 3.40 4.2 3.4 4.20 5.00 4.2 4.20 5.00 5.0 3.40 3.40</w:t>
      </w:r>
      <w:r>
        <w:br/>
      </w:r>
      <w:r>
        <w:rPr>
          <w:rStyle w:val="VerbatimChar"/>
        </w:rPr>
        <w:t xml:space="preserve">## 145 5.00 5.00 4.2 3.40 4.20 4.20 3.4 4.2 3.40 4.20 5.0 4.20 5.00 5.0 3.40 3.40</w:t>
      </w:r>
      <w:r>
        <w:br/>
      </w:r>
      <w:r>
        <w:rPr>
          <w:rStyle w:val="VerbatimChar"/>
        </w:rPr>
        <w:t xml:space="preserve">## 146 3.40 3.40 2.6 3.40 4.20 4.20 3.4 4.2 3.40 3.40 4.2 4.20 4.20 2.6 3.40 3.40</w:t>
      </w:r>
      <w:r>
        <w:br/>
      </w:r>
      <w:r>
        <w:rPr>
          <w:rStyle w:val="VerbatimChar"/>
        </w:rPr>
        <w:t xml:space="preserve">## 147 5.00 4.20 4.2 3.40 4.20 4.20 3.4 2.6 3.40 4.20 4.2 4.20 4.20 4.2 3.40 3.40</w:t>
      </w:r>
      <w:r>
        <w:br/>
      </w:r>
      <w:r>
        <w:rPr>
          <w:rStyle w:val="VerbatimChar"/>
        </w:rPr>
        <w:t xml:space="preserve">## 148 5.00 4.20 4.2 3.40 4.20 4.20 3.4 2.6 3.40 4.20 4.2 4.20 4.20 4.2 3.40 3.40</w:t>
      </w:r>
      <w:r>
        <w:br/>
      </w:r>
      <w:r>
        <w:rPr>
          <w:rStyle w:val="VerbatimChar"/>
        </w:rPr>
        <w:t xml:space="preserve">## 149 4.20 4.20 4.2 4.20 4.20 4.20 3.4 3.4 4.20 4.20 4.2 5.00 4.20 4.2 4.20 3.40</w:t>
      </w:r>
      <w:r>
        <w:br/>
      </w:r>
      <w:r>
        <w:rPr>
          <w:rStyle w:val="VerbatimChar"/>
        </w:rPr>
        <w:t xml:space="preserve">## 150 5.00 4.20 5.0 1.80 5.00 4.20 3.4 4.2 5.00 5.00 5.0 5.00 5.00 5.0 5.00 3.40</w:t>
      </w:r>
      <w:r>
        <w:br/>
      </w:r>
      <w:r>
        <w:rPr>
          <w:rStyle w:val="VerbatimChar"/>
        </w:rPr>
        <w:t xml:space="preserve">## 151 5.00 4.20 5.0 1.80 5.00 4.20 3.4 4.2 5.00 5.00 5.0 5.00 5.00 5.0 5.00 3.40</w:t>
      </w:r>
      <w:r>
        <w:br/>
      </w:r>
      <w:r>
        <w:rPr>
          <w:rStyle w:val="VerbatimChar"/>
        </w:rPr>
        <w:t xml:space="preserve">## 152 4.20 5.00 3.4 2.60 4.20 3.40 4.2 4.2 4.20 4.20 4.2 1.80 5.00 4.2 3.40 1.80</w:t>
      </w:r>
      <w:r>
        <w:br/>
      </w:r>
      <w:r>
        <w:rPr>
          <w:rStyle w:val="VerbatimChar"/>
        </w:rPr>
        <w:t xml:space="preserve">## 153 2.60 4.20 4.2 3.40 4.20 4.20 4.2 3.4 3.40 3.40 3.4 3.40 5.00 4.2 3.40 3.40</w:t>
      </w:r>
      <w:r>
        <w:br/>
      </w:r>
      <w:r>
        <w:rPr>
          <w:rStyle w:val="VerbatimChar"/>
        </w:rPr>
        <w:t xml:space="preserve">## 154 3.40 4.20 4.2 5.00 5.00 5.00 4.2 4.2 5.00 5.00 3.4 4.20 5.00 5.0 5.00 1.80</w:t>
      </w:r>
      <w:r>
        <w:br/>
      </w:r>
      <w:r>
        <w:rPr>
          <w:rStyle w:val="VerbatimChar"/>
        </w:rPr>
        <w:t xml:space="preserve">## 155 4.20 5.00 3.4 2.60 5.00 3.40 2.6 1.8 2.60 3.40 3.4 5.00 5.00 5.0 3.40 1.80</w:t>
      </w:r>
      <w:r>
        <w:br/>
      </w:r>
      <w:r>
        <w:rPr>
          <w:rStyle w:val="VerbatimChar"/>
        </w:rPr>
        <w:t xml:space="preserve">## 156 5.00 2.60 3.4 3.40 5.00 4.20 4.2 4.2 4.20 4.20 4.2 4.20 4.20 4.2 4.20 3.40</w:t>
      </w:r>
      <w:r>
        <w:br/>
      </w:r>
      <w:r>
        <w:rPr>
          <w:rStyle w:val="VerbatimChar"/>
        </w:rPr>
        <w:t xml:space="preserve">## 157 4.20 4.20 5.0 1.80 5.00 5.00 3.4 5.0 5.00 5.00 3.4 3.40 4.20 4.2 4.20 2.60</w:t>
      </w:r>
      <w:r>
        <w:br/>
      </w:r>
      <w:r>
        <w:rPr>
          <w:rStyle w:val="VerbatimChar"/>
        </w:rPr>
        <w:t xml:space="preserve">## 158 4.20 4.20 3.4 4.20 4.20 4.20 1.8 2.6 2.60 3.40 2.6 4.20 4.20 4.2 3.40 1.80</w:t>
      </w:r>
      <w:r>
        <w:br/>
      </w:r>
      <w:r>
        <w:rPr>
          <w:rStyle w:val="VerbatimChar"/>
        </w:rPr>
        <w:t xml:space="preserve">## 159 4.20 3.40 4.2 2.60 5.00 3.40 1.8 2.6 3.40 3.40 4.2 5.00 4.20 3.4 3.40 1.00</w:t>
      </w:r>
      <w:r>
        <w:br/>
      </w:r>
      <w:r>
        <w:rPr>
          <w:rStyle w:val="VerbatimChar"/>
        </w:rPr>
        <w:t xml:space="preserve">## 160 5.00 5.00 5.0 5.00 5.00 5.00 4.2 4.2 5.00 5.00 4.2 5.00 5.00 5.0 5.00 5.00</w:t>
      </w:r>
      <w:r>
        <w:br/>
      </w:r>
      <w:r>
        <w:rPr>
          <w:rStyle w:val="VerbatimChar"/>
        </w:rPr>
        <w:t xml:space="preserve">## 161 4.20 4.20 5.0 3.40 5.00 5.00 4.2 3.4 5.00 5.00 4.2 4.20 4.20 3.4 3.40 1.80</w:t>
      </w:r>
      <w:r>
        <w:br/>
      </w:r>
      <w:r>
        <w:rPr>
          <w:rStyle w:val="VerbatimChar"/>
        </w:rPr>
        <w:t xml:space="preserve">## 162 4.20 3.40 4.2 4.20 5.00 4.20 2.6 3.4 5.00 5.00 2.6 4.20 5.00 5.0 5.00 1.80</w:t>
      </w:r>
      <w:r>
        <w:br/>
      </w:r>
      <w:r>
        <w:rPr>
          <w:rStyle w:val="VerbatimChar"/>
        </w:rPr>
        <w:t xml:space="preserve">## 163 3.40 5.00 4.2 1.80 4.20 4.20 4.2 2.6 4.20 5.00 3.4 4.20 3.40 3.4 2.60 2.60</w:t>
      </w:r>
      <w:r>
        <w:br/>
      </w:r>
      <w:r>
        <w:rPr>
          <w:rStyle w:val="VerbatimChar"/>
        </w:rPr>
        <w:t xml:space="preserve">## 164 5.00 5.00 3.4 3.40 5.00 3.40 3.4 2.6 4.20 5.00 3.4 5.00 5.00 4.2 4.20 2.60</w:t>
      </w:r>
      <w:r>
        <w:br/>
      </w:r>
      <w:r>
        <w:rPr>
          <w:rStyle w:val="VerbatimChar"/>
        </w:rPr>
        <w:t xml:space="preserve">## 165 5.00 1.80 5.0 2.60 4.20 4.20 3.4 2.6 3.40 3.40 4.2 4.20 4.20 3.4 1.80 4.20</w:t>
      </w:r>
      <w:r>
        <w:br/>
      </w:r>
      <w:r>
        <w:rPr>
          <w:rStyle w:val="VerbatimChar"/>
        </w:rPr>
        <w:t xml:space="preserve">## 166 4.20 4.20 3.4 3.40 4.20 3.40 2.6 3.4 5.00 3.40 3.4 4.20 4.20 4.2 3.40 3.40</w:t>
      </w:r>
      <w:r>
        <w:br/>
      </w:r>
      <w:r>
        <w:rPr>
          <w:rStyle w:val="VerbatimChar"/>
        </w:rPr>
        <w:t xml:space="preserve">## 167 4.20 4.20 2.6 4.20 3.40 3.40 1.8 3.4 2.60 4.20 2.6 3.40 3.40 4.2 1.80 1.80</w:t>
      </w:r>
      <w:r>
        <w:br/>
      </w:r>
      <w:r>
        <w:rPr>
          <w:rStyle w:val="VerbatimChar"/>
        </w:rPr>
        <w:t xml:space="preserve">## 168 3.40 1.80 4.2 4.20 5.00 5.00 3.4 4.2 4.20 4.20 3.4 5.00 5.00 3.4 5.00 2.60</w:t>
      </w:r>
      <w:r>
        <w:br/>
      </w:r>
      <w:r>
        <w:rPr>
          <w:rStyle w:val="VerbatimChar"/>
        </w:rPr>
        <w:t xml:space="preserve">## 169 3.40 4.20 3.4 1.80 2.60 1.80 1.8 4.2 3.40 4.20 2.6 2.60 4.20 3.4 3.40 2.60</w:t>
      </w:r>
      <w:r>
        <w:br/>
      </w:r>
      <w:r>
        <w:rPr>
          <w:rStyle w:val="VerbatimChar"/>
        </w:rPr>
        <w:t xml:space="preserve">## 170 4.20 5.00 3.4 4.20 5.00 4.20 2.6 2.6 3.40 4.20 4.2 5.00 5.00 3.4 4.20 1.80</w:t>
      </w:r>
      <w:r>
        <w:br/>
      </w:r>
      <w:r>
        <w:rPr>
          <w:rStyle w:val="VerbatimChar"/>
        </w:rPr>
        <w:t xml:space="preserve">## 171 4.20 1.80 5.0 1.80 4.20 3.40 2.6 3.4 4.20 3.40 1.8 4.20 4.20 3.4 4.20 4.20</w:t>
      </w:r>
      <w:r>
        <w:br/>
      </w:r>
      <w:r>
        <w:rPr>
          <w:rStyle w:val="VerbatimChar"/>
        </w:rPr>
        <w:t xml:space="preserve">## 172 2.60 3.40 4.2 1.80 4.20 3.40 3.4 1.8 1.80 1.80 3.4 3.40 4.20 4.2 1.80 2.60</w:t>
      </w:r>
      <w:r>
        <w:br/>
      </w:r>
      <w:r>
        <w:rPr>
          <w:rStyle w:val="VerbatimChar"/>
        </w:rPr>
        <w:t xml:space="preserve">## 173 5.00 4.20 5.0 5.00 3.40 3.40 1.8 4.2 5.00 4.20 4.2 5.00 4.20 2.6 5.00 2.60</w:t>
      </w:r>
      <w:r>
        <w:br/>
      </w:r>
      <w:r>
        <w:rPr>
          <w:rStyle w:val="VerbatimChar"/>
        </w:rPr>
        <w:t xml:space="preserve">## 174 5.00 4.20 4.2 4.20 5.00 3.40 2.6 3.4 3.40 3.40 3.4 5.00 4.20 5.0 2.60 1.80</w:t>
      </w:r>
      <w:r>
        <w:br/>
      </w:r>
      <w:r>
        <w:rPr>
          <w:rStyle w:val="VerbatimChar"/>
        </w:rPr>
        <w:t xml:space="preserve">## 175 4.20 5.00 4.2 4.20 3.40 4.20 3.4 4.2 4.20 4.20 4.2 2.60 5.00 3.4 1.80 1.80</w:t>
      </w:r>
      <w:r>
        <w:br/>
      </w:r>
      <w:r>
        <w:rPr>
          <w:rStyle w:val="VerbatimChar"/>
        </w:rPr>
        <w:t xml:space="preserve">## 176 3.40 5.00 4.2 2.60 4.20 4.20 3.4 4.2 4.20 5.00 3.4 3.40 5.00 5.0 3.40 3.40</w:t>
      </w:r>
      <w:r>
        <w:br/>
      </w:r>
      <w:r>
        <w:rPr>
          <w:rStyle w:val="VerbatimChar"/>
        </w:rPr>
        <w:t xml:space="preserve">## 177 2.60 2.60 4.2 2.60 2.60 4.20 2.6 2.6 2.60 2.60 4.2 2.60 2.60 2.6 4.20 2.60</w:t>
      </w:r>
      <w:r>
        <w:br/>
      </w:r>
      <w:r>
        <w:rPr>
          <w:rStyle w:val="VerbatimChar"/>
        </w:rPr>
        <w:t xml:space="preserve">## 178 4.20 4.20 5.0 3.40 5.00 4.20 4.2 3.4 5.00 2.60 4.2 5.00 3.40 4.2 4.20 1.00</w:t>
      </w:r>
      <w:r>
        <w:br/>
      </w:r>
      <w:r>
        <w:rPr>
          <w:rStyle w:val="VerbatimChar"/>
        </w:rPr>
        <w:t xml:space="preserve">## 179 3.40 2.60 4.2 3.40 4.20 3.40 3.4 4.2 4.20 3.40 3.4 4.20 4.20 3.4 4.20 1.80</w:t>
      </w:r>
      <w:r>
        <w:br/>
      </w:r>
      <w:r>
        <w:rPr>
          <w:rStyle w:val="VerbatimChar"/>
        </w:rPr>
        <w:t xml:space="preserve">## 180 5.00 5.00 4.2 2.60 4.20 4.20 2.6 4.2 5.00 5.00 4.2 4.20 5.00 4.2 4.20 3.40</w:t>
      </w:r>
      <w:r>
        <w:br/>
      </w:r>
      <w:r>
        <w:rPr>
          <w:rStyle w:val="VerbatimChar"/>
        </w:rPr>
        <w:t xml:space="preserve">## 181 5.00 4.20 3.4 4.20 4.20 5.00 1.8 2.6 5.00 2.60 5.0 5.00 5.00 5.0 4.20 1.80</w:t>
      </w:r>
      <w:r>
        <w:br/>
      </w:r>
      <w:r>
        <w:rPr>
          <w:rStyle w:val="VerbatimChar"/>
        </w:rPr>
        <w:t xml:space="preserve">## 182 4.20 3.40 3.4 3.40 5.00 5.00 3.4 5.0 5.00 5.00 5.0 4.20 3.40 3.4 5.00 2.60</w:t>
      </w:r>
      <w:r>
        <w:br/>
      </w:r>
      <w:r>
        <w:rPr>
          <w:rStyle w:val="VerbatimChar"/>
        </w:rPr>
        <w:t xml:space="preserve">## 183 5.00 4.20 5.0 3.40 5.00 4.20 4.2 4.2 5.00 5.00 4.2 5.00 5.00 4.2 4.20 1.00</w:t>
      </w:r>
      <w:r>
        <w:br/>
      </w:r>
      <w:r>
        <w:rPr>
          <w:rStyle w:val="VerbatimChar"/>
        </w:rPr>
        <w:t xml:space="preserve">## 184 3.40 2.60 5.0 3.40 3.40 5.00 3.4 3.4 4.20 3.40 3.4 3.40 3.40 3.4 5.00 3.40</w:t>
      </w:r>
      <w:r>
        <w:br/>
      </w:r>
      <w:r>
        <w:rPr>
          <w:rStyle w:val="VerbatimChar"/>
        </w:rPr>
        <w:t xml:space="preserve">## 185 4.20 3.40 5.0 2.60 3.40 4.20 2.6 4.2 4.20 5.00 2.6 2.60 3.40 4.2 3.40 2.60</w:t>
      </w:r>
      <w:r>
        <w:br/>
      </w:r>
      <w:r>
        <w:rPr>
          <w:rStyle w:val="VerbatimChar"/>
        </w:rPr>
        <w:t xml:space="preserve">## 186 5.00 4.20 5.0 3.40 4.20 5.00 4.2 5.0 4.20 5.00 3.4 5.00 5.00 3.4 4.20 2.60</w:t>
      </w:r>
      <w:r>
        <w:br/>
      </w:r>
      <w:r>
        <w:rPr>
          <w:rStyle w:val="VerbatimChar"/>
        </w:rPr>
        <w:t xml:space="preserve">## 187 4.20 3.40 3.4 1.80 4.20 5.00 3.4 3.4 4.20 5.00 3.4 4.20 3.40 4.2 4.20 2.60</w:t>
      </w:r>
      <w:r>
        <w:br/>
      </w:r>
      <w:r>
        <w:rPr>
          <w:rStyle w:val="VerbatimChar"/>
        </w:rPr>
        <w:t xml:space="preserve">## 188 3.40 2.60 1.0 3.40 4.20 3.40 2.6 4.2 3.40 5.00 5.0 3.40 4.20 3.4 3.40 2.60</w:t>
      </w:r>
      <w:r>
        <w:br/>
      </w:r>
      <w:r>
        <w:rPr>
          <w:rStyle w:val="VerbatimChar"/>
        </w:rPr>
        <w:t xml:space="preserve">## 189 4.20 4.20 4.2 4.20 1.80 4.20 4.2 2.6 4.20 2.60 4.2 4.20 4.20 2.6 4.20 1.80</w:t>
      </w:r>
      <w:r>
        <w:br/>
      </w:r>
      <w:r>
        <w:rPr>
          <w:rStyle w:val="VerbatimChar"/>
        </w:rPr>
        <w:t xml:space="preserve">## 190 5.00 4.20 5.0 2.60 5.00 5.00 3.4 4.2 5.00 4.20 5.0 5.00 4.20 5.0 4.20 1.80</w:t>
      </w:r>
      <w:r>
        <w:br/>
      </w:r>
      <w:r>
        <w:rPr>
          <w:rStyle w:val="VerbatimChar"/>
        </w:rPr>
        <w:t xml:space="preserve">## 191 5.00 2.60 4.2 1.00 3.40 4.20 1.0 1.8 4.20 3.40 3.4 2.60 3.40 2.6 4.20 2.60</w:t>
      </w:r>
      <w:r>
        <w:br/>
      </w:r>
      <w:r>
        <w:rPr>
          <w:rStyle w:val="VerbatimChar"/>
        </w:rPr>
        <w:t xml:space="preserve">## 192 4.20 4.20 5.0 1.80 4.20 4.20 3.4 5.0 5.00 5.00 4.2 5.00 4.20 5.0 4.20 3.40</w:t>
      </w:r>
      <w:r>
        <w:br/>
      </w:r>
      <w:r>
        <w:rPr>
          <w:rStyle w:val="VerbatimChar"/>
        </w:rPr>
        <w:t xml:space="preserve">## 193 4.20 1.80 3.4 1.80 4.20 4.20 3.4 5.0 4.20 2.60 4.2 2.60 2.60 3.4 3.40 2.60</w:t>
      </w:r>
      <w:r>
        <w:br/>
      </w:r>
      <w:r>
        <w:rPr>
          <w:rStyle w:val="VerbatimChar"/>
        </w:rPr>
        <w:t xml:space="preserve">## 194 5.00 4.20 4.2 3.40 4.20 3.40 2.6 5.0 4.20 1.80 2.6 4.20 4.20 4.2 3.40 2.60</w:t>
      </w:r>
      <w:r>
        <w:br/>
      </w:r>
      <w:r>
        <w:rPr>
          <w:rStyle w:val="VerbatimChar"/>
        </w:rPr>
        <w:t xml:space="preserve">## 195 5.00 3.40 4.2 2.60 2.60 3.40 4.2 1.8 5.00 4.20 2.6 2.60 2.60 3.4 1.80 3.40</w:t>
      </w:r>
      <w:r>
        <w:br/>
      </w:r>
      <w:r>
        <w:rPr>
          <w:rStyle w:val="VerbatimChar"/>
        </w:rPr>
        <w:t xml:space="preserve">## 196 3.40 4.20 4.2 3.40 4.20 4.20 4.2 4.2 5.00 4.20 4.2 4.20 5.00 5.0 4.20 1.80</w:t>
      </w:r>
      <w:r>
        <w:br/>
      </w:r>
      <w:r>
        <w:rPr>
          <w:rStyle w:val="VerbatimChar"/>
        </w:rPr>
        <w:t xml:space="preserve">## 197 4.20 5.00 2.6 2.60 3.40 2.60 2.6 1.8 1.80 2.60 3.4 2.60 4.20 3.4 2.60 4.20</w:t>
      </w:r>
      <w:r>
        <w:br/>
      </w:r>
      <w:r>
        <w:rPr>
          <w:rStyle w:val="VerbatimChar"/>
        </w:rPr>
        <w:t xml:space="preserve">## 198 4.20 5.00 5.0 3.40 4.20 4.20 1.8 1.8 4.20 4.20 3.4 4.20 5.00 4.2 4.20 1.80</w:t>
      </w:r>
      <w:r>
        <w:br/>
      </w:r>
      <w:r>
        <w:rPr>
          <w:rStyle w:val="VerbatimChar"/>
        </w:rPr>
        <w:t xml:space="preserve">## 199 3.40 3.40 3.4 2.60 4.20 4.20 4.2 4.2 4.20 5.00 3.4 3.40 4.20 5.0 4.20 3.40</w:t>
      </w:r>
      <w:r>
        <w:br/>
      </w:r>
      <w:r>
        <w:rPr>
          <w:rStyle w:val="VerbatimChar"/>
        </w:rPr>
        <w:t xml:space="preserve">## 200 3.40 4.20 5.0 3.40 4.20 3.40 3.4 2.6 3.40 4.20 5.0 4.20 5.00 4.2 2.60 2.60</w:t>
      </w:r>
      <w:r>
        <w:br/>
      </w:r>
      <w:r>
        <w:rPr>
          <w:rStyle w:val="VerbatimChar"/>
        </w:rPr>
        <w:t xml:space="preserve">## 201 4.20 4.20 3.4 3.40 3.40 4.20 1.8 1.8 2.60 2.60 3.4 3.40 4.20 2.6 1.80 1.80</w:t>
      </w:r>
      <w:r>
        <w:br/>
      </w:r>
      <w:r>
        <w:rPr>
          <w:rStyle w:val="VerbatimChar"/>
        </w:rPr>
        <w:t xml:space="preserve">## 202 3.40 5.00 4.2 2.60 4.20 4.20 5.0 2.6 3.40 4.20 5.0 3.40 5.00 4.2 3.40 2.60</w:t>
      </w:r>
      <w:r>
        <w:br/>
      </w:r>
      <w:r>
        <w:rPr>
          <w:rStyle w:val="VerbatimChar"/>
        </w:rPr>
        <w:t xml:space="preserve">## 203 5.00 5.00 5.0 4.20 5.00 5.00 3.4 2.6 4.20 4.20 5.0 5.00 5.00 5.0 2.60 1.80</w:t>
      </w:r>
      <w:r>
        <w:br/>
      </w:r>
      <w:r>
        <w:rPr>
          <w:rStyle w:val="VerbatimChar"/>
        </w:rPr>
        <w:t xml:space="preserve">## 204 3.40 4.20 3.4 3.40 4.20 3.40 3.4 3.4 3.40 5.00 3.4 4.20 4.20 4.2 3.40 1.80</w:t>
      </w:r>
      <w:r>
        <w:br/>
      </w:r>
      <w:r>
        <w:rPr>
          <w:rStyle w:val="VerbatimChar"/>
        </w:rPr>
        <w:t xml:space="preserve">## 205 3.40 5.00 5.0 3.40 5.00 5.00 4.2 4.2 5.00 4.20 4.2 3.40 3.40 4.2 4.20 3.40</w:t>
      </w:r>
      <w:r>
        <w:br/>
      </w:r>
      <w:r>
        <w:rPr>
          <w:rStyle w:val="VerbatimChar"/>
        </w:rPr>
        <w:t xml:space="preserve">## 206 4.20 4.20 5.0 3.40 4.20 4.20 4.2 5.0 5.00 5.00 4.2 3.40 4.20 4.2 4.20 2.60</w:t>
      </w:r>
      <w:r>
        <w:br/>
      </w:r>
      <w:r>
        <w:rPr>
          <w:rStyle w:val="VerbatimChar"/>
        </w:rPr>
        <w:t xml:space="preserve">## 207 4.20 2.60 3.4 2.60 3.40 1.00 3.4 3.4 1.80 1.80 1.8 1.80 2.60 3.4 4.20 1.00</w:t>
      </w:r>
      <w:r>
        <w:br/>
      </w:r>
      <w:r>
        <w:rPr>
          <w:rStyle w:val="VerbatimChar"/>
        </w:rPr>
        <w:t xml:space="preserve">## 208 5.00 4.20 4.2 4.20 5.00 5.00 2.6 4.2 5.00 5.00 4.2 4.20 5.00 4.2 4.20 1.80</w:t>
      </w:r>
      <w:r>
        <w:br/>
      </w:r>
      <w:r>
        <w:rPr>
          <w:rStyle w:val="VerbatimChar"/>
        </w:rPr>
        <w:t xml:space="preserve">## 209 4.20 2.60 4.2 4.20 4.20 5.00 3.4 4.2 5.00 5.00 5.0 4.20 4.20 4.2 3.40 1.80</w:t>
      </w:r>
      <w:r>
        <w:br/>
      </w:r>
      <w:r>
        <w:rPr>
          <w:rStyle w:val="VerbatimChar"/>
        </w:rPr>
        <w:t xml:space="preserve">## 210 4.20 3.40 4.2 3.40 4.20 4.20 3.4 1.0 2.60 3.40 4.2 4.20 3.40 4.2 4.20 1.80</w:t>
      </w:r>
      <w:r>
        <w:br/>
      </w:r>
      <w:r>
        <w:rPr>
          <w:rStyle w:val="VerbatimChar"/>
        </w:rPr>
        <w:t xml:space="preserve">## 211 5.00 5.00 5.0 4.20 5.00 4.20 3.4 5.0 4.20 4.20 5.0 4.20 4.20 4.2 4.20 3.40</w:t>
      </w:r>
      <w:r>
        <w:br/>
      </w:r>
      <w:r>
        <w:rPr>
          <w:rStyle w:val="VerbatimChar"/>
        </w:rPr>
        <w:t xml:space="preserve">## 212 2.60 5.00 1.0 1.80 5.00 4.20 4.2 3.4 2.60 3.40 5.0 2.60 5.00 4.2 1.80 1.00</w:t>
      </w:r>
      <w:r>
        <w:br/>
      </w:r>
      <w:r>
        <w:rPr>
          <w:rStyle w:val="VerbatimChar"/>
        </w:rPr>
        <w:t xml:space="preserve">## 213 4.20 5.00 3.4 2.60 4.20 3.40 4.2 3.4 3.40 3.40 4.2 3.40 5.00 4.2 3.40 1.00</w:t>
      </w:r>
      <w:r>
        <w:br/>
      </w:r>
      <w:r>
        <w:rPr>
          <w:rStyle w:val="VerbatimChar"/>
        </w:rPr>
        <w:t xml:space="preserve">## 214 4.20 2.60 5.0 4.20 5.00 5.00 5.0 4.2 4.20 5.00 5.0 4.20 5.00 5.0 3.40 1.80</w:t>
      </w:r>
      <w:r>
        <w:br/>
      </w:r>
      <w:r>
        <w:rPr>
          <w:rStyle w:val="VerbatimChar"/>
        </w:rPr>
        <w:t xml:space="preserve">## 215 1.80 1.80 4.2 3.40 3.40 3.40 5.0 4.2 5.00 5.00 5.0 1.80 2.60 3.4 5.00 4.20</w:t>
      </w:r>
      <w:r>
        <w:br/>
      </w:r>
      <w:r>
        <w:rPr>
          <w:rStyle w:val="VerbatimChar"/>
        </w:rPr>
        <w:t xml:space="preserve">## 216 5.00 5.00 4.2 2.60 4.20 4.20 3.4 4.2 4.20 5.00 3.4 3.40 4.20 4.2 2.60 1.80</w:t>
      </w:r>
      <w:r>
        <w:br/>
      </w:r>
      <w:r>
        <w:rPr>
          <w:rStyle w:val="VerbatimChar"/>
        </w:rPr>
        <w:t xml:space="preserve">## 217 4.20 4.20 1.8 3.40 4.20 3.40 1.0 1.0 1.80 1.80 1.8 4.20 3.40 4.2 1.80 2.60</w:t>
      </w:r>
      <w:r>
        <w:br/>
      </w:r>
      <w:r>
        <w:rPr>
          <w:rStyle w:val="VerbatimChar"/>
        </w:rPr>
        <w:t xml:space="preserve">## 218 4.20 2.60 2.6 3.40 4.20 5.00 3.4 3.4 2.60 5.00 3.4 5.00 3.40 3.4 3.40 3.40</w:t>
      </w:r>
      <w:r>
        <w:br/>
      </w:r>
      <w:r>
        <w:rPr>
          <w:rStyle w:val="VerbatimChar"/>
        </w:rPr>
        <w:t xml:space="preserve">## 219 4.20 3.40 5.0 4.20 3.40 4.20 1.8 3.4 3.40 5.00 5.0 4.20 5.00 5.0 4.20 1.00</w:t>
      </w:r>
      <w:r>
        <w:br/>
      </w:r>
      <w:r>
        <w:rPr>
          <w:rStyle w:val="VerbatimChar"/>
        </w:rPr>
        <w:t xml:space="preserve">## 220 5.00 5.00 3.4 2.60 4.20 4.20 3.4 2.6 3.40 4.20 4.2 5.00 5.00 4.2 3.40 2.60</w:t>
      </w:r>
      <w:r>
        <w:br/>
      </w:r>
      <w:r>
        <w:rPr>
          <w:rStyle w:val="VerbatimChar"/>
        </w:rPr>
        <w:t xml:space="preserve">## 221 5.00 3.40 5.0 1.00 4.20 5.00 5.0 5.0 4.20 3.40 5.0 4.20 3.40 5.0 5.00 4.20</w:t>
      </w:r>
      <w:r>
        <w:br/>
      </w:r>
      <w:r>
        <w:rPr>
          <w:rStyle w:val="VerbatimChar"/>
        </w:rPr>
        <w:t xml:space="preserve">## 222 5.00 3.40 5.0 1.00 4.20 5.00 5.0 5.0 4.20 3.40 5.0 4.20 3.40 5.0 5.00 4.20</w:t>
      </w:r>
      <w:r>
        <w:br/>
      </w:r>
      <w:r>
        <w:rPr>
          <w:rStyle w:val="VerbatimChar"/>
        </w:rPr>
        <w:t xml:space="preserve">## 223 5.00 5.00 2.6 2.60 5.00 5.00 5.0 2.6 4.20 3.40 5.0 3.40 5.00 5.0 4.20 1.80</w:t>
      </w:r>
      <w:r>
        <w:br/>
      </w:r>
      <w:r>
        <w:rPr>
          <w:rStyle w:val="VerbatimChar"/>
        </w:rPr>
        <w:t xml:space="preserve">## 224 5.00 5.00 4.2 3.40 4.20 4.20 4.2 4.2 3.40 5.00 4.2 4.20 5.00 5.0 4.20 2.60</w:t>
      </w:r>
      <w:r>
        <w:br/>
      </w:r>
      <w:r>
        <w:rPr>
          <w:rStyle w:val="VerbatimChar"/>
        </w:rPr>
        <w:t xml:space="preserve">## 225 3.40 3.40 3.4 2.60 3.40 4.20 1.8 3.4 2.60 4.20 4.2 4.20 4.20 4.2 3.40 1.80</w:t>
      </w:r>
      <w:r>
        <w:br/>
      </w:r>
      <w:r>
        <w:rPr>
          <w:rStyle w:val="VerbatimChar"/>
        </w:rPr>
        <w:t xml:space="preserve">## 226 4.20 5.00 2.6 4.20 5.00 4.20 2.6 1.0 1.00 3.40 2.6 5.00 5.00 4.2 2.60 1.80</w:t>
      </w:r>
      <w:r>
        <w:br/>
      </w:r>
      <w:r>
        <w:rPr>
          <w:rStyle w:val="VerbatimChar"/>
        </w:rPr>
        <w:t xml:space="preserve">## 227 4.20 4.20 4.2 4.20 4.20 4.20 4.2 4.2 4.20 1.00 4.2 4.20 5.00 5.0 4.20 1.00</w:t>
      </w:r>
      <w:r>
        <w:br/>
      </w:r>
      <w:r>
        <w:rPr>
          <w:rStyle w:val="VerbatimChar"/>
        </w:rPr>
        <w:t xml:space="preserve">## 228 5.00 3.40 4.2 3.40 5.00 4.20 1.0 2.6 2.60 5.00 4.2 5.00 3.40 3.4 2.60 1.80</w:t>
      </w:r>
      <w:r>
        <w:br/>
      </w:r>
      <w:r>
        <w:rPr>
          <w:rStyle w:val="VerbatimChar"/>
        </w:rPr>
        <w:t xml:space="preserve">## 229 5.00 4.20 3.4 3.40 5.00 3.40 1.0 2.6 2.60 3.40 4.2 5.00 4.20 4.2 2.60 1.80</w:t>
      </w:r>
      <w:r>
        <w:br/>
      </w:r>
      <w:r>
        <w:rPr>
          <w:rStyle w:val="VerbatimChar"/>
        </w:rPr>
        <w:t xml:space="preserve">## 230 4.20 1.80 2.6 2.60 4.20 5.00 1.8 4.2 5.00 5.00 2.6 3.40 2.60 3.4 3.40 3.40</w:t>
      </w:r>
      <w:r>
        <w:br/>
      </w:r>
      <w:r>
        <w:rPr>
          <w:rStyle w:val="VerbatimChar"/>
        </w:rPr>
        <w:t xml:space="preserve">## 231 4.20 2.60 4.2 3.40 3.40 5.00 2.6 3.4 3.40 5.00 4.2 3.40 4.20 4.2 3.40 1.80</w:t>
      </w:r>
      <w:r>
        <w:br/>
      </w:r>
      <w:r>
        <w:rPr>
          <w:rStyle w:val="VerbatimChar"/>
        </w:rPr>
        <w:t xml:space="preserve">## 232 4.20 4.20 4.2 3.40 5.00 4.20 1.8 2.6 3.40 3.40 3.4 5.00 5.00 4.2 2.60 1.80</w:t>
      </w:r>
      <w:r>
        <w:br/>
      </w:r>
      <w:r>
        <w:rPr>
          <w:rStyle w:val="VerbatimChar"/>
        </w:rPr>
        <w:t xml:space="preserve">## 233 4.20 5.00 5.0 3.40 5.00 4.20 2.6 3.4 4.20 5.00 4.2 4.20 5.00 4.2 4.20 2.60</w:t>
      </w:r>
      <w:r>
        <w:br/>
      </w:r>
      <w:r>
        <w:rPr>
          <w:rStyle w:val="VerbatimChar"/>
        </w:rPr>
        <w:t xml:space="preserve">## 234 4.20 4.20 4.2 3.40 5.00 5.00 3.4 3.4 4.20 5.00 5.0 5.00 4.20 5.0 3.40 1.80</w:t>
      </w:r>
      <w:r>
        <w:br/>
      </w:r>
      <w:r>
        <w:rPr>
          <w:rStyle w:val="VerbatimChar"/>
        </w:rPr>
        <w:t xml:space="preserve">## 235 4.20 4.20 4.2 2.60 5.00 4.20 1.8 4.2 5.00 4.20 3.4 3.40 5.00 4.2 5.00 1.00</w:t>
      </w:r>
      <w:r>
        <w:br/>
      </w:r>
      <w:r>
        <w:rPr>
          <w:rStyle w:val="VerbatimChar"/>
        </w:rPr>
        <w:t xml:space="preserve">## 236 5.00 3.40 5.0 2.60 5.00 5.00 2.6 4.2 4.20 4.20 4.2 5.00 5.00 5.0 3.40 1.80</w:t>
      </w:r>
      <w:r>
        <w:br/>
      </w:r>
      <w:r>
        <w:rPr>
          <w:rStyle w:val="VerbatimChar"/>
        </w:rPr>
        <w:t xml:space="preserve">## 237 4.20 3.40 4.2 2.60 4.20 3.40 1.8 5.0 3.40 4.20 3.4 2.60 4.20 3.4 2.60 1.80</w:t>
      </w:r>
      <w:r>
        <w:br/>
      </w:r>
      <w:r>
        <w:rPr>
          <w:rStyle w:val="VerbatimChar"/>
        </w:rPr>
        <w:t xml:space="preserve">## 238 3.40 3.40 3.4 1.80 4.20 3.40 2.6 2.6 3.40 3.40 1.8 3.40 4.20 3.4 2.60 2.60</w:t>
      </w:r>
      <w:r>
        <w:br/>
      </w:r>
      <w:r>
        <w:rPr>
          <w:rStyle w:val="VerbatimChar"/>
        </w:rPr>
        <w:t xml:space="preserve">## 239 4.20 2.60 4.2 2.60 4.20 1.80 1.8 3.4 3.40 4.20 3.4 5.00 4.20 3.4 3.40 1.80</w:t>
      </w:r>
      <w:r>
        <w:br/>
      </w:r>
      <w:r>
        <w:rPr>
          <w:rStyle w:val="VerbatimChar"/>
        </w:rPr>
        <w:t xml:space="preserve">## 240 3.40 3.40 3.4 4.20 5.00 3.40 2.6 1.8 2.60 2.60 2.6 3.40 3.40 4.2 3.40 1.80</w:t>
      </w:r>
      <w:r>
        <w:br/>
      </w:r>
      <w:r>
        <w:rPr>
          <w:rStyle w:val="VerbatimChar"/>
        </w:rPr>
        <w:t xml:space="preserve">## 241 5.00 5.00 3.4 1.80 5.00 5.00 1.8 3.4 1.80 4.20 5.0 4.20 5.00 5.0 2.60 1.00</w:t>
      </w:r>
      <w:r>
        <w:br/>
      </w:r>
      <w:r>
        <w:rPr>
          <w:rStyle w:val="VerbatimChar"/>
        </w:rPr>
        <w:t xml:space="preserve">## 242 3.40 3.40 4.2 3.40 5.00 4.20 2.6 3.4 3.40 4.20 3.4 5.00 4.20 4.2 3.40 2.60</w:t>
      </w:r>
      <w:r>
        <w:br/>
      </w:r>
      <w:r>
        <w:rPr>
          <w:rStyle w:val="VerbatimChar"/>
        </w:rPr>
        <w:t xml:space="preserve">## 243 4.20 3.40 3.4 3.40 4.20 3.40 1.8 3.4 2.60 4.20 4.2 4.20 4.20 3.4 4.20 1.80</w:t>
      </w:r>
      <w:r>
        <w:br/>
      </w:r>
      <w:r>
        <w:rPr>
          <w:rStyle w:val="VerbatimChar"/>
        </w:rPr>
        <w:t xml:space="preserve">## 244 3.40 3.40 3.4 3.40 4.20 3.40 1.8 3.4 4.20 3.40 2.6 3.40 4.20 3.4 3.40 2.60</w:t>
      </w:r>
      <w:r>
        <w:br/>
      </w:r>
      <w:r>
        <w:rPr>
          <w:rStyle w:val="VerbatimChar"/>
        </w:rPr>
        <w:t xml:space="preserve">## 245 4.20 4.20 4.2 3.40 5.00 5.00 3.4 5.0 4.20 5.00 5.0 4.20 5.00 5.0 3.40 3.40</w:t>
      </w:r>
      <w:r>
        <w:br/>
      </w:r>
      <w:r>
        <w:rPr>
          <w:rStyle w:val="VerbatimChar"/>
        </w:rPr>
        <w:t xml:space="preserve">## 246 4.20 3.40 4.2 4.20 4.20 3.40 2.6 3.4 4.20 3.40 4.2 4.20 4.20 3.4 3.40 2.60</w:t>
      </w:r>
      <w:r>
        <w:br/>
      </w:r>
      <w:r>
        <w:rPr>
          <w:rStyle w:val="VerbatimChar"/>
        </w:rPr>
        <w:t xml:space="preserve">## 247 5.00 5.00 3.4 2.60 4.20 1.80 1.0 3.4 3.40 1.80 4.2 5.00 4.20 5.0 3.40 1.80</w:t>
      </w:r>
      <w:r>
        <w:br/>
      </w:r>
      <w:r>
        <w:rPr>
          <w:rStyle w:val="VerbatimChar"/>
        </w:rPr>
        <w:t xml:space="preserve">## 248 3.40 2.60 4.2 3.40 4.20 4.20 1.8 3.4 2.60 1.80 5.0 4.20 3.40 3.4 3.40 2.60</w:t>
      </w:r>
      <w:r>
        <w:br/>
      </w:r>
      <w:r>
        <w:rPr>
          <w:rStyle w:val="VerbatimChar"/>
        </w:rPr>
        <w:t xml:space="preserve">## 249 4.20 4.20 4.2 1.80 4.20 3.40 1.8 2.6 3.40 3.40 4.2 3.40 3.40 4.2 3.40 2.60</w:t>
      </w:r>
      <w:r>
        <w:br/>
      </w:r>
      <w:r>
        <w:rPr>
          <w:rStyle w:val="VerbatimChar"/>
        </w:rPr>
        <w:t xml:space="preserve">## 250 5.00 4.20 4.2 2.60 5.00 5.00 5.0 2.6 3.40 5.00 3.4 5.00 5.00 3.4 3.40 4.20</w:t>
      </w:r>
      <w:r>
        <w:br/>
      </w:r>
      <w:r>
        <w:rPr>
          <w:rStyle w:val="VerbatimChar"/>
        </w:rPr>
        <w:t xml:space="preserve">## 251 5.00 2.60 4.2 4.20 5.00 2.60 2.6 4.2 4.20 3.40 2.6 4.20 3.40 5.0 2.60 1.80</w:t>
      </w:r>
      <w:r>
        <w:br/>
      </w:r>
      <w:r>
        <w:rPr>
          <w:rStyle w:val="VerbatimChar"/>
        </w:rPr>
        <w:t xml:space="preserve">## 252 3.40 1.80 5.0 1.80 4.20 2.60 3.4 2.6 2.60 3.40 4.2 2.60 2.60 1.8 1.80 3.40</w:t>
      </w:r>
      <w:r>
        <w:br/>
      </w:r>
      <w:r>
        <w:rPr>
          <w:rStyle w:val="VerbatimChar"/>
        </w:rPr>
        <w:t xml:space="preserve">## 253 2.60 2.60 4.2 2.60 3.40 5.00 2.6 4.2 4.20 5.00 2.6 4.20 2.60 3.4 2.60 3.40</w:t>
      </w:r>
      <w:r>
        <w:br/>
      </w:r>
      <w:r>
        <w:rPr>
          <w:rStyle w:val="VerbatimChar"/>
        </w:rPr>
        <w:t xml:space="preserve">## 254 4.20 3.40 2.6 3.40 5.00 3.40 4.2 4.2 3.40 5.00 2.6 3.40 4.20 4.2 2.60 1.80</w:t>
      </w:r>
      <w:r>
        <w:br/>
      </w:r>
      <w:r>
        <w:rPr>
          <w:rStyle w:val="VerbatimChar"/>
        </w:rPr>
        <w:t xml:space="preserve">## 255 5.00 5.00 5.0 3.40 5.00 4.20 1.8 4.2 4.20 4.20 2.6 5.00 5.00 5.0 1.80 1.00</w:t>
      </w:r>
      <w:r>
        <w:br/>
      </w:r>
      <w:r>
        <w:rPr>
          <w:rStyle w:val="VerbatimChar"/>
        </w:rPr>
        <w:t xml:space="preserve">## 256 4.20 3.40 5.0 2.60 4.20 4.20 2.6 5.0 4.20 5.00 3.4 4.20 5.00 3.4 4.20 2.60</w:t>
      </w:r>
      <w:r>
        <w:br/>
      </w:r>
      <w:r>
        <w:rPr>
          <w:rStyle w:val="VerbatimChar"/>
        </w:rPr>
        <w:t xml:space="preserve">## 257 3.40 3.40 5.0 2.60 3.40 2.60 3.4 2.6 3.40 1.80 2.6 3.40 3.40 3.4 3.40 1.80</w:t>
      </w:r>
      <w:r>
        <w:br/>
      </w:r>
      <w:r>
        <w:rPr>
          <w:rStyle w:val="VerbatimChar"/>
        </w:rPr>
        <w:t xml:space="preserve">## 258 5.00 5.00 5.0 2.60 5.00 5.00 3.4 4.2 4.20 5.00 4.2 5.00 5.00 5.0 4.20 2.60</w:t>
      </w:r>
      <w:r>
        <w:br/>
      </w:r>
      <w:r>
        <w:rPr>
          <w:rStyle w:val="VerbatimChar"/>
        </w:rPr>
        <w:t xml:space="preserve">## 259 5.00 5.00 2.6 3.40 5.00 4.20 1.8 3.4 4.20 5.00 2.6 4.20 5.00 2.6 3.40 2.60</w:t>
      </w:r>
      <w:r>
        <w:br/>
      </w:r>
      <w:r>
        <w:rPr>
          <w:rStyle w:val="VerbatimChar"/>
        </w:rPr>
        <w:t xml:space="preserve">## 260 4.20 3.40 2.6 2.60 4.20 2.60 2.6 3.4 3.40 3.40 2.6 3.40 3.40 2.6 3.40 1.80</w:t>
      </w:r>
      <w:r>
        <w:br/>
      </w:r>
      <w:r>
        <w:rPr>
          <w:rStyle w:val="VerbatimChar"/>
        </w:rPr>
        <w:t xml:space="preserve">## 261 3.40 3.40 3.4 2.60 3.40 3.40 3.4 3.4 4.20 3.40 2.6 3.40 3.40 4.2 3.40 2.60</w:t>
      </w:r>
      <w:r>
        <w:br/>
      </w:r>
      <w:r>
        <w:rPr>
          <w:rStyle w:val="VerbatimChar"/>
        </w:rPr>
        <w:t xml:space="preserve">## 262 4.20 3.40 5.0 3.40 5.00 5.00 2.6 3.4 3.40 5.00 3.4 5.00 5.00 4.2 4.20 1.00</w:t>
      </w:r>
      <w:r>
        <w:br/>
      </w:r>
      <w:r>
        <w:rPr>
          <w:rStyle w:val="VerbatimChar"/>
        </w:rPr>
        <w:t xml:space="preserve">## 263 5.00 4.20 4.2 2.60 4.20 2.60 3.4 4.2 3.40 5.00 4.2 4.20 4.20 4.2 3.40 1.00</w:t>
      </w:r>
      <w:r>
        <w:br/>
      </w:r>
      <w:r>
        <w:rPr>
          <w:rStyle w:val="VerbatimChar"/>
        </w:rPr>
        <w:t xml:space="preserve">## 264 3.40 2.60 3.4 3.40 4.20 2.60 3.4 2.6 3.40 2.60 3.4 3.40 4.20 3.4 3.40 1.00</w:t>
      </w:r>
      <w:r>
        <w:br/>
      </w:r>
      <w:r>
        <w:rPr>
          <w:rStyle w:val="VerbatimChar"/>
        </w:rPr>
        <w:t xml:space="preserve">## 265 4.20 4.20 3.4 3.40 4.20 3.40 2.6 4.2 3.40 4.20 4.2 4.20 5.00 4.2 4.20 1.80</w:t>
      </w:r>
      <w:r>
        <w:br/>
      </w:r>
      <w:r>
        <w:rPr>
          <w:rStyle w:val="VerbatimChar"/>
        </w:rPr>
        <w:t xml:space="preserve">## 266 4.20 4.20 4.2 2.60 4.20 1.80 2.6 1.8 1.80 1.80 3.4 4.20 4.20 3.4 1.80 3.40</w:t>
      </w:r>
      <w:r>
        <w:br/>
      </w:r>
      <w:r>
        <w:rPr>
          <w:rStyle w:val="VerbatimChar"/>
        </w:rPr>
        <w:t xml:space="preserve">## 267 4.20 5.00 3.4 3.40 5.00 5.00 3.4 2.6 3.40 3.40 4.2 4.20 5.00 4.2 2.60 2.60</w:t>
      </w:r>
      <w:r>
        <w:br/>
      </w:r>
      <w:r>
        <w:rPr>
          <w:rStyle w:val="VerbatimChar"/>
        </w:rPr>
        <w:t xml:space="preserve">## 268 3.40 4.20 1.8 3.40 4.20 5.00 4.2 4.2 4.20 4.20 4.2 4.20 4.20 5.0 4.20 2.60</w:t>
      </w:r>
      <w:r>
        <w:br/>
      </w:r>
      <w:r>
        <w:rPr>
          <w:rStyle w:val="VerbatimChar"/>
        </w:rPr>
        <w:t xml:space="preserve">## 269 4.20 4.20 2.6 4.20 5.00 1.80 1.0 2.6 2.60 2.60 4.2 4.20 5.00 4.2 3.40 1.80</w:t>
      </w:r>
      <w:r>
        <w:br/>
      </w:r>
      <w:r>
        <w:rPr>
          <w:rStyle w:val="VerbatimChar"/>
        </w:rPr>
        <w:t xml:space="preserve">## 270 4.20 4.20 3.4 2.60 4.20 3.40 3.4 3.4 1.80 2.60 4.2 4.20 4.20 3.4 2.60 2.60</w:t>
      </w:r>
      <w:r>
        <w:br/>
      </w:r>
      <w:r>
        <w:rPr>
          <w:rStyle w:val="VerbatimChar"/>
        </w:rPr>
        <w:t xml:space="preserve">## 271 4.20 5.00 2.6 3.40 4.20 5.00 2.6 3.4 5.00 5.00 3.4 4.20 4.20 3.4 2.60 1.80</w:t>
      </w:r>
      <w:r>
        <w:br/>
      </w:r>
      <w:r>
        <w:rPr>
          <w:rStyle w:val="VerbatimChar"/>
        </w:rPr>
        <w:t xml:space="preserve">## 272 4.20 5.00 3.4 2.60 4.20 4.20 3.4 1.8 3.40 2.60 3.4 3.40 5.00 5.0 4.20 4.20</w:t>
      </w:r>
      <w:r>
        <w:br/>
      </w:r>
      <w:r>
        <w:rPr>
          <w:rStyle w:val="VerbatimChar"/>
        </w:rPr>
        <w:t xml:space="preserve">## 273 4.20 4.20 5.0 2.60 4.20 4.20 1.8 4.2 3.40 4.20 4.2 4.20 4.20 4.2 3.40 1.80</w:t>
      </w:r>
      <w:r>
        <w:br/>
      </w:r>
      <w:r>
        <w:rPr>
          <w:rStyle w:val="VerbatimChar"/>
        </w:rPr>
        <w:t xml:space="preserve">## 274 5.00 4.20 5.0 1.80 4.20 5.00 5.0 5.0 4.20 4.20 5.0 4.20 4.20 5.0 5.00 4.20</w:t>
      </w:r>
      <w:r>
        <w:br/>
      </w:r>
      <w:r>
        <w:rPr>
          <w:rStyle w:val="VerbatimChar"/>
        </w:rPr>
        <w:t xml:space="preserve">## 275 5.00 4.20 4.2 4.20 5.00 5.00 2.6 2.6 4.20 4.20 4.2 4.20 5.00 5.0 4.20 1.80</w:t>
      </w:r>
      <w:r>
        <w:br/>
      </w:r>
      <w:r>
        <w:rPr>
          <w:rStyle w:val="VerbatimChar"/>
        </w:rPr>
        <w:t xml:space="preserve">## 276 5.00 5.00 5.0 2.60 4.20 5.00 2.6 2.6 1.80 4.20 2.6 4.20 5.00 4.2 1.80 1.80</w:t>
      </w:r>
      <w:r>
        <w:br/>
      </w:r>
      <w:r>
        <w:rPr>
          <w:rStyle w:val="VerbatimChar"/>
        </w:rPr>
        <w:t xml:space="preserve">## 277 3.40 4.20 3.4 2.60 4.20 4.20 3.4 3.4 3.40 3.40 3.4 4.20 4.20 4.2 2.60 1.80</w:t>
      </w:r>
      <w:r>
        <w:br/>
      </w:r>
      <w:r>
        <w:rPr>
          <w:rStyle w:val="VerbatimChar"/>
        </w:rPr>
        <w:t xml:space="preserve">## 278 5.00 5.00 5.0 5.00 5.00 5.00 5.0 3.4 5.00 5.00 5.0 5.00 5.00 4.2 5.00 5.00</w:t>
      </w:r>
      <w:r>
        <w:br/>
      </w:r>
      <w:r>
        <w:rPr>
          <w:rStyle w:val="VerbatimChar"/>
        </w:rPr>
        <w:t xml:space="preserve">## 279 3.40 2.60 2.6 2.60 4.20 4.20 2.6 3.4 3.40 4.20 2.6 4.20 4.20 3.4 2.60 1.80</w:t>
      </w:r>
      <w:r>
        <w:br/>
      </w:r>
      <w:r>
        <w:rPr>
          <w:rStyle w:val="VerbatimChar"/>
        </w:rPr>
        <w:t xml:space="preserve">## 280 4.20 4.20 4.2 4.20 5.00 4.20 3.4 4.2 4.20 4.20 5.0 5.00 5.00 5.0 4.20 2.60</w:t>
      </w:r>
      <w:r>
        <w:br/>
      </w:r>
      <w:r>
        <w:rPr>
          <w:rStyle w:val="VerbatimChar"/>
        </w:rPr>
        <w:t xml:space="preserve">## 281 3.40 5.00 4.2 1.80 5.00 4.20 1.0 1.8 1.80 1.80 3.4 3.40 4.20 2.6 2.60 4.20</w:t>
      </w:r>
      <w:r>
        <w:br/>
      </w:r>
      <w:r>
        <w:rPr>
          <w:rStyle w:val="VerbatimChar"/>
        </w:rPr>
        <w:t xml:space="preserve">## 282 4.20 5.00 4.2 4.20 5.00 3.40 1.8 2.6 4.20 4.20 4.2 5.00 5.00 5.0 3.40 1.80</w:t>
      </w:r>
      <w:r>
        <w:br/>
      </w:r>
      <w:r>
        <w:rPr>
          <w:rStyle w:val="VerbatimChar"/>
        </w:rPr>
        <w:t xml:space="preserve">## 283 3.40 4.20 5.0 1.80 2.60 3.40 3.4 4.2 3.40 4.20 3.4 2.60 3.40 4.2 5.00 2.60</w:t>
      </w:r>
      <w:r>
        <w:br/>
      </w:r>
      <w:r>
        <w:rPr>
          <w:rStyle w:val="VerbatimChar"/>
        </w:rPr>
        <w:t xml:space="preserve">## 284 4.20 3.40 3.4 4.20 3.40 2.60 1.0 1.0 4.20 2.60 4.2 4.20 5.00 5.0 2.60 1.00</w:t>
      </w:r>
      <w:r>
        <w:br/>
      </w:r>
      <w:r>
        <w:rPr>
          <w:rStyle w:val="VerbatimChar"/>
        </w:rPr>
        <w:t xml:space="preserve">## 285 3.40 4.20 5.0 1.80 3.40 5.00 3.4 4.2 3.40 4.20 3.4 3.40 4.20 4.2 3.40 1.80</w:t>
      </w:r>
      <w:r>
        <w:br/>
      </w:r>
      <w:r>
        <w:rPr>
          <w:rStyle w:val="VerbatimChar"/>
        </w:rPr>
        <w:t xml:space="preserve">## 286 3.40 4.20 3.4 2.60 4.20 3.40 3.4 3.4 4.20 2.60 2.6 4.20 4.20 4.2 2.60 3.40</w:t>
      </w:r>
      <w:r>
        <w:br/>
      </w:r>
      <w:r>
        <w:rPr>
          <w:rStyle w:val="VerbatimChar"/>
        </w:rPr>
        <w:t xml:space="preserve">## 287 3.40 4.20 2.6 3.40 4.20 1.80 1.8 1.8 1.80 1.80 3.4 4.20 4.20 4.2 1.80 1.80</w:t>
      </w:r>
      <w:r>
        <w:br/>
      </w:r>
      <w:r>
        <w:rPr>
          <w:rStyle w:val="VerbatimChar"/>
        </w:rPr>
        <w:t xml:space="preserve">## 288 4.20 3.40 4.2 5.00 4.20 3.40 4.2 1.8 4.20 2.60 4.2 3.40 4.20 2.6 3.40 2.60</w:t>
      </w:r>
      <w:r>
        <w:br/>
      </w:r>
      <w:r>
        <w:rPr>
          <w:rStyle w:val="VerbatimChar"/>
        </w:rPr>
        <w:t xml:space="preserve">## 289 4.20 4.20 3.4 4.20 5.00 3.40 3.4 5.0 5.00 4.20 5.0 5.00 5.00 5.0 5.00 1.80</w:t>
      </w:r>
      <w:r>
        <w:br/>
      </w:r>
      <w:r>
        <w:rPr>
          <w:rStyle w:val="VerbatimChar"/>
        </w:rPr>
        <w:t xml:space="preserve">## 290 4.20 5.00 1.8 1.00 4.20 4.20 3.4 5.0 3.40 5.00 4.2 5.00 5.00 5.0 3.40 1.00</w:t>
      </w:r>
      <w:r>
        <w:br/>
      </w:r>
      <w:r>
        <w:rPr>
          <w:rStyle w:val="VerbatimChar"/>
        </w:rPr>
        <w:t xml:space="preserve">## 291 4.20 3.40 3.4 1.80 5.00 4.20 4.2 3.4 5.00 4.20 3.4 5.00 4.20 4.2 4.20 1.80</w:t>
      </w:r>
      <w:r>
        <w:br/>
      </w:r>
      <w:r>
        <w:rPr>
          <w:rStyle w:val="VerbatimChar"/>
        </w:rPr>
        <w:t xml:space="preserve">## 292 5.00 3.40 4.2 3.40 5.00 5.00 3.4 5.0 4.20 4.20 3.4 5.00 4.20 5.0 4.20 1.80</w:t>
      </w:r>
      <w:r>
        <w:br/>
      </w:r>
      <w:r>
        <w:rPr>
          <w:rStyle w:val="VerbatimChar"/>
        </w:rPr>
        <w:t xml:space="preserve">## 293 3.40 3.40 3.4 3.40 4.20 3.40 4.2 3.4 4.20 4.20 4.2 3.40 4.20 4.2 4.20 2.60</w:t>
      </w:r>
      <w:r>
        <w:br/>
      </w:r>
      <w:r>
        <w:rPr>
          <w:rStyle w:val="VerbatimChar"/>
        </w:rPr>
        <w:t xml:space="preserve">## 294 5.00 5.00 4.2 4.20 5.00 4.20 2.6 3.4 4.20 2.60 5.0 5.00 5.00 5.0 4.20 1.00</w:t>
      </w:r>
      <w:r>
        <w:br/>
      </w:r>
      <w:r>
        <w:rPr>
          <w:rStyle w:val="VerbatimChar"/>
        </w:rPr>
        <w:t xml:space="preserve">## 295 3.40 2.60 3.4 2.60 3.40 4.20 2.6 3.4 3.40 3.40 3.4 3.40 3.40 4.2 2.60 2.60</w:t>
      </w:r>
      <w:r>
        <w:br/>
      </w:r>
      <w:r>
        <w:rPr>
          <w:rStyle w:val="VerbatimChar"/>
        </w:rPr>
        <w:t xml:space="preserve">## 296 5.00 5.00 5.0 2.60 5.00 5.00 3.4 3.4 2.60 4.20 4.2 4.20 5.00 5.0 4.20 1.00</w:t>
      </w:r>
      <w:r>
        <w:br/>
      </w:r>
      <w:r>
        <w:rPr>
          <w:rStyle w:val="VerbatimChar"/>
        </w:rPr>
        <w:t xml:space="preserve">## 297 5.00 5.00 2.6 5.00 4.20 3.40 1.8 1.8 3.40 3.40 5.0 4.20 4.20 5.0 1.80 1.80</w:t>
      </w:r>
      <w:r>
        <w:br/>
      </w:r>
      <w:r>
        <w:rPr>
          <w:rStyle w:val="VerbatimChar"/>
        </w:rPr>
        <w:t xml:space="preserve">## 298 4.20 4.20 3.4 3.40 4.20 4.20 2.6 3.4 4.20 4.20 4.2 5.00 5.00 4.2 4.20 1.80</w:t>
      </w:r>
      <w:r>
        <w:br/>
      </w:r>
      <w:r>
        <w:rPr>
          <w:rStyle w:val="VerbatimChar"/>
        </w:rPr>
        <w:t xml:space="preserve">## 299 4.20 4.20 4.2 3.40 5.00 4.20 3.4 3.4 5.00 3.40 5.0 5.00 4.20 4.2 4.20 2.60</w:t>
      </w:r>
      <w:r>
        <w:br/>
      </w:r>
      <w:r>
        <w:rPr>
          <w:rStyle w:val="VerbatimChar"/>
        </w:rPr>
        <w:t xml:space="preserve">## 300 4.20 2.60 2.6 4.20 3.40 3.40 5.0 2.6 4.20 2.60 4.2 3.40 5.00 5.0 3.40 5.00</w:t>
      </w:r>
      <w:r>
        <w:br/>
      </w:r>
      <w:r>
        <w:rPr>
          <w:rStyle w:val="VerbatimChar"/>
        </w:rPr>
        <w:t xml:space="preserve">## 301 4.20 3.40 5.0 3.40 5.00 3.40 2.6 5.0 5.00 5.00 3.4 4.20 5.00 4.2 2.60 1.80</w:t>
      </w:r>
      <w:r>
        <w:br/>
      </w:r>
      <w:r>
        <w:rPr>
          <w:rStyle w:val="VerbatimChar"/>
        </w:rPr>
        <w:t xml:space="preserve">## 302 4.20 4.20 3.4 2.60 4.20 2.60 1.8 2.6 4.20 2.60 3.4 4.20 4.20 2.6 3.40 2.60</w:t>
      </w:r>
      <w:r>
        <w:br/>
      </w:r>
      <w:r>
        <w:rPr>
          <w:rStyle w:val="VerbatimChar"/>
        </w:rPr>
        <w:t xml:space="preserve">## 303 4.20 4.20 3.4 2.60 4.20 2.60 1.8 2.6 4.20 2.60 3.4 4.20 4.20 2.6 3.40 2.60</w:t>
      </w:r>
      <w:r>
        <w:br/>
      </w:r>
      <w:r>
        <w:rPr>
          <w:rStyle w:val="VerbatimChar"/>
        </w:rPr>
        <w:t xml:space="preserve">## 304 4.20 4.20 3.4 2.60 4.20 2.60 1.8 2.6 4.20 2.60 3.4 4.20 4.20 2.6 3.40 2.60</w:t>
      </w:r>
      <w:r>
        <w:br/>
      </w:r>
      <w:r>
        <w:rPr>
          <w:rStyle w:val="VerbatimChar"/>
        </w:rPr>
        <w:t xml:space="preserve">## 305 5.00 4.20 3.4 2.60 5.00 4.20 3.4 3.4 4.20 3.40 5.0 5.00 5.00 5.0 3.40 1.00</w:t>
      </w:r>
      <w:r>
        <w:br/>
      </w:r>
      <w:r>
        <w:rPr>
          <w:rStyle w:val="VerbatimChar"/>
        </w:rPr>
        <w:t xml:space="preserve">## 306 4.20 5.00 4.2 4.20 5.00 5.00 1.8 4.2 3.40 5.00 5.0 3.40 5.00 5.0 4.20 1.00</w:t>
      </w:r>
      <w:r>
        <w:br/>
      </w:r>
      <w:r>
        <w:rPr>
          <w:rStyle w:val="VerbatimChar"/>
        </w:rPr>
        <w:t xml:space="preserve">## 307 3.40 5.00 4.2 5.00 5.00 5.00 2.6 5.0 3.40 5.00 3.4 4.20 5.00 5.0 3.40 1.00</w:t>
      </w:r>
      <w:r>
        <w:br/>
      </w:r>
      <w:r>
        <w:rPr>
          <w:rStyle w:val="VerbatimChar"/>
        </w:rPr>
        <w:t xml:space="preserve">## 308 5.00 2.60 5.0 4.20 5.00 4.20 1.8 3.4 4.20 4.20 5.0 5.00 4.20 5.0 4.20 1.80</w:t>
      </w:r>
      <w:r>
        <w:br/>
      </w:r>
      <w:r>
        <w:rPr>
          <w:rStyle w:val="VerbatimChar"/>
        </w:rPr>
        <w:t xml:space="preserve">## 309 5.00 5.00 3.4 3.40 5.00 4.20 2.6 3.4 4.20 3.40 5.0 5.00 5.00 4.2 4.20 1.00</w:t>
      </w:r>
      <w:r>
        <w:br/>
      </w:r>
      <w:r>
        <w:rPr>
          <w:rStyle w:val="VerbatimChar"/>
        </w:rPr>
        <w:t xml:space="preserve">## 310 3.40 4.20 4.2 4.20 5.00 4.20 1.0 3.4 3.40 5.00 1.8 5.00 5.00 4.2 4.20 1.00</w:t>
      </w:r>
      <w:r>
        <w:br/>
      </w:r>
      <w:r>
        <w:rPr>
          <w:rStyle w:val="VerbatimChar"/>
        </w:rPr>
        <w:t xml:space="preserve">## 311 5.00 5.00 5.0 5.00 5.00 4.20 4.2 1.8 5.00 4.20 4.2 5.00 4.20 1.8 3.40 2.60</w:t>
      </w:r>
      <w:r>
        <w:br/>
      </w:r>
      <w:r>
        <w:rPr>
          <w:rStyle w:val="VerbatimChar"/>
        </w:rPr>
        <w:t xml:space="preserve">## 312 5.00 3.40 4.2 3.40 4.20 4.20 2.6 2.6 5.00 3.40 3.4 4.20 4.20 4.2 4.20 4.20</w:t>
      </w:r>
      <w:r>
        <w:br/>
      </w:r>
      <w:r>
        <w:rPr>
          <w:rStyle w:val="VerbatimChar"/>
        </w:rPr>
        <w:t xml:space="preserve">## 313 5.00 3.40 5.0 3.40 5.00 5.00 3.4 3.4 3.40 4.20 5.0 5.00 5.00 5.0 3.40 1.00</w:t>
      </w:r>
      <w:r>
        <w:br/>
      </w:r>
      <w:r>
        <w:rPr>
          <w:rStyle w:val="VerbatimChar"/>
        </w:rPr>
        <w:t xml:space="preserve">## 314 4.20 2.60 4.2 3.40 4.20 4.20 2.6 3.4 4.20 5.00 5.0 4.20 4.20 4.2 4.20 1.80</w:t>
      </w:r>
      <w:r>
        <w:br/>
      </w:r>
      <w:r>
        <w:rPr>
          <w:rStyle w:val="VerbatimChar"/>
        </w:rPr>
        <w:t xml:space="preserve">## 315 4.20 3.40 5.0 3.40 5.00 5.00 3.4 5.0 3.40 4.20 2.6 5.00 5.00 4.2 3.40 2.60</w:t>
      </w:r>
      <w:r>
        <w:br/>
      </w:r>
      <w:r>
        <w:rPr>
          <w:rStyle w:val="VerbatimChar"/>
        </w:rPr>
        <w:t xml:space="preserve">## 316 4.20 4.20 1.8 3.40 4.20 4.20 2.6 3.4 4.20 3.40 4.2 4.20 5.00 3.4 4.20 1.80</w:t>
      </w:r>
      <w:r>
        <w:br/>
      </w:r>
      <w:r>
        <w:rPr>
          <w:rStyle w:val="VerbatimChar"/>
        </w:rPr>
        <w:t xml:space="preserve">## 317 4.20 3.40 4.2 3.40 4.20 5.00 4.2 5.0 5.00 5.00 4.2 4.20 3.40 4.2 5.00 2.60</w:t>
      </w:r>
      <w:r>
        <w:br/>
      </w:r>
      <w:r>
        <w:rPr>
          <w:rStyle w:val="VerbatimChar"/>
        </w:rPr>
        <w:t xml:space="preserve">## 318 5.00 5.00 5.0 5.00 5.00 5.00 1.0 5.0 5.00 5.00 5.0 5.00 5.00 5.0 5.00 1.00</w:t>
      </w:r>
      <w:r>
        <w:br/>
      </w:r>
      <w:r>
        <w:rPr>
          <w:rStyle w:val="VerbatimChar"/>
        </w:rPr>
        <w:t xml:space="preserve">## 319 4.20 3.40 4.2 3.40 4.20 3.40 3.4 3.4 3.40 3.40 4.2 4.20 3.40 4.2 3.40 2.60</w:t>
      </w:r>
      <w:r>
        <w:br/>
      </w:r>
      <w:r>
        <w:rPr>
          <w:rStyle w:val="VerbatimChar"/>
        </w:rPr>
        <w:t xml:space="preserve">## 320 4.20 3.40 4.2 3.40 4.20 3.40 3.4 3.4 5.00 3.40 4.2 3.40 3.40 3.4 3.40 2.60</w:t>
      </w:r>
      <w:r>
        <w:br/>
      </w:r>
      <w:r>
        <w:rPr>
          <w:rStyle w:val="VerbatimChar"/>
        </w:rPr>
        <w:t xml:space="preserve">## 321 4.20 2.60 4.2 3.40 4.20 5.00 4.2 5.0 5.00 5.00 4.2 4.20 3.40 3.4 5.00 2.60</w:t>
      </w:r>
      <w:r>
        <w:br/>
      </w:r>
      <w:r>
        <w:rPr>
          <w:rStyle w:val="VerbatimChar"/>
        </w:rPr>
        <w:t xml:space="preserve">## 322 4.20 4.20 4.2 3.40 4.20 4.20 3.4 3.4 4.20 3.40 4.2 4.20 4.20 4.2 3.40 2.60</w:t>
      </w:r>
      <w:r>
        <w:br/>
      </w:r>
      <w:r>
        <w:rPr>
          <w:rStyle w:val="VerbatimChar"/>
        </w:rPr>
        <w:t xml:space="preserve">## 323 3.40 3.40 3.4 3.40 4.20 3.40 2.6 3.4 3.40 4.20 3.4 4.20 3.40 4.2 3.40 2.60</w:t>
      </w:r>
      <w:r>
        <w:br/>
      </w:r>
      <w:r>
        <w:rPr>
          <w:rStyle w:val="VerbatimChar"/>
        </w:rPr>
        <w:t xml:space="preserve">## 324 3.40 5.00 5.0 4.20 5.00 5.00 4.2 3.4 4.20 5.00 5.0 5.00 5.00 5.0 4.20 4.20</w:t>
      </w:r>
      <w:r>
        <w:br/>
      </w:r>
      <w:r>
        <w:rPr>
          <w:rStyle w:val="VerbatimChar"/>
        </w:rPr>
        <w:t xml:space="preserve">## 325 5.00 4.20 4.2 4.20 5.00 5.00 2.6 3.4 1.00 5.00 5.0 5.00 5.00 5.0 2.60 2.60</w:t>
      </w:r>
      <w:r>
        <w:br/>
      </w:r>
      <w:r>
        <w:rPr>
          <w:rStyle w:val="VerbatimChar"/>
        </w:rPr>
        <w:t xml:space="preserve">## 326 3.40 4.20 3.4 3.40 4.20 3.40 2.6 3.4 3.40 4.20 2.6 4.20 4.20 4.2 3.40 2.60</w:t>
      </w:r>
      <w:r>
        <w:br/>
      </w:r>
      <w:r>
        <w:rPr>
          <w:rStyle w:val="VerbatimChar"/>
        </w:rPr>
        <w:t xml:space="preserve">## 327 3.40 2.60 1.8 2.60 2.60 2.60 2.6 1.8 2.60 1.80 2.6 2.60 3.40 3.4 1.80 2.60</w:t>
      </w:r>
      <w:r>
        <w:br/>
      </w:r>
      <w:r>
        <w:rPr>
          <w:rStyle w:val="VerbatimChar"/>
        </w:rPr>
        <w:t xml:space="preserve">## 328 4.20 5.00 4.2 2.60 5.00 3.40 2.6 3.4 3.40 5.00 3.4 4.20 5.00 5.0 3.40 2.60</w:t>
      </w:r>
      <w:r>
        <w:br/>
      </w:r>
      <w:r>
        <w:rPr>
          <w:rStyle w:val="VerbatimChar"/>
        </w:rPr>
        <w:t xml:space="preserve">## 329 4.20 5.00 4.2 3.40 4.20 3.40 3.4 5.0 1.80 2.60 4.2 4.20 5.00 5.0 3.40 1.80</w:t>
      </w:r>
      <w:r>
        <w:br/>
      </w:r>
      <w:r>
        <w:rPr>
          <w:rStyle w:val="VerbatimChar"/>
        </w:rPr>
        <w:t xml:space="preserve">## 330 5.00 4.20 4.2 2.60 4.20 5.00 5.0 3.4 4.20 4.20 2.6 3.40 4.20 4.2 3.40 3.40</w:t>
      </w:r>
      <w:r>
        <w:br/>
      </w:r>
      <w:r>
        <w:rPr>
          <w:rStyle w:val="VerbatimChar"/>
        </w:rPr>
        <w:t xml:space="preserve">## 331 5.00 3.40 4.2 3.40 5.00 5.00 1.8 1.8 3.40 4.20 2.6 5.00 4.20 5.0 2.60 1.00</w:t>
      </w:r>
      <w:r>
        <w:br/>
      </w:r>
      <w:r>
        <w:rPr>
          <w:rStyle w:val="VerbatimChar"/>
        </w:rPr>
        <w:t xml:space="preserve">## 332 3.40 3.40 3.4 2.60 4.20 3.40 2.6 3.4 2.60 3.40 2.6 4.20 4.20 4.2 3.40 1.80</w:t>
      </w:r>
      <w:r>
        <w:br/>
      </w:r>
      <w:r>
        <w:rPr>
          <w:rStyle w:val="VerbatimChar"/>
        </w:rPr>
        <w:t xml:space="preserve">## 333 4.20 2.60 3.4 3.40 5.00 1.80 4.2 3.4 1.80 4.20 5.0 5.00 3.40 4.2 2.60 2.60</w:t>
      </w:r>
      <w:r>
        <w:br/>
      </w:r>
      <w:r>
        <w:rPr>
          <w:rStyle w:val="VerbatimChar"/>
        </w:rPr>
        <w:t xml:space="preserve">## 334 2.60 4.20 2.6 1.80 5.00 4.20 2.6 4.2 2.60 1.80 5.0 5.00 4.20 5.0 5.00 2.60</w:t>
      </w:r>
      <w:r>
        <w:br/>
      </w:r>
      <w:r>
        <w:rPr>
          <w:rStyle w:val="VerbatimChar"/>
        </w:rPr>
        <w:t xml:space="preserve">## 335 3.40 3.40 2.6 1.80 3.40 3.40 1.0 3.4 1.00 3.40 3.4 3.40 3.40 3.4 2.60 1.00</w:t>
      </w:r>
      <w:r>
        <w:br/>
      </w:r>
      <w:r>
        <w:rPr>
          <w:rStyle w:val="VerbatimChar"/>
        </w:rPr>
        <w:t xml:space="preserve">## 336 3.40 4.20 4.2 3.40 3.40 4.20 2.6 3.4 3.40 3.40 3.4 3.40 4.20 4.2 4.20 2.60</w:t>
      </w:r>
      <w:r>
        <w:br/>
      </w:r>
      <w:r>
        <w:rPr>
          <w:rStyle w:val="VerbatimChar"/>
        </w:rPr>
        <w:t xml:space="preserve">## 337 4.20 5.00 5.0 4.20 2.60 5.00 4.2 1.8 3.40 3.40 4.2 4.20 5.00 5.0 5.00 4.20</w:t>
      </w:r>
      <w:r>
        <w:br/>
      </w:r>
      <w:r>
        <w:rPr>
          <w:rStyle w:val="VerbatimChar"/>
        </w:rPr>
        <w:t xml:space="preserve">## 338 3.40 3.40 3.4 2.60 4.20 3.40 2.6 5.0 4.20 4.20 2.6 3.40 3.40 2.6 4.20 2.60</w:t>
      </w:r>
      <w:r>
        <w:br/>
      </w:r>
      <w:r>
        <w:rPr>
          <w:rStyle w:val="VerbatimChar"/>
        </w:rPr>
        <w:t xml:space="preserve">## 339 4.20 4.20 4.2 2.60 5.00 4.20 3.4 4.2 4.20 4.20 5.0 4.20 4.20 3.4 4.20 1.80</w:t>
      </w:r>
      <w:r>
        <w:br/>
      </w:r>
      <w:r>
        <w:rPr>
          <w:rStyle w:val="VerbatimChar"/>
        </w:rPr>
        <w:t xml:space="preserve">## 340 3.40 4.20 3.4 3.40 3.40 4.20 2.6 3.4 3.40 3.40 2.6 2.60 4.20 4.2 3.40 2.60</w:t>
      </w:r>
      <w:r>
        <w:br/>
      </w:r>
      <w:r>
        <w:rPr>
          <w:rStyle w:val="VerbatimChar"/>
        </w:rPr>
        <w:t xml:space="preserve">## 341 4.20 4.20 4.2 2.60 3.40 4.20 4.2 4.2 3.40 4.20 4.2 3.40 3.40 5.0 3.40 4.20</w:t>
      </w:r>
      <w:r>
        <w:br/>
      </w:r>
      <w:r>
        <w:rPr>
          <w:rStyle w:val="VerbatimChar"/>
        </w:rPr>
        <w:t xml:space="preserve">## 342 5.00 3.40 4.2 1.80 5.00 5.00 3.4 4.2 2.60 5.00 3.4 5.00 5.00 5.0 4.20 1.80</w:t>
      </w:r>
      <w:r>
        <w:br/>
      </w:r>
      <w:r>
        <w:rPr>
          <w:rStyle w:val="VerbatimChar"/>
        </w:rPr>
        <w:t xml:space="preserve">## 343 5.00 5.00 3.4 4.20 5.00 4.20 1.8 3.4 3.40 5.00 4.2 5.00 4.20 4.2 3.40 1.80</w:t>
      </w:r>
      <w:r>
        <w:br/>
      </w:r>
      <w:r>
        <w:rPr>
          <w:rStyle w:val="VerbatimChar"/>
        </w:rPr>
        <w:t xml:space="preserve">## 344 5.00 5.00 4.2 4.20 4.20 5.00 2.6 4.2 5.00 5.00 4.2 4.20 5.00 5.0 4.20 2.60</w:t>
      </w:r>
      <w:r>
        <w:br/>
      </w:r>
      <w:r>
        <w:rPr>
          <w:rStyle w:val="VerbatimChar"/>
        </w:rPr>
        <w:t xml:space="preserve">## 345 3.40 5.00 4.2 4.20 3.40 2.60 4.2 4.2 3.40 1.80 5.0 3.40 4.20 5.0 3.40 1.80</w:t>
      </w:r>
      <w:r>
        <w:br/>
      </w:r>
      <w:r>
        <w:rPr>
          <w:rStyle w:val="VerbatimChar"/>
        </w:rPr>
        <w:t xml:space="preserve">## 346 4.20 5.00 3.4 3.40 4.20 3.40 4.2 3.4 3.40 4.20 3.4 4.20 4.20 4.2 3.40 3.40</w:t>
      </w:r>
      <w:r>
        <w:br/>
      </w:r>
      <w:r>
        <w:rPr>
          <w:rStyle w:val="VerbatimChar"/>
        </w:rPr>
        <w:t xml:space="preserve">## 347 4.20 4.20 3.4 3.40 4.20 2.60 2.6 2.6 3.40 3.40 4.2 4.20 4.20 4.2 3.40 1.80</w:t>
      </w:r>
      <w:r>
        <w:br/>
      </w:r>
      <w:r>
        <w:rPr>
          <w:rStyle w:val="VerbatimChar"/>
        </w:rPr>
        <w:t xml:space="preserve">## 348 5.00 3.40 4.2 3.40 5.00 4.20 3.4 4.2 2.60 4.20 3.4 5.00 4.20 5.0 4.20 2.60</w:t>
      </w:r>
      <w:r>
        <w:br/>
      </w:r>
      <w:r>
        <w:rPr>
          <w:rStyle w:val="VerbatimChar"/>
        </w:rPr>
        <w:t xml:space="preserve">## 349 5.00 3.40 2.6 3.40 4.20 3.40 3.4 4.2 3.40 3.40 4.2 4.20 4.20 4.2 1.80 2.60</w:t>
      </w:r>
      <w:r>
        <w:br/>
      </w:r>
      <w:r>
        <w:rPr>
          <w:rStyle w:val="VerbatimChar"/>
        </w:rPr>
        <w:t xml:space="preserve">## 350 5.00 1.80 4.2 5.00 4.20 3.40 2.6 5.0 4.20 2.60 4.2 4.20 4.20 3.4 3.40 1.00</w:t>
      </w:r>
      <w:r>
        <w:br/>
      </w:r>
      <w:r>
        <w:rPr>
          <w:rStyle w:val="VerbatimChar"/>
        </w:rPr>
        <w:t xml:space="preserve">## 351 5.00 5.00 4.2 3.40 5.00 5.00 2.6 2.6 4.20 3.40 5.0 4.20 5.00 5.0 4.20 1.80</w:t>
      </w:r>
      <w:r>
        <w:br/>
      </w:r>
      <w:r>
        <w:rPr>
          <w:rStyle w:val="VerbatimChar"/>
        </w:rPr>
        <w:t xml:space="preserve">## 352 2.60 2.60 2.6 4.20 4.20 3.40 3.4 3.4 3.40 3.40 3.4 4.20 4.20 3.4 3.40 2.60</w:t>
      </w:r>
      <w:r>
        <w:br/>
      </w:r>
      <w:r>
        <w:rPr>
          <w:rStyle w:val="VerbatimChar"/>
        </w:rPr>
        <w:t xml:space="preserve">## 353 4.20 4.20 4.2 2.60 4.20 3.40 3.4 3.4 4.20 4.20 4.2 4.20 4.20 4.2 3.40 1.80</w:t>
      </w:r>
      <w:r>
        <w:br/>
      </w:r>
      <w:r>
        <w:rPr>
          <w:rStyle w:val="VerbatimChar"/>
        </w:rPr>
        <w:t xml:space="preserve">## 354 5.00 4.20 4.2 3.40 4.20 3.40 4.2 2.6 4.20 4.20 3.4 4.20 4.20 4.2 3.40 3.40</w:t>
      </w:r>
      <w:r>
        <w:br/>
      </w:r>
      <w:r>
        <w:rPr>
          <w:rStyle w:val="VerbatimChar"/>
        </w:rPr>
        <w:t xml:space="preserve">## 355 5.00 2.60 5.0 4.20 4.20 4.20 3.4 4.2 5.00 3.40 4.2 4.20 4.20 4.2 4.20 1.80</w:t>
      </w:r>
      <w:r>
        <w:br/>
      </w:r>
      <w:r>
        <w:rPr>
          <w:rStyle w:val="VerbatimChar"/>
        </w:rPr>
        <w:t xml:space="preserve">## 356 4.20 4.20 3.4 3.40 5.00 4.20 3.4 4.2 3.40 4.20 3.4 3.40 4.20 3.4 3.40 1.80</w:t>
      </w:r>
      <w:r>
        <w:br/>
      </w:r>
      <w:r>
        <w:rPr>
          <w:rStyle w:val="VerbatimChar"/>
        </w:rPr>
        <w:t xml:space="preserve">## 357 5.00 4.20 5.0 4.20 4.20 5.00 3.4 4.2 4.20 5.00 4.2 4.20 4.20 4.2 5.00 3.40</w:t>
      </w:r>
      <w:r>
        <w:br/>
      </w:r>
      <w:r>
        <w:rPr>
          <w:rStyle w:val="VerbatimChar"/>
        </w:rPr>
        <w:t xml:space="preserve">## 358 3.40 4.20 4.2 1.80 5.00 3.40 2.6 2.6 2.60 4.20 3.4 4.20 4.20 4.2 2.60 1.00</w:t>
      </w:r>
      <w:r>
        <w:br/>
      </w:r>
      <w:r>
        <w:rPr>
          <w:rStyle w:val="VerbatimChar"/>
        </w:rPr>
        <w:t xml:space="preserve">## 359 1.00 1.00 1.0 1.00 1.00 1.00 1.0 1.0 1.00 1.00 1.0 1.00 1.00 1.0 1.00 1.00</w:t>
      </w:r>
      <w:r>
        <w:br/>
      </w:r>
      <w:r>
        <w:rPr>
          <w:rStyle w:val="VerbatimChar"/>
        </w:rPr>
        <w:t xml:space="preserve">## 360 4.20 3.40 2.6 1.80 5.00 4.20 3.4 3.4 4.20 5.00 4.2 4.20 5.00 2.6 4.20 1.80</w:t>
      </w:r>
      <w:r>
        <w:br/>
      </w:r>
      <w:r>
        <w:rPr>
          <w:rStyle w:val="VerbatimChar"/>
        </w:rPr>
        <w:t xml:space="preserve">## 361 4.20 2.60 4.2 1.80 3.40 1.80 3.4 2.6 2.60 2.60 4.2 3.40 3.40 4.2 2.60 1.80</w:t>
      </w:r>
      <w:r>
        <w:br/>
      </w:r>
      <w:r>
        <w:rPr>
          <w:rStyle w:val="VerbatimChar"/>
        </w:rPr>
        <w:t xml:space="preserve">## 362 4.20 3.40 4.2 2.60 4.20 4.20 1.8 3.4 3.40 5.00 3.4 5.00 4.20 4.2 3.40 2.60</w:t>
      </w:r>
      <w:r>
        <w:br/>
      </w:r>
      <w:r>
        <w:rPr>
          <w:rStyle w:val="VerbatimChar"/>
        </w:rPr>
        <w:t xml:space="preserve">## 363 4.20 5.00 2.6 3.40 4.20 3.40 1.8 5.0 1.80 5.00 2.6 4.20 5.00 5.0 2.60 1.00</w:t>
      </w:r>
      <w:r>
        <w:br/>
      </w:r>
      <w:r>
        <w:rPr>
          <w:rStyle w:val="VerbatimChar"/>
        </w:rPr>
        <w:t xml:space="preserve">## 364 5.00 4.20 2.6 3.40 5.00 2.60 1.0 4.2 3.40 3.40 4.2 4.20 5.00 2.6 3.40 1.00</w:t>
      </w:r>
      <w:r>
        <w:br/>
      </w:r>
      <w:r>
        <w:rPr>
          <w:rStyle w:val="VerbatimChar"/>
        </w:rPr>
        <w:t xml:space="preserve">## 365 4.20 4.20 4.2 3.40 4.20 4.20 3.4 4.2 4.20 4.20 5.0 4.20 5.00 4.2 4.20 1.80</w:t>
      </w:r>
      <w:r>
        <w:br/>
      </w:r>
      <w:r>
        <w:rPr>
          <w:rStyle w:val="VerbatimChar"/>
        </w:rPr>
        <w:t xml:space="preserve">## 366 5.00 4.20 2.6 2.60 4.20 3.40 2.6 3.4 4.20 4.20 3.4 4.20 5.00 4.2 3.40 1.00</w:t>
      </w:r>
      <w:r>
        <w:br/>
      </w:r>
      <w:r>
        <w:rPr>
          <w:rStyle w:val="VerbatimChar"/>
        </w:rPr>
        <w:t xml:space="preserve">## 367 4.20 3.40 4.2 4.20 4.20 4.20 3.4 3.4 4.20 4.20 4.2 4.20 4.20 4.2 4.20 2.60</w:t>
      </w:r>
      <w:r>
        <w:br/>
      </w:r>
      <w:r>
        <w:rPr>
          <w:rStyle w:val="VerbatimChar"/>
        </w:rPr>
        <w:t xml:space="preserve">## 368 4.20 3.40 3.4 1.80 5.00 2.60 1.8 1.8 3.40 3.40 4.2 5.00 4.20 4.2 1.80 1.80</w:t>
      </w:r>
      <w:r>
        <w:br/>
      </w:r>
      <w:r>
        <w:rPr>
          <w:rStyle w:val="VerbatimChar"/>
        </w:rPr>
        <w:t xml:space="preserve">## 369 4.20 4.20 5.0 4.20 5.00 5.00 1.0 4.2 4.20 5.00 3.4 5.00 4.20 5.0 3.40 1.80</w:t>
      </w:r>
      <w:r>
        <w:br/>
      </w:r>
      <w:r>
        <w:rPr>
          <w:rStyle w:val="VerbatimChar"/>
        </w:rPr>
        <w:t xml:space="preserve">## 370 4.20 4.20 3.4 3.40 4.20 3.40 2.6 2.6 4.20 3.40 4.2 4.20 5.00 4.2 3.40 1.00</w:t>
      </w:r>
      <w:r>
        <w:br/>
      </w:r>
      <w:r>
        <w:rPr>
          <w:rStyle w:val="VerbatimChar"/>
        </w:rPr>
        <w:t xml:space="preserve">## 371 5.00 5.00 5.0 5.00 5.00 4.20 1.8 3.4 4.20 4.20 5.0 5.00 5.00 4.2 3.40 1.80</w:t>
      </w:r>
      <w:r>
        <w:br/>
      </w:r>
      <w:r>
        <w:rPr>
          <w:rStyle w:val="VerbatimChar"/>
        </w:rPr>
        <w:t xml:space="preserve">## 372 5.00 5.00 4.2 3.40 4.20 4.20 2.6 5.0 2.60 2.60 5.0 5.00 4.20 5.0 2.60 1.80</w:t>
      </w:r>
      <w:r>
        <w:br/>
      </w:r>
      <w:r>
        <w:rPr>
          <w:rStyle w:val="VerbatimChar"/>
        </w:rPr>
        <w:t xml:space="preserve">## 373 4.20 4.20 4.2 4.20 4.20 3.40 2.6 2.6 4.20 4.20 3.4 4.20 4.20 3.4 2.60 3.40</w:t>
      </w:r>
      <w:r>
        <w:br/>
      </w:r>
      <w:r>
        <w:rPr>
          <w:rStyle w:val="VerbatimChar"/>
        </w:rPr>
        <w:t xml:space="preserve">## 374 4.20 4.20 4.2 4.20 4.20 3.40 2.6 2.6 4.20 4.20 3.4 4.20 4.20 3.4 2.60 3.40</w:t>
      </w:r>
      <w:r>
        <w:br/>
      </w:r>
      <w:r>
        <w:rPr>
          <w:rStyle w:val="VerbatimChar"/>
        </w:rPr>
        <w:t xml:space="preserve">## 375 4.20 4.20 4.2 4.20 4.20 3.40 2.6 2.6 4.20 4.20 3.4 4.20 4.20 3.4 2.60 3.40</w:t>
      </w:r>
      <w:r>
        <w:br/>
      </w:r>
      <w:r>
        <w:rPr>
          <w:rStyle w:val="VerbatimChar"/>
        </w:rPr>
        <w:t xml:space="preserve">## 376 3.40 2.60 2.6 3.40 2.60 2.60 2.6 3.4 2.60 2.60 3.4 2.60 2.60 3.4 2.60 2.60</w:t>
      </w:r>
      <w:r>
        <w:br/>
      </w:r>
      <w:r>
        <w:rPr>
          <w:rStyle w:val="VerbatimChar"/>
        </w:rPr>
        <w:t xml:space="preserve">## 377 3.40 4.20 2.6 2.60 4.20 4.20 4.2 3.4 4.20 4.20 5.0 4.20 4.20 4.2 4.20 2.60</w:t>
      </w:r>
      <w:r>
        <w:br/>
      </w:r>
      <w:r>
        <w:rPr>
          <w:rStyle w:val="VerbatimChar"/>
        </w:rPr>
        <w:t xml:space="preserve">## 378 5.00 5.00 5.0 4.20 4.20 4.20 1.8 1.8 4.20 3.40 5.0 5.00 5.00 5.0 4.20 1.80</w:t>
      </w:r>
      <w:r>
        <w:br/>
      </w:r>
      <w:r>
        <w:rPr>
          <w:rStyle w:val="VerbatimChar"/>
        </w:rPr>
        <w:t xml:space="preserve">## 379 4.20 4.20 4.2 3.40 4.20 3.40 4.2 2.6 3.40 4.20 4.2 3.40 4.20 3.4 3.40 3.40</w:t>
      </w:r>
      <w:r>
        <w:br/>
      </w:r>
      <w:r>
        <w:rPr>
          <w:rStyle w:val="VerbatimChar"/>
        </w:rPr>
        <w:t xml:space="preserve">## 380 4.20 3.40 3.4 4.20 5.00 4.20 1.8 1.8 2.60 4.20 2.6 5.00 4.20 5.0 2.60 1.80</w:t>
      </w:r>
      <w:r>
        <w:br/>
      </w:r>
      <w:r>
        <w:rPr>
          <w:rStyle w:val="VerbatimChar"/>
        </w:rPr>
        <w:t xml:space="preserve">## 381 5.00 5.00 3.4 1.00 5.00 5.00 1.0 1.0 1.00 5.00 3.4 5.00 5.00 5.0 1.80 1.00</w:t>
      </w:r>
      <w:r>
        <w:br/>
      </w:r>
      <w:r>
        <w:rPr>
          <w:rStyle w:val="VerbatimChar"/>
        </w:rPr>
        <w:t xml:space="preserve">## 382 5.00 3.40 5.0 5.00 5.00 5.00 2.6 1.8 5.00 2.60 5.0 4.20 5.00 5.0 4.20 1.00</w:t>
      </w:r>
      <w:r>
        <w:br/>
      </w:r>
      <w:r>
        <w:rPr>
          <w:rStyle w:val="VerbatimChar"/>
        </w:rPr>
        <w:t xml:space="preserve">## 383 4.20 4.20 3.4 2.60 4.20 4.20 4.2 3.4 4.20 4.20 4.2 3.40 4.20 3.4 4.20 2.60</w:t>
      </w:r>
      <w:r>
        <w:br/>
      </w:r>
      <w:r>
        <w:rPr>
          <w:rStyle w:val="VerbatimChar"/>
        </w:rPr>
        <w:t xml:space="preserve">## 384 5.00 4.20 5.0 4.20 5.00 5.00 3.4 3.4 3.40 3.40 5.0 5.00 5.00 4.2 4.20 2.60</w:t>
      </w:r>
      <w:r>
        <w:br/>
      </w:r>
      <w:r>
        <w:rPr>
          <w:rStyle w:val="VerbatimChar"/>
        </w:rPr>
        <w:t xml:space="preserve">## 385 4.20 3.40 2.6 3.40 5.00 4.20 1.0 4.2 1.80 5.00 3.4 4.20 4.20 3.4 4.20 1.80</w:t>
      </w:r>
      <w:r>
        <w:br/>
      </w:r>
      <w:r>
        <w:rPr>
          <w:rStyle w:val="VerbatimChar"/>
        </w:rPr>
        <w:t xml:space="preserve">## 386 4.20 4.20 4.2 3.40 4.20 3.40 3.4 4.2 3.40 4.20 3.4 3.40 4.20 4.2 3.40 4.20</w:t>
      </w:r>
      <w:r>
        <w:br/>
      </w:r>
      <w:r>
        <w:rPr>
          <w:rStyle w:val="VerbatimChar"/>
        </w:rPr>
        <w:t xml:space="preserve">## 387 5.00 5.00 5.0 2.60 5.00 5.00 2.6 5.0 3.40 5.00 4.2 5.00 5.00 5.0 5.00 1.80</w:t>
      </w:r>
      <w:r>
        <w:br/>
      </w:r>
      <w:r>
        <w:rPr>
          <w:rStyle w:val="VerbatimChar"/>
        </w:rPr>
        <w:t xml:space="preserve">## 388 4.20 4.20 4.2 2.60 4.20 4.20 3.4 2.6 4.20 5.00 4.2 4.20 4.20 4.2 4.20 3.40</w:t>
      </w:r>
      <w:r>
        <w:br/>
      </w:r>
      <w:r>
        <w:rPr>
          <w:rStyle w:val="VerbatimChar"/>
        </w:rPr>
        <w:t xml:space="preserve">## 389 4.20 5.00 1.8 3.40 4.20 4.20 2.6 2.6 4.20 4.20 4.2 3.40 5.00 5.0 3.40 1.80</w:t>
      </w:r>
      <w:r>
        <w:br/>
      </w:r>
      <w:r>
        <w:rPr>
          <w:rStyle w:val="VerbatimChar"/>
        </w:rPr>
        <w:t xml:space="preserve">## 390 5.00 5.00 5.0 3.40 5.00 4.20 1.8 5.0 4.20 5.00 5.0 5.00 5.00 5.0 3.40 1.00</w:t>
      </w:r>
      <w:r>
        <w:br/>
      </w:r>
      <w:r>
        <w:rPr>
          <w:rStyle w:val="VerbatimChar"/>
        </w:rPr>
        <w:t xml:space="preserve">## 391 5.00 3.40 4.2 4.20 5.00 5.00 2.6 4.2 4.20 5.00 4.2 4.20 5.00 4.2 3.40 1.00</w:t>
      </w:r>
      <w:r>
        <w:br/>
      </w:r>
      <w:r>
        <w:rPr>
          <w:rStyle w:val="VerbatimChar"/>
        </w:rPr>
        <w:t xml:space="preserve">## 392 2.60 3.40 3.4 2.60 4.20 4.20 2.6 3.4 2.60 3.40 3.4 4.20 4.20 4.2 3.40 1.80</w:t>
      </w:r>
      <w:r>
        <w:br/>
      </w:r>
      <w:r>
        <w:rPr>
          <w:rStyle w:val="VerbatimChar"/>
        </w:rPr>
        <w:t xml:space="preserve">## 393 4.20 5.00 5.0 4.20 5.00 5.00 5.0 4.2 5.00 5.00 5.0 5.00 5.00 5.0 4.20 3.40</w:t>
      </w:r>
      <w:r>
        <w:br/>
      </w:r>
      <w:r>
        <w:rPr>
          <w:rStyle w:val="VerbatimChar"/>
        </w:rPr>
        <w:t xml:space="preserve">## 394 3.40 4.20 3.4 3.40 4.20 3.40 2.6 2.6 3.40 3.40 4.2 4.20 4.20 4.2 2.60 3.40</w:t>
      </w:r>
      <w:r>
        <w:br/>
      </w:r>
      <w:r>
        <w:rPr>
          <w:rStyle w:val="VerbatimChar"/>
        </w:rPr>
        <w:t xml:space="preserve">## 395 4.20 3.40 4.2 2.60 3.40 1.80 2.6 3.4 4.20 2.60 3.4 4.20 4.20 3.4 3.40 1.80</w:t>
      </w:r>
      <w:r>
        <w:br/>
      </w:r>
      <w:r>
        <w:rPr>
          <w:rStyle w:val="VerbatimChar"/>
        </w:rPr>
        <w:t xml:space="preserve">## 396 4.20 4.20 3.4 2.60 4.20 3.40 3.4 3.4 3.40 4.20 2.6 4.20 4.20 3.4 2.60 2.60</w:t>
      </w:r>
      <w:r>
        <w:br/>
      </w:r>
      <w:r>
        <w:rPr>
          <w:rStyle w:val="VerbatimChar"/>
        </w:rPr>
        <w:t xml:space="preserve">## 397 2.60 1.80 4.2 1.80 4.20 3.40 4.2 1.0 2.60 1.80 3.4 4.20 2.60 3.4 3.40 1.80</w:t>
      </w:r>
      <w:r>
        <w:br/>
      </w:r>
      <w:r>
        <w:rPr>
          <w:rStyle w:val="VerbatimChar"/>
        </w:rPr>
        <w:t xml:space="preserve">## 398 3.40 2.60 3.4 2.60 3.40 3.40 2.6 3.4 3.40 3.40 2.6 3.40 2.60 2.6 2.60 2.60</w:t>
      </w:r>
      <w:r>
        <w:br/>
      </w:r>
      <w:r>
        <w:rPr>
          <w:rStyle w:val="VerbatimChar"/>
        </w:rPr>
        <w:t xml:space="preserve">## 399 5.00 5.00 2.6 4.20 4.20 3.40 3.4 4.2 4.20 4.20 4.2 4.20 5.00 4.2 4.20 1.80</w:t>
      </w:r>
      <w:r>
        <w:br/>
      </w:r>
      <w:r>
        <w:rPr>
          <w:rStyle w:val="VerbatimChar"/>
        </w:rPr>
        <w:t xml:space="preserve">## 400 1.00 1.00 1.0 1.00 1.00 1.00 1.0 1.0 1.00 1.00 1.0 1.00 1.00 1.0 1.00 1.00</w:t>
      </w:r>
      <w:r>
        <w:br/>
      </w:r>
      <w:r>
        <w:rPr>
          <w:rStyle w:val="VerbatimChar"/>
        </w:rPr>
        <w:t xml:space="preserve">## 401 4.20 3.40 3.4 3.40 4.20 4.20 3.4 3.4 3.40 4.20 3.4 4.20 4.20 4.2 2.60 1.80</w:t>
      </w:r>
      <w:r>
        <w:br/>
      </w:r>
      <w:r>
        <w:rPr>
          <w:rStyle w:val="VerbatimChar"/>
        </w:rPr>
        <w:t xml:space="preserve">## 402 4.20 4.20 4.2 4.20 4.20 4.20 3.4 4.2 4.20 4.20 4.2 4.20 4.20 4.2 4.20 2.60</w:t>
      </w:r>
      <w:r>
        <w:br/>
      </w:r>
      <w:r>
        <w:rPr>
          <w:rStyle w:val="VerbatimChar"/>
        </w:rPr>
        <w:t xml:space="preserve">## 403 4.20 4.20 4.2 2.60 3.40 2.60 2.6 1.8 1.80 1.80 3.4 2.60 4.20 4.2 1.80 1.80</w:t>
      </w:r>
      <w:r>
        <w:br/>
      </w:r>
      <w:r>
        <w:rPr>
          <w:rStyle w:val="VerbatimChar"/>
        </w:rPr>
        <w:t xml:space="preserve">## 404 4.20 3.40 4.2 5.00 5.00 5.00 2.6 5.0 4.20 5.00 5.0 4.20 5.00 4.2 4.20 1.00</w:t>
      </w:r>
      <w:r>
        <w:br/>
      </w:r>
      <w:r>
        <w:rPr>
          <w:rStyle w:val="VerbatimChar"/>
        </w:rPr>
        <w:t xml:space="preserve">## 405 3.40 3.40 3.4 2.60 3.40 4.20 4.2 3.4 4.20 3.40 3.4 3.40 2.60 4.2 3.40 4.20</w:t>
      </w:r>
      <w:r>
        <w:br/>
      </w:r>
      <w:r>
        <w:rPr>
          <w:rStyle w:val="VerbatimChar"/>
        </w:rPr>
        <w:t xml:space="preserve">## 406 3.40 5.00 4.2 3.40 5.00 5.00 3.4 4.2 5.00 4.20 4.2 5.00 4.20 4.2 4.20 2.60</w:t>
      </w:r>
      <w:r>
        <w:br/>
      </w:r>
      <w:r>
        <w:rPr>
          <w:rStyle w:val="VerbatimChar"/>
        </w:rPr>
        <w:t xml:space="preserve">## 407 2.60 1.00 2.6 1.80 2.60 2.60 1.8 1.8 2.60 2.60 2.6 2.60 2.60 2.6 2.60 1.00</w:t>
      </w:r>
      <w:r>
        <w:br/>
      </w:r>
      <w:r>
        <w:rPr>
          <w:rStyle w:val="VerbatimChar"/>
        </w:rPr>
        <w:t xml:space="preserve">## 408 5.00 5.00 3.4 2.60 5.00 5.00 4.2 3.4 4.20 5.00 5.0 4.20 5.00 5.0 4.20 1.00</w:t>
      </w:r>
      <w:r>
        <w:br/>
      </w:r>
      <w:r>
        <w:rPr>
          <w:rStyle w:val="VerbatimChar"/>
        </w:rPr>
        <w:t xml:space="preserve">## 409 4.20 3.40 4.2 3.40 4.20 3.40 3.4 5.0 3.40 4.20 5.0 4.20 3.40 3.4 3.40 3.40</w:t>
      </w:r>
      <w:r>
        <w:br/>
      </w:r>
      <w:r>
        <w:rPr>
          <w:rStyle w:val="VerbatimChar"/>
        </w:rPr>
        <w:t xml:space="preserve">## 410 4.20 2.60 4.2 2.60 5.00 3.40 3.4 3.4 4.20 4.20 3.4 4.20 2.60 4.2 4.20 2.60</w:t>
      </w:r>
      <w:r>
        <w:br/>
      </w:r>
      <w:r>
        <w:rPr>
          <w:rStyle w:val="VerbatimChar"/>
        </w:rPr>
        <w:t xml:space="preserve">## 411 2.60 3.40 2.6 3.40 2.60 2.60 2.6 1.8 3.40 2.60 3.4 2.60 1.80 2.6 3.40 3.40</w:t>
      </w:r>
      <w:r>
        <w:br/>
      </w:r>
      <w:r>
        <w:rPr>
          <w:rStyle w:val="VerbatimChar"/>
        </w:rPr>
        <w:t xml:space="preserve">## 412 2.60 3.40 1.8 3.40 3.40 2.60 4.2 3.4 3.40 2.60 3.4 2.60 2.60 2.6 2.60 1.80</w:t>
      </w:r>
      <w:r>
        <w:br/>
      </w:r>
      <w:r>
        <w:rPr>
          <w:rStyle w:val="VerbatimChar"/>
        </w:rPr>
        <w:t xml:space="preserve">## 413 5.00 3.40 3.4 4.20 3.40 2.60 3.4 2.6 4.20 3.40 5.0 4.20 3.40 2.6 4.20 2.60</w:t>
      </w:r>
      <w:r>
        <w:br/>
      </w:r>
      <w:r>
        <w:rPr>
          <w:rStyle w:val="VerbatimChar"/>
        </w:rPr>
        <w:t xml:space="preserve">## 414 5.00 5.00 5.0 5.00 5.00 5.00 5.0 5.0 5.00 5.00 5.0 5.00 5.00 5.0 5.00 3.40</w:t>
      </w:r>
      <w:r>
        <w:br/>
      </w:r>
      <w:r>
        <w:rPr>
          <w:rStyle w:val="VerbatimChar"/>
        </w:rPr>
        <w:t xml:space="preserve">## 415 5.00 3.40 4.2 2.60 3.40 2.60 2.6 1.8 3.40 1.80 4.2 3.40 3.40 3.4 3.40 3.40</w:t>
      </w:r>
      <w:r>
        <w:br/>
      </w:r>
      <w:r>
        <w:rPr>
          <w:rStyle w:val="VerbatimChar"/>
        </w:rPr>
        <w:t xml:space="preserve">## 416 3.40 5.00 5.0 3.40 4.20 5.00 4.2 1.8 5.00 5.00 2.6 4.20 4.20 5.0 2.60 3.40</w:t>
      </w:r>
      <w:r>
        <w:br/>
      </w:r>
      <w:r>
        <w:rPr>
          <w:rStyle w:val="VerbatimChar"/>
        </w:rPr>
        <w:t xml:space="preserve">## 417 3.40 2.60 3.4 3.40 4.20 3.40 2.6 3.4 3.40 3.40 4.2 3.40 4.20 3.4 3.40 1.80</w:t>
      </w:r>
      <w:r>
        <w:br/>
      </w:r>
      <w:r>
        <w:rPr>
          <w:rStyle w:val="VerbatimChar"/>
        </w:rPr>
        <w:t xml:space="preserve">## 418 4.20 3.40 2.6 2.60 4.20 4.20 2.6 3.4 3.40 4.20 5.0 4.20 4.20 5.0 5.00 2.60</w:t>
      </w:r>
      <w:r>
        <w:br/>
      </w:r>
      <w:r>
        <w:rPr>
          <w:rStyle w:val="VerbatimChar"/>
        </w:rPr>
        <w:t xml:space="preserve">## 419 4.20 3.40 4.2 2.60 5.00 4.20 4.2 3.4 5.00 5.00 4.2 4.20 5.00 4.2 1.80 1.00</w:t>
      </w:r>
      <w:r>
        <w:br/>
      </w:r>
      <w:r>
        <w:rPr>
          <w:rStyle w:val="VerbatimChar"/>
        </w:rPr>
        <w:t xml:space="preserve">## 420 4.20 1.00 4.2 1.00 2.60 4.20 5.0 4.2 5.00 2.60 4.2 1.80 3.40 2.6 3.40 3.40</w:t>
      </w:r>
      <w:r>
        <w:br/>
      </w:r>
      <w:r>
        <w:rPr>
          <w:rStyle w:val="VerbatimChar"/>
        </w:rPr>
        <w:t xml:space="preserve">## 421 4.20 5.00 3.4 4.20 5.00 4.20 3.4 3.4 3.40 3.40 4.2 4.20 5.00 5.0 2.60 1.00</w:t>
      </w:r>
      <w:r>
        <w:br/>
      </w:r>
      <w:r>
        <w:rPr>
          <w:rStyle w:val="VerbatimChar"/>
        </w:rPr>
        <w:t xml:space="preserve">## 422 4.20 4.20 4.2 4.20 5.00 4.20 1.8 4.2 4.20 4.20 5.0 4.20 5.00 5.0 4.20 1.00</w:t>
      </w:r>
      <w:r>
        <w:br/>
      </w:r>
      <w:r>
        <w:rPr>
          <w:rStyle w:val="VerbatimChar"/>
        </w:rPr>
        <w:t xml:space="preserve">## 423 5.00 4.20 3.4 3.40 5.00 4.20 3.4 3.4 4.20 5.00 4.2 5.00 5.00 4.2 2.60 1.00</w:t>
      </w:r>
      <w:r>
        <w:br/>
      </w:r>
      <w:r>
        <w:rPr>
          <w:rStyle w:val="VerbatimChar"/>
        </w:rPr>
        <w:t xml:space="preserve">## 424 5.00 5.00 5.0 5.00 5.00 4.20 1.8 4.2 2.60 5.00 4.2 5.00 5.00 5.0 3.40 1.80</w:t>
      </w:r>
      <w:r>
        <w:br/>
      </w:r>
      <w:r>
        <w:rPr>
          <w:rStyle w:val="VerbatimChar"/>
        </w:rPr>
        <w:t xml:space="preserve">## 425 5.00 5.00 3.4 4.20 5.00 1.80 3.4 1.8 4.20 4.20 5.0 5.00 5.00 5.0 4.20 1.00</w:t>
      </w:r>
      <w:r>
        <w:br/>
      </w:r>
      <w:r>
        <w:rPr>
          <w:rStyle w:val="VerbatimChar"/>
        </w:rPr>
        <w:t xml:space="preserve">## 426 4.20 3.40 4.2 3.40 4.20 4.20 3.4 3.4 4.20 4.20 3.4 4.20 4.20 3.4 3.40 1.00</w:t>
      </w:r>
      <w:r>
        <w:br/>
      </w:r>
      <w:r>
        <w:rPr>
          <w:rStyle w:val="VerbatimChar"/>
        </w:rPr>
        <w:t xml:space="preserve">## 427 5.00 5.00 5.0 3.40 5.00 4.20 2.6 3.4 5.00 4.20 4.2 5.00 5.00 5.0 5.00 2.60</w:t>
      </w:r>
      <w:r>
        <w:br/>
      </w:r>
      <w:r>
        <w:rPr>
          <w:rStyle w:val="VerbatimChar"/>
        </w:rPr>
        <w:t xml:space="preserve">## 428 5.00 4.20 4.2 4.20 4.20 2.60 2.6 3.4 4.20 1.80 3.4 4.20 4.20 3.4 2.60 1.80</w:t>
      </w:r>
      <w:r>
        <w:br/>
      </w:r>
      <w:r>
        <w:rPr>
          <w:rStyle w:val="VerbatimChar"/>
        </w:rPr>
        <w:t xml:space="preserve">## 429 5.00 4.20 4.2 4.20 5.00 5.00 2.6 4.2 4.20 5.00 3.4 5.00 5.00 5.0 4.20 1.80</w:t>
      </w:r>
      <w:r>
        <w:br/>
      </w:r>
      <w:r>
        <w:rPr>
          <w:rStyle w:val="VerbatimChar"/>
        </w:rPr>
        <w:t xml:space="preserve">## 430 4.20 2.60 2.6 1.80 4.20 3.40 1.0 1.8 4.20 4.20 3.4 4.20 3.40 3.4 3.40 1.00</w:t>
      </w:r>
      <w:r>
        <w:br/>
      </w:r>
      <w:r>
        <w:rPr>
          <w:rStyle w:val="VerbatimChar"/>
        </w:rPr>
        <w:t xml:space="preserve">## 431 4.20 3.40 4.2 3.40 3.40 2.60 2.6 3.4 3.40 2.60 4.2 3.40 4.20 3.4 4.20 3.40</w:t>
      </w:r>
      <w:r>
        <w:br/>
      </w:r>
      <w:r>
        <w:rPr>
          <w:rStyle w:val="VerbatimChar"/>
        </w:rPr>
        <w:t xml:space="preserve">## 432 5.00 4.20 3.4 4.20 5.00 4.20 1.0 1.8 3.40 4.20 4.2 5.00 5.00 5.0 2.60 1.00</w:t>
      </w:r>
      <w:r>
        <w:br/>
      </w:r>
      <w:r>
        <w:rPr>
          <w:rStyle w:val="VerbatimChar"/>
        </w:rPr>
        <w:t xml:space="preserve">## 433 4.20 2.60 5.0 3.40 5.00 4.20 3.4 3.4 5.00 5.00 4.2 4.20 3.40 4.2 5.00 1.00</w:t>
      </w:r>
      <w:r>
        <w:br/>
      </w:r>
      <w:r>
        <w:rPr>
          <w:rStyle w:val="VerbatimChar"/>
        </w:rPr>
        <w:t xml:space="preserve">## 434 5.00 5.00 1.8 5.00 5.00 4.20 1.8 4.2 3.40 5.00 5.0 5.00 5.00 4.2 4.20 1.80</w:t>
      </w:r>
      <w:r>
        <w:br/>
      </w:r>
      <w:r>
        <w:rPr>
          <w:rStyle w:val="VerbatimChar"/>
        </w:rPr>
        <w:t xml:space="preserve">## 435 5.00 5.00 3.4 4.20 5.00 5.00 3.4 3.4 4.20 4.20 4.2 5.00 5.00 4.2 4.20 1.00</w:t>
      </w:r>
      <w:r>
        <w:br/>
      </w:r>
      <w:r>
        <w:rPr>
          <w:rStyle w:val="VerbatimChar"/>
        </w:rPr>
        <w:t xml:space="preserve">## 436 4.20 2.60 3.4 3.40 4.20 3.40 3.4 3.4 3.40 3.40 3.4 4.20 4.20 4.2 3.40 2.60</w:t>
      </w:r>
      <w:r>
        <w:br/>
      </w:r>
      <w:r>
        <w:rPr>
          <w:rStyle w:val="VerbatimChar"/>
        </w:rPr>
        <w:t xml:space="preserve">## 437 5.00 5.00 1.8 4.20 5.00 5.00 2.6 5.0 3.40 5.00 4.2 5.00 5.00 5.0 4.20 1.00</w:t>
      </w:r>
      <w:r>
        <w:br/>
      </w:r>
      <w:r>
        <w:rPr>
          <w:rStyle w:val="VerbatimChar"/>
        </w:rPr>
        <w:t xml:space="preserve">## 438 5.00 5.00 5.0 5.00 5.00 5.00 5.0 4.2 5.00 5.00 5.0 5.00 5.00 5.0 5.00 1.00</w:t>
      </w:r>
      <w:r>
        <w:br/>
      </w:r>
      <w:r>
        <w:rPr>
          <w:rStyle w:val="VerbatimChar"/>
        </w:rPr>
        <w:t xml:space="preserve">## 439 5.00 3.40 3.4 3.40 4.20 3.40 1.8 5.0 5.00 4.20 4.2 3.40 4.20 4.2 3.40 1.80</w:t>
      </w:r>
      <w:r>
        <w:br/>
      </w:r>
      <w:r>
        <w:rPr>
          <w:rStyle w:val="VerbatimChar"/>
        </w:rPr>
        <w:t xml:space="preserve">## 440 5.00 4.20 4.2 4.20 5.00 5.00 2.6 3.4 4.20 5.00 5.0 5.00 5.00 4.2 3.40 1.80</w:t>
      </w:r>
      <w:r>
        <w:br/>
      </w:r>
      <w:r>
        <w:rPr>
          <w:rStyle w:val="VerbatimChar"/>
        </w:rPr>
        <w:t xml:space="preserve">## 441 5.00 4.20 3.4 1.80 4.20 4.20 3.4 3.4 5.00 5.00 4.2 4.20 5.00 4.2 2.60 1.00</w:t>
      </w:r>
      <w:r>
        <w:br/>
      </w:r>
      <w:r>
        <w:rPr>
          <w:rStyle w:val="VerbatimChar"/>
        </w:rPr>
        <w:t xml:space="preserve">## 442 5.00 5.00 4.2 3.40 5.00 5.00 1.8 3.4 2.60 5.00 5.0 5.00 5.00 5.0 3.40 1.00</w:t>
      </w:r>
      <w:r>
        <w:br/>
      </w:r>
      <w:r>
        <w:rPr>
          <w:rStyle w:val="VerbatimChar"/>
        </w:rPr>
        <w:t xml:space="preserve">## 443 5.00 5.00 4.2 3.40 5.00 5.00 1.8 3.4 2.60 5.00 5.0 5.00 5.00 5.0 3.40 1.00</w:t>
      </w:r>
      <w:r>
        <w:br/>
      </w:r>
      <w:r>
        <w:rPr>
          <w:rStyle w:val="VerbatimChar"/>
        </w:rPr>
        <w:t xml:space="preserve">## 444 2.60 2.60 5.0 2.60 5.00 4.20 1.8 5.0 5.00 5.00 4.2 5.00 2.60 2.6 4.20 1.00</w:t>
      </w:r>
      <w:r>
        <w:br/>
      </w:r>
      <w:r>
        <w:rPr>
          <w:rStyle w:val="VerbatimChar"/>
        </w:rPr>
        <w:t xml:space="preserve">## 445 4.20 5.00 5.0 2.60 5.00 5.00 4.2 4.2 5.00 5.00 4.2 4.20 4.20 4.2 3.40 2.60</w:t>
      </w:r>
      <w:r>
        <w:br/>
      </w:r>
      <w:r>
        <w:rPr>
          <w:rStyle w:val="VerbatimChar"/>
        </w:rPr>
        <w:t xml:space="preserve">## 446 4.20 4.20 5.0 4.20 4.20 4.20 4.2 4.2 4.20 5.00 4.2 4.20 4.20 4.2 4.20 3.40</w:t>
      </w:r>
      <w:r>
        <w:br/>
      </w:r>
      <w:r>
        <w:rPr>
          <w:rStyle w:val="VerbatimChar"/>
        </w:rPr>
        <w:t xml:space="preserve">## 447 4.20 3.40 3.4 2.60 4.20 3.40 4.2 3.4 4.20 5.00 3.4 4.20 5.00 3.4 3.40 2.60</w:t>
      </w:r>
      <w:r>
        <w:br/>
      </w:r>
      <w:r>
        <w:rPr>
          <w:rStyle w:val="VerbatimChar"/>
        </w:rPr>
        <w:t xml:space="preserve">## 448 5.00 4.20 5.0 5.00 5.00 5.00 5.0 4.2 5.00 5.00 5.0 5.00 4.20 4.2 4.20 1.00</w:t>
      </w:r>
      <w:r>
        <w:br/>
      </w:r>
      <w:r>
        <w:rPr>
          <w:rStyle w:val="VerbatimChar"/>
        </w:rPr>
        <w:t xml:space="preserve">## 449 4.20 4.20 4.2 3.40 3.40 4.20 5.0 4.2 5.00 5.00 4.2 4.20 4.20 4.2 4.20 3.40</w:t>
      </w:r>
      <w:r>
        <w:br/>
      </w:r>
      <w:r>
        <w:rPr>
          <w:rStyle w:val="VerbatimChar"/>
        </w:rPr>
        <w:t xml:space="preserve">## 450 4.20 2.60 3.4 3.40 4.20 3.40 1.8 4.2 3.40 5.00 4.2 4.20 4.20 2.6 2.60 1.80</w:t>
      </w:r>
      <w:r>
        <w:br/>
      </w:r>
      <w:r>
        <w:rPr>
          <w:rStyle w:val="VerbatimChar"/>
        </w:rPr>
        <w:t xml:space="preserve">## 451 3.40 3.40 3.4 2.60 5.00 3.40 3.4 3.4 3.40 4.20 3.4 4.20 4.20 3.4 3.40 1.80</w:t>
      </w:r>
      <w:r>
        <w:br/>
      </w:r>
      <w:r>
        <w:rPr>
          <w:rStyle w:val="VerbatimChar"/>
        </w:rPr>
        <w:t xml:space="preserve">## 452 4.20 3.40 5.0 3.40 4.20 4.20 3.4 4.2 5.00 5.00 4.2 5.00 3.40 3.4 4.20 4.20</w:t>
      </w:r>
      <w:r>
        <w:br/>
      </w:r>
      <w:r>
        <w:rPr>
          <w:rStyle w:val="VerbatimChar"/>
        </w:rPr>
        <w:t xml:space="preserve">## 453 4.20 3.40 5.0 3.40 5.00 5.00 2.6 4.2 4.20 5.00 4.2 5.00 4.20 4.2 4.20 1.80</w:t>
      </w:r>
      <w:r>
        <w:br/>
      </w:r>
      <w:r>
        <w:rPr>
          <w:rStyle w:val="VerbatimChar"/>
        </w:rPr>
        <w:t xml:space="preserve">## 454 5.00 5.00 4.2 4.20 5.00 4.20 3.4 4.2 4.20 4.20 5.0 5.00 5.00 5.0 5.00 1.00</w:t>
      </w:r>
      <w:r>
        <w:br/>
      </w:r>
      <w:r>
        <w:rPr>
          <w:rStyle w:val="VerbatimChar"/>
        </w:rPr>
        <w:t xml:space="preserve">## 455 4.20 2.60 3.4 4.20 5.00 4.20 1.8 3.4 2.60 4.20 3.4 4.20 3.40 4.2 2.60 1.80</w:t>
      </w:r>
      <w:r>
        <w:br/>
      </w:r>
      <w:r>
        <w:rPr>
          <w:rStyle w:val="VerbatimChar"/>
        </w:rPr>
        <w:t xml:space="preserve">## 456 4.20 4.20 4.2 1.80 4.20 3.40 4.2 3.4 4.20 4.20 2.6 4.20 5.00 4.2 4.20 1.80</w:t>
      </w:r>
      <w:r>
        <w:br/>
      </w:r>
      <w:r>
        <w:rPr>
          <w:rStyle w:val="VerbatimChar"/>
        </w:rPr>
        <w:t xml:space="preserve">## 457 3.40 1.00 2.6 2.60 4.20 2.60 5.0 1.8 1.80 2.60 3.4 2.60 4.20 5.0 2.60 1.80</w:t>
      </w:r>
      <w:r>
        <w:br/>
      </w:r>
      <w:r>
        <w:rPr>
          <w:rStyle w:val="VerbatimChar"/>
        </w:rPr>
        <w:t xml:space="preserve">## 458 3.40 3.40 5.0 2.60 4.20 4.20 3.4 3.4 4.20 3.40 3.4 4.20 2.60 3.4 2.60 3.40</w:t>
      </w:r>
      <w:r>
        <w:br/>
      </w:r>
      <w:r>
        <w:rPr>
          <w:rStyle w:val="VerbatimChar"/>
        </w:rPr>
        <w:t xml:space="preserve">## 459 5.00 3.40 4.2 2.60 4.20 4.20 5.0 1.8 5.00 2.60 4.2 4.20 4.20 3.4 5.00 2.60</w:t>
      </w:r>
      <w:r>
        <w:br/>
      </w:r>
      <w:r>
        <w:rPr>
          <w:rStyle w:val="VerbatimChar"/>
        </w:rPr>
        <w:t xml:space="preserve">## 460 4.20 4.20 4.2 4.20 4.20 4.20 2.6 1.0 1.00 1.80 4.2 4.20 4.20 4.2 1.00 1.80</w:t>
      </w:r>
      <w:r>
        <w:br/>
      </w:r>
      <w:r>
        <w:rPr>
          <w:rStyle w:val="VerbatimChar"/>
        </w:rPr>
        <w:t xml:space="preserve">## 461 4.20 5.00 4.2 1.00 5.00 4.20 1.0 3.4 3.40 5.00 4.2 5.00 5.00 5.0 3.40 1.00</w:t>
      </w:r>
      <w:r>
        <w:br/>
      </w:r>
      <w:r>
        <w:rPr>
          <w:rStyle w:val="VerbatimChar"/>
        </w:rPr>
        <w:t xml:space="preserve">## 462 3.40 2.60 3.4 2.60 4.20 3.40 2.6 2.6 2.60 5.00 3.4 3.40 3.40 3.4 2.60 1.80</w:t>
      </w:r>
      <w:r>
        <w:br/>
      </w:r>
      <w:r>
        <w:rPr>
          <w:rStyle w:val="VerbatimChar"/>
        </w:rPr>
        <w:t xml:space="preserve">## 463 5.00 3.40 4.2 4.20 4.20 1.80 5.0 4.2 3.40 1.00 4.2 4.20 3.40 3.4 2.60 3.40</w:t>
      </w:r>
      <w:r>
        <w:br/>
      </w:r>
      <w:r>
        <w:rPr>
          <w:rStyle w:val="VerbatimChar"/>
        </w:rPr>
        <w:t xml:space="preserve">## 464 4.20 4.20 2.6 2.60 4.20 2.60 2.6 2.6 2.60 1.00 5.0 4.20 4.20 3.4 2.60 3.40</w:t>
      </w:r>
      <w:r>
        <w:br/>
      </w:r>
      <w:r>
        <w:rPr>
          <w:rStyle w:val="VerbatimChar"/>
        </w:rPr>
        <w:t xml:space="preserve">## 465 5.00 5.00 5.0 3.40 5.00 4.20 3.4 3.4 2.60 5.00 4.2 4.20 4.20 5.0 5.00 1.80</w:t>
      </w:r>
      <w:r>
        <w:br/>
      </w:r>
      <w:r>
        <w:rPr>
          <w:rStyle w:val="VerbatimChar"/>
        </w:rPr>
        <w:t xml:space="preserve">## 466 4.20 3.40 1.8 2.60 4.20 4.20 1.8 2.6 3.40 1.80 3.4 4.20 5.00 5.0 3.40 1.80</w:t>
      </w:r>
      <w:r>
        <w:br/>
      </w:r>
      <w:r>
        <w:rPr>
          <w:rStyle w:val="VerbatimChar"/>
        </w:rPr>
        <w:t xml:space="preserve">## 467 5.00 5.00 3.4 5.00 5.00 5.00 2.6 2.6 1.00 2.60 5.0 4.20 5.00 3.4 1.00 2.60</w:t>
      </w:r>
      <w:r>
        <w:br/>
      </w:r>
      <w:r>
        <w:rPr>
          <w:rStyle w:val="VerbatimChar"/>
        </w:rPr>
        <w:t xml:space="preserve">## 468 1.80 1.80 3.4 2.60 1.80 3.40 4.2 3.4 1.80 5.00 1.8 3.40 3.40 2.6 2.60 5.00</w:t>
      </w:r>
      <w:r>
        <w:br/>
      </w:r>
      <w:r>
        <w:rPr>
          <w:rStyle w:val="VerbatimChar"/>
        </w:rPr>
        <w:t xml:space="preserve">## 469 5.00 3.40 2.6 2.60 5.00 3.40 1.8 2.6 3.40 3.40 3.4 3.40 5.00 3.4 2.60 1.00</w:t>
      </w:r>
      <w:r>
        <w:br/>
      </w:r>
      <w:r>
        <w:rPr>
          <w:rStyle w:val="VerbatimChar"/>
        </w:rPr>
        <w:t xml:space="preserve">## 470 3.40 1.00 1.0 2.60 4.20 1.00 5.0 1.0 1.00 3.40 5.0 1.00 4.20 1.8 1.00 5.00</w:t>
      </w:r>
      <w:r>
        <w:br/>
      </w:r>
      <w:r>
        <w:rPr>
          <w:rStyle w:val="VerbatimChar"/>
        </w:rPr>
        <w:t xml:space="preserve">## 471 5.00 2.60 4.2 3.40 4.20 4.20 3.4 5.0 4.20 4.20 2.6 3.40 4.20 2.6 3.40 1.80</w:t>
      </w:r>
      <w:r>
        <w:br/>
      </w:r>
      <w:r>
        <w:rPr>
          <w:rStyle w:val="VerbatimChar"/>
        </w:rPr>
        <w:t xml:space="preserve">## 472 4.20 4.20 3.4 2.60 5.00 2.60 3.4 2.6 4.20 4.20 5.0 4.20 5.00 3.4 3.40 3.40</w:t>
      </w:r>
      <w:r>
        <w:br/>
      </w:r>
      <w:r>
        <w:rPr>
          <w:rStyle w:val="VerbatimChar"/>
        </w:rPr>
        <w:t xml:space="preserve">## 473 3.40 3.40 2.6 3.40 4.20 2.60 2.6 3.4 4.20 3.40 2.6 4.20 4.20 4.2 3.40 2.60</w:t>
      </w:r>
      <w:r>
        <w:br/>
      </w:r>
      <w:r>
        <w:rPr>
          <w:rStyle w:val="VerbatimChar"/>
        </w:rPr>
        <w:t xml:space="preserve">## 474 5.00 3.40 5.0 3.40 5.00 5.00 1.8 4.2 5.00 4.20 5.0 5.00 4.20 4.2 3.40 1.80</w:t>
      </w:r>
      <w:r>
        <w:br/>
      </w:r>
      <w:r>
        <w:rPr>
          <w:rStyle w:val="VerbatimChar"/>
        </w:rPr>
        <w:t xml:space="preserve">## 475 3.40 2.60 5.0 1.80 5.00 4.20 5.0 2.6 4.20 5.00 5.0 4.20 4.20 5.0 4.20 2.60</w:t>
      </w:r>
      <w:r>
        <w:br/>
      </w:r>
      <w:r>
        <w:rPr>
          <w:rStyle w:val="VerbatimChar"/>
        </w:rPr>
        <w:t xml:space="preserve">## 476 5.00 3.40 3.4 4.20 5.00 4.20 1.8 2.6 5.00 4.20 3.4 5.00 5.00 3.4 3.40 1.00</w:t>
      </w:r>
      <w:r>
        <w:br/>
      </w:r>
      <w:r>
        <w:rPr>
          <w:rStyle w:val="VerbatimChar"/>
        </w:rPr>
        <w:t xml:space="preserve">## 477 3.40 3.40 2.6 3.40 4.20 3.40 4.2 1.8 3.40 4.20 3.4 3.40 3.40 3.4 4.20 1.80</w:t>
      </w:r>
      <w:r>
        <w:br/>
      </w:r>
      <w:r>
        <w:rPr>
          <w:rStyle w:val="VerbatimChar"/>
        </w:rPr>
        <w:t xml:space="preserve">## 478 4.20 5.00 4.2 2.60 3.40 4.20 3.4 2.6 3.40 2.60 3.4 3.40 4.20 1.8 4.20 1.80</w:t>
      </w:r>
      <w:r>
        <w:br/>
      </w:r>
      <w:r>
        <w:rPr>
          <w:rStyle w:val="VerbatimChar"/>
        </w:rPr>
        <w:t xml:space="preserve">## 479 4.20 4.20 5.0 1.00 5.00 2.60 4.2 4.2 2.60 1.80 4.2 5.00 5.00 2.6 3.40 4.20</w:t>
      </w:r>
      <w:r>
        <w:br/>
      </w:r>
      <w:r>
        <w:rPr>
          <w:rStyle w:val="VerbatimChar"/>
        </w:rPr>
        <w:t xml:space="preserve">## 480 4.20 4.20 4.2 2.60 4.20 4.20 1.8 2.6 1.80 4.20 3.4 4.20 4.20 4.2 2.60 1.80</w:t>
      </w:r>
      <w:r>
        <w:br/>
      </w:r>
      <w:r>
        <w:rPr>
          <w:rStyle w:val="VerbatimChar"/>
        </w:rPr>
        <w:t xml:space="preserve">## 481 4.20 4.20 2.6 1.80 4.20 3.40 3.4 3.4 4.20 2.60 3.4 5.00 4.20 4.2 4.20 2.60</w:t>
      </w:r>
      <w:r>
        <w:br/>
      </w:r>
      <w:r>
        <w:rPr>
          <w:rStyle w:val="VerbatimChar"/>
        </w:rPr>
        <w:t xml:space="preserve">## 482 5.00 3.40 5.0 4.20 5.00 4.20 4.2 4.2 4.20 1.80 4.2 3.40 5.00 4.2 5.00 1.00</w:t>
      </w:r>
      <w:r>
        <w:br/>
      </w:r>
      <w:r>
        <w:rPr>
          <w:rStyle w:val="VerbatimChar"/>
        </w:rPr>
        <w:t xml:space="preserve">## 483 4.20 4.20 5.0 2.60 4.20 3.40 4.2 3.4 3.40 1.80 5.0 4.20 4.20 4.2 4.20 1.80</w:t>
      </w:r>
      <w:r>
        <w:br/>
      </w:r>
      <w:r>
        <w:rPr>
          <w:rStyle w:val="VerbatimChar"/>
        </w:rPr>
        <w:t xml:space="preserve">## 484 4.20 3.40 2.6 2.60 4.20 3.40 2.6 3.4 3.40 3.40 4.2 3.40 4.20 4.2 1.80 1.80</w:t>
      </w:r>
      <w:r>
        <w:br/>
      </w:r>
      <w:r>
        <w:rPr>
          <w:rStyle w:val="VerbatimChar"/>
        </w:rPr>
        <w:t xml:space="preserve">## 485 4.20 3.40 3.4 4.20 3.40 3.40 3.4 2.6 3.40 4.20 3.4 3.40 3.40 3.4 2.60 2.60</w:t>
      </w:r>
      <w:r>
        <w:br/>
      </w:r>
      <w:r>
        <w:rPr>
          <w:rStyle w:val="VerbatimChar"/>
        </w:rPr>
        <w:t xml:space="preserve">## 486 4.20 2.60 4.2 1.80 5.00 4.20 3.4 2.6 3.40 4.20 3.4 3.40 4.20 4.2 3.40 1.80</w:t>
      </w:r>
      <w:r>
        <w:br/>
      </w:r>
      <w:r>
        <w:rPr>
          <w:rStyle w:val="VerbatimChar"/>
        </w:rPr>
        <w:t xml:space="preserve">## 487 4.20 2.60 4.2 4.20 4.20 5.00 4.2 5.0 5.00 4.20 5.0 3.40 3.40 4.2 3.40 3.40</w:t>
      </w:r>
      <w:r>
        <w:br/>
      </w:r>
      <w:r>
        <w:rPr>
          <w:rStyle w:val="VerbatimChar"/>
        </w:rPr>
        <w:t xml:space="preserve">## 488 4.20 4.20 3.4 2.60 4.20 4.20 1.8 1.8 1.80 1.80 3.4 4.20 4.20 3.4 1.80 2.60</w:t>
      </w:r>
      <w:r>
        <w:br/>
      </w:r>
      <w:r>
        <w:rPr>
          <w:rStyle w:val="VerbatimChar"/>
        </w:rPr>
        <w:t xml:space="preserve">## 489 4.20 4.20 3.4 4.20 4.20 4.20 4.2 2.6 3.40 3.40 4.2 4.20 5.00 4.2 4.20 2.60</w:t>
      </w:r>
      <w:r>
        <w:br/>
      </w:r>
      <w:r>
        <w:rPr>
          <w:rStyle w:val="VerbatimChar"/>
        </w:rPr>
        <w:t xml:space="preserve">## 490 4.20 3.40 5.0 2.60 3.40 2.60 5.0 4.2 5.00 2.60 4.2 3.40 4.20 4.2 2.60 4.20</w:t>
      </w:r>
      <w:r>
        <w:br/>
      </w:r>
      <w:r>
        <w:rPr>
          <w:rStyle w:val="VerbatimChar"/>
        </w:rPr>
        <w:t xml:space="preserve">## 491 3.40 2.60 3.4 3.40 4.20 4.20 3.4 2.6 4.20 3.40 5.0 3.40 4.20 4.2 4.20 2.60</w:t>
      </w:r>
      <w:r>
        <w:br/>
      </w:r>
      <w:r>
        <w:rPr>
          <w:rStyle w:val="VerbatimChar"/>
        </w:rPr>
        <w:t xml:space="preserve">## 492 5.00 3.40 4.2 3.40 5.00 1.80 2.6 3.4 5.00 3.40 4.2 3.40 4.20 2.6 4.20 1.00</w:t>
      </w:r>
      <w:r>
        <w:br/>
      </w:r>
      <w:r>
        <w:rPr>
          <w:rStyle w:val="VerbatimChar"/>
        </w:rPr>
        <w:t xml:space="preserve">## 493 3.40 5.00 4.2 3.40 3.40 3.40 3.4 3.4 3.40 3.40 3.4 3.40 4.20 5.0 3.40 1.00</w:t>
      </w:r>
      <w:r>
        <w:br/>
      </w:r>
      <w:r>
        <w:rPr>
          <w:rStyle w:val="VerbatimChar"/>
        </w:rPr>
        <w:t xml:space="preserve">## 494 5.00 4.20 3.4 5.00 5.00 2.60 2.6 2.6 2.60 2.60 4.2 4.20 5.00 4.2 3.40 1.80</w:t>
      </w:r>
      <w:r>
        <w:br/>
      </w:r>
      <w:r>
        <w:rPr>
          <w:rStyle w:val="VerbatimChar"/>
        </w:rPr>
        <w:t xml:space="preserve">## 495 3.40 3.40 3.4 3.40 3.40 3.40 3.4 2.6 2.60 2.60 4.2 2.60 3.40 2.6 2.60 2.60</w:t>
      </w:r>
      <w:r>
        <w:br/>
      </w:r>
      <w:r>
        <w:rPr>
          <w:rStyle w:val="VerbatimChar"/>
        </w:rPr>
        <w:t xml:space="preserve">## 496 4.20 5.00 4.2 3.40 4.20 3.40 3.4 3.4 4.20 3.40 4.2 4.20 4.20 5.0 3.40 3.40</w:t>
      </w:r>
      <w:r>
        <w:br/>
      </w:r>
      <w:r>
        <w:rPr>
          <w:rStyle w:val="VerbatimChar"/>
        </w:rPr>
        <w:t xml:space="preserve">## 497 3.40 4.20 3.4 2.60 3.40 4.20 3.4 3.4 3.40 4.20 3.4 4.20 3.40 3.4 4.20 3.40</w:t>
      </w:r>
      <w:r>
        <w:br/>
      </w:r>
      <w:r>
        <w:rPr>
          <w:rStyle w:val="VerbatimChar"/>
        </w:rPr>
        <w:t xml:space="preserve">## 498 5.00 3.40 4.2 2.60 4.20 3.40 1.0 1.0 1.80 1.80 2.6 5.00 4.20 3.4 3.40 2.60</w:t>
      </w:r>
      <w:r>
        <w:br/>
      </w:r>
      <w:r>
        <w:rPr>
          <w:rStyle w:val="VerbatimChar"/>
        </w:rPr>
        <w:t xml:space="preserve">## 499 4.20 3.40 4.2 2.60 4.20 3.40 2.6 1.0 3.40 3.40 4.2 3.40 4.20 3.4 3.40 2.60</w:t>
      </w:r>
      <w:r>
        <w:br/>
      </w:r>
      <w:r>
        <w:rPr>
          <w:rStyle w:val="VerbatimChar"/>
        </w:rPr>
        <w:t xml:space="preserve">## 500 3.40 4.20 2.6 2.60 3.40 4.20 5.0 2.6 4.20 4.20 3.4 5.00 5.00 4.2 2.60 1.80</w:t>
      </w:r>
      <w:r>
        <w:br/>
      </w:r>
      <w:r>
        <w:rPr>
          <w:rStyle w:val="VerbatimChar"/>
        </w:rPr>
        <w:t xml:space="preserve">## 501 3.40 3.40 3.4 1.80 3.40 5.00 4.2 2.6 4.20 4.20 3.4 3.40 3.40 3.4 2.60 3.40</w:t>
      </w:r>
      <w:r>
        <w:br/>
      </w:r>
      <w:r>
        <w:rPr>
          <w:rStyle w:val="VerbatimChar"/>
        </w:rPr>
        <w:t xml:space="preserve">## 502 3.40 1.80 5.0 1.80 5.00 1.80 5.0 4.2 4.20 3.40 2.6 2.60 4.20 3.4 3.40 4.20</w:t>
      </w:r>
      <w:r>
        <w:br/>
      </w:r>
      <w:r>
        <w:rPr>
          <w:rStyle w:val="VerbatimChar"/>
        </w:rPr>
        <w:t xml:space="preserve">## 503 3.40 2.60 3.4 2.60 4.20 3.40 3.4 2.6 3.40 3.40 4.2 3.40 3.40 3.4 3.40 3.40</w:t>
      </w:r>
      <w:r>
        <w:br/>
      </w:r>
      <w:r>
        <w:rPr>
          <w:rStyle w:val="VerbatimChar"/>
        </w:rPr>
        <w:t xml:space="preserve">## 504 3.40 3.40 4.2 3.40 3.40 3.40 3.4 3.4 4.20 4.20 4.2 3.40 4.20 4.2 4.20 2.60</w:t>
      </w:r>
      <w:r>
        <w:br/>
      </w:r>
      <w:r>
        <w:rPr>
          <w:rStyle w:val="VerbatimChar"/>
        </w:rPr>
        <w:t xml:space="preserve">## 505 3.40 3.40 4.2 3.40 3.40 4.20 3.4 3.4 4.20 4.20 3.4 3.40 4.20 4.2 3.40 2.60</w:t>
      </w:r>
      <w:r>
        <w:br/>
      </w:r>
      <w:r>
        <w:rPr>
          <w:rStyle w:val="VerbatimChar"/>
        </w:rPr>
        <w:t xml:space="preserve">## 506 3.40 3.40 4.2 3.40 3.40 3.40 3.4 3.4 3.40 4.20 3.4 3.40 3.40 3.4 3.40 1.80</w:t>
      </w:r>
      <w:r>
        <w:br/>
      </w:r>
      <w:r>
        <w:rPr>
          <w:rStyle w:val="VerbatimChar"/>
        </w:rPr>
        <w:t xml:space="preserve">## 507 4.20 5.00 4.2 4.20 4.20 3.40 3.4 3.4 4.20 5.00 5.0 4.20 4.20 3.4 3.40 3.40</w:t>
      </w:r>
      <w:r>
        <w:br/>
      </w:r>
      <w:r>
        <w:rPr>
          <w:rStyle w:val="VerbatimChar"/>
        </w:rPr>
        <w:t xml:space="preserve">## 508 4.20 5.00 4.2 3.40 4.20 4.20 4.2 5.0 5.00 3.40 4.2 4.20 4.20 4.2 5.00 3.40</w:t>
      </w:r>
      <w:r>
        <w:br/>
      </w:r>
      <w:r>
        <w:rPr>
          <w:rStyle w:val="VerbatimChar"/>
        </w:rPr>
        <w:t xml:space="preserve">## 509 4.20 4.20 5.0 2.60 5.00 5.00 4.2 5.0 5.00 5.00 4.2 4.20 4.20 5.0 5.00 4.20</w:t>
      </w:r>
      <w:r>
        <w:br/>
      </w:r>
      <w:r>
        <w:rPr>
          <w:rStyle w:val="VerbatimChar"/>
        </w:rPr>
        <w:t xml:space="preserve">## 510 5.00 5.00 2.6 4.20 5.00 4.20 3.4 3.4 1.80 3.40 5.0 5.00 5.00 5.0 1.00 1.00</w:t>
      </w:r>
      <w:r>
        <w:br/>
      </w:r>
      <w:r>
        <w:rPr>
          <w:rStyle w:val="VerbatimChar"/>
        </w:rPr>
        <w:t xml:space="preserve">## 511 1.80 2.60 2.6 2.60 2.60 3.40 3.4 2.6 4.20 3.40 2.6 2.60 2.60 2.6 2.60 4.20</w:t>
      </w:r>
      <w:r>
        <w:br/>
      </w:r>
      <w:r>
        <w:rPr>
          <w:rStyle w:val="VerbatimChar"/>
        </w:rPr>
        <w:t xml:space="preserve">## 512 5.00 5.00 4.2 1.80 5.00 5.00 2.6 3.4 3.40 4.20 5.0 5.00 5.00 5.0 3.40 3.40</w:t>
      </w:r>
      <w:r>
        <w:br/>
      </w:r>
      <w:r>
        <w:rPr>
          <w:rStyle w:val="VerbatimChar"/>
        </w:rPr>
        <w:t xml:space="preserve">## 513 4.20 4.20 1.8 2.60 4.20 2.60 3.4 1.0 2.60 2.60 4.2 4.20 4.20 3.4 3.40 1.80</w:t>
      </w:r>
      <w:r>
        <w:br/>
      </w:r>
      <w:r>
        <w:rPr>
          <w:rStyle w:val="VerbatimChar"/>
        </w:rPr>
        <w:t xml:space="preserve">## 514 5.00 3.40 4.2 3.40 4.20 4.20 3.4 4.2 5.00 4.20 4.2 4.20 5.00 5.0 4.20 1.80</w:t>
      </w:r>
      <w:r>
        <w:br/>
      </w:r>
      <w:r>
        <w:rPr>
          <w:rStyle w:val="VerbatimChar"/>
        </w:rPr>
        <w:t xml:space="preserve">## 515 4.20 3.40 4.2 3.40 4.20 4.20 3.4 2.6 5.00 4.20 3.4 3.40 5.00 5.0 4.20 1.00</w:t>
      </w:r>
      <w:r>
        <w:br/>
      </w:r>
      <w:r>
        <w:rPr>
          <w:rStyle w:val="VerbatimChar"/>
        </w:rPr>
        <w:t xml:space="preserve">## 516 5.00 5.00 4.2 3.40 5.00 5.00 1.8 3.4 3.40 5.00 3.4 5.00 5.00 5.0 1.80 1.80</w:t>
      </w:r>
      <w:r>
        <w:br/>
      </w:r>
      <w:r>
        <w:rPr>
          <w:rStyle w:val="VerbatimChar"/>
        </w:rPr>
        <w:t xml:space="preserve">## 517 1.80 1.80 2.6 1.00 1.80 1.80 5.0 3.4 5.00 5.00 3.4 1.80 2.60 2.6 4.20 4.20</w:t>
      </w:r>
      <w:r>
        <w:br/>
      </w:r>
      <w:r>
        <w:rPr>
          <w:rStyle w:val="VerbatimChar"/>
        </w:rPr>
        <w:t xml:space="preserve">## 518 4.20 5.00 5.0 3.40 5.00 5.00 4.2 5.0 5.00 5.00 5.0 5.00 5.00 5.0 5.00 2.60</w:t>
      </w:r>
      <w:r>
        <w:br/>
      </w:r>
      <w:r>
        <w:rPr>
          <w:rStyle w:val="VerbatimChar"/>
        </w:rPr>
        <w:t xml:space="preserve">## 519 4.20 5.00 2.6 3.40 3.40 3.40 1.8 2.6 2.60 2.60 4.2 4.20 5.00 4.2 2.60 1.80</w:t>
      </w:r>
      <w:r>
        <w:br/>
      </w:r>
      <w:r>
        <w:rPr>
          <w:rStyle w:val="VerbatimChar"/>
        </w:rPr>
        <w:t xml:space="preserve">## 520 4.20 3.40 4.2 3.40 5.00 3.40 1.8 4.2 4.20 4.20 3.4 3.40 4.20 4.2 4.20 1.80</w:t>
      </w:r>
      <w:r>
        <w:br/>
      </w:r>
      <w:r>
        <w:rPr>
          <w:rStyle w:val="VerbatimChar"/>
        </w:rPr>
        <w:t xml:space="preserve">## 521 4.20 4.20 5.0 4.20 5.00 4.20 3.4 5.0 4.20 3.40 5.0 5.00 5.00 4.2 4.20 2.60</w:t>
      </w:r>
      <w:r>
        <w:br/>
      </w:r>
      <w:r>
        <w:rPr>
          <w:rStyle w:val="VerbatimChar"/>
        </w:rPr>
        <w:t xml:space="preserve">## 522 4.20 3.40 5.0 3.40 4.20 4.20 4.2 4.2 4.20 3.40 5.0 4.20 3.40 3.4 4.20 1.80</w:t>
      </w:r>
      <w:r>
        <w:br/>
      </w:r>
      <w:r>
        <w:rPr>
          <w:rStyle w:val="VerbatimChar"/>
        </w:rPr>
        <w:t xml:space="preserve">## 523 4.20 5.00 4.2 4.20 5.00 5.00 1.8 3.4 3.40 4.20 5.0 5.00 5.00 5.0 4.20 4.20</w:t>
      </w:r>
      <w:r>
        <w:br/>
      </w:r>
      <w:r>
        <w:rPr>
          <w:rStyle w:val="VerbatimChar"/>
        </w:rPr>
        <w:t xml:space="preserve">## 524 3.40 2.60 2.6 2.60 4.20 3.40 3.4 3.4 4.20 4.20 4.2 4.20 3.40 3.4 4.20 2.60</w:t>
      </w:r>
      <w:r>
        <w:br/>
      </w:r>
      <w:r>
        <w:rPr>
          <w:rStyle w:val="VerbatimChar"/>
        </w:rPr>
        <w:t xml:space="preserve">## 525 5.00 5.00 3.4 5.00 5.00 5.00 3.4 4.2 5.00 5.00 5.0 5.00 5.00 5.0 3.40 1.00</w:t>
      </w:r>
      <w:r>
        <w:br/>
      </w:r>
      <w:r>
        <w:rPr>
          <w:rStyle w:val="VerbatimChar"/>
        </w:rPr>
        <w:t xml:space="preserve">## 526 5.00 2.60 2.6 4.20 5.00 4.20 3.4 4.2 4.20 4.20 3.4 4.20 4.20 4.2 4.20 1.80</w:t>
      </w:r>
      <w:r>
        <w:br/>
      </w:r>
      <w:r>
        <w:rPr>
          <w:rStyle w:val="VerbatimChar"/>
        </w:rPr>
        <w:t xml:space="preserve">## 527 4.20 4.20 4.2 2.60 4.20 3.40 1.0 3.4 1.00 3.40 2.6 5.00 5.00 4.2 2.60 1.00</w:t>
      </w:r>
      <w:r>
        <w:br/>
      </w:r>
      <w:r>
        <w:rPr>
          <w:rStyle w:val="VerbatimChar"/>
        </w:rPr>
        <w:t xml:space="preserve">## 528 4.20 4.20 4.2 2.60 4.20 4.20 2.6 2.6 3.40 3.40 4.2 3.40 4.20 3.4 2.60 2.60</w:t>
      </w:r>
      <w:r>
        <w:br/>
      </w:r>
      <w:r>
        <w:rPr>
          <w:rStyle w:val="VerbatimChar"/>
        </w:rPr>
        <w:t xml:space="preserve">## 529 4.20 3.40 3.4 2.60 4.20 3.40 1.8 4.2 3.40 3.40 4.2 3.40 4.20 3.4 3.40 1.80</w:t>
      </w:r>
      <w:r>
        <w:br/>
      </w:r>
      <w:r>
        <w:rPr>
          <w:rStyle w:val="VerbatimChar"/>
        </w:rPr>
        <w:t xml:space="preserve">## 530 5.00 4.20 4.2 3.40 4.20 3.40 3.4 4.2 3.40 5.00 2.6 5.00 5.00 4.2 3.40 2.60</w:t>
      </w:r>
      <w:r>
        <w:br/>
      </w:r>
      <w:r>
        <w:rPr>
          <w:rStyle w:val="VerbatimChar"/>
        </w:rPr>
        <w:t xml:space="preserve">## 531 4.20 3.40 4.2 3.40 4.20 4.20 3.4 2.6 4.20 3.40 3.4 4.20 4.20 4.2 4.20 1.00</w:t>
      </w:r>
      <w:r>
        <w:br/>
      </w:r>
      <w:r>
        <w:rPr>
          <w:rStyle w:val="VerbatimChar"/>
        </w:rPr>
        <w:t xml:space="preserve">## 532 4.20 2.60 5.0 1.80 5.00 5.00 5.0 5.0 4.20 5.00 5.0 3.40 5.00 5.0 4.20 4.20</w:t>
      </w:r>
      <w:r>
        <w:br/>
      </w:r>
      <w:r>
        <w:rPr>
          <w:rStyle w:val="VerbatimChar"/>
        </w:rPr>
        <w:t xml:space="preserve">## 533 5.00 5.00 5.0 3.40 5.00 5.00 2.6 4.2 4.20 4.20 5.0 5.00 5.00 5.0 5.00 1.00</w:t>
      </w:r>
      <w:r>
        <w:br/>
      </w:r>
      <w:r>
        <w:rPr>
          <w:rStyle w:val="VerbatimChar"/>
        </w:rPr>
        <w:t xml:space="preserve">## 534 5.00 5.00 5.0 5.00 5.00 5.00 1.0 5.0 3.40 5.00 3.4 5.00 5.00 5.0 2.60 1.00</w:t>
      </w:r>
      <w:r>
        <w:br/>
      </w:r>
      <w:r>
        <w:rPr>
          <w:rStyle w:val="VerbatimChar"/>
        </w:rPr>
        <w:t xml:space="preserve">## 535 4.20 4.20 3.4 2.60 4.20 3.40 4.2 2.6 2.60 2.60 5.0 4.20 4.20 4.2 3.40 1.80</w:t>
      </w:r>
      <w:r>
        <w:br/>
      </w:r>
      <w:r>
        <w:rPr>
          <w:rStyle w:val="VerbatimChar"/>
        </w:rPr>
        <w:t xml:space="preserve">## 536 5.00 5.00 2.6 4.20 5.00 3.40 5.0 3.4 5.00 5.00 4.2 2.60 5.00 4.2 4.20 1.00</w:t>
      </w:r>
      <w:r>
        <w:br/>
      </w:r>
      <w:r>
        <w:rPr>
          <w:rStyle w:val="VerbatimChar"/>
        </w:rPr>
        <w:t xml:space="preserve">## 537 5.00 4.20 4.2 3.40 5.00 4.20 1.0 2.6 3.40 4.20 3.4 4.20 5.00 4.2 3.40 1.80</w:t>
      </w:r>
      <w:r>
        <w:br/>
      </w:r>
      <w:r>
        <w:rPr>
          <w:rStyle w:val="VerbatimChar"/>
        </w:rPr>
        <w:t xml:space="preserve">## 538 1.80 1.80 3.4 1.80 3.40 4.20 3.4 4.2 4.20 4.20 3.4 2.60 1.80 2.6 4.20 4.20</w:t>
      </w:r>
      <w:r>
        <w:br/>
      </w:r>
      <w:r>
        <w:rPr>
          <w:rStyle w:val="VerbatimChar"/>
        </w:rPr>
        <w:t xml:space="preserve">## 539 4.20 3.40 4.2 4.20 4.20 4.20 2.6 4.2 3.40 4.20 4.2 4.20 4.20 4.2 3.40 1.80</w:t>
      </w:r>
      <w:r>
        <w:br/>
      </w:r>
      <w:r>
        <w:rPr>
          <w:rStyle w:val="VerbatimChar"/>
        </w:rPr>
        <w:t xml:space="preserve">## 540 4.20 3.40 3.4 2.60 5.00 5.00 2.6 3.4 4.20 4.20 3.4 5.00 5.00 4.2 2.60 1.80</w:t>
      </w:r>
      <w:r>
        <w:br/>
      </w:r>
      <w:r>
        <w:rPr>
          <w:rStyle w:val="VerbatimChar"/>
        </w:rPr>
        <w:t xml:space="preserve">## 541 3.40 3.40 3.4 1.80 4.20 2.60 3.4 2.6 3.40 1.80 3.4 3.40 4.20 4.2 3.40 2.60</w:t>
      </w:r>
      <w:r>
        <w:br/>
      </w:r>
      <w:r>
        <w:rPr>
          <w:rStyle w:val="VerbatimChar"/>
        </w:rPr>
        <w:t xml:space="preserve">## 542 4.20 3.40 5.0 2.60 5.00 4.20 2.6 3.4 3.40 4.20 4.2 4.20 4.20 4.2 4.20 1.80</w:t>
      </w:r>
      <w:r>
        <w:br/>
      </w:r>
      <w:r>
        <w:rPr>
          <w:rStyle w:val="VerbatimChar"/>
        </w:rPr>
        <w:t xml:space="preserve">## 543 3.40 3.40 5.0 3.40 4.20 1.80 2.6 1.8 2.60 1.80 3.4 4.20 4.20 3.4 2.60 4.20</w:t>
      </w:r>
      <w:r>
        <w:br/>
      </w:r>
      <w:r>
        <w:rPr>
          <w:rStyle w:val="VerbatimChar"/>
        </w:rPr>
        <w:t xml:space="preserve">## 544 5.00 1.80 4.2 1.00 5.00 3.40 4.2 2.6 2.60 2.60 3.4 2.60 3.40 1.8 3.40 4.20</w:t>
      </w:r>
      <w:r>
        <w:br/>
      </w:r>
      <w:r>
        <w:rPr>
          <w:rStyle w:val="VerbatimChar"/>
        </w:rPr>
        <w:t xml:space="preserve">## 545 5.00 5.00 5.0 1.00 5.00 2.60 2.6 1.8 2.60 4.20 5.0 5.00 5.00 5.0 5.00 1.80</w:t>
      </w:r>
      <w:r>
        <w:br/>
      </w:r>
      <w:r>
        <w:rPr>
          <w:rStyle w:val="VerbatimChar"/>
        </w:rPr>
        <w:t xml:space="preserve">## 546 3.40 1.80 2.6 4.20 5.00 3.40 1.8 2.6 4.20 4.20 3.4 4.20 4.20 4.2 2.60 1.80</w:t>
      </w:r>
      <w:r>
        <w:br/>
      </w:r>
      <w:r>
        <w:rPr>
          <w:rStyle w:val="VerbatimChar"/>
        </w:rPr>
        <w:t xml:space="preserve">## 547 4.20 2.60 4.2 4.20 2.60 4.20 4.2 3.4 4.20 2.60 5.0 2.60 4.20 3.4 2.60 1.80</w:t>
      </w:r>
      <w:r>
        <w:br/>
      </w:r>
      <w:r>
        <w:rPr>
          <w:rStyle w:val="VerbatimChar"/>
        </w:rPr>
        <w:t xml:space="preserve">## 548 3.40 3.40 4.2 2.60 3.40 4.20 4.2 3.4 4.20 4.20 3.4 3.40 3.40 2.6 3.40 3.40</w:t>
      </w:r>
      <w:r>
        <w:br/>
      </w:r>
      <w:r>
        <w:rPr>
          <w:rStyle w:val="VerbatimChar"/>
        </w:rPr>
        <w:t xml:space="preserve">## 549 4.20 4.20 4.2 2.60 3.40 4.20 4.2 2.6 5.00 4.20 4.2 4.20 4.20 5.0 5.00 2.60</w:t>
      </w:r>
      <w:r>
        <w:br/>
      </w:r>
      <w:r>
        <w:rPr>
          <w:rStyle w:val="VerbatimChar"/>
        </w:rPr>
        <w:t xml:space="preserve">## 550 5.00 5.00 2.6 2.60 5.00 5.00 5.0 3.4 5.00 3.40 3.4 5.00 5.00 5.0 5.00 1.00</w:t>
      </w:r>
      <w:r>
        <w:br/>
      </w:r>
      <w:r>
        <w:rPr>
          <w:rStyle w:val="VerbatimChar"/>
        </w:rPr>
        <w:t xml:space="preserve">## 551 3.40 4.20 2.6 3.40 3.40 3.40 2.6 1.8 2.60 4.20 3.4 3.40 4.20 2.6 2.60 2.60</w:t>
      </w:r>
      <w:r>
        <w:br/>
      </w:r>
      <w:r>
        <w:rPr>
          <w:rStyle w:val="VerbatimChar"/>
        </w:rPr>
        <w:t xml:space="preserve">## 552 4.20 4.20 4.2 3.40 3.40 4.20 3.4 3.4 4.20 5.00 3.4 4.20 4.20 4.2 4.20 1.80</w:t>
      </w:r>
      <w:r>
        <w:br/>
      </w:r>
      <w:r>
        <w:rPr>
          <w:rStyle w:val="VerbatimChar"/>
        </w:rPr>
        <w:t xml:space="preserve">## 553 5.00 4.20 5.0 1.80 5.00 3.40 4.2 3.4 3.40 3.40 3.4 4.20 5.00 4.2 3.40 1.00</w:t>
      </w:r>
      <w:r>
        <w:br/>
      </w:r>
      <w:r>
        <w:rPr>
          <w:rStyle w:val="VerbatimChar"/>
        </w:rPr>
        <w:t xml:space="preserve">## 554 3.40 3.40 2.6 2.60 4.20 3.40 1.8 1.8 4.20 4.20 4.2 4.20 4.20 3.4 4.20 1.80</w:t>
      </w:r>
      <w:r>
        <w:br/>
      </w:r>
      <w:r>
        <w:rPr>
          <w:rStyle w:val="VerbatimChar"/>
        </w:rPr>
        <w:t xml:space="preserve">## 555 2.60 3.40 4.2 2.60 5.00 3.40 3.4 2.6 3.40 5.00 4.2 4.20 3.40 3.4 3.40 2.60</w:t>
      </w:r>
      <w:r>
        <w:br/>
      </w:r>
      <w:r>
        <w:rPr>
          <w:rStyle w:val="VerbatimChar"/>
        </w:rPr>
        <w:t xml:space="preserve">## 556 5.00 4.20 5.0 4.20 4.20 3.40 4.2 4.2 5.00 1.80 5.0 4.20 5.00 5.0 5.00 1.80</w:t>
      </w:r>
      <w:r>
        <w:br/>
      </w:r>
      <w:r>
        <w:rPr>
          <w:rStyle w:val="VerbatimChar"/>
        </w:rPr>
        <w:t xml:space="preserve">## 557 4.20 3.40 4.2 3.40 4.20 3.40 3.4 2.6 5.00 3.40 4.2 3.40 4.20 4.2 4.20 1.80</w:t>
      </w:r>
      <w:r>
        <w:br/>
      </w:r>
      <w:r>
        <w:rPr>
          <w:rStyle w:val="VerbatimChar"/>
        </w:rPr>
        <w:t xml:space="preserve">## 558 4.20 4.20 3.4 3.40 5.00 4.20 1.8 4.2 3.40 4.20 3.4 4.20 4.20 3.4 3.40 1.00</w:t>
      </w:r>
      <w:r>
        <w:br/>
      </w:r>
      <w:r>
        <w:rPr>
          <w:rStyle w:val="VerbatimChar"/>
        </w:rPr>
        <w:t xml:space="preserve">## 559 4.20 4.20 5.0 4.20 4.20 1.00 4.2 1.8 4.20 2.60 5.0 4.20 5.00 1.0 2.60 2.60</w:t>
      </w:r>
      <w:r>
        <w:br/>
      </w:r>
      <w:r>
        <w:rPr>
          <w:rStyle w:val="VerbatimChar"/>
        </w:rPr>
        <w:t xml:space="preserve">## 560 3.40 2.60 5.0 5.00 4.20 4.20 3.4 3.4 3.40 2.60 3.4 2.60 3.40 4.2 3.40 2.60</w:t>
      </w:r>
      <w:r>
        <w:br/>
      </w:r>
      <w:r>
        <w:rPr>
          <w:rStyle w:val="VerbatimChar"/>
        </w:rPr>
        <w:t xml:space="preserve">## 561 3.40 3.40 4.2 3.40 3.40 2.60 2.6 3.4 3.40 2.60 4.2 3.40 3.40 3.4 3.40 1.80</w:t>
      </w:r>
      <w:r>
        <w:br/>
      </w:r>
      <w:r>
        <w:rPr>
          <w:rStyle w:val="VerbatimChar"/>
        </w:rPr>
        <w:t xml:space="preserve">## 562 1.00 1.00 2.6 2.60 3.40 2.60 4.2 2.6 4.20 1.80 2.6 2.60 1.00 1.8 3.40 4.20</w:t>
      </w:r>
      <w:r>
        <w:br/>
      </w:r>
      <w:r>
        <w:rPr>
          <w:rStyle w:val="VerbatimChar"/>
        </w:rPr>
        <w:t xml:space="preserve">## 563 5.00 3.40 5.0 1.00 4.20 5.00 2.6 1.8 5.00 4.20 5.0 3.40 4.20 4.2 5.00 3.40</w:t>
      </w:r>
      <w:r>
        <w:br/>
      </w:r>
      <w:r>
        <w:rPr>
          <w:rStyle w:val="VerbatimChar"/>
        </w:rPr>
        <w:t xml:space="preserve">## 564 4.20 4.20 3.4 4.20 3.40 2.60 1.8 1.8 3.40 1.80 4.2 5.00 5.00 4.2 2.60 1.00</w:t>
      </w:r>
      <w:r>
        <w:br/>
      </w:r>
      <w:r>
        <w:rPr>
          <w:rStyle w:val="VerbatimChar"/>
        </w:rPr>
        <w:t xml:space="preserve">## 565 4.20 3.40 3.4 3.40 3.40 3.40 2.6 3.4 3.40 4.20 4.2 3.40 3.40 3.4 2.60 1.80</w:t>
      </w:r>
      <w:r>
        <w:br/>
      </w:r>
      <w:r>
        <w:rPr>
          <w:rStyle w:val="VerbatimChar"/>
        </w:rPr>
        <w:t xml:space="preserve">## 566 3.40 3.40 5.0 1.00 5.00 5.00 2.6 2.6 1.80 3.40 5.0 4.20 3.40 5.0 4.20 4.20</w:t>
      </w:r>
      <w:r>
        <w:br/>
      </w:r>
      <w:r>
        <w:rPr>
          <w:rStyle w:val="VerbatimChar"/>
        </w:rPr>
        <w:t xml:space="preserve">## 567 5.00 3.40 3.4 1.80 3.40 5.00 3.4 2.6 4.20 5.00 3.4 3.40 5.00 5.0 2.60 2.60</w:t>
      </w:r>
      <w:r>
        <w:br/>
      </w:r>
      <w:r>
        <w:rPr>
          <w:rStyle w:val="VerbatimChar"/>
        </w:rPr>
        <w:t xml:space="preserve">## 568 2.60 5.00 1.8 4.20 3.40 4.20 3.4 1.8 2.60 3.40 4.2 3.40 4.20 2.6 2.60 2.60</w:t>
      </w:r>
      <w:r>
        <w:br/>
      </w:r>
      <w:r>
        <w:rPr>
          <w:rStyle w:val="VerbatimChar"/>
        </w:rPr>
        <w:t xml:space="preserve">## 569 4.20 3.40 1.8 3.40 5.00 3.40 3.4 2.6 3.40 2.60 2.6 3.40 5.00 5.0 4.20 1.00</w:t>
      </w:r>
      <w:r>
        <w:br/>
      </w:r>
      <w:r>
        <w:rPr>
          <w:rStyle w:val="VerbatimChar"/>
        </w:rPr>
        <w:t xml:space="preserve">## 570 3.40 3.40 3.4 2.60 4.20 4.20 3.4 2.6 3.40 3.40 3.4 3.40 3.40 4.2 3.40 2.60</w:t>
      </w:r>
      <w:r>
        <w:br/>
      </w:r>
      <w:r>
        <w:rPr>
          <w:rStyle w:val="VerbatimChar"/>
        </w:rPr>
        <w:t xml:space="preserve">## 571 3.40 2.60 3.4 3.40 4.20 3.40 3.4 2.6 3.40 2.60 4.2 3.40 4.20 2.6 3.40 2.60</w:t>
      </w:r>
      <w:r>
        <w:br/>
      </w:r>
      <w:r>
        <w:rPr>
          <w:rStyle w:val="VerbatimChar"/>
        </w:rPr>
        <w:t xml:space="preserve">## 572 4.20 5.00 3.4 2.60 5.00 3.40 1.8 1.8 3.40 4.20 4.2 4.20 5.00 3.4 2.60 1.80</w:t>
      </w:r>
      <w:r>
        <w:br/>
      </w:r>
      <w:r>
        <w:rPr>
          <w:rStyle w:val="VerbatimChar"/>
        </w:rPr>
        <w:t xml:space="preserve">## 573 3.40 2.60 4.2 1.80 3.40 2.60 2.6 2.6 3.40 1.80 3.4 3.40 2.60 2.6 3.40 2.60</w:t>
      </w:r>
      <w:r>
        <w:br/>
      </w:r>
      <w:r>
        <w:rPr>
          <w:rStyle w:val="VerbatimChar"/>
        </w:rPr>
        <w:t xml:space="preserve">## 574 4.20 3.40 4.2 3.40 4.20 3.40 1.0 1.0 3.40 2.60 4.2 3.40 4.20 3.4 2.60 1.00</w:t>
      </w:r>
      <w:r>
        <w:br/>
      </w:r>
      <w:r>
        <w:rPr>
          <w:rStyle w:val="VerbatimChar"/>
        </w:rPr>
        <w:t xml:space="preserve">## 575 3.40 3.40 5.0 2.60 3.40 3.40 3.4 1.8 4.20 2.60 2.6 3.40 2.60 2.6 3.40 3.40</w:t>
      </w:r>
      <w:r>
        <w:br/>
      </w:r>
      <w:r>
        <w:rPr>
          <w:rStyle w:val="VerbatimChar"/>
        </w:rPr>
        <w:t xml:space="preserve">## 576 3.40 3.40 4.2 4.20 3.40 2.60 3.4 3.4 4.20 3.40 3.4 3.40 4.20 3.4 4.20 1.80</w:t>
      </w:r>
      <w:r>
        <w:br/>
      </w:r>
      <w:r>
        <w:rPr>
          <w:rStyle w:val="VerbatimChar"/>
        </w:rPr>
        <w:t xml:space="preserve">## 577 4.20 2.60 5.0 2.60 3.40 3.40 5.0 1.8 3.40 2.60 4.2 3.40 3.40 4.2 3.40 2.60</w:t>
      </w:r>
      <w:r>
        <w:br/>
      </w:r>
      <w:r>
        <w:rPr>
          <w:rStyle w:val="VerbatimChar"/>
        </w:rPr>
        <w:t xml:space="preserve">## 578 4.20 4.20 3.4 4.20 4.20 3.40 3.4 3.4 2.60 2.60 3.4 3.40 4.20 4.2 3.40 1.80</w:t>
      </w:r>
      <w:r>
        <w:br/>
      </w:r>
      <w:r>
        <w:rPr>
          <w:rStyle w:val="VerbatimChar"/>
        </w:rPr>
        <w:t xml:space="preserve">## 579 5.00 5.00 2.6 2.60 4.20 4.20 2.6 2.6 3.40 2.60 3.4 4.20 5.00 4.2 2.60 2.60</w:t>
      </w:r>
      <w:r>
        <w:br/>
      </w:r>
      <w:r>
        <w:rPr>
          <w:rStyle w:val="VerbatimChar"/>
        </w:rPr>
        <w:t xml:space="preserve">## 580 4.20 5.00 2.6 1.80 5.00 4.20 3.4 3.4 3.40 3.40 4.2 4.20 5.00 4.2 3.40 1.00</w:t>
      </w:r>
      <w:r>
        <w:br/>
      </w:r>
      <w:r>
        <w:rPr>
          <w:rStyle w:val="VerbatimChar"/>
        </w:rPr>
        <w:t xml:space="preserve">## 581 4.20 4.20 2.6 2.60 4.20 3.40 4.2 2.6 4.20 3.40 3.4 4.20 4.20 3.4 2.60 3.40</w:t>
      </w:r>
      <w:r>
        <w:br/>
      </w:r>
      <w:r>
        <w:rPr>
          <w:rStyle w:val="VerbatimChar"/>
        </w:rPr>
        <w:t xml:space="preserve">## 582 5.00 4.20 1.8 2.60 4.20 2.60 1.0 1.8 1.80 3.40 4.2 4.20 4.20 4.2 2.60 1.80</w:t>
      </w:r>
      <w:r>
        <w:br/>
      </w:r>
      <w:r>
        <w:rPr>
          <w:rStyle w:val="VerbatimChar"/>
        </w:rPr>
        <w:t xml:space="preserve">## 583 4.20 3.40 3.4 1.00 4.20 4.20 1.8 3.4 3.40 5.00 5.0 5.00 4.20 4.2 2.60 1.80</w:t>
      </w:r>
      <w:r>
        <w:br/>
      </w:r>
      <w:r>
        <w:rPr>
          <w:rStyle w:val="VerbatimChar"/>
        </w:rPr>
        <w:t xml:space="preserve">## 584 5.00 4.20 2.6 4.20 4.20 1.80 1.0 2.6 4.20 5.00 5.0 5.00 5.00 4.2 3.40 1.80</w:t>
      </w:r>
      <w:r>
        <w:br/>
      </w:r>
      <w:r>
        <w:rPr>
          <w:rStyle w:val="VerbatimChar"/>
        </w:rPr>
        <w:t xml:space="preserve">## 585 3.40 4.20 4.2 1.80 4.20 5.00 1.0 1.8 3.40 3.40 4.2 5.00 5.00 3.4 3.40 1.80</w:t>
      </w:r>
      <w:r>
        <w:br/>
      </w:r>
      <w:r>
        <w:rPr>
          <w:rStyle w:val="VerbatimChar"/>
        </w:rPr>
        <w:t xml:space="preserve">## 586 5.00 1.00 5.0 1.00 5.00 5.00 1.0 5.0 5.00 5.00 5.0 5.00 5.00 5.0 5.00 1.00</w:t>
      </w:r>
      <w:r>
        <w:br/>
      </w:r>
      <w:r>
        <w:rPr>
          <w:rStyle w:val="VerbatimChar"/>
        </w:rPr>
        <w:t xml:space="preserve">## 587 4.20 3.40 3.4 3.40 4.20 5.00 3.4 4.2 4.20 5.00 4.2 5.00 4.20 5.0 5.00 2.60</w:t>
      </w:r>
      <w:r>
        <w:br/>
      </w:r>
      <w:r>
        <w:rPr>
          <w:rStyle w:val="VerbatimChar"/>
        </w:rPr>
        <w:t xml:space="preserve">## 588 4.20 4.20 4.2 3.40 5.00 5.00 3.4 5.0 3.40 5.00 5.0 5.00 5.00 5.0 4.20 1.80</w:t>
      </w:r>
      <w:r>
        <w:br/>
      </w:r>
      <w:r>
        <w:rPr>
          <w:rStyle w:val="VerbatimChar"/>
        </w:rPr>
        <w:t xml:space="preserve">## 589 4.20 3.40 3.4 3.40 5.00 4.20 2.6 3.4 5.00 5.00 5.0 4.20 5.00 3.4 5.00 3.40</w:t>
      </w:r>
      <w:r>
        <w:br/>
      </w:r>
      <w:r>
        <w:rPr>
          <w:rStyle w:val="VerbatimChar"/>
        </w:rPr>
        <w:t xml:space="preserve">## 590 5.00 4.20 3.4 3.40 5.00 4.20 2.6 3.4 3.40 5.00 5.0 4.20 5.00 4.2 3.40 1.80</w:t>
      </w:r>
      <w:r>
        <w:br/>
      </w:r>
      <w:r>
        <w:rPr>
          <w:rStyle w:val="VerbatimChar"/>
        </w:rPr>
        <w:t xml:space="preserve">## 591 4.20 3.40 5.0 3.40 5.00 5.00 3.4 4.2 5.00 5.00 5.0 5.00 4.20 5.0 4.20 1.80</w:t>
      </w:r>
      <w:r>
        <w:br/>
      </w:r>
      <w:r>
        <w:rPr>
          <w:rStyle w:val="VerbatimChar"/>
        </w:rPr>
        <w:t xml:space="preserve">## 592 5.00 5.00 2.6 1.80 5.00 5.00 1.0 4.2 3.40 5.00 5.0 5.00 5.00 5.0 3.40 1.80</w:t>
      </w:r>
      <w:r>
        <w:br/>
      </w:r>
      <w:r>
        <w:rPr>
          <w:rStyle w:val="VerbatimChar"/>
        </w:rPr>
        <w:t xml:space="preserve">## 593 5.00 2.60 3.4 1.80 5.00 5.00 4.2 3.4 4.20 5.00 3.4 5.00 5.00 5.0 4.20 1.00</w:t>
      </w:r>
      <w:r>
        <w:br/>
      </w:r>
      <w:r>
        <w:rPr>
          <w:rStyle w:val="VerbatimChar"/>
        </w:rPr>
        <w:t xml:space="preserve">## 594 3.40 4.20 4.2 2.60 4.20 4.20 2.6 3.4 4.20 3.40 3.4 4.20 4.20 4.2 3.40 3.40</w:t>
      </w:r>
      <w:r>
        <w:br/>
      </w:r>
      <w:r>
        <w:rPr>
          <w:rStyle w:val="VerbatimChar"/>
        </w:rPr>
        <w:t xml:space="preserve">## 595 5.00 1.80 5.0 3.40 5.00 4.20 2.6 3.4 3.40 4.20 5.0 5.00 5.00 4.2 4.20 2.60</w:t>
      </w:r>
      <w:r>
        <w:br/>
      </w:r>
      <w:r>
        <w:rPr>
          <w:rStyle w:val="VerbatimChar"/>
        </w:rPr>
        <w:t xml:space="preserve">## 596 5.00 4.20 4.2 1.80 4.20 4.20 4.2 4.2 4.20 5.00 4.2 5.00 4.20 4.2 4.20 1.80</w:t>
      </w:r>
      <w:r>
        <w:br/>
      </w:r>
      <w:r>
        <w:rPr>
          <w:rStyle w:val="VerbatimChar"/>
        </w:rPr>
        <w:t xml:space="preserve">## 597 4.20 3.40 3.4 3.40 4.20 4.20 2.6 2.6 4.20 4.20 3.4 4.20 4.20 4.2 3.40 2.60</w:t>
      </w:r>
      <w:r>
        <w:br/>
      </w:r>
      <w:r>
        <w:rPr>
          <w:rStyle w:val="VerbatimChar"/>
        </w:rPr>
        <w:t xml:space="preserve">## 598 5.00 5.00 3.4 4.20 5.00 4.20 2.6 5.0 5.00 3.40 5.0 5.00 5.00 5.0 4.20 1.80</w:t>
      </w:r>
      <w:r>
        <w:br/>
      </w:r>
      <w:r>
        <w:rPr>
          <w:rStyle w:val="VerbatimChar"/>
        </w:rPr>
        <w:t xml:space="preserve">## 599 4.20 4.20 2.6 4.20 4.20 2.60 1.0 1.8 2.60 1.80 3.4 4.20 4.20 4.2 1.00 1.80</w:t>
      </w:r>
      <w:r>
        <w:br/>
      </w:r>
      <w:r>
        <w:rPr>
          <w:rStyle w:val="VerbatimChar"/>
        </w:rPr>
        <w:t xml:space="preserve">## 600 3.40 3.40 3.4 3.40 4.20 4.20 2.6 1.8 1.80 4.20 4.2 4.20 4.20 3.4 3.40 1.80</w:t>
      </w:r>
      <w:r>
        <w:br/>
      </w:r>
      <w:r>
        <w:rPr>
          <w:rStyle w:val="VerbatimChar"/>
        </w:rPr>
        <w:t xml:space="preserve">## 601 5.00 5.00 3.4 2.60 5.00 4.20 3.4 3.4 4.20 1.80 4.2 4.20 5.00 5.0 5.00 1.80</w:t>
      </w:r>
      <w:r>
        <w:br/>
      </w:r>
      <w:r>
        <w:rPr>
          <w:rStyle w:val="VerbatimChar"/>
        </w:rPr>
        <w:t xml:space="preserve">## 602 4.20 5.00 4.2 3.40 5.00 4.20 1.8 4.2 2.60 4.20 4.2 4.20 4.20 4.2 3.40 1.80</w:t>
      </w:r>
      <w:r>
        <w:br/>
      </w:r>
      <w:r>
        <w:rPr>
          <w:rStyle w:val="VerbatimChar"/>
        </w:rPr>
        <w:t xml:space="preserve">## 603 4.20 4.20 4.2 3.40 4.20 4.20 2.6 3.4 3.40 4.20 4.2 3.40 4.20 4.2 4.20 1.80</w:t>
      </w:r>
      <w:r>
        <w:br/>
      </w:r>
      <w:r>
        <w:rPr>
          <w:rStyle w:val="VerbatimChar"/>
        </w:rPr>
        <w:t xml:space="preserve">## 604 4.20 2.60 5.0 5.00 5.00 1.80 5.0 3.4 4.20 3.40 4.2 3.40 3.40 4.2 3.40 2.60</w:t>
      </w:r>
      <w:r>
        <w:br/>
      </w:r>
      <w:r>
        <w:rPr>
          <w:rStyle w:val="VerbatimChar"/>
        </w:rPr>
        <w:t xml:space="preserve">## 605 5.00 5.00 4.2 4.20 5.00 5.00 1.8 3.4 5.00 5.00 5.0 5.00 5.00 4.2 5.00 1.80</w:t>
      </w:r>
      <w:r>
        <w:br/>
      </w:r>
      <w:r>
        <w:rPr>
          <w:rStyle w:val="VerbatimChar"/>
        </w:rPr>
        <w:t xml:space="preserve">## 606 5.00 5.00 2.6 2.60 5.00 5.00 1.0 2.6 5.00 5.00 2.6 5.00 5.00 5.0 5.00 1.00</w:t>
      </w:r>
      <w:r>
        <w:br/>
      </w:r>
      <w:r>
        <w:rPr>
          <w:rStyle w:val="VerbatimChar"/>
        </w:rPr>
        <w:t xml:space="preserve">## 607 3.40 2.60 3.4 2.60 4.20 5.00 4.2 4.2 4.20 5.00 3.4 4.20 5.00 4.2 3.40 3.40</w:t>
      </w:r>
      <w:r>
        <w:br/>
      </w:r>
      <w:r>
        <w:rPr>
          <w:rStyle w:val="VerbatimChar"/>
        </w:rPr>
        <w:t xml:space="preserve">## 608 3.40 4.20 4.2 2.60 4.20 4.20 3.4 2.6 5.00 4.20 4.2 4.20 4.20 3.4 4.20 2.60</w:t>
      </w:r>
      <w:r>
        <w:br/>
      </w:r>
      <w:r>
        <w:rPr>
          <w:rStyle w:val="VerbatimChar"/>
        </w:rPr>
        <w:t xml:space="preserve">## 609 4.20 4.20 2.6 4.20 4.20 3.40 3.4 1.8 2.60 3.40 2.6 5.00 5.00 3.4 1.80 1.80</w:t>
      </w:r>
      <w:r>
        <w:br/>
      </w:r>
      <w:r>
        <w:rPr>
          <w:rStyle w:val="VerbatimChar"/>
        </w:rPr>
        <w:t xml:space="preserve">## 610 2.60 1.80 5.0 2.60 2.60 3.40 5.0 2.6 2.60 1.00 4.2 4.20 4.20 3.4 1.80 4.20</w:t>
      </w:r>
      <w:r>
        <w:br/>
      </w:r>
      <w:r>
        <w:rPr>
          <w:rStyle w:val="VerbatimChar"/>
        </w:rPr>
        <w:t xml:space="preserve">## 611 5.00 5.00 3.4 2.60 5.00 5.00 3.4 4.2 3.40 4.20 4.2 5.00 5.00 4.2 2.60 3.40</w:t>
      </w:r>
      <w:r>
        <w:br/>
      </w:r>
      <w:r>
        <w:rPr>
          <w:rStyle w:val="VerbatimChar"/>
        </w:rPr>
        <w:t xml:space="preserve">## 612 4.20 3.40 1.8 2.60 4.20 2.60 2.6 3.4 1.80 5.00 4.2 2.60 2.60 3.4 1.80 1.80</w:t>
      </w:r>
      <w:r>
        <w:br/>
      </w:r>
      <w:r>
        <w:rPr>
          <w:rStyle w:val="VerbatimChar"/>
        </w:rPr>
        <w:t xml:space="preserve">## 613 5.00 3.40 4.2 3.40 4.20 4.20 1.8 2.6 3.40 4.20 3.4 4.20 4.20 4.2 4.20 1.80</w:t>
      </w:r>
      <w:r>
        <w:br/>
      </w:r>
      <w:r>
        <w:rPr>
          <w:rStyle w:val="VerbatimChar"/>
        </w:rPr>
        <w:t xml:space="preserve">## 614 3.40 4.20 5.0 3.40 4.20 4.20 4.2 4.2 4.20 4.20 5.0 4.20 4.20 4.2 4.20 1.80</w:t>
      </w:r>
      <w:r>
        <w:br/>
      </w:r>
      <w:r>
        <w:rPr>
          <w:rStyle w:val="VerbatimChar"/>
        </w:rPr>
        <w:t xml:space="preserve">## 615 2.60 2.60 3.4 1.80 3.40 4.20 4.2 2.6 4.20 3.40 2.6 4.20 2.60 4.2 4.20 4.20</w:t>
      </w:r>
      <w:r>
        <w:br/>
      </w:r>
      <w:r>
        <w:rPr>
          <w:rStyle w:val="VerbatimChar"/>
        </w:rPr>
        <w:t xml:space="preserve">## 616 4.20 4.20 3.4 4.20 4.20 4.20 2.6 2.6 4.20 5.00 5.0 5.00 4.20 2.6 3.40 4.20</w:t>
      </w:r>
      <w:r>
        <w:br/>
      </w:r>
      <w:r>
        <w:rPr>
          <w:rStyle w:val="VerbatimChar"/>
        </w:rPr>
        <w:t xml:space="preserve">## 617 2.60 4.20 3.4 1.80 4.20 2.60 2.6 2.6 2.60 3.40 3.4 3.40 4.20 3.4 2.60 2.60</w:t>
      </w:r>
      <w:r>
        <w:br/>
      </w:r>
      <w:r>
        <w:rPr>
          <w:rStyle w:val="VerbatimChar"/>
        </w:rPr>
        <w:t xml:space="preserve">## 618 4.20 4.20 1.8 3.40 5.00 3.40 1.8 1.8 3.40 4.20 3.4 5.00 4.20 3.4 1.80 3.40</w:t>
      </w:r>
      <w:r>
        <w:br/>
      </w:r>
      <w:r>
        <w:rPr>
          <w:rStyle w:val="VerbatimChar"/>
        </w:rPr>
        <w:t xml:space="preserve">## 619 5.00 4.20 3.4 4.20 3.40 4.20 2.6 2.6 3.40 5.00 4.2 4.20 5.00 2.6 2.60 4.20</w:t>
      </w:r>
      <w:r>
        <w:br/>
      </w:r>
      <w:r>
        <w:rPr>
          <w:rStyle w:val="VerbatimChar"/>
        </w:rPr>
        <w:t xml:space="preserve">## 620 3.40 3.40 4.2 3.40 3.40 2.60 2.6 3.4 2.60 3.40 2.6 3.40 3.40 3.4 2.60 2.60</w:t>
      </w:r>
      <w:r>
        <w:br/>
      </w:r>
      <w:r>
        <w:rPr>
          <w:rStyle w:val="VerbatimChar"/>
        </w:rPr>
        <w:t xml:space="preserve">## 621 4.20 2.60 4.2 2.60 4.20 4.20 4.2 4.2 4.20 5.00 4.2 5.00 4.20 2.6 4.20 2.60</w:t>
      </w:r>
      <w:r>
        <w:br/>
      </w:r>
      <w:r>
        <w:rPr>
          <w:rStyle w:val="VerbatimChar"/>
        </w:rPr>
        <w:t xml:space="preserve">## 622 4.20 5.00 2.6 2.60 4.20 2.60 1.8 3.4 4.20 3.40 3.4 4.20 4.20 4.2 4.20 1.00</w:t>
      </w:r>
      <w:r>
        <w:br/>
      </w:r>
      <w:r>
        <w:rPr>
          <w:rStyle w:val="VerbatimChar"/>
        </w:rPr>
        <w:t xml:space="preserve">## 623 4.20 2.60 4.2 3.40 4.20 4.20 2.6 2.6 4.20 4.20 4.2 4.20 4.20 4.2 4.20 1.80</w:t>
      </w:r>
      <w:r>
        <w:br/>
      </w:r>
      <w:r>
        <w:rPr>
          <w:rStyle w:val="VerbatimChar"/>
        </w:rPr>
        <w:t xml:space="preserve">## 624 4.20 4.20 4.2 4.20 5.00 4.20 1.8 3.4 4.20 4.20 5.0 5.00 5.00 5.0 4.20 1.00</w:t>
      </w:r>
      <w:r>
        <w:br/>
      </w:r>
      <w:r>
        <w:rPr>
          <w:rStyle w:val="VerbatimChar"/>
        </w:rPr>
        <w:t xml:space="preserve">## 625 5.00 5.00 4.2 4.20 4.20 4.20 1.8 4.2 3.40 5.00 4.2 5.00 5.00 4.2 4.20 1.00</w:t>
      </w:r>
      <w:r>
        <w:br/>
      </w:r>
      <w:r>
        <w:rPr>
          <w:rStyle w:val="VerbatimChar"/>
        </w:rPr>
        <w:t xml:space="preserve">## 626 5.00 3.40 4.2 4.20 5.00 4.20 1.8 4.2 4.20 4.20 4.2 4.20 4.20 4.2 4.20 1.00</w:t>
      </w:r>
      <w:r>
        <w:br/>
      </w:r>
      <w:r>
        <w:rPr>
          <w:rStyle w:val="VerbatimChar"/>
        </w:rPr>
        <w:t xml:space="preserve">## 627 4.20 3.40 3.4 2.60 3.40 2.60 2.6 3.4 4.20 4.20 3.4 3.40 4.20 5.0 2.60 1.80</w:t>
      </w:r>
      <w:r>
        <w:br/>
      </w:r>
      <w:r>
        <w:rPr>
          <w:rStyle w:val="VerbatimChar"/>
        </w:rPr>
        <w:t xml:space="preserve">## 628 4.20 4.20 2.6 3.40 5.00 4.20 1.8 4.2 4.20 5.00 5.0 5.00 5.00 5.0 4.20 1.80</w:t>
      </w:r>
      <w:r>
        <w:br/>
      </w:r>
      <w:r>
        <w:rPr>
          <w:rStyle w:val="VerbatimChar"/>
        </w:rPr>
        <w:t xml:space="preserve">## 629 3.40 4.20 3.4 4.20 5.00 5.00 1.0 3.4 3.40 5.00 4.2 5.00 5.00 5.0 5.00 1.00</w:t>
      </w:r>
      <w:r>
        <w:br/>
      </w:r>
      <w:r>
        <w:rPr>
          <w:rStyle w:val="VerbatimChar"/>
        </w:rPr>
        <w:t xml:space="preserve">## 630 4.20 3.40 3.4 2.60 5.00 4.20 3.4 4.2 4.20 5.00 4.2 4.20 4.20 3.4 4.20 2.60</w:t>
      </w:r>
      <w:r>
        <w:br/>
      </w:r>
      <w:r>
        <w:rPr>
          <w:rStyle w:val="VerbatimChar"/>
        </w:rPr>
        <w:t xml:space="preserve">## 631 4.20 2.60 5.0 4.20 5.00 5.00 2.6 3.4 5.00 4.20 4.2 5.00 4.20 3.4 5.00 1.80</w:t>
      </w:r>
      <w:r>
        <w:br/>
      </w:r>
      <w:r>
        <w:rPr>
          <w:rStyle w:val="VerbatimChar"/>
        </w:rPr>
        <w:t xml:space="preserve">## 632 5.00 4.20 4.2 3.40 4.20 4.20 3.4 3.4 1.80 5.00 4.2 5.00 5.00 5.0 3.40 1.80</w:t>
      </w:r>
      <w:r>
        <w:br/>
      </w:r>
      <w:r>
        <w:rPr>
          <w:rStyle w:val="VerbatimChar"/>
        </w:rPr>
        <w:t xml:space="preserve">## 633 5.00 4.20 5.0 1.00 5.00 5.00 5.0 5.0 5.00 5.00 5.0 5.00 5.00 5.0 4.20 1.80</w:t>
      </w:r>
      <w:r>
        <w:br/>
      </w:r>
      <w:r>
        <w:rPr>
          <w:rStyle w:val="VerbatimChar"/>
        </w:rPr>
        <w:t xml:space="preserve">## 634 5.00 4.20 4.2 4.20 4.20 5.00 2.6 4.2 5.00 4.20 5.0 5.00 5.00 5.0 4.20 2.60</w:t>
      </w:r>
      <w:r>
        <w:br/>
      </w:r>
      <w:r>
        <w:rPr>
          <w:rStyle w:val="VerbatimChar"/>
        </w:rPr>
        <w:t xml:space="preserve">## 635 3.40 3.40 4.2 3.40 4.20 4.20 5.0 3.4 4.20 3.40 5.0 4.20 4.20 5.0 4.20 3.40</w:t>
      </w:r>
      <w:r>
        <w:br/>
      </w:r>
      <w:r>
        <w:rPr>
          <w:rStyle w:val="VerbatimChar"/>
        </w:rPr>
        <w:t xml:space="preserve">## 636 5.00 5.00 5.0 2.60 4.20 3.40 3.4 3.4 4.20 5.00 3.4 5.00 5.00 4.2 4.20 2.60</w:t>
      </w:r>
      <w:r>
        <w:br/>
      </w:r>
      <w:r>
        <w:rPr>
          <w:rStyle w:val="VerbatimChar"/>
        </w:rPr>
        <w:t xml:space="preserve">## 637 4.20 4.20 4.2 2.60 5.00 5.00 1.8 4.2 4.20 4.20 4.2 5.00 4.20 5.0 4.20 1.80</w:t>
      </w:r>
      <w:r>
        <w:br/>
      </w:r>
      <w:r>
        <w:rPr>
          <w:rStyle w:val="VerbatimChar"/>
        </w:rPr>
        <w:t xml:space="preserve">## 638 3.40 3.40 3.4 2.60 3.40 3.40 3.4 2.6 3.40 5.00 2.6 3.40 4.20 4.2 3.40 2.60</w:t>
      </w:r>
      <w:r>
        <w:br/>
      </w:r>
      <w:r>
        <w:rPr>
          <w:rStyle w:val="VerbatimChar"/>
        </w:rPr>
        <w:t xml:space="preserve">## 639 5.00 5.00 3.4 1.80 5.00 4.20 4.2 3.4 4.20 4.20 3.4 4.20 5.00 4.2 4.20 4.20</w:t>
      </w:r>
      <w:r>
        <w:br/>
      </w:r>
      <w:r>
        <w:rPr>
          <w:rStyle w:val="VerbatimChar"/>
        </w:rPr>
        <w:t xml:space="preserve">## 640 4.20 2.60 5.0 4.20 4.20 3.40 2.6 3.4 3.40 4.20 4.2 4.20 3.40 3.4 3.40 3.40</w:t>
      </w:r>
      <w:r>
        <w:br/>
      </w:r>
      <w:r>
        <w:rPr>
          <w:rStyle w:val="VerbatimChar"/>
        </w:rPr>
        <w:t xml:space="preserve">## 641 4.20 4.20 4.2 3.40 5.00 4.20 4.2 4.2 4.20 4.20 4.2 4.20 4.20 4.2 4.20 3.40</w:t>
      </w:r>
      <w:r>
        <w:br/>
      </w:r>
      <w:r>
        <w:rPr>
          <w:rStyle w:val="VerbatimChar"/>
        </w:rPr>
        <w:t xml:space="preserve">## 642 5.00 4.20 4.2 2.60 4.20 4.20 2.6 2.6 4.20 4.20 2.6 4.20 4.20 4.2 3.40 1.80</w:t>
      </w:r>
      <w:r>
        <w:br/>
      </w:r>
      <w:r>
        <w:rPr>
          <w:rStyle w:val="VerbatimChar"/>
        </w:rPr>
        <w:t xml:space="preserve">## 643 5.00 3.40 2.6 3.40 5.00 4.20 5.0 3.4 4.20 3.40 4.2 4.20 4.20 4.2 4.20 4.20</w:t>
      </w:r>
      <w:r>
        <w:br/>
      </w:r>
      <w:r>
        <w:rPr>
          <w:rStyle w:val="VerbatimChar"/>
        </w:rPr>
        <w:t xml:space="preserve">## 644 3.40 3.40 1.8 1.80 4.20 3.40 1.8 2.6 5.00 4.20 4.2 3.40 2.60 3.4 4.20 1.80</w:t>
      </w:r>
      <w:r>
        <w:br/>
      </w:r>
      <w:r>
        <w:rPr>
          <w:rStyle w:val="VerbatimChar"/>
        </w:rPr>
        <w:t xml:space="preserve">## 645 5.00 2.60 3.4 2.60 3.40 4.20 3.4 3.4 3.40 5.00 4.2 4.20 4.20 4.2 3.40 3.40</w:t>
      </w:r>
      <w:r>
        <w:br/>
      </w:r>
      <w:r>
        <w:rPr>
          <w:rStyle w:val="VerbatimChar"/>
        </w:rPr>
        <w:t xml:space="preserve">## 646 5.00 4.20 3.4 1.80 4.20 4.20 4.2 2.6 2.60 2.60 3.4 4.20 5.00 5.0 3.40 3.40</w:t>
      </w:r>
      <w:r>
        <w:br/>
      </w:r>
      <w:r>
        <w:rPr>
          <w:rStyle w:val="VerbatimChar"/>
        </w:rPr>
        <w:t xml:space="preserve">## 647 3.40 3.40 4.2 3.40 3.40 3.40 3.4 2.6 4.20 2.60 3.4 3.40 3.40 3.4 4.20 2.60</w:t>
      </w:r>
      <w:r>
        <w:br/>
      </w:r>
      <w:r>
        <w:rPr>
          <w:rStyle w:val="VerbatimChar"/>
        </w:rPr>
        <w:t xml:space="preserve">## 648 2.60 3.40 4.2 3.40 4.20 4.20 4.2 4.2 3.40 2.60 3.4 4.20 5.00 4.2 3.40 1.80</w:t>
      </w:r>
      <w:r>
        <w:br/>
      </w:r>
      <w:r>
        <w:rPr>
          <w:rStyle w:val="VerbatimChar"/>
        </w:rPr>
        <w:t xml:space="preserve">## 649 3.40 5.00 3.4 1.80 4.20 2.60 4.2 2.6 3.40 2.60 3.4 3.40 5.00 5.0 2.60 2.60</w:t>
      </w:r>
      <w:r>
        <w:br/>
      </w:r>
      <w:r>
        <w:rPr>
          <w:rStyle w:val="VerbatimChar"/>
        </w:rPr>
        <w:t xml:space="preserve">## 650 3.40 1.80 2.6 2.60 3.40 2.60 3.4 1.8 3.40 1.80 3.4 2.60 3.40 2.6 1.80 3.40</w:t>
      </w:r>
      <w:r>
        <w:br/>
      </w:r>
      <w:r>
        <w:rPr>
          <w:rStyle w:val="VerbatimChar"/>
        </w:rPr>
        <w:t xml:space="preserve">## 651 5.00 2.60 5.0 3.40 5.00 4.20 2.6 4.2 4.20 5.00 4.2 4.20 5.00 4.2 4.20 1.00</w:t>
      </w:r>
      <w:r>
        <w:br/>
      </w:r>
      <w:r>
        <w:rPr>
          <w:rStyle w:val="VerbatimChar"/>
        </w:rPr>
        <w:t xml:space="preserve">## 652 4.20 3.40 4.2 2.60 4.20 4.20 3.4 3.4 5.00 4.20 4.2 4.20 4.20 3.4 4.20 1.80</w:t>
      </w:r>
      <w:r>
        <w:br/>
      </w:r>
      <w:r>
        <w:rPr>
          <w:rStyle w:val="VerbatimChar"/>
        </w:rPr>
        <w:t xml:space="preserve">## 653 4.20 1.80 5.0 1.80 5.00 5.00 2.6 4.2 3.40 5.00 3.4 5.00 4.20 5.0 4.20 3.40</w:t>
      </w:r>
      <w:r>
        <w:br/>
      </w:r>
      <w:r>
        <w:rPr>
          <w:rStyle w:val="VerbatimChar"/>
        </w:rPr>
        <w:t xml:space="preserve">## 654 3.40 3.40 3.4 2.60 4.20 4.20 3.4 3.4 3.40 3.40 3.4 3.40 4.20 4.2 3.40 4.20</w:t>
      </w:r>
      <w:r>
        <w:br/>
      </w:r>
      <w:r>
        <w:rPr>
          <w:rStyle w:val="VerbatimChar"/>
        </w:rPr>
        <w:t xml:space="preserve">## 655 4.20 4.20 2.6 4.20 5.00 4.20 2.6 3.4 3.40 4.20 3.4 5.00 5.00 5.0 4.20 1.80</w:t>
      </w:r>
      <w:r>
        <w:br/>
      </w:r>
      <w:r>
        <w:rPr>
          <w:rStyle w:val="VerbatimChar"/>
        </w:rPr>
        <w:t xml:space="preserve">## 656 4.20 3.40 4.2 2.60 4.20 4.20 1.8 3.4 3.40 3.40 3.4 5.00 4.20 3.4 2.60 1.80</w:t>
      </w:r>
      <w:r>
        <w:br/>
      </w:r>
      <w:r>
        <w:rPr>
          <w:rStyle w:val="VerbatimChar"/>
        </w:rPr>
        <w:t xml:space="preserve">## 657 3.40 4.20 4.2 2.60 4.20 4.20 3.4 4.2 4.20 5.00 4.2 3.40 5.00 4.2 4.20 3.40</w:t>
      </w:r>
      <w:r>
        <w:br/>
      </w:r>
      <w:r>
        <w:rPr>
          <w:rStyle w:val="VerbatimChar"/>
        </w:rPr>
        <w:t xml:space="preserve">## 658 4.20 3.40 2.6 2.60 4.20 2.60 2.6 2.6 2.60 2.60 3.4 3.40 4.20 4.2 2.60 2.60</w:t>
      </w:r>
      <w:r>
        <w:br/>
      </w:r>
      <w:r>
        <w:rPr>
          <w:rStyle w:val="VerbatimChar"/>
        </w:rPr>
        <w:t xml:space="preserve">## 659 2.60 2.60 3.4 2.60 2.60 1.80 4.2 1.8 3.40 1.00 2.6 2.60 2.60 2.6 2.60 2.60</w:t>
      </w:r>
      <w:r>
        <w:br/>
      </w:r>
      <w:r>
        <w:rPr>
          <w:rStyle w:val="VerbatimChar"/>
        </w:rPr>
        <w:t xml:space="preserve">## 660 5.00 3.40 4.2 2.60 5.00 4.20 4.2 3.4 3.40 3.40 3.4 4.20 4.20 4.2 4.20 3.40</w:t>
      </w:r>
      <w:r>
        <w:br/>
      </w:r>
      <w:r>
        <w:rPr>
          <w:rStyle w:val="VerbatimChar"/>
        </w:rPr>
        <w:t xml:space="preserve">## 661 5.00 5.00 4.2 3.40 5.00 5.00 1.8 3.4 5.00 5.00 4.2 5.00 5.00 4.2 3.40 1.00</w:t>
      </w:r>
      <w:r>
        <w:br/>
      </w:r>
      <w:r>
        <w:rPr>
          <w:rStyle w:val="VerbatimChar"/>
        </w:rPr>
        <w:t xml:space="preserve">## 662 4.20 5.00 5.0 2.60 4.20 4.20 1.8 4.2 3.40 5.00 3.4 3.40 5.00 5.0 3.40 1.80</w:t>
      </w:r>
      <w:r>
        <w:br/>
      </w:r>
      <w:r>
        <w:rPr>
          <w:rStyle w:val="VerbatimChar"/>
        </w:rPr>
        <w:t xml:space="preserve">## 663 4.20 3.40 3.4 1.80 4.20 4.20 2.6 1.8 4.20 2.60 3.4 4.20 4.20 3.4 3.40 1.80</w:t>
      </w:r>
      <w:r>
        <w:br/>
      </w:r>
      <w:r>
        <w:rPr>
          <w:rStyle w:val="VerbatimChar"/>
        </w:rPr>
        <w:t xml:space="preserve">## 664 3.40 2.60 3.4 2.60 4.20 4.20 5.0 4.2 5.00 4.20 5.0 4.20 4.20 4.2 4.20 2.60</w:t>
      </w:r>
      <w:r>
        <w:br/>
      </w:r>
      <w:r>
        <w:rPr>
          <w:rStyle w:val="VerbatimChar"/>
        </w:rPr>
        <w:t xml:space="preserve">## 665 3.40 3.40 4.2 1.80 4.20 4.20 3.4 3.4 4.20 4.20 3.4 4.20 4.20 4.2 4.20 2.60</w:t>
      </w:r>
      <w:r>
        <w:br/>
      </w:r>
      <w:r>
        <w:rPr>
          <w:rStyle w:val="VerbatimChar"/>
        </w:rPr>
        <w:t xml:space="preserve">## 666 5.00 4.20 5.0 5.00 5.00 4.20 3.4 4.2 4.20 5.00 5.0 5.00 5.00 4.2 4.20 4.20</w:t>
      </w:r>
      <w:r>
        <w:br/>
      </w:r>
      <w:r>
        <w:rPr>
          <w:rStyle w:val="VerbatimChar"/>
        </w:rPr>
        <w:t xml:space="preserve">## 667 3.40 4.20 3.4 1.80 3.40 3.40 3.4 3.4 3.40 3.40 2.6 3.40 4.20 4.2 3.40 1.80</w:t>
      </w:r>
      <w:r>
        <w:br/>
      </w:r>
      <w:r>
        <w:rPr>
          <w:rStyle w:val="VerbatimChar"/>
        </w:rPr>
        <w:t xml:space="preserve">## 668 3.40 2.60 2.6 2.60 3.40 4.20 4.2 1.8 3.40 3.40 3.4 3.40 3.40 3.4 4.20 1.00</w:t>
      </w:r>
      <w:r>
        <w:br/>
      </w:r>
      <w:r>
        <w:rPr>
          <w:rStyle w:val="VerbatimChar"/>
        </w:rPr>
        <w:t xml:space="preserve">## 669 3.40 4.20 3.4 3.40 5.00 4.20 3.4 3.4 4.20 5.00 4.2 4.20 4.20 5.0 4.20 2.60</w:t>
      </w:r>
      <w:r>
        <w:br/>
      </w:r>
      <w:r>
        <w:rPr>
          <w:rStyle w:val="VerbatimChar"/>
        </w:rPr>
        <w:t xml:space="preserve">## 670 5.00 4.20 4.2 1.80 5.00 4.20 4.2 3.4 4.20 4.20 2.6 4.20 4.20 2.6 4.20 2.60</w:t>
      </w:r>
      <w:r>
        <w:br/>
      </w:r>
      <w:r>
        <w:rPr>
          <w:rStyle w:val="VerbatimChar"/>
        </w:rPr>
        <w:t xml:space="preserve">## 671 5.00 4.20 4.2 1.80 5.00 4.20 4.2 3.4 4.20 4.20 2.6 4.20 4.20 2.6 4.20 2.60</w:t>
      </w:r>
      <w:r>
        <w:br/>
      </w:r>
      <w:r>
        <w:rPr>
          <w:rStyle w:val="VerbatimChar"/>
        </w:rPr>
        <w:t xml:space="preserve">## 672 5.00 3.40 4.2 3.40 3.40 4.20 1.8 3.4 3.40 4.20 3.4 4.20 4.20 3.4 2.60 1.80</w:t>
      </w:r>
      <w:r>
        <w:br/>
      </w:r>
      <w:r>
        <w:rPr>
          <w:rStyle w:val="VerbatimChar"/>
        </w:rPr>
        <w:t xml:space="preserve">## 673 4.20 5.00 4.2 5.00 4.20 4.20 4.2 4.2 4.20 4.20 5.0 4.20 5.00 4.2 3.40 1.00</w:t>
      </w:r>
      <w:r>
        <w:br/>
      </w:r>
      <w:r>
        <w:rPr>
          <w:rStyle w:val="VerbatimChar"/>
        </w:rPr>
        <w:t xml:space="preserve">## 674 5.00 3.40 3.4 2.60 4.20 3.40 2.6 2.6 4.20 4.20 3.4 4.20 4.20 4.2 3.40 2.60</w:t>
      </w:r>
      <w:r>
        <w:br/>
      </w:r>
      <w:r>
        <w:rPr>
          <w:rStyle w:val="VerbatimChar"/>
        </w:rPr>
        <w:t xml:space="preserve">## 675 4.20 5.00 3.4 3.40 5.00 4.20 2.6 2.6 4.20 3.40 5.0 5.00 5.00 5.0 3.40 1.80</w:t>
      </w:r>
      <w:r>
        <w:br/>
      </w:r>
      <w:r>
        <w:rPr>
          <w:rStyle w:val="VerbatimChar"/>
        </w:rPr>
        <w:t xml:space="preserve">## 676 4.20 3.40 4.2 1.80 4.20 3.40 3.4 3.4 3.40 3.40 3.4 3.40 3.40 4.2 4.20 2.60</w:t>
      </w:r>
      <w:r>
        <w:br/>
      </w:r>
      <w:r>
        <w:rPr>
          <w:rStyle w:val="VerbatimChar"/>
        </w:rPr>
        <w:t xml:space="preserve">## 677 5.00 4.20 3.4 2.60 5.00 4.20 3.4 4.2 4.20 4.20 3.4 5.00 5.00 5.0 4.20 3.40</w:t>
      </w:r>
      <w:r>
        <w:br/>
      </w:r>
      <w:r>
        <w:rPr>
          <w:rStyle w:val="VerbatimChar"/>
        </w:rPr>
        <w:t xml:space="preserve">## 678 5.00 1.00 4.2 1.00 5.00 3.40 3.4 3.4 3.40 4.20 3.4 5.00 5.00 4.2 3.40 2.60</w:t>
      </w:r>
      <w:r>
        <w:br/>
      </w:r>
      <w:r>
        <w:rPr>
          <w:rStyle w:val="VerbatimChar"/>
        </w:rPr>
        <w:t xml:space="preserve">## 679 4.20 5.00 5.0 3.40 5.00 4.20 4.2 3.4 4.20 4.20 3.4 4.20 5.00 4.2 3.40 3.40</w:t>
      </w:r>
      <w:r>
        <w:br/>
      </w:r>
      <w:r>
        <w:rPr>
          <w:rStyle w:val="VerbatimChar"/>
        </w:rPr>
        <w:t xml:space="preserve">## 680 4.20 4.20 4.2 2.60 4.20 4.20 3.4 2.6 4.20 4.20 3.4 4.20 3.40 5.0 4.20 1.00</w:t>
      </w:r>
      <w:r>
        <w:br/>
      </w:r>
      <w:r>
        <w:rPr>
          <w:rStyle w:val="VerbatimChar"/>
        </w:rPr>
        <w:t xml:space="preserve">## 681 3.40 2.60 4.2 2.60 3.40 3.40 2.6 3.4 3.40 4.20 3.4 2.60 3.40 2.6 3.40 2.60</w:t>
      </w:r>
      <w:r>
        <w:br/>
      </w:r>
      <w:r>
        <w:rPr>
          <w:rStyle w:val="VerbatimChar"/>
        </w:rPr>
        <w:t xml:space="preserve">## 682 5.00 3.40 4.2 1.00 3.40 4.20 4.2 3.4 4.20 2.60 5.0 4.20 4.20 4.2 4.20 1.80</w:t>
      </w:r>
      <w:r>
        <w:br/>
      </w:r>
      <w:r>
        <w:rPr>
          <w:rStyle w:val="VerbatimChar"/>
        </w:rPr>
        <w:t xml:space="preserve">## 683 3.40 5.00 5.0 3.40 4.20 4.20 5.0 3.4 5.00 3.40 4.2 5.00 5.00 5.0 4.20 5.00</w:t>
      </w:r>
      <w:r>
        <w:br/>
      </w:r>
      <w:r>
        <w:rPr>
          <w:rStyle w:val="VerbatimChar"/>
        </w:rPr>
        <w:t xml:space="preserve">## 684 3.40 3.40 3.4 2.60 4.20 4.20 1.8 3.4 3.40 3.40 4.2 4.20 3.40 3.4 3.40 1.80</w:t>
      </w:r>
      <w:r>
        <w:br/>
      </w:r>
      <w:r>
        <w:rPr>
          <w:rStyle w:val="VerbatimChar"/>
        </w:rPr>
        <w:t xml:space="preserve">## 685 5.00 5.00 4.2 2.60 4.20 3.40 4.2 3.4 3.40 5.00 4.2 5.00 5.00 4.2 4.20 1.80</w:t>
      </w:r>
      <w:r>
        <w:br/>
      </w:r>
      <w:r>
        <w:rPr>
          <w:rStyle w:val="VerbatimChar"/>
        </w:rPr>
        <w:t xml:space="preserve">## 686 3.40 4.20 3.4 1.80 4.20 2.60 3.4 3.4 3.40 1.80 3.4 4.20 4.20 3.4 3.40 1.80</w:t>
      </w:r>
      <w:r>
        <w:br/>
      </w:r>
      <w:r>
        <w:rPr>
          <w:rStyle w:val="VerbatimChar"/>
        </w:rPr>
        <w:t xml:space="preserve">## 687 5.00 5.00 2.6 3.40 5.00 4.20 2.6 2.6 3.40 4.20 4.2 5.00 5.00 5.0 3.40 1.80</w:t>
      </w:r>
      <w:r>
        <w:br/>
      </w:r>
      <w:r>
        <w:rPr>
          <w:rStyle w:val="VerbatimChar"/>
        </w:rPr>
        <w:t xml:space="preserve">## 688 5.00 5.00 1.0 5.00 5.00 4.20 1.0 1.8 4.20 4.20 4.2 5.00 5.00 5.0 3.40 1.00</w:t>
      </w:r>
      <w:r>
        <w:br/>
      </w:r>
      <w:r>
        <w:rPr>
          <w:rStyle w:val="VerbatimChar"/>
        </w:rPr>
        <w:t xml:space="preserve">## 689 4.20 4.20 4.2 1.80 4.20 3.40 3.4 3.4 5.00 4.20 2.6 3.40 5.00 4.2 4.20 1.00</w:t>
      </w:r>
      <w:r>
        <w:br/>
      </w:r>
      <w:r>
        <w:rPr>
          <w:rStyle w:val="VerbatimChar"/>
        </w:rPr>
        <w:t xml:space="preserve">## 690 5.00 4.20 2.6 4.20 5.00 3.40 4.2 4.2 2.60 2.60 5.0 4.20 5.00 5.0 3.40 1.80</w:t>
      </w:r>
      <w:r>
        <w:br/>
      </w:r>
      <w:r>
        <w:rPr>
          <w:rStyle w:val="VerbatimChar"/>
        </w:rPr>
        <w:t xml:space="preserve">## 691 4.20 3.40 2.6 4.20 5.00 3.40 1.8 2.6 3.40 4.20 3.4 5.00 5.00 4.2 3.40 4.20</w:t>
      </w:r>
      <w:r>
        <w:br/>
      </w:r>
      <w:r>
        <w:rPr>
          <w:rStyle w:val="VerbatimChar"/>
        </w:rPr>
        <w:t xml:space="preserve">## 692 4.20 3.40 4.2 3.40 4.20 3.40 4.2 3.4 3.40 2.60 4.2 3.40 4.20 3.4 2.60 4.20</w:t>
      </w:r>
      <w:r>
        <w:br/>
      </w:r>
      <w:r>
        <w:rPr>
          <w:rStyle w:val="VerbatimChar"/>
        </w:rPr>
        <w:t xml:space="preserve">## 693 5.00 5.00 3.4 4.20 5.00 3.40 1.0 2.6 4.20 4.20 2.6 5.00 5.00 5.0 3.40 1.00</w:t>
      </w:r>
      <w:r>
        <w:br/>
      </w:r>
      <w:r>
        <w:rPr>
          <w:rStyle w:val="VerbatimChar"/>
        </w:rPr>
        <w:t xml:space="preserve">## 694 4.20 5.00 5.0 4.20 5.00 3.40 1.8 2.6 3.40 4.20 5.0 5.00 5.00 5.0 3.40 1.00</w:t>
      </w:r>
      <w:r>
        <w:br/>
      </w:r>
      <w:r>
        <w:rPr>
          <w:rStyle w:val="VerbatimChar"/>
        </w:rPr>
        <w:t xml:space="preserve">## 695 5.00 5.00 5.0 4.20 4.20 5.00 2.6 3.4 5.00 5.00 5.0 5.00 4.20 5.0 5.00 1.00</w:t>
      </w:r>
      <w:r>
        <w:br/>
      </w:r>
      <w:r>
        <w:rPr>
          <w:rStyle w:val="VerbatimChar"/>
        </w:rPr>
        <w:t xml:space="preserve">## 696 5.00 1.80 5.0 3.40 5.00 5.00 4.2 3.4 1.80 5.00 4.2 4.20 5.00 5.0 1.80 2.60</w:t>
      </w:r>
      <w:r>
        <w:br/>
      </w:r>
      <w:r>
        <w:rPr>
          <w:rStyle w:val="VerbatimChar"/>
        </w:rPr>
        <w:t xml:space="preserve">## 697 2.60 3.40 2.6 2.60 3.40 3.40 2.6 2.6 2.60 2.60 2.6 3.40 3.40 3.4 2.60 1.80</w:t>
      </w:r>
      <w:r>
        <w:br/>
      </w:r>
      <w:r>
        <w:rPr>
          <w:rStyle w:val="VerbatimChar"/>
        </w:rPr>
        <w:t xml:space="preserve">## 698 5.00 5.00 4.2 3.40 5.00 4.20 3.4 2.6 3.40 3.40 4.2 3.40 5.00 4.2 3.40 2.60</w:t>
      </w:r>
      <w:r>
        <w:br/>
      </w:r>
      <w:r>
        <w:rPr>
          <w:rStyle w:val="VerbatimChar"/>
        </w:rPr>
        <w:t xml:space="preserve">## 699 4.20 5.00 3.4 3.40 4.20 2.60 2.6 2.6 2.60 2.60 3.4 4.20 4.20 4.2 3.40 1.00</w:t>
      </w:r>
      <w:r>
        <w:br/>
      </w:r>
      <w:r>
        <w:rPr>
          <w:rStyle w:val="VerbatimChar"/>
        </w:rPr>
        <w:t xml:space="preserve">## 700 5.00 4.20 4.2 3.40 4.20 5.00 1.8 3.4 3.40 4.20 3.4 5.00 5.00 5.0 4.20 1.00</w:t>
      </w:r>
      <w:r>
        <w:br/>
      </w:r>
      <w:r>
        <w:rPr>
          <w:rStyle w:val="VerbatimChar"/>
        </w:rPr>
        <w:t xml:space="preserve">## 701 5.00 5.00 5.0 4.20 5.00 5.00 1.8 2.6 2.60 5.00 4.2 5.00 5.00 4.2 3.40 1.80</w:t>
      </w:r>
      <w:r>
        <w:br/>
      </w:r>
      <w:r>
        <w:rPr>
          <w:rStyle w:val="VerbatimChar"/>
        </w:rPr>
        <w:t xml:space="preserve">## 702 4.20 4.20 4.2 2.60 5.00 4.20 3.4 4.2 3.40 4.20 4.2 4.20 4.20 4.2 3.40 2.60</w:t>
      </w:r>
      <w:r>
        <w:br/>
      </w:r>
      <w:r>
        <w:rPr>
          <w:rStyle w:val="VerbatimChar"/>
        </w:rPr>
        <w:t xml:space="preserve">## 703 4.20 2.60 4.2 3.40 4.20 3.40 3.4 4.2 5.00 5.00 5.0 5.00 4.20 4.2 4.20 2.60</w:t>
      </w:r>
      <w:r>
        <w:br/>
      </w:r>
      <w:r>
        <w:rPr>
          <w:rStyle w:val="VerbatimChar"/>
        </w:rPr>
        <w:t xml:space="preserve">## 704 5.00 5.00 5.0 3.40 5.00 5.00 2.6 5.0 5.00 5.00 5.0 5.00 5.00 5.0 5.00 1.80</w:t>
      </w:r>
      <w:r>
        <w:br/>
      </w:r>
      <w:r>
        <w:rPr>
          <w:rStyle w:val="VerbatimChar"/>
        </w:rPr>
        <w:t xml:space="preserve">## 705 4.20 2.60 2.6 4.20 5.00 3.40 4.2 5.0 4.20 5.00 5.0 4.20 5.00 5.0 3.40 1.80</w:t>
      </w:r>
      <w:r>
        <w:br/>
      </w:r>
      <w:r>
        <w:rPr>
          <w:rStyle w:val="VerbatimChar"/>
        </w:rPr>
        <w:t xml:space="preserve">## 706 4.20 3.40 5.0 1.80 4.20 4.20 4.2 4.2 3.40 4.20 4.2 3.40 4.20 4.2 4.20 3.40</w:t>
      </w:r>
      <w:r>
        <w:br/>
      </w:r>
      <w:r>
        <w:rPr>
          <w:rStyle w:val="VerbatimChar"/>
        </w:rPr>
        <w:t xml:space="preserve">## 707 4.20 4.20 4.2 3.40 4.20 3.40 2.6 4.2 1.80 4.20 3.4 4.20 4.20 4.2 1.80 2.60</w:t>
      </w:r>
      <w:r>
        <w:br/>
      </w:r>
      <w:r>
        <w:rPr>
          <w:rStyle w:val="VerbatimChar"/>
        </w:rPr>
        <w:t xml:space="preserve">## 708 5.00 5.00 2.6 2.60 4.20 5.00 1.8 4.2 3.40 5.00 2.6 5.00 5.00 4.2 3.40 3.40</w:t>
      </w:r>
      <w:r>
        <w:br/>
      </w:r>
      <w:r>
        <w:rPr>
          <w:rStyle w:val="VerbatimChar"/>
        </w:rPr>
        <w:t xml:space="preserve">## 709 3.40 4.20 3.4 2.60 4.20 3.40 4.2 4.2 4.20 5.00 2.6 4.20 4.20 4.2 4.20 3.40</w:t>
      </w:r>
      <w:r>
        <w:br/>
      </w:r>
      <w:r>
        <w:rPr>
          <w:rStyle w:val="VerbatimChar"/>
        </w:rPr>
        <w:t xml:space="preserve">## 710 4.20 5.00 3.4 3.40 5.00 4.20 3.4 3.4 3.40 5.00 3.4 5.00 5.00 5.0 4.20 1.80</w:t>
      </w:r>
      <w:r>
        <w:br/>
      </w:r>
      <w:r>
        <w:rPr>
          <w:rStyle w:val="VerbatimChar"/>
        </w:rPr>
        <w:t xml:space="preserve">## 711 5.00 3.40 5.0 2.60 5.00 5.00 2.6 4.2 4.20 5.00 4.2 5.00 5.00 5.0 5.00 1.00</w:t>
      </w:r>
      <w:r>
        <w:br/>
      </w:r>
      <w:r>
        <w:rPr>
          <w:rStyle w:val="VerbatimChar"/>
        </w:rPr>
        <w:t xml:space="preserve">## 712 4.20 2.60 3.4 4.20 4.20 4.20 3.4 4.2 4.20 4.20 2.6 4.20 4.20 4.2 2.60 3.40</w:t>
      </w:r>
      <w:r>
        <w:br/>
      </w:r>
      <w:r>
        <w:rPr>
          <w:rStyle w:val="VerbatimChar"/>
        </w:rPr>
        <w:t xml:space="preserve">## 713 4.20 3.40 3.4 4.20 4.20 3.40 2.6 3.4 3.40 2.60 4.2 4.20 4.20 3.4 4.20 2.60</w:t>
      </w:r>
      <w:r>
        <w:br/>
      </w:r>
      <w:r>
        <w:rPr>
          <w:rStyle w:val="VerbatimChar"/>
        </w:rPr>
        <w:t xml:space="preserve">## 714 4.20 3.40 3.4 2.60 4.20 4.20 1.8 5.0 5.00 4.20 4.2 4.20 4.20 4.2 5.00 2.60</w:t>
      </w:r>
      <w:r>
        <w:br/>
      </w:r>
      <w:r>
        <w:rPr>
          <w:rStyle w:val="VerbatimChar"/>
        </w:rPr>
        <w:t xml:space="preserve">## 715 5.00 3.40 5.0 5.00 4.20 4.20 2.6 4.2 2.60 2.60 3.4 4.20 4.20 4.2 2.60 1.80</w:t>
      </w:r>
      <w:r>
        <w:br/>
      </w:r>
      <w:r>
        <w:rPr>
          <w:rStyle w:val="VerbatimChar"/>
        </w:rPr>
        <w:t xml:space="preserve">## 716 5.00 4.20 4.2 4.20 5.00 4.20 5.0 3.4 4.20 4.20 5.0 4.20 4.20 5.0 4.20 1.80</w:t>
      </w:r>
      <w:r>
        <w:br/>
      </w:r>
      <w:r>
        <w:rPr>
          <w:rStyle w:val="VerbatimChar"/>
        </w:rPr>
        <w:t xml:space="preserve">## 717 5.00 2.60 4.2 2.60 3.40 4.20 2.6 3.4 3.40 4.20 3.4 4.20 3.40 5.0 3.40 1.00</w:t>
      </w:r>
      <w:r>
        <w:br/>
      </w:r>
      <w:r>
        <w:rPr>
          <w:rStyle w:val="VerbatimChar"/>
        </w:rPr>
        <w:t xml:space="preserve">## 718 4.20 5.00 3.4 4.20 4.20 3.40 3.4 1.8 3.40 4.20 5.0 4.20 5.00 4.2 4.20 2.60</w:t>
      </w:r>
      <w:r>
        <w:br/>
      </w:r>
      <w:r>
        <w:rPr>
          <w:rStyle w:val="VerbatimChar"/>
        </w:rPr>
        <w:t xml:space="preserve">## 719 4.20 4.20 3.4 4.20 3.40 4.20 1.8 2.6 3.40 2.60 2.6 3.40 4.20 3.4 4.20 2.60</w:t>
      </w:r>
      <w:r>
        <w:br/>
      </w:r>
      <w:r>
        <w:rPr>
          <w:rStyle w:val="VerbatimChar"/>
        </w:rPr>
        <w:t xml:space="preserve">## 720 4.20 3.40 3.4 4.20 5.00 4.20 1.8 2.6 2.60 5.00 5.0 5.00 5.00 4.2 1.80 1.80</w:t>
      </w:r>
      <w:r>
        <w:br/>
      </w:r>
      <w:r>
        <w:rPr>
          <w:rStyle w:val="VerbatimChar"/>
        </w:rPr>
        <w:t xml:space="preserve">## 721 4.20 4.20 4.2 3.40 4.20 3.40 2.6 2.6 2.60 4.20 4.2 4.20 4.20 5.0 2.60 3.40</w:t>
      </w:r>
      <w:r>
        <w:br/>
      </w:r>
      <w:r>
        <w:rPr>
          <w:rStyle w:val="VerbatimChar"/>
        </w:rPr>
        <w:t xml:space="preserve">## 722 5.00 4.20 4.2 3.40 5.00 5.00 3.4 4.2 4.20 5.00 4.2 5.00 5.00 5.0 4.20 1.00</w:t>
      </w:r>
      <w:r>
        <w:br/>
      </w:r>
      <w:r>
        <w:rPr>
          <w:rStyle w:val="VerbatimChar"/>
        </w:rPr>
        <w:t xml:space="preserve">## 723 5.00 1.80 5.0 5.00 5.00 5.00 1.0 1.8 5.00 5.00 5.0 5.00 5.00 5.0 4.20 1.00</w:t>
      </w:r>
      <w:r>
        <w:br/>
      </w:r>
      <w:r>
        <w:rPr>
          <w:rStyle w:val="VerbatimChar"/>
        </w:rPr>
        <w:t xml:space="preserve">## 724 4.20 3.40 3.4 3.40 4.20 4.20 2.6 2.6 4.20 5.00 4.2 4.20 4.20 5.0 3.40 1.80</w:t>
      </w:r>
      <w:r>
        <w:br/>
      </w:r>
      <w:r>
        <w:rPr>
          <w:rStyle w:val="VerbatimChar"/>
        </w:rPr>
        <w:t xml:space="preserve">## 725 4.20 4.20 2.6 3.40 4.20 4.20 1.8 3.4 2.60 4.20 2.6 4.20 4.20 4.2 1.80 1.80</w:t>
      </w:r>
      <w:r>
        <w:br/>
      </w:r>
      <w:r>
        <w:rPr>
          <w:rStyle w:val="VerbatimChar"/>
        </w:rPr>
        <w:t xml:space="preserve">## 726 4.20 4.20 5.0 3.40 4.20 3.40 4.2 2.6 3.40 4.20 4.2 5.00 4.20 3.4 2.60 3.40</w:t>
      </w:r>
      <w:r>
        <w:br/>
      </w:r>
      <w:r>
        <w:rPr>
          <w:rStyle w:val="VerbatimChar"/>
        </w:rPr>
        <w:t xml:space="preserve">## 727 4.20 4.20 5.0 3.40 4.20 3.40 4.2 2.6 3.40 4.20 4.2 5.00 4.20 3.4 2.60 3.40</w:t>
      </w:r>
      <w:r>
        <w:br/>
      </w:r>
      <w:r>
        <w:rPr>
          <w:rStyle w:val="VerbatimChar"/>
        </w:rPr>
        <w:t xml:space="preserve">## 728 4.20 3.40 4.2 2.60 4.20 3.40 3.4 4.2 4.20 4.20 3.4 4.20 4.20 4.2 3.40 2.60</w:t>
      </w:r>
      <w:r>
        <w:br/>
      </w:r>
      <w:r>
        <w:rPr>
          <w:rStyle w:val="VerbatimChar"/>
        </w:rPr>
        <w:t xml:space="preserve">## 729 5.00 3.40 4.2 1.00 4.20 3.40 1.0 3.4 2.60 3.40 3.4 4.20 4.20 4.2 1.80 1.80</w:t>
      </w:r>
      <w:r>
        <w:br/>
      </w:r>
      <w:r>
        <w:rPr>
          <w:rStyle w:val="VerbatimChar"/>
        </w:rPr>
        <w:t xml:space="preserve">## 730 5.00 4.20 5.0 3.40 5.00 2.60 1.8 2.6 3.40 5.00 4.2 5.00 5.00 5.0 4.20 1.00</w:t>
      </w:r>
      <w:r>
        <w:br/>
      </w:r>
      <w:r>
        <w:rPr>
          <w:rStyle w:val="VerbatimChar"/>
        </w:rPr>
        <w:t xml:space="preserve">## 731 4.20 3.40 3.4 1.80 5.00 3.40 2.6 1.8 1.80 1.80 5.0 3.40 4.20 1.8 1.80 2.60</w:t>
      </w:r>
      <w:r>
        <w:br/>
      </w:r>
      <w:r>
        <w:rPr>
          <w:rStyle w:val="VerbatimChar"/>
        </w:rPr>
        <w:t xml:space="preserve">## 732 4.20 4.20 4.2 2.60 4.20 4.20 1.8 2.6 3.40 5.00 4.2 4.20 4.20 4.2 2.60 1.80</w:t>
      </w:r>
      <w:r>
        <w:br/>
      </w:r>
      <w:r>
        <w:rPr>
          <w:rStyle w:val="VerbatimChar"/>
        </w:rPr>
        <w:t xml:space="preserve">## 733 4.20 4.20 5.0 3.40 4.20 4.20 4.2 4.2 5.00 1.80 4.2 4.20 5.00 5.0 5.00 1.00</w:t>
      </w:r>
      <w:r>
        <w:br/>
      </w:r>
      <w:r>
        <w:rPr>
          <w:rStyle w:val="VerbatimChar"/>
        </w:rPr>
        <w:t xml:space="preserve">## 734 5.00 4.20 4.2 4.20 5.00 3.40 3.4 5.0 4.20 4.20 3.4 5.00 5.00 5.0 4.20 3.40</w:t>
      </w:r>
      <w:r>
        <w:br/>
      </w:r>
      <w:r>
        <w:rPr>
          <w:rStyle w:val="VerbatimChar"/>
        </w:rPr>
        <w:t xml:space="preserve">## 735 5.00 5.00 1.8 4.20 5.00 5.00 1.0 3.4 3.40 5.00 1.8 3.40 5.00 5.0 2.60 1.80</w:t>
      </w:r>
      <w:r>
        <w:br/>
      </w:r>
      <w:r>
        <w:rPr>
          <w:rStyle w:val="VerbatimChar"/>
        </w:rPr>
        <w:t xml:space="preserve">## 736 4.20 3.40 4.2 3.40 5.00 5.00 1.8 3.4 4.20 5.00 4.2 5.00 4.20 5.0 4.20 1.80</w:t>
      </w:r>
      <w:r>
        <w:br/>
      </w:r>
      <w:r>
        <w:rPr>
          <w:rStyle w:val="VerbatimChar"/>
        </w:rPr>
        <w:t xml:space="preserve">## 737 5.00 4.20 5.0 3.40 5.00 2.60 1.8 4.2 3.40 3.40 4.2 3.40 4.20 5.0 2.60 1.00</w:t>
      </w:r>
      <w:r>
        <w:br/>
      </w:r>
      <w:r>
        <w:rPr>
          <w:rStyle w:val="VerbatimChar"/>
        </w:rPr>
        <w:t xml:space="preserve">## 738 5.00 5.00 5.0 4.20 5.00 5.00 1.8 2.6 3.40 4.20 5.0 4.20 4.20 4.2 3.40 1.80</w:t>
      </w:r>
      <w:r>
        <w:br/>
      </w:r>
      <w:r>
        <w:rPr>
          <w:rStyle w:val="VerbatimChar"/>
        </w:rPr>
        <w:t xml:space="preserve">## 739 4.20 3.40 3.4 2.60 4.20 3.40 3.4 2.6 5.00 4.20 4.2 5.00 5.00 4.2 5.00 2.60</w:t>
      </w:r>
      <w:r>
        <w:br/>
      </w:r>
      <w:r>
        <w:rPr>
          <w:rStyle w:val="VerbatimChar"/>
        </w:rPr>
        <w:t xml:space="preserve">## 740 4.20 2.60 4.2 4.20 5.00 3.40 1.8 1.8 3.40 4.20 5.0 5.00 5.00 3.4 3.40 1.80</w:t>
      </w:r>
      <w:r>
        <w:br/>
      </w:r>
      <w:r>
        <w:rPr>
          <w:rStyle w:val="VerbatimChar"/>
        </w:rPr>
        <w:t xml:space="preserve">## 741 4.20 4.20 3.4 4.20 4.20 3.40 1.8 1.8 3.40 3.40 4.2 4.20 4.20 4.2 3.40 3.40</w:t>
      </w:r>
      <w:r>
        <w:br/>
      </w:r>
      <w:r>
        <w:rPr>
          <w:rStyle w:val="VerbatimChar"/>
        </w:rPr>
        <w:t xml:space="preserve">## 742 4.20 3.40 5.0 4.20 4.20 3.40 1.8 4.2 1.80 4.20 4.2 4.20 4.20 4.2 3.40 1.80</w:t>
      </w:r>
      <w:r>
        <w:br/>
      </w:r>
      <w:r>
        <w:rPr>
          <w:rStyle w:val="VerbatimChar"/>
        </w:rPr>
        <w:t xml:space="preserve">## 743 3.40 3.40 4.2 3.40 4.20 3.40 2.6 3.4 3.40 1.80 4.2 3.40 4.20 4.2 3.40 1.80</w:t>
      </w:r>
      <w:r>
        <w:br/>
      </w:r>
      <w:r>
        <w:rPr>
          <w:rStyle w:val="VerbatimChar"/>
        </w:rPr>
        <w:t xml:space="preserve">## 744 3.40 2.60 3.4 2.60 3.40 2.60 3.4 2.6 4.20 3.40 4.2 3.40 4.20 3.4 3.40 1.80</w:t>
      </w:r>
      <w:r>
        <w:br/>
      </w:r>
      <w:r>
        <w:rPr>
          <w:rStyle w:val="VerbatimChar"/>
        </w:rPr>
        <w:t xml:space="preserve">## 745 5.00 3.40 5.0 2.60 5.00 3.40 2.6 2.6 2.60 2.60 4.2 4.20 5.00 5.0 2.60 2.60</w:t>
      </w:r>
      <w:r>
        <w:br/>
      </w:r>
      <w:r>
        <w:rPr>
          <w:rStyle w:val="VerbatimChar"/>
        </w:rPr>
        <w:t xml:space="preserve">## 746 3.40 4.20 3.4 2.60 5.00 3.40 3.4 4.2 3.40 3.40 3.4 4.20 5.00 4.2 2.60 2.60</w:t>
      </w:r>
      <w:r>
        <w:br/>
      </w:r>
      <w:r>
        <w:rPr>
          <w:rStyle w:val="VerbatimChar"/>
        </w:rPr>
        <w:t xml:space="preserve">## 747 2.60 2.60 4.2 3.40 3.40 4.20 2.6 2.6 2.60 2.60 4.2 3.40 4.20 3.4 2.60 2.60</w:t>
      </w:r>
      <w:r>
        <w:br/>
      </w:r>
      <w:r>
        <w:rPr>
          <w:rStyle w:val="VerbatimChar"/>
        </w:rPr>
        <w:t xml:space="preserve">## 748 5.00 5.00 5.0 3.40 5.00 5.00 1.0 3.4 4.20 5.00 5.0 5.00 5.00 4.2 3.40 1.00</w:t>
      </w:r>
      <w:r>
        <w:br/>
      </w:r>
      <w:r>
        <w:rPr>
          <w:rStyle w:val="VerbatimChar"/>
        </w:rPr>
        <w:t xml:space="preserve">## 749 5.00 4.20 5.0 4.20 4.20 4.20 1.8 3.4 5.00 4.20 5.0 5.00 4.20 5.0 3.40 1.80</w:t>
      </w:r>
      <w:r>
        <w:br/>
      </w:r>
      <w:r>
        <w:rPr>
          <w:rStyle w:val="VerbatimChar"/>
        </w:rPr>
        <w:t xml:space="preserve">## 750 4.20 4.20 4.2 3.40 4.20 4.20 3.4 4.2 4.20 3.40 4.2 3.40 4.20 3.4 4.20 2.60</w:t>
      </w:r>
      <w:r>
        <w:br/>
      </w:r>
      <w:r>
        <w:rPr>
          <w:rStyle w:val="VerbatimChar"/>
        </w:rPr>
        <w:t xml:space="preserve">## 751 4.20 4.20 4.2 3.40 4.20 4.20 3.4 4.2 4.20 3.40 4.2 3.40 4.20 3.4 4.20 2.60</w:t>
      </w:r>
      <w:r>
        <w:br/>
      </w:r>
      <w:r>
        <w:rPr>
          <w:rStyle w:val="VerbatimChar"/>
        </w:rPr>
        <w:t xml:space="preserve">## 752 4.20 4.20 4.2 3.40 4.20 4.20 3.4 4.2 4.20 3.40 4.2 3.40 4.20 3.4 4.20 2.60</w:t>
      </w:r>
      <w:r>
        <w:br/>
      </w:r>
      <w:r>
        <w:rPr>
          <w:rStyle w:val="VerbatimChar"/>
        </w:rPr>
        <w:t xml:space="preserve">## 753 4.20 4.20 4.2 3.40 4.20 4.20 3.4 4.2 4.20 3.40 4.2 3.40 4.20 3.4 4.20 2.60</w:t>
      </w:r>
      <w:r>
        <w:br/>
      </w:r>
      <w:r>
        <w:rPr>
          <w:rStyle w:val="VerbatimChar"/>
        </w:rPr>
        <w:t xml:space="preserve">## 754 5.00 4.20 5.0 5.00 5.00 5.00 1.8 1.0 5.00 5.00 5.0 5.00 5.00 5.0 4.20 1.80</w:t>
      </w:r>
      <w:r>
        <w:br/>
      </w:r>
      <w:r>
        <w:rPr>
          <w:rStyle w:val="VerbatimChar"/>
        </w:rPr>
        <w:t xml:space="preserve">## 755 5.00 5.00 5.0 5.00 5.00 5.00 5.0 5.0 5.00 5.00 5.0 5.00 5.00 5.0 5.00 5.00</w:t>
      </w:r>
      <w:r>
        <w:br/>
      </w:r>
      <w:r>
        <w:rPr>
          <w:rStyle w:val="VerbatimChar"/>
        </w:rPr>
        <w:t xml:space="preserve">## 756 4.20 5.00 3.4 2.60 4.20 5.00 4.2 4.2 4.20 1.80 5.0 3.40 5.00 5.0 4.20 1.00</w:t>
      </w:r>
      <w:r>
        <w:br/>
      </w:r>
      <w:r>
        <w:rPr>
          <w:rStyle w:val="VerbatimChar"/>
        </w:rPr>
        <w:t xml:space="preserve">## 757 4.20 5.00 5.0 4.20 5.00 5.00 1.8 1.8 3.40 5.00 5.0 5.00 5.00 3.4 4.20 2.60</w:t>
      </w:r>
      <w:r>
        <w:br/>
      </w:r>
      <w:r>
        <w:rPr>
          <w:rStyle w:val="VerbatimChar"/>
        </w:rPr>
        <w:t xml:space="preserve">## 758 5.00 3.40 4.2 1.80 5.00 4.20 1.0 3.4 4.20 4.20 4.2 5.00 5.00 5.0 3.40 1.80</w:t>
      </w:r>
      <w:r>
        <w:br/>
      </w:r>
      <w:r>
        <w:rPr>
          <w:rStyle w:val="VerbatimChar"/>
        </w:rPr>
        <w:t xml:space="preserve">## 759 5.00 5.00 5.0 5.00 5.00 5.00 1.0 3.4 5.00 5.00 5.0 5.00 5.00 5.0 5.00 1.00</w:t>
      </w:r>
      <w:r>
        <w:br/>
      </w:r>
      <w:r>
        <w:rPr>
          <w:rStyle w:val="VerbatimChar"/>
        </w:rPr>
        <w:t xml:space="preserve">## 760 4.20 4.20 5.0 4.20 4.20 5.00 3.4 5.0 4.20 5.00 5.0 4.20 5.00 1.8 4.20 1.80</w:t>
      </w:r>
      <w:r>
        <w:br/>
      </w:r>
      <w:r>
        <w:rPr>
          <w:rStyle w:val="VerbatimChar"/>
        </w:rPr>
        <w:t xml:space="preserve">## 761 4.20 4.20 4.2 2.60 4.20 3.40 2.6 4.2 3.40 4.20 3.4 3.40 4.20 5.0 3.40 3.40</w:t>
      </w:r>
      <w:r>
        <w:br/>
      </w:r>
      <w:r>
        <w:rPr>
          <w:rStyle w:val="VerbatimChar"/>
        </w:rPr>
        <w:t xml:space="preserve">## 762 5.00 5.00 2.6 1.00 5.00 3.40 1.0 1.0 1.00 3.40 5.0 5.00 5.00 5.0 3.40 1.00</w:t>
      </w:r>
      <w:r>
        <w:br/>
      </w:r>
      <w:r>
        <w:rPr>
          <w:rStyle w:val="VerbatimChar"/>
        </w:rPr>
        <w:t xml:space="preserve">## 763 5.00 5.00 3.4 3.40 5.00 3.40 4.2 4.2 3.40 3.40 5.0 5.00 5.00 5.0 3.40 1.00</w:t>
      </w:r>
      <w:r>
        <w:br/>
      </w:r>
      <w:r>
        <w:rPr>
          <w:rStyle w:val="VerbatimChar"/>
        </w:rPr>
        <w:t xml:space="preserve">## 764 5.00 3.40 4.2 4.20 5.00 4.20 1.0 2.6 3.40 5.00 4.2 5.00 5.00 4.2 4.20 1.00</w:t>
      </w:r>
      <w:r>
        <w:br/>
      </w:r>
      <w:r>
        <w:rPr>
          <w:rStyle w:val="VerbatimChar"/>
        </w:rPr>
        <w:t xml:space="preserve">## 765 5.00 2.60 4.2 2.60 5.00 5.00 1.8 2.6 4.20 5.00 3.4 4.20 5.00 5.0 4.20 1.00</w:t>
      </w:r>
      <w:r>
        <w:br/>
      </w:r>
      <w:r>
        <w:rPr>
          <w:rStyle w:val="VerbatimChar"/>
        </w:rPr>
        <w:t xml:space="preserve">## 766 5.00 5.00 5.0 1.00 5.00 4.20 1.0 5.0 3.40 5.00 5.0 5.00 5.00 5.0 2.60 1.00</w:t>
      </w:r>
      <w:r>
        <w:br/>
      </w:r>
      <w:r>
        <w:rPr>
          <w:rStyle w:val="VerbatimChar"/>
        </w:rPr>
        <w:t xml:space="preserve">## 767 4.20 4.20 5.0 3.40 5.00 3.40 3.4 3.4 3.40 4.20 5.0 5.00 5.00 4.2 3.40 1.80</w:t>
      </w:r>
      <w:r>
        <w:br/>
      </w:r>
      <w:r>
        <w:rPr>
          <w:rStyle w:val="VerbatimChar"/>
        </w:rPr>
        <w:t xml:space="preserve">## 768 5.00 5.00 5.0 5.00 5.00 5.00 5.0 5.0 5.00 5.00 5.0 5.00 5.00 5.0 5.00 5.00</w:t>
      </w:r>
      <w:r>
        <w:br/>
      </w:r>
      <w:r>
        <w:rPr>
          <w:rStyle w:val="VerbatimChar"/>
        </w:rPr>
        <w:t xml:space="preserve">## 769 5.00 3.40 4.2 4.20 4.20 5.00 4.2 4.2 3.40 1.80 5.0 3.40 4.20 5.0 4.20 1.80</w:t>
      </w:r>
      <w:r>
        <w:br/>
      </w:r>
      <w:r>
        <w:rPr>
          <w:rStyle w:val="VerbatimChar"/>
        </w:rPr>
        <w:t xml:space="preserve">## 770 5.00 4.20 4.2 4.20 5.00 4.20 1.8 2.6 4.20 4.20 3.4 5.00 5.00 5.0 3.40 1.80</w:t>
      </w:r>
      <w:r>
        <w:br/>
      </w:r>
      <w:r>
        <w:rPr>
          <w:rStyle w:val="VerbatimChar"/>
        </w:rPr>
        <w:t xml:space="preserve">## 771 4.20 5.00 2.6 3.40 5.00 5.00 1.8 4.2 1.80 5.00 2.6 5.00 5.00 2.6 3.40 1.00</w:t>
      </w:r>
      <w:r>
        <w:br/>
      </w:r>
      <w:r>
        <w:rPr>
          <w:rStyle w:val="VerbatimChar"/>
        </w:rPr>
        <w:t xml:space="preserve">## 772 4.20 4.20 5.0 4.20 5.00 3.40 3.4 3.4 4.20 3.40 5.0 5.00 4.20 4.2 4.20 1.80</w:t>
      </w:r>
      <w:r>
        <w:br/>
      </w:r>
      <w:r>
        <w:rPr>
          <w:rStyle w:val="VerbatimChar"/>
        </w:rPr>
        <w:t xml:space="preserve">## 773 3.40 3.40 5.0 2.60 4.20 4.20 1.8 4.2 3.40 3.40 3.4 4.20 4.20 3.4 4.20 2.60</w:t>
      </w:r>
      <w:r>
        <w:br/>
      </w:r>
      <w:r>
        <w:rPr>
          <w:rStyle w:val="VerbatimChar"/>
        </w:rPr>
        <w:t xml:space="preserve">## 774 3.40 3.40 4.2 2.60 4.20 4.20 3.4 4.2 3.40 3.40 4.2 2.60 4.20 5.0 1.00 1.00</w:t>
      </w:r>
      <w:r>
        <w:br/>
      </w:r>
      <w:r>
        <w:rPr>
          <w:rStyle w:val="VerbatimChar"/>
        </w:rPr>
        <w:t xml:space="preserve">## 775 4.20 4.20 4.2 4.20 5.00 5.00 1.8 3.4 4.20 5.00 4.2 4.20 4.20 5.0 4.20 2.60</w:t>
      </w:r>
      <w:r>
        <w:br/>
      </w:r>
      <w:r>
        <w:rPr>
          <w:rStyle w:val="VerbatimChar"/>
        </w:rPr>
        <w:t xml:space="preserve">## 776 4.20 2.60 5.0 2.60 3.40 4.20 3.4 3.4 5.00 5.00 4.2 3.40 3.40 3.4 4.20 1.80</w:t>
      </w:r>
      <w:r>
        <w:br/>
      </w:r>
      <w:r>
        <w:rPr>
          <w:rStyle w:val="VerbatimChar"/>
        </w:rPr>
        <w:t xml:space="preserve">## 777 3.40 4.20 5.0 1.80 3.40 5.00 3.4 4.2 4.20 4.20 3.4 4.20 5.00 4.2 4.20 3.40</w:t>
      </w:r>
      <w:r>
        <w:br/>
      </w:r>
      <w:r>
        <w:rPr>
          <w:rStyle w:val="VerbatimChar"/>
        </w:rPr>
        <w:t xml:space="preserve">## 778 4.20 3.40 5.0 3.40 5.00 5.00 4.2 5.0 5.00 5.00 5.0 3.40 4.20 4.2 5.00 3.40</w:t>
      </w:r>
      <w:r>
        <w:br/>
      </w:r>
      <w:r>
        <w:rPr>
          <w:rStyle w:val="VerbatimChar"/>
        </w:rPr>
        <w:t xml:space="preserve">## 779 3.40 2.60 4.2 2.60 4.20 1.80 2.6 2.6 3.40 2.60 4.2 4.20 4.20 3.4 3.40 3.40</w:t>
      </w:r>
      <w:r>
        <w:br/>
      </w:r>
      <w:r>
        <w:rPr>
          <w:rStyle w:val="VerbatimChar"/>
        </w:rPr>
        <w:t xml:space="preserve">## 780 3.40 3.40 3.4 2.60 3.40 3.40 3.4 3.4 3.40 3.40 3.4 3.40 3.40 3.4 3.40 2.60</w:t>
      </w:r>
      <w:r>
        <w:br/>
      </w:r>
      <w:r>
        <w:rPr>
          <w:rStyle w:val="VerbatimChar"/>
        </w:rPr>
        <w:t xml:space="preserve">## 781 5.00 4.20 5.0 4.20 4.20 4.20 3.4 5.0 4.20 4.20 5.0 4.20 4.20 4.2 4.20 1.80</w:t>
      </w:r>
      <w:r>
        <w:br/>
      </w:r>
      <w:r>
        <w:rPr>
          <w:rStyle w:val="VerbatimChar"/>
        </w:rPr>
        <w:t xml:space="preserve">## 782 5.00 4.20 5.0 1.00 5.00 5.00 5.0 4.2 5.00 5.00 1.8 5.00 4.20 4.2 4.20 1.80</w:t>
      </w:r>
      <w:r>
        <w:br/>
      </w:r>
      <w:r>
        <w:rPr>
          <w:rStyle w:val="VerbatimChar"/>
        </w:rPr>
        <w:t xml:space="preserve">## 783 4.20 1.80 5.0 3.40 3.40 5.00 1.8 5.0 2.60 5.00 3.4 2.60 4.20 3.4 2.60 2.60</w:t>
      </w:r>
      <w:r>
        <w:br/>
      </w:r>
      <w:r>
        <w:rPr>
          <w:rStyle w:val="VerbatimChar"/>
        </w:rPr>
        <w:t xml:space="preserve">## 784 2.60 2.60 4.2 3.40 3.40 3.40 2.6 2.6 2.60 2.60 4.2 3.40 2.60 4.2 2.60 1.80</w:t>
      </w:r>
      <w:r>
        <w:br/>
      </w:r>
      <w:r>
        <w:rPr>
          <w:rStyle w:val="VerbatimChar"/>
        </w:rPr>
        <w:t xml:space="preserve">## 785 4.20 4.20 4.2 5.00 4.20 2.60 1.0 1.8 1.80 1.00 5.0 3.40 3.40 3.4 1.80 1.00</w:t>
      </w:r>
      <w:r>
        <w:br/>
      </w:r>
      <w:r>
        <w:rPr>
          <w:rStyle w:val="VerbatimChar"/>
        </w:rPr>
        <w:t xml:space="preserve">## 786 3.40 3.40 3.4 1.80 3.40 3.40 3.4 2.6 1.80 2.60 2.6 3.40 4.20 3.4 2.60 3.40</w:t>
      </w:r>
      <w:r>
        <w:br/>
      </w:r>
      <w:r>
        <w:rPr>
          <w:rStyle w:val="VerbatimChar"/>
        </w:rPr>
        <w:t xml:space="preserve">## 787 3.40 3.40 5.0 2.60 4.20 3.40 2.6 1.8 2.60 2.60 3.4 3.40 2.60 4.2 2.60 2.60</w:t>
      </w:r>
      <w:r>
        <w:br/>
      </w:r>
      <w:r>
        <w:rPr>
          <w:rStyle w:val="VerbatimChar"/>
        </w:rPr>
        <w:t xml:space="preserve">## 788 5.00 1.00 5.0 1.80 3.40 3.40 4.2 4.2 4.20 5.00 4.2 3.40 3.40 4.2 4.20 2.60</w:t>
      </w:r>
      <w:r>
        <w:br/>
      </w:r>
      <w:r>
        <w:rPr>
          <w:rStyle w:val="VerbatimChar"/>
        </w:rPr>
        <w:t xml:space="preserve">## 789 1.80 3.40 1.8 2.60 3.40 2.60 2.6 3.4 2.60 4.20 4.2 5.00 4.20 3.4 2.60 4.20</w:t>
      </w:r>
      <w:r>
        <w:br/>
      </w:r>
      <w:r>
        <w:rPr>
          <w:rStyle w:val="VerbatimChar"/>
        </w:rPr>
        <w:t xml:space="preserve">## 790 3.40 3.40 3.4 4.20 3.40 2.60 4.2 1.8 3.40 2.60 5.0 4.20 4.20 4.2 3.40 2.60</w:t>
      </w:r>
      <w:r>
        <w:br/>
      </w:r>
      <w:r>
        <w:rPr>
          <w:rStyle w:val="VerbatimChar"/>
        </w:rPr>
        <w:t xml:space="preserve">## 791 5.00 5.00 5.0 5.00 5.00 5.00 1.0 5.0 5.00 5.00 5.0 5.00 5.00 5.0 5.00 1.00</w:t>
      </w:r>
      <w:r>
        <w:br/>
      </w:r>
      <w:r>
        <w:rPr>
          <w:rStyle w:val="VerbatimChar"/>
        </w:rPr>
        <w:t xml:space="preserve">## 792 4.20 4.20 5.0 5.00 3.40 4.20 1.8 2.6 4.20 3.40 3.4 3.40 4.20 2.6 3.40 2.60</w:t>
      </w:r>
      <w:r>
        <w:br/>
      </w:r>
      <w:r>
        <w:rPr>
          <w:rStyle w:val="VerbatimChar"/>
        </w:rPr>
        <w:t xml:space="preserve">## 793 5.00 3.40 3.4 2.60 5.00 5.00 2.6 4.2 4.20 5.00 4.2 4.20 5.00 4.2 4.20 2.60</w:t>
      </w:r>
      <w:r>
        <w:br/>
      </w:r>
      <w:r>
        <w:rPr>
          <w:rStyle w:val="VerbatimChar"/>
        </w:rPr>
        <w:t xml:space="preserve">## 794 5.00 3.40 3.4 2.60 5.00 5.00 2.6 4.2 4.20 5.00 4.2 4.20 5.00 4.2 4.20 2.60</w:t>
      </w:r>
      <w:r>
        <w:br/>
      </w:r>
      <w:r>
        <w:rPr>
          <w:rStyle w:val="VerbatimChar"/>
        </w:rPr>
        <w:t xml:space="preserve">## 795 3.40 5.00 3.4 3.40 5.00 5.00 2.6 4.2 4.20 2.60 5.0 5.00 4.20 5.0 4.20 1.80</w:t>
      </w:r>
      <w:r>
        <w:br/>
      </w:r>
      <w:r>
        <w:rPr>
          <w:rStyle w:val="VerbatimChar"/>
        </w:rPr>
        <w:t xml:space="preserve">## 796 4.20 2.60 4.2 4.20 4.20 4.20 2.6 1.8 4.20 3.40 2.6 3.40 2.60 4.2 3.40 1.80</w:t>
      </w:r>
      <w:r>
        <w:br/>
      </w:r>
      <w:r>
        <w:rPr>
          <w:rStyle w:val="VerbatimChar"/>
        </w:rPr>
        <w:t xml:space="preserve">## 797 5.00 5.00 3.4 2.60 5.00 4.20 2.6 2.6 2.60 3.40 5.0 5.00 5.00 5.0 2.60 1.80</w:t>
      </w:r>
      <w:r>
        <w:br/>
      </w:r>
      <w:r>
        <w:rPr>
          <w:rStyle w:val="VerbatimChar"/>
        </w:rPr>
        <w:t xml:space="preserve">## 798 4.20 3.40 3.4 4.20 4.20 2.60 2.6 3.4 3.40 2.60 3.4 3.40 3.40 2.6 3.40 2.60</w:t>
      </w:r>
      <w:r>
        <w:br/>
      </w:r>
      <w:r>
        <w:rPr>
          <w:rStyle w:val="VerbatimChar"/>
        </w:rPr>
        <w:t xml:space="preserve">## 799 3.40 3.40 3.4 3.40 3.40 3.40 1.8 3.4 2.60 2.60 4.2 3.40 3.40 3.4 2.60 2.60</w:t>
      </w:r>
      <w:r>
        <w:br/>
      </w:r>
      <w:r>
        <w:rPr>
          <w:rStyle w:val="VerbatimChar"/>
        </w:rPr>
        <w:t xml:space="preserve">## 800 4.20 4.20 4.2 1.80 3.40 4.20 4.2 4.2 3.40 1.80 4.2 2.60 4.20 4.2 4.20 1.00</w:t>
      </w:r>
      <w:r>
        <w:br/>
      </w:r>
      <w:r>
        <w:rPr>
          <w:rStyle w:val="VerbatimChar"/>
        </w:rPr>
        <w:t xml:space="preserve">## 801 4.20 4.20 4.2 4.20 4.20 5.00 1.8 2.6 2.60 3.40 3.4 4.20 4.20 4.2 2.60 1.80</w:t>
      </w:r>
      <w:r>
        <w:br/>
      </w:r>
      <w:r>
        <w:rPr>
          <w:rStyle w:val="VerbatimChar"/>
        </w:rPr>
        <w:t xml:space="preserve">## 802 5.00 5.00 5.0 5.00 4.20 2.60 2.6 3.4 2.60 3.40 4.2 4.20 5.00 4.2 2.60 1.80</w:t>
      </w:r>
      <w:r>
        <w:br/>
      </w:r>
      <w:r>
        <w:rPr>
          <w:rStyle w:val="VerbatimChar"/>
        </w:rPr>
        <w:t xml:space="preserve">## 803 4.20 2.60 3.4 1.80 4.20 3.40 3.4 1.8 3.40 1.80 3.4 4.20 5.00 3.4 3.40 2.60</w:t>
      </w:r>
      <w:r>
        <w:br/>
      </w:r>
      <w:r>
        <w:rPr>
          <w:rStyle w:val="VerbatimChar"/>
        </w:rPr>
        <w:t xml:space="preserve">## 804 5.00 3.40 3.4 2.60 4.20 1.80 1.8 3.4 2.60 1.80 4.2 3.40 4.20 3.4 1.80 1.80</w:t>
      </w:r>
      <w:r>
        <w:br/>
      </w:r>
      <w:r>
        <w:rPr>
          <w:rStyle w:val="VerbatimChar"/>
        </w:rPr>
        <w:t xml:space="preserve">## 805 4.20 1.80 5.0 4.20 5.00 3.40 1.8 2.6 4.20 2.60 5.0 3.40 4.20 5.0 3.40 1.80</w:t>
      </w:r>
      <w:r>
        <w:br/>
      </w:r>
      <w:r>
        <w:rPr>
          <w:rStyle w:val="VerbatimChar"/>
        </w:rPr>
        <w:t xml:space="preserve">## 806 3.40 2.60 4.2 2.60 4.20 3.40 1.8 3.4 4.20 1.80 4.2 3.40 2.60 2.6 3.40 2.60</w:t>
      </w:r>
      <w:r>
        <w:br/>
      </w:r>
      <w:r>
        <w:rPr>
          <w:rStyle w:val="VerbatimChar"/>
        </w:rPr>
        <w:t xml:space="preserve">## 807 2.60 3.40 4.2 2.60 2.60 1.00 3.4 2.6 4.20 1.80 1.8 2.60 2.60 2.6 3.40 3.40</w:t>
      </w:r>
      <w:r>
        <w:br/>
      </w:r>
      <w:r>
        <w:rPr>
          <w:rStyle w:val="VerbatimChar"/>
        </w:rPr>
        <w:t xml:space="preserve">## 808 5.00 3.40 3.4 3.40 5.00 3.40 1.0 2.6 3.40 2.60 5.0 5.00 4.20 3.4 3.40 1.80</w:t>
      </w:r>
      <w:r>
        <w:br/>
      </w:r>
      <w:r>
        <w:rPr>
          <w:rStyle w:val="VerbatimChar"/>
        </w:rPr>
        <w:t xml:space="preserve">## 809 4.20 3.40 5.0 3.40 5.00 3.40 2.6 3.4 2.60 4.20 5.0 3.40 5.00 5.0 2.60 2.60</w:t>
      </w:r>
      <w:r>
        <w:br/>
      </w:r>
      <w:r>
        <w:rPr>
          <w:rStyle w:val="VerbatimChar"/>
        </w:rPr>
        <w:t xml:space="preserve">## 810 3.40 3.40 4.2 3.40 4.20 1.80 1.8 1.8 1.80 1.80 3.4 2.60 4.20 4.2 1.80 2.60</w:t>
      </w:r>
      <w:r>
        <w:br/>
      </w:r>
      <w:r>
        <w:rPr>
          <w:rStyle w:val="VerbatimChar"/>
        </w:rPr>
        <w:t xml:space="preserve">## 811 5.00 5.00 5.0 2.60 4.20 5.00 3.4 4.2 3.40 5.00 3.4 5.00 5.00 5.0 2.60 1.80</w:t>
      </w:r>
      <w:r>
        <w:br/>
      </w:r>
      <w:r>
        <w:rPr>
          <w:rStyle w:val="VerbatimChar"/>
        </w:rPr>
        <w:t xml:space="preserve">## 812 1.80 4.20 2.6 1.00 4.20 4.20 3.4 4.2 4.20 4.20 3.4 3.40 4.20 3.4 5.00 2.60</w:t>
      </w:r>
      <w:r>
        <w:br/>
      </w:r>
      <w:r>
        <w:rPr>
          <w:rStyle w:val="VerbatimChar"/>
        </w:rPr>
        <w:t xml:space="preserve">## 813 5.00 5.00 4.2 3.40 5.00 5.00 3.4 3.4 3.40 5.00 2.6 5.00 2.60 5.0 4.20 1.00</w:t>
      </w:r>
      <w:r>
        <w:br/>
      </w:r>
      <w:r>
        <w:rPr>
          <w:rStyle w:val="VerbatimChar"/>
        </w:rPr>
        <w:t xml:space="preserve">## 814 3.40 2.60 5.0 2.60 4.20 3.40 3.4 2.6 3.40 4.20 3.4 3.40 3.40 4.2 4.20 1.80</w:t>
      </w:r>
      <w:r>
        <w:br/>
      </w:r>
      <w:r>
        <w:rPr>
          <w:rStyle w:val="VerbatimChar"/>
        </w:rPr>
        <w:t xml:space="preserve">## 815 5.00 4.20 5.0 4.20 5.00 5.00 4.2 4.2 5.00 5.00 4.2 5.00 4.20 5.0 4.20 2.60</w:t>
      </w:r>
      <w:r>
        <w:br/>
      </w:r>
      <w:r>
        <w:rPr>
          <w:rStyle w:val="VerbatimChar"/>
        </w:rPr>
        <w:t xml:space="preserve">## 816 3.40 4.20 5.0 3.40 4.20 5.00 5.0 4.2 4.20 1.00 5.0 1.80 4.20 5.0 5.00 1.80</w:t>
      </w:r>
      <w:r>
        <w:br/>
      </w:r>
      <w:r>
        <w:rPr>
          <w:rStyle w:val="VerbatimChar"/>
        </w:rPr>
        <w:t xml:space="preserve">## 817 4.20 5.00 5.0 3.40 4.20 3.40 1.0 1.8 3.40 2.60 5.0 4.20 4.20 4.2 2.60 1.80</w:t>
      </w:r>
      <w:r>
        <w:br/>
      </w:r>
      <w:r>
        <w:rPr>
          <w:rStyle w:val="VerbatimChar"/>
        </w:rPr>
        <w:t xml:space="preserve">## 818 3.40 2.60 2.6 3.40 3.40 3.40 2.6 3.4 2.60 2.60 2.6 3.40 3.40 2.6 4.20 2.60</w:t>
      </w:r>
      <w:r>
        <w:br/>
      </w:r>
      <w:r>
        <w:rPr>
          <w:rStyle w:val="VerbatimChar"/>
        </w:rPr>
        <w:t xml:space="preserve">## 819 3.40 3.40 4.2 4.20 4.20 3.40 2.6 3.4 3.40 3.40 3.4 3.40 3.40 4.2 4.20 3.40</w:t>
      </w:r>
      <w:r>
        <w:br/>
      </w:r>
      <w:r>
        <w:rPr>
          <w:rStyle w:val="VerbatimChar"/>
        </w:rPr>
        <w:t xml:space="preserve">## 820 4.20 4.20 1.8 2.60 5.00 4.20 1.8 3.4 5.00 4.20 3.4 4.20 4.20 4.2 5.00 1.00</w:t>
      </w:r>
      <w:r>
        <w:br/>
      </w:r>
      <w:r>
        <w:rPr>
          <w:rStyle w:val="VerbatimChar"/>
        </w:rPr>
        <w:t xml:space="preserve">## 821 4.20 5.00 3.4 4.20 4.20 4.20 4.2 1.8 1.80 3.40 4.2 4.20 4.20 4.2 3.40 2.60</w:t>
      </w:r>
      <w:r>
        <w:br/>
      </w:r>
      <w:r>
        <w:rPr>
          <w:rStyle w:val="VerbatimChar"/>
        </w:rPr>
        <w:t xml:space="preserve">## 822 4.20 4.20 5.0 2.60 5.00 3.40 1.8 2.6 3.40 3.40 4.2 4.20 5.00 4.2 3.40 1.80</w:t>
      </w:r>
      <w:r>
        <w:br/>
      </w:r>
      <w:r>
        <w:rPr>
          <w:rStyle w:val="VerbatimChar"/>
        </w:rPr>
        <w:t xml:space="preserve">## 823 3.40 3.40 4.2 1.80 3.40 1.80 4.2 3.4 2.60 4.20 2.6 3.40 4.20 4.2 2.60 3.40</w:t>
      </w:r>
      <w:r>
        <w:br/>
      </w:r>
      <w:r>
        <w:rPr>
          <w:rStyle w:val="VerbatimChar"/>
        </w:rPr>
        <w:t xml:space="preserve">## 824 5.00 4.20 2.6 4.20 5.00 4.20 1.8 3.4 4.20 4.20 4.2 5.00 4.20 5.0 3.40 5.00</w:t>
      </w:r>
      <w:r>
        <w:br/>
      </w:r>
      <w:r>
        <w:rPr>
          <w:rStyle w:val="VerbatimChar"/>
        </w:rPr>
        <w:t xml:space="preserve">## 825 4.20 5.00 4.2 3.40 5.00 4.20 4.2 2.6 4.20 3.40 4.2 4.20 5.00 4.2 3.40 1.80</w:t>
      </w:r>
      <w:r>
        <w:br/>
      </w:r>
      <w:r>
        <w:rPr>
          <w:rStyle w:val="VerbatimChar"/>
        </w:rPr>
        <w:t xml:space="preserve">## 826 3.40 3.40 2.6 4.20 1.80 2.60 5.0 1.8 4.20 5.00 4.2 2.60 3.40 5.0 4.20 3.40</w:t>
      </w:r>
      <w:r>
        <w:br/>
      </w:r>
      <w:r>
        <w:rPr>
          <w:rStyle w:val="VerbatimChar"/>
        </w:rPr>
        <w:t xml:space="preserve">## 827 5.00 5.00 5.0 5.00 5.00 1.00 5.0 5.0 5.00 5.00 5.0 5.00 5.00 5.0 5.00 1.00</w:t>
      </w:r>
      <w:r>
        <w:br/>
      </w:r>
      <w:r>
        <w:rPr>
          <w:rStyle w:val="VerbatimChar"/>
        </w:rPr>
        <w:t xml:space="preserve">## 828 4.20 2.60 3.4 1.80 4.20 4.20 1.8 2.6 3.40 5.00 4.2 4.20 5.00 4.2 3.40 1.80</w:t>
      </w:r>
      <w:r>
        <w:br/>
      </w:r>
      <w:r>
        <w:rPr>
          <w:rStyle w:val="VerbatimChar"/>
        </w:rPr>
        <w:t xml:space="preserve">## 829 5.00 4.20 1.0 5.00 5.00 5.00 1.0 5.0 5.00 5.00 5.0 5.00 5.00 3.4 3.40 3.40</w:t>
      </w:r>
      <w:r>
        <w:br/>
      </w:r>
      <w:r>
        <w:rPr>
          <w:rStyle w:val="VerbatimChar"/>
        </w:rPr>
        <w:t xml:space="preserve">## 830 5.00 3.40 3.4 3.40 5.00 2.60 1.8 3.4 2.60 2.60 4.2 4.20 4.20 4.2 2.60 2.60</w:t>
      </w:r>
      <w:r>
        <w:br/>
      </w:r>
      <w:r>
        <w:rPr>
          <w:rStyle w:val="VerbatimChar"/>
        </w:rPr>
        <w:t xml:space="preserve">## 831 4.20 4.20 5.0 5.00 5.00 5.00 1.0 5.0 5.00 3.40 5.0 5.00 5.00 5.0 5.00 1.00</w:t>
      </w:r>
      <w:r>
        <w:br/>
      </w:r>
      <w:r>
        <w:rPr>
          <w:rStyle w:val="VerbatimChar"/>
        </w:rPr>
        <w:t xml:space="preserve">## 832 5.00 2.60 2.6 1.80 5.00 2.60 1.8 2.6 2.60 2.60 3.4 2.60 5.00 4.2 1.80 1.80</w:t>
      </w:r>
      <w:r>
        <w:br/>
      </w:r>
      <w:r>
        <w:rPr>
          <w:rStyle w:val="VerbatimChar"/>
        </w:rPr>
        <w:t xml:space="preserve">## 833 5.00 5.00 5.0 5.00 5.00 4.20 1.8 5.0 5.00 5.00 5.0 5.00 5.00 5.0 4.20 1.00</w:t>
      </w:r>
      <w:r>
        <w:br/>
      </w:r>
      <w:r>
        <w:rPr>
          <w:rStyle w:val="VerbatimChar"/>
        </w:rPr>
        <w:t xml:space="preserve">## 834 5.00 5.00 4.2 1.00 5.00 4.20 3.4 3.4 2.60 3.40 5.0 4.20 5.00 3.4 2.60 1.80</w:t>
      </w:r>
      <w:r>
        <w:br/>
      </w:r>
      <w:r>
        <w:rPr>
          <w:rStyle w:val="VerbatimChar"/>
        </w:rPr>
        <w:t xml:space="preserve">## 835 4.20 5.00 3.4 3.40 4.20 3.40 2.6 2.6 4.20 5.00 3.4 4.20 5.00 4.2 2.60 2.60</w:t>
      </w:r>
      <w:r>
        <w:br/>
      </w:r>
      <w:r>
        <w:rPr>
          <w:rStyle w:val="VerbatimChar"/>
        </w:rPr>
        <w:t xml:space="preserve">## 836 5.00 3.40 2.6 2.60 5.00 3.40 2.6 4.2 2.60 3.40 4.2 3.40 4.20 4.2 3.40 1.80</w:t>
      </w:r>
      <w:r>
        <w:br/>
      </w:r>
      <w:r>
        <w:rPr>
          <w:rStyle w:val="VerbatimChar"/>
        </w:rPr>
        <w:t xml:space="preserve">## 837 4.20 4.20 5.0 3.40 4.20 3.40 2.6 3.4 3.40 4.20 4.2 4.20 4.20 4.2 3.40 2.60</w:t>
      </w:r>
      <w:r>
        <w:br/>
      </w:r>
      <w:r>
        <w:rPr>
          <w:rStyle w:val="VerbatimChar"/>
        </w:rPr>
        <w:t xml:space="preserve">## 838 2.60 2.60 4.2 2.60 3.40 4.20 4.2 3.4 3.40 4.20 5.0 3.40 5.00 3.4 1.80 2.60</w:t>
      </w:r>
      <w:r>
        <w:br/>
      </w:r>
      <w:r>
        <w:rPr>
          <w:rStyle w:val="VerbatimChar"/>
        </w:rPr>
        <w:t xml:space="preserve">##      V21  V22  V23  V24  V25 V26  V27  V28  V29  V30  V31  V32 V33  V34  V35</w:t>
      </w:r>
      <w:r>
        <w:br/>
      </w:r>
      <w:r>
        <w:rPr>
          <w:rStyle w:val="VerbatimChar"/>
        </w:rPr>
        <w:t xml:space="preserve">## 1   1.80 1.80 2.60 1.80 3.40 2.6 1.80 1.00 4.20 2.60 1.80 2.60 4.2 1.80 4.20</w:t>
      </w:r>
      <w:r>
        <w:br/>
      </w:r>
      <w:r>
        <w:rPr>
          <w:rStyle w:val="VerbatimChar"/>
        </w:rPr>
        <w:t xml:space="preserve">## 2   1.80 1.80 2.60 1.80 3.40 2.6 1.80 1.00 4.20 2.60 1.80 2.60 4.2 1.80 4.20</w:t>
      </w:r>
      <w:r>
        <w:br/>
      </w:r>
      <w:r>
        <w:rPr>
          <w:rStyle w:val="VerbatimChar"/>
        </w:rPr>
        <w:t xml:space="preserve">## 3   1.80 1.80 2.60 1.80 3.40 2.6 1.80 1.00 4.20 2.60 1.80 2.60 4.2 1.80 4.20</w:t>
      </w:r>
      <w:r>
        <w:br/>
      </w:r>
      <w:r>
        <w:rPr>
          <w:rStyle w:val="VerbatimChar"/>
        </w:rPr>
        <w:t xml:space="preserve">## 4   1.80 2.60 4.20 4.20 4.20 2.6 1.80 3.40 3.40 3.40 1.80 1.80 3.4 3.40 3.40</w:t>
      </w:r>
      <w:r>
        <w:br/>
      </w:r>
      <w:r>
        <w:rPr>
          <w:rStyle w:val="VerbatimChar"/>
        </w:rPr>
        <w:t xml:space="preserve">## 5   1.80 2.60 4.20 4.20 4.20 2.6 1.80 3.40 3.40 3.40 1.80 1.80 3.4 3.40 3.40</w:t>
      </w:r>
      <w:r>
        <w:br/>
      </w:r>
      <w:r>
        <w:rPr>
          <w:rStyle w:val="VerbatimChar"/>
        </w:rPr>
        <w:t xml:space="preserve">## 6   1.80 2.60 4.20 4.20 4.20 2.6 1.80 3.40 3.40 3.40 1.80 1.80 3.4 3.40 3.40</w:t>
      </w:r>
      <w:r>
        <w:br/>
      </w:r>
      <w:r>
        <w:rPr>
          <w:rStyle w:val="VerbatimChar"/>
        </w:rPr>
        <w:t xml:space="preserve">## 7   2.60 4.20 4.20 2.60 1.80 4.2 1.80 4.20 2.60 4.20 5.00 4.20 4.2 5.00 5.00</w:t>
      </w:r>
      <w:r>
        <w:br/>
      </w:r>
      <w:r>
        <w:rPr>
          <w:rStyle w:val="VerbatimChar"/>
        </w:rPr>
        <w:t xml:space="preserve">## 8   2.60 4.20 4.20 2.60 1.80 4.2 1.80 4.20 2.60 4.20 5.00 4.20 4.2 5.00 5.00</w:t>
      </w:r>
      <w:r>
        <w:br/>
      </w:r>
      <w:r>
        <w:rPr>
          <w:rStyle w:val="VerbatimChar"/>
        </w:rPr>
        <w:t xml:space="preserve">## 9   2.60 4.20 4.20 2.60 1.80 4.2 1.80 4.20 2.60 4.20 5.00 4.20 4.2 5.00 5.00</w:t>
      </w:r>
      <w:r>
        <w:br/>
      </w:r>
      <w:r>
        <w:rPr>
          <w:rStyle w:val="VerbatimChar"/>
        </w:rPr>
        <w:t xml:space="preserve">## 10  4.04 4.04 4.04 2.12 3.08 5.0 3.08 4.04 2.12 4.04 4.04 3.08 5.0 4.04 1.16</w:t>
      </w:r>
      <w:r>
        <w:br/>
      </w:r>
      <w:r>
        <w:rPr>
          <w:rStyle w:val="VerbatimChar"/>
        </w:rPr>
        <w:t xml:space="preserve">## 11  4.04 4.04 4.04 2.12 3.08 5.0 3.08 4.04 2.12 4.04 4.04 3.08 5.0 4.04 1.16</w:t>
      </w:r>
      <w:r>
        <w:br/>
      </w:r>
      <w:r>
        <w:rPr>
          <w:rStyle w:val="VerbatimChar"/>
        </w:rPr>
        <w:t xml:space="preserve">## 12  4.04 4.04 4.04 2.12 3.08 5.0 3.08 4.04 2.12 4.04 4.04 3.08 5.0 4.04 1.16</w:t>
      </w:r>
      <w:r>
        <w:br/>
      </w:r>
      <w:r>
        <w:rPr>
          <w:rStyle w:val="VerbatimChar"/>
        </w:rPr>
        <w:t xml:space="preserve">## 13  2.60 4.20 5.00 4.20 4.20 2.6 3.40 4.20 2.60 4.20 3.40 3.40 1.8 1.80 2.60</w:t>
      </w:r>
      <w:r>
        <w:br/>
      </w:r>
      <w:r>
        <w:rPr>
          <w:rStyle w:val="VerbatimChar"/>
        </w:rPr>
        <w:t xml:space="preserve">## 14  4.20 3.40 4.20 4.20 2.60 4.2 3.40 4.20 3.40 4.20 4.20 3.40 5.0 3.40 2.60</w:t>
      </w:r>
      <w:r>
        <w:br/>
      </w:r>
      <w:r>
        <w:rPr>
          <w:rStyle w:val="VerbatimChar"/>
        </w:rPr>
        <w:t xml:space="preserve">## 15  4.20 1.80 4.20 3.40 4.20 3.4 2.60 3.40 3.40 3.40 3.40 4.20 2.6 3.40 3.40</w:t>
      </w:r>
      <w:r>
        <w:br/>
      </w:r>
      <w:r>
        <w:rPr>
          <w:rStyle w:val="VerbatimChar"/>
        </w:rPr>
        <w:t xml:space="preserve">## 16  2.60 2.60 4.20 2.60 3.40 1.8 1.80 2.60 3.40 4.20 2.60 1.80 3.4 1.80 1.80</w:t>
      </w:r>
      <w:r>
        <w:br/>
      </w:r>
      <w:r>
        <w:rPr>
          <w:rStyle w:val="VerbatimChar"/>
        </w:rPr>
        <w:t xml:space="preserve">## 17  2.60 2.60 4.20 2.60 3.40 1.8 1.80 2.60 3.40 4.20 2.60 1.80 3.4 1.80 1.80</w:t>
      </w:r>
      <w:r>
        <w:br/>
      </w:r>
      <w:r>
        <w:rPr>
          <w:rStyle w:val="VerbatimChar"/>
        </w:rPr>
        <w:t xml:space="preserve">## 18  2.60 3.40 4.20 4.20 2.60 4.2 4.20 3.40 2.60 5.00 4.20 2.60 3.4 2.60 3.40</w:t>
      </w:r>
      <w:r>
        <w:br/>
      </w:r>
      <w:r>
        <w:rPr>
          <w:rStyle w:val="VerbatimChar"/>
        </w:rPr>
        <w:t xml:space="preserve">## 19  5.00 5.00 5.00 4.20 4.20 5.0 5.00 2.60 5.00 5.00 5.00 5.00 4.2 5.00 4.20</w:t>
      </w:r>
      <w:r>
        <w:br/>
      </w:r>
      <w:r>
        <w:rPr>
          <w:rStyle w:val="VerbatimChar"/>
        </w:rPr>
        <w:t xml:space="preserve">## 20  1.00 2.60 3.40 4.20 2.60 3.4 3.40 4.20 1.80 4.20 1.80 2.60 4.2 1.80 4.20</w:t>
      </w:r>
      <w:r>
        <w:br/>
      </w:r>
      <w:r>
        <w:rPr>
          <w:rStyle w:val="VerbatimChar"/>
        </w:rPr>
        <w:t xml:space="preserve">## 21  2.60 3.40 2.60 3.40 2.60 3.4 3.40 4.20 2.60 3.40 2.60 3.40 4.2 3.40 4.20</w:t>
      </w:r>
      <w:r>
        <w:br/>
      </w:r>
      <w:r>
        <w:rPr>
          <w:rStyle w:val="VerbatimChar"/>
        </w:rPr>
        <w:t xml:space="preserve">## 22  1.80 4.20 5.00 4.20 1.80 5.0 4.20 3.40 3.40 5.00 3.40 1.00 5.0 3.40 3.40</w:t>
      </w:r>
      <w:r>
        <w:br/>
      </w:r>
      <w:r>
        <w:rPr>
          <w:rStyle w:val="VerbatimChar"/>
        </w:rPr>
        <w:t xml:space="preserve">## 23  4.20 2.60 4.20 2.60 2.60 2.6 4.20 1.80 4.20 2.60 4.20 2.60 2.6 3.40 4.20</w:t>
      </w:r>
      <w:r>
        <w:br/>
      </w:r>
      <w:r>
        <w:rPr>
          <w:rStyle w:val="VerbatimChar"/>
        </w:rPr>
        <w:t xml:space="preserve">## 24  3.40 5.00 4.20 4.20 2.60 5.0 3.40 3.40 3.40 5.00 3.40 3.40 4.2 3.40 4.20</w:t>
      </w:r>
      <w:r>
        <w:br/>
      </w:r>
      <w:r>
        <w:rPr>
          <w:rStyle w:val="VerbatimChar"/>
        </w:rPr>
        <w:t xml:space="preserve">## 25  1.80 2.60 3.40 4.20 3.40 4.2 2.60 2.60 2.60 4.20 4.20 2.60 4.2 2.60 3.40</w:t>
      </w:r>
      <w:r>
        <w:br/>
      </w:r>
      <w:r>
        <w:rPr>
          <w:rStyle w:val="VerbatimChar"/>
        </w:rPr>
        <w:t xml:space="preserve">## 26  3.40 5.00 5.00 3.40 2.60 5.0 3.40 5.00 1.80 4.20 4.20 4.20 5.0 4.20 4.20</w:t>
      </w:r>
      <w:r>
        <w:br/>
      </w:r>
      <w:r>
        <w:rPr>
          <w:rStyle w:val="VerbatimChar"/>
        </w:rPr>
        <w:t xml:space="preserve">## 27  5.00 3.40 4.20 2.60 1.80 5.0 5.00 3.40 1.80 4.20 4.20 3.40 2.6 5.00 2.60</w:t>
      </w:r>
      <w:r>
        <w:br/>
      </w:r>
      <w:r>
        <w:rPr>
          <w:rStyle w:val="VerbatimChar"/>
        </w:rPr>
        <w:t xml:space="preserve">## 28  4.20 4.20 3.40 3.40 3.40 5.0 5.00 1.00 3.40 3.40 3.40 3.40 3.4 5.00 4.20</w:t>
      </w:r>
      <w:r>
        <w:br/>
      </w:r>
      <w:r>
        <w:rPr>
          <w:rStyle w:val="VerbatimChar"/>
        </w:rPr>
        <w:t xml:space="preserve">## 29  1.80 4.20 4.20 4.20 5.00 3.4 3.40 3.40 1.80 3.40 1.80 1.80 4.2 1.80 2.60</w:t>
      </w:r>
      <w:r>
        <w:br/>
      </w:r>
      <w:r>
        <w:rPr>
          <w:rStyle w:val="VerbatimChar"/>
        </w:rPr>
        <w:t xml:space="preserve">## 30  2.60 2.60 2.60 4.20 3.40 2.6 3.40 3.40 1.80 3.40 4.20 3.40 4.2 3.40 4.20</w:t>
      </w:r>
      <w:r>
        <w:br/>
      </w:r>
      <w:r>
        <w:rPr>
          <w:rStyle w:val="VerbatimChar"/>
        </w:rPr>
        <w:t xml:space="preserve">## 31  1.00 1.00 1.00 1.00 1.00 1.0 1.00 1.00 1.00 1.00 1.00 1.00 1.0 1.00 1.00</w:t>
      </w:r>
      <w:r>
        <w:br/>
      </w:r>
      <w:r>
        <w:rPr>
          <w:rStyle w:val="VerbatimChar"/>
        </w:rPr>
        <w:t xml:space="preserve">## 32  5.00 4.20 3.40 4.20 5.00 5.0 3.40 4.20 4.20 2.60 1.00 2.60 4.2 3.40 4.20</w:t>
      </w:r>
      <w:r>
        <w:br/>
      </w:r>
      <w:r>
        <w:rPr>
          <w:rStyle w:val="VerbatimChar"/>
        </w:rPr>
        <w:t xml:space="preserve">## 33  3.40 3.40 4.20 4.20 1.00 1.8 3.40 4.20 1.80 4.20 4.20 4.20 4.2 4.20 3.40</w:t>
      </w:r>
      <w:r>
        <w:br/>
      </w:r>
      <w:r>
        <w:rPr>
          <w:rStyle w:val="VerbatimChar"/>
        </w:rPr>
        <w:t xml:space="preserve">## 34  5.00 2.60 2.60 3.40 5.00 2.6 5.00 1.00 5.00 2.60 5.00 1.80 2.6 2.60 3.40</w:t>
      </w:r>
      <w:r>
        <w:br/>
      </w:r>
      <w:r>
        <w:rPr>
          <w:rStyle w:val="VerbatimChar"/>
        </w:rPr>
        <w:t xml:space="preserve">## 35  1.80 3.40 5.00 5.00 2.60 2.6 4.20 2.60 1.80 3.40 2.60 4.20 4.2 4.20 2.60</w:t>
      </w:r>
      <w:r>
        <w:br/>
      </w:r>
      <w:r>
        <w:rPr>
          <w:rStyle w:val="VerbatimChar"/>
        </w:rPr>
        <w:t xml:space="preserve">## 36  3.40 5.00 4.20 2.60 1.80 5.0 4.20 5.00 3.40 4.20 5.00 4.20 5.0 4.20 4.20</w:t>
      </w:r>
      <w:r>
        <w:br/>
      </w:r>
      <w:r>
        <w:rPr>
          <w:rStyle w:val="VerbatimChar"/>
        </w:rPr>
        <w:t xml:space="preserve">## 37  2.60 4.20 5.00 4.20 2.60 2.6 4.20 3.40 4.20 3.40 2.60 5.00 2.6 3.40 3.40</w:t>
      </w:r>
      <w:r>
        <w:br/>
      </w:r>
      <w:r>
        <w:rPr>
          <w:rStyle w:val="VerbatimChar"/>
        </w:rPr>
        <w:t xml:space="preserve">## 38  4.20 4.20 3.40 3.40 1.80 4.2 4.20 4.20 4.20 2.60 5.00 4.20 4.2 4.20 5.00</w:t>
      </w:r>
      <w:r>
        <w:br/>
      </w:r>
      <w:r>
        <w:rPr>
          <w:rStyle w:val="VerbatimChar"/>
        </w:rPr>
        <w:t xml:space="preserve">## 39  1.80 5.00 4.20 3.40 3.40 1.8 3.40 2.60 2.60 3.40 2.60 3.40 4.2 3.40 3.40</w:t>
      </w:r>
      <w:r>
        <w:br/>
      </w:r>
      <w:r>
        <w:rPr>
          <w:rStyle w:val="VerbatimChar"/>
        </w:rPr>
        <w:t xml:space="preserve">## 40  2.60 3.40 4.20 4.20 1.80 3.4 4.20 3.40 2.60 4.20 3.40 4.20 3.4 4.20 4.20</w:t>
      </w:r>
      <w:r>
        <w:br/>
      </w:r>
      <w:r>
        <w:rPr>
          <w:rStyle w:val="VerbatimChar"/>
        </w:rPr>
        <w:t xml:space="preserve">## 41  3.40 4.20 3.40 3.40 3.40 4.2 2.60 3.40 5.00 1.00 5.00 1.80 1.8 1.80 2.60</w:t>
      </w:r>
      <w:r>
        <w:br/>
      </w:r>
      <w:r>
        <w:rPr>
          <w:rStyle w:val="VerbatimChar"/>
        </w:rPr>
        <w:t xml:space="preserve">## 42  3.40 4.20 4.20 4.20 4.20 3.4 3.40 2.60 3.40 3.40 4.20 3.40 3.4 4.20 1.00</w:t>
      </w:r>
      <w:r>
        <w:br/>
      </w:r>
      <w:r>
        <w:rPr>
          <w:rStyle w:val="VerbatimChar"/>
        </w:rPr>
        <w:t xml:space="preserve">## 43  1.80 4.20 3.40 3.40 1.80 4.2 4.20 3.40 1.80 3.40 3.40 4.20 5.0 4.20 3.40</w:t>
      </w:r>
      <w:r>
        <w:br/>
      </w:r>
      <w:r>
        <w:rPr>
          <w:rStyle w:val="VerbatimChar"/>
        </w:rPr>
        <w:t xml:space="preserve">## 44  2.60 5.00 3.40 3.40 1.80 4.2 2.60 2.60 1.00 4.20 4.20 2.60 2.6 3.40 4.20</w:t>
      </w:r>
      <w:r>
        <w:br/>
      </w:r>
      <w:r>
        <w:rPr>
          <w:rStyle w:val="VerbatimChar"/>
        </w:rPr>
        <w:t xml:space="preserve">## 45  4.20 3.40 4.20 2.60 4.20 3.4 4.20 3.40 4.20 3.40 5.00 3.40 3.4 4.20 5.00</w:t>
      </w:r>
      <w:r>
        <w:br/>
      </w:r>
      <w:r>
        <w:rPr>
          <w:rStyle w:val="VerbatimChar"/>
        </w:rPr>
        <w:t xml:space="preserve">## 46  4.20 1.80 5.00 4.20 3.40 3.4 2.60 1.80 4.20 4.20 5.00 5.00 4.2 4.20 5.00</w:t>
      </w:r>
      <w:r>
        <w:br/>
      </w:r>
      <w:r>
        <w:rPr>
          <w:rStyle w:val="VerbatimChar"/>
        </w:rPr>
        <w:t xml:space="preserve">## 47  2.60 5.00 4.20 4.20 1.00 5.0 4.20 3.40 2.60 4.20 4.20 4.20 4.2 5.00 2.60</w:t>
      </w:r>
      <w:r>
        <w:br/>
      </w:r>
      <w:r>
        <w:rPr>
          <w:rStyle w:val="VerbatimChar"/>
        </w:rPr>
        <w:t xml:space="preserve">## 48  3.40 4.20 3.40 4.20 3.40 4.2 5.00 3.40 3.40 4.20 5.00 5.00 3.4 3.40 1.80</w:t>
      </w:r>
      <w:r>
        <w:br/>
      </w:r>
      <w:r>
        <w:rPr>
          <w:rStyle w:val="VerbatimChar"/>
        </w:rPr>
        <w:t xml:space="preserve">## 49  3.40 2.60 4.20 3.40 2.60 3.4 4.20 3.40 3.40 4.20 4.20 4.20 4.2 3.40 3.40</w:t>
      </w:r>
      <w:r>
        <w:br/>
      </w:r>
      <w:r>
        <w:rPr>
          <w:rStyle w:val="VerbatimChar"/>
        </w:rPr>
        <w:t xml:space="preserve">## 50  2.60 4.20 5.00 3.40 2.60 4.2 4.20 4.20 3.40 4.20 3.40 1.80 4.2 3.40 2.60</w:t>
      </w:r>
      <w:r>
        <w:br/>
      </w:r>
      <w:r>
        <w:rPr>
          <w:rStyle w:val="VerbatimChar"/>
        </w:rPr>
        <w:t xml:space="preserve">## 51  1.80 2.60 4.20 2.60 1.00 3.4 2.60 2.60 1.80 2.60 2.60 2.60 5.0 3.40 3.40</w:t>
      </w:r>
      <w:r>
        <w:br/>
      </w:r>
      <w:r>
        <w:rPr>
          <w:rStyle w:val="VerbatimChar"/>
        </w:rPr>
        <w:t xml:space="preserve">## 52  1.80 5.00 3.40 4.20 4.20 5.0 4.20 4.20 4.20 4.20 5.00 4.20 3.4 3.40 3.40</w:t>
      </w:r>
      <w:r>
        <w:br/>
      </w:r>
      <w:r>
        <w:rPr>
          <w:rStyle w:val="VerbatimChar"/>
        </w:rPr>
        <w:t xml:space="preserve">## 53  1.80 2.60 3.40 5.00 1.80 2.6 3.40 4.20 2.60 3.40 2.60 4.20 4.2 3.40 2.60</w:t>
      </w:r>
      <w:r>
        <w:br/>
      </w:r>
      <w:r>
        <w:rPr>
          <w:rStyle w:val="VerbatimChar"/>
        </w:rPr>
        <w:t xml:space="preserve">## 54  2.60 3.40 3.40 3.40 1.80 3.4 3.40 4.20 3.40 4.20 3.40 3.40 4.2 2.60 3.40</w:t>
      </w:r>
      <w:r>
        <w:br/>
      </w:r>
      <w:r>
        <w:rPr>
          <w:rStyle w:val="VerbatimChar"/>
        </w:rPr>
        <w:t xml:space="preserve">## 55  1.80 3.40 4.20 4.20 2.60 3.4 3.40 3.40 2.60 3.40 4.20 3.40 3.4 3.40 4.20</w:t>
      </w:r>
      <w:r>
        <w:br/>
      </w:r>
      <w:r>
        <w:rPr>
          <w:rStyle w:val="VerbatimChar"/>
        </w:rPr>
        <w:t xml:space="preserve">## 56  3.40 5.00 4.20 4.20 4.20 4.2 5.00 4.20 3.40 3.40 5.00 5.00 2.6 5.00 5.00</w:t>
      </w:r>
      <w:r>
        <w:br/>
      </w:r>
      <w:r>
        <w:rPr>
          <w:rStyle w:val="VerbatimChar"/>
        </w:rPr>
        <w:t xml:space="preserve">## 57  4.20 3.40 5.00 2.60 2.60 5.0 5.00 1.80 3.40 5.00 1.80 5.00 5.0 4.20 5.00</w:t>
      </w:r>
      <w:r>
        <w:br/>
      </w:r>
      <w:r>
        <w:rPr>
          <w:rStyle w:val="VerbatimChar"/>
        </w:rPr>
        <w:t xml:space="preserve">## 58  4.20 3.40 4.20 2.60 2.60 3.4 4.20 3.40 4.20 4.20 4.20 5.00 2.6 5.00 3.40</w:t>
      </w:r>
      <w:r>
        <w:br/>
      </w:r>
      <w:r>
        <w:rPr>
          <w:rStyle w:val="VerbatimChar"/>
        </w:rPr>
        <w:t xml:space="preserve">## 59  3.40 3.40 4.20 4.20 2.60 4.2 3.40 4.20 1.80 5.00 4.20 4.20 4.2 4.20 4.20</w:t>
      </w:r>
      <w:r>
        <w:br/>
      </w:r>
      <w:r>
        <w:rPr>
          <w:rStyle w:val="VerbatimChar"/>
        </w:rPr>
        <w:t xml:space="preserve">## 60  3.40 3.40 4.20 2.60 1.80 2.6 4.20 4.20 3.40 4.20 3.40 4.20 3.4 4.20 3.40</w:t>
      </w:r>
      <w:r>
        <w:br/>
      </w:r>
      <w:r>
        <w:rPr>
          <w:rStyle w:val="VerbatimChar"/>
        </w:rPr>
        <w:t xml:space="preserve">## 61  3.40 3.40 4.20 3.40 1.00 5.0 3.40 5.00 1.80 5.00 4.20 4.20 5.0 3.40 5.00</w:t>
      </w:r>
      <w:r>
        <w:br/>
      </w:r>
      <w:r>
        <w:rPr>
          <w:rStyle w:val="VerbatimChar"/>
        </w:rPr>
        <w:t xml:space="preserve">## 62  3.40 5.00 5.00 4.20 2.60 5.0 4.20 3.40 4.20 4.20 4.20 5.00 3.4 3.40 3.40</w:t>
      </w:r>
      <w:r>
        <w:br/>
      </w:r>
      <w:r>
        <w:rPr>
          <w:rStyle w:val="VerbatimChar"/>
        </w:rPr>
        <w:t xml:space="preserve">## 63  2.60 4.20 3.40 4.20 1.80 4.2 1.80 4.20 1.80 3.40 3.40 3.40 3.4 4.20 3.40</w:t>
      </w:r>
      <w:r>
        <w:br/>
      </w:r>
      <w:r>
        <w:rPr>
          <w:rStyle w:val="VerbatimChar"/>
        </w:rPr>
        <w:t xml:space="preserve">## 64  3.40 3.40 4.20 3.40 1.00 3.4 3.40 4.20 4.20 3.40 4.20 3.40 5.0 4.20 3.40</w:t>
      </w:r>
      <w:r>
        <w:br/>
      </w:r>
      <w:r>
        <w:rPr>
          <w:rStyle w:val="VerbatimChar"/>
        </w:rPr>
        <w:t xml:space="preserve">## 65  4.20 4.20 4.20 4.20 4.20 5.0 4.20 5.00 5.00 4.20 5.00 3.40 4.2 3.40 3.40</w:t>
      </w:r>
      <w:r>
        <w:br/>
      </w:r>
      <w:r>
        <w:rPr>
          <w:rStyle w:val="VerbatimChar"/>
        </w:rPr>
        <w:t xml:space="preserve">## 66  1.00 1.80 5.00 5.00 4.20 4.2 2.60 3.40 2.60 4.20 1.80 1.80 1.8 4.20 2.60</w:t>
      </w:r>
      <w:r>
        <w:br/>
      </w:r>
      <w:r>
        <w:rPr>
          <w:rStyle w:val="VerbatimChar"/>
        </w:rPr>
        <w:t xml:space="preserve">## 67  2.60 4.20 4.20 4.20 3.40 3.4 4.20 2.60 2.60 3.40 3.40 4.20 4.2 3.40 4.20</w:t>
      </w:r>
      <w:r>
        <w:br/>
      </w:r>
      <w:r>
        <w:rPr>
          <w:rStyle w:val="VerbatimChar"/>
        </w:rPr>
        <w:t xml:space="preserve">## 68  3.40 5.00 4.20 3.40 4.20 3.4 4.20 2.60 4.20 2.60 4.20 3.40 4.2 5.00 3.40</w:t>
      </w:r>
      <w:r>
        <w:br/>
      </w:r>
      <w:r>
        <w:rPr>
          <w:rStyle w:val="VerbatimChar"/>
        </w:rPr>
        <w:t xml:space="preserve">## 69  4.20 4.20 4.20 4.20 1.00 4.2 2.60 2.60 4.20 3.40 4.20 2.60 3.4 2.60 4.20</w:t>
      </w:r>
      <w:r>
        <w:br/>
      </w:r>
      <w:r>
        <w:rPr>
          <w:rStyle w:val="VerbatimChar"/>
        </w:rPr>
        <w:t xml:space="preserve">## 70  2.60 3.40 4.20 4.20 3.40 3.4 3.40 3.40 2.60 4.20 4.20 3.40 4.2 4.20 3.40</w:t>
      </w:r>
      <w:r>
        <w:br/>
      </w:r>
      <w:r>
        <w:rPr>
          <w:rStyle w:val="VerbatimChar"/>
        </w:rPr>
        <w:t xml:space="preserve">## 71  3.40 3.40 3.40 3.40 2.60 3.4 2.60 3.40 3.40 2.60 4.20 4.20 3.4 3.40 3.40</w:t>
      </w:r>
      <w:r>
        <w:br/>
      </w:r>
      <w:r>
        <w:rPr>
          <w:rStyle w:val="VerbatimChar"/>
        </w:rPr>
        <w:t xml:space="preserve">## 72  4.20 4.20 4.20 4.20 1.80 4.2 3.40 1.80 2.60 1.80 3.40 3.40 5.0 3.40 3.40</w:t>
      </w:r>
      <w:r>
        <w:br/>
      </w:r>
      <w:r>
        <w:rPr>
          <w:rStyle w:val="VerbatimChar"/>
        </w:rPr>
        <w:t xml:space="preserve">## 73  4.20 4.20 5.00 3.40 3.40 4.2 4.20 2.60 2.60 4.20 4.20 3.40 2.6 3.40 4.20</w:t>
      </w:r>
      <w:r>
        <w:br/>
      </w:r>
      <w:r>
        <w:rPr>
          <w:rStyle w:val="VerbatimChar"/>
        </w:rPr>
        <w:t xml:space="preserve">## 74  3.40 1.80 4.20 1.80 1.00 4.2 2.60 5.00 1.80 4.20 1.80 1.00 5.0 3.40 1.00</w:t>
      </w:r>
      <w:r>
        <w:br/>
      </w:r>
      <w:r>
        <w:rPr>
          <w:rStyle w:val="VerbatimChar"/>
        </w:rPr>
        <w:t xml:space="preserve">## 75  3.40 3.40 3.40 4.20 3.40 4.2 4.20 3.40 4.20 3.40 4.20 3.40 4.2 3.40 3.40</w:t>
      </w:r>
      <w:r>
        <w:br/>
      </w:r>
      <w:r>
        <w:rPr>
          <w:rStyle w:val="VerbatimChar"/>
        </w:rPr>
        <w:t xml:space="preserve">## 76  2.60 3.40 4.20 3.40 1.00 5.0 3.40 5.00 1.00 5.00 3.40 4.20 4.2 4.20 3.40</w:t>
      </w:r>
      <w:r>
        <w:br/>
      </w:r>
      <w:r>
        <w:rPr>
          <w:rStyle w:val="VerbatimChar"/>
        </w:rPr>
        <w:t xml:space="preserve">## 77  2.60 4.20 3.40 4.20 2.60 4.2 3.40 3.40 2.60 4.20 3.40 3.40 3.4 3.40 3.40</w:t>
      </w:r>
      <w:r>
        <w:br/>
      </w:r>
      <w:r>
        <w:rPr>
          <w:rStyle w:val="VerbatimChar"/>
        </w:rPr>
        <w:t xml:space="preserve">## 78  4.20 5.00 3.40 4.20 1.00 5.0 2.60 3.40 3.40 4.20 5.00 4.20 3.4 5.00 3.40</w:t>
      </w:r>
      <w:r>
        <w:br/>
      </w:r>
      <w:r>
        <w:rPr>
          <w:rStyle w:val="VerbatimChar"/>
        </w:rPr>
        <w:t xml:space="preserve">## 79  3.40 4.20 4.20 2.60 3.40 5.0 2.60 4.20 3.40 4.20 4.20 4.20 3.4 3.40 5.00</w:t>
      </w:r>
      <w:r>
        <w:br/>
      </w:r>
      <w:r>
        <w:rPr>
          <w:rStyle w:val="VerbatimChar"/>
        </w:rPr>
        <w:t xml:space="preserve">## 80  3.40 4.20 4.20 2.60 3.40 5.0 2.60 4.20 3.40 4.20 4.20 4.20 3.4 3.40 5.00</w:t>
      </w:r>
      <w:r>
        <w:br/>
      </w:r>
      <w:r>
        <w:rPr>
          <w:rStyle w:val="VerbatimChar"/>
        </w:rPr>
        <w:t xml:space="preserve">## 81  3.40 4.20 4.20 2.60 3.40 5.0 2.60 4.20 3.40 4.20 4.20 4.20 3.4 3.40 5.00</w:t>
      </w:r>
      <w:r>
        <w:br/>
      </w:r>
      <w:r>
        <w:rPr>
          <w:rStyle w:val="VerbatimChar"/>
        </w:rPr>
        <w:t xml:space="preserve">## 82  3.40 3.40 1.80 3.40 2.60 2.6 2.60 3.40 5.00 3.40 5.00 2.60 1.8 5.00 2.60</w:t>
      </w:r>
      <w:r>
        <w:br/>
      </w:r>
      <w:r>
        <w:rPr>
          <w:rStyle w:val="VerbatimChar"/>
        </w:rPr>
        <w:t xml:space="preserve">## 83  1.80 5.00 5.00 4.20 3.40 5.0 3.40 3.40 1.80 3.40 1.80 1.80 4.2 3.40 3.40</w:t>
      </w:r>
      <w:r>
        <w:br/>
      </w:r>
      <w:r>
        <w:rPr>
          <w:rStyle w:val="VerbatimChar"/>
        </w:rPr>
        <w:t xml:space="preserve">## 84  3.40 1.80 2.60 4.20 1.80 4.2 3.40 2.60 3.40 3.40 3.40 4.20 4.2 4.20 1.80</w:t>
      </w:r>
      <w:r>
        <w:br/>
      </w:r>
      <w:r>
        <w:rPr>
          <w:rStyle w:val="VerbatimChar"/>
        </w:rPr>
        <w:t xml:space="preserve">## 85  3.40 3.40 5.00 4.20 1.80 3.4 3.40 2.60 2.60 3.40 4.20 4.20 2.6 4.20 1.80</w:t>
      </w:r>
      <w:r>
        <w:br/>
      </w:r>
      <w:r>
        <w:rPr>
          <w:rStyle w:val="VerbatimChar"/>
        </w:rPr>
        <w:t xml:space="preserve">## 86  2.60 5.00 3.40 5.00 1.80 3.4 2.60 5.00 1.80 4.20 5.00 1.00 5.0 5.00 2.60</w:t>
      </w:r>
      <w:r>
        <w:br/>
      </w:r>
      <w:r>
        <w:rPr>
          <w:rStyle w:val="VerbatimChar"/>
        </w:rPr>
        <w:t xml:space="preserve">## 87  2.60 3.40 4.20 4.20 2.60 4.2 4.20 2.60 1.00 3.40 2.60 2.60 5.0 3.40 2.60</w:t>
      </w:r>
      <w:r>
        <w:br/>
      </w:r>
      <w:r>
        <w:rPr>
          <w:rStyle w:val="VerbatimChar"/>
        </w:rPr>
        <w:t xml:space="preserve">## 88  4.20 4.20 4.20 4.20 3.40 1.8 3.40 1.80 5.00 2.60 5.00 3.40 3.4 3.40 1.80</w:t>
      </w:r>
      <w:r>
        <w:br/>
      </w:r>
      <w:r>
        <w:rPr>
          <w:rStyle w:val="VerbatimChar"/>
        </w:rPr>
        <w:t xml:space="preserve">## 89  1.80 2.60 3.40 4.20 2.60 3.4 3.40 4.20 1.80 4.20 3.40 2.60 3.4 3.40 2.60</w:t>
      </w:r>
      <w:r>
        <w:br/>
      </w:r>
      <w:r>
        <w:rPr>
          <w:rStyle w:val="VerbatimChar"/>
        </w:rPr>
        <w:t xml:space="preserve">## 90  2.60 4.20 3.40 3.40 2.60 4.2 2.60 3.40 3.40 5.00 2.60 4.20 3.4 3.40 2.60</w:t>
      </w:r>
      <w:r>
        <w:br/>
      </w:r>
      <w:r>
        <w:rPr>
          <w:rStyle w:val="VerbatimChar"/>
        </w:rPr>
        <w:t xml:space="preserve">## 91  2.60 4.20 1.80 2.60 1.80 4.2 1.80 4.20 3.40 3.40 4.20 2.60 3.4 4.20 5.00</w:t>
      </w:r>
      <w:r>
        <w:br/>
      </w:r>
      <w:r>
        <w:rPr>
          <w:rStyle w:val="VerbatimChar"/>
        </w:rPr>
        <w:t xml:space="preserve">## 92  4.20 2.60 3.40 1.80 1.80 5.0 2.60 3.40 3.40 5.00 4.20 3.40 4.2 4.20 3.40</w:t>
      </w:r>
      <w:r>
        <w:br/>
      </w:r>
      <w:r>
        <w:rPr>
          <w:rStyle w:val="VerbatimChar"/>
        </w:rPr>
        <w:t xml:space="preserve">## 93  4.20 2.60 3.40 4.20 1.80 2.6 1.80 1.00 4.20 3.40 4.20 5.00 4.2 3.40 3.40</w:t>
      </w:r>
      <w:r>
        <w:br/>
      </w:r>
      <w:r>
        <w:rPr>
          <w:rStyle w:val="VerbatimChar"/>
        </w:rPr>
        <w:t xml:space="preserve">## 94  1.80 4.20 5.00 3.40 1.00 3.4 3.40 3.40 1.80 4.20 3.40 3.40 2.6 3.40 2.60</w:t>
      </w:r>
      <w:r>
        <w:br/>
      </w:r>
      <w:r>
        <w:rPr>
          <w:rStyle w:val="VerbatimChar"/>
        </w:rPr>
        <w:t xml:space="preserve">## 95  4.20 4.20 3.40 2.60 1.80 4.2 4.20 2.60 3.40 3.40 3.40 2.60 4.2 5.00 2.60</w:t>
      </w:r>
      <w:r>
        <w:br/>
      </w:r>
      <w:r>
        <w:rPr>
          <w:rStyle w:val="VerbatimChar"/>
        </w:rPr>
        <w:t xml:space="preserve">## 96  2.60 2.60 5.00 4.20 1.00 5.0 2.60 3.40 2.60 4.20 4.20 4.20 5.0 3.40 4.20</w:t>
      </w:r>
      <w:r>
        <w:br/>
      </w:r>
      <w:r>
        <w:rPr>
          <w:rStyle w:val="VerbatimChar"/>
        </w:rPr>
        <w:t xml:space="preserve">## 97  4.20 2.60 3.40 4.20 3.40 4.2 4.20 1.80 2.60 3.40 4.20 2.60 4.2 2.60 2.60</w:t>
      </w:r>
      <w:r>
        <w:br/>
      </w:r>
      <w:r>
        <w:rPr>
          <w:rStyle w:val="VerbatimChar"/>
        </w:rPr>
        <w:t xml:space="preserve">## 98  3.40 4.20 3.40 4.20 5.00 5.0 2.60 2.60 5.00 2.60 5.00 3.40 5.0 3.40 3.40</w:t>
      </w:r>
      <w:r>
        <w:br/>
      </w:r>
      <w:r>
        <w:rPr>
          <w:rStyle w:val="VerbatimChar"/>
        </w:rPr>
        <w:t xml:space="preserve">## 99  4.20 4.20 2.60 4.20 2.60 3.4 3.40 3.40 3.40 3.40 3.40 3.40 2.6 3.40 3.40</w:t>
      </w:r>
      <w:r>
        <w:br/>
      </w:r>
      <w:r>
        <w:rPr>
          <w:rStyle w:val="VerbatimChar"/>
        </w:rPr>
        <w:t xml:space="preserve">## 100 1.80 2.60 4.20 4.20 2.60 3.4 1.80 3.40 2.60 2.60 3.40 2.60 3.4 1.80 3.40</w:t>
      </w:r>
      <w:r>
        <w:br/>
      </w:r>
      <w:r>
        <w:rPr>
          <w:rStyle w:val="VerbatimChar"/>
        </w:rPr>
        <w:t xml:space="preserve">## 101 4.20 4.20 1.80 2.60 2.60 1.8 3.40 1.80 5.00 1.80 5.00 5.00 4.2 5.00 4.20</w:t>
      </w:r>
      <w:r>
        <w:br/>
      </w:r>
      <w:r>
        <w:rPr>
          <w:rStyle w:val="VerbatimChar"/>
        </w:rPr>
        <w:t xml:space="preserve">## 102 2.60 4.20 3.40 3.40 5.00 5.0 1.80 1.00 4.20 4.20 5.00 5.00 4.2 5.00 4.20</w:t>
      </w:r>
      <w:r>
        <w:br/>
      </w:r>
      <w:r>
        <w:rPr>
          <w:rStyle w:val="VerbatimChar"/>
        </w:rPr>
        <w:t xml:space="preserve">## 103 3.40 4.20 3.40 4.20 2.60 3.4 4.20 2.60 3.40 4.20 4.20 2.60 4.2 2.60 4.20</w:t>
      </w:r>
      <w:r>
        <w:br/>
      </w:r>
      <w:r>
        <w:rPr>
          <w:rStyle w:val="VerbatimChar"/>
        </w:rPr>
        <w:t xml:space="preserve">## 104 2.60 1.80 5.00 5.00 1.00 4.2 3.40 4.20 1.80 3.40 2.60 2.60 5.0 2.60 3.40</w:t>
      </w:r>
      <w:r>
        <w:br/>
      </w:r>
      <w:r>
        <w:rPr>
          <w:rStyle w:val="VerbatimChar"/>
        </w:rPr>
        <w:t xml:space="preserve">## 105 1.00 3.40 5.00 4.20 2.60 3.4 3.40 4.20 1.00 3.40 3.40 4.20 3.4 3.40 3.40</w:t>
      </w:r>
      <w:r>
        <w:br/>
      </w:r>
      <w:r>
        <w:rPr>
          <w:rStyle w:val="VerbatimChar"/>
        </w:rPr>
        <w:t xml:space="preserve">## 106 4.20 5.00 5.00 4.20 1.00 5.0 3.40 4.20 3.40 3.40 4.20 3.40 5.0 5.00 4.20</w:t>
      </w:r>
      <w:r>
        <w:br/>
      </w:r>
      <w:r>
        <w:rPr>
          <w:rStyle w:val="VerbatimChar"/>
        </w:rPr>
        <w:t xml:space="preserve">## 107 3.40 5.00 3.40 4.20 4.20 3.4 4.20 1.80 3.40 4.20 3.40 3.40 5.0 5.00 3.40</w:t>
      </w:r>
      <w:r>
        <w:br/>
      </w:r>
      <w:r>
        <w:rPr>
          <w:rStyle w:val="VerbatimChar"/>
        </w:rPr>
        <w:t xml:space="preserve">## 108 4.20 5.00 4.20 5.00 4.20 2.6 4.20 1.80 4.20 4.20 5.00 4.20 4.2 3.40 5.00</w:t>
      </w:r>
      <w:r>
        <w:br/>
      </w:r>
      <w:r>
        <w:rPr>
          <w:rStyle w:val="VerbatimChar"/>
        </w:rPr>
        <w:t xml:space="preserve">## 109 5.00 5.00 4.20 4.20 3.40 5.0 4.20 2.60 5.00 4.20 5.00 5.00 5.0 3.40 1.00</w:t>
      </w:r>
      <w:r>
        <w:br/>
      </w:r>
      <w:r>
        <w:rPr>
          <w:rStyle w:val="VerbatimChar"/>
        </w:rPr>
        <w:t xml:space="preserve">## 110 5.00 5.00 3.40 5.00 3.40 4.2 5.00 2.60 1.80 4.20 5.00 4.20 4.2 5.00 4.20</w:t>
      </w:r>
      <w:r>
        <w:br/>
      </w:r>
      <w:r>
        <w:rPr>
          <w:rStyle w:val="VerbatimChar"/>
        </w:rPr>
        <w:t xml:space="preserve">## 111 4.20 5.00 3.40 3.40 4.20 5.0 3.40 4.20 3.40 4.20 4.20 4.20 5.0 4.20 4.20</w:t>
      </w:r>
      <w:r>
        <w:br/>
      </w:r>
      <w:r>
        <w:rPr>
          <w:rStyle w:val="VerbatimChar"/>
        </w:rPr>
        <w:t xml:space="preserve">## 112 4.20 4.20 3.40 1.80 1.00 5.0 4.20 1.80 5.00 3.40 5.00 1.80 3.4 4.20 1.80</w:t>
      </w:r>
      <w:r>
        <w:br/>
      </w:r>
      <w:r>
        <w:rPr>
          <w:rStyle w:val="VerbatimChar"/>
        </w:rPr>
        <w:t xml:space="preserve">## 113 2.60 4.20 4.20 3.40 1.80 4.2 3.40 4.20 2.60 4.20 4.20 3.40 4.2 3.40 3.40</w:t>
      </w:r>
      <w:r>
        <w:br/>
      </w:r>
      <w:r>
        <w:rPr>
          <w:rStyle w:val="VerbatimChar"/>
        </w:rPr>
        <w:t xml:space="preserve">## 114 3.40 1.80 3.40 2.60 1.80 5.0 4.20 2.60 3.40 3.40 2.60 4.20 4.2 2.60 2.60</w:t>
      </w:r>
      <w:r>
        <w:br/>
      </w:r>
      <w:r>
        <w:rPr>
          <w:rStyle w:val="VerbatimChar"/>
        </w:rPr>
        <w:t xml:space="preserve">## 115 4.20 4.20 4.20 5.00 1.00 5.0 5.00 5.00 4.20 5.00 4.20 4.20 5.0 4.20 5.00</w:t>
      </w:r>
      <w:r>
        <w:br/>
      </w:r>
      <w:r>
        <w:rPr>
          <w:rStyle w:val="VerbatimChar"/>
        </w:rPr>
        <w:t xml:space="preserve">## 116 3.40 5.00 4.20 5.00 2.60 5.0 3.40 5.00 3.40 4.20 4.20 4.20 4.2 3.40 3.40</w:t>
      </w:r>
      <w:r>
        <w:br/>
      </w:r>
      <w:r>
        <w:rPr>
          <w:rStyle w:val="VerbatimChar"/>
        </w:rPr>
        <w:t xml:space="preserve">## 117 4.20 3.40 4.20 1.80 1.80 5.0 4.20 2.60 2.60 5.00 5.00 4.20 5.0 3.40 3.40</w:t>
      </w:r>
      <w:r>
        <w:br/>
      </w:r>
      <w:r>
        <w:rPr>
          <w:rStyle w:val="VerbatimChar"/>
        </w:rPr>
        <w:t xml:space="preserve">## 118 1.00 4.20 5.00 4.20 4.20 5.0 5.00 3.40 3.40 5.00 3.40 3.40 5.0 3.40 2.60</w:t>
      </w:r>
      <w:r>
        <w:br/>
      </w:r>
      <w:r>
        <w:rPr>
          <w:rStyle w:val="VerbatimChar"/>
        </w:rPr>
        <w:t xml:space="preserve">## 119 3.40 3.40 4.20 5.00 1.80 3.4 2.60 3.40 3.40 2.60 4.20 2.60 5.0 3.40 3.40</w:t>
      </w:r>
      <w:r>
        <w:br/>
      </w:r>
      <w:r>
        <w:rPr>
          <w:rStyle w:val="VerbatimChar"/>
        </w:rPr>
        <w:t xml:space="preserve">## 120 3.40 3.40 4.20 4.20 3.40 5.0 4.20 3.40 5.00 5.00 3.40 4.20 4.2 5.00 2.60</w:t>
      </w:r>
      <w:r>
        <w:br/>
      </w:r>
      <w:r>
        <w:rPr>
          <w:rStyle w:val="VerbatimChar"/>
        </w:rPr>
        <w:t xml:space="preserve">## 121 3.40 3.40 4.20 2.60 4.20 5.0 3.40 1.80 1.80 3.40 3.40 3.40 4.2 3.40 1.80</w:t>
      </w:r>
      <w:r>
        <w:br/>
      </w:r>
      <w:r>
        <w:rPr>
          <w:rStyle w:val="VerbatimChar"/>
        </w:rPr>
        <w:t xml:space="preserve">## 122 3.40 5.00 5.00 2.60 1.00 5.0 4.20 5.00 2.60 5.00 2.60 4.20 5.0 5.00 1.80</w:t>
      </w:r>
      <w:r>
        <w:br/>
      </w:r>
      <w:r>
        <w:rPr>
          <w:rStyle w:val="VerbatimChar"/>
        </w:rPr>
        <w:t xml:space="preserve">## 123 5.00 4.20 2.60 4.20 4.20 4.2 4.20 1.80 5.00 3.40 4.20 3.40 1.8 4.20 4.20</w:t>
      </w:r>
      <w:r>
        <w:br/>
      </w:r>
      <w:r>
        <w:rPr>
          <w:rStyle w:val="VerbatimChar"/>
        </w:rPr>
        <w:t xml:space="preserve">## 124 5.00 4.20 4.20 5.00 1.00 5.0 4.20 5.00 1.00 5.00 4.20 4.20 5.0 5.00 4.20</w:t>
      </w:r>
      <w:r>
        <w:br/>
      </w:r>
      <w:r>
        <w:rPr>
          <w:rStyle w:val="VerbatimChar"/>
        </w:rPr>
        <w:t xml:space="preserve">## 125 4.20 3.40 5.00 1.00 5.00 1.0 3.40 1.00 5.00 3.40 3.40 4.20 5.0 5.00 3.40</w:t>
      </w:r>
      <w:r>
        <w:br/>
      </w:r>
      <w:r>
        <w:rPr>
          <w:rStyle w:val="VerbatimChar"/>
        </w:rPr>
        <w:t xml:space="preserve">## 126 4.20 3.40 5.00 3.40 1.00 5.0 5.00 1.80 2.60 3.40 1.80 2.60 5.0 5.00 4.20</w:t>
      </w:r>
      <w:r>
        <w:br/>
      </w:r>
      <w:r>
        <w:rPr>
          <w:rStyle w:val="VerbatimChar"/>
        </w:rPr>
        <w:t xml:space="preserve">## 127 1.00 2.60 5.00 4.20 1.00 1.8 1.00 1.80 4.20 2.60 2.60 1.00 4.2 1.00 3.40</w:t>
      </w:r>
      <w:r>
        <w:br/>
      </w:r>
      <w:r>
        <w:rPr>
          <w:rStyle w:val="VerbatimChar"/>
        </w:rPr>
        <w:t xml:space="preserve">## 128 1.80 5.00 5.00 5.00 1.80 3.4 4.20 3.40 3.40 4.20 4.20 4.20 5.0 5.00 4.20</w:t>
      </w:r>
      <w:r>
        <w:br/>
      </w:r>
      <w:r>
        <w:rPr>
          <w:rStyle w:val="VerbatimChar"/>
        </w:rPr>
        <w:t xml:space="preserve">## 129 3.40 3.40 5.00 4.20 1.80 5.0 5.00 3.40 3.40 3.40 3.40 2.60 5.0 4.20 4.20</w:t>
      </w:r>
      <w:r>
        <w:br/>
      </w:r>
      <w:r>
        <w:rPr>
          <w:rStyle w:val="VerbatimChar"/>
        </w:rPr>
        <w:t xml:space="preserve">## 130 4.20 5.00 4.20 1.80 5.00 4.2 3.40 2.60 3.40 4.20 3.40 4.20 3.4 4.20 2.60</w:t>
      </w:r>
      <w:r>
        <w:br/>
      </w:r>
      <w:r>
        <w:rPr>
          <w:rStyle w:val="VerbatimChar"/>
        </w:rPr>
        <w:t xml:space="preserve">## 131 2.60 4.20 5.00 4.20 1.80 5.0 4.20 2.60 2.60 3.40 3.40 1.80 4.2 5.00 2.60</w:t>
      </w:r>
      <w:r>
        <w:br/>
      </w:r>
      <w:r>
        <w:rPr>
          <w:rStyle w:val="VerbatimChar"/>
        </w:rPr>
        <w:t xml:space="preserve">## 132 3.40 3.40 3.40 3.40 4.20 3.4 4.20 1.80 4.20 3.40 4.20 4.20 2.6 4.20 3.40</w:t>
      </w:r>
      <w:r>
        <w:br/>
      </w:r>
      <w:r>
        <w:rPr>
          <w:rStyle w:val="VerbatimChar"/>
        </w:rPr>
        <w:t xml:space="preserve">## 133 4.20 3.40 2.60 5.00 5.00 1.0 3.40 1.80 4.20 2.60 5.00 1.00 2.6 1.00 4.20</w:t>
      </w:r>
      <w:r>
        <w:br/>
      </w:r>
      <w:r>
        <w:rPr>
          <w:rStyle w:val="VerbatimChar"/>
        </w:rPr>
        <w:t xml:space="preserve">## 134 3.40 3.40 3.40 3.40 4.20 3.4 4.20 2.60 4.20 3.40 2.60 3.40 3.4 2.60 1.80</w:t>
      </w:r>
      <w:r>
        <w:br/>
      </w:r>
      <w:r>
        <w:rPr>
          <w:rStyle w:val="VerbatimChar"/>
        </w:rPr>
        <w:t xml:space="preserve">## 135 5.00 4.20 5.00 5.00 5.00 1.0 5.00 1.00 5.00 3.40 2.60 5.00 5.0 5.00 1.80</w:t>
      </w:r>
      <w:r>
        <w:br/>
      </w:r>
      <w:r>
        <w:rPr>
          <w:rStyle w:val="VerbatimChar"/>
        </w:rPr>
        <w:t xml:space="preserve">## 136 4.20 4.20 3.40 2.60 3.40 3.4 2.60 5.00 3.40 3.40 4.20 2.60 3.4 4.20 3.40</w:t>
      </w:r>
      <w:r>
        <w:br/>
      </w:r>
      <w:r>
        <w:rPr>
          <w:rStyle w:val="VerbatimChar"/>
        </w:rPr>
        <w:t xml:space="preserve">## 137 3.40 3.40 4.20 3.40 1.80 3.4 3.40 5.00 4.20 2.60 5.00 5.00 4.2 5.00 5.00</w:t>
      </w:r>
      <w:r>
        <w:br/>
      </w:r>
      <w:r>
        <w:rPr>
          <w:rStyle w:val="VerbatimChar"/>
        </w:rPr>
        <w:t xml:space="preserve">## 138 2.60 3.40 2.60 2.60 1.80 4.2 2.60 1.80 2.60 2.60 2.60 2.60 3.4 3.40 3.40</w:t>
      </w:r>
      <w:r>
        <w:br/>
      </w:r>
      <w:r>
        <w:rPr>
          <w:rStyle w:val="VerbatimChar"/>
        </w:rPr>
        <w:t xml:space="preserve">## 139 4.20 3.40 3.40 4.20 5.00 5.0 3.40 5.00 3.40 4.20 4.20 2.60 4.2 4.20 4.20</w:t>
      </w:r>
      <w:r>
        <w:br/>
      </w:r>
      <w:r>
        <w:rPr>
          <w:rStyle w:val="VerbatimChar"/>
        </w:rPr>
        <w:t xml:space="preserve">## 140 2.60 5.00 3.40 2.60 4.20 3.4 1.80 2.60 5.00 3.40 4.20 2.60 3.4 3.40 4.20</w:t>
      </w:r>
      <w:r>
        <w:br/>
      </w:r>
      <w:r>
        <w:rPr>
          <w:rStyle w:val="VerbatimChar"/>
        </w:rPr>
        <w:t xml:space="preserve">## 141 3.40 2.60 4.20 2.60 1.80 4.2 4.20 2.60 1.80 3.40 3.40 4.20 4.2 3.40 2.60</w:t>
      </w:r>
      <w:r>
        <w:br/>
      </w:r>
      <w:r>
        <w:rPr>
          <w:rStyle w:val="VerbatimChar"/>
        </w:rPr>
        <w:t xml:space="preserve">## 142 3.40 3.40 5.00 3.40 1.80 4.2 3.40 4.20 1.80 4.20 4.20 2.60 4.2 4.20 2.60</w:t>
      </w:r>
      <w:r>
        <w:br/>
      </w:r>
      <w:r>
        <w:rPr>
          <w:rStyle w:val="VerbatimChar"/>
        </w:rPr>
        <w:t xml:space="preserve">## 143 4.20 5.00 4.20 2.60 3.40 5.0 3.40 3.40 3.40 1.80 5.00 3.40 5.0 3.40 5.00</w:t>
      </w:r>
      <w:r>
        <w:br/>
      </w:r>
      <w:r>
        <w:rPr>
          <w:rStyle w:val="VerbatimChar"/>
        </w:rPr>
        <w:t xml:space="preserve">## 144 1.80 4.20 5.00 2.60 5.00 2.6 4.20 2.60 3.40 5.00 1.80 4.20 2.6 3.40 2.60</w:t>
      </w:r>
      <w:r>
        <w:br/>
      </w:r>
      <w:r>
        <w:rPr>
          <w:rStyle w:val="VerbatimChar"/>
        </w:rPr>
        <w:t xml:space="preserve">## 145 3.40 3.40 5.00 4.20 3.40 4.2 4.20 3.40 3.40 4.20 5.00 4.20 5.0 5.00 4.20</w:t>
      </w:r>
      <w:r>
        <w:br/>
      </w:r>
      <w:r>
        <w:rPr>
          <w:rStyle w:val="VerbatimChar"/>
        </w:rPr>
        <w:t xml:space="preserve">## 146 3.40 3.40 2.60 4.20 1.80 3.4 3.40 3.40 3.40 3.40 4.20 4.20 4.2 3.40 4.20</w:t>
      </w:r>
      <w:r>
        <w:br/>
      </w:r>
      <w:r>
        <w:rPr>
          <w:rStyle w:val="VerbatimChar"/>
        </w:rPr>
        <w:t xml:space="preserve">## 147 4.20 4.20 5.00 4.20 3.40 4.2 3.40 3.40 4.20 4.20 4.20 3.40 4.2 4.20 5.00</w:t>
      </w:r>
      <w:r>
        <w:br/>
      </w:r>
      <w:r>
        <w:rPr>
          <w:rStyle w:val="VerbatimChar"/>
        </w:rPr>
        <w:t xml:space="preserve">## 148 4.20 4.20 5.00 4.20 3.40 4.2 3.40 3.40 4.20 4.20 4.20 3.40 4.2 4.20 5.00</w:t>
      </w:r>
      <w:r>
        <w:br/>
      </w:r>
      <w:r>
        <w:rPr>
          <w:rStyle w:val="VerbatimChar"/>
        </w:rPr>
        <w:t xml:space="preserve">## 149 4.20 4.20 5.00 5.00 2.60 4.2 3.40 4.20 3.40 3.40 4.20 2.60 3.4 3.40 4.20</w:t>
      </w:r>
      <w:r>
        <w:br/>
      </w:r>
      <w:r>
        <w:rPr>
          <w:rStyle w:val="VerbatimChar"/>
        </w:rPr>
        <w:t xml:space="preserve">## 150 5.00 4.20 5.00 3.40 1.80 4.2 4.20 4.20 3.40 3.40 4.20 4.20 5.0 5.00 4.20</w:t>
      </w:r>
      <w:r>
        <w:br/>
      </w:r>
      <w:r>
        <w:rPr>
          <w:rStyle w:val="VerbatimChar"/>
        </w:rPr>
        <w:t xml:space="preserve">## 151 5.00 4.20 5.00 3.40 1.80 4.2 4.20 4.20 3.40 3.40 4.20 4.20 5.0 5.00 4.20</w:t>
      </w:r>
      <w:r>
        <w:br/>
      </w:r>
      <w:r>
        <w:rPr>
          <w:rStyle w:val="VerbatimChar"/>
        </w:rPr>
        <w:t xml:space="preserve">## 152 5.00 4.20 4.20 1.80 3.40 2.6 1.80 1.00 3.40 3.40 3.40 4.20 3.4 4.20 3.40</w:t>
      </w:r>
      <w:r>
        <w:br/>
      </w:r>
      <w:r>
        <w:rPr>
          <w:rStyle w:val="VerbatimChar"/>
        </w:rPr>
        <w:t xml:space="preserve">## 153 3.40 4.20 4.20 3.40 3.40 4.2 2.60 4.20 4.20 4.20 4.20 3.40 3.4 4.20 4.20</w:t>
      </w:r>
      <w:r>
        <w:br/>
      </w:r>
      <w:r>
        <w:rPr>
          <w:rStyle w:val="VerbatimChar"/>
        </w:rPr>
        <w:t xml:space="preserve">## 154 4.20 3.40 4.20 4.20 1.80 5.0 4.20 3.40 3.40 2.60 4.20 4.20 5.0 3.40 3.40</w:t>
      </w:r>
      <w:r>
        <w:br/>
      </w:r>
      <w:r>
        <w:rPr>
          <w:rStyle w:val="VerbatimChar"/>
        </w:rPr>
        <w:t xml:space="preserve">## 155 1.80 2.60 5.00 3.40 2.60 1.8 2.60 2.60 3.40 4.20 1.80 1.80 4.2 1.80 2.60</w:t>
      </w:r>
      <w:r>
        <w:br/>
      </w:r>
      <w:r>
        <w:rPr>
          <w:rStyle w:val="VerbatimChar"/>
        </w:rPr>
        <w:t xml:space="preserve">## 156 3.40 4.20 4.20 5.00 3.40 4.2 3.40 5.00 3.40 4.20 4.20 4.20 4.2 4.20 4.20</w:t>
      </w:r>
      <w:r>
        <w:br/>
      </w:r>
      <w:r>
        <w:rPr>
          <w:rStyle w:val="VerbatimChar"/>
        </w:rPr>
        <w:t xml:space="preserve">## 157 5.00 5.00 3.40 2.60 3.40 5.0 5.00 2.60 3.40 5.00 5.00 2.60 2.6 4.20 2.60</w:t>
      </w:r>
      <w:r>
        <w:br/>
      </w:r>
      <w:r>
        <w:rPr>
          <w:rStyle w:val="VerbatimChar"/>
        </w:rPr>
        <w:t xml:space="preserve">## 158 1.80 4.20 4.20 4.20 2.60 4.2 4.20 4.20 2.60 4.20 3.40 4.20 4.2 4.20 3.40</w:t>
      </w:r>
      <w:r>
        <w:br/>
      </w:r>
      <w:r>
        <w:rPr>
          <w:rStyle w:val="VerbatimChar"/>
        </w:rPr>
        <w:t xml:space="preserve">## 159 3.40 3.40 4.20 2.60 1.80 5.0 5.00 4.20 3.40 2.60 5.00 5.00 3.4 3.40 3.40</w:t>
      </w:r>
      <w:r>
        <w:br/>
      </w:r>
      <w:r>
        <w:rPr>
          <w:rStyle w:val="VerbatimChar"/>
        </w:rPr>
        <w:t xml:space="preserve">## 160 5.00 5.00 5.00 4.20 3.40 5.0 5.00 4.20 1.00 4.20 5.00 5.00 4.2 4.20 5.00</w:t>
      </w:r>
      <w:r>
        <w:br/>
      </w:r>
      <w:r>
        <w:rPr>
          <w:rStyle w:val="VerbatimChar"/>
        </w:rPr>
        <w:t xml:space="preserve">## 161 4.20 5.00 4.20 3.40 4.20 4.2 3.40 4.20 4.20 2.60 5.00 5.00 4.2 5.00 4.20</w:t>
      </w:r>
      <w:r>
        <w:br/>
      </w:r>
      <w:r>
        <w:rPr>
          <w:rStyle w:val="VerbatimChar"/>
        </w:rPr>
        <w:t xml:space="preserve">## 162 2.60 4.20 5.00 2.60 1.80 4.2 3.40 4.20 2.60 3.40 5.00 3.40 5.0 4.20 3.40</w:t>
      </w:r>
      <w:r>
        <w:br/>
      </w:r>
      <w:r>
        <w:rPr>
          <w:rStyle w:val="VerbatimChar"/>
        </w:rPr>
        <w:t xml:space="preserve">## 163 3.40 2.60 5.00 2.60 4.20 5.0 3.40 1.80 4.20 2.60 5.00 2.60 2.6 4.20 2.60</w:t>
      </w:r>
      <w:r>
        <w:br/>
      </w:r>
      <w:r>
        <w:rPr>
          <w:rStyle w:val="VerbatimChar"/>
        </w:rPr>
        <w:t xml:space="preserve">## 164 2.60 3.40 5.00 5.00 4.20 5.0 5.00 4.20 2.60 5.00 3.40 3.40 5.0 3.40 2.60</w:t>
      </w:r>
      <w:r>
        <w:br/>
      </w:r>
      <w:r>
        <w:rPr>
          <w:rStyle w:val="VerbatimChar"/>
        </w:rPr>
        <w:t xml:space="preserve">## 165 2.60 3.40 4.20 2.60 1.00 5.0 3.40 5.00 2.60 5.00 2.60 5.00 5.0 5.00 1.00</w:t>
      </w:r>
      <w:r>
        <w:br/>
      </w:r>
      <w:r>
        <w:rPr>
          <w:rStyle w:val="VerbatimChar"/>
        </w:rPr>
        <w:t xml:space="preserve">## 166 3.40 5.00 4.20 2.60 2.60 4.2 4.20 3.40 3.40 3.40 5.00 3.40 3.4 4.20 3.40</w:t>
      </w:r>
      <w:r>
        <w:br/>
      </w:r>
      <w:r>
        <w:rPr>
          <w:rStyle w:val="VerbatimChar"/>
        </w:rPr>
        <w:t xml:space="preserve">## 167 2.60 2.60 5.00 4.20 3.40 3.4 3.40 2.60 2.60 3.40 2.60 4.20 4.2 4.20 4.20</w:t>
      </w:r>
      <w:r>
        <w:br/>
      </w:r>
      <w:r>
        <w:rPr>
          <w:rStyle w:val="VerbatimChar"/>
        </w:rPr>
        <w:t xml:space="preserve">## 168 4.20 2.60 3.40 3.40 1.80 3.4 4.20 3.40 4.20 4.20 3.40 3.40 5.0 3.40 2.60</w:t>
      </w:r>
      <w:r>
        <w:br/>
      </w:r>
      <w:r>
        <w:rPr>
          <w:rStyle w:val="VerbatimChar"/>
        </w:rPr>
        <w:t xml:space="preserve">## 169 1.80 3.40 4.20 3.40 2.60 3.4 2.60 3.40 1.80 3.40 4.20 3.40 3.4 3.40 2.60</w:t>
      </w:r>
      <w:r>
        <w:br/>
      </w:r>
      <w:r>
        <w:rPr>
          <w:rStyle w:val="VerbatimChar"/>
        </w:rPr>
        <w:t xml:space="preserve">## 170 1.00 5.00 5.00 5.00 1.00 5.0 3.40 5.00 1.00 5.00 4.20 4.20 5.0 4.20 5.00</w:t>
      </w:r>
      <w:r>
        <w:br/>
      </w:r>
      <w:r>
        <w:rPr>
          <w:rStyle w:val="VerbatimChar"/>
        </w:rPr>
        <w:t xml:space="preserve">## 171 2.60 4.20 3.40 2.60 1.80 4.2 4.20 3.40 4.20 1.80 3.40 3.40 3.4 4.20 1.80</w:t>
      </w:r>
      <w:r>
        <w:br/>
      </w:r>
      <w:r>
        <w:rPr>
          <w:rStyle w:val="VerbatimChar"/>
        </w:rPr>
        <w:t xml:space="preserve">## 172 1.00 4.20 4.20 4.20 3.40 3.4 2.60 4.20 2.60 4.20 2.60 4.20 5.0 3.40 4.20</w:t>
      </w:r>
      <w:r>
        <w:br/>
      </w:r>
      <w:r>
        <w:rPr>
          <w:rStyle w:val="VerbatimChar"/>
        </w:rPr>
        <w:t xml:space="preserve">## 173 3.40 4.20 4.20 4.20 5.00 2.6 3.40 4.20 4.20 2.60 4.20 3.40 4.2 2.60 4.20</w:t>
      </w:r>
      <w:r>
        <w:br/>
      </w:r>
      <w:r>
        <w:rPr>
          <w:rStyle w:val="VerbatimChar"/>
        </w:rPr>
        <w:t xml:space="preserve">## 174 2.60 3.40 5.00 2.60 3.40 4.2 4.20 3.40 1.80 4.20 3.40 3.40 4.2 5.00 1.80</w:t>
      </w:r>
      <w:r>
        <w:br/>
      </w:r>
      <w:r>
        <w:rPr>
          <w:rStyle w:val="VerbatimChar"/>
        </w:rPr>
        <w:t xml:space="preserve">## 175 3.40 4.20 4.20 2.60 3.40 4.2 4.20 3.40 3.40 3.40 2.60 4.20 5.0 4.20 1.00</w:t>
      </w:r>
      <w:r>
        <w:br/>
      </w:r>
      <w:r>
        <w:rPr>
          <w:rStyle w:val="VerbatimChar"/>
        </w:rPr>
        <w:t xml:space="preserve">## 176 3.40 3.40 5.00 2.60 1.00 4.2 2.60 4.20 4.20 4.20 4.20 3.40 4.2 3.40 5.00</w:t>
      </w:r>
      <w:r>
        <w:br/>
      </w:r>
      <w:r>
        <w:rPr>
          <w:rStyle w:val="VerbatimChar"/>
        </w:rPr>
        <w:t xml:space="preserve">## 177 4.20 4.20 2.60 2.60 2.60 2.6 4.20 2.60 2.60 2.60 2.60 2.60 2.6 2.60 2.60</w:t>
      </w:r>
      <w:r>
        <w:br/>
      </w:r>
      <w:r>
        <w:rPr>
          <w:rStyle w:val="VerbatimChar"/>
        </w:rPr>
        <w:t xml:space="preserve">## 178 2.60 4.20 5.00 2.60 1.80 5.0 4.20 1.80 4.20 3.40 4.20 2.60 4.2 5.00 3.40</w:t>
      </w:r>
      <w:r>
        <w:br/>
      </w:r>
      <w:r>
        <w:rPr>
          <w:rStyle w:val="VerbatimChar"/>
        </w:rPr>
        <w:t xml:space="preserve">## 179 4.20 2.60 3.40 3.40 2.60 4.2 3.40 3.40 2.60 2.60 4.20 3.40 3.4 4.20 3.40</w:t>
      </w:r>
      <w:r>
        <w:br/>
      </w:r>
      <w:r>
        <w:rPr>
          <w:rStyle w:val="VerbatimChar"/>
        </w:rPr>
        <w:t xml:space="preserve">## 180 2.60 4.20 5.00 3.40 1.00 4.2 3.40 2.60 2.60 3.40 4.20 4.20 3.4 5.00 2.60</w:t>
      </w:r>
      <w:r>
        <w:br/>
      </w:r>
      <w:r>
        <w:rPr>
          <w:rStyle w:val="VerbatimChar"/>
        </w:rPr>
        <w:t xml:space="preserve">## 181 5.00 3.40 5.00 2.60 4.20 5.0 5.00 4.20 1.80 3.40 5.00 5.00 5.0 5.00 2.60</w:t>
      </w:r>
      <w:r>
        <w:br/>
      </w:r>
      <w:r>
        <w:rPr>
          <w:rStyle w:val="VerbatimChar"/>
        </w:rPr>
        <w:t xml:space="preserve">## 182 5.00 4.20 4.20 2.60 1.00 5.0 5.00 5.00 2.60 3.40 5.00 2.60 2.6 5.00 5.00</w:t>
      </w:r>
      <w:r>
        <w:br/>
      </w:r>
      <w:r>
        <w:rPr>
          <w:rStyle w:val="VerbatimChar"/>
        </w:rPr>
        <w:t xml:space="preserve">## 183 4.20 5.00 4.20 3.40 3.40 4.2 4.20 5.00 1.80 3.40 5.00 3.40 2.6 5.00 3.40</w:t>
      </w:r>
      <w:r>
        <w:br/>
      </w:r>
      <w:r>
        <w:rPr>
          <w:rStyle w:val="VerbatimChar"/>
        </w:rPr>
        <w:t xml:space="preserve">## 184 3.40 4.20 4.20 3.40 1.00 5.0 4.20 4.20 1.80 2.60 5.00 3.40 3.4 4.20 4.20</w:t>
      </w:r>
      <w:r>
        <w:br/>
      </w:r>
      <w:r>
        <w:rPr>
          <w:rStyle w:val="VerbatimChar"/>
        </w:rPr>
        <w:t xml:space="preserve">## 185 3.40 3.40 3.40 1.80 2.60 4.2 5.00 2.60 2.60 3.40 4.20 3.40 2.6 5.00 2.60</w:t>
      </w:r>
      <w:r>
        <w:br/>
      </w:r>
      <w:r>
        <w:rPr>
          <w:rStyle w:val="VerbatimChar"/>
        </w:rPr>
        <w:t xml:space="preserve">## 186 5.00 4.20 4.20 2.60 2.60 4.2 4.20 1.80 4.20 3.40 5.00 5.00 4.2 2.60 1.80</w:t>
      </w:r>
      <w:r>
        <w:br/>
      </w:r>
      <w:r>
        <w:rPr>
          <w:rStyle w:val="VerbatimChar"/>
        </w:rPr>
        <w:t xml:space="preserve">## 187 4.20 5.00 4.20 3.40 2.60 4.2 4.20 2.60 4.20 3.40 4.20 4.20 4.2 5.00 4.20</w:t>
      </w:r>
      <w:r>
        <w:br/>
      </w:r>
      <w:r>
        <w:rPr>
          <w:rStyle w:val="VerbatimChar"/>
        </w:rPr>
        <w:t xml:space="preserve">## 188 4.20 5.00 2.60 1.00 1.00 3.4 2.60 2.60 4.20 3.40 4.20 1.80 5.0 4.20 5.00</w:t>
      </w:r>
      <w:r>
        <w:br/>
      </w:r>
      <w:r>
        <w:rPr>
          <w:rStyle w:val="VerbatimChar"/>
        </w:rPr>
        <w:t xml:space="preserve">## 189 4.20 5.00 4.20 5.00 1.00 5.0 2.60 1.80 1.80 4.20 5.00 4.20 3.4 3.40 5.00</w:t>
      </w:r>
      <w:r>
        <w:br/>
      </w:r>
      <w:r>
        <w:rPr>
          <w:rStyle w:val="VerbatimChar"/>
        </w:rPr>
        <w:t xml:space="preserve">## 190 4.20 5.00 4.20 3.40 3.40 5.0 1.80 2.60 3.40 3.40 5.00 4.20 3.4 5.00 4.20</w:t>
      </w:r>
      <w:r>
        <w:br/>
      </w:r>
      <w:r>
        <w:rPr>
          <w:rStyle w:val="VerbatimChar"/>
        </w:rPr>
        <w:t xml:space="preserve">## 191 2.60 5.00 3.40 2.60 1.80 5.0 3.40 4.20 3.40 3.40 4.20 5.00 4.2 5.00 1.00</w:t>
      </w:r>
      <w:r>
        <w:br/>
      </w:r>
      <w:r>
        <w:rPr>
          <w:rStyle w:val="VerbatimChar"/>
        </w:rPr>
        <w:t xml:space="preserve">## 192 4.20 4.20 4.20 3.40 2.60 3.4 3.40 3.40 4.20 4.20 4.20 4.20 3.4 5.00 3.40</w:t>
      </w:r>
      <w:r>
        <w:br/>
      </w:r>
      <w:r>
        <w:rPr>
          <w:rStyle w:val="VerbatimChar"/>
        </w:rPr>
        <w:t xml:space="preserve">## 193 2.60 5.00 3.40 3.40 2.60 4.2 3.40 3.40 3.40 4.20 5.00 4.20 2.6 3.40 5.00</w:t>
      </w:r>
      <w:r>
        <w:br/>
      </w:r>
      <w:r>
        <w:rPr>
          <w:rStyle w:val="VerbatimChar"/>
        </w:rPr>
        <w:t xml:space="preserve">## 194 2.60 2.60 4.20 2.60 3.40 4.2 4.20 3.40 2.60 4.20 4.20 3.40 3.4 2.60 2.60</w:t>
      </w:r>
      <w:r>
        <w:br/>
      </w:r>
      <w:r>
        <w:rPr>
          <w:rStyle w:val="VerbatimChar"/>
        </w:rPr>
        <w:t xml:space="preserve">## 195 5.00 5.00 2.60 5.00 4.20 4.2 1.80 1.80 5.00 3.40 5.00 3.40 2.6 3.40 4.20</w:t>
      </w:r>
      <w:r>
        <w:br/>
      </w:r>
      <w:r>
        <w:rPr>
          <w:rStyle w:val="VerbatimChar"/>
        </w:rPr>
        <w:t xml:space="preserve">## 196 4.20 3.40 4.20 4.20 2.60 3.4 4.20 2.60 4.20 2.60 3.40 2.60 4.2 3.40 2.60</w:t>
      </w:r>
      <w:r>
        <w:br/>
      </w:r>
      <w:r>
        <w:rPr>
          <w:rStyle w:val="VerbatimChar"/>
        </w:rPr>
        <w:t xml:space="preserve">## 197 2.60 2.60 5.00 5.00 4.20 1.8 3.40 2.60 2.60 4.20 2.60 2.60 2.6 2.60 3.40</w:t>
      </w:r>
      <w:r>
        <w:br/>
      </w:r>
      <w:r>
        <w:rPr>
          <w:rStyle w:val="VerbatimChar"/>
        </w:rPr>
        <w:t xml:space="preserve">## 198 1.80 2.60 5.00 1.80 1.80 4.2 2.60 3.40 1.80 4.20 2.60 4.20 4.2 5.00 4.20</w:t>
      </w:r>
      <w:r>
        <w:br/>
      </w:r>
      <w:r>
        <w:rPr>
          <w:rStyle w:val="VerbatimChar"/>
        </w:rPr>
        <w:t xml:space="preserve">## 199 5.00 4.20 4.20 2.60 4.20 4.2 3.40 1.80 3.40 2.60 3.40 3.40 4.2 3.40 3.40</w:t>
      </w:r>
      <w:r>
        <w:br/>
      </w:r>
      <w:r>
        <w:rPr>
          <w:rStyle w:val="VerbatimChar"/>
        </w:rPr>
        <w:t xml:space="preserve">## 200 3.40 4.20 5.00 4.20 3.40 4.2 3.40 3.40 2.60 4.20 2.60 1.80 5.0 3.40 2.60</w:t>
      </w:r>
      <w:r>
        <w:br/>
      </w:r>
      <w:r>
        <w:rPr>
          <w:rStyle w:val="VerbatimChar"/>
        </w:rPr>
        <w:t xml:space="preserve">## 201 1.00 5.00 4.20 4.20 3.40 5.0 2.60 4.20 1.00 2.60 5.00 2.60 4.2 3.40 4.20</w:t>
      </w:r>
      <w:r>
        <w:br/>
      </w:r>
      <w:r>
        <w:rPr>
          <w:rStyle w:val="VerbatimChar"/>
        </w:rPr>
        <w:t xml:space="preserve">## 202 2.60 4.20 4.20 3.40 2.60 4.2 3.40 3.40 2.60 4.20 4.20 1.80 5.0 3.40 4.20</w:t>
      </w:r>
      <w:r>
        <w:br/>
      </w:r>
      <w:r>
        <w:rPr>
          <w:rStyle w:val="VerbatimChar"/>
        </w:rPr>
        <w:t xml:space="preserve">## 203 3.40 4.20 5.00 4.20 3.40 5.0 3.40 2.60 2.60 4.20 4.20 4.20 2.6 5.00 2.60</w:t>
      </w:r>
      <w:r>
        <w:br/>
      </w:r>
      <w:r>
        <w:rPr>
          <w:rStyle w:val="VerbatimChar"/>
        </w:rPr>
        <w:t xml:space="preserve">## 204 3.40 3.40 5.00 4.20 2.60 4.2 4.20 1.80 3.40 3.40 3.40 5.00 5.0 3.40 1.00</w:t>
      </w:r>
      <w:r>
        <w:br/>
      </w:r>
      <w:r>
        <w:rPr>
          <w:rStyle w:val="VerbatimChar"/>
        </w:rPr>
        <w:t xml:space="preserve">## 205 5.00 2.60 4.20 3.40 4.20 4.2 3.40 4.20 3.40 3.40 4.20 4.20 5.0 4.20 5.00</w:t>
      </w:r>
      <w:r>
        <w:br/>
      </w:r>
      <w:r>
        <w:rPr>
          <w:rStyle w:val="VerbatimChar"/>
        </w:rPr>
        <w:t xml:space="preserve">## 206 4.20 5.00 3.40 2.60 1.00 5.0 3.40 5.00 4.20 3.40 5.00 5.00 4.2 4.20 1.80</w:t>
      </w:r>
      <w:r>
        <w:br/>
      </w:r>
      <w:r>
        <w:rPr>
          <w:rStyle w:val="VerbatimChar"/>
        </w:rPr>
        <w:t xml:space="preserve">## 207 1.00 3.40 2.60 2.60 1.00 3.4 2.60 4.20 1.80 3.40 5.00 1.00 4.2 3.40 5.00</w:t>
      </w:r>
      <w:r>
        <w:br/>
      </w:r>
      <w:r>
        <w:rPr>
          <w:rStyle w:val="VerbatimChar"/>
        </w:rPr>
        <w:t xml:space="preserve">## 208 4.20 4.20 4.20 3.40 1.00 5.0 4.20 4.20 3.40 5.00 5.00 4.20 4.2 4.20 3.40</w:t>
      </w:r>
      <w:r>
        <w:br/>
      </w:r>
      <w:r>
        <w:rPr>
          <w:rStyle w:val="VerbatimChar"/>
        </w:rPr>
        <w:t xml:space="preserve">## 209 5.00 2.60 4.20 3.40 1.80 5.0 4.20 4.20 3.40 3.40 5.00 3.40 2.6 4.20 1.80</w:t>
      </w:r>
      <w:r>
        <w:br/>
      </w:r>
      <w:r>
        <w:rPr>
          <w:rStyle w:val="VerbatimChar"/>
        </w:rPr>
        <w:t xml:space="preserve">## 210 3.40 5.00 4.20 3.40 4.20 4.2 2.60 1.80 4.20 4.20 4.20 2.60 2.6 4.20 2.60</w:t>
      </w:r>
      <w:r>
        <w:br/>
      </w:r>
      <w:r>
        <w:rPr>
          <w:rStyle w:val="VerbatimChar"/>
        </w:rPr>
        <w:t xml:space="preserve">## 211 4.20 5.00 3.40 5.00 3.40 4.2 4.20 5.00 4.20 4.20 5.00 2.60 5.0 5.00 4.20</w:t>
      </w:r>
      <w:r>
        <w:br/>
      </w:r>
      <w:r>
        <w:rPr>
          <w:rStyle w:val="VerbatimChar"/>
        </w:rPr>
        <w:t xml:space="preserve">## 212 4.20 4.20 5.00 2.60 1.00 1.8 3.40 4.20 1.80 3.40 2.60 1.80 5.0 4.20 1.00</w:t>
      </w:r>
      <w:r>
        <w:br/>
      </w:r>
      <w:r>
        <w:rPr>
          <w:rStyle w:val="VerbatimChar"/>
        </w:rPr>
        <w:t xml:space="preserve">## 213 4.20 4.20 4.20 3.40 1.00 2.6 3.40 3.40 1.00 3.40 3.40 1.00 4.2 5.00 1.80</w:t>
      </w:r>
      <w:r>
        <w:br/>
      </w:r>
      <w:r>
        <w:rPr>
          <w:rStyle w:val="VerbatimChar"/>
        </w:rPr>
        <w:t xml:space="preserve">## 214 5.00 5.00 5.00 4.20 2.60 5.0 2.60 2.60 5.00 4.20 4.20 3.40 4.2 3.40 5.00</w:t>
      </w:r>
      <w:r>
        <w:br/>
      </w:r>
      <w:r>
        <w:rPr>
          <w:rStyle w:val="VerbatimChar"/>
        </w:rPr>
        <w:t xml:space="preserve">## 215 4.20 5.00 2.60 3.40 5.00 3.4 1.00 1.00 4.20 3.40 5.00 1.00 1.0 5.00 5.00</w:t>
      </w:r>
      <w:r>
        <w:br/>
      </w:r>
      <w:r>
        <w:rPr>
          <w:rStyle w:val="VerbatimChar"/>
        </w:rPr>
        <w:t xml:space="preserve">## 216 4.20 4.20 3.40 2.60 2.60 4.2 4.20 1.80 4.20 4.20 5.00 4.20 4.2 4.20 1.80</w:t>
      </w:r>
      <w:r>
        <w:br/>
      </w:r>
      <w:r>
        <w:rPr>
          <w:rStyle w:val="VerbatimChar"/>
        </w:rPr>
        <w:t xml:space="preserve">## 217 1.00 1.80 3.40 1.80 1.00 2.6 2.60 4.20 1.80 2.60 1.00 1.80 3.4 1.80 3.40</w:t>
      </w:r>
      <w:r>
        <w:br/>
      </w:r>
      <w:r>
        <w:rPr>
          <w:rStyle w:val="VerbatimChar"/>
        </w:rPr>
        <w:t xml:space="preserve">## 218 2.60 3.40 4.20 2.60 1.00 4.2 3.40 4.20 3.40 3.40 3.40 3.40 4.2 3.40 2.60</w:t>
      </w:r>
      <w:r>
        <w:br/>
      </w:r>
      <w:r>
        <w:rPr>
          <w:rStyle w:val="VerbatimChar"/>
        </w:rPr>
        <w:t xml:space="preserve">## 219 4.20 4.20 5.00 4.20 1.00 5.0 5.00 4.20 2.60 3.40 4.20 3.40 3.4 3.40 3.40</w:t>
      </w:r>
      <w:r>
        <w:br/>
      </w:r>
      <w:r>
        <w:rPr>
          <w:rStyle w:val="VerbatimChar"/>
        </w:rPr>
        <w:t xml:space="preserve">## 220 2.60 3.40 4.20 4.20 1.80 5.0 5.00 3.40 1.80 4.20 3.40 2.60 5.0 3.40 2.60</w:t>
      </w:r>
      <w:r>
        <w:br/>
      </w:r>
      <w:r>
        <w:rPr>
          <w:rStyle w:val="VerbatimChar"/>
        </w:rPr>
        <w:t xml:space="preserve">## 221 4.20 5.00 3.40 5.00 5.00 5.0 5.00 2.60 5.00 3.40 5.00 5.00 3.4 5.00 5.00</w:t>
      </w:r>
      <w:r>
        <w:br/>
      </w:r>
      <w:r>
        <w:rPr>
          <w:rStyle w:val="VerbatimChar"/>
        </w:rPr>
        <w:t xml:space="preserve">## 222 4.20 5.00 3.40 5.00 5.00 5.0 5.00 2.60 5.00 3.40 5.00 5.00 3.4 5.00 5.00</w:t>
      </w:r>
      <w:r>
        <w:br/>
      </w:r>
      <w:r>
        <w:rPr>
          <w:rStyle w:val="VerbatimChar"/>
        </w:rPr>
        <w:t xml:space="preserve">## 223 5.00 3.40 5.00 5.00 5.00 3.4 3.40 2.60 5.00 3.40 5.00 5.00 4.2 4.20 3.40</w:t>
      </w:r>
      <w:r>
        <w:br/>
      </w:r>
      <w:r>
        <w:rPr>
          <w:rStyle w:val="VerbatimChar"/>
        </w:rPr>
        <w:t xml:space="preserve">## 224 5.00 5.00 5.00 5.00 2.60 5.0 3.40 3.40 3.40 5.00 5.00 3.40 4.2 5.00 5.00</w:t>
      </w:r>
      <w:r>
        <w:br/>
      </w:r>
      <w:r>
        <w:rPr>
          <w:rStyle w:val="VerbatimChar"/>
        </w:rPr>
        <w:t xml:space="preserve">## 225 1.80 3.40 3.40 4.20 1.80 4.2 3.40 4.20 2.60 4.20 4.20 4.20 4.2 3.40 4.20</w:t>
      </w:r>
      <w:r>
        <w:br/>
      </w:r>
      <w:r>
        <w:rPr>
          <w:rStyle w:val="VerbatimChar"/>
        </w:rPr>
        <w:t xml:space="preserve">## 226 1.00 1.80 4.20 3.40 1.80 4.2 4.20 3.40 1.80 3.40 1.80 3.40 4.2 4.20 1.00</w:t>
      </w:r>
      <w:r>
        <w:br/>
      </w:r>
      <w:r>
        <w:rPr>
          <w:rStyle w:val="VerbatimChar"/>
        </w:rPr>
        <w:t xml:space="preserve">## 227 4.20 5.00 4.20 3.40 1.00 5.0 2.60 4.20 2.60 4.20 4.20 2.60 4.2 4.20 5.00</w:t>
      </w:r>
      <w:r>
        <w:br/>
      </w:r>
      <w:r>
        <w:rPr>
          <w:rStyle w:val="VerbatimChar"/>
        </w:rPr>
        <w:t xml:space="preserve">## 228 1.00 2.60 4.20 3.40 1.00 5.0 3.40 4.20 1.00 5.00 3.40 4.20 5.0 5.00 1.00</w:t>
      </w:r>
      <w:r>
        <w:br/>
      </w:r>
      <w:r>
        <w:rPr>
          <w:rStyle w:val="VerbatimChar"/>
        </w:rPr>
        <w:t xml:space="preserve">## 229 1.00 3.40 5.00 5.00 2.60 4.2 4.20 3.40 1.80 5.00 3.40 3.40 4.2 2.60 3.40</w:t>
      </w:r>
      <w:r>
        <w:br/>
      </w:r>
      <w:r>
        <w:rPr>
          <w:rStyle w:val="VerbatimChar"/>
        </w:rPr>
        <w:t xml:space="preserve">## 230 1.00 3.40 1.80 4.20 1.80 4.2 4.20 2.60 3.40 4.20 3.40 4.20 1.8 4.20 3.40</w:t>
      </w:r>
      <w:r>
        <w:br/>
      </w:r>
      <w:r>
        <w:rPr>
          <w:rStyle w:val="VerbatimChar"/>
        </w:rPr>
        <w:t xml:space="preserve">## 231 4.20 2.60 5.00 3.40 3.40 4.2 2.60 2.60 4.20 3.40 3.40 1.80 3.4 3.40 3.40</w:t>
      </w:r>
      <w:r>
        <w:br/>
      </w:r>
      <w:r>
        <w:rPr>
          <w:rStyle w:val="VerbatimChar"/>
        </w:rPr>
        <w:t xml:space="preserve">## 232 2.60 3.40 5.00 4.20 1.80 4.2 4.20 5.00 2.60 4.20 2.60 3.40 3.4 2.60 3.40</w:t>
      </w:r>
      <w:r>
        <w:br/>
      </w:r>
      <w:r>
        <w:rPr>
          <w:rStyle w:val="VerbatimChar"/>
        </w:rPr>
        <w:t xml:space="preserve">## 233 1.80 4.20 5.00 5.00 1.80 3.4 4.20 3.40 2.60 4.20 2.60 4.20 4.2 4.20 3.40</w:t>
      </w:r>
      <w:r>
        <w:br/>
      </w:r>
      <w:r>
        <w:rPr>
          <w:rStyle w:val="VerbatimChar"/>
        </w:rPr>
        <w:t xml:space="preserve">## 234 3.40 5.00 5.00 3.40 1.80 5.0 3.40 2.60 2.60 4.20 4.20 4.20 3.4 4.20 3.40</w:t>
      </w:r>
      <w:r>
        <w:br/>
      </w:r>
      <w:r>
        <w:rPr>
          <w:rStyle w:val="VerbatimChar"/>
        </w:rPr>
        <w:t xml:space="preserve">## 235 3.40 4.20 5.00 3.40 1.80 3.4 4.20 3.40 4.20 3.40 4.20 4.20 1.8 4.20 4.20</w:t>
      </w:r>
      <w:r>
        <w:br/>
      </w:r>
      <w:r>
        <w:rPr>
          <w:rStyle w:val="VerbatimChar"/>
        </w:rPr>
        <w:t xml:space="preserve">## 236 1.00 4.20 4.20 3.40 1.80 5.0 4.20 5.00 3.40 3.40 5.00 5.00 5.0 4.20 2.60</w:t>
      </w:r>
      <w:r>
        <w:br/>
      </w:r>
      <w:r>
        <w:rPr>
          <w:rStyle w:val="VerbatimChar"/>
        </w:rPr>
        <w:t xml:space="preserve">## 237 2.60 3.40 3.40 3.40 2.60 4.2 3.40 4.20 1.80 3.40 3.40 3.40 4.2 3.40 2.60</w:t>
      </w:r>
      <w:r>
        <w:br/>
      </w:r>
      <w:r>
        <w:rPr>
          <w:rStyle w:val="VerbatimChar"/>
        </w:rPr>
        <w:t xml:space="preserve">## 238 1.80 3.40 4.20 3.40 2.60 2.6 3.40 3.40 1.80 3.40 3.40 2.60 4.2 3.40 1.80</w:t>
      </w:r>
      <w:r>
        <w:br/>
      </w:r>
      <w:r>
        <w:rPr>
          <w:rStyle w:val="VerbatimChar"/>
        </w:rPr>
        <w:t xml:space="preserve">## 239 1.80 3.40 3.40 4.20 1.00 4.2 4.20 3.40 1.80 4.20 4.20 3.40 3.4 3.40 3.40</w:t>
      </w:r>
      <w:r>
        <w:br/>
      </w:r>
      <w:r>
        <w:rPr>
          <w:rStyle w:val="VerbatimChar"/>
        </w:rPr>
        <w:t xml:space="preserve">## 240 2.60 2.60 2.60 4.20 2.60 4.2 4.20 4.20 1.80 5.00 3.40 2.60 4.2 1.80 4.20</w:t>
      </w:r>
      <w:r>
        <w:br/>
      </w:r>
      <w:r>
        <w:rPr>
          <w:rStyle w:val="VerbatimChar"/>
        </w:rPr>
        <w:t xml:space="preserve">## 241 1.80 4.20 5.00 2.60 1.80 4.2 3.40 5.00 1.00 3.40 2.60 3.40 2.6 4.20 1.00</w:t>
      </w:r>
      <w:r>
        <w:br/>
      </w:r>
      <w:r>
        <w:rPr>
          <w:rStyle w:val="VerbatimChar"/>
        </w:rPr>
        <w:t xml:space="preserve">## 242 1.80 3.40 3.40 3.40 1.80 4.2 3.40 4.20 2.60 2.60 3.40 3.40 4.2 3.40 4.20</w:t>
      </w:r>
      <w:r>
        <w:br/>
      </w:r>
      <w:r>
        <w:rPr>
          <w:rStyle w:val="VerbatimChar"/>
        </w:rPr>
        <w:t xml:space="preserve">## 243 1.80 3.40 4.20 4.20 1.00 4.2 3.40 3.40 2.60 3.40 4.20 4.20 4.2 3.40 4.20</w:t>
      </w:r>
      <w:r>
        <w:br/>
      </w:r>
      <w:r>
        <w:rPr>
          <w:rStyle w:val="VerbatimChar"/>
        </w:rPr>
        <w:t xml:space="preserve">## 244 3.40 2.60 3.40 3.40 3.40 4.2 4.20 4.20 3.40 4.20 3.40 3.40 3.4 3.40 3.40</w:t>
      </w:r>
      <w:r>
        <w:br/>
      </w:r>
      <w:r>
        <w:rPr>
          <w:rStyle w:val="VerbatimChar"/>
        </w:rPr>
        <w:t xml:space="preserve">## 245 4.20 4.20 4.20 5.00 1.80 5.0 4.20 4.20 2.60 4.20 5.00 3.40 3.4 5.00 3.40</w:t>
      </w:r>
      <w:r>
        <w:br/>
      </w:r>
      <w:r>
        <w:rPr>
          <w:rStyle w:val="VerbatimChar"/>
        </w:rPr>
        <w:t xml:space="preserve">## 246 2.60 4.20 4.20 3.40 1.80 4.2 4.20 4.20 2.60 4.20 4.20 4.20 4.2 4.20 2.60</w:t>
      </w:r>
      <w:r>
        <w:br/>
      </w:r>
      <w:r>
        <w:rPr>
          <w:rStyle w:val="VerbatimChar"/>
        </w:rPr>
        <w:t xml:space="preserve">## 247 1.80 4.20 1.80 2.60 1.80 2.6 3.40 5.00 3.40 2.60 1.80 4.20 4.2 2.60 4.20</w:t>
      </w:r>
      <w:r>
        <w:br/>
      </w:r>
      <w:r>
        <w:rPr>
          <w:rStyle w:val="VerbatimChar"/>
        </w:rPr>
        <w:t xml:space="preserve">## 248 1.80 2.60 3.40 4.20 1.80 4.2 4.20 5.00 1.80 3.40 3.40 3.40 3.4 3.40 3.40</w:t>
      </w:r>
      <w:r>
        <w:br/>
      </w:r>
      <w:r>
        <w:rPr>
          <w:rStyle w:val="VerbatimChar"/>
        </w:rPr>
        <w:t xml:space="preserve">## 249 3.40 4.20 4.20 4.20 1.80 4.2 3.40 2.60 3.40 4.20 3.40 5.00 3.4 5.00 4.20</w:t>
      </w:r>
      <w:r>
        <w:br/>
      </w:r>
      <w:r>
        <w:rPr>
          <w:rStyle w:val="VerbatimChar"/>
        </w:rPr>
        <w:t xml:space="preserve">## 250 4.20 3.40 5.00 5.00 3.40 4.2 4.20 2.60 5.00 3.40 4.20 4.20 4.2 3.40 4.20</w:t>
      </w:r>
      <w:r>
        <w:br/>
      </w:r>
      <w:r>
        <w:rPr>
          <w:rStyle w:val="VerbatimChar"/>
        </w:rPr>
        <w:t xml:space="preserve">## 251 1.80 3.40 3.40 3.40 1.00 4.2 3.40 5.00 3.40 3.40 4.20 2.60 5.0 3.40 4.20</w:t>
      </w:r>
      <w:r>
        <w:br/>
      </w:r>
      <w:r>
        <w:rPr>
          <w:rStyle w:val="VerbatimChar"/>
        </w:rPr>
        <w:t xml:space="preserve">## 252 3.40 3.40 1.80 2.60 2.60 3.4 2.60 2.60 3.40 4.20 3.40 4.20 4.2 3.40 4.20</w:t>
      </w:r>
      <w:r>
        <w:br/>
      </w:r>
      <w:r>
        <w:rPr>
          <w:rStyle w:val="VerbatimChar"/>
        </w:rPr>
        <w:t xml:space="preserve">## 253 1.00 3.40 2.60 3.40 1.80 4.2 4.20 1.80 3.40 4.20 4.20 4.20 3.4 4.20 3.40</w:t>
      </w:r>
      <w:r>
        <w:br/>
      </w:r>
      <w:r>
        <w:rPr>
          <w:rStyle w:val="VerbatimChar"/>
        </w:rPr>
        <w:t xml:space="preserve">## 254 5.00 3.40 4.20 3.40 2.60 5.0 4.20 3.40 2.60 2.60 1.80 1.80 2.6 2.60 3.40</w:t>
      </w:r>
      <w:r>
        <w:br/>
      </w:r>
      <w:r>
        <w:rPr>
          <w:rStyle w:val="VerbatimChar"/>
        </w:rPr>
        <w:t xml:space="preserve">## 255 2.60 5.00 5.00 5.00 1.00 4.2 4.20 3.40 1.80 4.20 3.40 3.40 4.2 4.20 1.80</w:t>
      </w:r>
      <w:r>
        <w:br/>
      </w:r>
      <w:r>
        <w:rPr>
          <w:rStyle w:val="VerbatimChar"/>
        </w:rPr>
        <w:t xml:space="preserve">## 256 4.20 4.20 4.20 2.60 1.80 4.2 4.20 3.40 3.40 4.20 4.20 2.60 4.2 4.20 2.60</w:t>
      </w:r>
      <w:r>
        <w:br/>
      </w:r>
      <w:r>
        <w:rPr>
          <w:rStyle w:val="VerbatimChar"/>
        </w:rPr>
        <w:t xml:space="preserve">## 257 3.40 3.40 2.60 4.20 2.60 3.4 3.40 4.20 3.40 3.40 3.40 4.20 3.4 3.40 4.20</w:t>
      </w:r>
      <w:r>
        <w:br/>
      </w:r>
      <w:r>
        <w:rPr>
          <w:rStyle w:val="VerbatimChar"/>
        </w:rPr>
        <w:t xml:space="preserve">## 258 2.60 5.00 5.00 4.20 1.80 5.0 4.20 4.20 2.60 4.20 5.00 4.20 5.0 5.00 5.00</w:t>
      </w:r>
      <w:r>
        <w:br/>
      </w:r>
      <w:r>
        <w:rPr>
          <w:rStyle w:val="VerbatimChar"/>
        </w:rPr>
        <w:t xml:space="preserve">## 259 1.80 3.40 5.00 2.60 1.80 4.2 4.20 1.80 2.60 4.20 4.20 3.40 4.2 4.20 4.20</w:t>
      </w:r>
      <w:r>
        <w:br/>
      </w:r>
      <w:r>
        <w:rPr>
          <w:rStyle w:val="VerbatimChar"/>
        </w:rPr>
        <w:t xml:space="preserve">## 260 4.20 3.40 4.20 3.40 1.80 3.4 4.20 2.60 3.40 3.40 3.40 4.20 2.6 3.40 4.20</w:t>
      </w:r>
      <w:r>
        <w:br/>
      </w:r>
      <w:r>
        <w:rPr>
          <w:rStyle w:val="VerbatimChar"/>
        </w:rPr>
        <w:t xml:space="preserve">## 261 3.40 2.60 4.20 3.40 1.80 3.4 3.40 1.80 3.40 3.40 5.00 1.80 3.4 4.20 3.40</w:t>
      </w:r>
      <w:r>
        <w:br/>
      </w:r>
      <w:r>
        <w:rPr>
          <w:rStyle w:val="VerbatimChar"/>
        </w:rPr>
        <w:t xml:space="preserve">## 262 3.40 4.20 5.00 3.40 1.80 5.0 5.00 3.40 3.40 5.00 4.20 2.60 5.0 2.60 1.00</w:t>
      </w:r>
      <w:r>
        <w:br/>
      </w:r>
      <w:r>
        <w:rPr>
          <w:rStyle w:val="VerbatimChar"/>
        </w:rPr>
        <w:t xml:space="preserve">## 263 3.40 3.40 4.20 3.40 1.00 4.2 4.20 3.40 3.40 4.20 2.60 4.20 3.4 4.20 3.40</w:t>
      </w:r>
      <w:r>
        <w:br/>
      </w:r>
      <w:r>
        <w:rPr>
          <w:rStyle w:val="VerbatimChar"/>
        </w:rPr>
        <w:t xml:space="preserve">## 264 3.40 2.60 3.40 1.80 1.80 3.4 3.40 3.40 2.60 2.60 3.40 3.40 2.6 3.40 3.40</w:t>
      </w:r>
      <w:r>
        <w:br/>
      </w:r>
      <w:r>
        <w:rPr>
          <w:rStyle w:val="VerbatimChar"/>
        </w:rPr>
        <w:t xml:space="preserve">## 265 1.80 3.40 4.20 3.40 2.60 4.2 4.20 3.40 1.80 4.20 4.20 4.20 4.2 3.40 3.40</w:t>
      </w:r>
      <w:r>
        <w:br/>
      </w:r>
      <w:r>
        <w:rPr>
          <w:rStyle w:val="VerbatimChar"/>
        </w:rPr>
        <w:t xml:space="preserve">## 266 1.80 3.40 4.20 3.40 4.20 3.4 2.60 4.20 1.80 4.20 2.60 4.20 4.2 3.40 3.40</w:t>
      </w:r>
      <w:r>
        <w:br/>
      </w:r>
      <w:r>
        <w:rPr>
          <w:rStyle w:val="VerbatimChar"/>
        </w:rPr>
        <w:t xml:space="preserve">## 267 2.60 4.20 5.00 4.20 2.60 5.0 3.40 3.40 3.40 4.20 4.20 5.00 4.2 4.20 4.20</w:t>
      </w:r>
      <w:r>
        <w:br/>
      </w:r>
      <w:r>
        <w:rPr>
          <w:rStyle w:val="VerbatimChar"/>
        </w:rPr>
        <w:t xml:space="preserve">## 268 1.00 5.00 5.00 5.00 1.80 5.0 4.20 2.60 5.00 2.60 3.40 2.60 5.0 5.00 3.40</w:t>
      </w:r>
      <w:r>
        <w:br/>
      </w:r>
      <w:r>
        <w:rPr>
          <w:rStyle w:val="VerbatimChar"/>
        </w:rPr>
        <w:t xml:space="preserve">## 269 1.80 2.60 3.40 3.40 1.00 4.2 3.40 5.00 1.80 4.20 4.20 2.60 4.2 2.60 3.40</w:t>
      </w:r>
      <w:r>
        <w:br/>
      </w:r>
      <w:r>
        <w:rPr>
          <w:rStyle w:val="VerbatimChar"/>
        </w:rPr>
        <w:t xml:space="preserve">## 270 2.60 2.60 4.20 3.40 2.60 4.2 1.80 3.40 2.60 4.20 2.60 2.60 4.2 2.60 4.20</w:t>
      </w:r>
      <w:r>
        <w:br/>
      </w:r>
      <w:r>
        <w:rPr>
          <w:rStyle w:val="VerbatimChar"/>
        </w:rPr>
        <w:t xml:space="preserve">## 271 1.80 4.20 5.00 2.60 1.80 4.2 4.20 2.60 1.80 3.40 5.00 2.60 1.8 5.00 1.80</w:t>
      </w:r>
      <w:r>
        <w:br/>
      </w:r>
      <w:r>
        <w:rPr>
          <w:rStyle w:val="VerbatimChar"/>
        </w:rPr>
        <w:t xml:space="preserve">## 272 2.60 2.60 5.00 4.20 4.20 4.2 2.60 4.20 4.20 2.60 4.20 4.20 2.6 4.20 3.40</w:t>
      </w:r>
      <w:r>
        <w:br/>
      </w:r>
      <w:r>
        <w:rPr>
          <w:rStyle w:val="VerbatimChar"/>
        </w:rPr>
        <w:t xml:space="preserve">## 273 2.60 5.00 4.20 3.40 1.00 5.0 4.20 4.20 3.40 4.20 4.20 3.40 4.2 4.20 4.20</w:t>
      </w:r>
      <w:r>
        <w:br/>
      </w:r>
      <w:r>
        <w:rPr>
          <w:rStyle w:val="VerbatimChar"/>
        </w:rPr>
        <w:t xml:space="preserve">## 274 4.20 5.00 3.40 4.20 5.00 5.0 5.00 4.20 5.00 3.40 5.00 5.00 3.4 5.00 5.00</w:t>
      </w:r>
      <w:r>
        <w:br/>
      </w:r>
      <w:r>
        <w:rPr>
          <w:rStyle w:val="VerbatimChar"/>
        </w:rPr>
        <w:t xml:space="preserve">## 275 1.00 3.40 5.00 3.40 2.60 4.2 3.40 4.20 1.00 4.20 5.00 4.20 5.0 4.20 1.80</w:t>
      </w:r>
      <w:r>
        <w:br/>
      </w:r>
      <w:r>
        <w:rPr>
          <w:rStyle w:val="VerbatimChar"/>
        </w:rPr>
        <w:t xml:space="preserve">## 276 2.60 5.00 5.00 4.20 4.20 4.2 3.40 2.60 2.60 3.40 1.80 1.80 5.0 3.40 1.80</w:t>
      </w:r>
      <w:r>
        <w:br/>
      </w:r>
      <w:r>
        <w:rPr>
          <w:rStyle w:val="VerbatimChar"/>
        </w:rPr>
        <w:t xml:space="preserve">## 277 2.60 4.20 4.20 2.60 2.60 4.2 2.60 2.60 2.60 3.40 4.20 4.20 3.4 4.20 3.40</w:t>
      </w:r>
      <w:r>
        <w:br/>
      </w:r>
      <w:r>
        <w:rPr>
          <w:rStyle w:val="VerbatimChar"/>
        </w:rPr>
        <w:t xml:space="preserve">## 278 5.00 5.00 5.00 2.60 5.00 5.0 5.00 4.20 3.40 2.60 5.00 5.00 5.0 5.00 5.00</w:t>
      </w:r>
      <w:r>
        <w:br/>
      </w:r>
      <w:r>
        <w:rPr>
          <w:rStyle w:val="VerbatimChar"/>
        </w:rPr>
        <w:t xml:space="preserve">## 279 3.40 3.40 4.20 2.60 1.00 3.4 3.40 3.40 2.60 2.60 3.40 2.60 3.4 3.40 3.40</w:t>
      </w:r>
      <w:r>
        <w:br/>
      </w:r>
      <w:r>
        <w:rPr>
          <w:rStyle w:val="VerbatimChar"/>
        </w:rPr>
        <w:t xml:space="preserve">## 280 4.20 5.00 5.00 4.20 1.80 5.0 4.20 4.20 3.40 4.20 4.20 2.60 4.2 2.60 1.80</w:t>
      </w:r>
      <w:r>
        <w:br/>
      </w:r>
      <w:r>
        <w:rPr>
          <w:rStyle w:val="VerbatimChar"/>
        </w:rPr>
        <w:t xml:space="preserve">## 281 1.80 2.60 3.40 5.00 1.00 5.0 4.20 5.00 1.80 3.40 4.20 1.80 2.6 2.60 2.60</w:t>
      </w:r>
      <w:r>
        <w:br/>
      </w:r>
      <w:r>
        <w:rPr>
          <w:rStyle w:val="VerbatimChar"/>
        </w:rPr>
        <w:t xml:space="preserve">## 282 1.00 3.40 5.00 4.20 1.00 5.0 4.20 3.40 1.80 4.20 1.80 5.00 4.2 3.40 1.80</w:t>
      </w:r>
      <w:r>
        <w:br/>
      </w:r>
      <w:r>
        <w:rPr>
          <w:rStyle w:val="VerbatimChar"/>
        </w:rPr>
        <w:t xml:space="preserve">## 283 4.20 5.00 3.40 3.40 3.40 5.0 2.60 3.40 3.40 3.40 3.40 3.40 3.4 5.00 3.40</w:t>
      </w:r>
      <w:r>
        <w:br/>
      </w:r>
      <w:r>
        <w:rPr>
          <w:rStyle w:val="VerbatimChar"/>
        </w:rPr>
        <w:t xml:space="preserve">## 284 1.00 4.20 5.00 4.20 3.40 3.4 2.60 3.40 2.60 3.40 4.20 1.80 3.4 2.60 4.20</w:t>
      </w:r>
      <w:r>
        <w:br/>
      </w:r>
      <w:r>
        <w:rPr>
          <w:rStyle w:val="VerbatimChar"/>
        </w:rPr>
        <w:t xml:space="preserve">## 285 4.20 4.20 4.20 3.40 1.80 4.2 1.80 3.40 3.40 3.40 1.00 5.00 4.2 3.40 5.00</w:t>
      </w:r>
      <w:r>
        <w:br/>
      </w:r>
      <w:r>
        <w:rPr>
          <w:rStyle w:val="VerbatimChar"/>
        </w:rPr>
        <w:t xml:space="preserve">## 286 2.60 2.60 3.40 2.60 2.60 2.6 4.20 4.20 3.40 3.40 4.20 5.00 4.2 3.40 4.20</w:t>
      </w:r>
      <w:r>
        <w:br/>
      </w:r>
      <w:r>
        <w:rPr>
          <w:rStyle w:val="VerbatimChar"/>
        </w:rPr>
        <w:t xml:space="preserve">## 287 1.80 3.40 4.20 3.40 3.40 2.6 1.80 3.40 1.80 3.40 1.80 1.80 3.4 1.80 2.60</w:t>
      </w:r>
      <w:r>
        <w:br/>
      </w:r>
      <w:r>
        <w:rPr>
          <w:rStyle w:val="VerbatimChar"/>
        </w:rPr>
        <w:t xml:space="preserve">## 288 3.40 4.20 4.20 4.20 5.00 3.4 3.40 3.40 2.60 2.60 2.60 2.60 4.2 3.40 3.40</w:t>
      </w:r>
      <w:r>
        <w:br/>
      </w:r>
      <w:r>
        <w:rPr>
          <w:rStyle w:val="VerbatimChar"/>
        </w:rPr>
        <w:t xml:space="preserve">## 289 3.40 4.20 4.20 3.40 2.60 5.0 2.60 4.20 3.40 4.20 4.20 4.20 4.2 4.20 1.80</w:t>
      </w:r>
      <w:r>
        <w:br/>
      </w:r>
      <w:r>
        <w:rPr>
          <w:rStyle w:val="VerbatimChar"/>
        </w:rPr>
        <w:t xml:space="preserve">## 290 3.40 4.20 5.00 3.40 1.00 4.2 4.20 4.20 4.20 5.00 4.20 4.20 5.0 4.20 4.20</w:t>
      </w:r>
      <w:r>
        <w:br/>
      </w:r>
      <w:r>
        <w:rPr>
          <w:rStyle w:val="VerbatimChar"/>
        </w:rPr>
        <w:t xml:space="preserve">## 291 3.40 4.20 4.20 3.40 1.80 3.4 3.40 3.40 3.40 3.40 3.40 4.20 3.4 4.20 3.40</w:t>
      </w:r>
      <w:r>
        <w:br/>
      </w:r>
      <w:r>
        <w:rPr>
          <w:rStyle w:val="VerbatimChar"/>
        </w:rPr>
        <w:t xml:space="preserve">## 292 3.40 5.00 5.00 3.40 1.80 5.0 3.40 5.00 2.60 5.00 4.20 5.00 4.2 4.20 4.20</w:t>
      </w:r>
      <w:r>
        <w:br/>
      </w:r>
      <w:r>
        <w:rPr>
          <w:rStyle w:val="VerbatimChar"/>
        </w:rPr>
        <w:t xml:space="preserve">## 293 3.40 4.20 3.40 3.40 1.80 4.2 4.20 3.40 2.60 4.20 4.20 4.20 3.4 4.20 4.20</w:t>
      </w:r>
      <w:r>
        <w:br/>
      </w:r>
      <w:r>
        <w:rPr>
          <w:rStyle w:val="VerbatimChar"/>
        </w:rPr>
        <w:t xml:space="preserve">## 294 2.60 5.00 5.00 5.00 2.60 5.0 2.60 5.00 1.80 4.20 2.60 4.20 5.0 4.20 3.40</w:t>
      </w:r>
      <w:r>
        <w:br/>
      </w:r>
      <w:r>
        <w:rPr>
          <w:rStyle w:val="VerbatimChar"/>
        </w:rPr>
        <w:t xml:space="preserve">## 295 3.40 4.20 2.60 1.80 1.00 3.4 4.20 3.40 2.60 2.60 2.60 2.60 3.4 3.40 3.40</w:t>
      </w:r>
      <w:r>
        <w:br/>
      </w:r>
      <w:r>
        <w:rPr>
          <w:rStyle w:val="VerbatimChar"/>
        </w:rPr>
        <w:t xml:space="preserve">## 296 4.20 4.20 5.00 4.20 1.80 5.0 3.40 2.60 3.40 4.20 4.20 2.60 5.0 5.00 2.60</w:t>
      </w:r>
      <w:r>
        <w:br/>
      </w:r>
      <w:r>
        <w:rPr>
          <w:rStyle w:val="VerbatimChar"/>
        </w:rPr>
        <w:t xml:space="preserve">## 297 1.80 1.80 4.20 5.00 1.80 4.2 2.60 3.40 1.80 4.20 3.40 2.60 4.2 2.60 1.80</w:t>
      </w:r>
      <w:r>
        <w:br/>
      </w:r>
      <w:r>
        <w:rPr>
          <w:rStyle w:val="VerbatimChar"/>
        </w:rPr>
        <w:t xml:space="preserve">## 298 3.40 4.20 4.20 4.20 4.20 4.2 3.40 5.00 2.60 4.20 5.00 4.20 3.4 4.20 4.20</w:t>
      </w:r>
      <w:r>
        <w:br/>
      </w:r>
      <w:r>
        <w:rPr>
          <w:rStyle w:val="VerbatimChar"/>
        </w:rPr>
        <w:t xml:space="preserve">## 299 4.20 3.40 4.20 5.00 4.20 4.2 4.20 5.00 3.40 3.40 4.20 4.20 5.0 4.20 4.20</w:t>
      </w:r>
      <w:r>
        <w:br/>
      </w:r>
      <w:r>
        <w:rPr>
          <w:rStyle w:val="VerbatimChar"/>
        </w:rPr>
        <w:t xml:space="preserve">## 300 2.60 4.20 4.20 4.20 5.00 1.8 3.40 2.60 4.20 3.40 4.20 1.80 1.8 2.60 4.20</w:t>
      </w:r>
      <w:r>
        <w:br/>
      </w:r>
      <w:r>
        <w:rPr>
          <w:rStyle w:val="VerbatimChar"/>
        </w:rPr>
        <w:t xml:space="preserve">## 301 3.40 5.00 4.20 3.40 1.00 5.0 3.40 3.40 3.40 4.20 3.40 3.40 3.4 2.60 2.60</w:t>
      </w:r>
      <w:r>
        <w:br/>
      </w:r>
      <w:r>
        <w:rPr>
          <w:rStyle w:val="VerbatimChar"/>
        </w:rPr>
        <w:t xml:space="preserve">## 302 2.60 3.40 4.20 4.20 1.80 3.4 3.40 4.20 3.40 4.20 4.20 3.40 4.2 4.20 3.40</w:t>
      </w:r>
      <w:r>
        <w:br/>
      </w:r>
      <w:r>
        <w:rPr>
          <w:rStyle w:val="VerbatimChar"/>
        </w:rPr>
        <w:t xml:space="preserve">## 303 2.60 3.40 4.20 4.20 1.80 3.4 3.40 4.20 3.40 4.20 4.20 3.40 4.2 4.20 3.40</w:t>
      </w:r>
      <w:r>
        <w:br/>
      </w:r>
      <w:r>
        <w:rPr>
          <w:rStyle w:val="VerbatimChar"/>
        </w:rPr>
        <w:t xml:space="preserve">## 304 2.60 3.40 4.20 4.20 1.80 3.4 3.40 4.20 3.40 4.20 4.20 3.40 4.2 4.20 3.40</w:t>
      </w:r>
      <w:r>
        <w:br/>
      </w:r>
      <w:r>
        <w:rPr>
          <w:rStyle w:val="VerbatimChar"/>
        </w:rPr>
        <w:t xml:space="preserve">## 305 3.40 4.20 5.00 5.00 1.00 4.2 3.40 5.00 3.40 5.00 5.00 3.40 5.0 4.20 3.40</w:t>
      </w:r>
      <w:r>
        <w:br/>
      </w:r>
      <w:r>
        <w:rPr>
          <w:rStyle w:val="VerbatimChar"/>
        </w:rPr>
        <w:t xml:space="preserve">## 306 2.60 4.20 5.00 3.40 2.60 4.2 3.40 3.40 3.40 4.20 3.40 3.40 3.4 5.00 4.20</w:t>
      </w:r>
      <w:r>
        <w:br/>
      </w:r>
      <w:r>
        <w:rPr>
          <w:rStyle w:val="VerbatimChar"/>
        </w:rPr>
        <w:t xml:space="preserve">## 307 3.40 4.20 5.00 4.20 3.40 4.2 3.40 3.40 4.20 4.20 5.00 2.60 5.0 5.00 1.00</w:t>
      </w:r>
      <w:r>
        <w:br/>
      </w:r>
      <w:r>
        <w:rPr>
          <w:rStyle w:val="VerbatimChar"/>
        </w:rPr>
        <w:t xml:space="preserve">## 308 4.20 5.00 5.00 5.00 1.00 5.0 3.40 5.00 1.00 4.20 4.20 4.20 3.4 3.40 4.20</w:t>
      </w:r>
      <w:r>
        <w:br/>
      </w:r>
      <w:r>
        <w:rPr>
          <w:rStyle w:val="VerbatimChar"/>
        </w:rPr>
        <w:t xml:space="preserve">## 309 2.60 4.20 4.20 5.00 1.00 5.0 3.40 5.00 2.60 5.00 5.00 3.40 5.0 4.20 3.40</w:t>
      </w:r>
      <w:r>
        <w:br/>
      </w:r>
      <w:r>
        <w:rPr>
          <w:rStyle w:val="VerbatimChar"/>
        </w:rPr>
        <w:t xml:space="preserve">## 310 1.00 2.60 3.40 3.40 4.20 4.2 4.20 3.40 2.60 3.40 3.40 3.40 3.4 4.20 1.80</w:t>
      </w:r>
      <w:r>
        <w:br/>
      </w:r>
      <w:r>
        <w:rPr>
          <w:rStyle w:val="VerbatimChar"/>
        </w:rPr>
        <w:t xml:space="preserve">## 311 4.20 4.20 5.00 3.40 2.60 5.0 5.00 4.20 2.60 5.00 2.60 4.20 5.0 2.60 4.20</w:t>
      </w:r>
      <w:r>
        <w:br/>
      </w:r>
      <w:r>
        <w:rPr>
          <w:rStyle w:val="VerbatimChar"/>
        </w:rPr>
        <w:t xml:space="preserve">## 312 3.40 3.40 4.20 4.20 3.40 4.2 4.20 2.60 2.60 4.20 4.20 2.60 4.2 4.20 2.60</w:t>
      </w:r>
      <w:r>
        <w:br/>
      </w:r>
      <w:r>
        <w:rPr>
          <w:rStyle w:val="VerbatimChar"/>
        </w:rPr>
        <w:t xml:space="preserve">## 313 4.20 4.20 5.00 4.20 1.80 5.0 5.00 5.00 2.60 5.00 5.00 3.40 5.0 4.20 4.20</w:t>
      </w:r>
      <w:r>
        <w:br/>
      </w:r>
      <w:r>
        <w:rPr>
          <w:rStyle w:val="VerbatimChar"/>
        </w:rPr>
        <w:t xml:space="preserve">## 314 3.40 4.20 4.20 4.20 1.80 5.0 3.40 4.20 2.60 3.40 4.20 4.20 5.0 5.00 4.20</w:t>
      </w:r>
      <w:r>
        <w:br/>
      </w:r>
      <w:r>
        <w:rPr>
          <w:rStyle w:val="VerbatimChar"/>
        </w:rPr>
        <w:t xml:space="preserve">## 315 4.20 5.00 5.00 3.40 1.00 5.0 3.40 5.00 3.40 4.20 3.40 4.20 4.2 4.20 3.40</w:t>
      </w:r>
      <w:r>
        <w:br/>
      </w:r>
      <w:r>
        <w:rPr>
          <w:rStyle w:val="VerbatimChar"/>
        </w:rPr>
        <w:t xml:space="preserve">## 316 3.40 3.40 4.20 3.40 1.00 4.2 4.20 4.20 2.60 2.60 2.60 3.40 4.2 4.20 3.40</w:t>
      </w:r>
      <w:r>
        <w:br/>
      </w:r>
      <w:r>
        <w:rPr>
          <w:rStyle w:val="VerbatimChar"/>
        </w:rPr>
        <w:t xml:space="preserve">## 317 5.00 4.20 4.20 4.20 5.00 5.0 3.40 1.80 4.20 4.20 4.20 5.00 4.2 5.00 3.40</w:t>
      </w:r>
      <w:r>
        <w:br/>
      </w:r>
      <w:r>
        <w:rPr>
          <w:rStyle w:val="VerbatimChar"/>
        </w:rPr>
        <w:t xml:space="preserve">## 318 5.00 5.00 5.00 5.00 5.00 3.4 5.00 3.40 3.40 3.40 5.00 4.20 3.4 5.00 5.00</w:t>
      </w:r>
      <w:r>
        <w:br/>
      </w:r>
      <w:r>
        <w:rPr>
          <w:rStyle w:val="VerbatimChar"/>
        </w:rPr>
        <w:t xml:space="preserve">## 319 2.60 4.20 3.40 4.20 2.60 4.2 2.60 4.20 2.60 3.40 4.20 3.40 4.2 3.40 3.40</w:t>
      </w:r>
      <w:r>
        <w:br/>
      </w:r>
      <w:r>
        <w:rPr>
          <w:rStyle w:val="VerbatimChar"/>
        </w:rPr>
        <w:t xml:space="preserve">## 320 3.40 4.20 3.40 3.40 3.40 4.2 4.20 3.40 4.20 3.40 4.20 3.40 3.4 4.20 3.40</w:t>
      </w:r>
      <w:r>
        <w:br/>
      </w:r>
      <w:r>
        <w:rPr>
          <w:rStyle w:val="VerbatimChar"/>
        </w:rPr>
        <w:t xml:space="preserve">## 321 5.00 4.20 3.40 4.20 1.80 4.2 3.40 4.20 3.40 4.20 5.00 4.20 4.2 5.00 2.60</w:t>
      </w:r>
      <w:r>
        <w:br/>
      </w:r>
      <w:r>
        <w:rPr>
          <w:rStyle w:val="VerbatimChar"/>
        </w:rPr>
        <w:t xml:space="preserve">## 322 3.40 5.00 4.20 4.20 5.00 4.2 4.20 2.60 3.40 3.40 4.20 4.20 4.2 4.20 4.20</w:t>
      </w:r>
      <w:r>
        <w:br/>
      </w:r>
      <w:r>
        <w:rPr>
          <w:rStyle w:val="VerbatimChar"/>
        </w:rPr>
        <w:t xml:space="preserve">## 323 4.20 3.40 4.20 3.40 1.80 4.2 3.40 3.40 2.60 3.40 3.40 3.40 3.4 3.40 3.40</w:t>
      </w:r>
      <w:r>
        <w:br/>
      </w:r>
      <w:r>
        <w:rPr>
          <w:rStyle w:val="VerbatimChar"/>
        </w:rPr>
        <w:t xml:space="preserve">## 324 4.20 2.60 5.00 4.20 4.20 4.2 5.00 2.60 4.20 4.20 5.00 5.00 4.2 5.00 1.80</w:t>
      </w:r>
      <w:r>
        <w:br/>
      </w:r>
      <w:r>
        <w:rPr>
          <w:rStyle w:val="VerbatimChar"/>
        </w:rPr>
        <w:t xml:space="preserve">## 325 4.20 4.20 5.00 4.20 4.20 4.2 4.20 4.20 3.40 3.40 4.20 3.40 4.2 5.00 4.20</w:t>
      </w:r>
      <w:r>
        <w:br/>
      </w:r>
      <w:r>
        <w:rPr>
          <w:rStyle w:val="VerbatimChar"/>
        </w:rPr>
        <w:t xml:space="preserve">## 326 2.60 2.60 4.20 3.40 2.60 3.4 4.20 4.20 2.60 4.20 3.40 2.60 3.4 3.40 2.60</w:t>
      </w:r>
      <w:r>
        <w:br/>
      </w:r>
      <w:r>
        <w:rPr>
          <w:rStyle w:val="VerbatimChar"/>
        </w:rPr>
        <w:t xml:space="preserve">## 327 1.80 2.60 2.60 2.60 2.60 2.6 1.80 4.20 1.80 2.60 3.40 3.40 4.2 4.20 4.20</w:t>
      </w:r>
      <w:r>
        <w:br/>
      </w:r>
      <w:r>
        <w:rPr>
          <w:rStyle w:val="VerbatimChar"/>
        </w:rPr>
        <w:t xml:space="preserve">## 328 4.20 3.40 5.00 4.20 3.40 4.2 4.20 4.20 2.60 4.20 4.20 3.40 3.4 2.60 3.40</w:t>
      </w:r>
      <w:r>
        <w:br/>
      </w:r>
      <w:r>
        <w:rPr>
          <w:rStyle w:val="VerbatimChar"/>
        </w:rPr>
        <w:t xml:space="preserve">## 329 3.40 4.20 5.00 4.20 4.20 4.2 2.60 5.00 3.40 3.40 4.20 3.40 4.2 3.40 3.40</w:t>
      </w:r>
      <w:r>
        <w:br/>
      </w:r>
      <w:r>
        <w:rPr>
          <w:rStyle w:val="VerbatimChar"/>
        </w:rPr>
        <w:t xml:space="preserve">## 330 4.20 4.20 3.40 3.40 5.00 3.4 2.60 2.60 4.20 2.60 4.20 3.40 4.2 3.40 3.40</w:t>
      </w:r>
      <w:r>
        <w:br/>
      </w:r>
      <w:r>
        <w:rPr>
          <w:rStyle w:val="VerbatimChar"/>
        </w:rPr>
        <w:t xml:space="preserve">## 331 3.40 4.20 4.20 4.20 1.00 5.0 4.20 4.20 1.80 4.20 3.40 4.20 5.0 4.20 1.80</w:t>
      </w:r>
      <w:r>
        <w:br/>
      </w:r>
      <w:r>
        <w:rPr>
          <w:rStyle w:val="VerbatimChar"/>
        </w:rPr>
        <w:t xml:space="preserve">## 332 2.60 3.40 4.20 3.40 1.80 3.4 3.40 3.40 1.80 4.20 3.40 3.40 4.2 3.40 3.40</w:t>
      </w:r>
      <w:r>
        <w:br/>
      </w:r>
      <w:r>
        <w:rPr>
          <w:rStyle w:val="VerbatimChar"/>
        </w:rPr>
        <w:t xml:space="preserve">## 333 4.20 3.40 4.20 4.20 1.80 4.2 3.40 1.80 2.60 5.00 4.20 3.40 3.4 3.40 1.80</w:t>
      </w:r>
      <w:r>
        <w:br/>
      </w:r>
      <w:r>
        <w:rPr>
          <w:rStyle w:val="VerbatimChar"/>
        </w:rPr>
        <w:t xml:space="preserve">## 334 1.00 5.00 1.80 4.20 5.00 4.2 1.00 3.40 2.60 5.00 2.60 2.60 5.0 5.00 4.20</w:t>
      </w:r>
      <w:r>
        <w:br/>
      </w:r>
      <w:r>
        <w:rPr>
          <w:rStyle w:val="VerbatimChar"/>
        </w:rPr>
        <w:t xml:space="preserve">## 335 1.80 1.80 3.40 3.40 1.80 3.4 1.80 3.40 1.80 3.40 2.60 2.60 2.6 2.60 2.60</w:t>
      </w:r>
      <w:r>
        <w:br/>
      </w:r>
      <w:r>
        <w:rPr>
          <w:rStyle w:val="VerbatimChar"/>
        </w:rPr>
        <w:t xml:space="preserve">## 336 3.40 3.40 3.40 2.60 2.60 3.4 3.40 2.60 2.60 3.40 3.40 4.20 3.4 3.40 4.20</w:t>
      </w:r>
      <w:r>
        <w:br/>
      </w:r>
      <w:r>
        <w:rPr>
          <w:rStyle w:val="VerbatimChar"/>
        </w:rPr>
        <w:t xml:space="preserve">## 337 4.20 5.00 5.00 3.40 5.00 1.0 3.40 1.00 5.00 2.60 5.00 5.00 5.0 5.00 3.40</w:t>
      </w:r>
      <w:r>
        <w:br/>
      </w:r>
      <w:r>
        <w:rPr>
          <w:rStyle w:val="VerbatimChar"/>
        </w:rPr>
        <w:t xml:space="preserve">## 338 3.40 1.80 4.20 2.60 1.80 5.0 3.40 2.60 3.40 4.20 2.60 1.80 1.8 3.40 3.40</w:t>
      </w:r>
      <w:r>
        <w:br/>
      </w:r>
      <w:r>
        <w:rPr>
          <w:rStyle w:val="VerbatimChar"/>
        </w:rPr>
        <w:t xml:space="preserve">## 339 3.40 4.20 5.00 3.40 1.00 5.0 3.40 5.00 3.40 5.00 3.40 3.40 3.4 4.20 4.20</w:t>
      </w:r>
      <w:r>
        <w:br/>
      </w:r>
      <w:r>
        <w:rPr>
          <w:rStyle w:val="VerbatimChar"/>
        </w:rPr>
        <w:t xml:space="preserve">## 340 3.40 4.20 3.40 2.60 2.60 3.4 3.40 3.40 2.60 3.40 3.40 4.20 3.4 4.20 3.40</w:t>
      </w:r>
      <w:r>
        <w:br/>
      </w:r>
      <w:r>
        <w:rPr>
          <w:rStyle w:val="VerbatimChar"/>
        </w:rPr>
        <w:t xml:space="preserve">## 341 3.40 5.00 4.20 2.60 3.40 3.4 2.60 3.40 3.40 2.60 3.40 3.40 4.2 3.40 3.40</w:t>
      </w:r>
      <w:r>
        <w:br/>
      </w:r>
      <w:r>
        <w:rPr>
          <w:rStyle w:val="VerbatimChar"/>
        </w:rPr>
        <w:t xml:space="preserve">## 342 4.20 5.00 5.00 2.60 1.80 5.0 4.20 3.40 3.40 5.00 5.00 5.00 5.0 5.00 5.00</w:t>
      </w:r>
      <w:r>
        <w:br/>
      </w:r>
      <w:r>
        <w:rPr>
          <w:rStyle w:val="VerbatimChar"/>
        </w:rPr>
        <w:t xml:space="preserve">## 343 3.40 4.20 5.00 4.20 1.80 4.2 4.20 3.40 1.80 4.20 3.40 4.20 4.2 3.40 3.40</w:t>
      </w:r>
      <w:r>
        <w:br/>
      </w:r>
      <w:r>
        <w:rPr>
          <w:rStyle w:val="VerbatimChar"/>
        </w:rPr>
        <w:t xml:space="preserve">## 344 3.40 4.20 5.00 5.00 2.60 4.2 5.00 3.40 3.40 4.20 3.40 5.00 5.0 5.00 4.20</w:t>
      </w:r>
      <w:r>
        <w:br/>
      </w:r>
      <w:r>
        <w:rPr>
          <w:rStyle w:val="VerbatimChar"/>
        </w:rPr>
        <w:t xml:space="preserve">## 345 2.60 5.00 5.00 3.40 5.00 3.4 2.60 4.20 3.40 4.20 4.20 1.80 1.0 2.60 5.00</w:t>
      </w:r>
      <w:r>
        <w:br/>
      </w:r>
      <w:r>
        <w:rPr>
          <w:rStyle w:val="VerbatimChar"/>
        </w:rPr>
        <w:t xml:space="preserve">## 346 3.40 3.40 4.20 4.20 3.40 4.2 2.60 3.40 3.40 3.40 4.20 2.60 4.2 3.40 3.40</w:t>
      </w:r>
      <w:r>
        <w:br/>
      </w:r>
      <w:r>
        <w:rPr>
          <w:rStyle w:val="VerbatimChar"/>
        </w:rPr>
        <w:t xml:space="preserve">## 347 2.60 4.20 4.20 4.20 3.40 3.4 2.60 4.20 2.60 4.20 4.20 3.40 4.2 3.40 3.40</w:t>
      </w:r>
      <w:r>
        <w:br/>
      </w:r>
      <w:r>
        <w:rPr>
          <w:rStyle w:val="VerbatimChar"/>
        </w:rPr>
        <w:t xml:space="preserve">## 348 3.40 5.00 4.20 4.20 1.80 5.0 3.40 3.40 3.40 4.20 4.20 4.20 4.2 5.00 3.40</w:t>
      </w:r>
      <w:r>
        <w:br/>
      </w:r>
      <w:r>
        <w:rPr>
          <w:rStyle w:val="VerbatimChar"/>
        </w:rPr>
        <w:t xml:space="preserve">## 349 2.60 4.20 4.20 3.40 1.00 4.2 3.40 4.20 1.80 2.60 4.20 3.40 4.2 3.40 3.40</w:t>
      </w:r>
      <w:r>
        <w:br/>
      </w:r>
      <w:r>
        <w:rPr>
          <w:rStyle w:val="VerbatimChar"/>
        </w:rPr>
        <w:t xml:space="preserve">## 350 3.40 4.20 5.00 4.20 2.60 5.0 3.40 5.00 3.40 4.20 4.20 5.00 4.2 4.20 5.00</w:t>
      </w:r>
      <w:r>
        <w:br/>
      </w:r>
      <w:r>
        <w:rPr>
          <w:rStyle w:val="VerbatimChar"/>
        </w:rPr>
        <w:t xml:space="preserve">## 351 2.60 4.20 5.00 4.20 3.40 5.0 4.20 3.40 1.80 5.00 3.40 1.80 4.2 2.60 1.00</w:t>
      </w:r>
      <w:r>
        <w:br/>
      </w:r>
      <w:r>
        <w:rPr>
          <w:rStyle w:val="VerbatimChar"/>
        </w:rPr>
        <w:t xml:space="preserve">## 352 3.40 3.40 3.40 4.20 4.20 3.4 3.40 4.20 3.40 3.40 5.00 4.20 4.2 5.00 5.00</w:t>
      </w:r>
      <w:r>
        <w:br/>
      </w:r>
      <w:r>
        <w:rPr>
          <w:rStyle w:val="VerbatimChar"/>
        </w:rPr>
        <w:t xml:space="preserve">## 353 3.40 4.20 4.20 3.40 3.40 4.2 2.60 4.20 2.60 4.20 3.40 3.40 4.2 4.20 2.60</w:t>
      </w:r>
      <w:r>
        <w:br/>
      </w:r>
      <w:r>
        <w:rPr>
          <w:rStyle w:val="VerbatimChar"/>
        </w:rPr>
        <w:t xml:space="preserve">## 354 3.40 2.60 5.00 3.40 4.20 2.6 3.40 4.20 4.20 3.40 4.20 3.40 3.4 3.40 4.20</w:t>
      </w:r>
      <w:r>
        <w:br/>
      </w:r>
      <w:r>
        <w:rPr>
          <w:rStyle w:val="VerbatimChar"/>
        </w:rPr>
        <w:t xml:space="preserve">## 355 5.00 5.00 3.40 3.40 3.40 5.0 4.20 3.40 3.40 3.40 4.20 4.20 3.4 5.00 4.20</w:t>
      </w:r>
      <w:r>
        <w:br/>
      </w:r>
      <w:r>
        <w:rPr>
          <w:rStyle w:val="VerbatimChar"/>
        </w:rPr>
        <w:t xml:space="preserve">## 356 4.20 4.20 3.40 4.20 1.00 4.2 2.60 3.40 4.20 4.20 4.20 2.60 3.4 3.40 3.40</w:t>
      </w:r>
      <w:r>
        <w:br/>
      </w:r>
      <w:r>
        <w:rPr>
          <w:rStyle w:val="VerbatimChar"/>
        </w:rPr>
        <w:t xml:space="preserve">## 357 4.20 4.20 4.20 2.60 4.20 3.4 4.20 4.20 3.40 3.40 4.20 4.20 4.2 4.20 3.40</w:t>
      </w:r>
      <w:r>
        <w:br/>
      </w:r>
      <w:r>
        <w:rPr>
          <w:rStyle w:val="VerbatimChar"/>
        </w:rPr>
        <w:t xml:space="preserve">## 358 2.60 5.00 4.20 5.00 3.40 5.0 5.00 4.20 4.20 2.60 3.40 2.60 4.2 3.40 3.40</w:t>
      </w:r>
      <w:r>
        <w:br/>
      </w:r>
      <w:r>
        <w:rPr>
          <w:rStyle w:val="VerbatimChar"/>
        </w:rPr>
        <w:t xml:space="preserve">## 359 1.00 1.00 1.00 1.00 1.00 1.0 1.00 1.00 1.00 1.00 1.00 1.00 1.0 1.00 1.00</w:t>
      </w:r>
      <w:r>
        <w:br/>
      </w:r>
      <w:r>
        <w:rPr>
          <w:rStyle w:val="VerbatimChar"/>
        </w:rPr>
        <w:t xml:space="preserve">## 360 3.40 4.20 3.40 4.20 4.20 4.2 4.20 4.20 3.40 4.20 4.20 3.40 4.2 4.20 4.20</w:t>
      </w:r>
      <w:r>
        <w:br/>
      </w:r>
      <w:r>
        <w:rPr>
          <w:rStyle w:val="VerbatimChar"/>
        </w:rPr>
        <w:t xml:space="preserve">## 361 3.40 2.60 4.20 4.20 3.40 4.2 2.60 3.40 4.20 2.60 2.60 4.20 4.2 2.60 4.20</w:t>
      </w:r>
      <w:r>
        <w:br/>
      </w:r>
      <w:r>
        <w:rPr>
          <w:rStyle w:val="VerbatimChar"/>
        </w:rPr>
        <w:t xml:space="preserve">## 362 2.60 3.40 4.20 4.20 3.40 4.2 4.20 5.00 2.60 4.20 4.20 3.40 5.0 4.20 5.00</w:t>
      </w:r>
      <w:r>
        <w:br/>
      </w:r>
      <w:r>
        <w:rPr>
          <w:rStyle w:val="VerbatimChar"/>
        </w:rPr>
        <w:t xml:space="preserve">## 363 2.60 2.60 4.20 2.60 1.80 5.0 2.60 5.00 1.80 5.00 5.00 1.80 4.2 4.20 5.00</w:t>
      </w:r>
      <w:r>
        <w:br/>
      </w:r>
      <w:r>
        <w:rPr>
          <w:rStyle w:val="VerbatimChar"/>
        </w:rPr>
        <w:t xml:space="preserve">## 364 3.40 4.20 4.20 4.20 1.00 4.2 4.20 4.20 1.00 4.20 3.40 3.40 3.4 4.20 3.40</w:t>
      </w:r>
      <w:r>
        <w:br/>
      </w:r>
      <w:r>
        <w:rPr>
          <w:rStyle w:val="VerbatimChar"/>
        </w:rPr>
        <w:t xml:space="preserve">## 365 4.20 3.40 4.20 4.20 1.00 4.2 4.20 3.40 3.40 3.40 4.20 2.60 4.2 4.20 3.40</w:t>
      </w:r>
      <w:r>
        <w:br/>
      </w:r>
      <w:r>
        <w:rPr>
          <w:rStyle w:val="VerbatimChar"/>
        </w:rPr>
        <w:t xml:space="preserve">## 366 4.20 4.20 3.40 5.00 4.20 4.2 3.40 3.40 1.00 4.20 3.40 3.40 2.6 3.40 3.40</w:t>
      </w:r>
      <w:r>
        <w:br/>
      </w:r>
      <w:r>
        <w:rPr>
          <w:rStyle w:val="VerbatimChar"/>
        </w:rPr>
        <w:t xml:space="preserve">## 367 3.40 4.20 4.20 3.40 1.80 4.2 4.20 4.20 2.60 4.20 4.20 4.20 5.0 4.20 4.20</w:t>
      </w:r>
      <w:r>
        <w:br/>
      </w:r>
      <w:r>
        <w:rPr>
          <w:rStyle w:val="VerbatimChar"/>
        </w:rPr>
        <w:t xml:space="preserve">## 368 1.80 5.00 3.40 4.20 1.80 4.2 4.20 5.00 1.80 3.40 3.40 4.20 4.2 1.80 4.20</w:t>
      </w:r>
      <w:r>
        <w:br/>
      </w:r>
      <w:r>
        <w:rPr>
          <w:rStyle w:val="VerbatimChar"/>
        </w:rPr>
        <w:t xml:space="preserve">## 369 1.00 4.20 5.00 4.20 1.00 4.2 3.40 5.00 1.80 5.00 5.00 4.20 5.0 3.40 4.20</w:t>
      </w:r>
      <w:r>
        <w:br/>
      </w:r>
      <w:r>
        <w:rPr>
          <w:rStyle w:val="VerbatimChar"/>
        </w:rPr>
        <w:t xml:space="preserve">## 370 3.40 4.20 4.20 5.00 1.80 4.2 3.40 3.40 1.80 3.40 3.40 2.60 3.4 4.20 4.20</w:t>
      </w:r>
      <w:r>
        <w:br/>
      </w:r>
      <w:r>
        <w:rPr>
          <w:rStyle w:val="VerbatimChar"/>
        </w:rPr>
        <w:t xml:space="preserve">## 371 4.20 5.00 5.00 5.00 1.00 5.0 1.00 4.20 1.00 5.00 2.60 2.60 2.6 2.60 2.60</w:t>
      </w:r>
      <w:r>
        <w:br/>
      </w:r>
      <w:r>
        <w:rPr>
          <w:rStyle w:val="VerbatimChar"/>
        </w:rPr>
        <w:t xml:space="preserve">## 372 4.20 5.00 5.00 4.20 3.40 4.2 3.40 4.20 2.60 3.40 5.00 4.20 3.4 4.20 4.20</w:t>
      </w:r>
      <w:r>
        <w:br/>
      </w:r>
      <w:r>
        <w:rPr>
          <w:rStyle w:val="VerbatimChar"/>
        </w:rPr>
        <w:t xml:space="preserve">## 373 2.60 3.40 4.20 4.20 1.80 4.2 4.20 4.20 4.20 4.20 4.20 4.20 4.2 4.20 4.20</w:t>
      </w:r>
      <w:r>
        <w:br/>
      </w:r>
      <w:r>
        <w:rPr>
          <w:rStyle w:val="VerbatimChar"/>
        </w:rPr>
        <w:t xml:space="preserve">## 374 2.60 3.40 4.20 4.20 1.80 4.2 4.20 4.20 4.20 4.20 4.20 4.20 4.2 4.20 4.20</w:t>
      </w:r>
      <w:r>
        <w:br/>
      </w:r>
      <w:r>
        <w:rPr>
          <w:rStyle w:val="VerbatimChar"/>
        </w:rPr>
        <w:t xml:space="preserve">## 375 2.60 3.40 4.20 4.20 1.80 4.2 4.20 4.20 4.20 4.20 4.20 4.20 4.2 4.20 4.20</w:t>
      </w:r>
      <w:r>
        <w:br/>
      </w:r>
      <w:r>
        <w:rPr>
          <w:rStyle w:val="VerbatimChar"/>
        </w:rPr>
        <w:t xml:space="preserve">## 376 2.60 2.60 3.40 4.20 2.60 2.6 1.80 4.20 1.80 3.40 3.40 3.40 4.2 3.40 3.40</w:t>
      </w:r>
      <w:r>
        <w:br/>
      </w:r>
      <w:r>
        <w:rPr>
          <w:rStyle w:val="VerbatimChar"/>
        </w:rPr>
        <w:t xml:space="preserve">## 377 3.40 2.60 4.20 3.40 3.40 3.4 1.80 1.80 3.40 4.20 4.20 4.20 4.2 5.00 1.80</w:t>
      </w:r>
      <w:r>
        <w:br/>
      </w:r>
      <w:r>
        <w:rPr>
          <w:rStyle w:val="VerbatimChar"/>
        </w:rPr>
        <w:t xml:space="preserve">## 378 1.80 5.00 4.20 4.20 3.40 5.0 4.20 4.20 1.80 4.20 3.40 2.60 4.2 3.40 1.00</w:t>
      </w:r>
      <w:r>
        <w:br/>
      </w:r>
      <w:r>
        <w:rPr>
          <w:rStyle w:val="VerbatimChar"/>
        </w:rPr>
        <w:t xml:space="preserve">## 379 3.40 4.20 5.00 4.20 4.20 3.4 4.20 2.60 4.20 3.40 4.20 4.20 2.6 3.40 4.20</w:t>
      </w:r>
      <w:r>
        <w:br/>
      </w:r>
      <w:r>
        <w:rPr>
          <w:rStyle w:val="VerbatimChar"/>
        </w:rPr>
        <w:t xml:space="preserve">## 380 3.40 4.20 4.20 3.40 2.60 4.2 3.40 4.20 1.80 5.00 4.20 4.20 5.0 4.20 3.40</w:t>
      </w:r>
      <w:r>
        <w:br/>
      </w:r>
      <w:r>
        <w:rPr>
          <w:rStyle w:val="VerbatimChar"/>
        </w:rPr>
        <w:t xml:space="preserve">## 381 1.00 5.00 5.00 5.00 1.00 4.2 2.60 5.00 1.00 5.00 4.20 2.60 5.0 1.00 2.60</w:t>
      </w:r>
      <w:r>
        <w:br/>
      </w:r>
      <w:r>
        <w:rPr>
          <w:rStyle w:val="VerbatimChar"/>
        </w:rPr>
        <w:t xml:space="preserve">## 382 3.40 5.00 5.00 5.00 2.60 5.0 4.20 5.00 2.60 5.00 5.00 5.00 4.2 5.00 4.20</w:t>
      </w:r>
      <w:r>
        <w:br/>
      </w:r>
      <w:r>
        <w:rPr>
          <w:rStyle w:val="VerbatimChar"/>
        </w:rPr>
        <w:t xml:space="preserve">## 383 4.20 3.40 4.20 3.40 3.40 3.4 3.40 2.60 4.20 3.40 4.20 3.40 3.4 3.40 3.40</w:t>
      </w:r>
      <w:r>
        <w:br/>
      </w:r>
      <w:r>
        <w:rPr>
          <w:rStyle w:val="VerbatimChar"/>
        </w:rPr>
        <w:t xml:space="preserve">## 384 2.60 3.40 5.00 4.20 1.00 5.0 4.20 4.20 3.40 5.00 5.00 5.00 5.0 5.00 4.20</w:t>
      </w:r>
      <w:r>
        <w:br/>
      </w:r>
      <w:r>
        <w:rPr>
          <w:rStyle w:val="VerbatimChar"/>
        </w:rPr>
        <w:t xml:space="preserve">## 385 1.80 4.20 3.40 5.00 1.00 5.0 3.40 4.20 1.80 4.20 5.00 4.20 5.0 4.20 5.00</w:t>
      </w:r>
      <w:r>
        <w:br/>
      </w:r>
      <w:r>
        <w:rPr>
          <w:rStyle w:val="VerbatimChar"/>
        </w:rPr>
        <w:t xml:space="preserve">## 386 3.40 3.40 4.20 3.40 3.40 4.2 2.60 3.40 4.20 4.20 4.20 4.20 5.0 5.00 4.20</w:t>
      </w:r>
      <w:r>
        <w:br/>
      </w:r>
      <w:r>
        <w:rPr>
          <w:rStyle w:val="VerbatimChar"/>
        </w:rPr>
        <w:t xml:space="preserve">## 387 4.20 5.00 5.00 5.00 3.40 5.0 4.20 4.20 3.40 5.00 5.00 5.00 5.0 5.00 4.20</w:t>
      </w:r>
      <w:r>
        <w:br/>
      </w:r>
      <w:r>
        <w:rPr>
          <w:rStyle w:val="VerbatimChar"/>
        </w:rPr>
        <w:t xml:space="preserve">## 388 4.20 5.00 5.00 4.20 1.80 5.0 3.40 3.40 4.20 4.20 2.60 4.20 4.2 2.60 3.40</w:t>
      </w:r>
      <w:r>
        <w:br/>
      </w:r>
      <w:r>
        <w:rPr>
          <w:rStyle w:val="VerbatimChar"/>
        </w:rPr>
        <w:t xml:space="preserve">## 389 3.40 4.20 4.20 3.40 1.80 2.6 4.20 2.60 1.00 3.40 3.40 3.40 2.6 4.20 3.40</w:t>
      </w:r>
      <w:r>
        <w:br/>
      </w:r>
      <w:r>
        <w:rPr>
          <w:rStyle w:val="VerbatimChar"/>
        </w:rPr>
        <w:t xml:space="preserve">## 390 1.00 4.20 5.00 4.20 1.00 5.0 1.80 5.00 1.80 4.20 5.00 5.00 5.0 5.00 4.20</w:t>
      </w:r>
      <w:r>
        <w:br/>
      </w:r>
      <w:r>
        <w:rPr>
          <w:rStyle w:val="VerbatimChar"/>
        </w:rPr>
        <w:t xml:space="preserve">## 391 3.40 5.00 5.00 5.00 1.00 4.2 3.40 3.40 2.60 5.00 5.00 1.80 5.0 5.00 4.20</w:t>
      </w:r>
      <w:r>
        <w:br/>
      </w:r>
      <w:r>
        <w:rPr>
          <w:rStyle w:val="VerbatimChar"/>
        </w:rPr>
        <w:t xml:space="preserve">## 392 2.60 3.40 4.20 2.60 2.60 4.2 2.60 4.20 2.60 3.40 3.40 3.40 3.4 2.60 3.40</w:t>
      </w:r>
      <w:r>
        <w:br/>
      </w:r>
      <w:r>
        <w:rPr>
          <w:rStyle w:val="VerbatimChar"/>
        </w:rPr>
        <w:t xml:space="preserve">## 393 5.00 3.40 5.00 3.40 3.40 4.2 5.00 3.40 4.20 5.00 5.00 5.00 4.2 5.00 2.60</w:t>
      </w:r>
      <w:r>
        <w:br/>
      </w:r>
      <w:r>
        <w:rPr>
          <w:rStyle w:val="VerbatimChar"/>
        </w:rPr>
        <w:t xml:space="preserve">## 394 3.40 3.40 4.20 4.20 3.40 3.4 1.80 2.60 3.40 3.40 4.20 2.60 4.2 3.40 3.40</w:t>
      </w:r>
      <w:r>
        <w:br/>
      </w:r>
      <w:r>
        <w:rPr>
          <w:rStyle w:val="VerbatimChar"/>
        </w:rPr>
        <w:t xml:space="preserve">## 395 4.20 4.20 4.20 5.00 3.40 4.2 4.20 2.60 2.60 4.20 4.20 4.20 1.8 4.20 4.20</w:t>
      </w:r>
      <w:r>
        <w:br/>
      </w:r>
      <w:r>
        <w:rPr>
          <w:rStyle w:val="VerbatimChar"/>
        </w:rPr>
        <w:t xml:space="preserve">## 396 3.40 3.40 4.20 3.40 2.60 4.2 4.20 3.40 3.40 3.40 3.40 3.40 3.4 3.40 4.20</w:t>
      </w:r>
      <w:r>
        <w:br/>
      </w:r>
      <w:r>
        <w:rPr>
          <w:rStyle w:val="VerbatimChar"/>
        </w:rPr>
        <w:t xml:space="preserve">## 397 1.80 2.60 2.60 5.00 1.00 4.2 1.80 3.40 1.80 2.60 2.60 3.40 3.4 4.20 4.20</w:t>
      </w:r>
      <w:r>
        <w:br/>
      </w:r>
      <w:r>
        <w:rPr>
          <w:rStyle w:val="VerbatimChar"/>
        </w:rPr>
        <w:t xml:space="preserve">## 398 2.60 2.60 3.40 3.40 1.00 3.4 2.60 2.60 3.40 3.40 2.60 2.60 2.6 3.40 1.80</w:t>
      </w:r>
      <w:r>
        <w:br/>
      </w:r>
      <w:r>
        <w:rPr>
          <w:rStyle w:val="VerbatimChar"/>
        </w:rPr>
        <w:t xml:space="preserve">## 399 3.40 5.00 5.00 3.40 2.60 4.2 4.20 4.20 3.40 3.40 5.00 3.40 5.0 5.00 3.40</w:t>
      </w:r>
      <w:r>
        <w:br/>
      </w:r>
      <w:r>
        <w:rPr>
          <w:rStyle w:val="VerbatimChar"/>
        </w:rPr>
        <w:t xml:space="preserve">## 400 1.00 1.00 1.00 1.00 1.00 1.0 1.00 1.00 1.00 1.00 1.00 1.00 1.0 1.00 1.00</w:t>
      </w:r>
      <w:r>
        <w:br/>
      </w:r>
      <w:r>
        <w:rPr>
          <w:rStyle w:val="VerbatimChar"/>
        </w:rPr>
        <w:t xml:space="preserve">## 401 3.40 4.20 3.40 3.40 4.20 4.2 3.40 4.20 2.60 2.60 3.40 4.20 4.2 4.20 4.20</w:t>
      </w:r>
      <w:r>
        <w:br/>
      </w:r>
      <w:r>
        <w:rPr>
          <w:rStyle w:val="VerbatimChar"/>
        </w:rPr>
        <w:t xml:space="preserve">## 402 3.40 5.00 4.20 4.20 4.20 4.2 2.60 3.40 2.60 3.40 4.20 4.20 4.2 4.20 4.20</w:t>
      </w:r>
      <w:r>
        <w:br/>
      </w:r>
      <w:r>
        <w:rPr>
          <w:rStyle w:val="VerbatimChar"/>
        </w:rPr>
        <w:t xml:space="preserve">## 403 3.40 3.40 4.20 3.40 1.00 2.6 2.60 4.20 3.40 2.60 4.20 2.60 4.2 4.20 4.20</w:t>
      </w:r>
      <w:r>
        <w:br/>
      </w:r>
      <w:r>
        <w:rPr>
          <w:rStyle w:val="VerbatimChar"/>
        </w:rPr>
        <w:t xml:space="preserve">## 404 4.20 5.00 4.20 4.20 1.00 5.0 5.00 3.40 1.00 4.20 3.40 3.40 4.2 4.20 3.40</w:t>
      </w:r>
      <w:r>
        <w:br/>
      </w:r>
      <w:r>
        <w:rPr>
          <w:rStyle w:val="VerbatimChar"/>
        </w:rPr>
        <w:t xml:space="preserve">## 405 4.20 4.20 3.40 3.40 2.60 4.2 3.40 3.40 3.40 3.40 5.00 3.40 3.4 4.20 4.20</w:t>
      </w:r>
      <w:r>
        <w:br/>
      </w:r>
      <w:r>
        <w:rPr>
          <w:rStyle w:val="VerbatimChar"/>
        </w:rPr>
        <w:t xml:space="preserve">## 406 2.60 4.20 4.20 5.00 1.80 5.0 3.40 4.20 4.20 5.00 4.20 4.20 5.0 4.20 4.20</w:t>
      </w:r>
      <w:r>
        <w:br/>
      </w:r>
      <w:r>
        <w:rPr>
          <w:rStyle w:val="VerbatimChar"/>
        </w:rPr>
        <w:t xml:space="preserve">## 407 2.60 1.00 1.80 1.80 1.00 3.4 2.60 2.60 1.00 2.60 3.40 2.60 2.6 2.60 3.40</w:t>
      </w:r>
      <w:r>
        <w:br/>
      </w:r>
      <w:r>
        <w:rPr>
          <w:rStyle w:val="VerbatimChar"/>
        </w:rPr>
        <w:t xml:space="preserve">## 408 5.00 5.00 5.00 5.00 2.60 5.0 3.40 5.00 4.20 3.40 5.00 2.60 4.2 4.20 4.20</w:t>
      </w:r>
      <w:r>
        <w:br/>
      </w:r>
      <w:r>
        <w:rPr>
          <w:rStyle w:val="VerbatimChar"/>
        </w:rPr>
        <w:t xml:space="preserve">## 409 5.00 3.40 3.40 4.20 1.80 3.4 4.20 3.40 5.00 3.40 5.00 1.80 4.2 4.20 4.20</w:t>
      </w:r>
      <w:r>
        <w:br/>
      </w:r>
      <w:r>
        <w:rPr>
          <w:rStyle w:val="VerbatimChar"/>
        </w:rPr>
        <w:t xml:space="preserve">## 410 4.20 4.20 3.40 3.40 2.60 5.0 3.40 4.20 3.40 4.20 5.00 4.20 3.4 5.00 4.20</w:t>
      </w:r>
      <w:r>
        <w:br/>
      </w:r>
      <w:r>
        <w:rPr>
          <w:rStyle w:val="VerbatimChar"/>
        </w:rPr>
        <w:t xml:space="preserve">## 411 3.40 2.60 1.80 2.60 3.40 2.6 2.60 2.60 3.40 1.80 2.60 2.60 2.6 3.40 2.60</w:t>
      </w:r>
      <w:r>
        <w:br/>
      </w:r>
      <w:r>
        <w:rPr>
          <w:rStyle w:val="VerbatimChar"/>
        </w:rPr>
        <w:t xml:space="preserve">## 412 3.40 3.40 3.40 4.20 1.80 3.4 1.80 4.20 3.40 3.40 3.40 4.20 3.4 3.40 3.40</w:t>
      </w:r>
      <w:r>
        <w:br/>
      </w:r>
      <w:r>
        <w:rPr>
          <w:rStyle w:val="VerbatimChar"/>
        </w:rPr>
        <w:t xml:space="preserve">## 413 3.40 5.00 3.40 4.20 4.20 5.0 4.20 3.40 3.40 4.20 4.20 4.20 4.2 3.40 5.00</w:t>
      </w:r>
      <w:r>
        <w:br/>
      </w:r>
      <w:r>
        <w:rPr>
          <w:rStyle w:val="VerbatimChar"/>
        </w:rPr>
        <w:t xml:space="preserve">## 414 5.00 5.00 5.00 5.00 2.60 5.0 5.00 4.20 5.00 5.00 5.00 5.00 4.2 5.00 5.00</w:t>
      </w:r>
      <w:r>
        <w:br/>
      </w:r>
      <w:r>
        <w:rPr>
          <w:rStyle w:val="VerbatimChar"/>
        </w:rPr>
        <w:t xml:space="preserve">## 415 1.80 3.40 4.20 3.40 4.20 3.4 3.40 1.80 2.60 3.40 3.40 3.40 4.2 3.40 5.00</w:t>
      </w:r>
      <w:r>
        <w:br/>
      </w:r>
      <w:r>
        <w:rPr>
          <w:rStyle w:val="VerbatimChar"/>
        </w:rPr>
        <w:t xml:space="preserve">## 416 3.40 4.20 5.00 4.20 3.40 3.4 3.40 3.40 3.40 2.60 5.00 3.40 4.2 2.60 3.40</w:t>
      </w:r>
      <w:r>
        <w:br/>
      </w:r>
      <w:r>
        <w:rPr>
          <w:rStyle w:val="VerbatimChar"/>
        </w:rPr>
        <w:t xml:space="preserve">## 417 3.40 3.40 3.40 4.20 3.40 3.4 3.40 4.20 2.60 3.40 3.40 2.60 4.2 3.40 3.40</w:t>
      </w:r>
      <w:r>
        <w:br/>
      </w:r>
      <w:r>
        <w:rPr>
          <w:rStyle w:val="VerbatimChar"/>
        </w:rPr>
        <w:t xml:space="preserve">## 418 1.80 5.00 4.20 4.20 2.60 5.0 5.00 5.00 2.60 3.40 3.40 5.00 4.2 4.20 4.20</w:t>
      </w:r>
      <w:r>
        <w:br/>
      </w:r>
      <w:r>
        <w:rPr>
          <w:rStyle w:val="VerbatimChar"/>
        </w:rPr>
        <w:t xml:space="preserve">## 419 4.20 5.00 4.20 5.00 3.40 5.0 3.40 5.00 3.40 3.40 5.00 4.20 3.4 4.20 5.00</w:t>
      </w:r>
      <w:r>
        <w:br/>
      </w:r>
      <w:r>
        <w:rPr>
          <w:rStyle w:val="VerbatimChar"/>
        </w:rPr>
        <w:t xml:space="preserve">## 420 4.20 5.00 2.60 2.60 1.00 5.0 2.60 2.60 3.40 1.80 5.00 4.20 3.4 5.00 4.20</w:t>
      </w:r>
      <w:r>
        <w:br/>
      </w:r>
      <w:r>
        <w:rPr>
          <w:rStyle w:val="VerbatimChar"/>
        </w:rPr>
        <w:t xml:space="preserve">## 421 2.60 4.20 4.20 3.40 1.00 4.2 2.60 4.20 1.80 4.20 2.60 1.80 4.2 3.40 4.20</w:t>
      </w:r>
      <w:r>
        <w:br/>
      </w:r>
      <w:r>
        <w:rPr>
          <w:rStyle w:val="VerbatimChar"/>
        </w:rPr>
        <w:t xml:space="preserve">## 422 4.20 4.20 5.00 4.20 1.00 4.2 4.20 3.40 3.40 4.20 5.00 2.60 5.0 5.00 2.60</w:t>
      </w:r>
      <w:r>
        <w:br/>
      </w:r>
      <w:r>
        <w:rPr>
          <w:rStyle w:val="VerbatimChar"/>
        </w:rPr>
        <w:t xml:space="preserve">## 423 4.20 5.00 4.20 2.60 4.20 4.2 4.20 4.20 1.80 3.40 5.00 4.20 3.4 5.00 3.40</w:t>
      </w:r>
      <w:r>
        <w:br/>
      </w:r>
      <w:r>
        <w:rPr>
          <w:rStyle w:val="VerbatimChar"/>
        </w:rPr>
        <w:t xml:space="preserve">## 424 1.00 4.20 5.00 4.20 4.20 5.0 4.20 5.00 1.80 4.20 4.20 5.00 5.0 3.40 2.60</w:t>
      </w:r>
      <w:r>
        <w:br/>
      </w:r>
      <w:r>
        <w:rPr>
          <w:rStyle w:val="VerbatimChar"/>
        </w:rPr>
        <w:t xml:space="preserve">## 425 1.80 5.00 5.00 2.60 1.00 4.2 4.20 4.20 2.60 4.20 4.20 1.00 3.4 3.40 1.80</w:t>
      </w:r>
      <w:r>
        <w:br/>
      </w:r>
      <w:r>
        <w:rPr>
          <w:rStyle w:val="VerbatimChar"/>
        </w:rPr>
        <w:t xml:space="preserve">## 426 4.20 4.20 4.20 3.40 5.00 4.2 4.20 3.40 3.40 3.40 5.00 5.00 4.2 5.00 3.40</w:t>
      </w:r>
      <w:r>
        <w:br/>
      </w:r>
      <w:r>
        <w:rPr>
          <w:rStyle w:val="VerbatimChar"/>
        </w:rPr>
        <w:t xml:space="preserve">## 427 3.40 4.20 5.00 5.00 4.20 5.0 2.60 5.00 2.60 5.00 5.00 5.00 5.0 5.00 4.20</w:t>
      </w:r>
      <w:r>
        <w:br/>
      </w:r>
      <w:r>
        <w:rPr>
          <w:rStyle w:val="VerbatimChar"/>
        </w:rPr>
        <w:t xml:space="preserve">## 428 3.40 5.00 5.00 3.40 1.80 4.2 3.40 4.20 4.20 4.20 5.00 1.80 3.4 5.00 4.20</w:t>
      </w:r>
      <w:r>
        <w:br/>
      </w:r>
      <w:r>
        <w:rPr>
          <w:rStyle w:val="VerbatimChar"/>
        </w:rPr>
        <w:t xml:space="preserve">## 429 3.40 5.00 5.00 5.00 1.80 5.0 3.40 4.20 4.20 5.00 5.00 5.00 3.4 4.20 4.20</w:t>
      </w:r>
      <w:r>
        <w:br/>
      </w:r>
      <w:r>
        <w:rPr>
          <w:rStyle w:val="VerbatimChar"/>
        </w:rPr>
        <w:t xml:space="preserve">## 430 3.40 4.20 3.40 5.00 3.40 4.2 2.60 4.20 2.60 2.60 4.20 3.40 4.2 2.60 4.20</w:t>
      </w:r>
      <w:r>
        <w:br/>
      </w:r>
      <w:r>
        <w:rPr>
          <w:rStyle w:val="VerbatimChar"/>
        </w:rPr>
        <w:t xml:space="preserve">## 431 4.20 4.20 3.40 4.20 5.00 3.4 3.40 2.60 3.40 2.60 4.20 4.20 3.4 4.20 3.40</w:t>
      </w:r>
      <w:r>
        <w:br/>
      </w:r>
      <w:r>
        <w:rPr>
          <w:rStyle w:val="VerbatimChar"/>
        </w:rPr>
        <w:t xml:space="preserve">## 432 1.00 5.00 4.20 4.20 1.00 4.2 4.20 5.00 1.00 5.00 5.00 4.20 5.0 5.00 5.00</w:t>
      </w:r>
      <w:r>
        <w:br/>
      </w:r>
      <w:r>
        <w:rPr>
          <w:rStyle w:val="VerbatimChar"/>
        </w:rPr>
        <w:t xml:space="preserve">## 433 4.20 5.00 5.00 2.60 1.80 3.4 4.20 1.80 3.40 4.20 4.20 3.40 2.6 4.20 2.60</w:t>
      </w:r>
      <w:r>
        <w:br/>
      </w:r>
      <w:r>
        <w:rPr>
          <w:rStyle w:val="VerbatimChar"/>
        </w:rPr>
        <w:t xml:space="preserve">## 434 3.40 4.20 4.20 4.20 1.00 4.2 4.20 5.00 1.00 5.00 5.00 4.20 5.0 5.00 4.20</w:t>
      </w:r>
      <w:r>
        <w:br/>
      </w:r>
      <w:r>
        <w:rPr>
          <w:rStyle w:val="VerbatimChar"/>
        </w:rPr>
        <w:t xml:space="preserve">## 435 3.40 4.20 5.00 4.20 2.60 5.0 4.20 3.40 3.40 4.20 4.20 3.40 4.2 4.20 4.20</w:t>
      </w:r>
      <w:r>
        <w:br/>
      </w:r>
      <w:r>
        <w:rPr>
          <w:rStyle w:val="VerbatimChar"/>
        </w:rPr>
        <w:t xml:space="preserve">## 436 3.40 3.40 3.40 3.40 2.60 4.2 3.40 2.60 3.40 4.20 4.20 3.40 4.2 2.60 4.20</w:t>
      </w:r>
      <w:r>
        <w:br/>
      </w:r>
      <w:r>
        <w:rPr>
          <w:rStyle w:val="VerbatimChar"/>
        </w:rPr>
        <w:t xml:space="preserve">## 437 5.00 5.00 5.00 2.60 2.60 5.0 4.20 2.60 1.00 3.40 4.20 4.20 4.2 4.20 4.20</w:t>
      </w:r>
      <w:r>
        <w:br/>
      </w:r>
      <w:r>
        <w:rPr>
          <w:rStyle w:val="VerbatimChar"/>
        </w:rPr>
        <w:t xml:space="preserve">## 438 5.00 5.00 5.00 4.20 1.00 5.0 5.00 1.00 1.00 5.00 5.00 5.00 5.0 5.00 5.00</w:t>
      </w:r>
      <w:r>
        <w:br/>
      </w:r>
      <w:r>
        <w:rPr>
          <w:rStyle w:val="VerbatimChar"/>
        </w:rPr>
        <w:t xml:space="preserve">## 439 3.40 3.40 4.20 3.40 1.00 5.0 4.20 3.40 2.60 5.00 5.00 3.40 3.4 5.00 3.40</w:t>
      </w:r>
      <w:r>
        <w:br/>
      </w:r>
      <w:r>
        <w:rPr>
          <w:rStyle w:val="VerbatimChar"/>
        </w:rPr>
        <w:t xml:space="preserve">## 440 2.60 5.00 5.00 4.20 1.80 5.0 3.40 4.20 1.80 5.00 4.20 4.20 5.0 5.00 3.40</w:t>
      </w:r>
      <w:r>
        <w:br/>
      </w:r>
      <w:r>
        <w:rPr>
          <w:rStyle w:val="VerbatimChar"/>
        </w:rPr>
        <w:t xml:space="preserve">## 441 3.40 2.60 4.20 5.00 1.80 3.4 4.20 4.20 3.40 5.00 4.20 2.60 1.8 4.20 4.20</w:t>
      </w:r>
      <w:r>
        <w:br/>
      </w:r>
      <w:r>
        <w:rPr>
          <w:rStyle w:val="VerbatimChar"/>
        </w:rPr>
        <w:t xml:space="preserve">## 442 1.00 4.20 5.00 3.40 1.00 5.0 5.00 5.00 1.80 4.20 4.20 4.20 5.0 4.20 4.20</w:t>
      </w:r>
      <w:r>
        <w:br/>
      </w:r>
      <w:r>
        <w:rPr>
          <w:rStyle w:val="VerbatimChar"/>
        </w:rPr>
        <w:t xml:space="preserve">## 443 1.00 4.20 5.00 3.40 1.00 5.0 5.00 5.00 1.80 4.20 4.20 4.20 5.0 4.20 4.20</w:t>
      </w:r>
      <w:r>
        <w:br/>
      </w:r>
      <w:r>
        <w:rPr>
          <w:rStyle w:val="VerbatimChar"/>
        </w:rPr>
        <w:t xml:space="preserve">## 444 4.20 4.20 2.60 2.60 1.00 2.6 5.00 5.00 2.60 3.40 5.00 3.40 3.4 4.20 4.20</w:t>
      </w:r>
      <w:r>
        <w:br/>
      </w:r>
      <w:r>
        <w:rPr>
          <w:rStyle w:val="VerbatimChar"/>
        </w:rPr>
        <w:t xml:space="preserve">## 445 4.20 4.20 5.00 3.40 1.80 5.0 4.20 1.80 4.20 3.40 5.00 3.40 3.4 5.00 5.00</w:t>
      </w:r>
      <w:r>
        <w:br/>
      </w:r>
      <w:r>
        <w:rPr>
          <w:rStyle w:val="VerbatimChar"/>
        </w:rPr>
        <w:t xml:space="preserve">## 446 4.20 4.20 4.20 4.20 3.40 4.2 4.20 2.60 3.40 3.40 4.20 3.40 3.4 5.00 4.20</w:t>
      </w:r>
      <w:r>
        <w:br/>
      </w:r>
      <w:r>
        <w:rPr>
          <w:rStyle w:val="VerbatimChar"/>
        </w:rPr>
        <w:t xml:space="preserve">## 447 5.00 2.60 2.60 4.20 3.40 2.6 4.20 4.20 2.60 3.40 5.00 2.60 4.2 2.60 4.20</w:t>
      </w:r>
      <w:r>
        <w:br/>
      </w:r>
      <w:r>
        <w:rPr>
          <w:rStyle w:val="VerbatimChar"/>
        </w:rPr>
        <w:t xml:space="preserve">## 448 4.20 5.00 4.20 4.20 1.00 5.0 4.20 5.00 4.20 5.00 5.00 4.20 5.0 5.00 3.40</w:t>
      </w:r>
      <w:r>
        <w:br/>
      </w:r>
      <w:r>
        <w:rPr>
          <w:rStyle w:val="VerbatimChar"/>
        </w:rPr>
        <w:t xml:space="preserve">## 449 5.00 3.40 4.20 4.20 4.20 5.0 4.20 3.40 4.20 4.20 4.20 4.20 3.4 5.00 4.20</w:t>
      </w:r>
      <w:r>
        <w:br/>
      </w:r>
      <w:r>
        <w:rPr>
          <w:rStyle w:val="VerbatimChar"/>
        </w:rPr>
        <w:t xml:space="preserve">## 450 2.60 5.00 2.60 4.20 5.00 5.0 5.00 4.20 2.60 3.40 2.60 4.20 3.4 4.20 4.20</w:t>
      </w:r>
      <w:r>
        <w:br/>
      </w:r>
      <w:r>
        <w:rPr>
          <w:rStyle w:val="VerbatimChar"/>
        </w:rPr>
        <w:t xml:space="preserve">## 451 4.20 2.60 4.20 3.40 2.60 3.4 4.20 2.60 2.60 3.40 4.20 3.40 4.2 3.40 2.60</w:t>
      </w:r>
      <w:r>
        <w:br/>
      </w:r>
      <w:r>
        <w:rPr>
          <w:rStyle w:val="VerbatimChar"/>
        </w:rPr>
        <w:t xml:space="preserve">## 452 4.20 3.40 3.40 3.40 1.80 4.2 3.40 3.40 3.40 3.40 4.20 3.40 4.2 4.20 3.40</w:t>
      </w:r>
      <w:r>
        <w:br/>
      </w:r>
      <w:r>
        <w:rPr>
          <w:rStyle w:val="VerbatimChar"/>
        </w:rPr>
        <w:t xml:space="preserve">## 453 4.20 3.40 5.00 4.20 3.40 5.0 3.40 4.20 2.60 4.20 5.00 5.00 3.4 4.20 2.60</w:t>
      </w:r>
      <w:r>
        <w:br/>
      </w:r>
      <w:r>
        <w:rPr>
          <w:rStyle w:val="VerbatimChar"/>
        </w:rPr>
        <w:t xml:space="preserve">## 454 3.40 4.20 4.20 3.40 2.60 5.0 3.40 5.00 4.20 5.00 5.00 4.20 5.0 4.20 1.80</w:t>
      </w:r>
      <w:r>
        <w:br/>
      </w:r>
      <w:r>
        <w:rPr>
          <w:rStyle w:val="VerbatimChar"/>
        </w:rPr>
        <w:t xml:space="preserve">## 455 3.40 3.40 2.60 1.80 1.80 5.0 3.40 4.20 1.80 2.60 2.60 3.40 5.0 3.40 2.60</w:t>
      </w:r>
      <w:r>
        <w:br/>
      </w:r>
      <w:r>
        <w:rPr>
          <w:rStyle w:val="VerbatimChar"/>
        </w:rPr>
        <w:t xml:space="preserve">## 456 2.60 5.00 4.20 4.20 2.60 5.0 3.40 5.00 3.40 2.60 5.00 3.40 4.2 4.20 2.60</w:t>
      </w:r>
      <w:r>
        <w:br/>
      </w:r>
      <w:r>
        <w:rPr>
          <w:rStyle w:val="VerbatimChar"/>
        </w:rPr>
        <w:t xml:space="preserve">## 457 2.60 2.60 2.60 2.60 4.20 1.0 4.20 1.00 4.20 2.60 1.00 4.20 4.2 2.60 3.40</w:t>
      </w:r>
      <w:r>
        <w:br/>
      </w:r>
      <w:r>
        <w:rPr>
          <w:rStyle w:val="VerbatimChar"/>
        </w:rPr>
        <w:t xml:space="preserve">## 458 5.00 3.40 5.00 4.20 2.60 5.0 5.00 2.60 5.00 4.20 5.00 5.00 1.0 4.20 3.40</w:t>
      </w:r>
      <w:r>
        <w:br/>
      </w:r>
      <w:r>
        <w:rPr>
          <w:rStyle w:val="VerbatimChar"/>
        </w:rPr>
        <w:t xml:space="preserve">## 459 1.00 4.20 4.20 5.00 3.40 4.2 5.00 4.20 5.00 2.60 5.00 4.20 1.8 5.00 4.20</w:t>
      </w:r>
      <w:r>
        <w:br/>
      </w:r>
      <w:r>
        <w:rPr>
          <w:rStyle w:val="VerbatimChar"/>
        </w:rPr>
        <w:t xml:space="preserve">## 460 1.00 4.20 5.00 5.00 1.80 3.4 4.20 4.20 1.00 4.20 4.20 1.80 4.2 1.80 4.20</w:t>
      </w:r>
      <w:r>
        <w:br/>
      </w:r>
      <w:r>
        <w:rPr>
          <w:rStyle w:val="VerbatimChar"/>
        </w:rPr>
        <w:t xml:space="preserve">## 461 1.80 3.40 4.20 4.20 1.00 5.0 5.00 2.60 1.00 5.00 1.00 1.00 3.4 5.00 1.80</w:t>
      </w:r>
      <w:r>
        <w:br/>
      </w:r>
      <w:r>
        <w:rPr>
          <w:rStyle w:val="VerbatimChar"/>
        </w:rPr>
        <w:t xml:space="preserve">## 462 3.40 4.20 3.40 1.80 1.80 4.2 1.80 3.40 4.20 4.20 3.40 2.60 3.4 3.40 3.40</w:t>
      </w:r>
      <w:r>
        <w:br/>
      </w:r>
      <w:r>
        <w:rPr>
          <w:rStyle w:val="VerbatimChar"/>
        </w:rPr>
        <w:t xml:space="preserve">## 463 1.80 4.20 3.40 4.20 4.20 4.2 2.60 3.40 4.20 2.60 5.00 4.20 4.2 5.00 3.40</w:t>
      </w:r>
      <w:r>
        <w:br/>
      </w:r>
      <w:r>
        <w:rPr>
          <w:rStyle w:val="VerbatimChar"/>
        </w:rPr>
        <w:t xml:space="preserve">## 464 1.80 2.60 4.20 3.40 2.60 1.8 2.60 2.60 2.60 5.00 3.40 2.60 3.4 4.20 3.40</w:t>
      </w:r>
      <w:r>
        <w:br/>
      </w:r>
      <w:r>
        <w:rPr>
          <w:rStyle w:val="VerbatimChar"/>
        </w:rPr>
        <w:t xml:space="preserve">## 465 2.60 4.20 5.00 5.00 5.00 5.0 5.00 4.20 1.80 2.60 3.40 3.40 3.4 3.40 3.40</w:t>
      </w:r>
      <w:r>
        <w:br/>
      </w:r>
      <w:r>
        <w:rPr>
          <w:rStyle w:val="VerbatimChar"/>
        </w:rPr>
        <w:t xml:space="preserve">## 466 2.60 3.40 3.40 5.00 2.60 3.4 4.20 3.40 2.60 4.20 2.60 4.20 3.4 1.80 3.40</w:t>
      </w:r>
      <w:r>
        <w:br/>
      </w:r>
      <w:r>
        <w:rPr>
          <w:rStyle w:val="VerbatimChar"/>
        </w:rPr>
        <w:t xml:space="preserve">## 467 1.00 3.40 5.00 3.40 1.00 3.4 2.60 5.00 1.00 5.00 1.00 5.00 5.0 2.60 1.00</w:t>
      </w:r>
      <w:r>
        <w:br/>
      </w:r>
      <w:r>
        <w:rPr>
          <w:rStyle w:val="VerbatimChar"/>
        </w:rPr>
        <w:t xml:space="preserve">## 468 4.20 2.60 2.60 3.40 1.00 3.4 4.20 1.00 2.60 1.80 4.20 2.60 5.0 3.40 1.80</w:t>
      </w:r>
      <w:r>
        <w:br/>
      </w:r>
      <w:r>
        <w:rPr>
          <w:rStyle w:val="VerbatimChar"/>
        </w:rPr>
        <w:t xml:space="preserve">## 469 2.60 2.60 4.20 2.60 2.60 3.4 2.60 2.60 2.60 3.40 2.60 3.40 3.4 3.40 3.40</w:t>
      </w:r>
      <w:r>
        <w:br/>
      </w:r>
      <w:r>
        <w:rPr>
          <w:rStyle w:val="VerbatimChar"/>
        </w:rPr>
        <w:t xml:space="preserve">## 470 5.00 5.00 4.20 1.80 1.80 5.0 2.60 1.00 4.20 1.00 1.00 5.00 5.0 5.00 1.00</w:t>
      </w:r>
      <w:r>
        <w:br/>
      </w:r>
      <w:r>
        <w:rPr>
          <w:rStyle w:val="VerbatimChar"/>
        </w:rPr>
        <w:t xml:space="preserve">## 471 3.40 4.20 4.20 3.40 2.60 4.2 4.20 3.40 4.20 3.40 3.40 3.40 2.6 4.20 3.40</w:t>
      </w:r>
      <w:r>
        <w:br/>
      </w:r>
      <w:r>
        <w:rPr>
          <w:rStyle w:val="VerbatimChar"/>
        </w:rPr>
        <w:t xml:space="preserve">## 472 2.60 1.80 4.20 3.40 3.40 5.0 4.20 3.40 2.60 4.20 3.40 2.60 5.0 3.40 3.40</w:t>
      </w:r>
      <w:r>
        <w:br/>
      </w:r>
      <w:r>
        <w:rPr>
          <w:rStyle w:val="VerbatimChar"/>
        </w:rPr>
        <w:t xml:space="preserve">## 473 2.60 2.60 4.20 4.20 2.60 3.4 4.20 3.40 3.40 3.40 4.20 3.40 2.6 3.40 4.20</w:t>
      </w:r>
      <w:r>
        <w:br/>
      </w:r>
      <w:r>
        <w:rPr>
          <w:rStyle w:val="VerbatimChar"/>
        </w:rPr>
        <w:t xml:space="preserve">## 474 4.20 3.40 5.00 5.00 1.80 5.0 4.20 4.20 2.60 5.00 3.40 5.00 5.0 5.00 2.60</w:t>
      </w:r>
      <w:r>
        <w:br/>
      </w:r>
      <w:r>
        <w:rPr>
          <w:rStyle w:val="VerbatimChar"/>
        </w:rPr>
        <w:t xml:space="preserve">## 475 5.00 5.00 2.60 2.60 1.80 5.0 1.80 4.20 4.20 4.20 3.40 2.60 5.0 3.40 4.20</w:t>
      </w:r>
      <w:r>
        <w:br/>
      </w:r>
      <w:r>
        <w:rPr>
          <w:rStyle w:val="VerbatimChar"/>
        </w:rPr>
        <w:t xml:space="preserve">## 476 1.80 4.20 5.00 5.00 1.00 5.0 4.20 5.00 1.80 5.00 4.20 4.20 4.2 4.20 3.40</w:t>
      </w:r>
      <w:r>
        <w:br/>
      </w:r>
      <w:r>
        <w:rPr>
          <w:rStyle w:val="VerbatimChar"/>
        </w:rPr>
        <w:t xml:space="preserve">## 477 3.40 1.80 4.20 2.60 1.00 3.4 3.40 2.60 3.40 2.60 5.00 3.40 4.2 1.80 3.40</w:t>
      </w:r>
      <w:r>
        <w:br/>
      </w:r>
      <w:r>
        <w:rPr>
          <w:rStyle w:val="VerbatimChar"/>
        </w:rPr>
        <w:t xml:space="preserve">## 478 1.80 2.60 2.60 2.60 1.80 5.0 3.40 2.60 1.80 2.60 2.60 2.60 3.4 4.20 2.60</w:t>
      </w:r>
      <w:r>
        <w:br/>
      </w:r>
      <w:r>
        <w:rPr>
          <w:rStyle w:val="VerbatimChar"/>
        </w:rPr>
        <w:t xml:space="preserve">## 479 1.00 3.40 3.40 2.60 4.20 4.2 3.40 5.00 4.20 4.20 4.20 4.20 3.4 3.40 5.00</w:t>
      </w:r>
      <w:r>
        <w:br/>
      </w:r>
      <w:r>
        <w:rPr>
          <w:rStyle w:val="VerbatimChar"/>
        </w:rPr>
        <w:t xml:space="preserve">## 480 1.80 1.80 5.00 4.20 1.80 4.2 4.20 5.00 1.00 4.20 1.80 3.40 4.2 4.20 1.80</w:t>
      </w:r>
      <w:r>
        <w:br/>
      </w:r>
      <w:r>
        <w:rPr>
          <w:rStyle w:val="VerbatimChar"/>
        </w:rPr>
        <w:t xml:space="preserve">## 481 1.00 3.40 4.20 4.20 2.60 5.0 3.40 4.20 2.60 5.00 5.00 4.20 5.0 4.20 3.40</w:t>
      </w:r>
      <w:r>
        <w:br/>
      </w:r>
      <w:r>
        <w:rPr>
          <w:rStyle w:val="VerbatimChar"/>
        </w:rPr>
        <w:t xml:space="preserve">## 482 4.20 5.00 4.20 4.20 4.20 5.0 4.20 5.00 2.60 4.20 4.20 3.40 5.0 4.20 4.20</w:t>
      </w:r>
      <w:r>
        <w:br/>
      </w:r>
      <w:r>
        <w:rPr>
          <w:rStyle w:val="VerbatimChar"/>
        </w:rPr>
        <w:t xml:space="preserve">## 483 3.40 4.20 4.20 2.60 1.80 3.4 3.40 4.20 3.40 4.20 5.00 5.00 3.4 1.00 4.20</w:t>
      </w:r>
      <w:r>
        <w:br/>
      </w:r>
      <w:r>
        <w:rPr>
          <w:rStyle w:val="VerbatimChar"/>
        </w:rPr>
        <w:t xml:space="preserve">## 484 1.80 2.60 5.00 5.00 1.80 1.8 2.60 1.80 3.40 4.20 2.60 3.40 4.2 3.40 2.60</w:t>
      </w:r>
      <w:r>
        <w:br/>
      </w:r>
      <w:r>
        <w:rPr>
          <w:rStyle w:val="VerbatimChar"/>
        </w:rPr>
        <w:t xml:space="preserve">## 485 3.40 4.20 4.20 3.40 1.80 3.4 3.40 1.80 3.40 3.40 2.60 3.40 2.6 3.40 4.20</w:t>
      </w:r>
      <w:r>
        <w:br/>
      </w:r>
      <w:r>
        <w:rPr>
          <w:rStyle w:val="VerbatimChar"/>
        </w:rPr>
        <w:t xml:space="preserve">## 486 3.40 4.20 4.20 4.20 4.20 5.0 5.00 4.20 4.20 4.20 5.00 4.20 5.0 5.00 3.40</w:t>
      </w:r>
      <w:r>
        <w:br/>
      </w:r>
      <w:r>
        <w:rPr>
          <w:rStyle w:val="VerbatimChar"/>
        </w:rPr>
        <w:t xml:space="preserve">## 487 4.20 3.40 4.20 3.40 1.00 5.0 4.20 5.00 5.00 2.60 5.00 5.00 3.4 4.20 5.00</w:t>
      </w:r>
      <w:r>
        <w:br/>
      </w:r>
      <w:r>
        <w:rPr>
          <w:rStyle w:val="VerbatimChar"/>
        </w:rPr>
        <w:t xml:space="preserve">## 488 2.60 1.80 3.40 4.20 1.80 4.2 4.20 2.60 4.20 3.40 4.20 4.20 4.2 4.20 4.20</w:t>
      </w:r>
      <w:r>
        <w:br/>
      </w:r>
      <w:r>
        <w:rPr>
          <w:rStyle w:val="VerbatimChar"/>
        </w:rPr>
        <w:t xml:space="preserve">## 489 3.40 4.20 4.20 4.20 3.40 4.2 4.20 3.40 3.40 4.20 3.40 3.40 4.2 3.40 3.40</w:t>
      </w:r>
      <w:r>
        <w:br/>
      </w:r>
      <w:r>
        <w:rPr>
          <w:rStyle w:val="VerbatimChar"/>
        </w:rPr>
        <w:t xml:space="preserve">## 490 5.00 4.20 2.60 3.40 3.40 3.4 3.40 2.60 4.20 3.40 4.20 4.20 4.2 3.40 4.20</w:t>
      </w:r>
      <w:r>
        <w:br/>
      </w:r>
      <w:r>
        <w:rPr>
          <w:rStyle w:val="VerbatimChar"/>
        </w:rPr>
        <w:t xml:space="preserve">## 491 2.60 4.20 3.40 3.40 1.80 4.2 3.40 5.00 3.40 2.60 4.20 4.20 4.2 4.20 4.20</w:t>
      </w:r>
      <w:r>
        <w:br/>
      </w:r>
      <w:r>
        <w:rPr>
          <w:rStyle w:val="VerbatimChar"/>
        </w:rPr>
        <w:t xml:space="preserve">## 492 3.40 5.00 3.40 4.20 1.00 4.2 3.40 3.40 2.60 4.20 5.00 4.20 5.0 2.60 4.20</w:t>
      </w:r>
      <w:r>
        <w:br/>
      </w:r>
      <w:r>
        <w:rPr>
          <w:rStyle w:val="VerbatimChar"/>
        </w:rPr>
        <w:t xml:space="preserve">## 493 3.40 5.00 5.00 4.20 2.60 4.2 5.00 2.60 4.20 3.40 1.80 1.80 1.8 1.80 1.80</w:t>
      </w:r>
      <w:r>
        <w:br/>
      </w:r>
      <w:r>
        <w:rPr>
          <w:rStyle w:val="VerbatimChar"/>
        </w:rPr>
        <w:t xml:space="preserve">## 494 1.00 4.20 4.20 4.20 1.00 4.2 3.40 4.20 1.00 2.60 1.80 2.60 5.0 1.80 5.00</w:t>
      </w:r>
      <w:r>
        <w:br/>
      </w:r>
      <w:r>
        <w:rPr>
          <w:rStyle w:val="VerbatimChar"/>
        </w:rPr>
        <w:t xml:space="preserve">## 495 2.60 3.40 3.40 4.20 3.40 2.6 2.60 3.40 2.60 2.60 2.60 3.40 2.6 2.60 3.40</w:t>
      </w:r>
      <w:r>
        <w:br/>
      </w:r>
      <w:r>
        <w:rPr>
          <w:rStyle w:val="VerbatimChar"/>
        </w:rPr>
        <w:t xml:space="preserve">## 496 2.60 5.00 5.00 5.00 3.40 4.2 2.60 4.20 4.20 4.20 3.40 3.40 4.2 4.20 5.00</w:t>
      </w:r>
      <w:r>
        <w:br/>
      </w:r>
      <w:r>
        <w:rPr>
          <w:rStyle w:val="VerbatimChar"/>
        </w:rPr>
        <w:t xml:space="preserve">## 497 4.20 3.40 4.20 2.60 2.60 4.2 2.60 2.60 3.40 3.40 3.40 3.40 2.6 3.40 2.60</w:t>
      </w:r>
      <w:r>
        <w:br/>
      </w:r>
      <w:r>
        <w:rPr>
          <w:rStyle w:val="VerbatimChar"/>
        </w:rPr>
        <w:t xml:space="preserve">## 498 1.00 3.40 5.00 5.00 1.80 1.8 5.00 4.20 2.60 5.00 3.40 3.40 5.0 1.00 3.40</w:t>
      </w:r>
      <w:r>
        <w:br/>
      </w:r>
      <w:r>
        <w:rPr>
          <w:rStyle w:val="VerbatimChar"/>
        </w:rPr>
        <w:t xml:space="preserve">## 499 1.80 1.80 4.20 2.60 1.00 2.6 3.40 3.40 5.00 3.40 5.00 3.40 4.2 3.40 5.00</w:t>
      </w:r>
      <w:r>
        <w:br/>
      </w:r>
      <w:r>
        <w:rPr>
          <w:rStyle w:val="VerbatimChar"/>
        </w:rPr>
        <w:t xml:space="preserve">## 500 4.20 1.80 5.00 2.60 3.40 4.2 5.00 2.60 4.20 1.80 1.80 5.00 4.2 2.60 3.40</w:t>
      </w:r>
      <w:r>
        <w:br/>
      </w:r>
      <w:r>
        <w:rPr>
          <w:rStyle w:val="VerbatimChar"/>
        </w:rPr>
        <w:t xml:space="preserve">## 501 2.60 3.40 3.40 3.40 4.20 3.4 4.20 1.80 1.80 3.40 4.20 1.80 2.6 4.20 1.80</w:t>
      </w:r>
      <w:r>
        <w:br/>
      </w:r>
      <w:r>
        <w:rPr>
          <w:rStyle w:val="VerbatimChar"/>
        </w:rPr>
        <w:t xml:space="preserve">## 502 5.00 2.60 2.60 3.40 3.40 4.2 3.40 1.80 5.00 3.40 4.20 5.00 3.4 3.40 3.40</w:t>
      </w:r>
      <w:r>
        <w:br/>
      </w:r>
      <w:r>
        <w:rPr>
          <w:rStyle w:val="VerbatimChar"/>
        </w:rPr>
        <w:t xml:space="preserve">## 503 1.80 4.20 2.60 3.40 2.60 4.2 3.40 4.20 3.40 3.40 4.20 4.20 4.2 4.20 3.40</w:t>
      </w:r>
      <w:r>
        <w:br/>
      </w:r>
      <w:r>
        <w:rPr>
          <w:rStyle w:val="VerbatimChar"/>
        </w:rPr>
        <w:t xml:space="preserve">## 504 4.20 3.40 3.40 2.60 3.40 4.2 3.40 2.60 3.40 4.20 4.20 2.60 2.6 4.20 3.40</w:t>
      </w:r>
      <w:r>
        <w:br/>
      </w:r>
      <w:r>
        <w:rPr>
          <w:rStyle w:val="VerbatimChar"/>
        </w:rPr>
        <w:t xml:space="preserve">## 505 4.20 3.40 3.40 3.40 2.60 4.2 3.40 3.40 3.40 3.40 4.20 2.60 2.6 3.40 3.40</w:t>
      </w:r>
      <w:r>
        <w:br/>
      </w:r>
      <w:r>
        <w:rPr>
          <w:rStyle w:val="VerbatimChar"/>
        </w:rPr>
        <w:t xml:space="preserve">## 506 3.40 3.40 4.20 3.40 3.40 3.4 2.60 3.40 1.80 2.60 3.40 4.20 3.4 3.40 4.20</w:t>
      </w:r>
      <w:r>
        <w:br/>
      </w:r>
      <w:r>
        <w:rPr>
          <w:rStyle w:val="VerbatimChar"/>
        </w:rPr>
        <w:t xml:space="preserve">## 507 4.20 3.40 5.00 3.40 1.80 5.0 4.20 3.40 1.00 4.20 3.40 3.40 4.2 4.20 3.40</w:t>
      </w:r>
      <w:r>
        <w:br/>
      </w:r>
      <w:r>
        <w:rPr>
          <w:rStyle w:val="VerbatimChar"/>
        </w:rPr>
        <w:t xml:space="preserve">## 508 5.00 4.20 5.00 3.40 3.40 5.0 3.40 3.40 4.20 3.40 3.40 3.40 2.6 4.20 3.40</w:t>
      </w:r>
      <w:r>
        <w:br/>
      </w:r>
      <w:r>
        <w:rPr>
          <w:rStyle w:val="VerbatimChar"/>
        </w:rPr>
        <w:t xml:space="preserve">## 509 5.00 5.00 4.20 4.20 3.40 4.2 5.00 1.80 4.20 4.20 5.00 4.20 3.4 5.00 5.00</w:t>
      </w:r>
      <w:r>
        <w:br/>
      </w:r>
      <w:r>
        <w:rPr>
          <w:rStyle w:val="VerbatimChar"/>
        </w:rPr>
        <w:t xml:space="preserve">## 510 1.00 4.20 5.00 4.20 1.00 5.0 3.40 5.00 1.00 5.00 4.20 4.20 3.4 2.60 3.40</w:t>
      </w:r>
      <w:r>
        <w:br/>
      </w:r>
      <w:r>
        <w:rPr>
          <w:rStyle w:val="VerbatimChar"/>
        </w:rPr>
        <w:t xml:space="preserve">## 511 3.40 2.60 2.60 2.60 4.20 2.6 4.20 1.80 4.20 3.40 2.60 4.20 3.4 2.60 5.00</w:t>
      </w:r>
      <w:r>
        <w:br/>
      </w:r>
      <w:r>
        <w:rPr>
          <w:rStyle w:val="VerbatimChar"/>
        </w:rPr>
        <w:t xml:space="preserve">## 512 1.80 5.00 5.00 5.00 2.60 5.0 3.40 5.00 1.80 4.20 5.00 4.20 4.2 3.40 5.00</w:t>
      </w:r>
      <w:r>
        <w:br/>
      </w:r>
      <w:r>
        <w:rPr>
          <w:rStyle w:val="VerbatimChar"/>
        </w:rPr>
        <w:t xml:space="preserve">## 513 3.40 2.60 3.40 4.20 1.80 1.0 2.60 3.40 3.40 3.40 2.60 1.80 5.0 1.80 4.20</w:t>
      </w:r>
      <w:r>
        <w:br/>
      </w:r>
      <w:r>
        <w:rPr>
          <w:rStyle w:val="VerbatimChar"/>
        </w:rPr>
        <w:t xml:space="preserve">## 514 3.40 4.20 5.00 3.40 1.80 4.2 4.20 4.20 4.20 4.20 4.20 4.20 4.2 4.20 3.40</w:t>
      </w:r>
      <w:r>
        <w:br/>
      </w:r>
      <w:r>
        <w:rPr>
          <w:rStyle w:val="VerbatimChar"/>
        </w:rPr>
        <w:t xml:space="preserve">## 515 4.20 3.40 4.20 5.00 1.80 4.2 5.00 4.20 3.40 4.20 5.00 5.00 5.0 4.20 4.20</w:t>
      </w:r>
      <w:r>
        <w:br/>
      </w:r>
      <w:r>
        <w:rPr>
          <w:rStyle w:val="VerbatimChar"/>
        </w:rPr>
        <w:t xml:space="preserve">## 516 2.60 5.00 5.00 5.00 1.80 5.0 4.20 5.00 1.00 5.00 5.00 4.20 4.2 4.20 3.40</w:t>
      </w:r>
      <w:r>
        <w:br/>
      </w:r>
      <w:r>
        <w:rPr>
          <w:rStyle w:val="VerbatimChar"/>
        </w:rPr>
        <w:t xml:space="preserve">## 517 5.00 3.40 5.00 3.40 5.00 2.6 1.00 1.00 5.00 1.00 4.20 5.00 5.0 4.20 1.80</w:t>
      </w:r>
      <w:r>
        <w:br/>
      </w:r>
      <w:r>
        <w:rPr>
          <w:rStyle w:val="VerbatimChar"/>
        </w:rPr>
        <w:t xml:space="preserve">## 518 5.00 5.00 5.00 3.40 3.40 5.0 5.00 3.40 3.40 5.00 5.00 4.20 4.2 5.00 4.20</w:t>
      </w:r>
      <w:r>
        <w:br/>
      </w:r>
      <w:r>
        <w:rPr>
          <w:rStyle w:val="VerbatimChar"/>
        </w:rPr>
        <w:t xml:space="preserve">## 519 1.80 3.40 4.20 3.40 1.00 4.2 2.60 3.40 1.80 3.40 3.40 3.40 3.4 2.60 3.40</w:t>
      </w:r>
      <w:r>
        <w:br/>
      </w:r>
      <w:r>
        <w:rPr>
          <w:rStyle w:val="VerbatimChar"/>
        </w:rPr>
        <w:t xml:space="preserve">## 520 3.40 4.20 4.20 4.20 1.80 4.2 2.60 3.40 2.60 4.20 5.00 5.00 4.2 4.20 5.00</w:t>
      </w:r>
      <w:r>
        <w:br/>
      </w:r>
      <w:r>
        <w:rPr>
          <w:rStyle w:val="VerbatimChar"/>
        </w:rPr>
        <w:t xml:space="preserve">## 521 3.40 5.00 4.20 3.40 1.00 5.0 4.20 4.20 3.40 3.40 5.00 4.20 4.2 5.00 3.40</w:t>
      </w:r>
      <w:r>
        <w:br/>
      </w:r>
      <w:r>
        <w:rPr>
          <w:rStyle w:val="VerbatimChar"/>
        </w:rPr>
        <w:t xml:space="preserve">## 522 4.20 5.00 3.40 5.00 1.80 4.2 2.60 3.40 5.00 4.20 4.20 3.40 5.0 4.20 3.40</w:t>
      </w:r>
      <w:r>
        <w:br/>
      </w:r>
      <w:r>
        <w:rPr>
          <w:rStyle w:val="VerbatimChar"/>
        </w:rPr>
        <w:t xml:space="preserve">## 523 4.20 2.60 5.00 5.00 1.80 5.0 4.20 5.00 3.40 4.20 4.20 4.20 4.2 3.40 4.20</w:t>
      </w:r>
      <w:r>
        <w:br/>
      </w:r>
      <w:r>
        <w:rPr>
          <w:rStyle w:val="VerbatimChar"/>
        </w:rPr>
        <w:t xml:space="preserve">## 524 4.20 3.40 3.40 4.20 3.40 5.0 3.40 3.40 1.80 4.20 4.20 4.20 3.4 2.60 3.40</w:t>
      </w:r>
      <w:r>
        <w:br/>
      </w:r>
      <w:r>
        <w:rPr>
          <w:rStyle w:val="VerbatimChar"/>
        </w:rPr>
        <w:t xml:space="preserve">## 525 5.00 5.00 5.00 5.00 5.00 5.0 3.40 5.00 3.40 5.00 5.00 4.20 4.2 4.20 3.40</w:t>
      </w:r>
      <w:r>
        <w:br/>
      </w:r>
      <w:r>
        <w:rPr>
          <w:rStyle w:val="VerbatimChar"/>
        </w:rPr>
        <w:t xml:space="preserve">## 526 2.60 4.20 4.20 4.20 1.80 5.0 5.00 4.20 3.40 3.40 4.20 3.40 3.4 4.20 1.80</w:t>
      </w:r>
      <w:r>
        <w:br/>
      </w:r>
      <w:r>
        <w:rPr>
          <w:rStyle w:val="VerbatimChar"/>
        </w:rPr>
        <w:t xml:space="preserve">## 527 1.00 2.60 5.00 4.20 1.00 4.2 3.40 3.40 1.80 3.40 5.00 5.00 4.2 4.20 5.00</w:t>
      </w:r>
      <w:r>
        <w:br/>
      </w:r>
      <w:r>
        <w:rPr>
          <w:rStyle w:val="VerbatimChar"/>
        </w:rPr>
        <w:t xml:space="preserve">## 528 2.60 2.60 3.40 3.40 2.60 3.4 2.60 4.20 1.80 3.40 3.40 3.40 4.2 2.60 1.80</w:t>
      </w:r>
      <w:r>
        <w:br/>
      </w:r>
      <w:r>
        <w:rPr>
          <w:rStyle w:val="VerbatimChar"/>
        </w:rPr>
        <w:t xml:space="preserve">## 529 3.40 3.40 4.20 3.40 1.00 4.2 3.40 2.60 1.80 3.40 3.40 3.40 2.6 2.60 1.80</w:t>
      </w:r>
      <w:r>
        <w:br/>
      </w:r>
      <w:r>
        <w:rPr>
          <w:rStyle w:val="VerbatimChar"/>
        </w:rPr>
        <w:t xml:space="preserve">## 530 5.00 2.60 4.20 3.40 2.60 4.2 3.40 4.20 3.40 4.20 4.20 4.20 4.2 2.60 3.40</w:t>
      </w:r>
      <w:r>
        <w:br/>
      </w:r>
      <w:r>
        <w:rPr>
          <w:rStyle w:val="VerbatimChar"/>
        </w:rPr>
        <w:t xml:space="preserve">## 531 1.80 3.40 4.20 4.20 2.60 3.4 3.40 2.60 2.60 4.20 4.20 2.60 5.0 3.40 4.20</w:t>
      </w:r>
      <w:r>
        <w:br/>
      </w:r>
      <w:r>
        <w:rPr>
          <w:rStyle w:val="VerbatimChar"/>
        </w:rPr>
        <w:t xml:space="preserve">## 532 4.20 5.00 3.40 2.60 2.60 4.2 4.20 3.40 4.20 4.20 4.20 4.20 5.0 3.40 1.80</w:t>
      </w:r>
      <w:r>
        <w:br/>
      </w:r>
      <w:r>
        <w:rPr>
          <w:rStyle w:val="VerbatimChar"/>
        </w:rPr>
        <w:t xml:space="preserve">## 533 4.20 5.00 5.00 5.00 4.20 5.0 3.40 3.40 1.00 5.00 5.00 4.20 5.0 5.00 2.60</w:t>
      </w:r>
      <w:r>
        <w:br/>
      </w:r>
      <w:r>
        <w:rPr>
          <w:rStyle w:val="VerbatimChar"/>
        </w:rPr>
        <w:t xml:space="preserve">## 534 3.40 5.00 5.00 4.20 1.00 5.0 4.20 5.00 1.00 5.00 5.00 5.00 5.0 5.00 5.00</w:t>
      </w:r>
      <w:r>
        <w:br/>
      </w:r>
      <w:r>
        <w:rPr>
          <w:rStyle w:val="VerbatimChar"/>
        </w:rPr>
        <w:t xml:space="preserve">## 535 1.80 5.00 3.40 5.00 1.80 5.0 3.40 5.00 1.00 4.20 5.00 4.20 5.0 4.20 5.00</w:t>
      </w:r>
      <w:r>
        <w:br/>
      </w:r>
      <w:r>
        <w:rPr>
          <w:rStyle w:val="VerbatimChar"/>
        </w:rPr>
        <w:t xml:space="preserve">## 536 4.20 3.40 5.00 3.40 1.80 4.2 3.40 3.40 5.00 3.40 5.00 4.20 3.4 5.00 5.00</w:t>
      </w:r>
      <w:r>
        <w:br/>
      </w:r>
      <w:r>
        <w:rPr>
          <w:rStyle w:val="VerbatimChar"/>
        </w:rPr>
        <w:t xml:space="preserve">## 537 2.60 3.40 4.20 4.20 1.00 5.0 3.40 4.20 1.80 4.20 3.40 3.40 4.2 4.20 2.60</w:t>
      </w:r>
      <w:r>
        <w:br/>
      </w:r>
      <w:r>
        <w:rPr>
          <w:rStyle w:val="VerbatimChar"/>
        </w:rPr>
        <w:t xml:space="preserve">## 538 4.20 4.20 1.80 1.80 2.60 4.2 2.60 1.80 2.60 4.20 2.60 4.20 1.8 4.20 2.60</w:t>
      </w:r>
      <w:r>
        <w:br/>
      </w:r>
      <w:r>
        <w:rPr>
          <w:rStyle w:val="VerbatimChar"/>
        </w:rPr>
        <w:t xml:space="preserve">## 539 3.40 4.20 4.20 4.20 2.60 4.2 3.40 4.20 2.60 4.20 4.20 3.40 4.2 4.20 3.40</w:t>
      </w:r>
      <w:r>
        <w:br/>
      </w:r>
      <w:r>
        <w:rPr>
          <w:rStyle w:val="VerbatimChar"/>
        </w:rPr>
        <w:t xml:space="preserve">## 540 3.40 3.40 4.20 4.20 2.60 4.2 3.40 4.20 3.40 4.20 4.20 2.60 5.0 3.40 3.40</w:t>
      </w:r>
      <w:r>
        <w:br/>
      </w:r>
      <w:r>
        <w:rPr>
          <w:rStyle w:val="VerbatimChar"/>
        </w:rPr>
        <w:t xml:space="preserve">## 541 3.40 2.60 4.20 4.20 3.40 3.4 2.60 2.60 4.20 2.60 4.20 1.80 2.6 2.60 5.00</w:t>
      </w:r>
      <w:r>
        <w:br/>
      </w:r>
      <w:r>
        <w:rPr>
          <w:rStyle w:val="VerbatimChar"/>
        </w:rPr>
        <w:t xml:space="preserve">## 542 4.20 3.40 4.20 4.20 1.80 3.4 4.20 3.40 4.20 4.20 2.60 3.40 4.2 3.40 5.00</w:t>
      </w:r>
      <w:r>
        <w:br/>
      </w:r>
      <w:r>
        <w:rPr>
          <w:rStyle w:val="VerbatimChar"/>
        </w:rPr>
        <w:t xml:space="preserve">## 543 1.80 4.20 3.40 4.20 2.60 4.2 2.60 4.20 2.60 4.20 3.40 1.80 4.2 2.60 3.40</w:t>
      </w:r>
      <w:r>
        <w:br/>
      </w:r>
      <w:r>
        <w:rPr>
          <w:rStyle w:val="VerbatimChar"/>
        </w:rPr>
        <w:t xml:space="preserve">## 544 3.40 5.00 3.40 4.20 2.60 2.6 4.20 4.20 4.20 2.60 3.40 3.40 3.4 3.40 3.40</w:t>
      </w:r>
      <w:r>
        <w:br/>
      </w:r>
      <w:r>
        <w:rPr>
          <w:rStyle w:val="VerbatimChar"/>
        </w:rPr>
        <w:t xml:space="preserve">## 545 1.80 3.40 5.00 5.00 3.40 5.0 4.20 5.00 4.20 5.00 5.00 5.00 5.0 4.20 5.00</w:t>
      </w:r>
      <w:r>
        <w:br/>
      </w:r>
      <w:r>
        <w:rPr>
          <w:rStyle w:val="VerbatimChar"/>
        </w:rPr>
        <w:t xml:space="preserve">## 546 1.00 5.00 4.20 1.80 1.80 4.2 1.80 4.20 1.80 4.20 1.00 5.00 4.2 4.20 1.80</w:t>
      </w:r>
      <w:r>
        <w:br/>
      </w:r>
      <w:r>
        <w:rPr>
          <w:rStyle w:val="VerbatimChar"/>
        </w:rPr>
        <w:t xml:space="preserve">## 547 4.20 4.20 4.20 3.40 1.80 4.2 3.40 1.80 2.60 2.60 4.20 2.60 1.8 3.40 5.00</w:t>
      </w:r>
      <w:r>
        <w:br/>
      </w:r>
      <w:r>
        <w:rPr>
          <w:rStyle w:val="VerbatimChar"/>
        </w:rPr>
        <w:t xml:space="preserve">## 548 4.20 4.20 4.20 3.40 2.60 3.4 1.80 1.80 3.40 3.40 4.20 3.40 4.2 4.20 2.60</w:t>
      </w:r>
      <w:r>
        <w:br/>
      </w:r>
      <w:r>
        <w:rPr>
          <w:rStyle w:val="VerbatimChar"/>
        </w:rPr>
        <w:t xml:space="preserve">## 549 5.00 4.20 3.40 3.40 5.00 4.2 2.60 4.20 3.40 3.40 4.20 4.20 4.2 4.20 4.20</w:t>
      </w:r>
      <w:r>
        <w:br/>
      </w:r>
      <w:r>
        <w:rPr>
          <w:rStyle w:val="VerbatimChar"/>
        </w:rPr>
        <w:t xml:space="preserve">## 550 5.00 3.40 5.00 5.00 1.00 5.0 5.00 3.40 1.80 5.00 3.40 5.00 5.0 5.00 5.00</w:t>
      </w:r>
      <w:r>
        <w:br/>
      </w:r>
      <w:r>
        <w:rPr>
          <w:rStyle w:val="VerbatimChar"/>
        </w:rPr>
        <w:t xml:space="preserve">## 551 1.80 1.80 4.20 4.20 2.60 2.6 3.40 2.60 3.40 4.20 3.40 1.80 4.2 2.60 1.80</w:t>
      </w:r>
      <w:r>
        <w:br/>
      </w:r>
      <w:r>
        <w:rPr>
          <w:rStyle w:val="VerbatimChar"/>
        </w:rPr>
        <w:t xml:space="preserve">## 552 3.40 2.60 4.20 3.40 2.60 4.2 4.20 2.60 3.40 4.20 4.20 4.20 3.4 3.40 4.20</w:t>
      </w:r>
      <w:r>
        <w:br/>
      </w:r>
      <w:r>
        <w:rPr>
          <w:rStyle w:val="VerbatimChar"/>
        </w:rPr>
        <w:t xml:space="preserve">## 553 4.20 3.40 4.20 3.40 3.40 5.0 4.20 3.40 2.60 1.80 4.20 5.00 5.0 3.40 1.80</w:t>
      </w:r>
      <w:r>
        <w:br/>
      </w:r>
      <w:r>
        <w:rPr>
          <w:rStyle w:val="VerbatimChar"/>
        </w:rPr>
        <w:t xml:space="preserve">## 554 2.60 5.00 2.60 1.80 1.00 5.0 2.60 2.60 4.20 4.20 2.60 3.40 5.0 4.20 4.20</w:t>
      </w:r>
      <w:r>
        <w:br/>
      </w:r>
      <w:r>
        <w:rPr>
          <w:rStyle w:val="VerbatimChar"/>
        </w:rPr>
        <w:t xml:space="preserve">## 555 2.60 2.60 2.60 4.20 1.00 4.2 3.40 5.00 2.60 4.20 2.60 4.20 4.2 5.00 3.40</w:t>
      </w:r>
      <w:r>
        <w:br/>
      </w:r>
      <w:r>
        <w:rPr>
          <w:rStyle w:val="VerbatimChar"/>
        </w:rPr>
        <w:t xml:space="preserve">## 556 3.40 5.00 4.20 5.00 1.80 5.0 4.20 1.80 5.00 3.40 4.20 2.60 4.2 5.00 3.40</w:t>
      </w:r>
      <w:r>
        <w:br/>
      </w:r>
      <w:r>
        <w:rPr>
          <w:rStyle w:val="VerbatimChar"/>
        </w:rPr>
        <w:t xml:space="preserve">## 557 2.60 4.20 2.60 4.20 2.60 3.4 3.40 3.40 3.40 4.20 4.20 4.20 4.2 4.20 4.20</w:t>
      </w:r>
      <w:r>
        <w:br/>
      </w:r>
      <w:r>
        <w:rPr>
          <w:rStyle w:val="VerbatimChar"/>
        </w:rPr>
        <w:t xml:space="preserve">## 558 1.80 4.20 4.20 3.40 1.80 3.4 4.20 3.40 1.80 3.40 3.40 3.40 3.4 3.40 2.60</w:t>
      </w:r>
      <w:r>
        <w:br/>
      </w:r>
      <w:r>
        <w:rPr>
          <w:rStyle w:val="VerbatimChar"/>
        </w:rPr>
        <w:t xml:space="preserve">## 559 5.00 4.20 2.60 3.40 5.00 3.4 2.60 1.80 5.00 3.40 5.00 1.80 5.0 3.40 5.00</w:t>
      </w:r>
      <w:r>
        <w:br/>
      </w:r>
      <w:r>
        <w:rPr>
          <w:rStyle w:val="VerbatimChar"/>
        </w:rPr>
        <w:t xml:space="preserve">## 560 4.20 2.60 4.20 4.20 1.80 3.4 3.40 4.20 3.40 2.60 3.40 3.40 3.4 3.40 4.20</w:t>
      </w:r>
      <w:r>
        <w:br/>
      </w:r>
      <w:r>
        <w:rPr>
          <w:rStyle w:val="VerbatimChar"/>
        </w:rPr>
        <w:t xml:space="preserve">## 561 4.20 4.20 3.40 3.40 2.60 4.2 3.40 4.20 3.40 3.40 4.20 4.20 3.4 3.40 4.20</w:t>
      </w:r>
      <w:r>
        <w:br/>
      </w:r>
      <w:r>
        <w:rPr>
          <w:rStyle w:val="VerbatimChar"/>
        </w:rPr>
        <w:t xml:space="preserve">## 562 3.40 2.60 1.80 5.00 4.20 4.2 5.00 5.00 4.20 2.60 4.20 5.00 2.6 4.20 5.00</w:t>
      </w:r>
      <w:r>
        <w:br/>
      </w:r>
      <w:r>
        <w:rPr>
          <w:rStyle w:val="VerbatimChar"/>
        </w:rPr>
        <w:t xml:space="preserve">## 563 3.40 5.00 5.00 5.00 1.00 5.0 3.40 1.80 5.00 3.40 5.00 4.20 5.0 5.00 5.00</w:t>
      </w:r>
      <w:r>
        <w:br/>
      </w:r>
      <w:r>
        <w:rPr>
          <w:rStyle w:val="VerbatimChar"/>
        </w:rPr>
        <w:t xml:space="preserve">## 564 1.00 4.20 5.00 4.20 3.40 5.0 1.80 2.60 2.60 4.20 1.80 2.60 4.2 1.80 2.60</w:t>
      </w:r>
      <w:r>
        <w:br/>
      </w:r>
      <w:r>
        <w:rPr>
          <w:rStyle w:val="VerbatimChar"/>
        </w:rPr>
        <w:t xml:space="preserve">## 565 2.60 3.40 3.40 4.20 2.60 4.2 5.00 2.60 3.40 4.20 4.20 4.20 4.2 5.00 3.40</w:t>
      </w:r>
      <w:r>
        <w:br/>
      </w:r>
      <w:r>
        <w:rPr>
          <w:rStyle w:val="VerbatimChar"/>
        </w:rPr>
        <w:t xml:space="preserve">## 566 2.60 5.00 1.80 5.00 1.00 5.0 3.40 5.00 2.60 5.00 3.40 4.20 5.0 3.40 3.40</w:t>
      </w:r>
      <w:r>
        <w:br/>
      </w:r>
      <w:r>
        <w:rPr>
          <w:rStyle w:val="VerbatimChar"/>
        </w:rPr>
        <w:t xml:space="preserve">## 567 1.80 2.60 5.00 4.20 2.60 5.0 4.20 2.60 2.60 4.20 1.80 1.80 4.2 4.20 3.40</w:t>
      </w:r>
      <w:r>
        <w:br/>
      </w:r>
      <w:r>
        <w:rPr>
          <w:rStyle w:val="VerbatimChar"/>
        </w:rPr>
        <w:t xml:space="preserve">## 568 2.60 1.80 3.40 4.20 1.00 3.4 1.80 4.20 2.60 3.40 2.60 2.60 4.2 2.60 4.20</w:t>
      </w:r>
      <w:r>
        <w:br/>
      </w:r>
      <w:r>
        <w:rPr>
          <w:rStyle w:val="VerbatimChar"/>
        </w:rPr>
        <w:t xml:space="preserve">## 569 3.40 3.40 5.00 4.20 2.60 3.4 3.40 5.00 3.40 4.20 4.20 2.60 3.4 4.20 3.40</w:t>
      </w:r>
      <w:r>
        <w:br/>
      </w:r>
      <w:r>
        <w:rPr>
          <w:rStyle w:val="VerbatimChar"/>
        </w:rPr>
        <w:t xml:space="preserve">## 570 3.40 2.60 4.20 3.40 3.40 4.2 3.40 4.20 3.40 3.40 5.00 4.20 4.2 4.20 3.40</w:t>
      </w:r>
      <w:r>
        <w:br/>
      </w:r>
      <w:r>
        <w:rPr>
          <w:rStyle w:val="VerbatimChar"/>
        </w:rPr>
        <w:t xml:space="preserve">## 571 2.60 4.20 3.40 3.40 2.60 3.4 3.40 3.40 2.60 2.60 3.40 3.40 3.4 3.40 3.40</w:t>
      </w:r>
      <w:r>
        <w:br/>
      </w:r>
      <w:r>
        <w:rPr>
          <w:rStyle w:val="VerbatimChar"/>
        </w:rPr>
        <w:t xml:space="preserve">## 572 1.80 2.60 4.20 2.60 2.60 4.2 2.60 5.00 2.60 3.40 4.20 5.00 3.4 2.60 3.40</w:t>
      </w:r>
      <w:r>
        <w:br/>
      </w:r>
      <w:r>
        <w:rPr>
          <w:rStyle w:val="VerbatimChar"/>
        </w:rPr>
        <w:t xml:space="preserve">## 573 2.60 2.60 3.40 3.40 1.80 3.4 2.60 2.60 1.80 2.60 1.00 1.00 1.0 1.00 1.00</w:t>
      </w:r>
      <w:r>
        <w:br/>
      </w:r>
      <w:r>
        <w:rPr>
          <w:rStyle w:val="VerbatimChar"/>
        </w:rPr>
        <w:t xml:space="preserve">## 574 1.80 4.20 3.40 4.20 2.60 4.2 2.60 3.40 1.00 4.20 4.20 3.40 4.2 3.40 4.20</w:t>
      </w:r>
      <w:r>
        <w:br/>
      </w:r>
      <w:r>
        <w:rPr>
          <w:rStyle w:val="VerbatimChar"/>
        </w:rPr>
        <w:t xml:space="preserve">## 575 4.20 4.20 3.40 4.20 3.40 3.4 3.40 1.80 4.20 2.60 3.40 3.40 4.2 3.40 4.20</w:t>
      </w:r>
      <w:r>
        <w:br/>
      </w:r>
      <w:r>
        <w:rPr>
          <w:rStyle w:val="VerbatimChar"/>
        </w:rPr>
        <w:t xml:space="preserve">## 576 4.20 4.20 4.20 4.20 1.80 4.2 1.80 4.20 4.20 3.40 4.20 3.40 4.2 4.20 4.20</w:t>
      </w:r>
      <w:r>
        <w:br/>
      </w:r>
      <w:r>
        <w:rPr>
          <w:rStyle w:val="VerbatimChar"/>
        </w:rPr>
        <w:t xml:space="preserve">## 577 4.20 5.00 4.20 4.20 3.40 5.0 2.60 3.40 5.00 4.20 5.00 3.40 2.6 2.60 5.00</w:t>
      </w:r>
      <w:r>
        <w:br/>
      </w:r>
      <w:r>
        <w:rPr>
          <w:rStyle w:val="VerbatimChar"/>
        </w:rPr>
        <w:t xml:space="preserve">## 578 3.40 3.40 4.20 2.60 1.00 4.2 4.20 4.20 3.40 3.40 3.40 3.40 3.4 3.40 2.60</w:t>
      </w:r>
      <w:r>
        <w:br/>
      </w:r>
      <w:r>
        <w:rPr>
          <w:rStyle w:val="VerbatimChar"/>
        </w:rPr>
        <w:t xml:space="preserve">## 579 2.60 2.60 5.00 3.40 2.60 5.0 5.00 5.00 2.60 5.00 4.20 5.00 3.4 2.60 3.40</w:t>
      </w:r>
      <w:r>
        <w:br/>
      </w:r>
      <w:r>
        <w:rPr>
          <w:rStyle w:val="VerbatimChar"/>
        </w:rPr>
        <w:t xml:space="preserve">## 580 2.60 3.40 3.40 4.20 1.00 3.4 5.00 3.40 3.40 4.20 3.40 3.40 3.4 3.40 4.20</w:t>
      </w:r>
      <w:r>
        <w:br/>
      </w:r>
      <w:r>
        <w:rPr>
          <w:rStyle w:val="VerbatimChar"/>
        </w:rPr>
        <w:t xml:space="preserve">## 581 2.60 3.40 4.20 4.20 3.40 2.6 4.20 3.40 4.20 3.40 4.20 4.20 4.2 3.40 3.40</w:t>
      </w:r>
      <w:r>
        <w:br/>
      </w:r>
      <w:r>
        <w:rPr>
          <w:rStyle w:val="VerbatimChar"/>
        </w:rPr>
        <w:t xml:space="preserve">## 582 1.80 4.20 5.00 4.20 1.00 4.2 1.80 4.20 1.00 4.20 1.80 1.80 4.2 3.40 1.80</w:t>
      </w:r>
      <w:r>
        <w:br/>
      </w:r>
      <w:r>
        <w:rPr>
          <w:rStyle w:val="VerbatimChar"/>
        </w:rPr>
        <w:t xml:space="preserve">## 583 2.60 4.20 4.20 4.20 2.60 4.2 3.40 3.40 1.80 4.20 4.20 2.60 5.0 4.20 4.20</w:t>
      </w:r>
      <w:r>
        <w:br/>
      </w:r>
      <w:r>
        <w:rPr>
          <w:rStyle w:val="VerbatimChar"/>
        </w:rPr>
        <w:t xml:space="preserve">## 584 1.00 3.40 4.20 1.80 1.00 5.0 4.20 4.20 1.80 5.00 4.20 3.40 4.2 4.20 1.80</w:t>
      </w:r>
      <w:r>
        <w:br/>
      </w:r>
      <w:r>
        <w:rPr>
          <w:rStyle w:val="VerbatimChar"/>
        </w:rPr>
        <w:t xml:space="preserve">## 585 1.00 5.00 5.00 5.00 1.80 2.6 4.20 3.40 1.00 4.20 5.00 5.00 5.0 5.00 4.20</w:t>
      </w:r>
      <w:r>
        <w:br/>
      </w:r>
      <w:r>
        <w:rPr>
          <w:rStyle w:val="VerbatimChar"/>
        </w:rPr>
        <w:t xml:space="preserve">## 586 1.00 5.00 5.00 5.00 1.00 5.0 4.20 5.00 1.00 5.00 5.00 5.00 5.0 5.00 1.00</w:t>
      </w:r>
      <w:r>
        <w:br/>
      </w:r>
      <w:r>
        <w:rPr>
          <w:rStyle w:val="VerbatimChar"/>
        </w:rPr>
        <w:t xml:space="preserve">## 587 3.40 4.20 4.20 4.20 1.80 5.0 4.20 4.20 3.40 5.00 3.40 3.40 4.2 4.20 4.20</w:t>
      </w:r>
      <w:r>
        <w:br/>
      </w:r>
      <w:r>
        <w:rPr>
          <w:rStyle w:val="VerbatimChar"/>
        </w:rPr>
        <w:t xml:space="preserve">## 588 4.20 4.20 5.00 4.20 3.40 3.4 5.00 4.20 4.20 4.20 4.20 4.20 4.2 4.20 3.40</w:t>
      </w:r>
      <w:r>
        <w:br/>
      </w:r>
      <w:r>
        <w:rPr>
          <w:rStyle w:val="VerbatimChar"/>
        </w:rPr>
        <w:t xml:space="preserve">## 589 5.00 3.40 5.00 3.40 3.40 5.0 4.20 3.40 4.20 4.20 4.20 1.80 5.0 4.20 3.40</w:t>
      </w:r>
      <w:r>
        <w:br/>
      </w:r>
      <w:r>
        <w:rPr>
          <w:rStyle w:val="VerbatimChar"/>
        </w:rPr>
        <w:t xml:space="preserve">## 590 1.80 4.20 4.20 4.20 4.20 4.2 3.40 3.40 3.40 4.20 1.80 5.00 2.6 4.20 3.40</w:t>
      </w:r>
      <w:r>
        <w:br/>
      </w:r>
      <w:r>
        <w:rPr>
          <w:rStyle w:val="VerbatimChar"/>
        </w:rPr>
        <w:t xml:space="preserve">## 591 2.60 5.00 4.20 4.20 1.00 5.0 3.40 1.80 2.60 4.20 5.00 4.20 4.2 3.40 3.40</w:t>
      </w:r>
      <w:r>
        <w:br/>
      </w:r>
      <w:r>
        <w:rPr>
          <w:rStyle w:val="VerbatimChar"/>
        </w:rPr>
        <w:t xml:space="preserve">## 592 1.80 5.00 5.00 5.00 1.80 5.0 5.00 5.00 1.80 5.00 5.00 2.60 4.2 3.40 2.60</w:t>
      </w:r>
      <w:r>
        <w:br/>
      </w:r>
      <w:r>
        <w:rPr>
          <w:rStyle w:val="VerbatimChar"/>
        </w:rPr>
        <w:t xml:space="preserve">## 593 3.40 4.20 5.00 3.40 1.80 5.0 5.00 1.00 1.00 1.80 4.20 4.20 1.8 5.00 3.40</w:t>
      </w:r>
      <w:r>
        <w:br/>
      </w:r>
      <w:r>
        <w:rPr>
          <w:rStyle w:val="VerbatimChar"/>
        </w:rPr>
        <w:t xml:space="preserve">## 594 3.40 4.20 4.20 3.40 3.40 3.4 4.20 3.40 3.40 3.40 4.20 5.00 3.4 4.20 5.00</w:t>
      </w:r>
      <w:r>
        <w:br/>
      </w:r>
      <w:r>
        <w:rPr>
          <w:rStyle w:val="VerbatimChar"/>
        </w:rPr>
        <w:t xml:space="preserve">## 595 3.40 5.00 4.20 5.00 1.80 5.0 3.40 4.20 2.60 4.20 4.20 4.20 4.2 3.40 4.20</w:t>
      </w:r>
      <w:r>
        <w:br/>
      </w:r>
      <w:r>
        <w:rPr>
          <w:rStyle w:val="VerbatimChar"/>
        </w:rPr>
        <w:t xml:space="preserve">## 596 5.00 4.20 4.20 4.20 4.20 4.2 4.20 4.20 2.60 4.20 5.00 4.20 4.2 4.20 5.00</w:t>
      </w:r>
      <w:r>
        <w:br/>
      </w:r>
      <w:r>
        <w:rPr>
          <w:rStyle w:val="VerbatimChar"/>
        </w:rPr>
        <w:t xml:space="preserve">## 597 2.60 3.40 3.40 3.40 2.60 4.2 3.40 3.40 2.60 3.40 3.40 2.60 4.2 2.60 1.80</w:t>
      </w:r>
      <w:r>
        <w:br/>
      </w:r>
      <w:r>
        <w:rPr>
          <w:rStyle w:val="VerbatimChar"/>
        </w:rPr>
        <w:t xml:space="preserve">## 598 4.20 5.00 5.00 1.80 1.80 4.2 3.40 2.60 1.80 5.00 3.40 5.00 5.0 5.00 3.40</w:t>
      </w:r>
      <w:r>
        <w:br/>
      </w:r>
      <w:r>
        <w:rPr>
          <w:rStyle w:val="VerbatimChar"/>
        </w:rPr>
        <w:t xml:space="preserve">## 599 1.80 1.80 4.20 4.20 1.00 4.2 4.20 4.20 1.00 4.20 1.80 2.60 4.2 2.60 3.40</w:t>
      </w:r>
      <w:r>
        <w:br/>
      </w:r>
      <w:r>
        <w:rPr>
          <w:rStyle w:val="VerbatimChar"/>
        </w:rPr>
        <w:t xml:space="preserve">## 600 3.40 1.80 4.20 3.40 1.80 4.2 3.40 3.40 4.20 4.20 2.60 1.80 5.0 5.00 3.40</w:t>
      </w:r>
      <w:r>
        <w:br/>
      </w:r>
      <w:r>
        <w:rPr>
          <w:rStyle w:val="VerbatimChar"/>
        </w:rPr>
        <w:t xml:space="preserve">## 601 3.40 4.20 5.00 1.80 1.00 5.0 3.40 4.20 1.00 4.20 4.20 3.40 5.0 3.40 4.20</w:t>
      </w:r>
      <w:r>
        <w:br/>
      </w:r>
      <w:r>
        <w:rPr>
          <w:rStyle w:val="VerbatimChar"/>
        </w:rPr>
        <w:t xml:space="preserve">## 602 1.80 4.20 5.00 3.40 1.80 4.2 3.40 4.20 3.40 3.40 5.00 4.20 4.2 3.40 4.20</w:t>
      </w:r>
      <w:r>
        <w:br/>
      </w:r>
      <w:r>
        <w:rPr>
          <w:rStyle w:val="VerbatimChar"/>
        </w:rPr>
        <w:t xml:space="preserve">## 603 2.60 4.20 5.00 3.40 2.60 4.2 3.40 3.40 2.60 3.40 5.00 3.40 5.0 4.20 3.40</w:t>
      </w:r>
      <w:r>
        <w:br/>
      </w:r>
      <w:r>
        <w:rPr>
          <w:rStyle w:val="VerbatimChar"/>
        </w:rPr>
        <w:t xml:space="preserve">## 604 2.60 5.00 3.40 5.00 2.60 3.4 4.20 4.20 2.60 4.20 5.00 5.00 5.0 2.60 5.00</w:t>
      </w:r>
      <w:r>
        <w:br/>
      </w:r>
      <w:r>
        <w:rPr>
          <w:rStyle w:val="VerbatimChar"/>
        </w:rPr>
        <w:t xml:space="preserve">## 605 2.60 5.00 5.00 5.00 1.80 5.0 4.20 5.00 3.40 5.00 4.20 4.20 5.0 4.20 3.40</w:t>
      </w:r>
      <w:r>
        <w:br/>
      </w:r>
      <w:r>
        <w:rPr>
          <w:rStyle w:val="VerbatimChar"/>
        </w:rPr>
        <w:t xml:space="preserve">## 606 2.60 5.00 4.20 5.00 1.00 5.0 3.40 5.00 1.80 4.20 1.00 5.00 5.0 5.00 5.00</w:t>
      </w:r>
      <w:r>
        <w:br/>
      </w:r>
      <w:r>
        <w:rPr>
          <w:rStyle w:val="VerbatimChar"/>
        </w:rPr>
        <w:t xml:space="preserve">## 607 4.20 4.20 3.40 2.60 2.60 4.2 4.20 2.60 3.40 4.20 4.20 3.40 4.2 5.00 1.80</w:t>
      </w:r>
      <w:r>
        <w:br/>
      </w:r>
      <w:r>
        <w:rPr>
          <w:rStyle w:val="VerbatimChar"/>
        </w:rPr>
        <w:t xml:space="preserve">## 608 2.60 4.20 4.20 4.20 1.00 4.2 4.20 3.40 3.40 3.40 4.20 5.00 4.2 5.00 3.40</w:t>
      </w:r>
      <w:r>
        <w:br/>
      </w:r>
      <w:r>
        <w:rPr>
          <w:rStyle w:val="VerbatimChar"/>
        </w:rPr>
        <w:t xml:space="preserve">## 609 1.80 3.40 5.00 3.40 1.00 3.4 4.20 3.40 2.60 2.60 2.60 4.20 4.2 2.60 3.40</w:t>
      </w:r>
      <w:r>
        <w:br/>
      </w:r>
      <w:r>
        <w:rPr>
          <w:rStyle w:val="VerbatimChar"/>
        </w:rPr>
        <w:t xml:space="preserve">## 610 2.60 5.00 2.60 1.80 4.20 1.0 3.40 1.00 4.20 2.60 5.00 4.20 3.4 2.60 5.00</w:t>
      </w:r>
      <w:r>
        <w:br/>
      </w:r>
      <w:r>
        <w:rPr>
          <w:rStyle w:val="VerbatimChar"/>
        </w:rPr>
        <w:t xml:space="preserve">## 611 3.40 4.20 5.00 4.20 1.80 4.2 3.40 4.20 3.40 4.20 4.20 4.20 4.2 4.20 4.20</w:t>
      </w:r>
      <w:r>
        <w:br/>
      </w:r>
      <w:r>
        <w:rPr>
          <w:rStyle w:val="VerbatimChar"/>
        </w:rPr>
        <w:t xml:space="preserve">## 612 1.80 1.80 4.20 2.60 1.80 1.8 3.40 2.60 1.80 4.20 1.80 1.80 3.4 1.80 3.40</w:t>
      </w:r>
      <w:r>
        <w:br/>
      </w:r>
      <w:r>
        <w:rPr>
          <w:rStyle w:val="VerbatimChar"/>
        </w:rPr>
        <w:t xml:space="preserve">## 613 1.00 3.40 3.40 5.00 1.00 4.2 3.40 5.00 2.60 4.20 1.80 3.40 5.0 3.40 2.60</w:t>
      </w:r>
      <w:r>
        <w:br/>
      </w:r>
      <w:r>
        <w:rPr>
          <w:rStyle w:val="VerbatimChar"/>
        </w:rPr>
        <w:t xml:space="preserve">## 614 3.40 4.20 3.40 4.20 3.40 3.4 3.40 3.40 3.40 3.40 4.20 4.20 3.4 4.20 4.20</w:t>
      </w:r>
      <w:r>
        <w:br/>
      </w:r>
      <w:r>
        <w:rPr>
          <w:rStyle w:val="VerbatimChar"/>
        </w:rPr>
        <w:t xml:space="preserve">## 615 4.20 3.40 2.60 1.80 3.40 3.4 3.40 3.40 4.20 2.60 4.20 3.40 1.8 2.60 1.80</w:t>
      </w:r>
      <w:r>
        <w:br/>
      </w:r>
      <w:r>
        <w:rPr>
          <w:rStyle w:val="VerbatimChar"/>
        </w:rPr>
        <w:t xml:space="preserve">## 616 4.20 2.60 5.00 5.00 3.40 4.2 4.20 3.40 3.40 4.20 2.60 2.60 4.2 4.20 2.60</w:t>
      </w:r>
      <w:r>
        <w:br/>
      </w:r>
      <w:r>
        <w:rPr>
          <w:rStyle w:val="VerbatimChar"/>
        </w:rPr>
        <w:t xml:space="preserve">## 617 2.60 4.20 1.80 4.20 1.80 4.2 2.60 4.20 2.60 3.40 1.80 3.40 3.4 3.40 3.40</w:t>
      </w:r>
      <w:r>
        <w:br/>
      </w:r>
      <w:r>
        <w:rPr>
          <w:rStyle w:val="VerbatimChar"/>
        </w:rPr>
        <w:t xml:space="preserve">## 618 1.80 3.40 4.20 4.20 1.80 4.2 5.00 2.60 1.80 4.20 3.40 1.80 3.4 1.80 4.20</w:t>
      </w:r>
      <w:r>
        <w:br/>
      </w:r>
      <w:r>
        <w:rPr>
          <w:rStyle w:val="VerbatimChar"/>
        </w:rPr>
        <w:t xml:space="preserve">## 619 3.40 3.40 5.00 4.20 3.40 5.0 4.20 3.40 4.20 4.20 3.40 3.40 3.4 4.20 2.60</w:t>
      </w:r>
      <w:r>
        <w:br/>
      </w:r>
      <w:r>
        <w:rPr>
          <w:rStyle w:val="VerbatimChar"/>
        </w:rPr>
        <w:t xml:space="preserve">## 620 2.60 3.40 2.60 2.60 2.60 4.2 2.60 4.20 2.60 3.40 3.40 4.20 4.2 2.60 2.60</w:t>
      </w:r>
      <w:r>
        <w:br/>
      </w:r>
      <w:r>
        <w:rPr>
          <w:rStyle w:val="VerbatimChar"/>
        </w:rPr>
        <w:t xml:space="preserve">## 621 4.20 4.20 4.20 4.20 3.40 4.2 4.20 4.20 4.20 4.20 5.00 4.20 5.0 5.00 4.20</w:t>
      </w:r>
      <w:r>
        <w:br/>
      </w:r>
      <w:r>
        <w:rPr>
          <w:rStyle w:val="VerbatimChar"/>
        </w:rPr>
        <w:t xml:space="preserve">## 622 2.60 3.40 5.00 4.20 1.00 4.2 3.40 3.40 1.80 3.40 3.40 3.40 4.2 3.40 4.20</w:t>
      </w:r>
      <w:r>
        <w:br/>
      </w:r>
      <w:r>
        <w:rPr>
          <w:rStyle w:val="VerbatimChar"/>
        </w:rPr>
        <w:t xml:space="preserve">## 623 4.20 2.60 5.00 3.40 1.00 4.2 4.20 3.40 1.80 3.40 4.20 4.20 4.2 4.20 3.40</w:t>
      </w:r>
      <w:r>
        <w:br/>
      </w:r>
      <w:r>
        <w:rPr>
          <w:rStyle w:val="VerbatimChar"/>
        </w:rPr>
        <w:t xml:space="preserve">## 624 1.80 5.00 5.00 4.20 1.00 5.0 4.20 4.20 1.00 3.40 4.20 4.20 4.2 4.20 4.20</w:t>
      </w:r>
      <w:r>
        <w:br/>
      </w:r>
      <w:r>
        <w:rPr>
          <w:rStyle w:val="VerbatimChar"/>
        </w:rPr>
        <w:t xml:space="preserve">## 625 3.40 4.20 5.00 3.40 1.00 5.0 5.00 4.20 3.40 4.20 5.00 5.00 5.0 5.00 3.40</w:t>
      </w:r>
      <w:r>
        <w:br/>
      </w:r>
      <w:r>
        <w:rPr>
          <w:rStyle w:val="VerbatimChar"/>
        </w:rPr>
        <w:t xml:space="preserve">## 626 4.20 4.20 4.20 4.20 1.80 4.2 4.20 4.20 1.80 3.40 3.40 2.60 2.6 3.40 2.60</w:t>
      </w:r>
      <w:r>
        <w:br/>
      </w:r>
      <w:r>
        <w:rPr>
          <w:rStyle w:val="VerbatimChar"/>
        </w:rPr>
        <w:t xml:space="preserve">## 627 2.60 4.20 4.20 2.60 1.80 4.2 2.60 3.40 3.40 3.40 2.60 3.40 4.2 5.00 3.40</w:t>
      </w:r>
      <w:r>
        <w:br/>
      </w:r>
      <w:r>
        <w:rPr>
          <w:rStyle w:val="VerbatimChar"/>
        </w:rPr>
        <w:t xml:space="preserve">## 628 4.20 2.60 4.20 3.40 1.80 4.2 4.20 4.20 3.40 4.20 4.20 2.60 4.2 3.40 4.20</w:t>
      </w:r>
      <w:r>
        <w:br/>
      </w:r>
      <w:r>
        <w:rPr>
          <w:rStyle w:val="VerbatimChar"/>
        </w:rPr>
        <w:t xml:space="preserve">## 629 2.60 2.60 5.00 1.00 1.00 3.4 5.00 1.80 1.80 2.60 5.00 5.00 4.2 5.00 1.00</w:t>
      </w:r>
      <w:r>
        <w:br/>
      </w:r>
      <w:r>
        <w:rPr>
          <w:rStyle w:val="VerbatimChar"/>
        </w:rPr>
        <w:t xml:space="preserve">## 630 4.20 4.20 5.00 3.40 2.60 5.0 4.20 3.40 2.60 4.20 5.00 4.20 5.0 5.00 4.20</w:t>
      </w:r>
      <w:r>
        <w:br/>
      </w:r>
      <w:r>
        <w:rPr>
          <w:rStyle w:val="VerbatimChar"/>
        </w:rPr>
        <w:t xml:space="preserve">## 631 3.40 5.00 5.00 3.40 2.60 5.0 5.00 4.20 2.60 5.00 5.00 5.00 5.0 5.00 3.40</w:t>
      </w:r>
      <w:r>
        <w:br/>
      </w:r>
      <w:r>
        <w:rPr>
          <w:rStyle w:val="VerbatimChar"/>
        </w:rPr>
        <w:t xml:space="preserve">## 632 4.20 5.00 5.00 5.00 2.60 5.0 5.00 5.00 1.80 5.00 4.20 5.00 5.0 4.20 4.20</w:t>
      </w:r>
      <w:r>
        <w:br/>
      </w:r>
      <w:r>
        <w:rPr>
          <w:rStyle w:val="VerbatimChar"/>
        </w:rPr>
        <w:t xml:space="preserve">## 633 5.00 5.00 5.00 4.20 5.00 5.0 5.00 5.00 5.00 5.00 5.00 5.00 5.0 5.00 2.60</w:t>
      </w:r>
      <w:r>
        <w:br/>
      </w:r>
      <w:r>
        <w:rPr>
          <w:rStyle w:val="VerbatimChar"/>
        </w:rPr>
        <w:t xml:space="preserve">## 634 3.40 5.00 4.20 3.40 1.80 4.2 4.20 4.20 2.60 4.20 4.20 4.20 4.2 4.20 4.20</w:t>
      </w:r>
      <w:r>
        <w:br/>
      </w:r>
      <w:r>
        <w:rPr>
          <w:rStyle w:val="VerbatimChar"/>
        </w:rPr>
        <w:t xml:space="preserve">## 635 4.20 4.20 3.40 4.20 3.40 4.2 3.40 2.60 3.40 3.40 4.20 4.20 1.8 4.20 4.20</w:t>
      </w:r>
      <w:r>
        <w:br/>
      </w:r>
      <w:r>
        <w:rPr>
          <w:rStyle w:val="VerbatimChar"/>
        </w:rPr>
        <w:t xml:space="preserve">## 636 1.00 3.40 5.00 3.40 1.80 5.0 2.60 2.60 3.40 4.20 3.40 5.00 5.0 4.20 3.40</w:t>
      </w:r>
      <w:r>
        <w:br/>
      </w:r>
      <w:r>
        <w:rPr>
          <w:rStyle w:val="VerbatimChar"/>
        </w:rPr>
        <w:t xml:space="preserve">## 637 1.80 4.20 4.20 3.40 1.80 5.0 4.20 4.20 1.80 5.00 4.20 5.00 4.2 5.00 3.40</w:t>
      </w:r>
      <w:r>
        <w:br/>
      </w:r>
      <w:r>
        <w:rPr>
          <w:rStyle w:val="VerbatimChar"/>
        </w:rPr>
        <w:t xml:space="preserve">## 638 3.40 2.60 4.20 2.60 1.80 2.6 5.00 1.80 2.60 3.40 4.20 4.20 3.4 4.20 2.60</w:t>
      </w:r>
      <w:r>
        <w:br/>
      </w:r>
      <w:r>
        <w:rPr>
          <w:rStyle w:val="VerbatimChar"/>
        </w:rPr>
        <w:t xml:space="preserve">## 639 4.20 2.60 5.00 4.20 3.40 5.0 4.20 2.60 3.40 4.20 3.40 2.60 5.0 5.00 5.00</w:t>
      </w:r>
      <w:r>
        <w:br/>
      </w:r>
      <w:r>
        <w:rPr>
          <w:rStyle w:val="VerbatimChar"/>
        </w:rPr>
        <w:t xml:space="preserve">## 640 3.40 5.00 4.20 4.20 1.80 5.0 4.20 4.20 5.00 3.40 5.00 3.40 5.0 4.20 4.20</w:t>
      </w:r>
      <w:r>
        <w:br/>
      </w:r>
      <w:r>
        <w:rPr>
          <w:rStyle w:val="VerbatimChar"/>
        </w:rPr>
        <w:t xml:space="preserve">## 641 2.60 3.40 4.20 4.20 3.40 4.2 4.20 4.20 3.40 4.20 3.40 4.20 4.2 3.40 3.40</w:t>
      </w:r>
      <w:r>
        <w:br/>
      </w:r>
      <w:r>
        <w:rPr>
          <w:rStyle w:val="VerbatimChar"/>
        </w:rPr>
        <w:t xml:space="preserve">## 642 1.80 2.60 5.00 3.40 2.60 4.2 3.40 3.40 1.80 3.40 3.40 4.20 3.4 2.60 1.00</w:t>
      </w:r>
      <w:r>
        <w:br/>
      </w:r>
      <w:r>
        <w:rPr>
          <w:rStyle w:val="VerbatimChar"/>
        </w:rPr>
        <w:t xml:space="preserve">## 643 3.40 3.40 5.00 5.00 3.40 4.2 3.40 3.40 4.20 3.40 4.20 4.20 4.2 4.20 3.40</w:t>
      </w:r>
      <w:r>
        <w:br/>
      </w:r>
      <w:r>
        <w:rPr>
          <w:rStyle w:val="VerbatimChar"/>
        </w:rPr>
        <w:t xml:space="preserve">## 644 2.60 3.40 4.20 2.60 3.40 5.0 4.20 2.60 1.80 4.20 3.40 4.20 4.2 4.20 2.60</w:t>
      </w:r>
      <w:r>
        <w:br/>
      </w:r>
      <w:r>
        <w:rPr>
          <w:rStyle w:val="VerbatimChar"/>
        </w:rPr>
        <w:t xml:space="preserve">## 645 4.20 2.60 5.00 5.00 2.60 3.4 5.00 2.60 3.40 4.20 3.40 3.40 5.0 4.20 3.40</w:t>
      </w:r>
      <w:r>
        <w:br/>
      </w:r>
      <w:r>
        <w:rPr>
          <w:rStyle w:val="VerbatimChar"/>
        </w:rPr>
        <w:t xml:space="preserve">## 646 3.40 1.80 4.20 2.60 3.40 4.2 3.40 1.80 3.40 4.20 4.20 3.40 2.6 4.20 3.40</w:t>
      </w:r>
      <w:r>
        <w:br/>
      </w:r>
      <w:r>
        <w:rPr>
          <w:rStyle w:val="VerbatimChar"/>
        </w:rPr>
        <w:t xml:space="preserve">## 647 2.60 4.20 4.20 4.20 1.80 4.2 4.20 4.20 4.20 4.20 3.40 1.80 3.4 2.60 4.20</w:t>
      </w:r>
      <w:r>
        <w:br/>
      </w:r>
      <w:r>
        <w:rPr>
          <w:rStyle w:val="VerbatimChar"/>
        </w:rPr>
        <w:t xml:space="preserve">## 648 3.40 2.60 4.20 3.40 1.80 4.2 4.20 4.20 4.20 3.40 5.00 5.00 4.2 4.20 4.20</w:t>
      </w:r>
      <w:r>
        <w:br/>
      </w:r>
      <w:r>
        <w:rPr>
          <w:rStyle w:val="VerbatimChar"/>
        </w:rPr>
        <w:t xml:space="preserve">## 649 3.40 3.40 4.20 3.40 2.60 4.2 2.60 2.60 3.40 2.60 4.20 5.00 3.4 3.40 3.40</w:t>
      </w:r>
      <w:r>
        <w:br/>
      </w:r>
      <w:r>
        <w:rPr>
          <w:rStyle w:val="VerbatimChar"/>
        </w:rPr>
        <w:t xml:space="preserve">## 650 2.60 2.60 2.60 4.20 2.60 4.2 3.40 3.40 3.40 3.40 2.60 3.40 3.4 3.40 3.40</w:t>
      </w:r>
      <w:r>
        <w:br/>
      </w:r>
      <w:r>
        <w:rPr>
          <w:rStyle w:val="VerbatimChar"/>
        </w:rPr>
        <w:t xml:space="preserve">## 651 3.40 4.20 4.20 2.60 1.80 3.4 5.00 3.40 1.80 3.40 4.20 3.40 3.4 4.20 2.60</w:t>
      </w:r>
      <w:r>
        <w:br/>
      </w:r>
      <w:r>
        <w:rPr>
          <w:rStyle w:val="VerbatimChar"/>
        </w:rPr>
        <w:t xml:space="preserve">## 652 4.20 3.40 4.20 3.40 2.60 4.2 4.20 4.20 4.20 4.20 4.20 4.20 3.4 4.20 3.40</w:t>
      </w:r>
      <w:r>
        <w:br/>
      </w:r>
      <w:r>
        <w:rPr>
          <w:rStyle w:val="VerbatimChar"/>
        </w:rPr>
        <w:t xml:space="preserve">## 653 2.60 3.40 5.00 4.20 2.60 5.0 4.20 3.40 2.60 4.20 4.20 5.00 4.2 4.20 1.80</w:t>
      </w:r>
      <w:r>
        <w:br/>
      </w:r>
      <w:r>
        <w:rPr>
          <w:rStyle w:val="VerbatimChar"/>
        </w:rPr>
        <w:t xml:space="preserve">## 654 2.60 3.40 4.20 3.40 2.60 4.2 3.40 4.20 2.60 4.20 5.00 5.00 5.0 5.00 3.40</w:t>
      </w:r>
      <w:r>
        <w:br/>
      </w:r>
      <w:r>
        <w:rPr>
          <w:rStyle w:val="VerbatimChar"/>
        </w:rPr>
        <w:t xml:space="preserve">## 655 3.40 1.00 5.00 5.00 1.80 4.2 4.20 2.60 3.40 5.00 3.40 4.20 4.2 4.20 5.00</w:t>
      </w:r>
      <w:r>
        <w:br/>
      </w:r>
      <w:r>
        <w:rPr>
          <w:rStyle w:val="VerbatimChar"/>
        </w:rPr>
        <w:t xml:space="preserve">## 656 2.60 2.60 5.00 3.40 1.00 5.0 4.20 4.20 1.80 4.20 3.40 2.60 3.4 3.40 2.60</w:t>
      </w:r>
      <w:r>
        <w:br/>
      </w:r>
      <w:r>
        <w:rPr>
          <w:rStyle w:val="VerbatimChar"/>
        </w:rPr>
        <w:t xml:space="preserve">## 657 5.00 4.20 3.40 4.20 2.60 3.4 4.20 3.40 3.40 3.40 4.20 3.40 5.0 4.20 2.60</w:t>
      </w:r>
      <w:r>
        <w:br/>
      </w:r>
      <w:r>
        <w:rPr>
          <w:rStyle w:val="VerbatimChar"/>
        </w:rPr>
        <w:t xml:space="preserve">## 658 1.80 2.60 3.40 4.20 3.40 3.4 3.40 4.20 2.60 3.40 2.60 3.40 4.2 3.40 2.60</w:t>
      </w:r>
      <w:r>
        <w:br/>
      </w:r>
      <w:r>
        <w:rPr>
          <w:rStyle w:val="VerbatimChar"/>
        </w:rPr>
        <w:t xml:space="preserve">## 659 1.80 2.60 1.80 4.20 3.40 2.6 1.80 2.60 2.60 2.60 3.40 3.40 4.2 3.40 2.60</w:t>
      </w:r>
      <w:r>
        <w:br/>
      </w:r>
      <w:r>
        <w:rPr>
          <w:rStyle w:val="VerbatimChar"/>
        </w:rPr>
        <w:t xml:space="preserve">## 660 3.40 3.40 4.20 3.40 2.60 5.0 3.40 4.20 2.60 4.20 3.40 2.60 4.2 2.60 2.60</w:t>
      </w:r>
      <w:r>
        <w:br/>
      </w:r>
      <w:r>
        <w:rPr>
          <w:rStyle w:val="VerbatimChar"/>
        </w:rPr>
        <w:t xml:space="preserve">## 661 1.80 3.40 5.00 4.20 1.00 4.2 4.20 3.40 2.60 4.20 5.00 5.00 4.2 3.40 3.40</w:t>
      </w:r>
      <w:r>
        <w:br/>
      </w:r>
      <w:r>
        <w:rPr>
          <w:rStyle w:val="VerbatimChar"/>
        </w:rPr>
        <w:t xml:space="preserve">## 662 3.40 2.60 5.00 1.80 1.00 4.2 3.40 2.60 1.80 4.20 4.20 3.40 4.2 3.40 3.40</w:t>
      </w:r>
      <w:r>
        <w:br/>
      </w:r>
      <w:r>
        <w:rPr>
          <w:rStyle w:val="VerbatimChar"/>
        </w:rPr>
        <w:t xml:space="preserve">## 663 1.00 3.40 4.20 4.20 1.00 4.2 3.40 4.20 2.60 4.20 3.40 3.40 4.2 3.40 1.80</w:t>
      </w:r>
      <w:r>
        <w:br/>
      </w:r>
      <w:r>
        <w:rPr>
          <w:rStyle w:val="VerbatimChar"/>
        </w:rPr>
        <w:t xml:space="preserve">## 664 4.20 3.40 4.20 4.20 4.20 5.0 3.40 4.20 5.00 4.20 4.20 4.20 5.0 4.20 5.00</w:t>
      </w:r>
      <w:r>
        <w:br/>
      </w:r>
      <w:r>
        <w:rPr>
          <w:rStyle w:val="VerbatimChar"/>
        </w:rPr>
        <w:t xml:space="preserve">## 665 1.80 3.40 4.20 2.60 1.80 3.4 3.40 4.20 3.40 4.20 5.00 5.00 3.4 4.20 3.40</w:t>
      </w:r>
      <w:r>
        <w:br/>
      </w:r>
      <w:r>
        <w:rPr>
          <w:rStyle w:val="VerbatimChar"/>
        </w:rPr>
        <w:t xml:space="preserve">## 666 3.40 4.20 5.00 3.40 1.80 5.0 4.20 4.20 4.20 5.00 5.00 5.00 4.2 5.00 5.00</w:t>
      </w:r>
      <w:r>
        <w:br/>
      </w:r>
      <w:r>
        <w:rPr>
          <w:rStyle w:val="VerbatimChar"/>
        </w:rPr>
        <w:t xml:space="preserve">## 667 1.80 3.40 3.40 3.40 1.80 3.4 4.20 3.40 1.80 2.60 3.40 3.40 4.2 3.40 4.20</w:t>
      </w:r>
      <w:r>
        <w:br/>
      </w:r>
      <w:r>
        <w:rPr>
          <w:rStyle w:val="VerbatimChar"/>
        </w:rPr>
        <w:t xml:space="preserve">## 668 1.80 2.60 3.40 4.20 3.40 4.2 3.40 4.20 1.00 3.40 3.40 3.40 3.4 2.60 4.20</w:t>
      </w:r>
      <w:r>
        <w:br/>
      </w:r>
      <w:r>
        <w:rPr>
          <w:rStyle w:val="VerbatimChar"/>
        </w:rPr>
        <w:t xml:space="preserve">## 669 3.40 3.40 5.00 4.20 3.40 4.2 4.20 3.40 4.20 3.40 4.20 5.00 4.2 5.00 3.40</w:t>
      </w:r>
      <w:r>
        <w:br/>
      </w:r>
      <w:r>
        <w:rPr>
          <w:rStyle w:val="VerbatimChar"/>
        </w:rPr>
        <w:t xml:space="preserve">## 670 4.20 3.40 4.20 3.40 1.00 5.0 4.20 4.20 4.20 3.40 5.00 4.20 4.2 4.20 3.40</w:t>
      </w:r>
      <w:r>
        <w:br/>
      </w:r>
      <w:r>
        <w:rPr>
          <w:rStyle w:val="VerbatimChar"/>
        </w:rPr>
        <w:t xml:space="preserve">## 671 4.20 3.40 4.20 3.40 1.00 5.0 4.20 4.20 4.20 3.40 5.00 4.20 4.2 4.20 3.40</w:t>
      </w:r>
      <w:r>
        <w:br/>
      </w:r>
      <w:r>
        <w:rPr>
          <w:rStyle w:val="VerbatimChar"/>
        </w:rPr>
        <w:t xml:space="preserve">## 672 2.60 3.40 4.20 2.60 1.00 3.4 3.40 4.20 2.60 4.20 4.20 1.80 4.2 3.40 1.80</w:t>
      </w:r>
      <w:r>
        <w:br/>
      </w:r>
      <w:r>
        <w:rPr>
          <w:rStyle w:val="VerbatimChar"/>
        </w:rPr>
        <w:t xml:space="preserve">## 673 4.20 5.00 5.00 3.40 1.80 5.0 4.20 4.20 4.20 4.20 5.00 4.20 4.2 4.20 1.80</w:t>
      </w:r>
      <w:r>
        <w:br/>
      </w:r>
      <w:r>
        <w:rPr>
          <w:rStyle w:val="VerbatimChar"/>
        </w:rPr>
        <w:t xml:space="preserve">## 674 2.60 2.60 4.20 4.20 1.80 3.4 4.20 2.60 2.60 3.40 3.40 4.20 3.4 3.40 2.60</w:t>
      </w:r>
      <w:r>
        <w:br/>
      </w:r>
      <w:r>
        <w:rPr>
          <w:rStyle w:val="VerbatimChar"/>
        </w:rPr>
        <w:t xml:space="preserve">## 675 1.80 3.40 5.00 3.40 2.60 4.2 4.20 3.40 3.40 3.40 4.20 5.00 5.0 5.00 4.20</w:t>
      </w:r>
      <w:r>
        <w:br/>
      </w:r>
      <w:r>
        <w:rPr>
          <w:rStyle w:val="VerbatimChar"/>
        </w:rPr>
        <w:t xml:space="preserve">## 676 4.20 3.40 4.20 3.40 1.80 4.2 2.60 3.40 2.60 2.60 3.40 3.40 3.4 3.40 3.40</w:t>
      </w:r>
      <w:r>
        <w:br/>
      </w:r>
      <w:r>
        <w:rPr>
          <w:rStyle w:val="VerbatimChar"/>
        </w:rPr>
        <w:t xml:space="preserve">## 677 3.40 2.60 4.20 4.20 1.80 5.0 4.20 4.20 4.20 4.20 2.60 5.00 5.0 4.20 2.60</w:t>
      </w:r>
      <w:r>
        <w:br/>
      </w:r>
      <w:r>
        <w:rPr>
          <w:rStyle w:val="VerbatimChar"/>
        </w:rPr>
        <w:t xml:space="preserve">## 678 1.80 2.60 5.00 1.80 1.80 5.0 4.20 2.60 3.40 4.20 4.20 5.00 3.4 5.00 3.40</w:t>
      </w:r>
      <w:r>
        <w:br/>
      </w:r>
      <w:r>
        <w:rPr>
          <w:rStyle w:val="VerbatimChar"/>
        </w:rPr>
        <w:t xml:space="preserve">## 679 1.80 2.60 5.00 2.60 4.20 3.4 4.20 2.60 2.60 3.40 3.40 4.20 4.2 1.80 2.60</w:t>
      </w:r>
      <w:r>
        <w:br/>
      </w:r>
      <w:r>
        <w:rPr>
          <w:rStyle w:val="VerbatimChar"/>
        </w:rPr>
        <w:t xml:space="preserve">## 680 4.20 2.60 2.60 3.40 3.40 3.4 3.40 1.80 2.60 4.20 4.20 3.40 5.0 3.40 3.40</w:t>
      </w:r>
      <w:r>
        <w:br/>
      </w:r>
      <w:r>
        <w:rPr>
          <w:rStyle w:val="VerbatimChar"/>
        </w:rPr>
        <w:t xml:space="preserve">## 681 3.40 1.80 3.40 2.60 2.60 3.4 3.40 3.40 2.60 3.40 3.40 3.40 2.6 3.40 2.60</w:t>
      </w:r>
      <w:r>
        <w:br/>
      </w:r>
      <w:r>
        <w:rPr>
          <w:rStyle w:val="VerbatimChar"/>
        </w:rPr>
        <w:t xml:space="preserve">## 682 3.40 3.40 5.00 5.00 1.80 5.0 4.20 5.00 3.40 4.20 5.00 3.40 5.0 4.20 4.20</w:t>
      </w:r>
      <w:r>
        <w:br/>
      </w:r>
      <w:r>
        <w:rPr>
          <w:rStyle w:val="VerbatimChar"/>
        </w:rPr>
        <w:t xml:space="preserve">## 683 5.00 3.40 2.60 3.40 4.20 5.0 4.20 2.60 5.00 3.40 5.00 5.00 1.8 3.40 5.00</w:t>
      </w:r>
      <w:r>
        <w:br/>
      </w:r>
      <w:r>
        <w:rPr>
          <w:rStyle w:val="VerbatimChar"/>
        </w:rPr>
        <w:t xml:space="preserve">## 684 3.40 3.40 4.20 4.20 2.60 3.4 4.20 3.40 2.60 3.40 4.20 2.60 4.2 3.40 3.40</w:t>
      </w:r>
      <w:r>
        <w:br/>
      </w:r>
      <w:r>
        <w:rPr>
          <w:rStyle w:val="VerbatimChar"/>
        </w:rPr>
        <w:t xml:space="preserve">## 685 1.80 4.20 5.00 3.40 3.40 4.2 3.40 3.40 3.40 4.20 4.20 4.20 2.6 3.40 2.60</w:t>
      </w:r>
      <w:r>
        <w:br/>
      </w:r>
      <w:r>
        <w:rPr>
          <w:rStyle w:val="VerbatimChar"/>
        </w:rPr>
        <w:t xml:space="preserve">## 686 1.80 4.20 4.20 3.40 1.00 3.4 3.40 5.00 1.80 3.40 5.00 3.40 3.4 3.40 4.20</w:t>
      </w:r>
      <w:r>
        <w:br/>
      </w:r>
      <w:r>
        <w:rPr>
          <w:rStyle w:val="VerbatimChar"/>
        </w:rPr>
        <w:t xml:space="preserve">## 687 1.80 1.80 5.00 5.00 3.40 4.2 1.80 4.20 2.60 4.20 5.00 3.40 4.2 4.20 5.00</w:t>
      </w:r>
      <w:r>
        <w:br/>
      </w:r>
      <w:r>
        <w:rPr>
          <w:rStyle w:val="VerbatimChar"/>
        </w:rPr>
        <w:t xml:space="preserve">## 688 1.80 4.20 5.00 5.00 1.00 5.0 2.60 5.00 1.80 5.00 4.20 5.00 5.0 5.00 1.80</w:t>
      </w:r>
      <w:r>
        <w:br/>
      </w:r>
      <w:r>
        <w:rPr>
          <w:rStyle w:val="VerbatimChar"/>
        </w:rPr>
        <w:t xml:space="preserve">## 689 3.40 3.40 3.40 2.60 3.40 2.6 4.20 2.60 2.60 3.40 1.80 3.40 1.8 3.40 1.80</w:t>
      </w:r>
      <w:r>
        <w:br/>
      </w:r>
      <w:r>
        <w:rPr>
          <w:rStyle w:val="VerbatimChar"/>
        </w:rPr>
        <w:t xml:space="preserve">## 690 2.60 2.60 4.20 5.00 4.20 4.2 3.40 4.20 2.60 5.00 4.20 3.40 5.0 3.40 5.00</w:t>
      </w:r>
      <w:r>
        <w:br/>
      </w:r>
      <w:r>
        <w:rPr>
          <w:rStyle w:val="VerbatimChar"/>
        </w:rPr>
        <w:t xml:space="preserve">## 691 1.80 2.60 3.40 1.80 1.80 5.0 4.20 4.20 1.00 5.00 2.60 1.80 3.4 3.40 3.40</w:t>
      </w:r>
      <w:r>
        <w:br/>
      </w:r>
      <w:r>
        <w:rPr>
          <w:rStyle w:val="VerbatimChar"/>
        </w:rPr>
        <w:t xml:space="preserve">## 692 4.20 4.20 4.20 1.80 1.80 4.2 3.40 2.60 1.80 3.40 5.00 2.60 4.2 3.40 2.60</w:t>
      </w:r>
      <w:r>
        <w:br/>
      </w:r>
      <w:r>
        <w:rPr>
          <w:rStyle w:val="VerbatimChar"/>
        </w:rPr>
        <w:t xml:space="preserve">## 693 1.00 3.40 4.20 4.20 1.00 4.2 4.20 5.00 1.00 4.20 3.40 4.20 3.4 3.40 4.20</w:t>
      </w:r>
      <w:r>
        <w:br/>
      </w:r>
      <w:r>
        <w:rPr>
          <w:rStyle w:val="VerbatimChar"/>
        </w:rPr>
        <w:t xml:space="preserve">## 694 2.60 5.00 5.00 5.00 3.40 5.0 3.40 5.00 1.80 4.20 5.00 4.20 5.0 4.20 3.40</w:t>
      </w:r>
      <w:r>
        <w:br/>
      </w:r>
      <w:r>
        <w:rPr>
          <w:rStyle w:val="VerbatimChar"/>
        </w:rPr>
        <w:t xml:space="preserve">## 695 4.20 3.40 5.00 3.40 1.80 5.0 4.20 5.00 3.40 5.00 5.00 4.20 5.0 5.00 3.40</w:t>
      </w:r>
      <w:r>
        <w:br/>
      </w:r>
      <w:r>
        <w:rPr>
          <w:rStyle w:val="VerbatimChar"/>
        </w:rPr>
        <w:t xml:space="preserve">## 696 2.60 5.00 5.00 3.40 4.20 5.0 5.00 2.60 3.40 4.20 2.60 5.00 5.0 2.60 5.00</w:t>
      </w:r>
      <w:r>
        <w:br/>
      </w:r>
      <w:r>
        <w:rPr>
          <w:rStyle w:val="VerbatimChar"/>
        </w:rPr>
        <w:t xml:space="preserve">## 697 3.40 2.60 3.40 4.20 1.80 4.2 2.60 4.20 2.60 3.40 3.40 3.40 3.4 2.60 4.20</w:t>
      </w:r>
      <w:r>
        <w:br/>
      </w:r>
      <w:r>
        <w:rPr>
          <w:rStyle w:val="VerbatimChar"/>
        </w:rPr>
        <w:t xml:space="preserve">## 698 2.60 3.40 5.00 4.20 2.60 5.0 2.60 4.20 2.60 4.20 3.40 2.60 5.0 2.60 3.40</w:t>
      </w:r>
      <w:r>
        <w:br/>
      </w:r>
      <w:r>
        <w:rPr>
          <w:rStyle w:val="VerbatimChar"/>
        </w:rPr>
        <w:t xml:space="preserve">## 699 1.80 3.40 5.00 4.20 2.60 3.4 1.80 3.40 2.60 4.20 3.40 4.20 5.0 4.20 5.00</w:t>
      </w:r>
      <w:r>
        <w:br/>
      </w:r>
      <w:r>
        <w:rPr>
          <w:rStyle w:val="VerbatimChar"/>
        </w:rPr>
        <w:t xml:space="preserve">## 700 2.60 5.00 5.00 5.00 1.80 5.0 4.20 4.20 1.00 3.40 5.00 5.00 5.0 5.00 3.40</w:t>
      </w:r>
      <w:r>
        <w:br/>
      </w:r>
      <w:r>
        <w:rPr>
          <w:rStyle w:val="VerbatimChar"/>
        </w:rPr>
        <w:t xml:space="preserve">## 701 1.80 5.00 5.00 3.40 1.00 5.0 4.20 4.20 1.80 3.40 2.60 3.40 5.0 5.00 2.60</w:t>
      </w:r>
      <w:r>
        <w:br/>
      </w:r>
      <w:r>
        <w:rPr>
          <w:rStyle w:val="VerbatimChar"/>
        </w:rPr>
        <w:t xml:space="preserve">## 702 1.80 3.40 4.20 4.20 4.20 4.2 4.20 4.20 2.60 4.20 4.20 4.20 4.2 2.60 4.20</w:t>
      </w:r>
      <w:r>
        <w:br/>
      </w:r>
      <w:r>
        <w:rPr>
          <w:rStyle w:val="VerbatimChar"/>
        </w:rPr>
        <w:t xml:space="preserve">## 703 1.00 3.40 1.80 4.20 2.60 5.0 5.00 4.20 5.00 3.40 5.00 3.40 5.0 5.00 5.00</w:t>
      </w:r>
      <w:r>
        <w:br/>
      </w:r>
      <w:r>
        <w:rPr>
          <w:rStyle w:val="VerbatimChar"/>
        </w:rPr>
        <w:t xml:space="preserve">## 704 4.20 5.00 5.00 5.00 1.00 5.0 5.00 5.00 3.40 5.00 5.00 5.00 5.0 5.00 4.20</w:t>
      </w:r>
      <w:r>
        <w:br/>
      </w:r>
      <w:r>
        <w:rPr>
          <w:rStyle w:val="VerbatimChar"/>
        </w:rPr>
        <w:t xml:space="preserve">## 705 1.00 4.20 4.20 4.20 1.80 2.6 4.20 3.40 4.20 3.40 4.20 1.80 4.2 3.40 4.20</w:t>
      </w:r>
      <w:r>
        <w:br/>
      </w:r>
      <w:r>
        <w:rPr>
          <w:rStyle w:val="VerbatimChar"/>
        </w:rPr>
        <w:t xml:space="preserve">## 706 4.20 4.20 4.20 4.20 2.60 4.2 3.40 3.40 4.20 3.40 3.40 3.40 3.4 3.40 4.20</w:t>
      </w:r>
      <w:r>
        <w:br/>
      </w:r>
      <w:r>
        <w:rPr>
          <w:rStyle w:val="VerbatimChar"/>
        </w:rPr>
        <w:t xml:space="preserve">## 707 1.80 3.40 4.20 4.20 4.20 2.6 4.20 4.20 4.20 2.60 1.00 1.80 1.0 3.40 1.80</w:t>
      </w:r>
      <w:r>
        <w:br/>
      </w:r>
      <w:r>
        <w:rPr>
          <w:rStyle w:val="VerbatimChar"/>
        </w:rPr>
        <w:t xml:space="preserve">## 708 1.80 4.20 5.00 4.20 1.00 5.0 4.20 1.80 2.60 4.20 4.20 4.20 5.0 5.00 2.60</w:t>
      </w:r>
      <w:r>
        <w:br/>
      </w:r>
      <w:r>
        <w:rPr>
          <w:rStyle w:val="VerbatimChar"/>
        </w:rPr>
        <w:t xml:space="preserve">## 709 2.60 2.60 4.20 3.40 2.60 4.2 4.20 1.80 4.20 3.40 3.40 2.60 3.4 5.00 5.00</w:t>
      </w:r>
      <w:r>
        <w:br/>
      </w:r>
      <w:r>
        <w:rPr>
          <w:rStyle w:val="VerbatimChar"/>
        </w:rPr>
        <w:t xml:space="preserve">## 710 4.20 4.20 5.00 5.00 3.40 5.0 4.20 3.40 4.20 4.20 5.00 4.20 4.2 5.00 4.20</w:t>
      </w:r>
      <w:r>
        <w:br/>
      </w:r>
      <w:r>
        <w:rPr>
          <w:rStyle w:val="VerbatimChar"/>
        </w:rPr>
        <w:t xml:space="preserve">## 711 2.60 5.00 5.00 5.00 1.00 5.0 4.20 4.20 2.60 5.00 5.00 5.00 5.0 4.20 5.00</w:t>
      </w:r>
      <w:r>
        <w:br/>
      </w:r>
      <w:r>
        <w:rPr>
          <w:rStyle w:val="VerbatimChar"/>
        </w:rPr>
        <w:t xml:space="preserve">## 712 3.40 4.20 4.20 3.40 2.60 4.2 4.20 1.80 5.00 4.20 3.40 2.60 2.6 4.20 4.20</w:t>
      </w:r>
      <w:r>
        <w:br/>
      </w:r>
      <w:r>
        <w:rPr>
          <w:rStyle w:val="VerbatimChar"/>
        </w:rPr>
        <w:t xml:space="preserve">## 713 1.00 4.20 3.40 4.20 1.80 4.2 4.20 3.40 4.20 4.20 3.40 4.20 3.4 3.40 4.20</w:t>
      </w:r>
      <w:r>
        <w:br/>
      </w:r>
      <w:r>
        <w:rPr>
          <w:rStyle w:val="VerbatimChar"/>
        </w:rPr>
        <w:t xml:space="preserve">## 714 2.60 4.20 4.20 3.40 1.00 5.0 4.20 4.20 3.40 3.40 5.00 4.20 4.2 4.20 3.40</w:t>
      </w:r>
      <w:r>
        <w:br/>
      </w:r>
      <w:r>
        <w:rPr>
          <w:rStyle w:val="VerbatimChar"/>
        </w:rPr>
        <w:t xml:space="preserve">## 715 1.80 4.20 4.20 5.00 1.00 4.2 3.40 5.00 1.80 4.20 4.20 2.60 4.2 3.40 2.60</w:t>
      </w:r>
      <w:r>
        <w:br/>
      </w:r>
      <w:r>
        <w:rPr>
          <w:rStyle w:val="VerbatimChar"/>
        </w:rPr>
        <w:t xml:space="preserve">## 716 2.60 5.00 4.20 4.20 1.80 4.2 4.20 3.40 3.40 5.00 5.00 5.00 5.0 4.20 5.00</w:t>
      </w:r>
      <w:r>
        <w:br/>
      </w:r>
      <w:r>
        <w:rPr>
          <w:rStyle w:val="VerbatimChar"/>
        </w:rPr>
        <w:t xml:space="preserve">## 717 1.80 3.40 5.00 3.40 2.60 3.4 4.20 1.80 1.80 3.40 3.40 3.40 5.0 3.40 3.40</w:t>
      </w:r>
      <w:r>
        <w:br/>
      </w:r>
      <w:r>
        <w:rPr>
          <w:rStyle w:val="VerbatimChar"/>
        </w:rPr>
        <w:t xml:space="preserve">## 718 2.60 3.40 5.00 3.40 2.60 4.2 3.40 4.20 3.40 4.20 4.20 3.40 4.2 3.40 2.60</w:t>
      </w:r>
      <w:r>
        <w:br/>
      </w:r>
      <w:r>
        <w:rPr>
          <w:rStyle w:val="VerbatimChar"/>
        </w:rPr>
        <w:t xml:space="preserve">## 719 3.40 3.40 3.40 3.40 2.60 4.2 3.40 2.60 2.60 4.20 3.40 4.20 4.2 1.80 3.40</w:t>
      </w:r>
      <w:r>
        <w:br/>
      </w:r>
      <w:r>
        <w:rPr>
          <w:rStyle w:val="VerbatimChar"/>
        </w:rPr>
        <w:t xml:space="preserve">## 720 2.60 5.00 5.00 5.00 3.40 4.2 4.20 2.60 2.60 4.20 3.40 3.40 4.2 3.40 3.40</w:t>
      </w:r>
      <w:r>
        <w:br/>
      </w:r>
      <w:r>
        <w:rPr>
          <w:rStyle w:val="VerbatimChar"/>
        </w:rPr>
        <w:t xml:space="preserve">## 721 3.40 5.00 5.00 4.20 1.80 5.0 1.80 2.60 3.40 4.20 4.20 1.80 3.4 2.60 3.40</w:t>
      </w:r>
      <w:r>
        <w:br/>
      </w:r>
      <w:r>
        <w:rPr>
          <w:rStyle w:val="VerbatimChar"/>
        </w:rPr>
        <w:t xml:space="preserve">## 722 3.40 2.60 5.00 5.00 1.80 4.2 4.20 3.40 2.60 4.20 3.40 5.00 5.0 5.00 4.20</w:t>
      </w:r>
      <w:r>
        <w:br/>
      </w:r>
      <w:r>
        <w:rPr>
          <w:rStyle w:val="VerbatimChar"/>
        </w:rPr>
        <w:t xml:space="preserve">## 723 1.80 4.20 5.00 5.00 1.00 5.0 2.60 5.00 2.60 5.00 5.00 5.00 5.0 5.00 5.00</w:t>
      </w:r>
      <w:r>
        <w:br/>
      </w:r>
      <w:r>
        <w:rPr>
          <w:rStyle w:val="VerbatimChar"/>
        </w:rPr>
        <w:t xml:space="preserve">## 724 3.40 4.20 4.20 3.40 2.60 4.2 3.40 4.20 3.40 4.20 4.20 3.40 3.4 4.20 4.20</w:t>
      </w:r>
      <w:r>
        <w:br/>
      </w:r>
      <w:r>
        <w:rPr>
          <w:rStyle w:val="VerbatimChar"/>
        </w:rPr>
        <w:t xml:space="preserve">## 725 1.80 4.20 5.00 4.20 3.40 3.4 3.40 4.20 2.60 4.20 3.40 2.60 3.4 3.40 3.40</w:t>
      </w:r>
      <w:r>
        <w:br/>
      </w:r>
      <w:r>
        <w:rPr>
          <w:rStyle w:val="VerbatimChar"/>
        </w:rPr>
        <w:t xml:space="preserve">## 726 3.40 4.20 4.20 4.20 3.40 4.2 3.40 4.20 4.20 3.40 4.20 3.40 5.0 3.40 4.20</w:t>
      </w:r>
      <w:r>
        <w:br/>
      </w:r>
      <w:r>
        <w:rPr>
          <w:rStyle w:val="VerbatimChar"/>
        </w:rPr>
        <w:t xml:space="preserve">## 727 3.40 4.20 4.20 4.20 3.40 4.2 3.40 4.20 4.20 3.40 4.20 3.40 5.0 3.40 4.20</w:t>
      </w:r>
      <w:r>
        <w:br/>
      </w:r>
      <w:r>
        <w:rPr>
          <w:rStyle w:val="VerbatimChar"/>
        </w:rPr>
        <w:t xml:space="preserve">## 728 3.40 4.20 5.00 4.20 1.80 4.2 4.20 4.20 2.60 3.40 5.00 4.20 3.4 4.20 4.20</w:t>
      </w:r>
      <w:r>
        <w:br/>
      </w:r>
      <w:r>
        <w:rPr>
          <w:rStyle w:val="VerbatimChar"/>
        </w:rPr>
        <w:t xml:space="preserve">## 729 1.00 4.20 4.20 4.20 5.00 4.2 4.20 1.80 1.00 4.20 1.00 3.40 3.4 3.40 3.40</w:t>
      </w:r>
      <w:r>
        <w:br/>
      </w:r>
      <w:r>
        <w:rPr>
          <w:rStyle w:val="VerbatimChar"/>
        </w:rPr>
        <w:t xml:space="preserve">## 730 2.60 5.00 4.20 5.00 1.80 5.0 3.40 5.00 3.40 4.20 3.40 4.20 3.4 3.40 3.40</w:t>
      </w:r>
      <w:r>
        <w:br/>
      </w:r>
      <w:r>
        <w:rPr>
          <w:rStyle w:val="VerbatimChar"/>
        </w:rPr>
        <w:t xml:space="preserve">## 731 2.60 4.20 4.20 5.00 1.00 3.4 1.80 2.60 3.40 3.40 3.40 2.60 4.2 1.80 3.40</w:t>
      </w:r>
      <w:r>
        <w:br/>
      </w:r>
      <w:r>
        <w:rPr>
          <w:rStyle w:val="VerbatimChar"/>
        </w:rPr>
        <w:t xml:space="preserve">## 732 2.60 2.60 4.20 3.40 1.80 3.4 1.80 3.40 2.60 4.20 3.40 4.20 5.0 5.00 2.60</w:t>
      </w:r>
      <w:r>
        <w:br/>
      </w:r>
      <w:r>
        <w:rPr>
          <w:rStyle w:val="VerbatimChar"/>
        </w:rPr>
        <w:t xml:space="preserve">## 733 2.60 4.20 4.20 2.60 3.40 5.0 3.40 5.00 3.40 3.40 4.20 3.40 3.4 3.40 2.60</w:t>
      </w:r>
      <w:r>
        <w:br/>
      </w:r>
      <w:r>
        <w:rPr>
          <w:rStyle w:val="VerbatimChar"/>
        </w:rPr>
        <w:t xml:space="preserve">## 734 1.80 5.00 5.00 4.20 4.20 5.0 5.00 4.20 5.00 3.40 4.20 4.20 5.0 4.20 5.00</w:t>
      </w:r>
      <w:r>
        <w:br/>
      </w:r>
      <w:r>
        <w:rPr>
          <w:rStyle w:val="VerbatimChar"/>
        </w:rPr>
        <w:t xml:space="preserve">## 735 1.00 5.00 5.00 3.40 2.60 3.4 2.60 5.00 1.80 5.00 2.60 4.20 2.6 4.20 1.00</w:t>
      </w:r>
      <w:r>
        <w:br/>
      </w:r>
      <w:r>
        <w:rPr>
          <w:rStyle w:val="VerbatimChar"/>
        </w:rPr>
        <w:t xml:space="preserve">## 736 3.40 3.40 5.00 4.20 1.80 5.0 4.20 3.40 2.60 4.20 5.00 5.00 4.2 4.20 5.00</w:t>
      </w:r>
      <w:r>
        <w:br/>
      </w:r>
      <w:r>
        <w:rPr>
          <w:rStyle w:val="VerbatimChar"/>
        </w:rPr>
        <w:t xml:space="preserve">## 737 1.00 4.20 4.20 5.00 1.00 5.0 1.80 5.00 2.60 4.20 4.20 1.00 5.0 1.80 5.00</w:t>
      </w:r>
      <w:r>
        <w:br/>
      </w:r>
      <w:r>
        <w:rPr>
          <w:rStyle w:val="VerbatimChar"/>
        </w:rPr>
        <w:t xml:space="preserve">## 738 1.80 5.00 5.00 5.00 1.80 5.0 3.40 4.20 2.60 4.20 5.00 4.20 4.2 5.00 4.20</w:t>
      </w:r>
      <w:r>
        <w:br/>
      </w:r>
      <w:r>
        <w:rPr>
          <w:rStyle w:val="VerbatimChar"/>
        </w:rPr>
        <w:t xml:space="preserve">## 739 2.60 5.00 5.00 5.00 1.00 5.0 5.00 5.00 1.00 4.20 5.00 4.20 5.0 3.40 4.20</w:t>
      </w:r>
      <w:r>
        <w:br/>
      </w:r>
      <w:r>
        <w:rPr>
          <w:rStyle w:val="VerbatimChar"/>
        </w:rPr>
        <w:t xml:space="preserve">## 740 2.60 4.20 4.20 5.00 1.00 5.0 3.40 3.40 2.60 4.20 5.00 2.60 4.2 2.60 3.40</w:t>
      </w:r>
      <w:r>
        <w:br/>
      </w:r>
      <w:r>
        <w:rPr>
          <w:rStyle w:val="VerbatimChar"/>
        </w:rPr>
        <w:t xml:space="preserve">## 741 3.40 4.20 4.20 3.40 2.60 3.4 3.40 4.20 2.60 3.40 2.60 4.20 4.2 4.20 4.20</w:t>
      </w:r>
      <w:r>
        <w:br/>
      </w:r>
      <w:r>
        <w:rPr>
          <w:rStyle w:val="VerbatimChar"/>
        </w:rPr>
        <w:t xml:space="preserve">## 742 2.60 5.00 5.00 5.00 4.20 4.2 4.20 4.20 1.80 4.20 2.60 5.00 4.2 4.20 3.40</w:t>
      </w:r>
      <w:r>
        <w:br/>
      </w:r>
      <w:r>
        <w:rPr>
          <w:rStyle w:val="VerbatimChar"/>
        </w:rPr>
        <w:t xml:space="preserve">## 743 1.80 4.20 1.80 4.20 1.00 5.0 1.80 2.60 1.80 2.60 4.20 2.60 3.4 3.40 4.20</w:t>
      </w:r>
      <w:r>
        <w:br/>
      </w:r>
      <w:r>
        <w:rPr>
          <w:rStyle w:val="VerbatimChar"/>
        </w:rPr>
        <w:t xml:space="preserve">## 744 2.60 4.20 5.00 4.20 3.40 3.4 2.60 2.60 3.40 3.40 3.40 3.40 3.4 3.40 4.20</w:t>
      </w:r>
      <w:r>
        <w:br/>
      </w:r>
      <w:r>
        <w:rPr>
          <w:rStyle w:val="VerbatimChar"/>
        </w:rPr>
        <w:t xml:space="preserve">## 745 1.80 2.60 4.20 4.20 2.60 3.4 4.20 3.40 3.40 3.40 2.60 3.40 4.2 2.60 4.20</w:t>
      </w:r>
      <w:r>
        <w:br/>
      </w:r>
      <w:r>
        <w:rPr>
          <w:rStyle w:val="VerbatimChar"/>
        </w:rPr>
        <w:t xml:space="preserve">## 746 3.40 4.20 4.20 3.40 3.40 4.2 4.20 2.60 3.40 4.20 1.80 3.40 4.2 1.80 2.60</w:t>
      </w:r>
      <w:r>
        <w:br/>
      </w:r>
      <w:r>
        <w:rPr>
          <w:rStyle w:val="VerbatimChar"/>
        </w:rPr>
        <w:t xml:space="preserve">## 747 2.60 2.60 4.20 3.40 1.80 3.4 3.40 2.60 2.60 3.40 1.80 1.80 1.8 1.80 1.80</w:t>
      </w:r>
      <w:r>
        <w:br/>
      </w:r>
      <w:r>
        <w:rPr>
          <w:rStyle w:val="VerbatimChar"/>
        </w:rPr>
        <w:t xml:space="preserve">## 748 2.60 5.00 5.00 5.00 1.00 4.2 3.40 4.20 1.80 5.00 5.00 4.20 3.4 5.00 2.60</w:t>
      </w:r>
      <w:r>
        <w:br/>
      </w:r>
      <w:r>
        <w:rPr>
          <w:rStyle w:val="VerbatimChar"/>
        </w:rPr>
        <w:t xml:space="preserve">## 749 1.80 5.00 5.00 4.20 1.80 3.4 4.20 4.20 3.40 5.00 3.40 4.20 5.0 4.20 3.40</w:t>
      </w:r>
      <w:r>
        <w:br/>
      </w:r>
      <w:r>
        <w:rPr>
          <w:rStyle w:val="VerbatimChar"/>
        </w:rPr>
        <w:t xml:space="preserve">## 750 3.40 5.00 4.20 4.20 2.60 4.2 3.40 4.20 4.20 3.40 4.20 3.40 4.2 4.20 4.20</w:t>
      </w:r>
      <w:r>
        <w:br/>
      </w:r>
      <w:r>
        <w:rPr>
          <w:rStyle w:val="VerbatimChar"/>
        </w:rPr>
        <w:t xml:space="preserve">## 751 3.40 5.00 4.20 4.20 2.60 4.2 3.40 4.20 4.20 3.40 4.20 3.40 4.2 4.20 4.20</w:t>
      </w:r>
      <w:r>
        <w:br/>
      </w:r>
      <w:r>
        <w:rPr>
          <w:rStyle w:val="VerbatimChar"/>
        </w:rPr>
        <w:t xml:space="preserve">## 752 3.40 5.00 4.20 4.20 2.60 4.2 3.40 4.20 4.20 3.40 4.20 3.40 4.2 4.20 4.20</w:t>
      </w:r>
      <w:r>
        <w:br/>
      </w:r>
      <w:r>
        <w:rPr>
          <w:rStyle w:val="VerbatimChar"/>
        </w:rPr>
        <w:t xml:space="preserve">## 753 3.40 5.00 4.20 4.20 2.60 4.2 3.40 4.20 4.20 3.40 4.20 3.40 4.2 4.20 4.20</w:t>
      </w:r>
      <w:r>
        <w:br/>
      </w:r>
      <w:r>
        <w:rPr>
          <w:rStyle w:val="VerbatimChar"/>
        </w:rPr>
        <w:t xml:space="preserve">## 754 1.00 5.00 5.00 4.20 2.60 4.2 4.20 3.40 2.60 5.00 3.40 4.20 5.0 4.20 4.20</w:t>
      </w:r>
      <w:r>
        <w:br/>
      </w:r>
      <w:r>
        <w:rPr>
          <w:rStyle w:val="VerbatimChar"/>
        </w:rPr>
        <w:t xml:space="preserve">## 755 5.00 5.00 5.00 5.00 5.00 5.0 5.00 5.00 5.00 5.00 5.00 5.00 5.0 5.00 5.00</w:t>
      </w:r>
      <w:r>
        <w:br/>
      </w:r>
      <w:r>
        <w:rPr>
          <w:rStyle w:val="VerbatimChar"/>
        </w:rPr>
        <w:t xml:space="preserve">## 756 2.60 4.20 5.00 3.40 4.20 5.0 3.40 4.20 1.00 2.60 4.20 3.40 4.2 5.00 5.00</w:t>
      </w:r>
      <w:r>
        <w:br/>
      </w:r>
      <w:r>
        <w:rPr>
          <w:rStyle w:val="VerbatimChar"/>
        </w:rPr>
        <w:t xml:space="preserve">## 757 3.40 2.60 5.00 5.00 1.00 5.0 4.20 3.40 1.80 5.00 4.20 3.40 4.2 5.00 3.40</w:t>
      </w:r>
      <w:r>
        <w:br/>
      </w:r>
      <w:r>
        <w:rPr>
          <w:rStyle w:val="VerbatimChar"/>
        </w:rPr>
        <w:t xml:space="preserve">## 758 3.40 5.00 5.00 4.20 1.00 5.0 3.40 4.20 1.00 4.20 5.00 2.60 5.0 4.20 2.60</w:t>
      </w:r>
      <w:r>
        <w:br/>
      </w:r>
      <w:r>
        <w:rPr>
          <w:rStyle w:val="VerbatimChar"/>
        </w:rPr>
        <w:t xml:space="preserve">## 759 1.00 5.00 5.00 5.00 1.00 5.0 5.00 5.00 1.00 5.00 5.00 5.00 5.0 5.00 5.00</w:t>
      </w:r>
      <w:r>
        <w:br/>
      </w:r>
      <w:r>
        <w:rPr>
          <w:rStyle w:val="VerbatimChar"/>
        </w:rPr>
        <w:t xml:space="preserve">## 760 4.20 4.20 4.20 2.60 2.60 3.4 4.20 4.20 4.20 4.20 4.20 5.00 4.2 2.60 3.40</w:t>
      </w:r>
      <w:r>
        <w:br/>
      </w:r>
      <w:r>
        <w:rPr>
          <w:rStyle w:val="VerbatimChar"/>
        </w:rPr>
        <w:t xml:space="preserve">## 761 4.20 4.20 4.20 4.20 1.80 5.0 4.20 3.40 4.20 4.20 1.80 2.60 2.6 2.60 2.60</w:t>
      </w:r>
      <w:r>
        <w:br/>
      </w:r>
      <w:r>
        <w:rPr>
          <w:rStyle w:val="VerbatimChar"/>
        </w:rPr>
        <w:t xml:space="preserve">## 762 1.00 3.40 5.00 5.00 1.00 5.0 3.40 5.00 1.00 5.00 3.40 5.00 5.0 1.00 3.40</w:t>
      </w:r>
      <w:r>
        <w:br/>
      </w:r>
      <w:r>
        <w:rPr>
          <w:rStyle w:val="VerbatimChar"/>
        </w:rPr>
        <w:t xml:space="preserve">## 763 2.60 3.40 5.00 5.00 3.40 5.0 3.40 5.00 1.80 5.00 3.40 3.40 3.4 3.40 4.20</w:t>
      </w:r>
      <w:r>
        <w:br/>
      </w:r>
      <w:r>
        <w:rPr>
          <w:rStyle w:val="VerbatimChar"/>
        </w:rPr>
        <w:t xml:space="preserve">## 764 1.00 3.40 5.00 4.20 1.00 5.0 4.20 5.00 1.80 3.40 3.40 4.20 5.0 4.20 3.40</w:t>
      </w:r>
      <w:r>
        <w:br/>
      </w:r>
      <w:r>
        <w:rPr>
          <w:rStyle w:val="VerbatimChar"/>
        </w:rPr>
        <w:t xml:space="preserve">## 765 3.40 3.40 5.00 4.20 1.00 2.6 5.00 3.40 1.00 3.40 5.00 4.20 3.4 3.40 3.40</w:t>
      </w:r>
      <w:r>
        <w:br/>
      </w:r>
      <w:r>
        <w:rPr>
          <w:rStyle w:val="VerbatimChar"/>
        </w:rPr>
        <w:t xml:space="preserve">## 766 3.40 4.20 5.00 5.00 2.60 5.0 5.00 1.80 2.60 5.00 3.40 5.00 5.0 5.00 5.00</w:t>
      </w:r>
      <w:r>
        <w:br/>
      </w:r>
      <w:r>
        <w:rPr>
          <w:rStyle w:val="VerbatimChar"/>
        </w:rPr>
        <w:t xml:space="preserve">## 767 3.40 4.20 4.20 4.20 2.60 4.2 3.40 4.20 4.20 5.00 3.40 3.40 4.2 5.00 3.40</w:t>
      </w:r>
      <w:r>
        <w:br/>
      </w:r>
      <w:r>
        <w:rPr>
          <w:rStyle w:val="VerbatimChar"/>
        </w:rPr>
        <w:t xml:space="preserve">## 768 5.00 5.00 5.00 5.00 5.00 5.0 5.00 5.00 5.00 5.00 5.00 5.00 5.0 5.00 5.00</w:t>
      </w:r>
      <w:r>
        <w:br/>
      </w:r>
      <w:r>
        <w:rPr>
          <w:rStyle w:val="VerbatimChar"/>
        </w:rPr>
        <w:t xml:space="preserve">## 769 4.20 4.20 4.20 3.40 3.40 4.2 3.40 4.20 3.40 3.40 4.20 4.20 5.0 5.00 3.40</w:t>
      </w:r>
      <w:r>
        <w:br/>
      </w:r>
      <w:r>
        <w:rPr>
          <w:rStyle w:val="VerbatimChar"/>
        </w:rPr>
        <w:t xml:space="preserve">## 770 2.60 2.60 5.00 2.60 1.00 5.0 5.00 4.20 3.40 3.40 5.00 5.00 4.2 5.00 4.20</w:t>
      </w:r>
      <w:r>
        <w:br/>
      </w:r>
      <w:r>
        <w:rPr>
          <w:rStyle w:val="VerbatimChar"/>
        </w:rPr>
        <w:t xml:space="preserve">## 771 1.00 5.00 5.00 2.60 1.80 5.0 2.60 2.60 3.40 3.40 4.20 3.40 5.0 4.20 1.80</w:t>
      </w:r>
      <w:r>
        <w:br/>
      </w:r>
      <w:r>
        <w:rPr>
          <w:rStyle w:val="VerbatimChar"/>
        </w:rPr>
        <w:t xml:space="preserve">## 772 3.40 3.40 4.20 4.20 1.80 5.0 3.40 4.20 3.40 5.00 4.20 4.20 4.2 5.00 4.20</w:t>
      </w:r>
      <w:r>
        <w:br/>
      </w:r>
      <w:r>
        <w:rPr>
          <w:rStyle w:val="VerbatimChar"/>
        </w:rPr>
        <w:t xml:space="preserve">## 773 1.80 4.20 4.20 2.60 1.80 4.2 4.20 4.20 2.60 4.20 4.20 4.20 3.4 4.20 3.40</w:t>
      </w:r>
      <w:r>
        <w:br/>
      </w:r>
      <w:r>
        <w:rPr>
          <w:rStyle w:val="VerbatimChar"/>
        </w:rPr>
        <w:t xml:space="preserve">## 774 1.80 4.20 5.00 3.40 1.00 4.2 2.60 1.00 4.20 4.20 2.60 1.80 1.8 2.60 2.60</w:t>
      </w:r>
      <w:r>
        <w:br/>
      </w:r>
      <w:r>
        <w:rPr>
          <w:rStyle w:val="VerbatimChar"/>
        </w:rPr>
        <w:t xml:space="preserve">## 775 5.00 4.20 4.20 2.60 1.80 4.2 5.00 4.20 2.60 5.00 4.20 1.80 5.0 4.20 3.40</w:t>
      </w:r>
      <w:r>
        <w:br/>
      </w:r>
      <w:r>
        <w:rPr>
          <w:rStyle w:val="VerbatimChar"/>
        </w:rPr>
        <w:t xml:space="preserve">## 776 3.40 4.20 3.40 4.20 1.80 3.4 4.20 3.40 4.20 3.40 5.00 4.20 3.4 4.20 4.20</w:t>
      </w:r>
      <w:r>
        <w:br/>
      </w:r>
      <w:r>
        <w:rPr>
          <w:rStyle w:val="VerbatimChar"/>
        </w:rPr>
        <w:t xml:space="preserve">## 777 4.20 2.60 5.00 3.40 1.80 5.0 4.20 3.40 1.80 4.20 4.20 4.20 4.2 4.20 3.40</w:t>
      </w:r>
      <w:r>
        <w:br/>
      </w:r>
      <w:r>
        <w:rPr>
          <w:rStyle w:val="VerbatimChar"/>
        </w:rPr>
        <w:t xml:space="preserve">## 778 5.00 4.20 4.20 2.60 2.60 4.2 4.20 3.40 4.20 3.40 4.20 3.40 4.2 5.00 4.20</w:t>
      </w:r>
      <w:r>
        <w:br/>
      </w:r>
      <w:r>
        <w:rPr>
          <w:rStyle w:val="VerbatimChar"/>
        </w:rPr>
        <w:t xml:space="preserve">## 779 3.40 3.40 4.20 2.60 2.60 4.2 4.20 2.60 3.40 4.20 3.40 4.20 3.4 3.40 1.80</w:t>
      </w:r>
      <w:r>
        <w:br/>
      </w:r>
      <w:r>
        <w:rPr>
          <w:rStyle w:val="VerbatimChar"/>
        </w:rPr>
        <w:t xml:space="preserve">## 780 2.60 3.40 3.40 2.60 1.80 3.4 2.60 2.60 2.60 3.40 4.20 3.40 3.4 4.20 3.40</w:t>
      </w:r>
      <w:r>
        <w:br/>
      </w:r>
      <w:r>
        <w:rPr>
          <w:rStyle w:val="VerbatimChar"/>
        </w:rPr>
        <w:t xml:space="preserve">## 781 3.40 5.00 4.20 3.40 1.80 5.0 1.80 4.20 1.80 4.20 4.20 3.40 4.2 4.20 3.40</w:t>
      </w:r>
      <w:r>
        <w:br/>
      </w:r>
      <w:r>
        <w:rPr>
          <w:rStyle w:val="VerbatimChar"/>
        </w:rPr>
        <w:t xml:space="preserve">## 782 5.00 5.00 5.00 3.40 3.40 5.0 5.00 4.20 4.20 2.60 5.00 4.20 3.4 5.00 5.00</w:t>
      </w:r>
      <w:r>
        <w:br/>
      </w:r>
      <w:r>
        <w:rPr>
          <w:rStyle w:val="VerbatimChar"/>
        </w:rPr>
        <w:t xml:space="preserve">## 783 3.40 4.20 4.20 2.60 2.60 5.0 4.20 2.60 2.60 3.40 4.20 5.00 4.2 5.00 5.00</w:t>
      </w:r>
      <w:r>
        <w:br/>
      </w:r>
      <w:r>
        <w:rPr>
          <w:rStyle w:val="VerbatimChar"/>
        </w:rPr>
        <w:t xml:space="preserve">## 784 2.60 4.20 2.60 3.40 1.80 4.2 3.40 2.60 2.60 3.40 3.40 3.40 4.2 3.40 3.40</w:t>
      </w:r>
      <w:r>
        <w:br/>
      </w:r>
      <w:r>
        <w:rPr>
          <w:rStyle w:val="VerbatimChar"/>
        </w:rPr>
        <w:t xml:space="preserve">## 785 1.80 3.40 4.20 4.20 1.80 4.2 1.00 3.40 1.00 4.20 1.80 3.40 5.0 1.80 4.20</w:t>
      </w:r>
      <w:r>
        <w:br/>
      </w:r>
      <w:r>
        <w:rPr>
          <w:rStyle w:val="VerbatimChar"/>
        </w:rPr>
        <w:t xml:space="preserve">## 786 1.80 3.40 4.20 3.40 3.40 3.4 3.40 3.40 2.60 4.20 4.20 3.40 3.4 4.20 3.40</w:t>
      </w:r>
      <w:r>
        <w:br/>
      </w:r>
      <w:r>
        <w:rPr>
          <w:rStyle w:val="VerbatimChar"/>
        </w:rPr>
        <w:t xml:space="preserve">## 787 1.80 2.60 3.40 4.20 2.60 4.2 3.40 1.80 1.80 2.60 2.60 2.60 3.4 2.60 3.40</w:t>
      </w:r>
      <w:r>
        <w:br/>
      </w:r>
      <w:r>
        <w:rPr>
          <w:rStyle w:val="VerbatimChar"/>
        </w:rPr>
        <w:t xml:space="preserve">## 788 5.00 3.40 3.40 4.20 3.40 3.4 3.40 3.40 4.20 2.60 5.00 4.20 2.6 4.20 4.20</w:t>
      </w:r>
      <w:r>
        <w:br/>
      </w:r>
      <w:r>
        <w:rPr>
          <w:rStyle w:val="VerbatimChar"/>
        </w:rPr>
        <w:t xml:space="preserve">## 789 4.20 2.60 3.40 2.60 1.00 4.2 4.20 5.00 3.40 3.40 4.20 5.00 5.0 3.40 3.40</w:t>
      </w:r>
      <w:r>
        <w:br/>
      </w:r>
      <w:r>
        <w:rPr>
          <w:rStyle w:val="VerbatimChar"/>
        </w:rPr>
        <w:t xml:space="preserve">## 790 2.60 3.40 3.40 4.20 2.60 2.6 3.40 3.40 4.20 3.40 2.60 3.40 4.2 1.80 3.40</w:t>
      </w:r>
      <w:r>
        <w:br/>
      </w:r>
      <w:r>
        <w:rPr>
          <w:rStyle w:val="VerbatimChar"/>
        </w:rPr>
        <w:t xml:space="preserve">## 791 1.00 5.00 5.00 5.00 1.00 5.0 5.00 5.00 1.00 5.00 1.00 1.00 1.0 1.00 1.00</w:t>
      </w:r>
      <w:r>
        <w:br/>
      </w:r>
      <w:r>
        <w:rPr>
          <w:rStyle w:val="VerbatimChar"/>
        </w:rPr>
        <w:t xml:space="preserve">## 792 2.60 4.20 4.20 4.20 2.60 3.4 3.40 3.40 3.40 4.20 4.20 2.60 4.2 3.40 5.00</w:t>
      </w:r>
      <w:r>
        <w:br/>
      </w:r>
      <w:r>
        <w:rPr>
          <w:rStyle w:val="VerbatimChar"/>
        </w:rPr>
        <w:t xml:space="preserve">## 793 1.80 5.00 5.00 3.40 2.60 5.0 4.20 4.20 1.80 3.40 1.80 2.60 3.4 4.20 3.40</w:t>
      </w:r>
      <w:r>
        <w:br/>
      </w:r>
      <w:r>
        <w:rPr>
          <w:rStyle w:val="VerbatimChar"/>
        </w:rPr>
        <w:t xml:space="preserve">## 794 1.80 5.00 5.00 3.40 2.60 5.0 4.20 4.20 1.80 3.40 1.80 2.60 3.4 4.20 3.40</w:t>
      </w:r>
      <w:r>
        <w:br/>
      </w:r>
      <w:r>
        <w:rPr>
          <w:rStyle w:val="VerbatimChar"/>
        </w:rPr>
        <w:t xml:space="preserve">## 795 3.40 4.20 5.00 3.40 2.60 4.2 3.40 3.40 3.40 3.40 3.40 4.20 3.4 4.20 3.40</w:t>
      </w:r>
      <w:r>
        <w:br/>
      </w:r>
      <w:r>
        <w:rPr>
          <w:rStyle w:val="VerbatimChar"/>
        </w:rPr>
        <w:t xml:space="preserve">## 796 1.80 3.40 4.20 4.20 1.80 5.0 2.60 4.20 2.60 3.40 2.60 2.60 4.2 5.00 2.60</w:t>
      </w:r>
      <w:r>
        <w:br/>
      </w:r>
      <w:r>
        <w:rPr>
          <w:rStyle w:val="VerbatimChar"/>
        </w:rPr>
        <w:t xml:space="preserve">## 797 1.80 4.20 5.00 5.00 1.00 4.2 3.40 4.20 1.80 5.00 4.20 5.00 5.0 3.40 4.20</w:t>
      </w:r>
      <w:r>
        <w:br/>
      </w:r>
      <w:r>
        <w:rPr>
          <w:rStyle w:val="VerbatimChar"/>
        </w:rPr>
        <w:t xml:space="preserve">## 798 1.80 5.00 3.40 3.40 1.80 4.2 3.40 4.20 2.60 3.40 4.20 3.40 3.4 3.40 3.40</w:t>
      </w:r>
      <w:r>
        <w:br/>
      </w:r>
      <w:r>
        <w:rPr>
          <w:rStyle w:val="VerbatimChar"/>
        </w:rPr>
        <w:t xml:space="preserve">## 799 1.80 3.40 3.40 3.40 1.80 3.4 2.60 4.20 1.80 3.40 2.60 2.60 4.2 3.40 2.60</w:t>
      </w:r>
      <w:r>
        <w:br/>
      </w:r>
      <w:r>
        <w:rPr>
          <w:rStyle w:val="VerbatimChar"/>
        </w:rPr>
        <w:t xml:space="preserve">## 800 4.20 4.20 3.40 3.40 4.20 5.0 2.60 2.60 4.20 1.80 5.00 3.40 3.4 5.00 5.00</w:t>
      </w:r>
      <w:r>
        <w:br/>
      </w:r>
      <w:r>
        <w:rPr>
          <w:rStyle w:val="VerbatimChar"/>
        </w:rPr>
        <w:t xml:space="preserve">## 801 1.00 5.00 4.20 3.40 1.00 4.2 3.40 3.40 1.80 5.00 3.40 4.20 4.2 2.60 3.40</w:t>
      </w:r>
      <w:r>
        <w:br/>
      </w:r>
      <w:r>
        <w:rPr>
          <w:rStyle w:val="VerbatimChar"/>
        </w:rPr>
        <w:t xml:space="preserve">## 802 1.00 4.20 4.20 4.20 1.80 3.4 3.40 4.20 1.00 5.00 4.20 5.00 5.0 3.40 5.00</w:t>
      </w:r>
      <w:r>
        <w:br/>
      </w:r>
      <w:r>
        <w:rPr>
          <w:rStyle w:val="VerbatimChar"/>
        </w:rPr>
        <w:t xml:space="preserve">## 803 1.00 2.60 4.20 4.20 1.80 4.2 4.20 5.00 1.80 2.60 3.40 3.40 5.0 3.40 1.80</w:t>
      </w:r>
      <w:r>
        <w:br/>
      </w:r>
      <w:r>
        <w:rPr>
          <w:rStyle w:val="VerbatimChar"/>
        </w:rPr>
        <w:t xml:space="preserve">## 804 2.60 2.60 2.60 3.40 2.60 4.2 2.60 4.20 2.60 4.20 3.40 3.40 4.2 1.80 3.40</w:t>
      </w:r>
      <w:r>
        <w:br/>
      </w:r>
      <w:r>
        <w:rPr>
          <w:rStyle w:val="VerbatimChar"/>
        </w:rPr>
        <w:t xml:space="preserve">## 805 3.40 5.00 4.20 5.00 1.00 2.6 2.60 4.20 4.20 3.40 4.20 5.00 4.2 4.20 4.20</w:t>
      </w:r>
      <w:r>
        <w:br/>
      </w:r>
      <w:r>
        <w:rPr>
          <w:rStyle w:val="VerbatimChar"/>
        </w:rPr>
        <w:t xml:space="preserve">## 806 3.40 4.20 2.60 4.20 1.00 5.0 1.80 5.00 2.60 3.40 5.00 5.00 5.0 4.20 4.20</w:t>
      </w:r>
      <w:r>
        <w:br/>
      </w:r>
      <w:r>
        <w:rPr>
          <w:rStyle w:val="VerbatimChar"/>
        </w:rPr>
        <w:t xml:space="preserve">## 807 2.60 1.80 1.00 3.40 2.60 2.6 1.80 4.20 3.40 1.00 4.20 3.40 4.2 4.20 4.20</w:t>
      </w:r>
      <w:r>
        <w:br/>
      </w:r>
      <w:r>
        <w:rPr>
          <w:rStyle w:val="VerbatimChar"/>
        </w:rPr>
        <w:t xml:space="preserve">## 808 1.00 5.00 4.20 5.00 1.00 5.0 3.40 4.20 1.00 5.00 4.20 3.40 5.0 2.60 3.40</w:t>
      </w:r>
      <w:r>
        <w:br/>
      </w:r>
      <w:r>
        <w:rPr>
          <w:rStyle w:val="VerbatimChar"/>
        </w:rPr>
        <w:t xml:space="preserve">## 809 1.80 5.00 4.20 4.20 1.80 4.2 3.40 5.00 1.80 5.00 5.00 3.40 5.0 2.60 5.00</w:t>
      </w:r>
      <w:r>
        <w:br/>
      </w:r>
      <w:r>
        <w:rPr>
          <w:rStyle w:val="VerbatimChar"/>
        </w:rPr>
        <w:t xml:space="preserve">## 810 1.80 3.40 1.80 4.20 4.20 2.6 3.40 4.20 1.80 2.60 4.20 3.40 3.4 1.80 3.40</w:t>
      </w:r>
      <w:r>
        <w:br/>
      </w:r>
      <w:r>
        <w:rPr>
          <w:rStyle w:val="VerbatimChar"/>
        </w:rPr>
        <w:t xml:space="preserve">## 811 2.60 5.00 5.00 4.20 2.60 4.2 4.20 3.40 3.40 4.20 3.40 5.00 3.4 4.20 3.40</w:t>
      </w:r>
      <w:r>
        <w:br/>
      </w:r>
      <w:r>
        <w:rPr>
          <w:rStyle w:val="VerbatimChar"/>
        </w:rPr>
        <w:t xml:space="preserve">## 812 3.40 4.20 5.00 1.80 4.20 1.8 2.60 1.00 4.20 2.60 3.40 4.20 4.2 5.00 4.20</w:t>
      </w:r>
      <w:r>
        <w:br/>
      </w:r>
      <w:r>
        <w:rPr>
          <w:rStyle w:val="VerbatimChar"/>
        </w:rPr>
        <w:t xml:space="preserve">## 813 3.40 5.00 5.00 5.00 5.00 5.0 4.20 1.80 2.60 3.40 3.40 2.60 5.0 4.20 5.00</w:t>
      </w:r>
      <w:r>
        <w:br/>
      </w:r>
      <w:r>
        <w:rPr>
          <w:rStyle w:val="VerbatimChar"/>
        </w:rPr>
        <w:t xml:space="preserve">## 814 2.60 3.40 3.40 3.40 1.80 4.2 4.20 4.20 2.60 4.20 3.40 4.20 4.2 3.40 3.40</w:t>
      </w:r>
      <w:r>
        <w:br/>
      </w:r>
      <w:r>
        <w:rPr>
          <w:rStyle w:val="VerbatimChar"/>
        </w:rPr>
        <w:t xml:space="preserve">## 815 4.20 4.20 5.00 4.20 4.20 5.0 3.40 4.20 4.20 3.40 5.00 4.20 4.2 5.00 4.20</w:t>
      </w:r>
      <w:r>
        <w:br/>
      </w:r>
      <w:r>
        <w:rPr>
          <w:rStyle w:val="VerbatimChar"/>
        </w:rPr>
        <w:t xml:space="preserve">## 816 3.40 4.20 4.20 4.20 4.20 3.4 2.60 5.00 3.40 3.40 4.20 4.20 4.2 2.60 4.20</w:t>
      </w:r>
      <w:r>
        <w:br/>
      </w:r>
      <w:r>
        <w:rPr>
          <w:rStyle w:val="VerbatimChar"/>
        </w:rPr>
        <w:t xml:space="preserve">## 817 2.60 4.20 5.00 5.00 1.80 5.0 2.60 3.40 1.80 4.20 5.00 1.80 5.0 3.40 3.40</w:t>
      </w:r>
      <w:r>
        <w:br/>
      </w:r>
      <w:r>
        <w:rPr>
          <w:rStyle w:val="VerbatimChar"/>
        </w:rPr>
        <w:t xml:space="preserve">## 818 2.60 3.40 3.40 3.40 1.80 3.4 3.40 2.60 2.60 3.40 2.60 2.60 2.6 2.60 2.60</w:t>
      </w:r>
      <w:r>
        <w:br/>
      </w:r>
      <w:r>
        <w:rPr>
          <w:rStyle w:val="VerbatimChar"/>
        </w:rPr>
        <w:t xml:space="preserve">## 819 2.60 4.20 3.40 1.80 1.80 4.2 4.20 3.40 1.80 3.40 4.20 3.40 4.2 4.20 3.40</w:t>
      </w:r>
      <w:r>
        <w:br/>
      </w:r>
      <w:r>
        <w:rPr>
          <w:rStyle w:val="VerbatimChar"/>
        </w:rPr>
        <w:t xml:space="preserve">## 820 1.80 4.20 4.20 4.20 1.80 4.2 3.40 4.20 2.60 4.20 4.20 3.40 4.2 3.40 2.60</w:t>
      </w:r>
      <w:r>
        <w:br/>
      </w:r>
      <w:r>
        <w:rPr>
          <w:rStyle w:val="VerbatimChar"/>
        </w:rPr>
        <w:t xml:space="preserve">## 821 2.60 5.00 4.20 5.00 2.60 3.4 4.20 3.40 2.60 4.20 4.20 4.20 3.4 5.00 5.00</w:t>
      </w:r>
      <w:r>
        <w:br/>
      </w:r>
      <w:r>
        <w:rPr>
          <w:rStyle w:val="VerbatimChar"/>
        </w:rPr>
        <w:t xml:space="preserve">## 822 1.80 4.20 4.20 4.20 1.80 4.2 4.20 4.20 2.60 4.20 4.20 3.40 4.2 3.40 3.40</w:t>
      </w:r>
      <w:r>
        <w:br/>
      </w:r>
      <w:r>
        <w:rPr>
          <w:rStyle w:val="VerbatimChar"/>
        </w:rPr>
        <w:t xml:space="preserve">## 823 4.20 1.80 3.40 4.20 2.60 5.0 3.40 2.60 3.40 3.40 3.40 1.80 4.2 3.40 3.40</w:t>
      </w:r>
      <w:r>
        <w:br/>
      </w:r>
      <w:r>
        <w:rPr>
          <w:rStyle w:val="VerbatimChar"/>
        </w:rPr>
        <w:t xml:space="preserve">## 824 3.40 5.00 3.40 2.60 1.00 5.0 4.20 1.80 1.80 4.20 3.40 1.00 5.0 4.20 4.20</w:t>
      </w:r>
      <w:r>
        <w:br/>
      </w:r>
      <w:r>
        <w:rPr>
          <w:rStyle w:val="VerbatimChar"/>
        </w:rPr>
        <w:t xml:space="preserve">## 825 3.40 4.20 3.40 4.20 3.40 5.0 3.40 5.00 5.00 4.20 5.00 4.20 4.2 4.20 5.00</w:t>
      </w:r>
      <w:r>
        <w:br/>
      </w:r>
      <w:r>
        <w:rPr>
          <w:rStyle w:val="VerbatimChar"/>
        </w:rPr>
        <w:t xml:space="preserve">## 826 5.00 3.40 4.20 5.00 3.40 1.0 1.80 1.80 5.00 1.00 1.80 5.00 5.0 5.00 2.60</w:t>
      </w:r>
      <w:r>
        <w:br/>
      </w:r>
      <w:r>
        <w:rPr>
          <w:rStyle w:val="VerbatimChar"/>
        </w:rPr>
        <w:t xml:space="preserve">## 827 5.00 5.00 5.00 1.00 1.00 5.0 1.00 1.00 5.00 5.00 5.00 1.00 5.0 5.00 1.00</w:t>
      </w:r>
      <w:r>
        <w:br/>
      </w:r>
      <w:r>
        <w:rPr>
          <w:rStyle w:val="VerbatimChar"/>
        </w:rPr>
        <w:t xml:space="preserve">## 828 1.00 3.40 4.20 3.40 1.80 4.2 5.00 3.40 1.80 4.20 3.40 4.20 4.2 3.40 4.20</w:t>
      </w:r>
      <w:r>
        <w:br/>
      </w:r>
      <w:r>
        <w:rPr>
          <w:rStyle w:val="VerbatimChar"/>
        </w:rPr>
        <w:t xml:space="preserve">## 829 4.20 5.00 5.00 3.40 1.80 5.0 5.00 4.20 3.40 5.00 5.00 4.20 5.0 5.00 5.00</w:t>
      </w:r>
      <w:r>
        <w:br/>
      </w:r>
      <w:r>
        <w:rPr>
          <w:rStyle w:val="VerbatimChar"/>
        </w:rPr>
        <w:t xml:space="preserve">## 830 1.00 3.40 4.20 5.00 1.80 4.2 2.60 4.20 1.80 4.20 3.40 3.40 4.2 3.40 4.20</w:t>
      </w:r>
      <w:r>
        <w:br/>
      </w:r>
      <w:r>
        <w:rPr>
          <w:rStyle w:val="VerbatimChar"/>
        </w:rPr>
        <w:t xml:space="preserve">## 831 1.00 5.00 5.00 5.00 1.00 5.0 5.00 5.00 1.00 5.00 5.00 4.20 5.0 5.00 5.00</w:t>
      </w:r>
      <w:r>
        <w:br/>
      </w:r>
      <w:r>
        <w:rPr>
          <w:rStyle w:val="VerbatimChar"/>
        </w:rPr>
        <w:t xml:space="preserve">## 832 1.80 3.40 5.00 3.40 1.80 4.2 3.40 3.40 1.80 4.20 3.40 3.40 2.6 2.60 3.40</w:t>
      </w:r>
      <w:r>
        <w:br/>
      </w:r>
      <w:r>
        <w:rPr>
          <w:rStyle w:val="VerbatimChar"/>
        </w:rPr>
        <w:t xml:space="preserve">## 833 1.00 5.00 4.20 5.00 1.00 5.0 5.00 5.00 2.60 5.00 5.00 5.00 2.6 5.00 2.60</w:t>
      </w:r>
      <w:r>
        <w:br/>
      </w:r>
      <w:r>
        <w:rPr>
          <w:rStyle w:val="VerbatimChar"/>
        </w:rPr>
        <w:t xml:space="preserve">## 834 4.20 4.20 5.00 5.00 1.00 5.0 2.60 3.40 1.00 4.20 4.20 4.20 4.2 3.40 3.40</w:t>
      </w:r>
      <w:r>
        <w:br/>
      </w:r>
      <w:r>
        <w:rPr>
          <w:rStyle w:val="VerbatimChar"/>
        </w:rPr>
        <w:t xml:space="preserve">## 835 1.80 3.40 5.00 3.40 1.80 4.2 3.40 5.00 1.80 5.00 4.20 1.80 4.2 3.40 2.60</w:t>
      </w:r>
      <w:r>
        <w:br/>
      </w:r>
      <w:r>
        <w:rPr>
          <w:rStyle w:val="VerbatimChar"/>
        </w:rPr>
        <w:t xml:space="preserve">## 836 2.60 3.40 4.20 5.00 1.80 3.4 2.60 3.40 2.60 4.20 5.00 5.00 5.0 5.00 5.00</w:t>
      </w:r>
      <w:r>
        <w:br/>
      </w:r>
      <w:r>
        <w:rPr>
          <w:rStyle w:val="VerbatimChar"/>
        </w:rPr>
        <w:t xml:space="preserve">## 837 3.40 4.20 4.20 4.20 2.60 4.2 4.20 3.40 2.60 4.20 4.20 3.40 4.2 3.40 4.20</w:t>
      </w:r>
      <w:r>
        <w:br/>
      </w:r>
      <w:r>
        <w:rPr>
          <w:rStyle w:val="VerbatimChar"/>
        </w:rPr>
        <w:t xml:space="preserve">## 838 2.60 2.60 4.20 3.40 5.00 2.6 4.20 3.40 2.60 2.60 4.20 1.80 3.4 4.20 4.20</w:t>
      </w:r>
      <w:r>
        <w:br/>
      </w:r>
      <w:r>
        <w:rPr>
          <w:rStyle w:val="VerbatimChar"/>
        </w:rPr>
        <w:t xml:space="preserve">##     V36  V37 V38  V39 V40  V41  V42 V43  V44  V45 V46 V47 V48  V49  V50  V51</w:t>
      </w:r>
      <w:r>
        <w:br/>
      </w:r>
      <w:r>
        <w:rPr>
          <w:rStyle w:val="VerbatimChar"/>
        </w:rPr>
        <w:t xml:space="preserve">## 1   3.4 2.60 4.2 2.60 2.6 3.40 2.60 3.4 2.60 3.40 3.4 3.4 2.6 2.60 3.40 5.00</w:t>
      </w:r>
      <w:r>
        <w:br/>
      </w:r>
      <w:r>
        <w:rPr>
          <w:rStyle w:val="VerbatimChar"/>
        </w:rPr>
        <w:t xml:space="preserve">## 2   3.4 2.60 4.2 2.60 2.6 3.40 2.60 3.4 2.60 3.40 3.4 3.4 2.6 2.60 3.40 5.00</w:t>
      </w:r>
      <w:r>
        <w:br/>
      </w:r>
      <w:r>
        <w:rPr>
          <w:rStyle w:val="VerbatimChar"/>
        </w:rPr>
        <w:t xml:space="preserve">## 3   3.4 2.60 4.2 2.60 2.6 3.40 2.60 3.4 2.60 3.40 3.4 3.4 2.6 2.60 3.40 5.00</w:t>
      </w:r>
      <w:r>
        <w:br/>
      </w:r>
      <w:r>
        <w:rPr>
          <w:rStyle w:val="VerbatimChar"/>
        </w:rPr>
        <w:t xml:space="preserve">## 4   2.6 1.80 1.8 3.40 3.4 3.40 4.20 1.8 3.40 3.40 4.2 3.4 5.0 3.40 3.40 1.80</w:t>
      </w:r>
      <w:r>
        <w:br/>
      </w:r>
      <w:r>
        <w:rPr>
          <w:rStyle w:val="VerbatimChar"/>
        </w:rPr>
        <w:t xml:space="preserve">## 5   2.6 1.80 1.8 3.40 3.4 3.40 4.20 1.8 3.40 3.40 4.2 3.4 5.0 3.40 3.40 1.80</w:t>
      </w:r>
      <w:r>
        <w:br/>
      </w:r>
      <w:r>
        <w:rPr>
          <w:rStyle w:val="VerbatimChar"/>
        </w:rPr>
        <w:t xml:space="preserve">## 6   2.6 1.80 1.8 3.40 3.4 3.40 4.20 1.8 3.40 3.40 4.2 3.4 5.0 3.40 3.40 1.80</w:t>
      </w:r>
      <w:r>
        <w:br/>
      </w:r>
      <w:r>
        <w:rPr>
          <w:rStyle w:val="VerbatimChar"/>
        </w:rPr>
        <w:t xml:space="preserve">## 7   5.0 3.40 5.0 3.40 4.2 3.40 4.20 4.2 4.20 4.20 5.0 4.2 3.4 4.20 1.80 4.20</w:t>
      </w:r>
      <w:r>
        <w:br/>
      </w:r>
      <w:r>
        <w:rPr>
          <w:rStyle w:val="VerbatimChar"/>
        </w:rPr>
        <w:t xml:space="preserve">## 8   5.0 3.40 5.0 3.40 4.2 3.40 4.20 4.2 4.20 4.20 5.0 4.2 3.4 4.20 1.80 4.20</w:t>
      </w:r>
      <w:r>
        <w:br/>
      </w:r>
      <w:r>
        <w:rPr>
          <w:rStyle w:val="VerbatimChar"/>
        </w:rPr>
        <w:t xml:space="preserve">## 9   5.0 3.40 5.0 3.40 4.2 3.40 4.20 4.2 4.20 4.20 5.0 4.2 3.4 4.20 1.80 4.20</w:t>
      </w:r>
      <w:r>
        <w:br/>
      </w:r>
      <w:r>
        <w:rPr>
          <w:rStyle w:val="VerbatimChar"/>
        </w:rPr>
        <w:t xml:space="preserve">## 10  5.0 2.12 5.0 4.04 5.0 3.08 4.04 5.0 4.04 4.04 5.0 5.0 5.0 4.04 1.16 2.12</w:t>
      </w:r>
      <w:r>
        <w:br/>
      </w:r>
      <w:r>
        <w:rPr>
          <w:rStyle w:val="VerbatimChar"/>
        </w:rPr>
        <w:t xml:space="preserve">## 11  5.0 2.12 5.0 4.04 5.0 3.08 4.04 5.0 4.04 4.04 5.0 5.0 5.0 4.04 1.16 2.12</w:t>
      </w:r>
      <w:r>
        <w:br/>
      </w:r>
      <w:r>
        <w:rPr>
          <w:rStyle w:val="VerbatimChar"/>
        </w:rPr>
        <w:t xml:space="preserve">## 12  5.0 2.12 5.0 4.04 5.0 3.08 4.04 5.0 4.04 4.04 5.0 5.0 5.0 4.04 1.16 2.12</w:t>
      </w:r>
      <w:r>
        <w:br/>
      </w:r>
      <w:r>
        <w:rPr>
          <w:rStyle w:val="VerbatimChar"/>
        </w:rPr>
        <w:t xml:space="preserve">## 13  1.8 2.60 4.2 3.40 4.2 4.20 2.60 3.4 1.00 5.00 3.4 2.6 3.4 2.60 2.60 2.60</w:t>
      </w:r>
      <w:r>
        <w:br/>
      </w:r>
      <w:r>
        <w:rPr>
          <w:rStyle w:val="VerbatimChar"/>
        </w:rPr>
        <w:t xml:space="preserve">## 14  4.2 3.40 3.4 2.60 2.6 4.20 2.60 2.6 2.60 4.20 2.6 3.4 1.8 3.40 3.40 4.20</w:t>
      </w:r>
      <w:r>
        <w:br/>
      </w:r>
      <w:r>
        <w:rPr>
          <w:rStyle w:val="VerbatimChar"/>
        </w:rPr>
        <w:t xml:space="preserve">## 15  3.4 4.20 3.4 3.40 2.6 3.40 3.40 3.4 3.40 3.40 3.4 1.8 1.8 3.40 3.40 4.20</w:t>
      </w:r>
      <w:r>
        <w:br/>
      </w:r>
      <w:r>
        <w:rPr>
          <w:rStyle w:val="VerbatimChar"/>
        </w:rPr>
        <w:t xml:space="preserve">## 16  2.6 1.80 1.8 2.60 2.6 1.80 2.60 2.6 2.60 2.60 2.6 2.6 1.8 1.80 1.80 2.60</w:t>
      </w:r>
      <w:r>
        <w:br/>
      </w:r>
      <w:r>
        <w:rPr>
          <w:rStyle w:val="VerbatimChar"/>
        </w:rPr>
        <w:t xml:space="preserve">## 17  2.6 1.80 1.8 2.60 2.6 1.80 2.60 2.6 2.60 2.60 2.6 2.6 1.8 1.80 1.80 2.60</w:t>
      </w:r>
      <w:r>
        <w:br/>
      </w:r>
      <w:r>
        <w:rPr>
          <w:rStyle w:val="VerbatimChar"/>
        </w:rPr>
        <w:t xml:space="preserve">## 18  3.4 2.60 2.6 3.40 3.4 2.60 4.20 2.6 2.60 3.40 4.2 3.4 2.6 3.40 3.40 1.80</w:t>
      </w:r>
      <w:r>
        <w:br/>
      </w:r>
      <w:r>
        <w:rPr>
          <w:rStyle w:val="VerbatimChar"/>
        </w:rPr>
        <w:t xml:space="preserve">## 19  5.0 5.00 5.0 5.00 5.0 5.00 5.00 4.2 5.00 4.20 5.0 5.0 2.6 5.00 5.00 3.40</w:t>
      </w:r>
      <w:r>
        <w:br/>
      </w:r>
      <w:r>
        <w:rPr>
          <w:rStyle w:val="VerbatimChar"/>
        </w:rPr>
        <w:t xml:space="preserve">## 20  1.8 2.60 3.4 3.40 3.4 2.60 2.60 2.6 1.80 2.60 3.4 4.2 4.2 2.60 2.60 1.80</w:t>
      </w:r>
      <w:r>
        <w:br/>
      </w:r>
      <w:r>
        <w:rPr>
          <w:rStyle w:val="VerbatimChar"/>
        </w:rPr>
        <w:t xml:space="preserve">## 21  4.2 5.00 4.2 3.40 4.2 2.60 3.40 3.4 4.20 4.20 5.0 4.2 4.2 2.60 4.20 3.40</w:t>
      </w:r>
      <w:r>
        <w:br/>
      </w:r>
      <w:r>
        <w:rPr>
          <w:rStyle w:val="VerbatimChar"/>
        </w:rPr>
        <w:t xml:space="preserve">## 22  4.2 4.20 5.0 3.40 3.4 1.00 4.20 4.2 2.60 4.20 5.0 5.0 3.4 3.40 1.80 2.60</w:t>
      </w:r>
      <w:r>
        <w:br/>
      </w:r>
      <w:r>
        <w:rPr>
          <w:rStyle w:val="VerbatimChar"/>
        </w:rPr>
        <w:t xml:space="preserve">## 23  3.4 5.00 4.2 2.60 2.6 5.00 3.40 3.4 4.20 2.60 2.6 2.6 1.8 4.20 3.40 4.20</w:t>
      </w:r>
      <w:r>
        <w:br/>
      </w:r>
      <w:r>
        <w:rPr>
          <w:rStyle w:val="VerbatimChar"/>
        </w:rPr>
        <w:t xml:space="preserve">## 24  4.2 4.20 5.0 4.20 3.4 4.20 4.20 3.4 4.20 4.20 3.4 3.4 3.4 4.20 3.40 3.40</w:t>
      </w:r>
      <w:r>
        <w:br/>
      </w:r>
      <w:r>
        <w:rPr>
          <w:rStyle w:val="VerbatimChar"/>
        </w:rPr>
        <w:t xml:space="preserve">## 25  4.2 3.40 4.2 4.20 2.6 1.80 3.40 2.6 3.40 4.20 4.2 4.2 2.6 2.60 3.40 2.60</w:t>
      </w:r>
      <w:r>
        <w:br/>
      </w:r>
      <w:r>
        <w:rPr>
          <w:rStyle w:val="VerbatimChar"/>
        </w:rPr>
        <w:t xml:space="preserve">## 26  5.0 3.40 5.0 4.20 3.4 3.40 4.20 4.2 3.40 3.40 5.0 5.0 4.2 3.40 3.40 3.40</w:t>
      </w:r>
      <w:r>
        <w:br/>
      </w:r>
      <w:r>
        <w:rPr>
          <w:rStyle w:val="VerbatimChar"/>
        </w:rPr>
        <w:t xml:space="preserve">## 27  4.2 5.00 4.2 4.20 5.0 5.00 5.00 2.6 3.40 3.40 1.8 1.0 3.4 5.00 5.00 5.00</w:t>
      </w:r>
      <w:r>
        <w:br/>
      </w:r>
      <w:r>
        <w:rPr>
          <w:rStyle w:val="VerbatimChar"/>
        </w:rPr>
        <w:t xml:space="preserve">## 28  4.2 4.20 3.4 5.00 3.4 5.00 4.20 3.4 3.40 3.40 5.0 3.4 3.4 4.20 5.00 5.00</w:t>
      </w:r>
      <w:r>
        <w:br/>
      </w:r>
      <w:r>
        <w:rPr>
          <w:rStyle w:val="VerbatimChar"/>
        </w:rPr>
        <w:t xml:space="preserve">## 29  4.2 1.80 2.6 4.20 5.0 3.40 4.20 1.8 4.20 3.40 4.2 4.2 3.4 1.80 2.60 2.60</w:t>
      </w:r>
      <w:r>
        <w:br/>
      </w:r>
      <w:r>
        <w:rPr>
          <w:rStyle w:val="VerbatimChar"/>
        </w:rPr>
        <w:t xml:space="preserve">## 30  3.4 2.60 4.2 4.20 3.4 4.20 3.40 2.6 3.40 2.60 3.4 4.2 2.6 3.40 2.60 4.20</w:t>
      </w:r>
      <w:r>
        <w:br/>
      </w:r>
      <w:r>
        <w:rPr>
          <w:rStyle w:val="VerbatimChar"/>
        </w:rPr>
        <w:t xml:space="preserve">## 31  1.0 1.00 1.0 1.00 1.0 1.00 1.00 1.0 1.00 1.00 1.0 1.0 1.0 1.00 1.00 1.00</w:t>
      </w:r>
      <w:r>
        <w:br/>
      </w:r>
      <w:r>
        <w:rPr>
          <w:rStyle w:val="VerbatimChar"/>
        </w:rPr>
        <w:t xml:space="preserve">## 32  1.8 3.40 4.2 3.40 4.2 3.40 2.60 4.2 4.20 1.80 4.2 3.4 2.6 2.60 4.20 4.20</w:t>
      </w:r>
      <w:r>
        <w:br/>
      </w:r>
      <w:r>
        <w:rPr>
          <w:rStyle w:val="VerbatimChar"/>
        </w:rPr>
        <w:t xml:space="preserve">## 33  4.2 3.40 4.2 4.20 4.2 3.40 5.00 4.2 4.20 2.60 4.2 4.2 4.2 4.20 4.20 5.00</w:t>
      </w:r>
      <w:r>
        <w:br/>
      </w:r>
      <w:r>
        <w:rPr>
          <w:rStyle w:val="VerbatimChar"/>
        </w:rPr>
        <w:t xml:space="preserve">## 34  5.0 5.00 2.6 3.40 3.4 3.40 3.40 2.6 5.00 2.60 2.6 2.6 2.6 3.40 3.40 3.40</w:t>
      </w:r>
      <w:r>
        <w:br/>
      </w:r>
      <w:r>
        <w:rPr>
          <w:rStyle w:val="VerbatimChar"/>
        </w:rPr>
        <w:t xml:space="preserve">## 35  5.0 1.80 3.4 4.20 4.2 1.80 4.20 4.2 2.60 4.20 4.2 5.0 4.2 3.40 1.80 3.40</w:t>
      </w:r>
      <w:r>
        <w:br/>
      </w:r>
      <w:r>
        <w:rPr>
          <w:rStyle w:val="VerbatimChar"/>
        </w:rPr>
        <w:t xml:space="preserve">## 36  5.0 4.20 5.0 5.00 3.4 4.20 5.00 4.2 1.80 4.20 3.4 4.2 4.2 4.20 4.20 3.40</w:t>
      </w:r>
      <w:r>
        <w:br/>
      </w:r>
      <w:r>
        <w:rPr>
          <w:rStyle w:val="VerbatimChar"/>
        </w:rPr>
        <w:t xml:space="preserve">## 37  2.6 3.40 2.6 2.60 1.8 3.40 3.40 4.2 3.40 4.20 5.0 3.4 1.8 2.60 3.40 2.60</w:t>
      </w:r>
      <w:r>
        <w:br/>
      </w:r>
      <w:r>
        <w:rPr>
          <w:rStyle w:val="VerbatimChar"/>
        </w:rPr>
        <w:t xml:space="preserve">## 38  4.2 4.20 5.0 2.60 5.0 4.20 4.20 4.2 5.00 3.40 4.2 4.2 5.0 5.00 2.60 3.40</w:t>
      </w:r>
      <w:r>
        <w:br/>
      </w:r>
      <w:r>
        <w:rPr>
          <w:rStyle w:val="VerbatimChar"/>
        </w:rPr>
        <w:t xml:space="preserve">## 39  4.2 1.80 4.2 5.00 4.2 2.60 2.60 5.0 4.20 4.20 4.2 4.2 3.4 1.80 5.00 2.60</w:t>
      </w:r>
      <w:r>
        <w:br/>
      </w:r>
      <w:r>
        <w:rPr>
          <w:rStyle w:val="VerbatimChar"/>
        </w:rPr>
        <w:t xml:space="preserve">## 40  4.2 2.60 4.2 4.20 3.4 4.20 4.20 3.4 3.40 4.20 3.4 4.2 4.2 2.60 2.60 2.60</w:t>
      </w:r>
      <w:r>
        <w:br/>
      </w:r>
      <w:r>
        <w:rPr>
          <w:rStyle w:val="VerbatimChar"/>
        </w:rPr>
        <w:t xml:space="preserve">## 41  3.4 5.00 5.0 1.80 5.0 4.20 1.80 2.6 5.00 1.80 1.8 1.8 1.0 5.00 4.20 5.00</w:t>
      </w:r>
      <w:r>
        <w:br/>
      </w:r>
      <w:r>
        <w:rPr>
          <w:rStyle w:val="VerbatimChar"/>
        </w:rPr>
        <w:t xml:space="preserve">## 42  4.2 2.60 4.2 4.20 2.6 3.40 3.40 3.4 4.20 4.20 4.2 4.2 4.2 4.20 2.60 2.60</w:t>
      </w:r>
      <w:r>
        <w:br/>
      </w:r>
      <w:r>
        <w:rPr>
          <w:rStyle w:val="VerbatimChar"/>
        </w:rPr>
        <w:t xml:space="preserve">## 43  5.0 2.60 4.2 4.20 4.2 3.40 4.20 3.4 4.20 5.00 4.2 5.0 5.0 3.40 3.40 5.00</w:t>
      </w:r>
      <w:r>
        <w:br/>
      </w:r>
      <w:r>
        <w:rPr>
          <w:rStyle w:val="VerbatimChar"/>
        </w:rPr>
        <w:t xml:space="preserve">## 44  3.4 5.00 5.0 3.40 3.4 3.40 2.60 3.4 4.20 4.20 4.2 2.6 2.6 3.40 3.40 4.20</w:t>
      </w:r>
      <w:r>
        <w:br/>
      </w:r>
      <w:r>
        <w:rPr>
          <w:rStyle w:val="VerbatimChar"/>
        </w:rPr>
        <w:t xml:space="preserve">## 45  4.2 4.20 4.2 2.60 5.0 2.60 5.00 5.0 1.80 4.20 3.4 5.0 5.0 4.20 4.20 1.80</w:t>
      </w:r>
      <w:r>
        <w:br/>
      </w:r>
      <w:r>
        <w:rPr>
          <w:rStyle w:val="VerbatimChar"/>
        </w:rPr>
        <w:t xml:space="preserve">## 46  5.0 1.80 4.2 4.20 3.4 4.20 3.40 4.2 4.20 4.20 4.2 4.2 1.8 5.00 3.40 1.80</w:t>
      </w:r>
      <w:r>
        <w:br/>
      </w:r>
      <w:r>
        <w:rPr>
          <w:rStyle w:val="VerbatimChar"/>
        </w:rPr>
        <w:t xml:space="preserve">## 47  4.2 3.40 2.6 4.20 3.4 3.40 5.00 4.2 5.00 5.00 4.2 5.0 3.4 3.40 4.20 5.00</w:t>
      </w:r>
      <w:r>
        <w:br/>
      </w:r>
      <w:r>
        <w:rPr>
          <w:rStyle w:val="VerbatimChar"/>
        </w:rPr>
        <w:t xml:space="preserve">## 48  4.2 3.40 5.0 4.20 4.2 2.60 2.60 3.4 4.20 4.20 5.0 5.0 4.2 5.00 4.20 3.40</w:t>
      </w:r>
      <w:r>
        <w:br/>
      </w:r>
      <w:r>
        <w:rPr>
          <w:rStyle w:val="VerbatimChar"/>
        </w:rPr>
        <w:t xml:space="preserve">## 49  4.2 2.60 4.2 3.40 3.4 4.20 2.60 4.2 2.60 4.20 3.4 3.4 2.6 4.20 4.20 2.60</w:t>
      </w:r>
      <w:r>
        <w:br/>
      </w:r>
      <w:r>
        <w:rPr>
          <w:rStyle w:val="VerbatimChar"/>
        </w:rPr>
        <w:t xml:space="preserve">## 50  4.2 2.60 4.2 4.20 4.2 3.40 3.40 3.4 3.40 5.00 4.2 5.0 4.2 4.20 4.20 4.20</w:t>
      </w:r>
      <w:r>
        <w:br/>
      </w:r>
      <w:r>
        <w:rPr>
          <w:rStyle w:val="VerbatimChar"/>
        </w:rPr>
        <w:t xml:space="preserve">## 51  4.2 2.60 3.4 4.20 1.8 1.80 3.40 2.6 2.60 3.40 2.6 4.2 3.4 3.40 1.80 3.40</w:t>
      </w:r>
      <w:r>
        <w:br/>
      </w:r>
      <w:r>
        <w:rPr>
          <w:rStyle w:val="VerbatimChar"/>
        </w:rPr>
        <w:t xml:space="preserve">## 52  3.4 3.40 5.0 4.20 3.4 5.00 4.20 4.2 2.60 4.20 5.0 3.4 4.2 4.20 2.60 5.00</w:t>
      </w:r>
      <w:r>
        <w:br/>
      </w:r>
      <w:r>
        <w:rPr>
          <w:rStyle w:val="VerbatimChar"/>
        </w:rPr>
        <w:t xml:space="preserve">## 53  5.0 1.80 4.2 3.40 3.4 1.80 4.20 2.6 3.40 4.20 5.0 4.2 4.2 2.60 1.80 2.60</w:t>
      </w:r>
      <w:r>
        <w:br/>
      </w:r>
      <w:r>
        <w:rPr>
          <w:rStyle w:val="VerbatimChar"/>
        </w:rPr>
        <w:t xml:space="preserve">## 54  4.2 2.60 4.2 3.40 3.4 2.60 4.20 3.4 4.20 3.40 5.0 4.2 3.4 3.40 3.40 3.40</w:t>
      </w:r>
      <w:r>
        <w:br/>
      </w:r>
      <w:r>
        <w:rPr>
          <w:rStyle w:val="VerbatimChar"/>
        </w:rPr>
        <w:t xml:space="preserve">## 55  3.4 2.60 3.4 3.40 3.4 1.80 2.60 3.4 3.40 3.40 3.4 4.2 3.4 3.40 4.20 3.40</w:t>
      </w:r>
      <w:r>
        <w:br/>
      </w:r>
      <w:r>
        <w:rPr>
          <w:rStyle w:val="VerbatimChar"/>
        </w:rPr>
        <w:t xml:space="preserve">## 56  5.0 3.40 5.0 3.40 5.0 4.20 5.00 5.0 5.00 4.20 2.6 1.8 3.4 5.00 5.00 4.20</w:t>
      </w:r>
      <w:r>
        <w:br/>
      </w:r>
      <w:r>
        <w:rPr>
          <w:rStyle w:val="VerbatimChar"/>
        </w:rPr>
        <w:t xml:space="preserve">## 57  5.0 2.60 2.6 5.00 5.0 5.00 5.00 4.2 5.00 5.00 3.4 3.4 1.8 5.00 3.40 5.00</w:t>
      </w:r>
      <w:r>
        <w:br/>
      </w:r>
      <w:r>
        <w:rPr>
          <w:rStyle w:val="VerbatimChar"/>
        </w:rPr>
        <w:t xml:space="preserve">## 58  3.4 4.20 5.0 2.60 5.0 5.00 5.00 4.2 4.20 4.20 3.4 5.0 2.6 5.00 3.40 5.00</w:t>
      </w:r>
      <w:r>
        <w:br/>
      </w:r>
      <w:r>
        <w:rPr>
          <w:rStyle w:val="VerbatimChar"/>
        </w:rPr>
        <w:t xml:space="preserve">## 59  4.2 3.40 4.2 4.20 4.2 4.20 4.20 4.2 4.20 4.20 4.2 4.2 4.2 4.20 2.60 4.20</w:t>
      </w:r>
      <w:r>
        <w:br/>
      </w:r>
      <w:r>
        <w:rPr>
          <w:rStyle w:val="VerbatimChar"/>
        </w:rPr>
        <w:t xml:space="preserve">## 60  4.2 2.60 4.2 5.00 1.0 5.00 5.00 2.6 2.60 2.60 5.0 3.4 4.2 3.40 3.40 5.00</w:t>
      </w:r>
      <w:r>
        <w:br/>
      </w:r>
      <w:r>
        <w:rPr>
          <w:rStyle w:val="VerbatimChar"/>
        </w:rPr>
        <w:t xml:space="preserve">## 61  4.2 2.60 5.0 4.20 4.2 4.20 3.40 3.4 3.40 5.00 3.4 2.6 4.2 3.40 4.20 5.00</w:t>
      </w:r>
      <w:r>
        <w:br/>
      </w:r>
      <w:r>
        <w:rPr>
          <w:rStyle w:val="VerbatimChar"/>
        </w:rPr>
        <w:t xml:space="preserve">## 62  4.2 4.20 5.0 5.00 5.0 3.40 3.40 4.2 4.20 4.20 3.4 4.2 2.6 4.20 2.60 1.80</w:t>
      </w:r>
      <w:r>
        <w:br/>
      </w:r>
      <w:r>
        <w:rPr>
          <w:rStyle w:val="VerbatimChar"/>
        </w:rPr>
        <w:t xml:space="preserve">## 63  3.4 2.60 3.4 3.40 2.6 4.20 2.60 2.6 2.60 2.60 4.2 3.4 4.2 2.60 2.60 2.60</w:t>
      </w:r>
      <w:r>
        <w:br/>
      </w:r>
      <w:r>
        <w:rPr>
          <w:rStyle w:val="VerbatimChar"/>
        </w:rPr>
        <w:t xml:space="preserve">## 64  4.2 4.20 4.2 5.00 4.2 5.00 4.20 3.4 4.20 3.40 4.2 4.2 4.2 4.20 4.20 4.20</w:t>
      </w:r>
      <w:r>
        <w:br/>
      </w:r>
      <w:r>
        <w:rPr>
          <w:rStyle w:val="VerbatimChar"/>
        </w:rPr>
        <w:t xml:space="preserve">## 65  5.0 1.80 4.2 4.20 5.0 2.60 3.40 5.0 4.20 4.20 4.2 4.2 3.4 5.00 3.40 2.60</w:t>
      </w:r>
      <w:r>
        <w:br/>
      </w:r>
      <w:r>
        <w:rPr>
          <w:rStyle w:val="VerbatimChar"/>
        </w:rPr>
        <w:t xml:space="preserve">## 66  3.4 1.80 5.0 2.60 3.4 3.40 3.40 4.2 1.80 2.60 1.8 2.6 5.0 1.80 1.00 3.40</w:t>
      </w:r>
      <w:r>
        <w:br/>
      </w:r>
      <w:r>
        <w:rPr>
          <w:rStyle w:val="VerbatimChar"/>
        </w:rPr>
        <w:t xml:space="preserve">## 67  3.4 2.60 4.2 4.20 4.2 3.40 3.40 3.4 1.80 2.60 1.8 3.4 1.8 4.20 2.60 3.40</w:t>
      </w:r>
      <w:r>
        <w:br/>
      </w:r>
      <w:r>
        <w:rPr>
          <w:rStyle w:val="VerbatimChar"/>
        </w:rPr>
        <w:t xml:space="preserve">## 68  4.2 4.20 5.0 4.20 3.4 4.20 4.20 4.2 3.40 3.40 3.4 2.6 2.6 4.20 3.40 3.40</w:t>
      </w:r>
      <w:r>
        <w:br/>
      </w:r>
      <w:r>
        <w:rPr>
          <w:rStyle w:val="VerbatimChar"/>
        </w:rPr>
        <w:t xml:space="preserve">## 69  4.2 3.40 5.0 5.00 4.2 3.40 5.00 2.6 1.80 3.40 3.4 2.6 1.8 4.20 3.40 3.40</w:t>
      </w:r>
      <w:r>
        <w:br/>
      </w:r>
      <w:r>
        <w:rPr>
          <w:rStyle w:val="VerbatimChar"/>
        </w:rPr>
        <w:t xml:space="preserve">## 70  4.2 3.40 4.2 4.20 4.2 4.20 4.20 3.4 1.80 3.40 4.2 4.2 4.2 3.40 4.20 3.40</w:t>
      </w:r>
      <w:r>
        <w:br/>
      </w:r>
      <w:r>
        <w:rPr>
          <w:rStyle w:val="VerbatimChar"/>
        </w:rPr>
        <w:t xml:space="preserve">## 71  4.2 3.40 4.2 3.40 3.4 3.40 4.20 3.4 4.20 3.40 2.6 2.6 2.6 3.40 2.60 2.60</w:t>
      </w:r>
      <w:r>
        <w:br/>
      </w:r>
      <w:r>
        <w:rPr>
          <w:rStyle w:val="VerbatimChar"/>
        </w:rPr>
        <w:t xml:space="preserve">## 72  4.2 3.40 4.2 5.00 4.2 2.60 3.40 4.2 2.60 4.20 4.2 4.2 5.0 4.20 3.40 2.60</w:t>
      </w:r>
      <w:r>
        <w:br/>
      </w:r>
      <w:r>
        <w:rPr>
          <w:rStyle w:val="VerbatimChar"/>
        </w:rPr>
        <w:t xml:space="preserve">## 73  2.6 3.40 4.2 4.20 3.4 3.40 4.20 3.4 2.60 3.40 3.4 3.4 2.6 4.20 3.40 4.20</w:t>
      </w:r>
      <w:r>
        <w:br/>
      </w:r>
      <w:r>
        <w:rPr>
          <w:rStyle w:val="VerbatimChar"/>
        </w:rPr>
        <w:t xml:space="preserve">## 74  2.6 3.40 5.0 5.00 1.8 2.60 3.40 3.4 1.80 4.20 2.6 2.6 5.0 4.20 2.60 4.20</w:t>
      </w:r>
      <w:r>
        <w:br/>
      </w:r>
      <w:r>
        <w:rPr>
          <w:rStyle w:val="VerbatimChar"/>
        </w:rPr>
        <w:t xml:space="preserve">## 75  4.2 3.40 4.2 4.20 4.2 4.20 3.40 4.2 4.20 4.20 4.2 4.2 4.2 4.20 3.40 3.40</w:t>
      </w:r>
      <w:r>
        <w:br/>
      </w:r>
      <w:r>
        <w:rPr>
          <w:rStyle w:val="VerbatimChar"/>
        </w:rPr>
        <w:t xml:space="preserve">## 76  3.4 1.80 5.0 3.40 3.4 3.40 1.80 3.4 3.40 4.20 4.2 2.6 4.2 2.60 3.40 1.80</w:t>
      </w:r>
      <w:r>
        <w:br/>
      </w:r>
      <w:r>
        <w:rPr>
          <w:rStyle w:val="VerbatimChar"/>
        </w:rPr>
        <w:t xml:space="preserve">## 77  3.4 2.60 3.4 3.40 2.6 2.60 3.40 3.4 2.60 3.40 2.6 2.6 2.6 2.60 2.60 2.60</w:t>
      </w:r>
      <w:r>
        <w:br/>
      </w:r>
      <w:r>
        <w:rPr>
          <w:rStyle w:val="VerbatimChar"/>
        </w:rPr>
        <w:t xml:space="preserve">## 78  5.0 2.60 4.2 5.00 3.4 2.60 4.20 5.0 3.40 3.40 1.8 4.2 5.0 3.40 2.60 4.20</w:t>
      </w:r>
      <w:r>
        <w:br/>
      </w:r>
      <w:r>
        <w:rPr>
          <w:rStyle w:val="VerbatimChar"/>
        </w:rPr>
        <w:t xml:space="preserve">## 79  4.2 4.20 4.2 4.20 4.2 4.20 1.80 4.2 4.20 4.20 2.6 2.6 1.8 4.20 3.40 2.60</w:t>
      </w:r>
      <w:r>
        <w:br/>
      </w:r>
      <w:r>
        <w:rPr>
          <w:rStyle w:val="VerbatimChar"/>
        </w:rPr>
        <w:t xml:space="preserve">## 80  4.2 4.20 4.2 4.20 4.2 4.20 1.80 4.2 4.20 4.20 2.6 2.6 1.8 4.20 3.40 2.60</w:t>
      </w:r>
      <w:r>
        <w:br/>
      </w:r>
      <w:r>
        <w:rPr>
          <w:rStyle w:val="VerbatimChar"/>
        </w:rPr>
        <w:t xml:space="preserve">## 81  4.2 4.20 4.2 4.20 4.2 4.20 1.80 4.2 4.20 4.20 2.6 2.6 1.8 4.20 3.40 2.60</w:t>
      </w:r>
      <w:r>
        <w:br/>
      </w:r>
      <w:r>
        <w:rPr>
          <w:rStyle w:val="VerbatimChar"/>
        </w:rPr>
        <w:t xml:space="preserve">## 82  2.6 5.00 2.6 2.60 3.4 3.40 4.20 4.2 3.40 1.80 4.2 2.6 1.8 5.00 2.60 4.20</w:t>
      </w:r>
      <w:r>
        <w:br/>
      </w:r>
      <w:r>
        <w:rPr>
          <w:rStyle w:val="VerbatimChar"/>
        </w:rPr>
        <w:t xml:space="preserve">## 83  4.2 1.80 5.0 4.20 4.2 3.40 4.20 3.4 4.20 4.20 5.0 4.2 3.4 1.80 3.40 2.60</w:t>
      </w:r>
      <w:r>
        <w:br/>
      </w:r>
      <w:r>
        <w:rPr>
          <w:rStyle w:val="VerbatimChar"/>
        </w:rPr>
        <w:t xml:space="preserve">## 84  4.2 1.00 3.4 2.60 4.2 2.60 3.40 3.4 3.40 4.20 3.4 4.2 5.0 1.80 2.60 4.20</w:t>
      </w:r>
      <w:r>
        <w:br/>
      </w:r>
      <w:r>
        <w:rPr>
          <w:rStyle w:val="VerbatimChar"/>
        </w:rPr>
        <w:t xml:space="preserve">## 85  3.4 3.40 3.4 4.20 3.4 4.20 4.20 4.2 4.20 4.20 5.0 2.6 4.2 4.20 2.60 2.60</w:t>
      </w:r>
      <w:r>
        <w:br/>
      </w:r>
      <w:r>
        <w:rPr>
          <w:rStyle w:val="VerbatimChar"/>
        </w:rPr>
        <w:t xml:space="preserve">## 86  5.0 1.00 5.0 5.00 5.0 1.00 3.40 2.6 5.00 5.00 5.0 5.0 5.0 5.00 1.00 2.60</w:t>
      </w:r>
      <w:r>
        <w:br/>
      </w:r>
      <w:r>
        <w:rPr>
          <w:rStyle w:val="VerbatimChar"/>
        </w:rPr>
        <w:t xml:space="preserve">## 87  4.2 3.40 5.0 5.00 4.2 4.20 4.20 2.6 1.80 3.40 5.0 3.4 3.4 1.80 2.60 5.00</w:t>
      </w:r>
      <w:r>
        <w:br/>
      </w:r>
      <w:r>
        <w:rPr>
          <w:rStyle w:val="VerbatimChar"/>
        </w:rPr>
        <w:t xml:space="preserve">## 88  4.2 3.40 3.4 3.40 3.4 5.00 4.20 4.2 3.40 2.60 3.4 3.4 2.6 3.40 4.20 1.80</w:t>
      </w:r>
      <w:r>
        <w:br/>
      </w:r>
      <w:r>
        <w:rPr>
          <w:rStyle w:val="VerbatimChar"/>
        </w:rPr>
        <w:t xml:space="preserve">## 89  4.2 2.60 3.4 4.20 3.4 3.40 2.60 2.6 2.60 3.40 4.2 4.2 2.6 3.40 2.60 2.60</w:t>
      </w:r>
      <w:r>
        <w:br/>
      </w:r>
      <w:r>
        <w:rPr>
          <w:rStyle w:val="VerbatimChar"/>
        </w:rPr>
        <w:t xml:space="preserve">## 90  4.2 3.40 4.2 5.00 3.4 4.20 3.40 5.0 3.40 4.20 3.4 2.6 4.2 3.40 3.40 1.80</w:t>
      </w:r>
      <w:r>
        <w:br/>
      </w:r>
      <w:r>
        <w:rPr>
          <w:rStyle w:val="VerbatimChar"/>
        </w:rPr>
        <w:t xml:space="preserve">## 91  4.2 2.60 2.6 4.20 3.4 4.20 3.40 2.6 2.60 1.80 2.6 3.4 2.6 3.40 1.80 2.60</w:t>
      </w:r>
      <w:r>
        <w:br/>
      </w:r>
      <w:r>
        <w:rPr>
          <w:rStyle w:val="VerbatimChar"/>
        </w:rPr>
        <w:t xml:space="preserve">## 92  4.2 5.00 4.2 5.00 5.0 5.00 5.00 5.0 4.20 4.20 4.2 3.4 4.2 4.20 3.40 5.00</w:t>
      </w:r>
      <w:r>
        <w:br/>
      </w:r>
      <w:r>
        <w:rPr>
          <w:rStyle w:val="VerbatimChar"/>
        </w:rPr>
        <w:t xml:space="preserve">## 93  4.2 2.60 4.2 1.80 5.0 2.60 4.20 3.4 2.60 3.40 5.0 5.0 4.2 4.20 2.60 3.40</w:t>
      </w:r>
      <w:r>
        <w:br/>
      </w:r>
      <w:r>
        <w:rPr>
          <w:rStyle w:val="VerbatimChar"/>
        </w:rPr>
        <w:t xml:space="preserve">## 94  3.4 2.60 5.0 4.20 3.4 5.00 5.00 4.2 3.40 2.60 3.4 2.6 2.6 2.60 3.40 5.00</w:t>
      </w:r>
      <w:r>
        <w:br/>
      </w:r>
      <w:r>
        <w:rPr>
          <w:rStyle w:val="VerbatimChar"/>
        </w:rPr>
        <w:t xml:space="preserve">## 95  4.2 4.20 4.2 4.20 4.2 5.00 3.40 4.2 4.20 4.20 4.2 2.6 3.4 4.20 4.20 3.40</w:t>
      </w:r>
      <w:r>
        <w:br/>
      </w:r>
      <w:r>
        <w:rPr>
          <w:rStyle w:val="VerbatimChar"/>
        </w:rPr>
        <w:t xml:space="preserve">## 96  5.0 2.60 4.2 4.20 4.2 4.20 4.20 5.0 1.80 4.20 5.0 4.2 5.0 4.20 4.20 3.40</w:t>
      </w:r>
      <w:r>
        <w:br/>
      </w:r>
      <w:r>
        <w:rPr>
          <w:rStyle w:val="VerbatimChar"/>
        </w:rPr>
        <w:t xml:space="preserve">## 97  4.2 3.40 4.2 3.40 3.4 5.00 3.40 1.8 3.40 2.60 4.2 3.4 3.4 2.60 2.60 1.80</w:t>
      </w:r>
      <w:r>
        <w:br/>
      </w:r>
      <w:r>
        <w:rPr>
          <w:rStyle w:val="VerbatimChar"/>
        </w:rPr>
        <w:t xml:space="preserve">## 98  3.4 4.20 5.0 3.40 4.2 3.40 3.40 4.2 5.00 3.40 5.0 2.6 2.6 3.40 2.60 4.20</w:t>
      </w:r>
      <w:r>
        <w:br/>
      </w:r>
      <w:r>
        <w:rPr>
          <w:rStyle w:val="VerbatimChar"/>
        </w:rPr>
        <w:t xml:space="preserve">## 99  3.4 3.40 3.4 3.40 3.4 3.40 3.40 3.4 3.40 2.60 4.2 2.6 3.4 3.40 3.40 4.20</w:t>
      </w:r>
      <w:r>
        <w:br/>
      </w:r>
      <w:r>
        <w:rPr>
          <w:rStyle w:val="VerbatimChar"/>
        </w:rPr>
        <w:t xml:space="preserve">## 100 3.4 2.60 2.6 1.80 1.8 3.40 2.60 2.6 2.60 2.60 3.4 3.4 2.6 1.80 1.80 2.60</w:t>
      </w:r>
      <w:r>
        <w:br/>
      </w:r>
      <w:r>
        <w:rPr>
          <w:rStyle w:val="VerbatimChar"/>
        </w:rPr>
        <w:t xml:space="preserve">## 101 5.0 4.20 4.2 3.40 4.2 3.40 5.00 4.2 3.40 4.20 4.2 3.4 4.2 5.00 4.20 2.60</w:t>
      </w:r>
      <w:r>
        <w:br/>
      </w:r>
      <w:r>
        <w:rPr>
          <w:rStyle w:val="VerbatimChar"/>
        </w:rPr>
        <w:t xml:space="preserve">## 102 4.2 4.20 5.0 5.00 5.0 4.20 4.20 4.2 4.20 5.00 4.2 4.2 3.4 5.00 2.60 3.40</w:t>
      </w:r>
      <w:r>
        <w:br/>
      </w:r>
      <w:r>
        <w:rPr>
          <w:rStyle w:val="VerbatimChar"/>
        </w:rPr>
        <w:t xml:space="preserve">## 103 3.4 3.40 4.2 4.20 2.6 2.60 3.40 2.6 2.60 3.40 4.2 3.4 3.4 3.40 3.40 2.60</w:t>
      </w:r>
      <w:r>
        <w:br/>
      </w:r>
      <w:r>
        <w:rPr>
          <w:rStyle w:val="VerbatimChar"/>
        </w:rPr>
        <w:t xml:space="preserve">## 104 4.2 2.60 3.4 5.00 3.4 4.20 3.40 3.4 3.40 3.40 4.2 5.0 4.2 4.20 3.40 2.60</w:t>
      </w:r>
      <w:r>
        <w:br/>
      </w:r>
      <w:r>
        <w:rPr>
          <w:rStyle w:val="VerbatimChar"/>
        </w:rPr>
        <w:t xml:space="preserve">## 105 4.2 1.80 4.2 4.20 4.2 4.20 4.20 4.2 2.60 3.40 4.2 4.2 4.2 2.60 4.20 3.40</w:t>
      </w:r>
      <w:r>
        <w:br/>
      </w:r>
      <w:r>
        <w:rPr>
          <w:rStyle w:val="VerbatimChar"/>
        </w:rPr>
        <w:t xml:space="preserve">## 106 5.0 5.00 5.0 4.20 4.2 5.00 5.00 5.0 5.00 4.20 4.2 4.2 4.2 5.00 5.00 5.00</w:t>
      </w:r>
      <w:r>
        <w:br/>
      </w:r>
      <w:r>
        <w:rPr>
          <w:rStyle w:val="VerbatimChar"/>
        </w:rPr>
        <w:t xml:space="preserve">## 107 5.0 3.40 5.0 5.00 5.0 4.20 2.60 4.2 4.20 4.20 1.8 3.4 4.2 4.20 3.40 3.40</w:t>
      </w:r>
      <w:r>
        <w:br/>
      </w:r>
      <w:r>
        <w:rPr>
          <w:rStyle w:val="VerbatimChar"/>
        </w:rPr>
        <w:t xml:space="preserve">## 108 5.0 5.00 5.0 4.20 5.0 5.00 5.00 4.2 4.20 2.60 1.8 4.2 1.0 5.00 5.00 3.40</w:t>
      </w:r>
      <w:r>
        <w:br/>
      </w:r>
      <w:r>
        <w:rPr>
          <w:rStyle w:val="VerbatimChar"/>
        </w:rPr>
        <w:t xml:space="preserve">## 109 5.0 4.20 5.0 1.00 5.0 5.00 5.00 3.4 5.00 4.20 3.4 1.0 3.4 5.00 5.00 5.00</w:t>
      </w:r>
      <w:r>
        <w:br/>
      </w:r>
      <w:r>
        <w:rPr>
          <w:rStyle w:val="VerbatimChar"/>
        </w:rPr>
        <w:t xml:space="preserve">## 110 4.2 3.40 4.2 4.20 4.2 4.20 4.20 4.2 4.20 5.00 4.2 4.2 3.4 4.20 4.20 4.20</w:t>
      </w:r>
      <w:r>
        <w:br/>
      </w:r>
      <w:r>
        <w:rPr>
          <w:rStyle w:val="VerbatimChar"/>
        </w:rPr>
        <w:t xml:space="preserve">## 111 4.2 4.20 5.0 5.00 4.2 4.20 4.20 4.2 4.20 4.20 4.2 4.2 4.2 5.00 3.40 4.20</w:t>
      </w:r>
      <w:r>
        <w:br/>
      </w:r>
      <w:r>
        <w:rPr>
          <w:rStyle w:val="VerbatimChar"/>
        </w:rPr>
        <w:t xml:space="preserve">## 112 5.0 5.00 5.0 4.20 5.0 4.20 5.00 3.4 5.00 1.80 4.2 2.6 2.6 5.00 4.20 5.00</w:t>
      </w:r>
      <w:r>
        <w:br/>
      </w:r>
      <w:r>
        <w:rPr>
          <w:rStyle w:val="VerbatimChar"/>
        </w:rPr>
        <w:t xml:space="preserve">## 113 4.2 3.40 4.2 4.20 3.4 3.40 3.40 4.2 4.20 4.20 4.2 4.2 4.2 4.20 3.40 4.20</w:t>
      </w:r>
      <w:r>
        <w:br/>
      </w:r>
      <w:r>
        <w:rPr>
          <w:rStyle w:val="VerbatimChar"/>
        </w:rPr>
        <w:t xml:space="preserve">## 114 4.2 3.40 4.2 3.40 4.2 3.40 4.20 3.4 2.60 4.20 2.6 3.4 2.6 2.60 2.60 1.80</w:t>
      </w:r>
      <w:r>
        <w:br/>
      </w:r>
      <w:r>
        <w:rPr>
          <w:rStyle w:val="VerbatimChar"/>
        </w:rPr>
        <w:t xml:space="preserve">## 115 5.0 5.00 5.0 1.80 5.0 5.00 5.00 2.6 5.00 4.20 3.4 3.4 3.4 5.00 5.00 5.00</w:t>
      </w:r>
      <w:r>
        <w:br/>
      </w:r>
      <w:r>
        <w:rPr>
          <w:rStyle w:val="VerbatimChar"/>
        </w:rPr>
        <w:t xml:space="preserve">## 116 5.0 3.40 4.2 4.20 5.0 3.40 4.20 4.2 4.20 4.20 4.2 4.2 3.4 4.20 3.40 3.40</w:t>
      </w:r>
      <w:r>
        <w:br/>
      </w:r>
      <w:r>
        <w:rPr>
          <w:rStyle w:val="VerbatimChar"/>
        </w:rPr>
        <w:t xml:space="preserve">## 117 3.4 4.20 4.2 4.20 3.4 2.60 4.20 4.2 3.40 3.40 4.2 5.0 1.8 4.20 2.60 3.40</w:t>
      </w:r>
      <w:r>
        <w:br/>
      </w:r>
      <w:r>
        <w:rPr>
          <w:rStyle w:val="VerbatimChar"/>
        </w:rPr>
        <w:t xml:space="preserve">## 118 5.0 3.40 3.4 5.00 3.4 4.20 4.20 2.6 3.40 5.00 4.2 3.4 4.2 4.20 3.40 3.40</w:t>
      </w:r>
      <w:r>
        <w:br/>
      </w:r>
      <w:r>
        <w:rPr>
          <w:rStyle w:val="VerbatimChar"/>
        </w:rPr>
        <w:t xml:space="preserve">## 119 4.2 2.60 4.2 4.20 1.0 4.20 4.20 3.4 4.20 3.40 2.6 2.6 1.0 2.60 1.00 1.80</w:t>
      </w:r>
      <w:r>
        <w:br/>
      </w:r>
      <w:r>
        <w:rPr>
          <w:rStyle w:val="VerbatimChar"/>
        </w:rPr>
        <w:t xml:space="preserve">## 120 5.0 4.20 5.0 5.00 4.2 5.00 5.00 4.2 5.00 5.00 4.2 5.0 5.0 5.00 3.40 5.00</w:t>
      </w:r>
      <w:r>
        <w:br/>
      </w:r>
      <w:r>
        <w:rPr>
          <w:rStyle w:val="VerbatimChar"/>
        </w:rPr>
        <w:t xml:space="preserve">## 121 4.2 4.20 4.2 2.60 4.2 4.20 2.60 3.4 4.20 4.20 4.2 3.4 3.4 4.20 4.20 2.60</w:t>
      </w:r>
      <w:r>
        <w:br/>
      </w:r>
      <w:r>
        <w:rPr>
          <w:rStyle w:val="VerbatimChar"/>
        </w:rPr>
        <w:t xml:space="preserve">## 122 3.4 1.80 5.0 5.00 5.0 1.80 4.20 4.2 4.20 5.00 3.4 5.0 5.0 5.00 5.00 4.20</w:t>
      </w:r>
      <w:r>
        <w:br/>
      </w:r>
      <w:r>
        <w:rPr>
          <w:rStyle w:val="VerbatimChar"/>
        </w:rPr>
        <w:t xml:space="preserve">## 123 4.2 4.20 4.2 2.60 4.2 4.20 4.20 3.4 4.20 3.40 2.6 2.6 1.8 4.20 2.60 3.40</w:t>
      </w:r>
      <w:r>
        <w:br/>
      </w:r>
      <w:r>
        <w:rPr>
          <w:rStyle w:val="VerbatimChar"/>
        </w:rPr>
        <w:t xml:space="preserve">## 124 4.2 4.20 5.0 5.00 5.0 5.00 2.60 4.2 1.80 3.40 4.2 5.0 5.0 5.00 5.00 3.40</w:t>
      </w:r>
      <w:r>
        <w:br/>
      </w:r>
      <w:r>
        <w:rPr>
          <w:rStyle w:val="VerbatimChar"/>
        </w:rPr>
        <w:t xml:space="preserve">## 125 5.0 2.60 5.0 5.00 4.2 5.00 5.00 4.2 5.00 5.00 5.0 5.0 1.0 5.00 3.40 3.40</w:t>
      </w:r>
      <w:r>
        <w:br/>
      </w:r>
      <w:r>
        <w:rPr>
          <w:rStyle w:val="VerbatimChar"/>
        </w:rPr>
        <w:t xml:space="preserve">## 126 4.2 1.80 5.0 5.00 1.8 1.80 1.80 3.4 2.60 5.00 5.0 3.4 1.8 1.80 5.00 3.40</w:t>
      </w:r>
      <w:r>
        <w:br/>
      </w:r>
      <w:r>
        <w:rPr>
          <w:rStyle w:val="VerbatimChar"/>
        </w:rPr>
        <w:t xml:space="preserve">## 127 4.2 1.80 1.0 3.40 1.8 4.20 1.80 1.8 4.20 5.00 5.0 5.0 1.0 1.00 1.00 1.00</w:t>
      </w:r>
      <w:r>
        <w:br/>
      </w:r>
      <w:r>
        <w:rPr>
          <w:rStyle w:val="VerbatimChar"/>
        </w:rPr>
        <w:t xml:space="preserve">## 128 5.0 2.60 5.0 5.00 5.0 3.40 4.20 5.0 5.00 5.00 5.0 2.6 2.6 3.40 3.40 5.00</w:t>
      </w:r>
      <w:r>
        <w:br/>
      </w:r>
      <w:r>
        <w:rPr>
          <w:rStyle w:val="VerbatimChar"/>
        </w:rPr>
        <w:t xml:space="preserve">## 129 5.0 1.80 5.0 5.00 3.4 1.80 3.40 2.6 1.80 5.00 4.2 5.0 4.2 2.60 2.60 4.20</w:t>
      </w:r>
      <w:r>
        <w:br/>
      </w:r>
      <w:r>
        <w:rPr>
          <w:rStyle w:val="VerbatimChar"/>
        </w:rPr>
        <w:t xml:space="preserve">## 130 4.2 2.60 5.0 4.20 4.2 4.20 2.60 4.2 4.20 3.40 4.2 3.4 3.4 4.20 4.20 3.40</w:t>
      </w:r>
      <w:r>
        <w:br/>
      </w:r>
      <w:r>
        <w:rPr>
          <w:rStyle w:val="VerbatimChar"/>
        </w:rPr>
        <w:t xml:space="preserve">## 131 3.4 2.60 3.4 4.20 3.4 2.60 4.20 4.2 2.60 4.20 4.2 4.2 3.4 3.40 3.40 4.20</w:t>
      </w:r>
      <w:r>
        <w:br/>
      </w:r>
      <w:r>
        <w:rPr>
          <w:rStyle w:val="VerbatimChar"/>
        </w:rPr>
        <w:t xml:space="preserve">## 132 4.2 3.40 4.2 1.80 4.2 3.40 4.20 4.2 4.20 4.20 3.4 2.6 3.4 4.20 3.40 3.40</w:t>
      </w:r>
      <w:r>
        <w:br/>
      </w:r>
      <w:r>
        <w:rPr>
          <w:rStyle w:val="VerbatimChar"/>
        </w:rPr>
        <w:t xml:space="preserve">## 133 4.2 3.40 4.2 1.80 1.8 4.20 2.60 1.8 2.60 3.40 3.4 3.4 3.4 3.40 1.80 2.60</w:t>
      </w:r>
      <w:r>
        <w:br/>
      </w:r>
      <w:r>
        <w:rPr>
          <w:rStyle w:val="VerbatimChar"/>
        </w:rPr>
        <w:t xml:space="preserve">## 134 2.6 1.80 3.4 4.20 2.6 2.60 2.60 2.6 2.60 4.20 4.2 4.2 4.2 2.60 2.60 4.20</w:t>
      </w:r>
      <w:r>
        <w:br/>
      </w:r>
      <w:r>
        <w:rPr>
          <w:rStyle w:val="VerbatimChar"/>
        </w:rPr>
        <w:t xml:space="preserve">## 135 5.0 1.00 5.0 5.00 5.0 5.00 5.00 5.0 5.00 5.00 2.6 5.0 1.8 1.80 5.00 5.00</w:t>
      </w:r>
      <w:r>
        <w:br/>
      </w:r>
      <w:r>
        <w:rPr>
          <w:rStyle w:val="VerbatimChar"/>
        </w:rPr>
        <w:t xml:space="preserve">## 136 4.2 4.20 4.2 4.20 4.2 5.00 4.20 4.2 4.20 4.20 4.2 2.6 4.2 4.20 3.40 4.20</w:t>
      </w:r>
      <w:r>
        <w:br/>
      </w:r>
      <w:r>
        <w:rPr>
          <w:rStyle w:val="VerbatimChar"/>
        </w:rPr>
        <w:t xml:space="preserve">## 137 4.2 5.00 5.0 3.40 5.0 5.00 4.20 4.2 4.20 2.60 4.2 3.4 5.0 5.00 5.00 5.00</w:t>
      </w:r>
      <w:r>
        <w:br/>
      </w:r>
      <w:r>
        <w:rPr>
          <w:rStyle w:val="VerbatimChar"/>
        </w:rPr>
        <w:t xml:space="preserve">## 138 3.4 3.40 3.4 1.80 2.6 3.40 2.60 2.6 3.40 2.60 2.6 3.4 2.6 3.40 1.80 3.40</w:t>
      </w:r>
      <w:r>
        <w:br/>
      </w:r>
      <w:r>
        <w:rPr>
          <w:rStyle w:val="VerbatimChar"/>
        </w:rPr>
        <w:t xml:space="preserve">## 139 4.2 4.20 4.2 5.00 5.0 4.20 1.80 3.4 1.80 5.00 2.6 3.4 4.2 5.00 1.80 1.00</w:t>
      </w:r>
      <w:r>
        <w:br/>
      </w:r>
      <w:r>
        <w:rPr>
          <w:rStyle w:val="VerbatimChar"/>
        </w:rPr>
        <w:t xml:space="preserve">## 140 4.2 3.40 4.2 3.40 4.2 5.00 4.20 4.2 2.60 3.40 4.2 4.2 1.8 2.60 2.60 4.20</w:t>
      </w:r>
      <w:r>
        <w:br/>
      </w:r>
      <w:r>
        <w:rPr>
          <w:rStyle w:val="VerbatimChar"/>
        </w:rPr>
        <w:t xml:space="preserve">## 141 4.2 2.60 4.2 4.20 4.2 4.20 4.20 4.2 3.40 5.00 5.0 4.2 4.2 3.40 5.00 4.20</w:t>
      </w:r>
      <w:r>
        <w:br/>
      </w:r>
      <w:r>
        <w:rPr>
          <w:rStyle w:val="VerbatimChar"/>
        </w:rPr>
        <w:t xml:space="preserve">## 142 3.4 1.80 4.2 4.20 4.2 4.20 4.20 3.4 4.20 4.20 4.2 5.0 5.0 3.40 4.20 3.40</w:t>
      </w:r>
      <w:r>
        <w:br/>
      </w:r>
      <w:r>
        <w:rPr>
          <w:rStyle w:val="VerbatimChar"/>
        </w:rPr>
        <w:t xml:space="preserve">## 143 5.0 3.40 5.0 4.20 5.0 5.00 5.00 5.0 5.00 3.40 5.0 4.2 3.4 5.00 2.60 5.00</w:t>
      </w:r>
      <w:r>
        <w:br/>
      </w:r>
      <w:r>
        <w:rPr>
          <w:rStyle w:val="VerbatimChar"/>
        </w:rPr>
        <w:t xml:space="preserve">## 144 4.2 2.60 2.6 4.20 4.2 1.80 2.60 4.2 4.20 3.40 4.2 5.0 2.6 3.40 4.20 4.20</w:t>
      </w:r>
      <w:r>
        <w:br/>
      </w:r>
      <w:r>
        <w:rPr>
          <w:rStyle w:val="VerbatimChar"/>
        </w:rPr>
        <w:t xml:space="preserve">## 145 5.0 2.60 5.0 5.00 4.2 4.20 5.00 5.0 4.20 5.00 5.0 5.0 4.2 5.00 3.40 4.20</w:t>
      </w:r>
      <w:r>
        <w:br/>
      </w:r>
      <w:r>
        <w:rPr>
          <w:rStyle w:val="VerbatimChar"/>
        </w:rPr>
        <w:t xml:space="preserve">## 146 4.2 3.40 5.0 4.20 4.2 3.40 4.20 4.2 3.40 3.40 4.2 4.2 3.4 4.20 4.20 3.40</w:t>
      </w:r>
      <w:r>
        <w:br/>
      </w:r>
      <w:r>
        <w:rPr>
          <w:rStyle w:val="VerbatimChar"/>
        </w:rPr>
        <w:t xml:space="preserve">## 147 4.2 3.40 4.2 4.20 4.2 5.00 4.20 3.4 4.20 4.20 4.2 4.2 2.6 4.20 4.20 4.20</w:t>
      </w:r>
      <w:r>
        <w:br/>
      </w:r>
      <w:r>
        <w:rPr>
          <w:rStyle w:val="VerbatimChar"/>
        </w:rPr>
        <w:t xml:space="preserve">## 148 4.2 3.40 4.2 4.20 4.2 5.00 4.20 3.4 4.20 4.20 4.2 4.2 2.6 4.20 4.20 4.20</w:t>
      </w:r>
      <w:r>
        <w:br/>
      </w:r>
      <w:r>
        <w:rPr>
          <w:rStyle w:val="VerbatimChar"/>
        </w:rPr>
        <w:t xml:space="preserve">## 149 4.2 4.20 4.2 2.60 4.2 5.00 4.20 3.4 4.20 4.20 4.2 3.4 1.8 4.20 4.20 3.40</w:t>
      </w:r>
      <w:r>
        <w:br/>
      </w:r>
      <w:r>
        <w:rPr>
          <w:rStyle w:val="VerbatimChar"/>
        </w:rPr>
        <w:t xml:space="preserve">## 150 4.2 3.40 5.0 4.20 5.0 4.20 4.20 4.2 5.00 5.00 4.2 5.0 3.4 5.00 4.20 4.20</w:t>
      </w:r>
      <w:r>
        <w:br/>
      </w:r>
      <w:r>
        <w:rPr>
          <w:rStyle w:val="VerbatimChar"/>
        </w:rPr>
        <w:t xml:space="preserve">## 151 4.2 3.40 5.0 4.20 5.0 4.20 4.20 4.2 5.00 5.00 4.2 5.0 3.4 5.00 4.20 4.20</w:t>
      </w:r>
      <w:r>
        <w:br/>
      </w:r>
      <w:r>
        <w:rPr>
          <w:rStyle w:val="VerbatimChar"/>
        </w:rPr>
        <w:t xml:space="preserve">## 152 3.4 1.00 4.2 2.60 5.0 5.00 1.80 2.6 1.80 4.20 4.2 3.4 4.2 3.40 1.80 3.40</w:t>
      </w:r>
      <w:r>
        <w:br/>
      </w:r>
      <w:r>
        <w:rPr>
          <w:rStyle w:val="VerbatimChar"/>
        </w:rPr>
        <w:t xml:space="preserve">## 153 4.2 4.20 4.2 5.00 4.2 4.20 4.20 3.4 4.20 3.40 4.2 4.2 4.2 3.40 3.40 3.40</w:t>
      </w:r>
      <w:r>
        <w:br/>
      </w:r>
      <w:r>
        <w:rPr>
          <w:rStyle w:val="VerbatimChar"/>
        </w:rPr>
        <w:t xml:space="preserve">## 154 4.2 5.00 4.2 3.40 4.2 5.00 5.00 4.2 5.00 5.00 5.0 4.2 4.2 5.00 5.00 5.00</w:t>
      </w:r>
      <w:r>
        <w:br/>
      </w:r>
      <w:r>
        <w:rPr>
          <w:rStyle w:val="VerbatimChar"/>
        </w:rPr>
        <w:t xml:space="preserve">## 155 2.6 1.80 2.6 2.60 1.8 1.80 2.60 2.6 1.80 4.20 2.6 3.4 3.4 1.80 1.80 1.80</w:t>
      </w:r>
      <w:r>
        <w:br/>
      </w:r>
      <w:r>
        <w:rPr>
          <w:rStyle w:val="VerbatimChar"/>
        </w:rPr>
        <w:t xml:space="preserve">## 156 4.2 3.40 4.2 4.20 4.2 3.40 4.20 4.2 3.40 4.20 4.2 4.2 4.2 4.20 3.40 3.40</w:t>
      </w:r>
      <w:r>
        <w:br/>
      </w:r>
      <w:r>
        <w:rPr>
          <w:rStyle w:val="VerbatimChar"/>
        </w:rPr>
        <w:t xml:space="preserve">## 157 2.6 4.20 5.0 4.20 5.0 5.00 5.00 5.0 5.00 3.40 3.4 3.4 2.6 5.00 5.00 5.00</w:t>
      </w:r>
      <w:r>
        <w:br/>
      </w:r>
      <w:r>
        <w:rPr>
          <w:rStyle w:val="VerbatimChar"/>
        </w:rPr>
        <w:t xml:space="preserve">## 158 3.4 1.80 3.4 4.20 4.2 3.40 3.40 3.4 4.20 4.20 4.2 4.2 4.2 2.60 3.40 2.60</w:t>
      </w:r>
      <w:r>
        <w:br/>
      </w:r>
      <w:r>
        <w:rPr>
          <w:rStyle w:val="VerbatimChar"/>
        </w:rPr>
        <w:t xml:space="preserve">## 159 5.0 4.20 5.0 4.20 5.0 1.80 3.40 5.0 3.40 4.20 4.2 3.4 3.4 4.20 3.40 2.60</w:t>
      </w:r>
      <w:r>
        <w:br/>
      </w:r>
      <w:r>
        <w:rPr>
          <w:rStyle w:val="VerbatimChar"/>
        </w:rPr>
        <w:t xml:space="preserve">## 160 5.0 5.00 5.0 5.00 4.2 5.00 4.20 5.0 4.20 4.20 5.0 5.0 4.2 5.00 4.20 5.00</w:t>
      </w:r>
      <w:r>
        <w:br/>
      </w:r>
      <w:r>
        <w:rPr>
          <w:rStyle w:val="VerbatimChar"/>
        </w:rPr>
        <w:t xml:space="preserve">## 161 4.2 4.20 5.0 4.20 4.2 4.20 5.00 4.2 5.00 3.40 4.2 5.0 2.6 4.20 4.20 4.20</w:t>
      </w:r>
      <w:r>
        <w:br/>
      </w:r>
      <w:r>
        <w:rPr>
          <w:rStyle w:val="VerbatimChar"/>
        </w:rPr>
        <w:t xml:space="preserve">## 162 5.0 2.60 5.0 4.20 5.0 3.40 5.00 4.2 3.40 5.00 5.0 5.0 3.4 5.00 4.20 5.00</w:t>
      </w:r>
      <w:r>
        <w:br/>
      </w:r>
      <w:r>
        <w:rPr>
          <w:rStyle w:val="VerbatimChar"/>
        </w:rPr>
        <w:t xml:space="preserve">## 163 5.0 5.00 4.2 5.00 3.4 5.00 1.80 4.2 5.00 3.40 1.8 3.4 2.6 4.20 2.60 2.60</w:t>
      </w:r>
      <w:r>
        <w:br/>
      </w:r>
      <w:r>
        <w:rPr>
          <w:rStyle w:val="VerbatimChar"/>
        </w:rPr>
        <w:t xml:space="preserve">## 164 3.4 2.60 3.4 5.00 5.0 3.40 2.60 3.4 3.40 5.00 4.2 5.0 5.0 3.40 5.00 3.40</w:t>
      </w:r>
      <w:r>
        <w:br/>
      </w:r>
      <w:r>
        <w:rPr>
          <w:rStyle w:val="VerbatimChar"/>
        </w:rPr>
        <w:t xml:space="preserve">## 165 4.2 4.20 5.0 4.20 4.2 4.20 3.40 4.2 1.80 2.60 5.0 5.0 5.0 5.00 3.40 4.20</w:t>
      </w:r>
      <w:r>
        <w:br/>
      </w:r>
      <w:r>
        <w:rPr>
          <w:rStyle w:val="VerbatimChar"/>
        </w:rPr>
        <w:t xml:space="preserve">## 166 4.2 3.40 5.0 4.20 4.2 4.20 3.40 4.2 2.60 4.20 5.0 3.4 3.4 4.20 4.20 4.20</w:t>
      </w:r>
      <w:r>
        <w:br/>
      </w:r>
      <w:r>
        <w:rPr>
          <w:rStyle w:val="VerbatimChar"/>
        </w:rPr>
        <w:t xml:space="preserve">## 167 4.2 2.60 5.0 5.00 2.6 1.80 4.20 3.4 2.60 3.40 5.0 5.0 5.0 4.20 2.60 1.80</w:t>
      </w:r>
      <w:r>
        <w:br/>
      </w:r>
      <w:r>
        <w:rPr>
          <w:rStyle w:val="VerbatimChar"/>
        </w:rPr>
        <w:t xml:space="preserve">## 168 4.2 4.20 4.2 4.20 4.2 5.00 3.40 4.2 5.00 4.20 2.6 2.6 4.2 5.00 4.20 5.00</w:t>
      </w:r>
      <w:r>
        <w:br/>
      </w:r>
      <w:r>
        <w:rPr>
          <w:rStyle w:val="VerbatimChar"/>
        </w:rPr>
        <w:t xml:space="preserve">## 169 4.2 2.60 3.4 4.20 4.2 4.20 3.40 3.4 2.60 3.40 2.6 3.4 2.6 4.20 4.20 4.20</w:t>
      </w:r>
      <w:r>
        <w:br/>
      </w:r>
      <w:r>
        <w:rPr>
          <w:rStyle w:val="VerbatimChar"/>
        </w:rPr>
        <w:t xml:space="preserve">## 170 5.0 1.80 4.2 4.20 4.2 4.20 4.20 4.2 4.20 5.00 5.0 5.0 5.0 4.20 4.20 3.40</w:t>
      </w:r>
      <w:r>
        <w:br/>
      </w:r>
      <w:r>
        <w:rPr>
          <w:rStyle w:val="VerbatimChar"/>
        </w:rPr>
        <w:t xml:space="preserve">## 171 2.6 3.40 5.0 3.40 3.4 5.00 3.40 4.2 3.40 3.40 3.4 3.4 1.8 4.20 5.00 4.20</w:t>
      </w:r>
      <w:r>
        <w:br/>
      </w:r>
      <w:r>
        <w:rPr>
          <w:rStyle w:val="VerbatimChar"/>
        </w:rPr>
        <w:t xml:space="preserve">## 172 5.0 1.80 3.4 5.00 5.0 1.80 4.20 1.8 4.20 3.40 4.2 4.2 4.2 3.40 3.40 3.40</w:t>
      </w:r>
      <w:r>
        <w:br/>
      </w:r>
      <w:r>
        <w:rPr>
          <w:rStyle w:val="VerbatimChar"/>
        </w:rPr>
        <w:t xml:space="preserve">## 173 4.2 3.40 4.2 3.40 3.4 2.60 4.20 3.4 2.60 5.00 2.6 4.2 4.2 4.20 4.20 2.60</w:t>
      </w:r>
      <w:r>
        <w:br/>
      </w:r>
      <w:r>
        <w:rPr>
          <w:rStyle w:val="VerbatimChar"/>
        </w:rPr>
        <w:t xml:space="preserve">## 174 5.0 2.60 5.0 4.20 4.2 4.20 3.40 5.0 2.60 3.40 5.0 4.2 3.4 3.40 2.60 2.60</w:t>
      </w:r>
      <w:r>
        <w:br/>
      </w:r>
      <w:r>
        <w:rPr>
          <w:rStyle w:val="VerbatimChar"/>
        </w:rPr>
        <w:t xml:space="preserve">## 175 5.0 5.00 5.0 4.20 5.0 3.40 3.40 4.2 2.60 4.20 3.4 4.2 1.8 4.20 4.20 5.00</w:t>
      </w:r>
      <w:r>
        <w:br/>
      </w:r>
      <w:r>
        <w:rPr>
          <w:rStyle w:val="VerbatimChar"/>
        </w:rPr>
        <w:t xml:space="preserve">## 176 3.4 2.60 3.4 4.20 3.4 2.60 3.40 3.4 4.20 3.40 3.4 4.2 4.2 3.40 3.40 3.40</w:t>
      </w:r>
      <w:r>
        <w:br/>
      </w:r>
      <w:r>
        <w:rPr>
          <w:rStyle w:val="VerbatimChar"/>
        </w:rPr>
        <w:t xml:space="preserve">## 177 2.6 2.60 2.6 2.60 2.6 2.60 2.60 2.6 2.60 2.60 2.6 2.6 2.6 2.60 2.60 2.60</w:t>
      </w:r>
      <w:r>
        <w:br/>
      </w:r>
      <w:r>
        <w:rPr>
          <w:rStyle w:val="VerbatimChar"/>
        </w:rPr>
        <w:t xml:space="preserve">## 178 4.2 2.60 5.0 5.00 4.2 2.60 5.00 5.0 4.20 5.00 1.8 3.4 2.6 4.20 3.40 5.00</w:t>
      </w:r>
      <w:r>
        <w:br/>
      </w:r>
      <w:r>
        <w:rPr>
          <w:rStyle w:val="VerbatimChar"/>
        </w:rPr>
        <w:t xml:space="preserve">## 179 4.2 3.40 4.2 3.40 4.2 3.40 4.20 3.4 3.40 3.40 3.4 4.2 3.4 3.40 3.40 3.40</w:t>
      </w:r>
      <w:r>
        <w:br/>
      </w:r>
      <w:r>
        <w:rPr>
          <w:rStyle w:val="VerbatimChar"/>
        </w:rPr>
        <w:t xml:space="preserve">## 180 4.2 4.20 4.2 2.60 4.2 3.40 3.40 4.2 3.40 3.40 3.4 4.2 3.4 4.20 4.20 5.00</w:t>
      </w:r>
      <w:r>
        <w:br/>
      </w:r>
      <w:r>
        <w:rPr>
          <w:rStyle w:val="VerbatimChar"/>
        </w:rPr>
        <w:t xml:space="preserve">## 181 5.0 1.80 5.0 4.20 4.2 5.00 5.00 3.4 5.00 2.60 1.8 5.0 4.2 5.00 3.40 4.20</w:t>
      </w:r>
      <w:r>
        <w:br/>
      </w:r>
      <w:r>
        <w:rPr>
          <w:rStyle w:val="VerbatimChar"/>
        </w:rPr>
        <w:t xml:space="preserve">## 182 5.0 5.00 5.0 2.60 5.0 5.00 5.00 5.0 5.00 3.40 2.6 2.6 5.0 5.00 5.00 5.00</w:t>
      </w:r>
      <w:r>
        <w:br/>
      </w:r>
      <w:r>
        <w:rPr>
          <w:rStyle w:val="VerbatimChar"/>
        </w:rPr>
        <w:t xml:space="preserve">## 183 4.2 4.20 5.0 4.20 5.0 5.00 5.00 5.0 4.20 4.20 4.2 4.2 4.2 4.20 4.20 4.20</w:t>
      </w:r>
      <w:r>
        <w:br/>
      </w:r>
      <w:r>
        <w:rPr>
          <w:rStyle w:val="VerbatimChar"/>
        </w:rPr>
        <w:t xml:space="preserve">## 184 4.2 5.00 5.0 3.40 5.0 5.00 4.20 5.0 5.00 3.40 4.2 3.4 4.2 4.20 3.40 4.20</w:t>
      </w:r>
      <w:r>
        <w:br/>
      </w:r>
      <w:r>
        <w:rPr>
          <w:rStyle w:val="VerbatimChar"/>
        </w:rPr>
        <w:t xml:space="preserve">## 185 5.0 3.40 5.0 3.40 4.2 4.20 5.00 5.0 3.40 3.40 2.6 3.4 3.4 3.40 4.20 5.00</w:t>
      </w:r>
      <w:r>
        <w:br/>
      </w:r>
      <w:r>
        <w:rPr>
          <w:rStyle w:val="VerbatimChar"/>
        </w:rPr>
        <w:t xml:space="preserve">## 186 5.0 1.80 4.2 5.00 4.2 4.20 5.00 3.4 4.20 3.40 4.2 5.0 3.4 4.20 1.00 3.40</w:t>
      </w:r>
      <w:r>
        <w:br/>
      </w:r>
      <w:r>
        <w:rPr>
          <w:rStyle w:val="VerbatimChar"/>
        </w:rPr>
        <w:t xml:space="preserve">## 187 4.2 2.60 4.2 3.40 4.2 4.20 4.20 3.4 3.40 3.40 5.0 4.2 3.4 5.00 4.20 3.40</w:t>
      </w:r>
      <w:r>
        <w:br/>
      </w:r>
      <w:r>
        <w:rPr>
          <w:rStyle w:val="VerbatimChar"/>
        </w:rPr>
        <w:t xml:space="preserve">## 188 2.6 5.00 5.0 2.60 3.4 4.20 4.20 1.8 3.40 2.60 1.8 1.8 1.0 4.20 4.20 2.60</w:t>
      </w:r>
      <w:r>
        <w:br/>
      </w:r>
      <w:r>
        <w:rPr>
          <w:rStyle w:val="VerbatimChar"/>
        </w:rPr>
        <w:t xml:space="preserve">## 189 5.0 4.20 4.2 4.20 4.2 3.40 2.60 4.2 3.40 2.60 4.2 4.2 3.4 5.00 2.60 1.80</w:t>
      </w:r>
      <w:r>
        <w:br/>
      </w:r>
      <w:r>
        <w:rPr>
          <w:rStyle w:val="VerbatimChar"/>
        </w:rPr>
        <w:t xml:space="preserve">## 190 5.0 4.20 5.0 5.00 5.0 5.00 5.00 5.0 5.00 5.00 5.0 4.2 2.6 4.20 3.40 5.00</w:t>
      </w:r>
      <w:r>
        <w:br/>
      </w:r>
      <w:r>
        <w:rPr>
          <w:rStyle w:val="VerbatimChar"/>
        </w:rPr>
        <w:t xml:space="preserve">## 191 4.2 3.40 5.0 2.60 5.0 1.80 4.20 2.6 3.40 4.20 5.0 5.0 1.8 5.00 5.00 1.80</w:t>
      </w:r>
      <w:r>
        <w:br/>
      </w:r>
      <w:r>
        <w:rPr>
          <w:rStyle w:val="VerbatimChar"/>
        </w:rPr>
        <w:t xml:space="preserve">## 192 4.2 4.20 5.0 3.40 5.0 4.20 4.20 3.4 4.20 4.20 3.4 4.2 2.6 5.00 3.40 4.20</w:t>
      </w:r>
      <w:r>
        <w:br/>
      </w:r>
      <w:r>
        <w:rPr>
          <w:rStyle w:val="VerbatimChar"/>
        </w:rPr>
        <w:t xml:space="preserve">## 193 3.4 4.20 5.0 3.40 5.0 3.40 4.20 4.2 5.00 3.40 5.0 3.4 1.8 4.20 1.80 2.60</w:t>
      </w:r>
      <w:r>
        <w:br/>
      </w:r>
      <w:r>
        <w:rPr>
          <w:rStyle w:val="VerbatimChar"/>
        </w:rPr>
        <w:t xml:space="preserve">## 194 4.2 2.60 4.2 4.20 3.4 4.20 4.20 4.2 3.40 4.20 4.2 4.2 4.2 4.20 3.40 4.20</w:t>
      </w:r>
      <w:r>
        <w:br/>
      </w:r>
      <w:r>
        <w:rPr>
          <w:rStyle w:val="VerbatimChar"/>
        </w:rPr>
        <w:t xml:space="preserve">## 195 4.2 5.00 3.4 2.60 5.0 5.00 5.00 3.4 1.80 2.60 2.6 2.6 1.8 5.00 3.40 3.40</w:t>
      </w:r>
      <w:r>
        <w:br/>
      </w:r>
      <w:r>
        <w:rPr>
          <w:rStyle w:val="VerbatimChar"/>
        </w:rPr>
        <w:t xml:space="preserve">## 196 4.2 1.80 3.4 4.20 4.2 4.20 4.20 3.4 2.60 3.40 5.0 4.2 4.2 3.40 1.80 4.20</w:t>
      </w:r>
      <w:r>
        <w:br/>
      </w:r>
      <w:r>
        <w:rPr>
          <w:rStyle w:val="VerbatimChar"/>
        </w:rPr>
        <w:t xml:space="preserve">## 197 3.4 3.40 2.6 2.60 3.4 2.60 2.60 4.2 3.40 3.40 3.4 4.2 2.6 2.60 2.60 2.60</w:t>
      </w:r>
      <w:r>
        <w:br/>
      </w:r>
      <w:r>
        <w:rPr>
          <w:rStyle w:val="VerbatimChar"/>
        </w:rPr>
        <w:t xml:space="preserve">## 198 4.2 2.60 5.0 4.20 4.2 1.80 4.20 4.2 3.40 4.20 5.0 5.0 4.2 4.20 4.20 4.20</w:t>
      </w:r>
      <w:r>
        <w:br/>
      </w:r>
      <w:r>
        <w:rPr>
          <w:rStyle w:val="VerbatimChar"/>
        </w:rPr>
        <w:t xml:space="preserve">## 199 3.4 3.40 3.4 2.60 3.4 3.40 3.40 3.4 3.40 3.40 3.4 3.4 2.6 4.20 2.60 3.40</w:t>
      </w:r>
      <w:r>
        <w:br/>
      </w:r>
      <w:r>
        <w:rPr>
          <w:rStyle w:val="VerbatimChar"/>
        </w:rPr>
        <w:t xml:space="preserve">## 200 4.2 2.60 4.2 4.20 4.2 3.40 4.20 4.2 3.40 4.20 4.2 4.2 3.4 3.40 5.00 4.20</w:t>
      </w:r>
      <w:r>
        <w:br/>
      </w:r>
      <w:r>
        <w:rPr>
          <w:rStyle w:val="VerbatimChar"/>
        </w:rPr>
        <w:t xml:space="preserve">## 201 4.2 1.80 2.6 5.00 1.8 2.60 3.40 2.6 2.60 4.20 5.0 5.0 4.2 3.40 2.60 1.80</w:t>
      </w:r>
      <w:r>
        <w:br/>
      </w:r>
      <w:r>
        <w:rPr>
          <w:rStyle w:val="VerbatimChar"/>
        </w:rPr>
        <w:t xml:space="preserve">## 202 5.0 1.00 4.2 4.20 4.2 4.20 5.00 5.0 4.20 5.00 4.2 4.2 1.8 3.40 1.80 2.60</w:t>
      </w:r>
      <w:r>
        <w:br/>
      </w:r>
      <w:r>
        <w:rPr>
          <w:rStyle w:val="VerbatimChar"/>
        </w:rPr>
        <w:t xml:space="preserve">## 203 4.2 1.00 3.4 5.00 3.4 2.60 2.60 5.0 2.60 5.00 5.0 5.0 2.6 2.60 5.00 4.20</w:t>
      </w:r>
      <w:r>
        <w:br/>
      </w:r>
      <w:r>
        <w:rPr>
          <w:rStyle w:val="VerbatimChar"/>
        </w:rPr>
        <w:t xml:space="preserve">## 204 4.2 2.60 4.2 3.40 5.0 5.00 3.40 4.2 1.80 2.60 5.0 4.2 4.2 4.20 2.60 4.20</w:t>
      </w:r>
      <w:r>
        <w:br/>
      </w:r>
      <w:r>
        <w:rPr>
          <w:rStyle w:val="VerbatimChar"/>
        </w:rPr>
        <w:t xml:space="preserve">## 205 3.4 4.20 5.0 4.20 5.0 5.00 5.00 5.0 5.00 3.40 3.4 4.2 2.6 5.00 4.20 3.40</w:t>
      </w:r>
      <w:r>
        <w:br/>
      </w:r>
      <w:r>
        <w:rPr>
          <w:rStyle w:val="VerbatimChar"/>
        </w:rPr>
        <w:t xml:space="preserve">## 206 5.0 2.60 3.4 4.20 3.4 5.00 4.20 4.2 4.20 3.40 2.6 4.2 5.0 5.00 5.00 5.00</w:t>
      </w:r>
      <w:r>
        <w:br/>
      </w:r>
      <w:r>
        <w:rPr>
          <w:rStyle w:val="VerbatimChar"/>
        </w:rPr>
        <w:t xml:space="preserve">## 207 3.4 3.40 4.2 4.20 3.4 3.40 3.40 3.4 4.20 3.40 4.2 3.4 1.0 2.60 1.80 1.80</w:t>
      </w:r>
      <w:r>
        <w:br/>
      </w:r>
      <w:r>
        <w:rPr>
          <w:rStyle w:val="VerbatimChar"/>
        </w:rPr>
        <w:t xml:space="preserve">## 208 4.2 3.40 5.0 3.40 4.2 5.00 5.00 3.4 4.20 4.20 4.2 4.2 1.0 5.00 4.20 4.20</w:t>
      </w:r>
      <w:r>
        <w:br/>
      </w:r>
      <w:r>
        <w:rPr>
          <w:rStyle w:val="VerbatimChar"/>
        </w:rPr>
        <w:t xml:space="preserve">## 209 3.4 5.00 5.0 3.40 3.4 4.20 5.00 4.2 3.40 4.20 5.0 2.6 4.2 5.00 3.40 4.20</w:t>
      </w:r>
      <w:r>
        <w:br/>
      </w:r>
      <w:r>
        <w:rPr>
          <w:rStyle w:val="VerbatimChar"/>
        </w:rPr>
        <w:t xml:space="preserve">## 210 4.2 2.60 4.2 4.20 4.2 3.40 3.40 3.4 4.20 3.40 4.2 3.4 3.4 3.40 4.20 2.60</w:t>
      </w:r>
      <w:r>
        <w:br/>
      </w:r>
      <w:r>
        <w:rPr>
          <w:rStyle w:val="VerbatimChar"/>
        </w:rPr>
        <w:t xml:space="preserve">## 211 5.0 3.40 5.0 4.20 4.2 4.20 5.00 5.0 4.20 5.00 5.0 3.4 4.2 4.20 4.20 5.00</w:t>
      </w:r>
      <w:r>
        <w:br/>
      </w:r>
      <w:r>
        <w:rPr>
          <w:rStyle w:val="VerbatimChar"/>
        </w:rPr>
        <w:t xml:space="preserve">## 212 4.2 1.00 4.2 5.00 5.0 4.20 5.00 1.8 3.40 5.00 3.4 5.0 4.2 2.60 1.80 4.20</w:t>
      </w:r>
      <w:r>
        <w:br/>
      </w:r>
      <w:r>
        <w:rPr>
          <w:rStyle w:val="VerbatimChar"/>
        </w:rPr>
        <w:t xml:space="preserve">## 213 2.6 1.80 3.4 5.00 4.2 4.20 4.20 1.8 4.20 3.40 4.2 5.0 5.0 2.60 1.00 1.80</w:t>
      </w:r>
      <w:r>
        <w:br/>
      </w:r>
      <w:r>
        <w:rPr>
          <w:rStyle w:val="VerbatimChar"/>
        </w:rPr>
        <w:t xml:space="preserve">## 214 5.0 5.00 5.0 5.00 5.0 5.00 4.20 4.2 4.20 4.20 2.6 4.2 1.8 4.20 1.80 4.20</w:t>
      </w:r>
      <w:r>
        <w:br/>
      </w:r>
      <w:r>
        <w:rPr>
          <w:rStyle w:val="VerbatimChar"/>
        </w:rPr>
        <w:t xml:space="preserve">## 215 5.0 5.00 4.2 2.60 2.6 5.00 4.20 1.8 5.00 1.80 4.2 1.8 1.0 2.60 1.00 4.20</w:t>
      </w:r>
      <w:r>
        <w:br/>
      </w:r>
      <w:r>
        <w:rPr>
          <w:rStyle w:val="VerbatimChar"/>
        </w:rPr>
        <w:t xml:space="preserve">## 216 3.4 4.20 5.0 4.20 5.0 3.40 4.20 2.6 2.60 3.40 5.0 4.2 4.2 4.20 4.20 4.20</w:t>
      </w:r>
      <w:r>
        <w:br/>
      </w:r>
      <w:r>
        <w:rPr>
          <w:rStyle w:val="VerbatimChar"/>
        </w:rPr>
        <w:t xml:space="preserve">## 217 3.4 1.00 1.0 3.40 2.6 1.00 1.00 1.8 2.60 3.40 3.4 3.4 3.4 1.00 1.00 1.00</w:t>
      </w:r>
      <w:r>
        <w:br/>
      </w:r>
      <w:r>
        <w:rPr>
          <w:rStyle w:val="VerbatimChar"/>
        </w:rPr>
        <w:t xml:space="preserve">## 218 3.4 2.60 4.2 4.20 4.2 5.00 4.20 3.4 4.20 3.40 4.2 2.6 4.2 4.20 3.40 4.20</w:t>
      </w:r>
      <w:r>
        <w:br/>
      </w:r>
      <w:r>
        <w:rPr>
          <w:rStyle w:val="VerbatimChar"/>
        </w:rPr>
        <w:t xml:space="preserve">## 219 4.2 2.60 4.2 2.60 3.4 3.40 2.60 3.4 4.20 3.40 5.0 3.4 3.4 2.60 2.60 2.60</w:t>
      </w:r>
      <w:r>
        <w:br/>
      </w:r>
      <w:r>
        <w:rPr>
          <w:rStyle w:val="VerbatimChar"/>
        </w:rPr>
        <w:t xml:space="preserve">## 220 3.4 2.60 2.6 4.20 4.2 4.20 3.40 2.6 4.20 2.60 4.2 4.2 3.4 3.40 2.60 4.20</w:t>
      </w:r>
      <w:r>
        <w:br/>
      </w:r>
      <w:r>
        <w:rPr>
          <w:rStyle w:val="VerbatimChar"/>
        </w:rPr>
        <w:t xml:space="preserve">## 221 5.0 5.00 5.0 3.40 5.0 5.00 5.00 5.0 5.00 4.20 4.2 3.4 1.8 5.00 4.20 5.00</w:t>
      </w:r>
      <w:r>
        <w:br/>
      </w:r>
      <w:r>
        <w:rPr>
          <w:rStyle w:val="VerbatimChar"/>
        </w:rPr>
        <w:t xml:space="preserve">## 222 5.0 5.00 5.0 3.40 5.0 5.00 5.00 5.0 5.00 4.20 4.2 3.4 1.8 5.00 4.20 5.00</w:t>
      </w:r>
      <w:r>
        <w:br/>
      </w:r>
      <w:r>
        <w:rPr>
          <w:rStyle w:val="VerbatimChar"/>
        </w:rPr>
        <w:t xml:space="preserve">## 223 5.0 5.00 5.0 2.60 5.0 5.00 5.00 5.0 5.00 5.00 5.0 5.0 1.0 5.00 4.20 4.20</w:t>
      </w:r>
      <w:r>
        <w:br/>
      </w:r>
      <w:r>
        <w:rPr>
          <w:rStyle w:val="VerbatimChar"/>
        </w:rPr>
        <w:t xml:space="preserve">## 224 5.0 2.60 4.2 5.00 5.0 5.00 5.00 4.2 4.20 4.20 5.0 5.0 4.2 4.20 3.40 3.40</w:t>
      </w:r>
      <w:r>
        <w:br/>
      </w:r>
      <w:r>
        <w:rPr>
          <w:rStyle w:val="VerbatimChar"/>
        </w:rPr>
        <w:t xml:space="preserve">## 225 4.2 1.80 3.4 3.40 3.4 3.40 3.40 4.2 3.40 3.40 4.2 3.4 3.4 2.60 3.40 3.40</w:t>
      </w:r>
      <w:r>
        <w:br/>
      </w:r>
      <w:r>
        <w:rPr>
          <w:rStyle w:val="VerbatimChar"/>
        </w:rPr>
        <w:t xml:space="preserve">## 226 4.2 1.80 4.2 3.40 2.6 1.00 2.60 3.4 3.40 2.60 1.8 4.2 4.2 3.40 3.40 2.60</w:t>
      </w:r>
      <w:r>
        <w:br/>
      </w:r>
      <w:r>
        <w:rPr>
          <w:rStyle w:val="VerbatimChar"/>
        </w:rPr>
        <w:t xml:space="preserve">## 227 5.0 3.40 5.0 3.40 4.2 2.60 4.20 4.2 4.20 4.20 4.2 4.2 4.2 4.20 3.40 3.40</w:t>
      </w:r>
      <w:r>
        <w:br/>
      </w:r>
      <w:r>
        <w:rPr>
          <w:rStyle w:val="VerbatimChar"/>
        </w:rPr>
        <w:t xml:space="preserve">## 228 3.4 1.80 4.2 5.00 4.2 3.40 2.60 3.4 4.20 5.00 4.2 2.6 4.2 1.80 4.20 2.60</w:t>
      </w:r>
      <w:r>
        <w:br/>
      </w:r>
      <w:r>
        <w:rPr>
          <w:rStyle w:val="VerbatimChar"/>
        </w:rPr>
        <w:t xml:space="preserve">## 229 4.2 1.00 4.2 4.20 4.2 1.80 2.60 3.4 4.20 3.40 3.4 4.2 3.4 2.60 3.40 3.40</w:t>
      </w:r>
      <w:r>
        <w:br/>
      </w:r>
      <w:r>
        <w:rPr>
          <w:rStyle w:val="VerbatimChar"/>
        </w:rPr>
        <w:t xml:space="preserve">## 230 5.0 3.40 4.2 4.20 4.2 1.80 2.60 2.6 2.60 3.40 3.4 1.8 2.6 4.20 4.20 5.00</w:t>
      </w:r>
      <w:r>
        <w:br/>
      </w:r>
      <w:r>
        <w:rPr>
          <w:rStyle w:val="VerbatimChar"/>
        </w:rPr>
        <w:t xml:space="preserve">## 231 5.0 4.20 4.2 1.80 2.6 3.40 3.40 2.6 3.40 2.60 3.4 4.2 3.4 2.60 4.20 2.60</w:t>
      </w:r>
      <w:r>
        <w:br/>
      </w:r>
      <w:r>
        <w:rPr>
          <w:rStyle w:val="VerbatimChar"/>
        </w:rPr>
        <w:t xml:space="preserve">## 232 4.2 2.60 4.2 5.00 3.4 3.40 2.60 3.4 2.60 5.00 4.2 4.2 5.0 2.60 3.40 3.40</w:t>
      </w:r>
      <w:r>
        <w:br/>
      </w:r>
      <w:r>
        <w:rPr>
          <w:rStyle w:val="VerbatimChar"/>
        </w:rPr>
        <w:t xml:space="preserve">## 233 2.6 4.20 4.2 4.20 4.2 4.20 4.20 4.2 4.20 2.60 1.8 4.2 4.2 2.60 4.20 4.20</w:t>
      </w:r>
      <w:r>
        <w:br/>
      </w:r>
      <w:r>
        <w:rPr>
          <w:rStyle w:val="VerbatimChar"/>
        </w:rPr>
        <w:t xml:space="preserve">## 234 4.2 3.40 4.2 3.40 4.2 4.20 5.00 5.0 4.20 4.20 5.0 4.2 5.0 5.00 3.40 4.20</w:t>
      </w:r>
      <w:r>
        <w:br/>
      </w:r>
      <w:r>
        <w:rPr>
          <w:rStyle w:val="VerbatimChar"/>
        </w:rPr>
        <w:t xml:space="preserve">## 235 4.2 4.20 5.0 4.20 5.0 4.20 4.20 4.2 4.20 3.40 5.0 4.2 1.8 5.00 5.00 4.20</w:t>
      </w:r>
      <w:r>
        <w:br/>
      </w:r>
      <w:r>
        <w:rPr>
          <w:rStyle w:val="VerbatimChar"/>
        </w:rPr>
        <w:t xml:space="preserve">## 236 4.2 2.60 5.0 5.00 4.2 3.40 4.20 4.2 4.20 5.00 5.0 5.0 5.0 3.40 3.40 5.00</w:t>
      </w:r>
      <w:r>
        <w:br/>
      </w:r>
      <w:r>
        <w:rPr>
          <w:rStyle w:val="VerbatimChar"/>
        </w:rPr>
        <w:t xml:space="preserve">## 237 3.4 2.60 2.6 4.20 4.2 4.20 3.40 3.4 3.40 2.60 3.4 3.4 4.2 2.60 2.60 4.20</w:t>
      </w:r>
      <w:r>
        <w:br/>
      </w:r>
      <w:r>
        <w:rPr>
          <w:rStyle w:val="VerbatimChar"/>
        </w:rPr>
        <w:t xml:space="preserve">## 238 4.2 2.60 3.4 3.40 4.2 4.20 3.40 3.4 3.40 4.20 3.4 4.2 4.2 2.60 2.60 3.40</w:t>
      </w:r>
      <w:r>
        <w:br/>
      </w:r>
      <w:r>
        <w:rPr>
          <w:rStyle w:val="VerbatimChar"/>
        </w:rPr>
        <w:t xml:space="preserve">## 239 4.2 1.80 3.4 3.40 3.4 3.40 3.40 3.4 4.20 3.40 4.2 3.4 4.2 3.40 2.60 4.20</w:t>
      </w:r>
      <w:r>
        <w:br/>
      </w:r>
      <w:r>
        <w:rPr>
          <w:rStyle w:val="VerbatimChar"/>
        </w:rPr>
        <w:t xml:space="preserve">## 240 4.2 2.60 4.2 5.00 4.2 5.00 3.40 3.4 1.80 3.40 4.2 2.6 5.0 3.40 3.40 2.60</w:t>
      </w:r>
      <w:r>
        <w:br/>
      </w:r>
      <w:r>
        <w:rPr>
          <w:rStyle w:val="VerbatimChar"/>
        </w:rPr>
        <w:t xml:space="preserve">## 241 3.4 1.00 3.4 5.00 3.4 1.80 4.20 4.2 2.60 4.20 3.4 5.0 4.2 1.80 3.40 5.00</w:t>
      </w:r>
      <w:r>
        <w:br/>
      </w:r>
      <w:r>
        <w:rPr>
          <w:rStyle w:val="VerbatimChar"/>
        </w:rPr>
        <w:t xml:space="preserve">## 242 4.2 3.40 4.2 3.40 3.4 4.20 2.60 4.2 5.00 3.40 5.0 3.4 4.2 3.40 3.40 3.40</w:t>
      </w:r>
      <w:r>
        <w:br/>
      </w:r>
      <w:r>
        <w:rPr>
          <w:rStyle w:val="VerbatimChar"/>
        </w:rPr>
        <w:t xml:space="preserve">## 243 4.2 2.60 4.2 3.40 3.4 3.40 2.60 3.4 4.20 3.40 4.2 4.2 4.2 4.20 4.20 2.60</w:t>
      </w:r>
      <w:r>
        <w:br/>
      </w:r>
      <w:r>
        <w:rPr>
          <w:rStyle w:val="VerbatimChar"/>
        </w:rPr>
        <w:t xml:space="preserve">## 244 2.6 4.20 4.2 3.40 2.6 4.20 3.40 4.2 2.60 3.40 3.4 3.4 3.4 3.40 3.40 4.20</w:t>
      </w:r>
      <w:r>
        <w:br/>
      </w:r>
      <w:r>
        <w:rPr>
          <w:rStyle w:val="VerbatimChar"/>
        </w:rPr>
        <w:t xml:space="preserve">## 245 4.2 4.20 4.2 4.20 5.0 5.00 5.00 3.4 5.00 3.40 5.0 3.4 4.2 3.40 4.20 5.00</w:t>
      </w:r>
      <w:r>
        <w:br/>
      </w:r>
      <w:r>
        <w:rPr>
          <w:rStyle w:val="VerbatimChar"/>
        </w:rPr>
        <w:t xml:space="preserve">## 246 4.2 2.60 4.2 4.20 4.2 4.20 3.40 4.2 3.40 4.20 2.6 4.2 4.2 4.20 4.20 3.40</w:t>
      </w:r>
      <w:r>
        <w:br/>
      </w:r>
      <w:r>
        <w:rPr>
          <w:rStyle w:val="VerbatimChar"/>
        </w:rPr>
        <w:t xml:space="preserve">## 247 3.4 3.40 2.6 4.20 3.4 3.40 3.40 3.4 2.60 2.60 4.2 3.4 5.0 3.40 3.40 4.20</w:t>
      </w:r>
      <w:r>
        <w:br/>
      </w:r>
      <w:r>
        <w:rPr>
          <w:rStyle w:val="VerbatimChar"/>
        </w:rPr>
        <w:t xml:space="preserve">## 248 5.0 1.80 4.2 5.00 5.0 4.20 4.20 4.2 4.20 2.60 4.2 2.6 3.4 2.60 1.80 4.20</w:t>
      </w:r>
      <w:r>
        <w:br/>
      </w:r>
      <w:r>
        <w:rPr>
          <w:rStyle w:val="VerbatimChar"/>
        </w:rPr>
        <w:t xml:space="preserve">## 249 4.2 4.20 5.0 2.60 4.2 4.20 3.40 3.4 3.40 2.60 5.0 3.4 2.6 4.20 2.60 3.40</w:t>
      </w:r>
      <w:r>
        <w:br/>
      </w:r>
      <w:r>
        <w:rPr>
          <w:rStyle w:val="VerbatimChar"/>
        </w:rPr>
        <w:t xml:space="preserve">## 250 4.2 4.20 4.2 4.20 4.2 5.00 3.40 4.2 4.20 4.20 4.2 4.2 4.2 3.40 4.20 4.20</w:t>
      </w:r>
      <w:r>
        <w:br/>
      </w:r>
      <w:r>
        <w:rPr>
          <w:rStyle w:val="VerbatimChar"/>
        </w:rPr>
        <w:t xml:space="preserve">## 251 4.2 3.40 5.0 4.20 2.6 3.40 3.40 4.2 2.60 3.40 4.2 3.4 5.0 4.20 4.20 3.40</w:t>
      </w:r>
      <w:r>
        <w:br/>
      </w:r>
      <w:r>
        <w:rPr>
          <w:rStyle w:val="VerbatimChar"/>
        </w:rPr>
        <w:t xml:space="preserve">## 252 4.2 1.80 3.4 3.40 4.2 2.60 3.40 3.4 1.80 4.20 4.2 3.4 2.6 4.20 1.80 3.40</w:t>
      </w:r>
      <w:r>
        <w:br/>
      </w:r>
      <w:r>
        <w:rPr>
          <w:rStyle w:val="VerbatimChar"/>
        </w:rPr>
        <w:t xml:space="preserve">## 253 4.2 3.40 4.2 4.20 4.2 3.40 4.20 4.2 3.40 4.20 3.4 3.4 4.2 4.20 4.20 5.00</w:t>
      </w:r>
      <w:r>
        <w:br/>
      </w:r>
      <w:r>
        <w:rPr>
          <w:rStyle w:val="VerbatimChar"/>
        </w:rPr>
        <w:t xml:space="preserve">## 254 3.4 3.40 5.0 4.20 1.8 5.00 2.60 1.0 3.40 1.00 1.0 1.8 5.0 2.60 2.60 5.00</w:t>
      </w:r>
      <w:r>
        <w:br/>
      </w:r>
      <w:r>
        <w:rPr>
          <w:rStyle w:val="VerbatimChar"/>
        </w:rPr>
        <w:t xml:space="preserve">## 255 4.2 3.40 4.2 3.40 4.2 4.20 4.20 5.0 3.40 4.20 5.0 5.0 4.2 2.60 4.20 5.00</w:t>
      </w:r>
      <w:r>
        <w:br/>
      </w:r>
      <w:r>
        <w:rPr>
          <w:rStyle w:val="VerbatimChar"/>
        </w:rPr>
        <w:t xml:space="preserve">## 256 4.2 4.20 5.0 5.00 4.2 4.20 5.00 4.2 3.40 3.40 3.4 2.6 5.0 4.20 5.00 5.00</w:t>
      </w:r>
      <w:r>
        <w:br/>
      </w:r>
      <w:r>
        <w:rPr>
          <w:rStyle w:val="VerbatimChar"/>
        </w:rPr>
        <w:t xml:space="preserve">## 257 3.4 2.60 3.4 4.20 3.4 4.20 5.00 2.6 4.20 3.40 3.4 4.2 4.2 3.40 3.40 4.20</w:t>
      </w:r>
      <w:r>
        <w:br/>
      </w:r>
      <w:r>
        <w:rPr>
          <w:rStyle w:val="VerbatimChar"/>
        </w:rPr>
        <w:t xml:space="preserve">## 258 5.0 5.00 5.0 5.00 4.2 4.20 4.20 4.2 4.20 4.20 4.2 4.2 4.2 5.00 3.40 4.20</w:t>
      </w:r>
      <w:r>
        <w:br/>
      </w:r>
      <w:r>
        <w:rPr>
          <w:rStyle w:val="VerbatimChar"/>
        </w:rPr>
        <w:t xml:space="preserve">## 259 4.2 4.20 3.4 1.00 4.2 3.40 2.60 3.4 3.40 4.20 4.2 3.4 3.4 4.20 2.60 3.40</w:t>
      </w:r>
      <w:r>
        <w:br/>
      </w:r>
      <w:r>
        <w:rPr>
          <w:rStyle w:val="VerbatimChar"/>
        </w:rPr>
        <w:t xml:space="preserve">## 260 2.6 4.20 3.4 3.40 3.4 4.20 5.00 3.4 3.40 3.40 3.4 2.6 2.6 4.20 3.40 3.40</w:t>
      </w:r>
      <w:r>
        <w:br/>
      </w:r>
      <w:r>
        <w:rPr>
          <w:rStyle w:val="VerbatimChar"/>
        </w:rPr>
        <w:t xml:space="preserve">## 261 3.4 4.20 3.4 1.80 3.4 5.00 5.00 4.2 4.20 2.60 3.4 3.4 3.4 3.40 4.20 4.20</w:t>
      </w:r>
      <w:r>
        <w:br/>
      </w:r>
      <w:r>
        <w:rPr>
          <w:rStyle w:val="VerbatimChar"/>
        </w:rPr>
        <w:t xml:space="preserve">## 262 4.2 2.60 4.2 5.00 3.4 4.20 4.20 2.6 5.00 4.20 3.4 4.2 4.2 3.40 3.40 4.20</w:t>
      </w:r>
      <w:r>
        <w:br/>
      </w:r>
      <w:r>
        <w:rPr>
          <w:rStyle w:val="VerbatimChar"/>
        </w:rPr>
        <w:t xml:space="preserve">## 263 3.4 3.40 3.4 4.20 4.2 2.60 4.20 2.6 3.40 3.40 3.4 4.2 3.4 3.40 3.40 4.20</w:t>
      </w:r>
      <w:r>
        <w:br/>
      </w:r>
      <w:r>
        <w:rPr>
          <w:rStyle w:val="VerbatimChar"/>
        </w:rPr>
        <w:t xml:space="preserve">## 264 3.4 4.20 4.2 3.40 4.2 4.20 2.60 3.4 2.60 3.40 3.4 3.4 5.0 4.20 2.60 3.40</w:t>
      </w:r>
      <w:r>
        <w:br/>
      </w:r>
      <w:r>
        <w:rPr>
          <w:rStyle w:val="VerbatimChar"/>
        </w:rPr>
        <w:t xml:space="preserve">## 265 4.2 2.60 4.2 5.00 4.2 3.40 4.20 4.2 4.20 4.20 4.2 4.2 5.0 2.60 4.20 4.20</w:t>
      </w:r>
      <w:r>
        <w:br/>
      </w:r>
      <w:r>
        <w:rPr>
          <w:rStyle w:val="VerbatimChar"/>
        </w:rPr>
        <w:t xml:space="preserve">## 266 3.4 1.80 4.2 3.40 1.8 2.60 1.80 4.2 2.60 4.20 4.2 4.2 4.2 2.60 2.60 3.40</w:t>
      </w:r>
      <w:r>
        <w:br/>
      </w:r>
      <w:r>
        <w:rPr>
          <w:rStyle w:val="VerbatimChar"/>
        </w:rPr>
        <w:t xml:space="preserve">## 267 3.4 2.60 5.0 4.20 5.0 3.40 3.40 1.8 2.60 4.20 1.8 3.4 2.6 4.20 4.20 3.40</w:t>
      </w:r>
      <w:r>
        <w:br/>
      </w:r>
      <w:r>
        <w:rPr>
          <w:rStyle w:val="VerbatimChar"/>
        </w:rPr>
        <w:t xml:space="preserve">## 268 5.0 1.80 4.2 5.00 5.0 4.20 5.00 3.4 5.00 3.40 5.0 5.0 3.4 3.40 1.80 5.00</w:t>
      </w:r>
      <w:r>
        <w:br/>
      </w:r>
      <w:r>
        <w:rPr>
          <w:rStyle w:val="VerbatimChar"/>
        </w:rPr>
        <w:t xml:space="preserve">## 269 4.2 1.00 4.2 3.40 3.4 1.80 3.40 3.4 2.60 3.40 4.2 4.2 5.0 4.20 3.40 2.60</w:t>
      </w:r>
      <w:r>
        <w:br/>
      </w:r>
      <w:r>
        <w:rPr>
          <w:rStyle w:val="VerbatimChar"/>
        </w:rPr>
        <w:t xml:space="preserve">## 270 3.4 4.20 4.2 3.40 3.4 4.20 3.40 3.4 3.40 3.40 4.2 4.2 2.6 2.60 2.60 4.20</w:t>
      </w:r>
      <w:r>
        <w:br/>
      </w:r>
      <w:r>
        <w:rPr>
          <w:rStyle w:val="VerbatimChar"/>
        </w:rPr>
        <w:t xml:space="preserve">## 271 4.2 2.60 4.2 3.40 4.2 5.00 4.20 3.4 3.40 5.00 3.4 3.4 2.6 4.20 4.20 5.00</w:t>
      </w:r>
      <w:r>
        <w:br/>
      </w:r>
      <w:r>
        <w:rPr>
          <w:rStyle w:val="VerbatimChar"/>
        </w:rPr>
        <w:t xml:space="preserve">## 272 5.0 5.00 4.2 5.00 5.0 5.00 4.20 3.4 5.00 4.20 5.0 4.2 5.0 3.40 4.20 3.40</w:t>
      </w:r>
      <w:r>
        <w:br/>
      </w:r>
      <w:r>
        <w:rPr>
          <w:rStyle w:val="VerbatimChar"/>
        </w:rPr>
        <w:t xml:space="preserve">## 273 5.0 4.20 5.0 5.00 5.0 5.00 5.00 2.6 3.40 4.20 2.6 4.2 1.8 4.20 2.60 4.20</w:t>
      </w:r>
      <w:r>
        <w:br/>
      </w:r>
      <w:r>
        <w:rPr>
          <w:rStyle w:val="VerbatimChar"/>
        </w:rPr>
        <w:t xml:space="preserve">## 274 5.0 5.00 5.0 4.20 5.0 5.00 5.00 5.0 4.20 4.20 5.0 4.2 2.6 5.00 3.40 5.00</w:t>
      </w:r>
      <w:r>
        <w:br/>
      </w:r>
      <w:r>
        <w:rPr>
          <w:rStyle w:val="VerbatimChar"/>
        </w:rPr>
        <w:t xml:space="preserve">## 275 5.0 1.80 5.0 5.00 4.2 3.40 4.20 4.2 4.20 4.20 4.2 4.2 4.2 4.20 2.60 3.40</w:t>
      </w:r>
      <w:r>
        <w:br/>
      </w:r>
      <w:r>
        <w:rPr>
          <w:rStyle w:val="VerbatimChar"/>
        </w:rPr>
        <w:t xml:space="preserve">## 276 5.0 2.60 4.2 5.00 1.0 3.40 1.80 1.8 5.00 5.00 5.0 5.0 4.2 1.80 1.00 5.00</w:t>
      </w:r>
      <w:r>
        <w:br/>
      </w:r>
      <w:r>
        <w:rPr>
          <w:rStyle w:val="VerbatimChar"/>
        </w:rPr>
        <w:t xml:space="preserve">## 277 4.2 4.20 4.2 4.20 4.2 4.20 4.20 4.2 4.20 4.20 4.2 3.4 2.6 4.20 5.00 4.20</w:t>
      </w:r>
      <w:r>
        <w:br/>
      </w:r>
      <w:r>
        <w:rPr>
          <w:rStyle w:val="VerbatimChar"/>
        </w:rPr>
        <w:t xml:space="preserve">## 278 5.0 5.00 5.0 5.00 5.0 5.00 5.00 5.0 5.00 5.00 5.0 5.0 5.0 5.00 5.00 5.00</w:t>
      </w:r>
      <w:r>
        <w:br/>
      </w:r>
      <w:r>
        <w:rPr>
          <w:rStyle w:val="VerbatimChar"/>
        </w:rPr>
        <w:t xml:space="preserve">## 279 4.2 3.40 3.4 3.40 3.4 3.40 3.40 3.4 3.40 3.40 2.6 2.6 2.6 3.40 3.40 3.40</w:t>
      </w:r>
      <w:r>
        <w:br/>
      </w:r>
      <w:r>
        <w:rPr>
          <w:rStyle w:val="VerbatimChar"/>
        </w:rPr>
        <w:t xml:space="preserve">## 280 5.0 4.20 5.0 5.00 4.2 2.60 3.40 4.2 4.20 4.20 4.2 4.2 5.0 5.00 1.80 2.60</w:t>
      </w:r>
      <w:r>
        <w:br/>
      </w:r>
      <w:r>
        <w:rPr>
          <w:rStyle w:val="VerbatimChar"/>
        </w:rPr>
        <w:t xml:space="preserve">## 281 1.8 1.00 1.8 3.40 4.2 5.00 3.40 1.8 3.40 2.60 4.2 1.8 2.6 1.00 1.80 1.80</w:t>
      </w:r>
      <w:r>
        <w:br/>
      </w:r>
      <w:r>
        <w:rPr>
          <w:rStyle w:val="VerbatimChar"/>
        </w:rPr>
        <w:t xml:space="preserve">## 282 4.2 1.80 4.2 5.00 4.2 1.00 2.60 3.4 3.40 5.00 4.2 5.0 4.2 4.20 4.20 3.40</w:t>
      </w:r>
      <w:r>
        <w:br/>
      </w:r>
      <w:r>
        <w:rPr>
          <w:rStyle w:val="VerbatimChar"/>
        </w:rPr>
        <w:t xml:space="preserve">## 283 5.0 2.60 5.0 3.40 4.2 2.60 5.00 3.4 3.40 4.20 3.4 3.4 2.6 4.20 1.80 2.60</w:t>
      </w:r>
      <w:r>
        <w:br/>
      </w:r>
      <w:r>
        <w:rPr>
          <w:rStyle w:val="VerbatimChar"/>
        </w:rPr>
        <w:t xml:space="preserve">## 284 5.0 2.60 4.2 3.40 3.4 4.20 4.20 2.6 3.40 3.40 4.2 4.2 2.6 3.40 3.40 2.60</w:t>
      </w:r>
      <w:r>
        <w:br/>
      </w:r>
      <w:r>
        <w:rPr>
          <w:rStyle w:val="VerbatimChar"/>
        </w:rPr>
        <w:t xml:space="preserve">## 285 5.0 4.20 1.0 2.60 3.4 1.00 1.80 2.6 3.40 5.00 5.0 4.2 5.0 3.40 5.00 1.80</w:t>
      </w:r>
      <w:r>
        <w:br/>
      </w:r>
      <w:r>
        <w:rPr>
          <w:rStyle w:val="VerbatimChar"/>
        </w:rPr>
        <w:t xml:space="preserve">## 286 4.2 2.60 4.2 3.40 4.2 2.60 2.60 3.4 3.40 4.20 5.0 3.4 3.4 4.20 2.60 2.60</w:t>
      </w:r>
      <w:r>
        <w:br/>
      </w:r>
      <w:r>
        <w:rPr>
          <w:rStyle w:val="VerbatimChar"/>
        </w:rPr>
        <w:t xml:space="preserve">## 287 3.4 1.80 2.6 2.60 2.6 1.80 2.60 2.6 2.60 3.40 2.6 3.4 3.4 1.80 2.60 2.60</w:t>
      </w:r>
      <w:r>
        <w:br/>
      </w:r>
      <w:r>
        <w:rPr>
          <w:rStyle w:val="VerbatimChar"/>
        </w:rPr>
        <w:t xml:space="preserve">## 288 4.2 2.60 3.4 4.20 2.6 5.00 3.40 4.2 1.80 5.00 4.2 4.2 4.2 4.20 4.20 3.40</w:t>
      </w:r>
      <w:r>
        <w:br/>
      </w:r>
      <w:r>
        <w:rPr>
          <w:rStyle w:val="VerbatimChar"/>
        </w:rPr>
        <w:t xml:space="preserve">## 289 5.0 4.20 5.0 3.40 5.0 4.20 4.20 5.0 5.00 4.20 5.0 3.4 3.4 5.00 3.40 3.40</w:t>
      </w:r>
      <w:r>
        <w:br/>
      </w:r>
      <w:r>
        <w:rPr>
          <w:rStyle w:val="VerbatimChar"/>
        </w:rPr>
        <w:t xml:space="preserve">## 290 5.0 4.20 5.0 4.20 4.2 4.20 4.20 1.8 4.20 5.00 4.2 4.2 2.6 4.20 2.60 2.60</w:t>
      </w:r>
      <w:r>
        <w:br/>
      </w:r>
      <w:r>
        <w:rPr>
          <w:rStyle w:val="VerbatimChar"/>
        </w:rPr>
        <w:t xml:space="preserve">## 291 4.2 3.40 5.0 4.20 4.2 4.20 2.60 4.2 3.40 4.20 5.0 3.4 3.4 4.20 4.20 2.60</w:t>
      </w:r>
      <w:r>
        <w:br/>
      </w:r>
      <w:r>
        <w:rPr>
          <w:rStyle w:val="VerbatimChar"/>
        </w:rPr>
        <w:t xml:space="preserve">## 292 5.0 3.40 4.2 5.00 5.0 4.20 5.00 3.4 5.00 3.40 4.2 2.6 2.6 4.20 3.40 5.00</w:t>
      </w:r>
      <w:r>
        <w:br/>
      </w:r>
      <w:r>
        <w:rPr>
          <w:rStyle w:val="VerbatimChar"/>
        </w:rPr>
        <w:t xml:space="preserve">## 293 4.2 3.40 4.2 3.40 4.2 4.20 4.20 4.2 4.20 3.40 4.2 3.4 3.4 4.20 4.20 4.20</w:t>
      </w:r>
      <w:r>
        <w:br/>
      </w:r>
      <w:r>
        <w:rPr>
          <w:rStyle w:val="VerbatimChar"/>
        </w:rPr>
        <w:t xml:space="preserve">## 294 5.0 2.60 3.4 4.20 2.6 2.60 4.20 3.4 5.00 4.20 4.2 5.0 3.4 3.40 3.40 3.40</w:t>
      </w:r>
      <w:r>
        <w:br/>
      </w:r>
      <w:r>
        <w:rPr>
          <w:rStyle w:val="VerbatimChar"/>
        </w:rPr>
        <w:t xml:space="preserve">## 295 3.4 1.80 2.6 3.40 3.4 4.20 3.40 4.2 3.40 2.60 4.2 2.6 2.6 3.40 4.20 2.60</w:t>
      </w:r>
      <w:r>
        <w:br/>
      </w:r>
      <w:r>
        <w:rPr>
          <w:rStyle w:val="VerbatimChar"/>
        </w:rPr>
        <w:t xml:space="preserve">## 296 5.0 2.60 5.0 5.00 5.0 5.00 5.00 3.4 4.20 4.20 4.2 5.0 1.0 4.20 1.80 4.20</w:t>
      </w:r>
      <w:r>
        <w:br/>
      </w:r>
      <w:r>
        <w:rPr>
          <w:rStyle w:val="VerbatimChar"/>
        </w:rPr>
        <w:t xml:space="preserve">## 297 5.0 1.80 2.6 4.20 2.6 2.60 3.40 4.2 3.40 3.40 5.0 4.2 4.2 2.60 1.80 1.80</w:t>
      </w:r>
      <w:r>
        <w:br/>
      </w:r>
      <w:r>
        <w:rPr>
          <w:rStyle w:val="VerbatimChar"/>
        </w:rPr>
        <w:t xml:space="preserve">## 298 4.2 2.60 4.2 4.20 4.2 4.20 3.40 3.4 3.40 5.00 4.2 4.2 3.4 3.40 4.20 4.20</w:t>
      </w:r>
      <w:r>
        <w:br/>
      </w:r>
      <w:r>
        <w:rPr>
          <w:rStyle w:val="VerbatimChar"/>
        </w:rPr>
        <w:t xml:space="preserve">## 299 4.2 4.20 4.2 3.40 4.2 5.00 4.20 4.2 4.20 4.20 4.2 4.2 5.0 5.00 5.00 3.40</w:t>
      </w:r>
      <w:r>
        <w:br/>
      </w:r>
      <w:r>
        <w:rPr>
          <w:rStyle w:val="VerbatimChar"/>
        </w:rPr>
        <w:t xml:space="preserve">## 300 5.0 3.40 2.6 5.00 2.6 3.40 3.40 3.4 3.40 2.60 4.2 4.2 1.8 3.40 3.40 2.60</w:t>
      </w:r>
      <w:r>
        <w:br/>
      </w:r>
      <w:r>
        <w:rPr>
          <w:rStyle w:val="VerbatimChar"/>
        </w:rPr>
        <w:t xml:space="preserve">## 301 3.4 3.40 4.2 4.20 3.4 2.60 4.20 3.4 3.40 4.20 4.2 4.2 2.6 3.40 2.60 2.60</w:t>
      </w:r>
      <w:r>
        <w:br/>
      </w:r>
      <w:r>
        <w:rPr>
          <w:rStyle w:val="VerbatimChar"/>
        </w:rPr>
        <w:t xml:space="preserve">## 302 4.2 2.60 4.2 4.20 4.2 3.40 3.40 4.2 3.40 3.40 4.2 3.4 2.6 4.20 3.40 3.40</w:t>
      </w:r>
      <w:r>
        <w:br/>
      </w:r>
      <w:r>
        <w:rPr>
          <w:rStyle w:val="VerbatimChar"/>
        </w:rPr>
        <w:t xml:space="preserve">## 303 4.2 2.60 4.2 4.20 4.2 3.40 3.40 4.2 3.40 3.40 4.2 3.4 2.6 4.20 3.40 3.40</w:t>
      </w:r>
      <w:r>
        <w:br/>
      </w:r>
      <w:r>
        <w:rPr>
          <w:rStyle w:val="VerbatimChar"/>
        </w:rPr>
        <w:t xml:space="preserve">## 304 4.2 2.60 4.2 4.20 4.2 3.40 3.40 4.2 3.40 3.40 4.2 3.4 2.6 4.20 3.40 3.40</w:t>
      </w:r>
      <w:r>
        <w:br/>
      </w:r>
      <w:r>
        <w:rPr>
          <w:rStyle w:val="VerbatimChar"/>
        </w:rPr>
        <w:t xml:space="preserve">## 305 5.0 3.40 5.0 5.00 5.0 2.60 4.20 4.2 5.00 5.00 5.0 5.0 4.2 4.20 3.40 3.40</w:t>
      </w:r>
      <w:r>
        <w:br/>
      </w:r>
      <w:r>
        <w:rPr>
          <w:rStyle w:val="VerbatimChar"/>
        </w:rPr>
        <w:t xml:space="preserve">## 306 3.4 4.20 3.4 3.40 3.4 3.40 4.20 4.2 5.00 5.00 3.4 4.2 5.0 3.40 3.40 5.00</w:t>
      </w:r>
      <w:r>
        <w:br/>
      </w:r>
      <w:r>
        <w:rPr>
          <w:rStyle w:val="VerbatimChar"/>
        </w:rPr>
        <w:t xml:space="preserve">## 307 5.0 1.00 5.0 5.00 3.4 5.00 5.00 3.4 2.60 3.40 2.6 5.0 5.0 1.00 1.00 5.00</w:t>
      </w:r>
      <w:r>
        <w:br/>
      </w:r>
      <w:r>
        <w:rPr>
          <w:rStyle w:val="VerbatimChar"/>
        </w:rPr>
        <w:t xml:space="preserve">## 308 5.0 1.00 4.2 5.00 5.0 3.40 4.20 1.8 4.20 5.00 3.4 5.0 5.0 5.00 3.40 1.80</w:t>
      </w:r>
      <w:r>
        <w:br/>
      </w:r>
      <w:r>
        <w:rPr>
          <w:rStyle w:val="VerbatimChar"/>
        </w:rPr>
        <w:t xml:space="preserve">## 309 5.0 4.20 5.0 5.00 4.2 4.20 5.00 4.2 4.20 5.00 5.0 5.0 4.2 4.20 2.60 3.40</w:t>
      </w:r>
      <w:r>
        <w:br/>
      </w:r>
      <w:r>
        <w:rPr>
          <w:rStyle w:val="VerbatimChar"/>
        </w:rPr>
        <w:t xml:space="preserve">## 310 4.2 4.20 4.2 4.20 4.2 4.20 4.20 4.2 1.80 5.00 4.2 5.0 4.2 4.20 5.00 3.40</w:t>
      </w:r>
      <w:r>
        <w:br/>
      </w:r>
      <w:r>
        <w:rPr>
          <w:rStyle w:val="VerbatimChar"/>
        </w:rPr>
        <w:t xml:space="preserve">## 311 1.0 1.00 2.6 4.20 5.0 3.40 3.40 4.2 3.40 4.20 5.0 4.2 4.2 3.40 5.00 2.60</w:t>
      </w:r>
      <w:r>
        <w:br/>
      </w:r>
      <w:r>
        <w:rPr>
          <w:rStyle w:val="VerbatimChar"/>
        </w:rPr>
        <w:t xml:space="preserve">## 312 5.0 2.60 4.2 4.20 4.2 3.40 5.00 4.2 2.60 4.20 4.2 2.6 3.4 3.40 2.60 4.20</w:t>
      </w:r>
      <w:r>
        <w:br/>
      </w:r>
      <w:r>
        <w:rPr>
          <w:rStyle w:val="VerbatimChar"/>
        </w:rPr>
        <w:t xml:space="preserve">## 313 5.0 1.80 5.0 5.00 5.0 4.20 5.00 4.2 5.00 5.00 4.2 5.0 5.0 4.20 4.20 4.20</w:t>
      </w:r>
      <w:r>
        <w:br/>
      </w:r>
      <w:r>
        <w:rPr>
          <w:rStyle w:val="VerbatimChar"/>
        </w:rPr>
        <w:t xml:space="preserve">## 314 5.0 2.60 5.0 4.20 5.0 3.40 3.40 3.4 4.20 3.40 3.4 5.0 3.4 4.20 2.60 2.60</w:t>
      </w:r>
      <w:r>
        <w:br/>
      </w:r>
      <w:r>
        <w:rPr>
          <w:rStyle w:val="VerbatimChar"/>
        </w:rPr>
        <w:t xml:space="preserve">## 315 4.2 2.60 5.0 5.00 4.2 5.00 4.20 4.2 4.20 5.00 5.0 3.4 4.2 4.20 4.20 5.00</w:t>
      </w:r>
      <w:r>
        <w:br/>
      </w:r>
      <w:r>
        <w:rPr>
          <w:rStyle w:val="VerbatimChar"/>
        </w:rPr>
        <w:t xml:space="preserve">## 316 5.0 2.60 3.4 4.20 3.4 4.20 4.20 3.4 3.40 4.20 2.6 5.0 4.2 4.20 3.40 4.20</w:t>
      </w:r>
      <w:r>
        <w:br/>
      </w:r>
      <w:r>
        <w:rPr>
          <w:rStyle w:val="VerbatimChar"/>
        </w:rPr>
        <w:t xml:space="preserve">## 317 5.0 3.40 4.2 4.20 5.0 5.00 3.40 5.0 5.00 5.00 3.4 4.2 5.0 4.20 4.20 3.40</w:t>
      </w:r>
      <w:r>
        <w:br/>
      </w:r>
      <w:r>
        <w:rPr>
          <w:rStyle w:val="VerbatimChar"/>
        </w:rPr>
        <w:t xml:space="preserve">## 318 5.0 5.00 5.0 3.40 5.0 3.40 5.00 5.0 5.00 5.00 5.0 5.0 1.0 5.00 5.00 4.20</w:t>
      </w:r>
      <w:r>
        <w:br/>
      </w:r>
      <w:r>
        <w:rPr>
          <w:rStyle w:val="VerbatimChar"/>
        </w:rPr>
        <w:t xml:space="preserve">## 319 4.2 3.40 4.2 3.40 3.4 3.40 4.20 3.4 3.40 4.20 4.2 3.4 4.2 3.40 3.40 3.40</w:t>
      </w:r>
      <w:r>
        <w:br/>
      </w:r>
      <w:r>
        <w:rPr>
          <w:rStyle w:val="VerbatimChar"/>
        </w:rPr>
        <w:t xml:space="preserve">## 320 5.0 4.20 4.2 4.20 4.2 3.40 4.20 3.4 4.20 4.20 4.2 4.2 3.4 5.00 3.40 4.20</w:t>
      </w:r>
      <w:r>
        <w:br/>
      </w:r>
      <w:r>
        <w:rPr>
          <w:rStyle w:val="VerbatimChar"/>
        </w:rPr>
        <w:t xml:space="preserve">## 321 5.0 3.40 5.0 4.20 4.2 3.40 4.20 4.2 3.40 3.40 4.2 4.2 3.4 4.20 3.40 5.00</w:t>
      </w:r>
      <w:r>
        <w:br/>
      </w:r>
      <w:r>
        <w:rPr>
          <w:rStyle w:val="VerbatimChar"/>
        </w:rPr>
        <w:t xml:space="preserve">## 322 5.0 3.40 5.0 4.20 4.2 4.20 3.40 4.2 4.20 4.20 3.4 2.6 3.4 4.20 4.20 3.40</w:t>
      </w:r>
      <w:r>
        <w:br/>
      </w:r>
      <w:r>
        <w:rPr>
          <w:rStyle w:val="VerbatimChar"/>
        </w:rPr>
        <w:t xml:space="preserve">## 323 3.4 4.20 3.4 3.40 3.4 3.40 4.20 3.4 3.40 3.40 4.2 3.4 3.4 3.40 3.40 3.40</w:t>
      </w:r>
      <w:r>
        <w:br/>
      </w:r>
      <w:r>
        <w:rPr>
          <w:rStyle w:val="VerbatimChar"/>
        </w:rPr>
        <w:t xml:space="preserve">## 324 5.0 4.20 5.0 4.20 5.0 5.00 4.20 5.0 5.00 5.00 5.0 5.0 3.4 4.20 5.00 4.20</w:t>
      </w:r>
      <w:r>
        <w:br/>
      </w:r>
      <w:r>
        <w:rPr>
          <w:rStyle w:val="VerbatimChar"/>
        </w:rPr>
        <w:t xml:space="preserve">## 325 5.0 3.40 4.2 5.00 4.2 4.20 4.20 5.0 5.00 5.00 5.0 5.0 4.2 5.00 4.20 4.20</w:t>
      </w:r>
      <w:r>
        <w:br/>
      </w:r>
      <w:r>
        <w:rPr>
          <w:rStyle w:val="VerbatimChar"/>
        </w:rPr>
        <w:t xml:space="preserve">## 326 3.4 3.40 4.2 3.40 4.2 3.40 2.60 3.4 2.60 3.40 3.4 3.4 3.4 3.40 3.40 2.60</w:t>
      </w:r>
      <w:r>
        <w:br/>
      </w:r>
      <w:r>
        <w:rPr>
          <w:rStyle w:val="VerbatimChar"/>
        </w:rPr>
        <w:t xml:space="preserve">## 327 4.2 1.80 3.4 3.40 4.2 4.20 2.60 2.6 4.20 4.20 3.4 4.2 3.4 4.20 3.40 4.20</w:t>
      </w:r>
      <w:r>
        <w:br/>
      </w:r>
      <w:r>
        <w:rPr>
          <w:rStyle w:val="VerbatimChar"/>
        </w:rPr>
        <w:t xml:space="preserve">## 328 4.2 3.40 4.2 4.20 4.2 4.20 4.20 2.6 4.20 4.20 4.2 5.0 4.2 4.20 4.20 4.20</w:t>
      </w:r>
      <w:r>
        <w:br/>
      </w:r>
      <w:r>
        <w:rPr>
          <w:rStyle w:val="VerbatimChar"/>
        </w:rPr>
        <w:t xml:space="preserve">## 329 4.2 3.40 4.2 4.20 4.2 2.60 3.40 4.2 4.20 4.20 5.0 4.2 3.4 3.40 2.60 4.20</w:t>
      </w:r>
      <w:r>
        <w:br/>
      </w:r>
      <w:r>
        <w:rPr>
          <w:rStyle w:val="VerbatimChar"/>
        </w:rPr>
        <w:t xml:space="preserve">## 330 4.2 4.20 4.2 2.60 4.2 4.20 2.60 3.4 3.40 2.60 2.6 2.6 2.6 4.20 3.40 4.20</w:t>
      </w:r>
      <w:r>
        <w:br/>
      </w:r>
      <w:r>
        <w:rPr>
          <w:rStyle w:val="VerbatimChar"/>
        </w:rPr>
        <w:t xml:space="preserve">## 331 4.2 2.60 5.0 5.00 3.4 2.60 2.60 4.2 2.60 4.20 4.2 4.2 3.4 2.60 5.00 2.60</w:t>
      </w:r>
      <w:r>
        <w:br/>
      </w:r>
      <w:r>
        <w:rPr>
          <w:rStyle w:val="VerbatimChar"/>
        </w:rPr>
        <w:t xml:space="preserve">## 332 4.2 1.80 3.4 3.40 3.4 2.60 4.20 3.4 3.40 4.20 4.2 4.2 3.4 4.20 2.60 4.20</w:t>
      </w:r>
      <w:r>
        <w:br/>
      </w:r>
      <w:r>
        <w:rPr>
          <w:rStyle w:val="VerbatimChar"/>
        </w:rPr>
        <w:t xml:space="preserve">## 333 1.8 1.80 3.4 3.40 4.2 1.80 2.60 1.8 4.20 5.00 5.0 2.6 3.4 2.60 4.20 1.80</w:t>
      </w:r>
      <w:r>
        <w:br/>
      </w:r>
      <w:r>
        <w:rPr>
          <w:rStyle w:val="VerbatimChar"/>
        </w:rPr>
        <w:t xml:space="preserve">## 334 5.0 5.00 5.0 5.00 5.0 1.80 2.60 2.6 5.00 4.20 3.4 4.2 3.4 4.20 2.60 2.60</w:t>
      </w:r>
      <w:r>
        <w:br/>
      </w:r>
      <w:r>
        <w:rPr>
          <w:rStyle w:val="VerbatimChar"/>
        </w:rPr>
        <w:t xml:space="preserve">## 335 2.6 2.60 2.6 2.60 2.6 2.60 2.60 2.6 2.60 2.60 2.6 2.6 2.6 2.60 2.60 2.60</w:t>
      </w:r>
      <w:r>
        <w:br/>
      </w:r>
      <w:r>
        <w:rPr>
          <w:rStyle w:val="VerbatimChar"/>
        </w:rPr>
        <w:t xml:space="preserve">## 336 2.6 4.20 4.2 3.40 3.4 3.40 4.20 3.4 2.60 3.40 2.6 3.4 2.6 3.40 4.20 3.40</w:t>
      </w:r>
      <w:r>
        <w:br/>
      </w:r>
      <w:r>
        <w:rPr>
          <w:rStyle w:val="VerbatimChar"/>
        </w:rPr>
        <w:t xml:space="preserve">## 337 5.0 1.00 5.0 5.00 5.0 5.00 5.00 5.0 5.00 5.00 5.0 5.0 1.0 5.00 4.20 5.00</w:t>
      </w:r>
      <w:r>
        <w:br/>
      </w:r>
      <w:r>
        <w:rPr>
          <w:rStyle w:val="VerbatimChar"/>
        </w:rPr>
        <w:t xml:space="preserve">## 338 5.0 2.60 5.0 2.60 1.8 5.00 2.60 1.8 4.20 3.40 4.2 5.0 1.8 3.40 3.40 4.20</w:t>
      </w:r>
      <w:r>
        <w:br/>
      </w:r>
      <w:r>
        <w:rPr>
          <w:rStyle w:val="VerbatimChar"/>
        </w:rPr>
        <w:t xml:space="preserve">## 339 4.2 4.20 4.2 3.40 5.0 5.00 5.00 4.2 5.00 4.20 5.0 3.4 5.0 5.00 4.20 5.00</w:t>
      </w:r>
      <w:r>
        <w:br/>
      </w:r>
      <w:r>
        <w:rPr>
          <w:rStyle w:val="VerbatimChar"/>
        </w:rPr>
        <w:t xml:space="preserve">## 340 3.4 3.40 3.4 3.40 2.6 3.40 3.40 2.6 3.40 3.40 2.6 2.6 2.6 3.40 3.40 3.40</w:t>
      </w:r>
      <w:r>
        <w:br/>
      </w:r>
      <w:r>
        <w:rPr>
          <w:rStyle w:val="VerbatimChar"/>
        </w:rPr>
        <w:t xml:space="preserve">## 341 4.2 2.60 3.4 3.40 3.4 3.40 2.60 3.4 3.40 4.20 4.2 5.0 4.2 2.60 2.60 2.60</w:t>
      </w:r>
      <w:r>
        <w:br/>
      </w:r>
      <w:r>
        <w:rPr>
          <w:rStyle w:val="VerbatimChar"/>
        </w:rPr>
        <w:t xml:space="preserve">## 342 5.0 3.40 5.0 5.00 5.0 4.20 5.00 5.0 4.20 5.00 5.0 4.2 5.0 3.40 4.20 4.20</w:t>
      </w:r>
      <w:r>
        <w:br/>
      </w:r>
      <w:r>
        <w:rPr>
          <w:rStyle w:val="VerbatimChar"/>
        </w:rPr>
        <w:t xml:space="preserve">## 343 3.4 4.20 4.2 4.20 3.4 3.40 3.40 3.4 3.40 4.20 3.4 3.4 3.4 3.40 3.40 3.40</w:t>
      </w:r>
      <w:r>
        <w:br/>
      </w:r>
      <w:r>
        <w:rPr>
          <w:rStyle w:val="VerbatimChar"/>
        </w:rPr>
        <w:t xml:space="preserve">## 344 4.2 3.40 5.0 4.20 4.2 4.20 5.00 5.0 4.20 5.00 5.0 5.0 3.4 5.00 5.00 4.20</w:t>
      </w:r>
      <w:r>
        <w:br/>
      </w:r>
      <w:r>
        <w:rPr>
          <w:rStyle w:val="VerbatimChar"/>
        </w:rPr>
        <w:t xml:space="preserve">## 345 3.4 4.20 3.4 1.80 3.4 2.60 5.00 1.8 2.60 2.60 4.2 3.4 2.6 4.20 2.60 4.20</w:t>
      </w:r>
      <w:r>
        <w:br/>
      </w:r>
      <w:r>
        <w:rPr>
          <w:rStyle w:val="VerbatimChar"/>
        </w:rPr>
        <w:t xml:space="preserve">## 346 3.4 3.40 3.4 3.40 3.4 3.40 3.40 4.2 3.40 4.20 5.0 4.2 3.4 4.20 3.40 2.60</w:t>
      </w:r>
      <w:r>
        <w:br/>
      </w:r>
      <w:r>
        <w:rPr>
          <w:rStyle w:val="VerbatimChar"/>
        </w:rPr>
        <w:t xml:space="preserve">## 347 4.2 3.40 4.2 4.20 3.4 4.20 3.40 3.4 4.20 4.20 4.2 4.2 3.4 4.20 4.20 4.20</w:t>
      </w:r>
      <w:r>
        <w:br/>
      </w:r>
      <w:r>
        <w:rPr>
          <w:rStyle w:val="VerbatimChar"/>
        </w:rPr>
        <w:t xml:space="preserve">## 348 4.2 3.40 5.0 5.00 5.0 4.20 4.20 5.0 5.00 4.20 4.2 4.2 3.4 5.00 4.20 3.40</w:t>
      </w:r>
      <w:r>
        <w:br/>
      </w:r>
      <w:r>
        <w:rPr>
          <w:rStyle w:val="VerbatimChar"/>
        </w:rPr>
        <w:t xml:space="preserve">## 349 3.4 3.40 4.2 4.20 4.2 4.20 4.20 3.4 3.40 4.20 4.2 4.2 4.2 3.40 4.20 4.20</w:t>
      </w:r>
      <w:r>
        <w:br/>
      </w:r>
      <w:r>
        <w:rPr>
          <w:rStyle w:val="VerbatimChar"/>
        </w:rPr>
        <w:t xml:space="preserve">## 350 5.0 4.20 5.0 4.20 5.0 5.00 5.00 4.2 3.40 5.00 5.0 5.0 4.2 5.00 4.20 4.20</w:t>
      </w:r>
      <w:r>
        <w:br/>
      </w:r>
      <w:r>
        <w:rPr>
          <w:rStyle w:val="VerbatimChar"/>
        </w:rPr>
        <w:t xml:space="preserve">## 351 5.0 1.00 3.4 4.20 3.4 2.60 2.60 3.4 3.40 3.40 2.6 3.4 5.0 3.40 2.60 1.00</w:t>
      </w:r>
      <w:r>
        <w:br/>
      </w:r>
      <w:r>
        <w:rPr>
          <w:rStyle w:val="VerbatimChar"/>
        </w:rPr>
        <w:t xml:space="preserve">## 352 4.2 4.20 4.2 5.00 5.0 5.00 5.00 4.2 4.20 4.20 4.2 4.2 4.2 5.00 4.20 4.20</w:t>
      </w:r>
      <w:r>
        <w:br/>
      </w:r>
      <w:r>
        <w:rPr>
          <w:rStyle w:val="VerbatimChar"/>
        </w:rPr>
        <w:t xml:space="preserve">## 353 4.2 3.40 4.2 4.20 4.2 4.20 4.20 4.2 4.20 4.20 4.2 4.2 4.2 4.20 3.40 4.20</w:t>
      </w:r>
      <w:r>
        <w:br/>
      </w:r>
      <w:r>
        <w:rPr>
          <w:rStyle w:val="VerbatimChar"/>
        </w:rPr>
        <w:t xml:space="preserve">## 354 4.2 5.00 4.2 3.40 4.2 3.40 3.40 3.4 4.20 5.00 5.0 5.0 4.2 5.00 4.20 3.40</w:t>
      </w:r>
      <w:r>
        <w:br/>
      </w:r>
      <w:r>
        <w:rPr>
          <w:rStyle w:val="VerbatimChar"/>
        </w:rPr>
        <w:t xml:space="preserve">## 355 5.0 5.00 4.2 2.60 5.0 5.00 3.40 2.6 5.00 3.40 3.4 3.4 4.2 4.20 3.40 5.00</w:t>
      </w:r>
      <w:r>
        <w:br/>
      </w:r>
      <w:r>
        <w:rPr>
          <w:rStyle w:val="VerbatimChar"/>
        </w:rPr>
        <w:t xml:space="preserve">## 356 4.2 4.20 4.2 3.40 3.4 4.20 4.20 4.2 3.40 3.40 4.2 3.4 3.4 4.20 4.20 4.20</w:t>
      </w:r>
      <w:r>
        <w:br/>
      </w:r>
      <w:r>
        <w:rPr>
          <w:rStyle w:val="VerbatimChar"/>
        </w:rPr>
        <w:t xml:space="preserve">## 357 4.2 3.40 5.0 5.00 4.2 4.20 4.20 4.2 4.20 4.20 3.4 4.2 5.0 4.20 4.20 4.20</w:t>
      </w:r>
      <w:r>
        <w:br/>
      </w:r>
      <w:r>
        <w:rPr>
          <w:rStyle w:val="VerbatimChar"/>
        </w:rPr>
        <w:t xml:space="preserve">## 358 3.4 2.60 4.2 3.40 4.2 3.40 3.40 3.4 3.40 2.60 4.2 3.4 4.2 1.00 2.60 3.40</w:t>
      </w:r>
      <w:r>
        <w:br/>
      </w:r>
      <w:r>
        <w:rPr>
          <w:rStyle w:val="VerbatimChar"/>
        </w:rPr>
        <w:t xml:space="preserve">## 359 1.0 1.00 1.0 1.00 1.0 1.00 1.00 1.0 1.00 1.00 1.0 1.0 1.0 1.00 1.00 1.00</w:t>
      </w:r>
      <w:r>
        <w:br/>
      </w:r>
      <w:r>
        <w:rPr>
          <w:rStyle w:val="VerbatimChar"/>
        </w:rPr>
        <w:t xml:space="preserve">## 360 5.0 3.40 4.2 4.20 4.2 4.20 4.20 4.2 5.00 4.20 5.0 4.2 3.4 4.20 3.40 4.20</w:t>
      </w:r>
      <w:r>
        <w:br/>
      </w:r>
      <w:r>
        <w:rPr>
          <w:rStyle w:val="VerbatimChar"/>
        </w:rPr>
        <w:t xml:space="preserve">## 361 4.2 2.60 4.2 5.00 3.4 2.60 2.60 3.4 3.40 3.40 3.4 4.2 3.4 1.80 1.80 2.60</w:t>
      </w:r>
      <w:r>
        <w:br/>
      </w:r>
      <w:r>
        <w:rPr>
          <w:rStyle w:val="VerbatimChar"/>
        </w:rPr>
        <w:t xml:space="preserve">## 362 5.0 3.40 5.0 4.20 4.2 3.40 2.60 4.2 5.00 2.60 4.2 3.4 3.4 3.40 3.40 4.20</w:t>
      </w:r>
      <w:r>
        <w:br/>
      </w:r>
      <w:r>
        <w:rPr>
          <w:rStyle w:val="VerbatimChar"/>
        </w:rPr>
        <w:t xml:space="preserve">## 363 5.0 2.60 4.2 5.00 3.4 1.80 4.20 1.8 3.40 2.60 2.6 2.6 4.2 5.00 1.80 4.20</w:t>
      </w:r>
      <w:r>
        <w:br/>
      </w:r>
      <w:r>
        <w:rPr>
          <w:rStyle w:val="VerbatimChar"/>
        </w:rPr>
        <w:t xml:space="preserve">## 364 4.2 3.40 3.4 3.40 4.2 4.20 3.40 3.4 3.40 3.40 3.4 3.4 4.2 4.20 3.40 4.20</w:t>
      </w:r>
      <w:r>
        <w:br/>
      </w:r>
      <w:r>
        <w:rPr>
          <w:rStyle w:val="VerbatimChar"/>
        </w:rPr>
        <w:t xml:space="preserve">## 365 4.2 4.20 5.0 3.40 3.4 5.00 4.20 3.4 3.40 3.40 2.6 4.2 4.2 4.20 4.20 4.20</w:t>
      </w:r>
      <w:r>
        <w:br/>
      </w:r>
      <w:r>
        <w:rPr>
          <w:rStyle w:val="VerbatimChar"/>
        </w:rPr>
        <w:t xml:space="preserve">## 366 3.4 2.60 4.2 3.40 3.4 2.60 3.40 3.4 3.40 4.20 3.4 3.4 2.6 3.40 2.60 3.40</w:t>
      </w:r>
      <w:r>
        <w:br/>
      </w:r>
      <w:r>
        <w:rPr>
          <w:rStyle w:val="VerbatimChar"/>
        </w:rPr>
        <w:t xml:space="preserve">## 367 5.0 4.20 4.2 5.00 4.2 5.00 4.20 4.2 4.20 5.00 5.0 4.2 2.6 5.00 4.20 3.40</w:t>
      </w:r>
      <w:r>
        <w:br/>
      </w:r>
      <w:r>
        <w:rPr>
          <w:rStyle w:val="VerbatimChar"/>
        </w:rPr>
        <w:t xml:space="preserve">## 368 4.2 2.60 4.2 4.20 4.2 5.00 4.20 4.2 4.20 4.20 5.0 4.2 4.2 2.60 4.20 1.80</w:t>
      </w:r>
      <w:r>
        <w:br/>
      </w:r>
      <w:r>
        <w:rPr>
          <w:rStyle w:val="VerbatimChar"/>
        </w:rPr>
        <w:t xml:space="preserve">## 369 5.0 1.80 5.0 5.00 4.2 2.60 4.20 5.0 4.20 3.40 5.0 4.2 3.4 3.40 2.60 4.20</w:t>
      </w:r>
      <w:r>
        <w:br/>
      </w:r>
      <w:r>
        <w:rPr>
          <w:rStyle w:val="VerbatimChar"/>
        </w:rPr>
        <w:t xml:space="preserve">## 370 4.2 2.60 3.4 3.40 5.0 5.00 4.20 3.4 4.20 4.20 4.2 4.2 3.4 4.20 3.40 3.40</w:t>
      </w:r>
      <w:r>
        <w:br/>
      </w:r>
      <w:r>
        <w:rPr>
          <w:rStyle w:val="VerbatimChar"/>
        </w:rPr>
        <w:t xml:space="preserve">## 371 2.6 2.60 5.0 2.60 2.6 2.60 2.60 2.6 3.40 2.60 5.0 2.6 2.6 2.60 2.60 2.60</w:t>
      </w:r>
      <w:r>
        <w:br/>
      </w:r>
      <w:r>
        <w:rPr>
          <w:rStyle w:val="VerbatimChar"/>
        </w:rPr>
        <w:t xml:space="preserve">## 372 5.0 2.60 5.0 5.00 5.0 3.40 2.60 3.4 5.00 5.00 4.2 2.6 2.6 2.60 1.80 1.80</w:t>
      </w:r>
      <w:r>
        <w:br/>
      </w:r>
      <w:r>
        <w:rPr>
          <w:rStyle w:val="VerbatimChar"/>
        </w:rPr>
        <w:t xml:space="preserve">## 373 5.0 1.80 4.2 5.00 4.2 3.40 3.40 3.4 4.20 4.20 4.2 4.2 1.8 3.40 3.40 2.60</w:t>
      </w:r>
      <w:r>
        <w:br/>
      </w:r>
      <w:r>
        <w:rPr>
          <w:rStyle w:val="VerbatimChar"/>
        </w:rPr>
        <w:t xml:space="preserve">## 374 5.0 1.80 4.2 5.00 4.2 3.40 3.40 3.4 4.20 4.20 4.2 4.2 1.8 3.40 3.40 2.60</w:t>
      </w:r>
      <w:r>
        <w:br/>
      </w:r>
      <w:r>
        <w:rPr>
          <w:rStyle w:val="VerbatimChar"/>
        </w:rPr>
        <w:t xml:space="preserve">## 375 5.0 1.80 4.2 5.00 4.2 3.40 3.40 3.4 4.20 4.20 4.2 4.2 1.8 3.40 3.40 2.60</w:t>
      </w:r>
      <w:r>
        <w:br/>
      </w:r>
      <w:r>
        <w:rPr>
          <w:rStyle w:val="VerbatimChar"/>
        </w:rPr>
        <w:t xml:space="preserve">## 376 3.4 2.60 3.4 3.40 3.4 4.20 3.40 3.4 3.40 3.40 3.4 3.4 3.4 3.40 3.40 2.60</w:t>
      </w:r>
      <w:r>
        <w:br/>
      </w:r>
      <w:r>
        <w:rPr>
          <w:rStyle w:val="VerbatimChar"/>
        </w:rPr>
        <w:t xml:space="preserve">## 377 5.0 4.20 5.0 5.00 4.2 4.20 4.20 3.4 4.20 5.00 4.2 3.4 1.8 4.20 5.00 2.60</w:t>
      </w:r>
      <w:r>
        <w:br/>
      </w:r>
      <w:r>
        <w:rPr>
          <w:rStyle w:val="VerbatimChar"/>
        </w:rPr>
        <w:t xml:space="preserve">## 378 4.2 1.80 3.4 5.00 3.4 3.40 3.40 3.4 4.20 4.20 3.4 4.2 2.6 4.20 3.40 2.60</w:t>
      </w:r>
      <w:r>
        <w:br/>
      </w:r>
      <w:r>
        <w:rPr>
          <w:rStyle w:val="VerbatimChar"/>
        </w:rPr>
        <w:t xml:space="preserve">## 379 4.2 3.40 4.2 3.40 4.2 3.40 3.40 3.4 4.20 4.20 4.2 4.2 3.4 2.60 3.40 3.40</w:t>
      </w:r>
      <w:r>
        <w:br/>
      </w:r>
      <w:r>
        <w:rPr>
          <w:rStyle w:val="VerbatimChar"/>
        </w:rPr>
        <w:t xml:space="preserve">## 380 4.2 3.40 4.2 4.20 3.4 4.20 2.60 4.2 4.20 5.00 3.4 3.4 3.4 4.20 4.20 3.40</w:t>
      </w:r>
      <w:r>
        <w:br/>
      </w:r>
      <w:r>
        <w:rPr>
          <w:rStyle w:val="VerbatimChar"/>
        </w:rPr>
        <w:t xml:space="preserve">## 381 5.0 1.00 5.0 5.00 4.2 1.00 5.00 5.0 5.00 5.00 5.0 5.0 5.0 1.80 1.80 5.00</w:t>
      </w:r>
      <w:r>
        <w:br/>
      </w:r>
      <w:r>
        <w:rPr>
          <w:rStyle w:val="VerbatimChar"/>
        </w:rPr>
        <w:t xml:space="preserve">## 382 5.0 2.60 5.0 5.00 5.0 4.20 5.00 4.2 5.00 5.00 5.0 5.0 5.0 5.00 5.00 2.60</w:t>
      </w:r>
      <w:r>
        <w:br/>
      </w:r>
      <w:r>
        <w:rPr>
          <w:rStyle w:val="VerbatimChar"/>
        </w:rPr>
        <w:t xml:space="preserve">## 383 4.2 3.40 3.4 4.20 3.4 2.60 3.40 3.4 3.40 4.20 3.4 3.4 3.4 4.20 3.40 3.40</w:t>
      </w:r>
      <w:r>
        <w:br/>
      </w:r>
      <w:r>
        <w:rPr>
          <w:rStyle w:val="VerbatimChar"/>
        </w:rPr>
        <w:t xml:space="preserve">## 384 4.2 3.40 5.0 5.00 5.0 3.40 3.40 5.0 5.00 5.00 4.2 5.0 4.2 4.20 3.40 3.40</w:t>
      </w:r>
      <w:r>
        <w:br/>
      </w:r>
      <w:r>
        <w:rPr>
          <w:rStyle w:val="VerbatimChar"/>
        </w:rPr>
        <w:t xml:space="preserve">## 385 4.2 3.40 5.0 5.00 5.0 4.20 5.00 3.4 5.00 3.40 4.2 3.4 2.6 4.20 5.00 5.00</w:t>
      </w:r>
      <w:r>
        <w:br/>
      </w:r>
      <w:r>
        <w:rPr>
          <w:rStyle w:val="VerbatimChar"/>
        </w:rPr>
        <w:t xml:space="preserve">## 386 5.0 3.40 4.2 5.00 4.2 5.00 4.20 4.2 4.20 4.20 4.2 4.2 4.2 4.20 5.00 4.20</w:t>
      </w:r>
      <w:r>
        <w:br/>
      </w:r>
      <w:r>
        <w:rPr>
          <w:rStyle w:val="VerbatimChar"/>
        </w:rPr>
        <w:t xml:space="preserve">## 387 5.0 4.20 5.0 5.00 5.0 5.00 5.00 5.0 4.20 5.00 5.0 5.0 5.0 4.20 5.00 5.00</w:t>
      </w:r>
      <w:r>
        <w:br/>
      </w:r>
      <w:r>
        <w:rPr>
          <w:rStyle w:val="VerbatimChar"/>
        </w:rPr>
        <w:t xml:space="preserve">## 388 4.2 2.60 4.2 4.20 3.4 2.60 3.40 3.4 4.20 4.20 2.6 4.2 3.4 3.40 4.20 4.20</w:t>
      </w:r>
      <w:r>
        <w:br/>
      </w:r>
      <w:r>
        <w:rPr>
          <w:rStyle w:val="VerbatimChar"/>
        </w:rPr>
        <w:t xml:space="preserve">## 389 4.2 2.60 4.2 4.20 3.4 3.40 3.40 3.4 3.40 4.20 3.4 4.2 3.4 3.40 3.40 2.60</w:t>
      </w:r>
      <w:r>
        <w:br/>
      </w:r>
      <w:r>
        <w:rPr>
          <w:rStyle w:val="VerbatimChar"/>
        </w:rPr>
        <w:t xml:space="preserve">## 390 4.2 5.00 5.0 5.00 5.0 4.20 5.00 5.0 5.00 4.20 5.0 2.6 4.2 5.00 4.20 3.40</w:t>
      </w:r>
      <w:r>
        <w:br/>
      </w:r>
      <w:r>
        <w:rPr>
          <w:rStyle w:val="VerbatimChar"/>
        </w:rPr>
        <w:t xml:space="preserve">## 391 5.0 1.80 4.2 4.20 3.4 5.00 5.00 4.2 5.00 4.20 5.0 5.0 3.4 5.00 3.40 5.00</w:t>
      </w:r>
      <w:r>
        <w:br/>
      </w:r>
      <w:r>
        <w:rPr>
          <w:rStyle w:val="VerbatimChar"/>
        </w:rPr>
        <w:t xml:space="preserve">## 392 3.4 2.60 2.6 3.40 3.4 3.40 3.40 3.4 3.40 4.20 4.2 4.2 3.4 2.60 3.40 3.40</w:t>
      </w:r>
      <w:r>
        <w:br/>
      </w:r>
      <w:r>
        <w:rPr>
          <w:rStyle w:val="VerbatimChar"/>
        </w:rPr>
        <w:t xml:space="preserve">## 393 5.0 5.00 5.0 4.20 5.0 5.00 4.20 5.0 5.00 5.00 5.0 4.2 4.2 4.20 5.00 4.20</w:t>
      </w:r>
      <w:r>
        <w:br/>
      </w:r>
      <w:r>
        <w:rPr>
          <w:rStyle w:val="VerbatimChar"/>
        </w:rPr>
        <w:t xml:space="preserve">## 394 3.4 2.60 3.4 3.40 3.4 3.40 3.40 4.2 3.40 4.20 4.2 4.2 4.2 3.40 3.40 3.40</w:t>
      </w:r>
      <w:r>
        <w:br/>
      </w:r>
      <w:r>
        <w:rPr>
          <w:rStyle w:val="VerbatimChar"/>
        </w:rPr>
        <w:t xml:space="preserve">## 395 4.2 2.60 4.2 5.00 3.4 2.60 3.40 3.4 4.20 3.40 4.2 5.0 1.8 2.60 4.20 4.20</w:t>
      </w:r>
      <w:r>
        <w:br/>
      </w:r>
      <w:r>
        <w:rPr>
          <w:rStyle w:val="VerbatimChar"/>
        </w:rPr>
        <w:t xml:space="preserve">## 396 4.2 3.40 3.4 4.20 3.4 3.40 2.60 3.4 3.40 3.40 4.2 2.6 2.6 3.40 3.40 2.60</w:t>
      </w:r>
      <w:r>
        <w:br/>
      </w:r>
      <w:r>
        <w:rPr>
          <w:rStyle w:val="VerbatimChar"/>
        </w:rPr>
        <w:t xml:space="preserve">## 397 3.4 1.80 4.2 5.00 4.2 2.60 2.60 3.4 4.20 3.40 3.4 3.4 4.2 4.20 1.80 1.80</w:t>
      </w:r>
      <w:r>
        <w:br/>
      </w:r>
      <w:r>
        <w:rPr>
          <w:rStyle w:val="VerbatimChar"/>
        </w:rPr>
        <w:t xml:space="preserve">## 398 4.2 1.80 4.2 3.40 2.6 4.20 3.40 1.8 3.40 4.20 1.8 2.6 1.8 3.40 3.40 3.40</w:t>
      </w:r>
      <w:r>
        <w:br/>
      </w:r>
      <w:r>
        <w:rPr>
          <w:rStyle w:val="VerbatimChar"/>
        </w:rPr>
        <w:t xml:space="preserve">## 399 4.2 2.60 4.2 4.20 4.2 3.40 4.20 3.4 3.40 4.20 3.4 4.2 3.4 4.20 3.40 2.60</w:t>
      </w:r>
      <w:r>
        <w:br/>
      </w:r>
      <w:r>
        <w:rPr>
          <w:rStyle w:val="VerbatimChar"/>
        </w:rPr>
        <w:t xml:space="preserve">## 400 1.0 1.00 1.0 1.00 1.0 1.00 1.00 1.0 1.00 1.00 1.0 1.0 1.0 1.00 1.00 1.00</w:t>
      </w:r>
      <w:r>
        <w:br/>
      </w:r>
      <w:r>
        <w:rPr>
          <w:rStyle w:val="VerbatimChar"/>
        </w:rPr>
        <w:t xml:space="preserve">## 401 4.2 2.60 5.0 4.20 4.2 4.20 4.20 4.2 5.00 4.20 4.2 4.2 4.2 4.20 4.20 2.60</w:t>
      </w:r>
      <w:r>
        <w:br/>
      </w:r>
      <w:r>
        <w:rPr>
          <w:rStyle w:val="VerbatimChar"/>
        </w:rPr>
        <w:t xml:space="preserve">## 402 4.2 4.20 4.2 4.20 3.4 4.20 4.20 3.4 4.20 4.20 4.2 4.2 4.2 4.20 3.40 5.00</w:t>
      </w:r>
      <w:r>
        <w:br/>
      </w:r>
      <w:r>
        <w:rPr>
          <w:rStyle w:val="VerbatimChar"/>
        </w:rPr>
        <w:t xml:space="preserve">## 403 3.4 4.20 3.4 2.60 4.2 4.20 4.20 4.2 2.60 3.40 4.2 4.2 3.4 3.40 3.40 1.80</w:t>
      </w:r>
      <w:r>
        <w:br/>
      </w:r>
      <w:r>
        <w:rPr>
          <w:rStyle w:val="VerbatimChar"/>
        </w:rPr>
        <w:t xml:space="preserve">## 404 5.0 3.40 5.0 4.20 5.0 4.20 5.00 4.2 5.00 4.20 5.0 4.2 5.0 5.00 4.20 5.00</w:t>
      </w:r>
      <w:r>
        <w:br/>
      </w:r>
      <w:r>
        <w:rPr>
          <w:rStyle w:val="VerbatimChar"/>
        </w:rPr>
        <w:t xml:space="preserve">## 405 3.4 4.20 5.0 4.20 3.4 5.00 4.20 3.4 3.40 4.20 3.4 3.4 3.4 5.00 4.20 3.40</w:t>
      </w:r>
      <w:r>
        <w:br/>
      </w:r>
      <w:r>
        <w:rPr>
          <w:rStyle w:val="VerbatimChar"/>
        </w:rPr>
        <w:t xml:space="preserve">## 406 3.4 5.00 4.2 3.40 3.4 3.40 5.00 4.2 1.80 4.20 3.4 4.2 4.2 3.40 2.60 2.60</w:t>
      </w:r>
      <w:r>
        <w:br/>
      </w:r>
      <w:r>
        <w:rPr>
          <w:rStyle w:val="VerbatimChar"/>
        </w:rPr>
        <w:t xml:space="preserve">## 407 2.6 2.60 2.6 2.60 2.6 3.40 2.60 1.8 2.60 2.60 2.6 2.6 1.8 2.60 3.40 2.60</w:t>
      </w:r>
      <w:r>
        <w:br/>
      </w:r>
      <w:r>
        <w:rPr>
          <w:rStyle w:val="VerbatimChar"/>
        </w:rPr>
        <w:t xml:space="preserve">## 408 5.0 4.20 5.0 5.00 5.0 4.20 4.20 4.2 3.40 4.20 5.0 4.2 3.4 4.20 1.00 3.40</w:t>
      </w:r>
      <w:r>
        <w:br/>
      </w:r>
      <w:r>
        <w:rPr>
          <w:rStyle w:val="VerbatimChar"/>
        </w:rPr>
        <w:t xml:space="preserve">## 409 4.2 4.20 5.0 4.20 4.2 5.00 4.20 4.2 4.20 3.40 3.4 3.4 2.6 4.20 4.20 4.20</w:t>
      </w:r>
      <w:r>
        <w:br/>
      </w:r>
      <w:r>
        <w:rPr>
          <w:rStyle w:val="VerbatimChar"/>
        </w:rPr>
        <w:t xml:space="preserve">## 410 4.2 4.20 5.0 3.40 4.2 5.00 4.20 5.0 5.00 4.20 2.6 3.4 2.6 4.20 5.00 4.20</w:t>
      </w:r>
      <w:r>
        <w:br/>
      </w:r>
      <w:r>
        <w:rPr>
          <w:rStyle w:val="VerbatimChar"/>
        </w:rPr>
        <w:t xml:space="preserve">## 411 2.6 3.40 3.4 2.60 3.4 3.40 2.60 2.6 2.60 3.40 3.4 2.6 3.4 3.40 3.40 2.60</w:t>
      </w:r>
      <w:r>
        <w:br/>
      </w:r>
      <w:r>
        <w:rPr>
          <w:rStyle w:val="VerbatimChar"/>
        </w:rPr>
        <w:t xml:space="preserve">## 412 3.4 3.40 3.4 2.60 3.4 3.40 2.60 2.6 3.40 2.60 2.6 2.6 2.6 4.20 2.60 2.60</w:t>
      </w:r>
      <w:r>
        <w:br/>
      </w:r>
      <w:r>
        <w:rPr>
          <w:rStyle w:val="VerbatimChar"/>
        </w:rPr>
        <w:t xml:space="preserve">## 413 5.0 3.40 5.0 4.20 3.4 3.40 5.00 3.4 4.20 4.20 4.2 3.4 3.4 4.20 3.40 3.40</w:t>
      </w:r>
      <w:r>
        <w:br/>
      </w:r>
      <w:r>
        <w:rPr>
          <w:rStyle w:val="VerbatimChar"/>
        </w:rPr>
        <w:t xml:space="preserve">## 414 5.0 5.00 5.0 5.00 5.0 5.00 5.00 5.0 5.00 5.00 5.0 4.2 4.2 5.00 5.00 5.00</w:t>
      </w:r>
      <w:r>
        <w:br/>
      </w:r>
      <w:r>
        <w:rPr>
          <w:rStyle w:val="VerbatimChar"/>
        </w:rPr>
        <w:t xml:space="preserve">## 415 3.4 1.80 2.6 4.20 3.4 2.60 1.80 3.4 3.40 4.20 3.4 4.2 4.2 3.40 2.60 2.60</w:t>
      </w:r>
      <w:r>
        <w:br/>
      </w:r>
      <w:r>
        <w:rPr>
          <w:rStyle w:val="VerbatimChar"/>
        </w:rPr>
        <w:t xml:space="preserve">## 416 3.4 4.20 4.2 3.40 3.4 5.00 4.20 5.0 2.60 4.20 5.0 4.2 1.8 4.20 4.20 2.60</w:t>
      </w:r>
      <w:r>
        <w:br/>
      </w:r>
      <w:r>
        <w:rPr>
          <w:rStyle w:val="VerbatimChar"/>
        </w:rPr>
        <w:t xml:space="preserve">## 417 4.2 3.40 4.2 3.40 3.4 3.40 4.20 3.4 3.40 3.40 3.4 3.4 3.4 3.40 3.40 3.40</w:t>
      </w:r>
      <w:r>
        <w:br/>
      </w:r>
      <w:r>
        <w:rPr>
          <w:rStyle w:val="VerbatimChar"/>
        </w:rPr>
        <w:t xml:space="preserve">## 418 3.4 3.40 5.0 4.20 5.0 4.20 4.20 4.2 4.20 4.20 4.2 4.2 2.6 5.00 5.00 4.20</w:t>
      </w:r>
      <w:r>
        <w:br/>
      </w:r>
      <w:r>
        <w:rPr>
          <w:rStyle w:val="VerbatimChar"/>
        </w:rPr>
        <w:t xml:space="preserve">## 419 4.2 4.20 5.0 4.20 4.2 4.20 4.20 5.0 4.20 4.20 5.0 4.2 5.0 5.00 4.20 5.00</w:t>
      </w:r>
      <w:r>
        <w:br/>
      </w:r>
      <w:r>
        <w:rPr>
          <w:rStyle w:val="VerbatimChar"/>
        </w:rPr>
        <w:t xml:space="preserve">## 420 5.0 5.00 5.0 3.40 4.2 5.00 5.00 4.2 5.00 4.20 2.6 1.8 1.0 5.00 1.00 3.40</w:t>
      </w:r>
      <w:r>
        <w:br/>
      </w:r>
      <w:r>
        <w:rPr>
          <w:rStyle w:val="VerbatimChar"/>
        </w:rPr>
        <w:t xml:space="preserve">## 421 5.0 4.20 5.0 5.00 5.0 3.40 2.60 2.6 2.60 1.80 1.8 5.0 3.4 4.20 1.80 2.60</w:t>
      </w:r>
      <w:r>
        <w:br/>
      </w:r>
      <w:r>
        <w:rPr>
          <w:rStyle w:val="VerbatimChar"/>
        </w:rPr>
        <w:t xml:space="preserve">## 422 5.0 1.80 5.0 5.00 5.0 2.60 5.00 1.8 5.00 5.00 5.0 4.2 1.8 4.20 1.00 5.00</w:t>
      </w:r>
      <w:r>
        <w:br/>
      </w:r>
      <w:r>
        <w:rPr>
          <w:rStyle w:val="VerbatimChar"/>
        </w:rPr>
        <w:t xml:space="preserve">## 423 4.2 2.60 4.2 3.40 4.2 5.00 4.20 4.2 5.00 4.20 5.0 3.4 1.8 4.20 3.40 4.20</w:t>
      </w:r>
      <w:r>
        <w:br/>
      </w:r>
      <w:r>
        <w:rPr>
          <w:rStyle w:val="VerbatimChar"/>
        </w:rPr>
        <w:t xml:space="preserve">## 424 5.0 1.80 5.0 5.00 3.4 3.40 5.00 5.0 5.00 5.00 5.0 5.0 1.8 5.00 5.00 3.40</w:t>
      </w:r>
      <w:r>
        <w:br/>
      </w:r>
      <w:r>
        <w:rPr>
          <w:rStyle w:val="VerbatimChar"/>
        </w:rPr>
        <w:t xml:space="preserve">## 425 4.2 1.80 5.0 4.20 4.2 1.00 4.20 4.2 1.00 4.20 4.2 3.4 1.0 4.20 1.00 1.80</w:t>
      </w:r>
      <w:r>
        <w:br/>
      </w:r>
      <w:r>
        <w:rPr>
          <w:rStyle w:val="VerbatimChar"/>
        </w:rPr>
        <w:t xml:space="preserve">## 426 4.2 5.00 5.0 4.20 4.2 5.00 4.20 4.2 5.00 4.20 4.2 3.4 4.2 5.00 4.20 5.00</w:t>
      </w:r>
      <w:r>
        <w:br/>
      </w:r>
      <w:r>
        <w:rPr>
          <w:rStyle w:val="VerbatimChar"/>
        </w:rPr>
        <w:t xml:space="preserve">## 427 5.0 3.40 5.0 5.00 5.0 5.00 5.00 5.0 5.00 5.00 5.0 5.0 5.0 5.00 5.00 5.00</w:t>
      </w:r>
      <w:r>
        <w:br/>
      </w:r>
      <w:r>
        <w:rPr>
          <w:rStyle w:val="VerbatimChar"/>
        </w:rPr>
        <w:t xml:space="preserve">## 428 4.2 5.00 5.0 4.20 4.2 4.20 4.20 4.2 4.20 4.20 3.4 3.4 3.4 5.00 3.40 4.20</w:t>
      </w:r>
      <w:r>
        <w:br/>
      </w:r>
      <w:r>
        <w:rPr>
          <w:rStyle w:val="VerbatimChar"/>
        </w:rPr>
        <w:t xml:space="preserve">## 429 4.2 3.40 5.0 5.00 5.0 5.00 4.20 5.0 5.00 5.00 5.0 5.0 3.4 4.20 2.60 4.20</w:t>
      </w:r>
      <w:r>
        <w:br/>
      </w:r>
      <w:r>
        <w:rPr>
          <w:rStyle w:val="VerbatimChar"/>
        </w:rPr>
        <w:t xml:space="preserve">## 430 4.2 2.60 4.2 4.20 2.6 5.00 4.20 2.6 3.40 3.40 3.4 2.6 3.4 4.20 2.60 4.20</w:t>
      </w:r>
      <w:r>
        <w:br/>
      </w:r>
      <w:r>
        <w:rPr>
          <w:rStyle w:val="VerbatimChar"/>
        </w:rPr>
        <w:t xml:space="preserve">## 431 4.2 3.40 4.2 3.40 4.2 4.20 4.20 4.2 4.20 3.40 4.2 2.6 3.4 4.20 3.40 3.40</w:t>
      </w:r>
      <w:r>
        <w:br/>
      </w:r>
      <w:r>
        <w:rPr>
          <w:rStyle w:val="VerbatimChar"/>
        </w:rPr>
        <w:t xml:space="preserve">## 432 5.0 4.20 5.0 3.40 3.4 3.40 5.00 4.2 4.20 4.20 4.2 3.4 5.0 4.20 2.60 4.20</w:t>
      </w:r>
      <w:r>
        <w:br/>
      </w:r>
      <w:r>
        <w:rPr>
          <w:rStyle w:val="VerbatimChar"/>
        </w:rPr>
        <w:t xml:space="preserve">## 433 4.2 4.20 4.2 1.80 3.4 5.00 3.40 2.6 4.20 5.00 4.2 3.4 1.0 4.20 4.20 3.40</w:t>
      </w:r>
      <w:r>
        <w:br/>
      </w:r>
      <w:r>
        <w:rPr>
          <w:rStyle w:val="VerbatimChar"/>
        </w:rPr>
        <w:t xml:space="preserve">## 434 5.0 1.80 5.0 5.00 5.0 4.20 4.20 5.0 5.00 5.00 5.0 4.2 5.0 4.20 4.20 4.20</w:t>
      </w:r>
      <w:r>
        <w:br/>
      </w:r>
      <w:r>
        <w:rPr>
          <w:rStyle w:val="VerbatimChar"/>
        </w:rPr>
        <w:t xml:space="preserve">## 435 5.0 4.20 5.0 4.20 5.0 5.00 4.20 4.2 4.20 3.40 5.0 5.0 4.2 4.20 3.40 4.20</w:t>
      </w:r>
      <w:r>
        <w:br/>
      </w:r>
      <w:r>
        <w:rPr>
          <w:rStyle w:val="VerbatimChar"/>
        </w:rPr>
        <w:t xml:space="preserve">## 436 3.4 3.40 4.2 3.40 3.4 2.60 4.20 3.4 3.40 3.40 4.2 3.4 3.4 3.40 3.40 3.40</w:t>
      </w:r>
      <w:r>
        <w:br/>
      </w:r>
      <w:r>
        <w:rPr>
          <w:rStyle w:val="VerbatimChar"/>
        </w:rPr>
        <w:t xml:space="preserve">## 437 4.2 2.60 4.2 4.20 4.2 5.00 4.20 4.2 5.00 4.20 5.0 4.2 4.2 4.20 4.20 5.00</w:t>
      </w:r>
      <w:r>
        <w:br/>
      </w:r>
      <w:r>
        <w:rPr>
          <w:rStyle w:val="VerbatimChar"/>
        </w:rPr>
        <w:t xml:space="preserve">## 438 5.0 4.20 5.0 5.00 5.0 5.00 4.20 5.0 5.00 5.00 5.0 5.0 1.0 5.00 5.00 4.20</w:t>
      </w:r>
      <w:r>
        <w:br/>
      </w:r>
      <w:r>
        <w:rPr>
          <w:rStyle w:val="VerbatimChar"/>
        </w:rPr>
        <w:t xml:space="preserve">## 439 4.2 3.40 5.0 4.20 3.4 4.20 3.40 4.2 5.00 4.20 5.0 5.0 3.4 5.00 3.40 3.40</w:t>
      </w:r>
      <w:r>
        <w:br/>
      </w:r>
      <w:r>
        <w:rPr>
          <w:rStyle w:val="VerbatimChar"/>
        </w:rPr>
        <w:t xml:space="preserve">## 440 5.0 2.60 5.0 5.00 4.2 4.20 3.40 4.2 5.00 5.00 3.4 5.0 3.4 5.00 3.40 3.40</w:t>
      </w:r>
      <w:r>
        <w:br/>
      </w:r>
      <w:r>
        <w:rPr>
          <w:rStyle w:val="VerbatimChar"/>
        </w:rPr>
        <w:t xml:space="preserve">## 441 4.2 3.40 4.2 4.20 4.2 4.20 4.20 4.2 3.40 3.40 4.2 4.2 4.2 4.20 4.20 4.20</w:t>
      </w:r>
      <w:r>
        <w:br/>
      </w:r>
      <w:r>
        <w:rPr>
          <w:rStyle w:val="VerbatimChar"/>
        </w:rPr>
        <w:t xml:space="preserve">## 442 4.2 3.40 4.2 5.00 4.2 4.20 3.40 4.2 4.20 4.20 5.0 5.0 3.4 4.20 3.40 4.20</w:t>
      </w:r>
      <w:r>
        <w:br/>
      </w:r>
      <w:r>
        <w:rPr>
          <w:rStyle w:val="VerbatimChar"/>
        </w:rPr>
        <w:t xml:space="preserve">## 443 4.2 3.40 4.2 5.00 4.2 4.20 3.40 4.2 4.20 4.20 5.0 5.0 3.4 4.20 3.40 4.20</w:t>
      </w:r>
      <w:r>
        <w:br/>
      </w:r>
      <w:r>
        <w:rPr>
          <w:rStyle w:val="VerbatimChar"/>
        </w:rPr>
        <w:t xml:space="preserve">## 444 4.2 4.20 3.4 5.00 4.2 5.00 4.20 3.4 4.20 5.00 4.2 1.8 2.6 5.00 4.20 5.00</w:t>
      </w:r>
      <w:r>
        <w:br/>
      </w:r>
      <w:r>
        <w:rPr>
          <w:rStyle w:val="VerbatimChar"/>
        </w:rPr>
        <w:t xml:space="preserve">## 445 5.0 5.00 3.4 4.20 5.0 5.00 5.00 4.2 5.00 3.40 3.4 4.2 1.8 5.00 3.40 4.20</w:t>
      </w:r>
      <w:r>
        <w:br/>
      </w:r>
      <w:r>
        <w:rPr>
          <w:rStyle w:val="VerbatimChar"/>
        </w:rPr>
        <w:t xml:space="preserve">## 446 4.2 4.20 4.2 3.40 4.2 4.20 5.00 4.2 4.20 4.20 3.4 4.2 2.6 4.20 3.40 4.20</w:t>
      </w:r>
      <w:r>
        <w:br/>
      </w:r>
      <w:r>
        <w:rPr>
          <w:rStyle w:val="VerbatimChar"/>
        </w:rPr>
        <w:t xml:space="preserve">## 447 5.0 4.20 3.4 4.20 5.0 3.40 3.40 3.4 5.00 4.20 4.2 5.0 3.4 4.20 4.20 3.40</w:t>
      </w:r>
      <w:r>
        <w:br/>
      </w:r>
      <w:r>
        <w:rPr>
          <w:rStyle w:val="VerbatimChar"/>
        </w:rPr>
        <w:t xml:space="preserve">## 448 5.0 5.00 4.2 5.00 5.0 5.00 4.20 5.0 5.00 5.00 5.0 4.2 5.0 5.00 5.00 5.00</w:t>
      </w:r>
      <w:r>
        <w:br/>
      </w:r>
      <w:r>
        <w:rPr>
          <w:rStyle w:val="VerbatimChar"/>
        </w:rPr>
        <w:t xml:space="preserve">## 449 5.0 5.00 4.2 4.20 4.2 5.00 4.20 4.2 4.20 4.20 3.4 4.2 4.2 5.00 4.20 4.20</w:t>
      </w:r>
      <w:r>
        <w:br/>
      </w:r>
      <w:r>
        <w:rPr>
          <w:rStyle w:val="VerbatimChar"/>
        </w:rPr>
        <w:t xml:space="preserve">## 450 3.4 3.40 5.0 4.20 5.0 5.00 4.20 5.0 2.60 5.00 5.0 3.4 3.4 4.20 5.00 2.60</w:t>
      </w:r>
      <w:r>
        <w:br/>
      </w:r>
      <w:r>
        <w:rPr>
          <w:rStyle w:val="VerbatimChar"/>
        </w:rPr>
        <w:t xml:space="preserve">## 451 5.0 3.40 3.4 4.20 4.2 4.20 4.20 2.6 3.40 3.40 4.2 4.2 3.4 4.20 5.00 4.20</w:t>
      </w:r>
      <w:r>
        <w:br/>
      </w:r>
      <w:r>
        <w:rPr>
          <w:rStyle w:val="VerbatimChar"/>
        </w:rPr>
        <w:t xml:space="preserve">## 452 3.4 3.40 4.2 4.20 4.2 4.20 3.40 3.4 4.20 3.40 3.4 2.6 3.4 4.20 3.40 3.40</w:t>
      </w:r>
      <w:r>
        <w:br/>
      </w:r>
      <w:r>
        <w:rPr>
          <w:rStyle w:val="VerbatimChar"/>
        </w:rPr>
        <w:t xml:space="preserve">## 453 4.2 4.20 4.2 5.00 3.4 4.20 5.00 4.2 4.20 5.00 4.2 5.0 3.4 4.20 2.60 4.20</w:t>
      </w:r>
      <w:r>
        <w:br/>
      </w:r>
      <w:r>
        <w:rPr>
          <w:rStyle w:val="VerbatimChar"/>
        </w:rPr>
        <w:t xml:space="preserve">## 454 5.0 3.40 4.2 4.20 4.2 5.00 5.00 4.2 4.20 5.00 5.0 5.0 5.0 5.00 5.00 5.00</w:t>
      </w:r>
      <w:r>
        <w:br/>
      </w:r>
      <w:r>
        <w:rPr>
          <w:rStyle w:val="VerbatimChar"/>
        </w:rPr>
        <w:t xml:space="preserve">## 455 4.2 3.40 5.0 5.00 4.2 4.20 5.00 3.4 1.80 3.40 3.4 4.2 4.2 4.20 4.20 1.80</w:t>
      </w:r>
      <w:r>
        <w:br/>
      </w:r>
      <w:r>
        <w:rPr>
          <w:rStyle w:val="VerbatimChar"/>
        </w:rPr>
        <w:t xml:space="preserve">## 456 5.0 4.20 4.2 5.00 5.0 5.00 3.40 2.6 4.20 3.40 4.2 2.6 4.2 3.40 3.40 5.00</w:t>
      </w:r>
      <w:r>
        <w:br/>
      </w:r>
      <w:r>
        <w:rPr>
          <w:rStyle w:val="VerbatimChar"/>
        </w:rPr>
        <w:t xml:space="preserve">## 457 4.2 1.80 3.4 4.20 3.4 4.20 3.40 2.6 3.40 4.20 1.8 4.2 5.0 3.40 1.00 2.60</w:t>
      </w:r>
      <w:r>
        <w:br/>
      </w:r>
      <w:r>
        <w:rPr>
          <w:rStyle w:val="VerbatimChar"/>
        </w:rPr>
        <w:t xml:space="preserve">## 458 3.4 2.60 5.0 3.40 5.0 5.00 5.00 3.4 2.60 3.40 2.6 4.2 3.4 5.00 5.00 4.20</w:t>
      </w:r>
      <w:r>
        <w:br/>
      </w:r>
      <w:r>
        <w:rPr>
          <w:rStyle w:val="VerbatimChar"/>
        </w:rPr>
        <w:t xml:space="preserve">## 459 5.0 5.00 5.0 3.40 5.0 5.00 1.80 4.2 2.60 3.40 2.6 4.2 3.4 5.00 3.40 1.00</w:t>
      </w:r>
      <w:r>
        <w:br/>
      </w:r>
      <w:r>
        <w:rPr>
          <w:rStyle w:val="VerbatimChar"/>
        </w:rPr>
        <w:t xml:space="preserve">## 460 5.0 1.80 3.4 3.40 3.4 2.60 3.40 3.4 2.60 4.20 4.2 4.2 3.4 1.00 1.00 1.80</w:t>
      </w:r>
      <w:r>
        <w:br/>
      </w:r>
      <w:r>
        <w:rPr>
          <w:rStyle w:val="VerbatimChar"/>
        </w:rPr>
        <w:t xml:space="preserve">## 461 5.0 1.00 5.0 5.00 5.0 2.60 4.20 5.0 4.20 2.60 5.0 4.2 1.8 2.60 3.40 5.00</w:t>
      </w:r>
      <w:r>
        <w:br/>
      </w:r>
      <w:r>
        <w:rPr>
          <w:rStyle w:val="VerbatimChar"/>
        </w:rPr>
        <w:t xml:space="preserve">## 462 4.2 3.40 2.6 4.20 2.6 3.40 3.40 2.6 3.40 3.40 2.6 3.4 3.4 3.40 2.60 4.20</w:t>
      </w:r>
      <w:r>
        <w:br/>
      </w:r>
      <w:r>
        <w:rPr>
          <w:rStyle w:val="VerbatimChar"/>
        </w:rPr>
        <w:t xml:space="preserve">## 463 5.0 2.60 4.2 5.00 4.2 3.40 3.40 2.6 4.20 4.20 3.4 4.2 3.4 5.00 2.60 3.40</w:t>
      </w:r>
      <w:r>
        <w:br/>
      </w:r>
      <w:r>
        <w:rPr>
          <w:rStyle w:val="VerbatimChar"/>
        </w:rPr>
        <w:t xml:space="preserve">## 464 4.2 3.40 4.2 4.20 5.0 4.20 4.20 3.4 4.20 5.00 5.0 3.4 2.6 3.40 2.60 3.40</w:t>
      </w:r>
      <w:r>
        <w:br/>
      </w:r>
      <w:r>
        <w:rPr>
          <w:rStyle w:val="VerbatimChar"/>
        </w:rPr>
        <w:t xml:space="preserve">## 465 3.4 2.60 3.4 3.40 3.4 3.40 3.40 3.4 3.40 4.20 4.2 5.0 3.4 3.40 3.40 3.40</w:t>
      </w:r>
      <w:r>
        <w:br/>
      </w:r>
      <w:r>
        <w:rPr>
          <w:rStyle w:val="VerbatimChar"/>
        </w:rPr>
        <w:t xml:space="preserve">## 466 3.4 1.80 3.4 3.40 4.2 3.40 2.60 2.6 1.80 2.60 3.4 4.2 5.0 3.40 1.80 1.80</w:t>
      </w:r>
      <w:r>
        <w:br/>
      </w:r>
      <w:r>
        <w:rPr>
          <w:rStyle w:val="VerbatimChar"/>
        </w:rPr>
        <w:t xml:space="preserve">## 467 5.0 1.00 5.0 1.00 5.0 1.80 5.00 5.0 5.00 5.00 5.0 5.0 5.0 1.00 1.00 3.40</w:t>
      </w:r>
      <w:r>
        <w:br/>
      </w:r>
      <w:r>
        <w:rPr>
          <w:rStyle w:val="VerbatimChar"/>
        </w:rPr>
        <w:t xml:space="preserve">## 468 3.4 4.20 5.0 2.60 3.4 5.00 3.40 2.6 2.60 2.60 1.8 2.6 1.0 1.80 4.20 4.20</w:t>
      </w:r>
      <w:r>
        <w:br/>
      </w:r>
      <w:r>
        <w:rPr>
          <w:rStyle w:val="VerbatimChar"/>
        </w:rPr>
        <w:t xml:space="preserve">## 469 3.4 4.20 2.6 3.40 3.4 3.40 3.40 2.6 3.40 2.60 4.2 3.4 3.4 3.40 3.40 2.60</w:t>
      </w:r>
      <w:r>
        <w:br/>
      </w:r>
      <w:r>
        <w:rPr>
          <w:rStyle w:val="VerbatimChar"/>
        </w:rPr>
        <w:t xml:space="preserve">## 470 4.2 1.00 1.0 5.00 1.8 1.80 5.00 5.0 2.60 5.00 5.0 5.0 5.0 5.00 3.40 4.20</w:t>
      </w:r>
      <w:r>
        <w:br/>
      </w:r>
      <w:r>
        <w:rPr>
          <w:rStyle w:val="VerbatimChar"/>
        </w:rPr>
        <w:t xml:space="preserve">## 471 4.2 3.40 4.2 4.20 5.0 2.60 4.20 3.4 3.40 3.40 1.8 4.2 3.4 4.20 4.20 5.00</w:t>
      </w:r>
      <w:r>
        <w:br/>
      </w:r>
      <w:r>
        <w:rPr>
          <w:rStyle w:val="VerbatimChar"/>
        </w:rPr>
        <w:t xml:space="preserve">## 472 5.0 3.40 3.4 5.00 3.4 4.20 1.80 4.2 4.20 5.00 3.4 4.2 3.4 4.20 3.40 4.20</w:t>
      </w:r>
      <w:r>
        <w:br/>
      </w:r>
      <w:r>
        <w:rPr>
          <w:rStyle w:val="VerbatimChar"/>
        </w:rPr>
        <w:t xml:space="preserve">## 473 3.4 2.60 2.6 4.20 3.4 2.60 4.20 3.4 3.40 2.60 3.4 3.4 4.2 3.40 3.40 4.20</w:t>
      </w:r>
      <w:r>
        <w:br/>
      </w:r>
      <w:r>
        <w:rPr>
          <w:rStyle w:val="VerbatimChar"/>
        </w:rPr>
        <w:t xml:space="preserve">## 474 4.2 2.60 5.0 5.00 5.0 4.20 4.20 5.0 5.00 5.00 5.0 5.0 5.0 4.20 4.20 5.00</w:t>
      </w:r>
      <w:r>
        <w:br/>
      </w:r>
      <w:r>
        <w:rPr>
          <w:rStyle w:val="VerbatimChar"/>
        </w:rPr>
        <w:t xml:space="preserve">## 475 5.0 1.80 3.4 5.00 2.6 3.40 3.40 4.2 3.40 5.00 2.6 5.0 3.4 2.60 2.60 2.60</w:t>
      </w:r>
      <w:r>
        <w:br/>
      </w:r>
      <w:r>
        <w:rPr>
          <w:rStyle w:val="VerbatimChar"/>
        </w:rPr>
        <w:t xml:space="preserve">## 476 5.0 2.60 5.0 4.20 4.2 4.20 4.20 4.2 4.20 4.20 5.0 4.2 4.2 4.20 4.20 4.20</w:t>
      </w:r>
      <w:r>
        <w:br/>
      </w:r>
      <w:r>
        <w:rPr>
          <w:rStyle w:val="VerbatimChar"/>
        </w:rPr>
        <w:t xml:space="preserve">## 477 5.0 4.20 5.0 5.00 4.2 4.20 4.20 2.6 4.20 3.40 4.2 3.4 2.6 1.80 2.60 1.80</w:t>
      </w:r>
      <w:r>
        <w:br/>
      </w:r>
      <w:r>
        <w:rPr>
          <w:rStyle w:val="VerbatimChar"/>
        </w:rPr>
        <w:t xml:space="preserve">## 478 3.4 2.60 2.6 2.60 4.2 2.60 4.20 3.4 3.40 4.20 3.4 3.4 3.4 2.60 2.60 3.40</w:t>
      </w:r>
      <w:r>
        <w:br/>
      </w:r>
      <w:r>
        <w:rPr>
          <w:rStyle w:val="VerbatimChar"/>
        </w:rPr>
        <w:t xml:space="preserve">## 479 4.2 1.00 3.4 2.60 3.4 4.20 4.20 2.6 2.60 2.60 4.2 3.4 5.0 2.60 1.00 1.80</w:t>
      </w:r>
      <w:r>
        <w:br/>
      </w:r>
      <w:r>
        <w:rPr>
          <w:rStyle w:val="VerbatimChar"/>
        </w:rPr>
        <w:t xml:space="preserve">## 480 3.4 1.00 4.2 4.20 3.4 4.20 3.40 4.2 2.60 4.20 4.2 4.2 5.0 1.80 3.40 3.40</w:t>
      </w:r>
      <w:r>
        <w:br/>
      </w:r>
      <w:r>
        <w:rPr>
          <w:rStyle w:val="VerbatimChar"/>
        </w:rPr>
        <w:t xml:space="preserve">## 481 5.0 2.60 5.0 5.00 5.0 3.40 4.20 5.0 3.40 5.00 5.0 5.0 5.0 5.00 4.20 3.40</w:t>
      </w:r>
      <w:r>
        <w:br/>
      </w:r>
      <w:r>
        <w:rPr>
          <w:rStyle w:val="VerbatimChar"/>
        </w:rPr>
        <w:t xml:space="preserve">## 482 4.2 4.20 5.0 5.00 5.0 2.60 3.40 4.2 4.20 3.40 5.0 4.2 4.2 4.20 4.20 4.20</w:t>
      </w:r>
      <w:r>
        <w:br/>
      </w:r>
      <w:r>
        <w:rPr>
          <w:rStyle w:val="VerbatimChar"/>
        </w:rPr>
        <w:t xml:space="preserve">## 483 5.0 1.80 5.0 4.20 5.0 1.80 5.00 1.8 4.20 4.20 5.0 4.2 5.0 4.20 1.80 1.80</w:t>
      </w:r>
      <w:r>
        <w:br/>
      </w:r>
      <w:r>
        <w:rPr>
          <w:rStyle w:val="VerbatimChar"/>
        </w:rPr>
        <w:t xml:space="preserve">## 484 5.0 2.60 3.4 5.00 4.2 2.60 4.20 1.8 1.80 3.40 4.2 3.4 3.4 2.60 2.60 1.80</w:t>
      </w:r>
      <w:r>
        <w:br/>
      </w:r>
      <w:r>
        <w:rPr>
          <w:rStyle w:val="VerbatimChar"/>
        </w:rPr>
        <w:t xml:space="preserve">## 485 4.2 1.80 3.4 5.00 4.2 1.80 4.20 4.2 3.40 2.60 3.4 5.0 4.2 3.40 2.60 4.20</w:t>
      </w:r>
      <w:r>
        <w:br/>
      </w:r>
      <w:r>
        <w:rPr>
          <w:rStyle w:val="VerbatimChar"/>
        </w:rPr>
        <w:t xml:space="preserve">## 486 4.2 4.20 4.2 5.00 4.2 4.20 5.00 4.2 4.20 4.20 2.6 5.0 5.0 3.40 2.60 5.00</w:t>
      </w:r>
      <w:r>
        <w:br/>
      </w:r>
      <w:r>
        <w:rPr>
          <w:rStyle w:val="VerbatimChar"/>
        </w:rPr>
        <w:t xml:space="preserve">## 487 5.0 5.00 5.0 5.00 4.2 5.00 5.00 3.4 2.60 3.40 2.6 4.2 5.0 4.20 4.20 5.00</w:t>
      </w:r>
      <w:r>
        <w:br/>
      </w:r>
      <w:r>
        <w:rPr>
          <w:rStyle w:val="VerbatimChar"/>
        </w:rPr>
        <w:t xml:space="preserve">## 488 4.2 4.20 4.2 5.00 4.2 4.20 4.20 4.2 4.20 5.00 4.2 4.2 4.2 4.20 4.20 4.20</w:t>
      </w:r>
      <w:r>
        <w:br/>
      </w:r>
      <w:r>
        <w:rPr>
          <w:rStyle w:val="VerbatimChar"/>
        </w:rPr>
        <w:t xml:space="preserve">## 489 4.2 1.80 2.6 4.20 3.4 3.40 2.60 4.2 2.60 3.40 4.2 4.2 2.6 3.40 4.20 2.60</w:t>
      </w:r>
      <w:r>
        <w:br/>
      </w:r>
      <w:r>
        <w:rPr>
          <w:rStyle w:val="VerbatimChar"/>
        </w:rPr>
        <w:t xml:space="preserve">## 490 4.2 3.40 4.2 2.60 4.2 5.00 5.00 4.2 3.40 3.40 1.8 3.4 4.2 2.60 3.40 4.20</w:t>
      </w:r>
      <w:r>
        <w:br/>
      </w:r>
      <w:r>
        <w:rPr>
          <w:rStyle w:val="VerbatimChar"/>
        </w:rPr>
        <w:t xml:space="preserve">## 491 3.4 4.20 4.2 4.20 3.4 3.40 4.20 3.4 3.40 3.40 3.4 3.4 4.2 4.20 3.40 4.20</w:t>
      </w:r>
      <w:r>
        <w:br/>
      </w:r>
      <w:r>
        <w:rPr>
          <w:rStyle w:val="VerbatimChar"/>
        </w:rPr>
        <w:t xml:space="preserve">## 492 5.0 3.40 5.0 5.00 5.0 3.40 4.20 5.0 4.20 5.00 5.0 5.0 5.0 5.00 1.80 3.40</w:t>
      </w:r>
      <w:r>
        <w:br/>
      </w:r>
      <w:r>
        <w:rPr>
          <w:rStyle w:val="VerbatimChar"/>
        </w:rPr>
        <w:t xml:space="preserve">## 493 3.4 1.80 3.4 2.60 1.0 1.00 3.40 3.4 2.60 2.60 1.8 1.8 3.4 1.80 1.80 1.80</w:t>
      </w:r>
      <w:r>
        <w:br/>
      </w:r>
      <w:r>
        <w:rPr>
          <w:rStyle w:val="VerbatimChar"/>
        </w:rPr>
        <w:t xml:space="preserve">## 494 3.4 1.00 4.2 5.00 5.0 1.80 4.20 5.0 2.60 5.00 5.0 5.0 3.4 2.60 2.60 5.00</w:t>
      </w:r>
      <w:r>
        <w:br/>
      </w:r>
      <w:r>
        <w:rPr>
          <w:rStyle w:val="VerbatimChar"/>
        </w:rPr>
        <w:t xml:space="preserve">## 495 2.6 2.60 3.4 2.60 3.4 3.40 2.60 3.4 2.60 3.40 3.4 3.4 2.6 2.60 2.60 2.60</w:t>
      </w:r>
      <w:r>
        <w:br/>
      </w:r>
      <w:r>
        <w:rPr>
          <w:rStyle w:val="VerbatimChar"/>
        </w:rPr>
        <w:t xml:space="preserve">## 496 5.0 2.60 5.0 5.00 5.0 4.20 4.20 3.4 3.40 4.20 4.2 4.2 4.2 3.40 3.40 3.40</w:t>
      </w:r>
      <w:r>
        <w:br/>
      </w:r>
      <w:r>
        <w:rPr>
          <w:rStyle w:val="VerbatimChar"/>
        </w:rPr>
        <w:t xml:space="preserve">## 497 5.0 4.20 4.2 4.20 4.2 2.60 3.40 3.4 4.20 4.20 2.6 4.2 2.6 2.60 2.60 3.40</w:t>
      </w:r>
      <w:r>
        <w:br/>
      </w:r>
      <w:r>
        <w:rPr>
          <w:rStyle w:val="VerbatimChar"/>
        </w:rPr>
        <w:t xml:space="preserve">## 498 4.2 1.00 2.6 4.20 1.8 2.60 1.00 1.0 1.00 4.20 4.2 4.2 3.4 1.00 1.80 1.00</w:t>
      </w:r>
      <w:r>
        <w:br/>
      </w:r>
      <w:r>
        <w:rPr>
          <w:rStyle w:val="VerbatimChar"/>
        </w:rPr>
        <w:t xml:space="preserve">## 499 3.4 5.00 4.2 4.20 3.4 5.00 3.40 4.2 3.40 3.40 4.2 4.2 1.8 4.20 4.20 1.80</w:t>
      </w:r>
      <w:r>
        <w:br/>
      </w:r>
      <w:r>
        <w:rPr>
          <w:rStyle w:val="VerbatimChar"/>
        </w:rPr>
        <w:t xml:space="preserve">## 500 2.6 4.20 3.4 2.60 2.6 3.40 5.00 4.2 2.60 4.20 5.0 4.2 1.8 3.40 4.20 1.80</w:t>
      </w:r>
      <w:r>
        <w:br/>
      </w:r>
      <w:r>
        <w:rPr>
          <w:rStyle w:val="VerbatimChar"/>
        </w:rPr>
        <w:t xml:space="preserve">## 501 4.2 3.40 5.0 2.60 4.2 4.20 3.40 2.6 2.60 3.40 1.0 2.6 3.4 3.40 4.20 5.00</w:t>
      </w:r>
      <w:r>
        <w:br/>
      </w:r>
      <w:r>
        <w:rPr>
          <w:rStyle w:val="VerbatimChar"/>
        </w:rPr>
        <w:t xml:space="preserve">## 502 5.0 5.00 3.4 5.00 5.0 5.00 3.40 5.0 2.60 2.60 3.4 2.6 2.6 2.60 4.20 3.40</w:t>
      </w:r>
      <w:r>
        <w:br/>
      </w:r>
      <w:r>
        <w:rPr>
          <w:rStyle w:val="VerbatimChar"/>
        </w:rPr>
        <w:t xml:space="preserve">## 503 4.2 3.40 4.2 4.20 4.2 3.40 4.20 4.2 3.40 3.40 4.2 3.4 3.4 4.20 4.20 2.60</w:t>
      </w:r>
      <w:r>
        <w:br/>
      </w:r>
      <w:r>
        <w:rPr>
          <w:rStyle w:val="VerbatimChar"/>
        </w:rPr>
        <w:t xml:space="preserve">## 504 4.2 4.20 4.2 4.20 4.2 4.20 4.20 3.4 4.20 4.20 1.8 4.2 2.6 4.20 3.40 4.20</w:t>
      </w:r>
      <w:r>
        <w:br/>
      </w:r>
      <w:r>
        <w:rPr>
          <w:rStyle w:val="VerbatimChar"/>
        </w:rPr>
        <w:t xml:space="preserve">## 505 4.2 4.20 4.2 4.20 3.4 4.20 4.20 3.4 3.40 4.20 1.8 4.2 2.6 4.20 3.40 4.20</w:t>
      </w:r>
      <w:r>
        <w:br/>
      </w:r>
      <w:r>
        <w:rPr>
          <w:rStyle w:val="VerbatimChar"/>
        </w:rPr>
        <w:t xml:space="preserve">## 506 3.4 3.40 4.2 3.40 4.2 4.20 3.40 3.4 3.40 3.40 3.4 3.4 4.2 3.40 3.40 3.40</w:t>
      </w:r>
      <w:r>
        <w:br/>
      </w:r>
      <w:r>
        <w:rPr>
          <w:rStyle w:val="VerbatimChar"/>
        </w:rPr>
        <w:t xml:space="preserve">## 507 3.4 5.00 4.2 5.00 4.2 5.00 5.00 3.4 3.40 3.40 3.4 2.6 5.0 4.20 3.40 4.20</w:t>
      </w:r>
      <w:r>
        <w:br/>
      </w:r>
      <w:r>
        <w:rPr>
          <w:rStyle w:val="VerbatimChar"/>
        </w:rPr>
        <w:t xml:space="preserve">## 508 3.4 5.00 4.2 3.40 3.4 3.40 4.20 4.2 4.20 3.40 2.6 4.2 3.4 3.40 3.40 4.20</w:t>
      </w:r>
      <w:r>
        <w:br/>
      </w:r>
      <w:r>
        <w:rPr>
          <w:rStyle w:val="VerbatimChar"/>
        </w:rPr>
        <w:t xml:space="preserve">## 509 5.0 5.00 5.0 5.00 5.0 5.00 5.00 5.0 5.00 5.00 4.2 4.2 3.4 5.00 5.00 5.00</w:t>
      </w:r>
      <w:r>
        <w:br/>
      </w:r>
      <w:r>
        <w:rPr>
          <w:rStyle w:val="VerbatimChar"/>
        </w:rPr>
        <w:t xml:space="preserve">## 510 5.0 1.00 5.0 5.00 4.2 3.40 4.20 3.4 3.40 5.00 5.0 5.0 4.2 3.40 1.80 2.60</w:t>
      </w:r>
      <w:r>
        <w:br/>
      </w:r>
      <w:r>
        <w:rPr>
          <w:rStyle w:val="VerbatimChar"/>
        </w:rPr>
        <w:t xml:space="preserve">## 511 5.0 1.80 3.4 4.20 3.4 4.20 3.40 3.4 3.40 2.60 3.4 2.6 4.2 1.80 3.40 4.20</w:t>
      </w:r>
      <w:r>
        <w:br/>
      </w:r>
      <w:r>
        <w:rPr>
          <w:rStyle w:val="VerbatimChar"/>
        </w:rPr>
        <w:t xml:space="preserve">## 512 4.2 4.20 3.4 5.00 4.2 5.00 5.00 5.0 3.40 5.00 5.0 4.2 4.2 4.20 4.20 4.20</w:t>
      </w:r>
      <w:r>
        <w:br/>
      </w:r>
      <w:r>
        <w:rPr>
          <w:rStyle w:val="VerbatimChar"/>
        </w:rPr>
        <w:t xml:space="preserve">## 513 3.4 1.80 4.2 4.20 3.4 2.60 2.60 4.2 1.80 5.00 5.0 5.0 4.2 3.40 3.40 1.80</w:t>
      </w:r>
      <w:r>
        <w:br/>
      </w:r>
      <w:r>
        <w:rPr>
          <w:rStyle w:val="VerbatimChar"/>
        </w:rPr>
        <w:t xml:space="preserve">## 514 4.2 3.40 4.2 5.00 4.2 4.20 4.20 4.2 3.40 4.20 4.2 5.0 4.2 5.00 4.20 4.20</w:t>
      </w:r>
      <w:r>
        <w:br/>
      </w:r>
      <w:r>
        <w:rPr>
          <w:rStyle w:val="VerbatimChar"/>
        </w:rPr>
        <w:t xml:space="preserve">## 515 4.2 4.20 5.0 3.40 4.2 5.00 5.00 5.0 5.00 5.00 5.0 4.2 2.6 4.20 2.60 2.60</w:t>
      </w:r>
      <w:r>
        <w:br/>
      </w:r>
      <w:r>
        <w:rPr>
          <w:rStyle w:val="VerbatimChar"/>
        </w:rPr>
        <w:t xml:space="preserve">## 516 5.0 3.40 5.0 5.00 4.2 3.40 4.20 5.0 4.20 4.20 4.2 5.0 2.6 3.40 2.60 3.40</w:t>
      </w:r>
      <w:r>
        <w:br/>
      </w:r>
      <w:r>
        <w:rPr>
          <w:rStyle w:val="VerbatimChar"/>
        </w:rPr>
        <w:t xml:space="preserve">## 517 5.0 4.20 5.0 5.00 5.0 5.00 5.00 3.4 5.00 5.00 5.0 5.0 2.6 5.00 3.40 1.80</w:t>
      </w:r>
      <w:r>
        <w:br/>
      </w:r>
      <w:r>
        <w:rPr>
          <w:rStyle w:val="VerbatimChar"/>
        </w:rPr>
        <w:t xml:space="preserve">## 518 4.2 4.20 5.0 5.00 5.0 5.00 5.00 5.0 5.00 5.00 5.0 5.0 3.4 5.00 5.00 5.00</w:t>
      </w:r>
      <w:r>
        <w:br/>
      </w:r>
      <w:r>
        <w:rPr>
          <w:rStyle w:val="VerbatimChar"/>
        </w:rPr>
        <w:t xml:space="preserve">## 519 3.4 1.80 3.4 4.20 3.4 3.40 4.20 2.6 3.40 3.40 3.4 3.4 2.6 3.40 1.80 2.60</w:t>
      </w:r>
      <w:r>
        <w:br/>
      </w:r>
      <w:r>
        <w:rPr>
          <w:rStyle w:val="VerbatimChar"/>
        </w:rPr>
        <w:t xml:space="preserve">## 520 4.2 2.60 4.2 3.40 4.2 5.00 2.60 3.4 4.20 2.60 2.6 1.8 4.2 5.00 1.80 4.20</w:t>
      </w:r>
      <w:r>
        <w:br/>
      </w:r>
      <w:r>
        <w:rPr>
          <w:rStyle w:val="VerbatimChar"/>
        </w:rPr>
        <w:t xml:space="preserve">## 521 4.2 2.60 5.0 4.20 4.2 4.20 4.20 5.0 5.00 5.00 5.0 3.4 4.2 4.20 3.40 5.00</w:t>
      </w:r>
      <w:r>
        <w:br/>
      </w:r>
      <w:r>
        <w:rPr>
          <w:rStyle w:val="VerbatimChar"/>
        </w:rPr>
        <w:t xml:space="preserve">## 522 5.0 1.80 5.0 5.00 5.0 4.20 4.20 5.0 5.00 5.00 5.0 5.0 5.0 2.60 3.40 4.20</w:t>
      </w:r>
      <w:r>
        <w:br/>
      </w:r>
      <w:r>
        <w:rPr>
          <w:rStyle w:val="VerbatimChar"/>
        </w:rPr>
        <w:t xml:space="preserve">## 523 5.0 4.20 4.2 4.20 4.2 5.00 4.20 4.2 4.20 3.40 5.0 4.2 5.0 2.60 4.20 3.40</w:t>
      </w:r>
      <w:r>
        <w:br/>
      </w:r>
      <w:r>
        <w:rPr>
          <w:rStyle w:val="VerbatimChar"/>
        </w:rPr>
        <w:t xml:space="preserve">## 524 4.2 3.40 3.4 4.20 4.2 4.20 3.40 4.2 4.20 2.60 3.4 3.4 2.6 4.20 4.20 4.20</w:t>
      </w:r>
      <w:r>
        <w:br/>
      </w:r>
      <w:r>
        <w:rPr>
          <w:rStyle w:val="VerbatimChar"/>
        </w:rPr>
        <w:t xml:space="preserve">## 525 5.0 2.60 5.0 5.00 4.2 5.00 5.00 5.0 4.20 3.40 5.0 5.0 5.0 5.00 3.40 5.00</w:t>
      </w:r>
      <w:r>
        <w:br/>
      </w:r>
      <w:r>
        <w:rPr>
          <w:rStyle w:val="VerbatimChar"/>
        </w:rPr>
        <w:t xml:space="preserve">## 526 4.2 4.20 5.0 5.00 5.0 5.00 5.00 3.4 4.20 3.40 4.2 1.0 4.2 4.20 4.20 4.20</w:t>
      </w:r>
      <w:r>
        <w:br/>
      </w:r>
      <w:r>
        <w:rPr>
          <w:rStyle w:val="VerbatimChar"/>
        </w:rPr>
        <w:t xml:space="preserve">## 527 5.0 2.60 5.0 5.00 4.2 4.20 5.00 4.2 4.20 5.00 4.2 4.2 5.0 4.20 2.60 3.40</w:t>
      </w:r>
      <w:r>
        <w:br/>
      </w:r>
      <w:r>
        <w:rPr>
          <w:rStyle w:val="VerbatimChar"/>
        </w:rPr>
        <w:t xml:space="preserve">## 528 3.4 1.80 4.2 3.40 3.4 2.60 1.80 3.4 3.40 3.40 3.4 3.4 4.2 3.40 2.60 3.40</w:t>
      </w:r>
      <w:r>
        <w:br/>
      </w:r>
      <w:r>
        <w:rPr>
          <w:rStyle w:val="VerbatimChar"/>
        </w:rPr>
        <w:t xml:space="preserve">## 529 2.6 2.60 4.2 3.40 2.6 3.40 2.60 2.6 3.40 2.60 2.6 2.6 2.6 2.60 1.80 2.60</w:t>
      </w:r>
      <w:r>
        <w:br/>
      </w:r>
      <w:r>
        <w:rPr>
          <w:rStyle w:val="VerbatimChar"/>
        </w:rPr>
        <w:t xml:space="preserve">## 530 5.0 3.40 3.4 5.00 4.2 5.00 3.40 3.4 4.20 2.60 3.4 4.2 2.6 5.00 3.40 3.40</w:t>
      </w:r>
      <w:r>
        <w:br/>
      </w:r>
      <w:r>
        <w:rPr>
          <w:rStyle w:val="VerbatimChar"/>
        </w:rPr>
        <w:t xml:space="preserve">## 531 5.0 2.60 5.0 5.00 3.4 3.40 4.20 3.4 4.20 3.40 3.4 4.2 3.4 4.20 3.40 2.60</w:t>
      </w:r>
      <w:r>
        <w:br/>
      </w:r>
      <w:r>
        <w:rPr>
          <w:rStyle w:val="VerbatimChar"/>
        </w:rPr>
        <w:t xml:space="preserve">## 532 5.0 5.00 5.0 4.20 1.8 3.40 5.00 1.8 3.40 4.20 3.4 5.0 2.6 4.20 3.40 1.80</w:t>
      </w:r>
      <w:r>
        <w:br/>
      </w:r>
      <w:r>
        <w:rPr>
          <w:rStyle w:val="VerbatimChar"/>
        </w:rPr>
        <w:t xml:space="preserve">## 533 5.0 1.00 5.0 5.00 5.0 1.00 5.00 2.6 4.20 5.00 5.0 5.0 5.0 5.00 1.00 5.00</w:t>
      </w:r>
      <w:r>
        <w:br/>
      </w:r>
      <w:r>
        <w:rPr>
          <w:rStyle w:val="VerbatimChar"/>
        </w:rPr>
        <w:t xml:space="preserve">## 534 5.0 2.60 5.0 5.00 5.0 3.40 5.00 5.0 2.60 5.00 5.0 5.0 5.0 5.00 4.20 5.00</w:t>
      </w:r>
      <w:r>
        <w:br/>
      </w:r>
      <w:r>
        <w:rPr>
          <w:rStyle w:val="VerbatimChar"/>
        </w:rPr>
        <w:t xml:space="preserve">## 535 5.0 1.80 5.0 5.00 5.0 4.20 5.00 3.4 5.00 3.40 5.0 5.0 5.0 3.40 3.40 4.20</w:t>
      </w:r>
      <w:r>
        <w:br/>
      </w:r>
      <w:r>
        <w:rPr>
          <w:rStyle w:val="VerbatimChar"/>
        </w:rPr>
        <w:t xml:space="preserve">## 536 4.2 5.00 5.0 2.60 3.4 5.00 3.40 4.2 5.00 2.60 3.4 5.0 1.8 5.00 3.40 2.60</w:t>
      </w:r>
      <w:r>
        <w:br/>
      </w:r>
      <w:r>
        <w:rPr>
          <w:rStyle w:val="VerbatimChar"/>
        </w:rPr>
        <w:t xml:space="preserve">## 537 4.2 1.80 4.2 4.20 5.0 1.80 4.20 3.4 4.20 5.00 5.0 5.0 4.2 4.20 2.60 3.40</w:t>
      </w:r>
      <w:r>
        <w:br/>
      </w:r>
      <w:r>
        <w:rPr>
          <w:rStyle w:val="VerbatimChar"/>
        </w:rPr>
        <w:t xml:space="preserve">## 538 3.4 4.20 5.0 4.20 4.2 4.20 4.20 4.2 3.40 1.80 1.8 1.8 1.8 5.00 4.20 4.20</w:t>
      </w:r>
      <w:r>
        <w:br/>
      </w:r>
      <w:r>
        <w:rPr>
          <w:rStyle w:val="VerbatimChar"/>
        </w:rPr>
        <w:t xml:space="preserve">## 539 4.2 3.40 4.2 4.20 4.2 2.60 4.20 4.2 4.20 4.20 4.2 4.2 3.4 4.20 2.60 4.20</w:t>
      </w:r>
      <w:r>
        <w:br/>
      </w:r>
      <w:r>
        <w:rPr>
          <w:rStyle w:val="VerbatimChar"/>
        </w:rPr>
        <w:t xml:space="preserve">## 540 5.0 3.40 5.0 5.00 4.2 3.40 4.20 4.2 4.20 3.40 4.2 5.0 5.0 4.20 3.40 4.20</w:t>
      </w:r>
      <w:r>
        <w:br/>
      </w:r>
      <w:r>
        <w:rPr>
          <w:rStyle w:val="VerbatimChar"/>
        </w:rPr>
        <w:t xml:space="preserve">## 541 4.2 4.20 3.4 3.40 3.4 5.00 2.60 2.6 2.60 3.40 3.4 3.4 2.6 4.20 2.60 3.40</w:t>
      </w:r>
      <w:r>
        <w:br/>
      </w:r>
      <w:r>
        <w:rPr>
          <w:rStyle w:val="VerbatimChar"/>
        </w:rPr>
        <w:t xml:space="preserve">## 542 3.4 2.60 4.2 4.20 3.4 3.40 3.40 3.4 3.40 4.20 4.2 4.2 3.4 3.40 3.40 2.60</w:t>
      </w:r>
      <w:r>
        <w:br/>
      </w:r>
      <w:r>
        <w:rPr>
          <w:rStyle w:val="VerbatimChar"/>
        </w:rPr>
        <w:t xml:space="preserve">## 543 3.4 1.80 2.6 4.20 3.4 2.60 1.80 1.0 1.80 4.20 3.4 4.2 4.2 2.60 1.80 1.80</w:t>
      </w:r>
      <w:r>
        <w:br/>
      </w:r>
      <w:r>
        <w:rPr>
          <w:rStyle w:val="VerbatimChar"/>
        </w:rPr>
        <w:t xml:space="preserve">## 544 3.4 2.60 3.4 3.40 3.4 3.40 3.40 3.4 3.40 3.40 3.4 3.4 3.4 3.40 3.40 1.00</w:t>
      </w:r>
      <w:r>
        <w:br/>
      </w:r>
      <w:r>
        <w:rPr>
          <w:rStyle w:val="VerbatimChar"/>
        </w:rPr>
        <w:t xml:space="preserve">## 545 5.0 2.60 5.0 3.40 5.0 4.20 4.20 5.0 1.00 5.00 5.0 5.0 5.0 3.40 4.20 4.20</w:t>
      </w:r>
      <w:r>
        <w:br/>
      </w:r>
      <w:r>
        <w:rPr>
          <w:rStyle w:val="VerbatimChar"/>
        </w:rPr>
        <w:t xml:space="preserve">## 546 4.2 1.00 5.0 4.20 3.4 1.00 4.20 4.2 4.20 5.00 4.2 4.2 4.2 5.00 4.20 4.20</w:t>
      </w:r>
      <w:r>
        <w:br/>
      </w:r>
      <w:r>
        <w:rPr>
          <w:rStyle w:val="VerbatimChar"/>
        </w:rPr>
        <w:t xml:space="preserve">## 547 4.2 4.20 5.0 4.20 4.2 4.20 2.60 3.4 1.80 2.60 4.2 4.2 1.8 4.20 2.60 5.00</w:t>
      </w:r>
      <w:r>
        <w:br/>
      </w:r>
      <w:r>
        <w:rPr>
          <w:rStyle w:val="VerbatimChar"/>
        </w:rPr>
        <w:t xml:space="preserve">## 548 4.2 4.20 4.2 4.20 4.2 4.20 4.20 4.2 3.40 4.20 3.4 4.2 4.2 4.20 3.40 3.40</w:t>
      </w:r>
      <w:r>
        <w:br/>
      </w:r>
      <w:r>
        <w:rPr>
          <w:rStyle w:val="VerbatimChar"/>
        </w:rPr>
        <w:t xml:space="preserve">## 549 4.2 4.20 4.2 4.20 4.2 4.20 4.20 4.2 5.00 4.20 3.4 4.2 4.2 5.00 4.20 5.00</w:t>
      </w:r>
      <w:r>
        <w:br/>
      </w:r>
      <w:r>
        <w:rPr>
          <w:rStyle w:val="VerbatimChar"/>
        </w:rPr>
        <w:t xml:space="preserve">## 550 5.0 5.00 5.0 5.00 5.0 5.00 5.00 5.0 3.40 5.00 5.0 5.0 5.0 5.00 5.00 5.00</w:t>
      </w:r>
      <w:r>
        <w:br/>
      </w:r>
      <w:r>
        <w:rPr>
          <w:rStyle w:val="VerbatimChar"/>
        </w:rPr>
        <w:t xml:space="preserve">## 551 3.4 2.60 2.6 3.40 4.2 1.80 1.80 2.6 4.20 3.40 4.2 3.4 2.6 3.40 2.60 1.80</w:t>
      </w:r>
      <w:r>
        <w:br/>
      </w:r>
      <w:r>
        <w:rPr>
          <w:rStyle w:val="VerbatimChar"/>
        </w:rPr>
        <w:t xml:space="preserve">## 552 4.2 3.40 4.2 3.40 4.2 3.40 3.40 2.6 4.20 4.20 4.2 4.2 2.6 4.20 4.20 4.20</w:t>
      </w:r>
      <w:r>
        <w:br/>
      </w:r>
      <w:r>
        <w:rPr>
          <w:rStyle w:val="VerbatimChar"/>
        </w:rPr>
        <w:t xml:space="preserve">## 553 4.2 4.20 5.0 4.20 4.2 3.40 4.20 3.4 4.20 2.60 3.4 4.2 1.8 3.40 4.20 3.40</w:t>
      </w:r>
      <w:r>
        <w:br/>
      </w:r>
      <w:r>
        <w:rPr>
          <w:rStyle w:val="VerbatimChar"/>
        </w:rPr>
        <w:t xml:space="preserve">## 554 4.2 3.40 4.2 5.00 5.0 4.20 3.40 3.4 4.20 4.20 3.4 5.0 4.2 4.20 3.40 2.60</w:t>
      </w:r>
      <w:r>
        <w:br/>
      </w:r>
      <w:r>
        <w:rPr>
          <w:rStyle w:val="VerbatimChar"/>
        </w:rPr>
        <w:t xml:space="preserve">## 555 5.0 1.00 4.2 4.20 4.2 3.40 3.40 2.6 5.00 3.40 3.4 2.6 5.0 2.60 4.20 2.60</w:t>
      </w:r>
      <w:r>
        <w:br/>
      </w:r>
      <w:r>
        <w:rPr>
          <w:rStyle w:val="VerbatimChar"/>
        </w:rPr>
        <w:t xml:space="preserve">## 556 5.0 4.20 4.2 4.20 4.2 4.20 3.40 5.0 4.20 4.20 3.4 4.2 5.0 4.20 3.40 3.40</w:t>
      </w:r>
      <w:r>
        <w:br/>
      </w:r>
      <w:r>
        <w:rPr>
          <w:rStyle w:val="VerbatimChar"/>
        </w:rPr>
        <w:t xml:space="preserve">## 557 5.0 3.40 4.2 4.20 5.0 5.00 5.00 3.4 4.20 4.20 3.4 4.2 2.6 4.20 4.20 3.40</w:t>
      </w:r>
      <w:r>
        <w:br/>
      </w:r>
      <w:r>
        <w:rPr>
          <w:rStyle w:val="VerbatimChar"/>
        </w:rPr>
        <w:t xml:space="preserve">## 558 3.4 1.80 3.4 5.00 4.2 2.60 4.20 2.6 2.60 3.40 3.4 3.4 3.4 3.40 3.40 5.00</w:t>
      </w:r>
      <w:r>
        <w:br/>
      </w:r>
      <w:r>
        <w:rPr>
          <w:rStyle w:val="VerbatimChar"/>
        </w:rPr>
        <w:t xml:space="preserve">## 559 4.2 4.20 5.0 5.00 1.0 5.00 1.00 4.2 4.20 5.00 5.0 4.2 1.8 5.00 3.40 3.40</w:t>
      </w:r>
      <w:r>
        <w:br/>
      </w:r>
      <w:r>
        <w:rPr>
          <w:rStyle w:val="VerbatimChar"/>
        </w:rPr>
        <w:t xml:space="preserve">## 560 3.4 1.80 4.2 3.40 1.8 1.80 1.80 2.6 4.20 2.60 3.4 2.6 1.8 3.40 1.80 3.40</w:t>
      </w:r>
      <w:r>
        <w:br/>
      </w:r>
      <w:r>
        <w:rPr>
          <w:rStyle w:val="VerbatimChar"/>
        </w:rPr>
        <w:t xml:space="preserve">## 561 3.4 3.40 4.2 3.40 3.4 4.20 3.40 3.4 3.40 3.40 3.4 2.6 4.2 3.40 2.60 2.60</w:t>
      </w:r>
      <w:r>
        <w:br/>
      </w:r>
      <w:r>
        <w:rPr>
          <w:rStyle w:val="VerbatimChar"/>
        </w:rPr>
        <w:t xml:space="preserve">## 562 4.2 4.20 5.0 2.60 4.2 4.20 4.20 4.2 3.40 1.80 3.4 1.0 5.0 4.20 4.20 3.40</w:t>
      </w:r>
      <w:r>
        <w:br/>
      </w:r>
      <w:r>
        <w:rPr>
          <w:rStyle w:val="VerbatimChar"/>
        </w:rPr>
        <w:t xml:space="preserve">## 563 4.2 4.20 5.0 5.00 5.0 5.00 5.00 3.4 1.80 5.00 1.8 4.2 1.0 5.00 3.40 1.00</w:t>
      </w:r>
      <w:r>
        <w:br/>
      </w:r>
      <w:r>
        <w:rPr>
          <w:rStyle w:val="VerbatimChar"/>
        </w:rPr>
        <w:t xml:space="preserve">## 564 4.2 1.80 3.4 5.00 2.6 1.00 4.20 2.6 3.40 4.20 4.2 5.0 3.4 4.20 1.80 1.80</w:t>
      </w:r>
      <w:r>
        <w:br/>
      </w:r>
      <w:r>
        <w:rPr>
          <w:rStyle w:val="VerbatimChar"/>
        </w:rPr>
        <w:t xml:space="preserve">## 565 3.4 2.60 3.4 4.20 4.2 3.40 3.40 4.2 2.60 3.40 3.4 4.2 4.2 4.20 3.40 3.40</w:t>
      </w:r>
      <w:r>
        <w:br/>
      </w:r>
      <w:r>
        <w:rPr>
          <w:rStyle w:val="VerbatimChar"/>
        </w:rPr>
        <w:t xml:space="preserve">## 566 2.6 4.20 5.0 4.20 4.2 2.60 5.00 5.0 2.60 4.20 4.2 4.2 5.0 2.60 3.40 1.00</w:t>
      </w:r>
      <w:r>
        <w:br/>
      </w:r>
      <w:r>
        <w:rPr>
          <w:rStyle w:val="VerbatimChar"/>
        </w:rPr>
        <w:t xml:space="preserve">## 567 4.2 2.60 5.0 3.40 4.2 4.20 4.20 4.2 1.80 2.60 1.0 4.2 2.6 2.60 5.00 2.60</w:t>
      </w:r>
      <w:r>
        <w:br/>
      </w:r>
      <w:r>
        <w:rPr>
          <w:rStyle w:val="VerbatimChar"/>
        </w:rPr>
        <w:t xml:space="preserve">## 568 4.2 1.00 2.6 3.40 1.8 2.60 2.60 1.8 4.20 2.60 4.2 1.8 4.2 4.20 1.80 1.80</w:t>
      </w:r>
      <w:r>
        <w:br/>
      </w:r>
      <w:r>
        <w:rPr>
          <w:rStyle w:val="VerbatimChar"/>
        </w:rPr>
        <w:t xml:space="preserve">## 569 5.0 2.60 4.2 4.20 1.8 4.20 3.40 4.2 3.40 3.40 4.2 2.6 4.2 4.20 1.80 2.60</w:t>
      </w:r>
      <w:r>
        <w:br/>
      </w:r>
      <w:r>
        <w:rPr>
          <w:rStyle w:val="VerbatimChar"/>
        </w:rPr>
        <w:t xml:space="preserve">## 570 4.2 4.20 3.4 3.40 4.2 3.40 4.20 3.4 3.40 5.00 2.6 3.4 3.4 4.20 3.40 4.20</w:t>
      </w:r>
      <w:r>
        <w:br/>
      </w:r>
      <w:r>
        <w:rPr>
          <w:rStyle w:val="VerbatimChar"/>
        </w:rPr>
        <w:t xml:space="preserve">## 571 4.2 2.60 3.4 3.40 3.4 3.40 2.60 3.4 2.60 4.20 4.2 2.6 3.4 3.40 2.60 1.80</w:t>
      </w:r>
      <w:r>
        <w:br/>
      </w:r>
      <w:r>
        <w:rPr>
          <w:rStyle w:val="VerbatimChar"/>
        </w:rPr>
        <w:t xml:space="preserve">## 572 4.2 1.80 4.2 4.20 2.6 2.60 4.20 4.2 3.40 4.20 3.4 3.4 3.4 3.40 1.80 1.80</w:t>
      </w:r>
      <w:r>
        <w:br/>
      </w:r>
      <w:r>
        <w:rPr>
          <w:rStyle w:val="VerbatimChar"/>
        </w:rPr>
        <w:t xml:space="preserve">## 573 1.0 1.00 1.0 1.00 1.0 1.00 1.00 1.0 1.00 1.00 1.0 1.0 1.0 1.00 1.00 1.00</w:t>
      </w:r>
      <w:r>
        <w:br/>
      </w:r>
      <w:r>
        <w:rPr>
          <w:rStyle w:val="VerbatimChar"/>
        </w:rPr>
        <w:t xml:space="preserve">## 574 4.2 1.00 4.2 4.20 4.2 3.40 4.20 4.2 4.20 4.20 5.0 5.0 3.4 4.20 3.40 2.60</w:t>
      </w:r>
      <w:r>
        <w:br/>
      </w:r>
      <w:r>
        <w:rPr>
          <w:rStyle w:val="VerbatimChar"/>
        </w:rPr>
        <w:t xml:space="preserve">## 575 5.0 1.80 4.2 4.20 4.2 1.80 1.80 3.4 3.40 3.40 3.4 4.2 3.4 3.40 3.40 1.80</w:t>
      </w:r>
      <w:r>
        <w:br/>
      </w:r>
      <w:r>
        <w:rPr>
          <w:rStyle w:val="VerbatimChar"/>
        </w:rPr>
        <w:t xml:space="preserve">## 576 4.2 4.20 5.0 5.00 4.2 4.20 4.20 4.2 4.20 4.20 4.2 4.2 4.2 4.20 3.40 3.40</w:t>
      </w:r>
      <w:r>
        <w:br/>
      </w:r>
      <w:r>
        <w:rPr>
          <w:rStyle w:val="VerbatimChar"/>
        </w:rPr>
        <w:t xml:space="preserve">## 577 5.0 4.20 4.2 4.20 5.0 1.80 3.40 4.2 2.60 3.40 1.8 4.2 2.6 3.40 1.00 1.80</w:t>
      </w:r>
      <w:r>
        <w:br/>
      </w:r>
      <w:r>
        <w:rPr>
          <w:rStyle w:val="VerbatimChar"/>
        </w:rPr>
        <w:t xml:space="preserve">## 578 3.4 3.40 4.2 3.40 3.4 4.20 4.20 3.4 3.40 3.40 4.2 3.4 3.4 3.40 3.40 3.40</w:t>
      </w:r>
      <w:r>
        <w:br/>
      </w:r>
      <w:r>
        <w:rPr>
          <w:rStyle w:val="VerbatimChar"/>
        </w:rPr>
        <w:t xml:space="preserve">## 579 5.0 1.80 4.2 5.00 3.4 3.40 3.40 4.2 2.60 2.60 5.0 5.0 5.0 2.60 4.20 3.40</w:t>
      </w:r>
      <w:r>
        <w:br/>
      </w:r>
      <w:r>
        <w:rPr>
          <w:rStyle w:val="VerbatimChar"/>
        </w:rPr>
        <w:t xml:space="preserve">## 580 5.0 3.40 2.6 3.40 2.6 3.40 2.60 3.4 2.60 3.40 3.4 3.4 2.6 4.20 3.40 3.40</w:t>
      </w:r>
      <w:r>
        <w:br/>
      </w:r>
      <w:r>
        <w:rPr>
          <w:rStyle w:val="VerbatimChar"/>
        </w:rPr>
        <w:t xml:space="preserve">## 581 4.2 2.60 4.2 3.40 5.0 3.40 2.60 4.2 4.20 3.40 4.2 5.0 3.4 3.40 4.20 4.20</w:t>
      </w:r>
      <w:r>
        <w:br/>
      </w:r>
      <w:r>
        <w:rPr>
          <w:rStyle w:val="VerbatimChar"/>
        </w:rPr>
        <w:t xml:space="preserve">## 582 4.2 3.40 3.4 5.00 3.4 3.40 4.20 2.6 1.80 2.60 2.6 2.6 4.2 1.80 1.00 3.40</w:t>
      </w:r>
      <w:r>
        <w:br/>
      </w:r>
      <w:r>
        <w:rPr>
          <w:rStyle w:val="VerbatimChar"/>
        </w:rPr>
        <w:t xml:space="preserve">## 583 4.2 2.60 4.2 5.00 4.2 4.20 2.60 3.4 4.20 5.00 4.2 4.2 4.2 4.20 4.20 3.40</w:t>
      </w:r>
      <w:r>
        <w:br/>
      </w:r>
      <w:r>
        <w:rPr>
          <w:rStyle w:val="VerbatimChar"/>
        </w:rPr>
        <w:t xml:space="preserve">## 584 5.0 2.60 5.0 4.20 5.0 1.80 3.40 4.2 3.40 4.20 5.0 5.0 4.2 5.00 5.00 2.60</w:t>
      </w:r>
      <w:r>
        <w:br/>
      </w:r>
      <w:r>
        <w:rPr>
          <w:rStyle w:val="VerbatimChar"/>
        </w:rPr>
        <w:t xml:space="preserve">## 585 5.0 5.00 5.0 5.00 5.0 5.00 5.00 1.8 5.00 5.00 1.8 5.0 5.0 5.00 4.20 4.20</w:t>
      </w:r>
      <w:r>
        <w:br/>
      </w:r>
      <w:r>
        <w:rPr>
          <w:rStyle w:val="VerbatimChar"/>
        </w:rPr>
        <w:t xml:space="preserve">## 586 5.0 1.00 5.0 5.00 5.0 1.00 5.00 5.0 1.00 5.00 5.0 5.0 5.0 5.00 1.00 5.00</w:t>
      </w:r>
      <w:r>
        <w:br/>
      </w:r>
      <w:r>
        <w:rPr>
          <w:rStyle w:val="VerbatimChar"/>
        </w:rPr>
        <w:t xml:space="preserve">## 587 5.0 3.40 5.0 5.00 5.0 5.00 4.20 5.0 4.20 4.20 5.0 5.0 3.4 3.40 4.20 5.00</w:t>
      </w:r>
      <w:r>
        <w:br/>
      </w:r>
      <w:r>
        <w:rPr>
          <w:rStyle w:val="VerbatimChar"/>
        </w:rPr>
        <w:t xml:space="preserve">## 588 4.2 4.20 4.2 4.20 4.2 5.00 5.00 3.4 4.20 5.00 5.0 3.4 4.2 4.20 5.00 5.00</w:t>
      </w:r>
      <w:r>
        <w:br/>
      </w:r>
      <w:r>
        <w:rPr>
          <w:rStyle w:val="VerbatimChar"/>
        </w:rPr>
        <w:t xml:space="preserve">## 589 5.0 3.40 5.0 4.20 3.4 4.20 4.20 2.6 4.20 4.20 5.0 4.2 2.6 5.00 2.60 5.00</w:t>
      </w:r>
      <w:r>
        <w:br/>
      </w:r>
      <w:r>
        <w:rPr>
          <w:rStyle w:val="VerbatimChar"/>
        </w:rPr>
        <w:t xml:space="preserve">## 590 5.0 1.80 4.2 3.40 4.2 4.20 3.40 4.2 3.40 4.20 5.0 4.2 2.6 4.20 4.20 3.40</w:t>
      </w:r>
      <w:r>
        <w:br/>
      </w:r>
      <w:r>
        <w:rPr>
          <w:rStyle w:val="VerbatimChar"/>
        </w:rPr>
        <w:t xml:space="preserve">## 591 5.0 3.40 4.2 5.00 2.6 4.20 4.20 2.6 5.00 5.00 3.4 3.4 1.8 5.00 2.60 5.00</w:t>
      </w:r>
      <w:r>
        <w:br/>
      </w:r>
      <w:r>
        <w:rPr>
          <w:rStyle w:val="VerbatimChar"/>
        </w:rPr>
        <w:t xml:space="preserve">## 592 5.0 5.00 5.0 3.40 5.0 4.20 5.00 5.0 5.00 2.60 5.0 4.2 5.0 3.40 3.40 5.00</w:t>
      </w:r>
      <w:r>
        <w:br/>
      </w:r>
      <w:r>
        <w:rPr>
          <w:rStyle w:val="VerbatimChar"/>
        </w:rPr>
        <w:t xml:space="preserve">## 593 5.0 5.00 3.4 4.20 4.2 4.20 5.00 4.2 5.00 4.20 4.2 2.6 1.8 4.20 4.20 5.00</w:t>
      </w:r>
      <w:r>
        <w:br/>
      </w:r>
      <w:r>
        <w:rPr>
          <w:rStyle w:val="VerbatimChar"/>
        </w:rPr>
        <w:t xml:space="preserve">## 594 4.2 4.20 5.0 3.40 4.2 5.00 5.00 3.4 3.40 3.40 4.2 3.4 2.6 3.40 3.40 4.20</w:t>
      </w:r>
      <w:r>
        <w:br/>
      </w:r>
      <w:r>
        <w:rPr>
          <w:rStyle w:val="VerbatimChar"/>
        </w:rPr>
        <w:t xml:space="preserve">## 595 4.2 1.00 5.0 5.00 5.0 2.60 4.20 4.2 4.20 3.40 4.2 3.4 4.2 4.20 4.20 4.20</w:t>
      </w:r>
      <w:r>
        <w:br/>
      </w:r>
      <w:r>
        <w:rPr>
          <w:rStyle w:val="VerbatimChar"/>
        </w:rPr>
        <w:t xml:space="preserve">## 596 4.2 4.20 5.0 4.20 4.2 4.20 4.20 4.2 4.20 4.20 4.2 4.2 4.2 4.20 4.20 3.40</w:t>
      </w:r>
      <w:r>
        <w:br/>
      </w:r>
      <w:r>
        <w:rPr>
          <w:rStyle w:val="VerbatimChar"/>
        </w:rPr>
        <w:t xml:space="preserve">## 597 3.4 3.40 3.4 4.20 2.6 3.40 3.40 2.6 2.60 2.60 2.6 4.2 2.6 3.40 3.40 3.40</w:t>
      </w:r>
      <w:r>
        <w:br/>
      </w:r>
      <w:r>
        <w:rPr>
          <w:rStyle w:val="VerbatimChar"/>
        </w:rPr>
        <w:t xml:space="preserve">## 598 3.4 4.20 3.4 5.00 5.0 2.60 4.20 3.4 2.60 3.40 5.0 4.2 5.0 3.40 1.80 4.20</w:t>
      </w:r>
      <w:r>
        <w:br/>
      </w:r>
      <w:r>
        <w:rPr>
          <w:rStyle w:val="VerbatimChar"/>
        </w:rPr>
        <w:t xml:space="preserve">## 599 2.6 1.80 1.8 2.60 2.6 1.80 1.80 2.6 1.80 3.40 2.6 4.2 3.4 1.80 2.60 1.80</w:t>
      </w:r>
      <w:r>
        <w:br/>
      </w:r>
      <w:r>
        <w:rPr>
          <w:rStyle w:val="VerbatimChar"/>
        </w:rPr>
        <w:t xml:space="preserve">## 600 4.2 2.60 4.2 3.40 4.2 3.40 5.00 5.0 3.40 4.20 4.2 4.2 1.8 2.60 4.20 3.40</w:t>
      </w:r>
      <w:r>
        <w:br/>
      </w:r>
      <w:r>
        <w:rPr>
          <w:rStyle w:val="VerbatimChar"/>
        </w:rPr>
        <w:t xml:space="preserve">## 601 4.2 2.60 4.2 3.40 5.0 3.40 3.40 5.0 5.00 4.20 5.0 4.2 3.4 4.20 2.60 2.60</w:t>
      </w:r>
      <w:r>
        <w:br/>
      </w:r>
      <w:r>
        <w:rPr>
          <w:rStyle w:val="VerbatimChar"/>
        </w:rPr>
        <w:t xml:space="preserve">## 602 4.2 3.40 4.2 4.20 4.2 4.20 4.20 3.4 4.20 4.20 4.2 4.2 3.4 3.40 2.60 4.20</w:t>
      </w:r>
      <w:r>
        <w:br/>
      </w:r>
      <w:r>
        <w:rPr>
          <w:rStyle w:val="VerbatimChar"/>
        </w:rPr>
        <w:t xml:space="preserve">## 603 4.2 2.60 4.2 5.00 4.2 3.40 4.20 3.4 4.20 4.20 5.0 4.2 4.2 4.20 3.40 5.00</w:t>
      </w:r>
      <w:r>
        <w:br/>
      </w:r>
      <w:r>
        <w:rPr>
          <w:rStyle w:val="VerbatimChar"/>
        </w:rPr>
        <w:t xml:space="preserve">## 604 4.2 4.20 4.2 4.20 5.0 2.60 4.20 4.2 5.00 3.40 5.0 4.2 3.4 3.40 3.40 4.20</w:t>
      </w:r>
      <w:r>
        <w:br/>
      </w:r>
      <w:r>
        <w:rPr>
          <w:rStyle w:val="VerbatimChar"/>
        </w:rPr>
        <w:t xml:space="preserve">## 605 5.0 3.40 5.0 5.00 4.2 3.40 5.00 5.0 5.00 5.00 5.0 5.0 4.2 4.20 5.00 3.40</w:t>
      </w:r>
      <w:r>
        <w:br/>
      </w:r>
      <w:r>
        <w:rPr>
          <w:rStyle w:val="VerbatimChar"/>
        </w:rPr>
        <w:t xml:space="preserve">## 606 5.0 1.00 5.0 5.00 5.0 2.60 3.40 5.0 5.00 2.60 5.0 5.0 5.0 5.00 1.00 5.00</w:t>
      </w:r>
      <w:r>
        <w:br/>
      </w:r>
      <w:r>
        <w:rPr>
          <w:rStyle w:val="VerbatimChar"/>
        </w:rPr>
        <w:t xml:space="preserve">## 607 4.2 4.20 4.2 3.40 4.2 5.00 4.20 3.4 3.40 4.20 2.6 3.4 3.4 4.20 4.20 4.20</w:t>
      </w:r>
      <w:r>
        <w:br/>
      </w:r>
      <w:r>
        <w:rPr>
          <w:rStyle w:val="VerbatimChar"/>
        </w:rPr>
        <w:t xml:space="preserve">## 608 4.2 4.20 4.2 4.20 4.2 4.20 4.20 4.2 4.20 3.40 4.2 3.4 1.8 5.00 5.00 4.20</w:t>
      </w:r>
      <w:r>
        <w:br/>
      </w:r>
      <w:r>
        <w:rPr>
          <w:rStyle w:val="VerbatimChar"/>
        </w:rPr>
        <w:t xml:space="preserve">## 609 4.2 1.00 2.6 4.20 3.4 2.60 1.80 2.6 3.40 4.20 5.0 5.0 4.2 2.60 2.60 2.60</w:t>
      </w:r>
      <w:r>
        <w:br/>
      </w:r>
      <w:r>
        <w:rPr>
          <w:rStyle w:val="VerbatimChar"/>
        </w:rPr>
        <w:t xml:space="preserve">## 610 2.6 1.00 4.2 1.00 1.0 2.60 3.40 4.2 4.20 4.20 5.0 2.6 1.8 1.00 1.00 1.80</w:t>
      </w:r>
      <w:r>
        <w:br/>
      </w:r>
      <w:r>
        <w:rPr>
          <w:rStyle w:val="VerbatimChar"/>
        </w:rPr>
        <w:t xml:space="preserve">## 611 4.2 2.60 4.2 5.00 4.2 5.00 4.20 3.4 3.40 5.00 5.0 5.0 3.4 3.40 3.40 4.20</w:t>
      </w:r>
      <w:r>
        <w:br/>
      </w:r>
      <w:r>
        <w:rPr>
          <w:rStyle w:val="VerbatimChar"/>
        </w:rPr>
        <w:t xml:space="preserve">## 612 3.4 1.80 1.8 1.80 3.4 2.60 3.40 3.4 1.80 3.40 4.2 4.2 3.4 1.80 3.40 3.40</w:t>
      </w:r>
      <w:r>
        <w:br/>
      </w:r>
      <w:r>
        <w:rPr>
          <w:rStyle w:val="VerbatimChar"/>
        </w:rPr>
        <w:t xml:space="preserve">## 613 4.2 1.80 5.0 3.40 4.2 2.60 3.40 3.4 4.20 4.20 4.2 4.2 3.4 3.40 2.60 3.40</w:t>
      </w:r>
      <w:r>
        <w:br/>
      </w:r>
      <w:r>
        <w:rPr>
          <w:rStyle w:val="VerbatimChar"/>
        </w:rPr>
        <w:t xml:space="preserve">## 614 4.2 4.20 4.2 3.40 4.2 5.00 4.20 4.2 5.00 3.40 4.2 4.2 2.6 4.20 2.60 4.20</w:t>
      </w:r>
      <w:r>
        <w:br/>
      </w:r>
      <w:r>
        <w:rPr>
          <w:rStyle w:val="VerbatimChar"/>
        </w:rPr>
        <w:t xml:space="preserve">## 615 4.2 1.80 4.2 4.20 2.6 4.20 3.40 3.4 3.40 3.40 2.6 2.6 3.4 4.20 2.60 3.40</w:t>
      </w:r>
      <w:r>
        <w:br/>
      </w:r>
      <w:r>
        <w:rPr>
          <w:rStyle w:val="VerbatimChar"/>
        </w:rPr>
        <w:t xml:space="preserve">## 616 4.2 5.00 5.0 4.20 4.2 5.00 3.40 1.8 3.40 4.20 5.0 3.4 2.6 2.60 5.00 4.20</w:t>
      </w:r>
      <w:r>
        <w:br/>
      </w:r>
      <w:r>
        <w:rPr>
          <w:rStyle w:val="VerbatimChar"/>
        </w:rPr>
        <w:t xml:space="preserve">## 617 3.4 1.80 3.4 4.20 3.4 2.60 3.40 2.6 3.40 3.40 3.4 4.2 3.4 2.60 3.40 3.40</w:t>
      </w:r>
      <w:r>
        <w:br/>
      </w:r>
      <w:r>
        <w:rPr>
          <w:rStyle w:val="VerbatimChar"/>
        </w:rPr>
        <w:t xml:space="preserve">## 618 4.2 1.80 3.4 4.20 4.2 3.40 3.40 3.4 2.60 4.20 4.2 2.6 3.4 2.60 3.40 4.20</w:t>
      </w:r>
      <w:r>
        <w:br/>
      </w:r>
      <w:r>
        <w:rPr>
          <w:rStyle w:val="VerbatimChar"/>
        </w:rPr>
        <w:t xml:space="preserve">## 619 3.4 5.00 4.2 3.40 4.2 5.00 2.60 3.4 3.40 3.40 5.0 4.2 1.8 1.80 4.20 4.20</w:t>
      </w:r>
      <w:r>
        <w:br/>
      </w:r>
      <w:r>
        <w:rPr>
          <w:rStyle w:val="VerbatimChar"/>
        </w:rPr>
        <w:t xml:space="preserve">## 620 3.4 3.40 3.4 4.20 2.6 1.80 2.60 3.4 4.20 3.40 3.4 4.2 3.4 3.40 4.20 3.40</w:t>
      </w:r>
      <w:r>
        <w:br/>
      </w:r>
      <w:r>
        <w:rPr>
          <w:rStyle w:val="VerbatimChar"/>
        </w:rPr>
        <w:t xml:space="preserve">## 621 5.0 5.00 5.0 4.20 5.0 5.00 5.00 5.0 5.00 5.00 5.0 3.4 5.0 5.00 4.20 4.20</w:t>
      </w:r>
      <w:r>
        <w:br/>
      </w:r>
      <w:r>
        <w:rPr>
          <w:rStyle w:val="VerbatimChar"/>
        </w:rPr>
        <w:t xml:space="preserve">## 622 4.2 2.60 4.2 3.40 2.6 4.20 3.40 3.4 3.40 4.20 4.2 3.4 3.4 4.20 1.80 2.60</w:t>
      </w:r>
      <w:r>
        <w:br/>
      </w:r>
      <w:r>
        <w:rPr>
          <w:rStyle w:val="VerbatimChar"/>
        </w:rPr>
        <w:t xml:space="preserve">## 623 4.2 3.40 4.2 4.20 4.2 4.20 4.20 4.2 4.20 2.60 4.2 4.2 2.6 2.60 3.40 3.40</w:t>
      </w:r>
      <w:r>
        <w:br/>
      </w:r>
      <w:r>
        <w:rPr>
          <w:rStyle w:val="VerbatimChar"/>
        </w:rPr>
        <w:t xml:space="preserve">## 624 5.0 1.80 4.2 5.00 4.2 4.20 4.20 4.2 4.20 4.20 4.2 5.0 4.2 4.20 3.40 5.00</w:t>
      </w:r>
      <w:r>
        <w:br/>
      </w:r>
      <w:r>
        <w:rPr>
          <w:rStyle w:val="VerbatimChar"/>
        </w:rPr>
        <w:t xml:space="preserve">## 625 5.0 3.40 5.0 4.20 4.2 4.20 5.00 4.2 4.20 5.00 5.0 5.0 4.2 4.20 4.20 5.00</w:t>
      </w:r>
      <w:r>
        <w:br/>
      </w:r>
      <w:r>
        <w:rPr>
          <w:rStyle w:val="VerbatimChar"/>
        </w:rPr>
        <w:t xml:space="preserve">## 626 3.4 2.60 2.6 3.40 3.4 3.40 3.40 2.6 2.60 3.40 2.6 3.4 2.6 3.40 2.60 3.40</w:t>
      </w:r>
      <w:r>
        <w:br/>
      </w:r>
      <w:r>
        <w:rPr>
          <w:rStyle w:val="VerbatimChar"/>
        </w:rPr>
        <w:t xml:space="preserve">## 627 3.4 1.80 1.8 3.40 2.6 5.00 3.40 2.6 4.20 2.60 1.8 5.0 1.8 2.60 3.40 4.20</w:t>
      </w:r>
      <w:r>
        <w:br/>
      </w:r>
      <w:r>
        <w:rPr>
          <w:rStyle w:val="VerbatimChar"/>
        </w:rPr>
        <w:t xml:space="preserve">## 628 4.2 3.40 4.2 3.40 4.2 4.20 3.40 3.4 3.40 4.20 4.2 4.2 4.2 3.40 4.20 3.40</w:t>
      </w:r>
      <w:r>
        <w:br/>
      </w:r>
      <w:r>
        <w:rPr>
          <w:rStyle w:val="VerbatimChar"/>
        </w:rPr>
        <w:t xml:space="preserve">## 629 2.6 3.40 5.0 2.60 5.0 5.00 2.60 3.4 4.20 5.00 3.4 5.0 5.0 4.20 5.00 3.40</w:t>
      </w:r>
      <w:r>
        <w:br/>
      </w:r>
      <w:r>
        <w:rPr>
          <w:rStyle w:val="VerbatimChar"/>
        </w:rPr>
        <w:t xml:space="preserve">## 630 5.0 3.40 5.0 4.20 4.2 4.20 5.00 3.4 5.00 4.20 4.2 5.0 3.4 4.20 3.40 4.20</w:t>
      </w:r>
      <w:r>
        <w:br/>
      </w:r>
      <w:r>
        <w:rPr>
          <w:rStyle w:val="VerbatimChar"/>
        </w:rPr>
        <w:t xml:space="preserve">## 631 4.2 3.40 5.0 5.00 4.2 5.00 4.20 4.2 5.00 5.00 4.2 5.0 4.2 5.00 4.20 5.00</w:t>
      </w:r>
      <w:r>
        <w:br/>
      </w:r>
      <w:r>
        <w:rPr>
          <w:rStyle w:val="VerbatimChar"/>
        </w:rPr>
        <w:t xml:space="preserve">## 632 5.0 2.60 4.2 4.20 4.2 4.20 5.00 3.4 5.00 4.20 5.0 4.2 4.2 3.40 4.20 4.20</w:t>
      </w:r>
      <w:r>
        <w:br/>
      </w:r>
      <w:r>
        <w:rPr>
          <w:rStyle w:val="VerbatimChar"/>
        </w:rPr>
        <w:t xml:space="preserve">## 633 5.0 5.00 5.0 4.20 5.0 5.00 5.00 5.0 5.00 5.00 5.0 3.4 2.6 5.00 5.00 5.00</w:t>
      </w:r>
      <w:r>
        <w:br/>
      </w:r>
      <w:r>
        <w:rPr>
          <w:rStyle w:val="VerbatimChar"/>
        </w:rPr>
        <w:t xml:space="preserve">## 634 5.0 4.20 5.0 4.20 5.0 4.20 5.00 4.2 4.20 4.20 4.2 5.0 3.4 4.20 4.20 4.20</w:t>
      </w:r>
      <w:r>
        <w:br/>
      </w:r>
      <w:r>
        <w:rPr>
          <w:rStyle w:val="VerbatimChar"/>
        </w:rPr>
        <w:t xml:space="preserve">## 635 4.2 4.20 4.2 2.60 4.2 4.20 4.20 4.2 4.20 3.40 1.8 3.4 2.6 4.20 4.20 3.40</w:t>
      </w:r>
      <w:r>
        <w:br/>
      </w:r>
      <w:r>
        <w:rPr>
          <w:rStyle w:val="VerbatimChar"/>
        </w:rPr>
        <w:t xml:space="preserve">## 636 5.0 3.40 4.2 3.40 4.2 2.60 5.00 4.2 3.40 3.40 4.2 5.0 3.4 4.20 3.40 5.00</w:t>
      </w:r>
      <w:r>
        <w:br/>
      </w:r>
      <w:r>
        <w:rPr>
          <w:rStyle w:val="VerbatimChar"/>
        </w:rPr>
        <w:t xml:space="preserve">## 637 5.0 4.20 4.2 4.20 4.2 3.40 4.20 4.2 4.20 5.00 5.0 4.2 4.2 4.20 4.20 4.20</w:t>
      </w:r>
      <w:r>
        <w:br/>
      </w:r>
      <w:r>
        <w:rPr>
          <w:rStyle w:val="VerbatimChar"/>
        </w:rPr>
        <w:t xml:space="preserve">## 638 3.4 4.20 4.2 3.40 4.2 5.00 3.40 4.2 3.40 3.40 3.4 3.4 2.6 4.20 4.20 4.20</w:t>
      </w:r>
      <w:r>
        <w:br/>
      </w:r>
      <w:r>
        <w:rPr>
          <w:rStyle w:val="VerbatimChar"/>
        </w:rPr>
        <w:t xml:space="preserve">## 639 4.2 3.40 4.2 3.40 4.2 2.60 4.20 4.2 3.40 4.20 4.2 3.4 3.4 4.20 3.40 4.20</w:t>
      </w:r>
      <w:r>
        <w:br/>
      </w:r>
      <w:r>
        <w:rPr>
          <w:rStyle w:val="VerbatimChar"/>
        </w:rPr>
        <w:t xml:space="preserve">## 640 5.0 5.00 5.0 5.00 5.0 5.00 3.40 3.4 5.00 3.40 3.4 4.2 4.2 4.20 5.00 4.20</w:t>
      </w:r>
      <w:r>
        <w:br/>
      </w:r>
      <w:r>
        <w:rPr>
          <w:rStyle w:val="VerbatimChar"/>
        </w:rPr>
        <w:t xml:space="preserve">## 641 3.4 3.40 4.2 3.40 3.4 3.40 3.40 3.4 3.40 3.40 3.4 4.2 4.2 3.40 3.40 4.20</w:t>
      </w:r>
      <w:r>
        <w:br/>
      </w:r>
      <w:r>
        <w:rPr>
          <w:rStyle w:val="VerbatimChar"/>
        </w:rPr>
        <w:t xml:space="preserve">## 642 4.2 2.60 4.2 3.40 3.4 4.20 2.60 3.4 3.40 2.60 3.4 3.4 2.6 3.40 2.60 3.40</w:t>
      </w:r>
      <w:r>
        <w:br/>
      </w:r>
      <w:r>
        <w:rPr>
          <w:rStyle w:val="VerbatimChar"/>
        </w:rPr>
        <w:t xml:space="preserve">## 643 5.0 2.60 3.4 3.40 4.2 5.00 3.40 4.2 4.20 4.20 5.0 3.4 4.2 4.20 5.00 4.20</w:t>
      </w:r>
      <w:r>
        <w:br/>
      </w:r>
      <w:r>
        <w:rPr>
          <w:rStyle w:val="VerbatimChar"/>
        </w:rPr>
        <w:t xml:space="preserve">## 644 3.4 1.80 3.4 5.00 3.4 2.60 2.60 3.4 3.40 3.40 3.4 3.4 4.2 4.20 3.40 2.60</w:t>
      </w:r>
      <w:r>
        <w:br/>
      </w:r>
      <w:r>
        <w:rPr>
          <w:rStyle w:val="VerbatimChar"/>
        </w:rPr>
        <w:t xml:space="preserve">## 645 3.4 4.20 4.2 3.40 4.2 4.20 4.20 4.2 3.40 4.20 4.2 2.6 4.2 3.40 4.20 4.20</w:t>
      </w:r>
      <w:r>
        <w:br/>
      </w:r>
      <w:r>
        <w:rPr>
          <w:rStyle w:val="VerbatimChar"/>
        </w:rPr>
        <w:t xml:space="preserve">## 646 4.2 3.40 2.6 4.20 4.2 5.00 5.00 4.2 4.20 5.00 4.2 2.6 2.6 5.00 3.40 4.20</w:t>
      </w:r>
      <w:r>
        <w:br/>
      </w:r>
      <w:r>
        <w:rPr>
          <w:rStyle w:val="VerbatimChar"/>
        </w:rPr>
        <w:t xml:space="preserve">## 647 4.2 3.40 4.2 3.40 3.4 3.40 4.20 3.4 2.60 4.20 3.4 2.6 4.2 3.40 2.60 4.20</w:t>
      </w:r>
      <w:r>
        <w:br/>
      </w:r>
      <w:r>
        <w:rPr>
          <w:rStyle w:val="VerbatimChar"/>
        </w:rPr>
        <w:t xml:space="preserve">## 648 3.4 3.40 3.4 3.40 3.4 4.20 4.20 4.2 4.20 4.20 3.4 4.2 2.6 3.40 3.40 5.00</w:t>
      </w:r>
      <w:r>
        <w:br/>
      </w:r>
      <w:r>
        <w:rPr>
          <w:rStyle w:val="VerbatimChar"/>
        </w:rPr>
        <w:t xml:space="preserve">## 649 3.4 3.40 2.6 3.40 5.0 2.60 3.40 3.4 3.40 3.40 5.0 4.2 2.6 3.40 2.60 1.80</w:t>
      </w:r>
      <w:r>
        <w:br/>
      </w:r>
      <w:r>
        <w:rPr>
          <w:rStyle w:val="VerbatimChar"/>
        </w:rPr>
        <w:t xml:space="preserve">## 650 4.2 2.60 4.2 3.40 2.6 2.60 4.20 3.4 3.40 3.40 3.4 3.4 2.6 2.60 2.60 3.40</w:t>
      </w:r>
      <w:r>
        <w:br/>
      </w:r>
      <w:r>
        <w:rPr>
          <w:rStyle w:val="VerbatimChar"/>
        </w:rPr>
        <w:t xml:space="preserve">## 651 4.2 4.20 5.0 4.20 4.2 3.40 5.00 3.4 4.20 4.20 5.0 5.0 3.4 3.40 4.20 4.20</w:t>
      </w:r>
      <w:r>
        <w:br/>
      </w:r>
      <w:r>
        <w:rPr>
          <w:rStyle w:val="VerbatimChar"/>
        </w:rPr>
        <w:t xml:space="preserve">## 652 4.2 4.20 4.2 4.20 3.4 5.00 4.20 3.4 4.20 4.20 3.4 5.0 5.0 4.20 4.20 4.20</w:t>
      </w:r>
      <w:r>
        <w:br/>
      </w:r>
      <w:r>
        <w:rPr>
          <w:rStyle w:val="VerbatimChar"/>
        </w:rPr>
        <w:t xml:space="preserve">## 653 4.2 3.40 5.0 5.00 4.2 4.20 5.00 5.0 3.40 4.20 5.0 4.2 5.0 3.40 4.20 5.00</w:t>
      </w:r>
      <w:r>
        <w:br/>
      </w:r>
      <w:r>
        <w:rPr>
          <w:rStyle w:val="VerbatimChar"/>
        </w:rPr>
        <w:t xml:space="preserve">## 654 5.0 3.40 4.2 5.00 5.0 3.40 3.40 5.0 5.00 4.20 4.2 5.0 5.0 5.00 4.20 2.60</w:t>
      </w:r>
      <w:r>
        <w:br/>
      </w:r>
      <w:r>
        <w:rPr>
          <w:rStyle w:val="VerbatimChar"/>
        </w:rPr>
        <w:t xml:space="preserve">## 655 4.2 4.20 4.2 4.20 3.4 4.20 3.40 4.2 4.20 4.20 4.2 5.0 1.8 2.60 3.40 5.00</w:t>
      </w:r>
      <w:r>
        <w:br/>
      </w:r>
      <w:r>
        <w:rPr>
          <w:rStyle w:val="VerbatimChar"/>
        </w:rPr>
        <w:t xml:space="preserve">## 656 4.2 4.20 4.2 3.40 5.0 3.40 4.20 4.2 3.40 2.60 4.2 3.4 4.2 3.40 4.20 3.40</w:t>
      </w:r>
      <w:r>
        <w:br/>
      </w:r>
      <w:r>
        <w:rPr>
          <w:rStyle w:val="VerbatimChar"/>
        </w:rPr>
        <w:t xml:space="preserve">## 657 4.2 2.60 4.2 5.00 4.2 2.60 2.60 3.4 4.20 5.00 5.0 4.2 3.4 4.20 3.40 3.40</w:t>
      </w:r>
      <w:r>
        <w:br/>
      </w:r>
      <w:r>
        <w:rPr>
          <w:rStyle w:val="VerbatimChar"/>
        </w:rPr>
        <w:t xml:space="preserve">## 658 4.2 2.60 3.4 4.20 3.4 3.40 2.60 2.6 2.60 2.60 3.4 4.2 4.2 3.40 2.60 2.60</w:t>
      </w:r>
      <w:r>
        <w:br/>
      </w:r>
      <w:r>
        <w:rPr>
          <w:rStyle w:val="VerbatimChar"/>
        </w:rPr>
        <w:t xml:space="preserve">## 659 4.2 2.60 3.4 5.00 2.6 1.80 3.40 2.6 2.60 4.20 4.2 5.0 3.4 2.60 1.00 1.80</w:t>
      </w:r>
      <w:r>
        <w:br/>
      </w:r>
      <w:r>
        <w:rPr>
          <w:rStyle w:val="VerbatimChar"/>
        </w:rPr>
        <w:t xml:space="preserve">## 660 4.2 2.60 4.2 4.20 3.4 3.40 2.60 4.2 4.20 2.60 3.4 4.2 4.2 3.40 3.40 3.40</w:t>
      </w:r>
      <w:r>
        <w:br/>
      </w:r>
      <w:r>
        <w:rPr>
          <w:rStyle w:val="VerbatimChar"/>
        </w:rPr>
        <w:t xml:space="preserve">## 661 4.2 4.20 3.4 4.20 4.2 5.00 1.80 4.2 3.40 2.60 4.2 5.0 3.4 4.20 3.40 2.60</w:t>
      </w:r>
      <w:r>
        <w:br/>
      </w:r>
      <w:r>
        <w:rPr>
          <w:rStyle w:val="VerbatimChar"/>
        </w:rPr>
        <w:t xml:space="preserve">## 662 5.0 4.20 3.4 3.40 5.0 5.00 3.40 4.2 4.20 2.60 5.0 3.4 1.8 3.40 5.00 1.80</w:t>
      </w:r>
      <w:r>
        <w:br/>
      </w:r>
      <w:r>
        <w:rPr>
          <w:rStyle w:val="VerbatimChar"/>
        </w:rPr>
        <w:t xml:space="preserve">## 663 4.2 1.80 3.4 4.20 3.4 5.00 1.80 3.4 2.60 4.20 3.4 5.0 4.2 2.60 2.60 3.40</w:t>
      </w:r>
      <w:r>
        <w:br/>
      </w:r>
      <w:r>
        <w:rPr>
          <w:rStyle w:val="VerbatimChar"/>
        </w:rPr>
        <w:t xml:space="preserve">## 664 5.0 5.00 3.4 4.20 5.0 5.00 4.20 4.2 4.20 3.40 4.2 4.2 3.4 4.20 2.60 1.80</w:t>
      </w:r>
      <w:r>
        <w:br/>
      </w:r>
      <w:r>
        <w:rPr>
          <w:rStyle w:val="VerbatimChar"/>
        </w:rPr>
        <w:t xml:space="preserve">## 665 5.0 3.40 5.0 3.40 3.4 4.20 3.40 5.0 3.40 4.20 4.2 4.2 3.4 5.00 4.20 4.20</w:t>
      </w:r>
      <w:r>
        <w:br/>
      </w:r>
      <w:r>
        <w:rPr>
          <w:rStyle w:val="VerbatimChar"/>
        </w:rPr>
        <w:t xml:space="preserve">## 666 5.0 4.20 5.0 5.00 5.0 5.00 5.00 5.0 5.00 5.00 5.0 5.0 5.0 5.00 5.00 5.00</w:t>
      </w:r>
      <w:r>
        <w:br/>
      </w:r>
      <w:r>
        <w:rPr>
          <w:rStyle w:val="VerbatimChar"/>
        </w:rPr>
        <w:t xml:space="preserve">## 667 4.2 4.20 4.2 4.20 3.4 4.20 4.20 4.2 3.40 3.40 3.4 4.2 4.2 4.20 3.40 4.20</w:t>
      </w:r>
      <w:r>
        <w:br/>
      </w:r>
      <w:r>
        <w:rPr>
          <w:rStyle w:val="VerbatimChar"/>
        </w:rPr>
        <w:t xml:space="preserve">## 668 1.8 2.60 3.4 2.60 2.6 4.20 3.40 3.4 3.40 2.60 3.4 3.4 3.4 3.40 3.40 2.60</w:t>
      </w:r>
      <w:r>
        <w:br/>
      </w:r>
      <w:r>
        <w:rPr>
          <w:rStyle w:val="VerbatimChar"/>
        </w:rPr>
        <w:t xml:space="preserve">## 669 4.2 3.40 4.2 4.20 5.0 3.40 4.20 4.2 4.20 4.20 4.2 4.2 3.4 5.00 4.20 3.40</w:t>
      </w:r>
      <w:r>
        <w:br/>
      </w:r>
      <w:r>
        <w:rPr>
          <w:rStyle w:val="VerbatimChar"/>
        </w:rPr>
        <w:t xml:space="preserve">## 670 3.4 5.00 4.2 4.20 4.2 5.00 5.00 4.2 4.20 4.20 3.4 4.2 4.2 4.20 4.20 5.00</w:t>
      </w:r>
      <w:r>
        <w:br/>
      </w:r>
      <w:r>
        <w:rPr>
          <w:rStyle w:val="VerbatimChar"/>
        </w:rPr>
        <w:t xml:space="preserve">## 671 3.4 5.00 4.2 4.20 4.2 5.00 5.00 4.2 4.20 4.20 3.4 4.2 4.2 4.20 4.20 5.00</w:t>
      </w:r>
      <w:r>
        <w:br/>
      </w:r>
      <w:r>
        <w:rPr>
          <w:rStyle w:val="VerbatimChar"/>
        </w:rPr>
        <w:t xml:space="preserve">## 672 3.4 3.40 4.2 3.40 3.4 4.20 4.20 3.4 3.40 4.20 2.6 3.4 3.4 3.40 1.80 3.40</w:t>
      </w:r>
      <w:r>
        <w:br/>
      </w:r>
      <w:r>
        <w:rPr>
          <w:rStyle w:val="VerbatimChar"/>
        </w:rPr>
        <w:t xml:space="preserve">## 673 4.2 4.20 4.2 4.20 3.4 4.20 5.00 5.0 4.20 4.20 4.2 4.2 2.6 4.20 2.60 4.20</w:t>
      </w:r>
      <w:r>
        <w:br/>
      </w:r>
      <w:r>
        <w:rPr>
          <w:rStyle w:val="VerbatimChar"/>
        </w:rPr>
        <w:t xml:space="preserve">## 674 3.4 3.40 4.2 4.20 4.2 4.20 2.60 3.4 3.40 2.60 3.4 4.2 2.6 3.40 3.40 2.60</w:t>
      </w:r>
      <w:r>
        <w:br/>
      </w:r>
      <w:r>
        <w:rPr>
          <w:rStyle w:val="VerbatimChar"/>
        </w:rPr>
        <w:t xml:space="preserve">## 675 5.0 3.40 3.4 4.20 4.2 3.40 3.40 4.2 2.60 3.40 4.2 5.0 4.2 4.20 3.40 2.60</w:t>
      </w:r>
      <w:r>
        <w:br/>
      </w:r>
      <w:r>
        <w:rPr>
          <w:rStyle w:val="VerbatimChar"/>
        </w:rPr>
        <w:t xml:space="preserve">## 676 3.4 2.60 4.2 3.40 4.2 4.20 4.20 3.4 4.20 3.40 3.4 3.4 3.4 3.40 2.60 4.20</w:t>
      </w:r>
      <w:r>
        <w:br/>
      </w:r>
      <w:r>
        <w:rPr>
          <w:rStyle w:val="VerbatimChar"/>
        </w:rPr>
        <w:t xml:space="preserve">## 677 5.0 1.80 4.2 4.20 5.0 1.80 3.40 3.4 5.00 3.40 5.0 5.0 3.4 5.00 5.00 4.20</w:t>
      </w:r>
      <w:r>
        <w:br/>
      </w:r>
      <w:r>
        <w:rPr>
          <w:rStyle w:val="VerbatimChar"/>
        </w:rPr>
        <w:t xml:space="preserve">## 678 4.2 4.20 4.2 4.20 4.2 3.40 3.40 5.0 5.00 2.60 1.8 5.0 3.4 4.20 4.20 5.00</w:t>
      </w:r>
      <w:r>
        <w:br/>
      </w:r>
      <w:r>
        <w:rPr>
          <w:rStyle w:val="VerbatimChar"/>
        </w:rPr>
        <w:t xml:space="preserve">## 679 4.2 3.40 3.4 3.40 3.4 1.80 1.80 3.4 2.60 3.40 4.2 5.0 4.2 2.60 2.60 3.40</w:t>
      </w:r>
      <w:r>
        <w:br/>
      </w:r>
      <w:r>
        <w:rPr>
          <w:rStyle w:val="VerbatimChar"/>
        </w:rPr>
        <w:t xml:space="preserve">## 680 4.2 3.40 2.6 3.40 3.4 3.40 2.60 3.4 3.40 3.40 3.4 1.8 3.4 3.40 4.20 3.40</w:t>
      </w:r>
      <w:r>
        <w:br/>
      </w:r>
      <w:r>
        <w:rPr>
          <w:rStyle w:val="VerbatimChar"/>
        </w:rPr>
        <w:t xml:space="preserve">## 681 2.6 3.40 3.4 2.60 2.6 3.40 3.40 3.4 2.60 2.60 2.6 2.6 3.4 3.40 3.40 2.60</w:t>
      </w:r>
      <w:r>
        <w:br/>
      </w:r>
      <w:r>
        <w:rPr>
          <w:rStyle w:val="VerbatimChar"/>
        </w:rPr>
        <w:t xml:space="preserve">## 682 5.0 5.00 5.0 5.00 4.2 4.20 5.00 3.4 5.00 4.20 4.2 5.0 3.4 4.20 3.40 4.20</w:t>
      </w:r>
      <w:r>
        <w:br/>
      </w:r>
      <w:r>
        <w:rPr>
          <w:rStyle w:val="VerbatimChar"/>
        </w:rPr>
        <w:t xml:space="preserve">## 683 4.2 5.00 5.0 4.20 4.2 5.00 3.40 4.2 5.00 3.40 4.2 3.4 1.0 5.00 3.40 5.00</w:t>
      </w:r>
      <w:r>
        <w:br/>
      </w:r>
      <w:r>
        <w:rPr>
          <w:rStyle w:val="VerbatimChar"/>
        </w:rPr>
        <w:t xml:space="preserve">## 684 4.2 2.60 4.2 4.20 4.2 3.40 4.20 4.2 4.20 4.20 4.2 3.4 3.4 2.60 2.60 3.40</w:t>
      </w:r>
      <w:r>
        <w:br/>
      </w:r>
      <w:r>
        <w:rPr>
          <w:rStyle w:val="VerbatimChar"/>
        </w:rPr>
        <w:t xml:space="preserve">## 685 4.2 2.60 4.2 4.20 5.0 4.20 3.40 4.2 4.20 5.00 5.0 5.0 3.4 4.20 3.40 3.40</w:t>
      </w:r>
      <w:r>
        <w:br/>
      </w:r>
      <w:r>
        <w:rPr>
          <w:rStyle w:val="VerbatimChar"/>
        </w:rPr>
        <w:t xml:space="preserve">## 686 4.2 3.40 4.2 3.40 4.2 2.60 3.40 4.2 3.40 3.40 4.2 4.2 5.0 4.20 2.60 3.40</w:t>
      </w:r>
      <w:r>
        <w:br/>
      </w:r>
      <w:r>
        <w:rPr>
          <w:rStyle w:val="VerbatimChar"/>
        </w:rPr>
        <w:t xml:space="preserve">## 687 4.2 3.40 4.2 4.20 4.2 3.40 1.80 1.8 4.20 4.20 4.2 5.0 3.4 5.00 2.60 4.20</w:t>
      </w:r>
      <w:r>
        <w:br/>
      </w:r>
      <w:r>
        <w:rPr>
          <w:rStyle w:val="VerbatimChar"/>
        </w:rPr>
        <w:t xml:space="preserve">## 688 5.0 1.00 5.0 5.00 5.0 3.40 5.00 4.2 4.20 5.00 4.2 5.0 5.0 3.40 3.40 5.00</w:t>
      </w:r>
      <w:r>
        <w:br/>
      </w:r>
      <w:r>
        <w:rPr>
          <w:rStyle w:val="VerbatimChar"/>
        </w:rPr>
        <w:t xml:space="preserve">## 689 3.4 5.00 3.4 2.60 4.2 2.60 4.20 3.4 3.40 3.40 3.4 3.4 4.2 3.40 3.40 3.40</w:t>
      </w:r>
      <w:r>
        <w:br/>
      </w:r>
      <w:r>
        <w:rPr>
          <w:rStyle w:val="VerbatimChar"/>
        </w:rPr>
        <w:t xml:space="preserve">## 690 3.4 2.60 3.4 4.20 3.4 3.40 2.60 3.4 2.60 3.40 3.4 4.2 3.4 3.40 2.60 2.60</w:t>
      </w:r>
      <w:r>
        <w:br/>
      </w:r>
      <w:r>
        <w:rPr>
          <w:rStyle w:val="VerbatimChar"/>
        </w:rPr>
        <w:t xml:space="preserve">## 691 4.2 1.00 3.4 5.00 3.4 1.80 3.40 3.4 3.40 4.20 5.0 3.4 5.0 1.80 3.40 1.80</w:t>
      </w:r>
      <w:r>
        <w:br/>
      </w:r>
      <w:r>
        <w:rPr>
          <w:rStyle w:val="VerbatimChar"/>
        </w:rPr>
        <w:t xml:space="preserve">## 692 4.2 2.60 3.4 4.20 3.4 4.20 3.40 3.4 4.20 4.20 3.4 3.4 2.6 2.60 3.40 4.20</w:t>
      </w:r>
      <w:r>
        <w:br/>
      </w:r>
      <w:r>
        <w:rPr>
          <w:rStyle w:val="VerbatimChar"/>
        </w:rPr>
        <w:t xml:space="preserve">## 693 4.2 3.40 4.2 4.20 4.2 3.40 4.20 3.4 4.20 4.20 4.2 3.4 3.4 4.20 2.60 3.40</w:t>
      </w:r>
      <w:r>
        <w:br/>
      </w:r>
      <w:r>
        <w:rPr>
          <w:rStyle w:val="VerbatimChar"/>
        </w:rPr>
        <w:t xml:space="preserve">## 694 4.2 2.60 5.0 5.00 5.0 3.40 5.00 4.2 5.00 5.00 5.0 4.2 4.2 5.00 3.40 3.40</w:t>
      </w:r>
      <w:r>
        <w:br/>
      </w:r>
      <w:r>
        <w:rPr>
          <w:rStyle w:val="VerbatimChar"/>
        </w:rPr>
        <w:t xml:space="preserve">## 695 5.0 3.40 4.2 5.00 5.0 5.00 5.00 5.0 4.20 5.00 4.2 4.2 4.2 5.00 5.00 5.00</w:t>
      </w:r>
      <w:r>
        <w:br/>
      </w:r>
      <w:r>
        <w:rPr>
          <w:rStyle w:val="VerbatimChar"/>
        </w:rPr>
        <w:t xml:space="preserve">## 696 5.0 4.20 5.0 4.20 5.0 2.60 3.40 4.2 4.20 5.00 5.0 5.0 3.4 4.20 5.00 3.40</w:t>
      </w:r>
      <w:r>
        <w:br/>
      </w:r>
      <w:r>
        <w:rPr>
          <w:rStyle w:val="VerbatimChar"/>
        </w:rPr>
        <w:t xml:space="preserve">## 697 4.2 2.60 3.4 3.40 3.4 4.20 1.80 2.6 3.40 2.60 2.6 3.4 4.2 2.60 2.60 2.60</w:t>
      </w:r>
      <w:r>
        <w:br/>
      </w:r>
      <w:r>
        <w:rPr>
          <w:rStyle w:val="VerbatimChar"/>
        </w:rPr>
        <w:t xml:space="preserve">## 698 4.2 2.60 3.4 3.40 4.2 2.60 2.60 4.2 3.40 5.00 5.0 5.0 5.0 3.40 4.20 3.40</w:t>
      </w:r>
      <w:r>
        <w:br/>
      </w:r>
      <w:r>
        <w:rPr>
          <w:rStyle w:val="VerbatimChar"/>
        </w:rPr>
        <w:t xml:space="preserve">## 699 4.2 1.80 3.4 4.20 3.4 1.80 2.60 3.4 2.60 2.60 4.2 4.2 4.2 3.40 1.80 1.80</w:t>
      </w:r>
      <w:r>
        <w:br/>
      </w:r>
      <w:r>
        <w:rPr>
          <w:rStyle w:val="VerbatimChar"/>
        </w:rPr>
        <w:t xml:space="preserve">## 700 5.0 2.60 5.0 4.20 4.2 4.20 5.00 5.0 5.00 4.20 5.0 4.2 3.4 4.20 4.20 4.20</w:t>
      </w:r>
      <w:r>
        <w:br/>
      </w:r>
      <w:r>
        <w:rPr>
          <w:rStyle w:val="VerbatimChar"/>
        </w:rPr>
        <w:t xml:space="preserve">## 701 5.0 1.80 5.0 5.00 5.0 2.60 3.40 3.4 4.20 5.00 2.6 5.0 3.4 3.40 3.40 3.40</w:t>
      </w:r>
      <w:r>
        <w:br/>
      </w:r>
      <w:r>
        <w:rPr>
          <w:rStyle w:val="VerbatimChar"/>
        </w:rPr>
        <w:t xml:space="preserve">## 702 4.2 3.40 3.4 4.20 4.2 3.40 4.20 4.2 3.40 2.60 2.6 4.2 4.2 4.20 2.60 4.20</w:t>
      </w:r>
      <w:r>
        <w:br/>
      </w:r>
      <w:r>
        <w:rPr>
          <w:rStyle w:val="VerbatimChar"/>
        </w:rPr>
        <w:t xml:space="preserve">## 703 4.2 3.40 3.4 5.00 5.0 3.40 4.20 5.0 4.20 5.00 5.0 5.0 4.2 5.00 4.20 4.20</w:t>
      </w:r>
      <w:r>
        <w:br/>
      </w:r>
      <w:r>
        <w:rPr>
          <w:rStyle w:val="VerbatimChar"/>
        </w:rPr>
        <w:t xml:space="preserve">## 704 5.0 2.60 5.0 5.00 5.0 4.20 5.00 5.0 5.00 5.00 5.0 5.0 5.0 5.00 1.00 5.00</w:t>
      </w:r>
      <w:r>
        <w:br/>
      </w:r>
      <w:r>
        <w:rPr>
          <w:rStyle w:val="VerbatimChar"/>
        </w:rPr>
        <w:t xml:space="preserve">## 705 5.0 1.80 4.2 4.20 2.6 4.20 3.40 3.4 1.80 4.20 4.2 4.2 1.8 4.20 2.60 3.40</w:t>
      </w:r>
      <w:r>
        <w:br/>
      </w:r>
      <w:r>
        <w:rPr>
          <w:rStyle w:val="VerbatimChar"/>
        </w:rPr>
        <w:t xml:space="preserve">## 706 4.2 2.60 4.2 3.40 4.2 4.20 4.20 3.4 4.20 4.20 4.2 3.4 3.4 4.20 4.20 3.40</w:t>
      </w:r>
      <w:r>
        <w:br/>
      </w:r>
      <w:r>
        <w:rPr>
          <w:rStyle w:val="VerbatimChar"/>
        </w:rPr>
        <w:t xml:space="preserve">## 707 1.8 3.40 1.0 1.80 1.0 3.40 1.00 1.0 1.00 1.00 3.4 1.0 1.8 1.00 1.80 1.80</w:t>
      </w:r>
      <w:r>
        <w:br/>
      </w:r>
      <w:r>
        <w:rPr>
          <w:rStyle w:val="VerbatimChar"/>
        </w:rPr>
        <w:t xml:space="preserve">## 708 4.2 4.20 4.2 2.60 5.0 2.60 5.00 3.4 5.00 4.20 4.2 5.0 1.8 3.40 3.40 5.00</w:t>
      </w:r>
      <w:r>
        <w:br/>
      </w:r>
      <w:r>
        <w:rPr>
          <w:rStyle w:val="VerbatimChar"/>
        </w:rPr>
        <w:t xml:space="preserve">## 709 4.2 5.00 4.2 3.40 3.4 1.80 5.00 2.6 5.00 4.20 4.2 4.2 1.8 1.80 3.40 5.00</w:t>
      </w:r>
      <w:r>
        <w:br/>
      </w:r>
      <w:r>
        <w:rPr>
          <w:rStyle w:val="VerbatimChar"/>
        </w:rPr>
        <w:t xml:space="preserve">## 710 5.0 3.40 4.2 4.20 4.2 5.00 4.20 4.2 4.20 5.00 5.0 5.0 4.2 4.20 4.20 3.40</w:t>
      </w:r>
      <w:r>
        <w:br/>
      </w:r>
      <w:r>
        <w:rPr>
          <w:rStyle w:val="VerbatimChar"/>
        </w:rPr>
        <w:t xml:space="preserve">## 711 5.0 4.20 5.0 5.00 4.2 4.20 5.00 5.0 5.00 5.00 5.0 5.0 4.2 4.20 3.40 4.20</w:t>
      </w:r>
      <w:r>
        <w:br/>
      </w:r>
      <w:r>
        <w:rPr>
          <w:rStyle w:val="VerbatimChar"/>
        </w:rPr>
        <w:t xml:space="preserve">## 712 3.4 4.20 3.4 2.60 3.4 4.20 4.20 3.4 4.20 2.60 4.2 4.2 2.6 4.20 4.20 4.20</w:t>
      </w:r>
      <w:r>
        <w:br/>
      </w:r>
      <w:r>
        <w:rPr>
          <w:rStyle w:val="VerbatimChar"/>
        </w:rPr>
        <w:t xml:space="preserve">## 713 3.4 2.60 3.4 3.40 3.4 3.40 4.20 3.4 3.40 3.40 1.8 3.4 3.4 4.20 3.40 3.40</w:t>
      </w:r>
      <w:r>
        <w:br/>
      </w:r>
      <w:r>
        <w:rPr>
          <w:rStyle w:val="VerbatimChar"/>
        </w:rPr>
        <w:t xml:space="preserve">## 714 5.0 2.60 3.4 5.00 5.0 4.20 3.40 4.2 4.20 4.20 4.2 5.0 4.2 3.40 2.60 3.40</w:t>
      </w:r>
      <w:r>
        <w:br/>
      </w:r>
      <w:r>
        <w:rPr>
          <w:rStyle w:val="VerbatimChar"/>
        </w:rPr>
        <w:t xml:space="preserve">## 715 3.4 2.60 3.4 4.20 3.4 2.60 3.40 3.4 4.20 4.20 4.2 4.2 5.0 3.40 3.40 3.40</w:t>
      </w:r>
      <w:r>
        <w:br/>
      </w:r>
      <w:r>
        <w:rPr>
          <w:rStyle w:val="VerbatimChar"/>
        </w:rPr>
        <w:t xml:space="preserve">## 716 5.0 4.20 4.2 4.20 5.0 4.20 4.20 4.2 4.20 4.20 4.2 4.2 3.4 4.20 4.20 3.40</w:t>
      </w:r>
      <w:r>
        <w:br/>
      </w:r>
      <w:r>
        <w:rPr>
          <w:rStyle w:val="VerbatimChar"/>
        </w:rPr>
        <w:t xml:space="preserve">## 717 5.0 1.80 4.2 4.20 3.4 1.80 4.20 4.2 3.40 4.20 4.2 5.0 1.8 3.40 4.20 4.20</w:t>
      </w:r>
      <w:r>
        <w:br/>
      </w:r>
      <w:r>
        <w:rPr>
          <w:rStyle w:val="VerbatimChar"/>
        </w:rPr>
        <w:t xml:space="preserve">## 718 4.2 2.60 4.2 3.40 4.2 5.00 3.40 3.4 4.20 5.00 4.2 5.0 4.2 4.20 3.40 2.60</w:t>
      </w:r>
      <w:r>
        <w:br/>
      </w:r>
      <w:r>
        <w:rPr>
          <w:rStyle w:val="VerbatimChar"/>
        </w:rPr>
        <w:t xml:space="preserve">## 719 4.2 1.80 3.4 4.20 1.8 4.20 3.40 3.4 3.40 3.40 3.4 3.4 3.4 3.40 2.60 2.60</w:t>
      </w:r>
      <w:r>
        <w:br/>
      </w:r>
      <w:r>
        <w:rPr>
          <w:rStyle w:val="VerbatimChar"/>
        </w:rPr>
        <w:t xml:space="preserve">## 720 3.4 1.80 3.4 4.20 3.4 3.40 4.20 3.4 3.40 1.80 3.4 3.4 4.2 3.40 1.80 2.60</w:t>
      </w:r>
      <w:r>
        <w:br/>
      </w:r>
      <w:r>
        <w:rPr>
          <w:rStyle w:val="VerbatimChar"/>
        </w:rPr>
        <w:t xml:space="preserve">## 721 5.0 3.40 5.0 5.00 3.4 2.60 4.20 4.2 4.20 4.20 4.2 5.0 2.6 4.20 3.40 3.40</w:t>
      </w:r>
      <w:r>
        <w:br/>
      </w:r>
      <w:r>
        <w:rPr>
          <w:rStyle w:val="VerbatimChar"/>
        </w:rPr>
        <w:t xml:space="preserve">## 722 5.0 2.60 5.0 5.00 5.0 3.40 5.00 4.2 4.20 5.00 4.2 5.0 5.0 4.20 3.40 4.20</w:t>
      </w:r>
      <w:r>
        <w:br/>
      </w:r>
      <w:r>
        <w:rPr>
          <w:rStyle w:val="VerbatimChar"/>
        </w:rPr>
        <w:t xml:space="preserve">## 723 5.0 3.40 5.0 5.00 5.0 3.40 5.00 5.0 5.00 5.00 5.0 5.0 5.0 5.00 4.20 5.00</w:t>
      </w:r>
      <w:r>
        <w:br/>
      </w:r>
      <w:r>
        <w:rPr>
          <w:rStyle w:val="VerbatimChar"/>
        </w:rPr>
        <w:t xml:space="preserve">## 724 4.2 2.60 4.2 5.00 4.2 3.40 3.40 4.2 4.20 4.20 4.2 2.6 3.4 4.20 2.60 2.60</w:t>
      </w:r>
      <w:r>
        <w:br/>
      </w:r>
      <w:r>
        <w:rPr>
          <w:rStyle w:val="VerbatimChar"/>
        </w:rPr>
        <w:t xml:space="preserve">## 725 3.4 1.80 4.2 2.60 3.4 2.60 3.40 4.2 3.40 2.60 4.2 3.4 3.4 1.80 2.60 3.40</w:t>
      </w:r>
      <w:r>
        <w:br/>
      </w:r>
      <w:r>
        <w:rPr>
          <w:rStyle w:val="VerbatimChar"/>
        </w:rPr>
        <w:t xml:space="preserve">## 726 4.2 3.40 4.2 4.20 4.2 3.40 3.40 3.4 4.20 4.20 3.4 4.2 4.2 4.20 3.40 3.40</w:t>
      </w:r>
      <w:r>
        <w:br/>
      </w:r>
      <w:r>
        <w:rPr>
          <w:rStyle w:val="VerbatimChar"/>
        </w:rPr>
        <w:t xml:space="preserve">## 727 4.2 3.40 4.2 4.20 4.2 3.40 3.40 3.4 4.20 4.20 3.4 4.2 4.2 4.20 3.40 3.40</w:t>
      </w:r>
      <w:r>
        <w:br/>
      </w:r>
      <w:r>
        <w:rPr>
          <w:rStyle w:val="VerbatimChar"/>
        </w:rPr>
        <w:t xml:space="preserve">## 728 5.0 3.40 4.2 3.40 4.2 3.40 4.20 4.2 3.40 4.20 4.2 4.2 3.4 4.20 3.40 4.20</w:t>
      </w:r>
      <w:r>
        <w:br/>
      </w:r>
      <w:r>
        <w:rPr>
          <w:rStyle w:val="VerbatimChar"/>
        </w:rPr>
        <w:t xml:space="preserve">## 729 4.2 1.00 4.2 4.20 4.2 1.00 3.40 4.2 1.00 4.20 4.2 4.2 4.2 4.20 4.20 1.80</w:t>
      </w:r>
      <w:r>
        <w:br/>
      </w:r>
      <w:r>
        <w:rPr>
          <w:rStyle w:val="VerbatimChar"/>
        </w:rPr>
        <w:t xml:space="preserve">## 730 4.2 3.40 5.0 5.00 5.0 4.20 4.20 3.4 5.00 3.40 5.0 5.0 5.0 5.00 3.40 3.40</w:t>
      </w:r>
      <w:r>
        <w:br/>
      </w:r>
      <w:r>
        <w:rPr>
          <w:rStyle w:val="VerbatimChar"/>
        </w:rPr>
        <w:t xml:space="preserve">## 731 4.2 3.40 4.2 3.40 2.6 1.80 1.00 2.6 4.20 4.20 5.0 4.2 4.2 2.60 1.00 3.40</w:t>
      </w:r>
      <w:r>
        <w:br/>
      </w:r>
      <w:r>
        <w:rPr>
          <w:rStyle w:val="VerbatimChar"/>
        </w:rPr>
        <w:t xml:space="preserve">## 732 5.0 5.00 5.0 4.20 5.0 1.80 5.00 2.6 3.40 3.40 5.0 5.0 5.0 2.60 3.40 5.00</w:t>
      </w:r>
      <w:r>
        <w:br/>
      </w:r>
      <w:r>
        <w:rPr>
          <w:rStyle w:val="VerbatimChar"/>
        </w:rPr>
        <w:t xml:space="preserve">## 733 4.2 2.60 4.2 4.20 3.4 5.00 4.20 3.4 4.20 4.20 4.2 4.2 3.4 3.40 2.60 4.20</w:t>
      </w:r>
      <w:r>
        <w:br/>
      </w:r>
      <w:r>
        <w:rPr>
          <w:rStyle w:val="VerbatimChar"/>
        </w:rPr>
        <w:t xml:space="preserve">## 734 5.0 3.40 5.0 3.40 2.6 4.20 5.00 2.6 2.60 4.20 4.2 5.0 5.0 3.40 4.20 5.00</w:t>
      </w:r>
      <w:r>
        <w:br/>
      </w:r>
      <w:r>
        <w:rPr>
          <w:rStyle w:val="VerbatimChar"/>
        </w:rPr>
        <w:t xml:space="preserve">## 735 4.2 1.00 4.2 4.20 3.4 2.60 1.80 5.0 4.20 5.00 4.2 5.0 5.0 2.60 1.80 5.00</w:t>
      </w:r>
      <w:r>
        <w:br/>
      </w:r>
      <w:r>
        <w:rPr>
          <w:rStyle w:val="VerbatimChar"/>
        </w:rPr>
        <w:t xml:space="preserve">## 736 5.0 4.20 5.0 5.00 5.0 5.00 4.20 5.0 4.20 4.20 4.2 4.2 3.4 4.20 4.20 4.20</w:t>
      </w:r>
      <w:r>
        <w:br/>
      </w:r>
      <w:r>
        <w:rPr>
          <w:rStyle w:val="VerbatimChar"/>
        </w:rPr>
        <w:t xml:space="preserve">## 737 5.0 5.00 5.0 5.00 1.0 5.00 4.20 1.8 1.80 5.00 5.0 3.4 5.0 2.60 1.00 3.40</w:t>
      </w:r>
      <w:r>
        <w:br/>
      </w:r>
      <w:r>
        <w:rPr>
          <w:rStyle w:val="VerbatimChar"/>
        </w:rPr>
        <w:t xml:space="preserve">## 738 5.0 3.40 5.0 5.00 5.0 4.20 3.40 4.2 5.00 5.00 5.0 5.0 3.4 4.20 1.80 2.60</w:t>
      </w:r>
      <w:r>
        <w:br/>
      </w:r>
      <w:r>
        <w:rPr>
          <w:rStyle w:val="VerbatimChar"/>
        </w:rPr>
        <w:t xml:space="preserve">## 739 5.0 2.60 5.0 5.00 4.2 3.40 4.20 4.2 4.20 4.20 3.4 4.2 4.2 5.00 4.20 5.00</w:t>
      </w:r>
      <w:r>
        <w:br/>
      </w:r>
      <w:r>
        <w:rPr>
          <w:rStyle w:val="VerbatimChar"/>
        </w:rPr>
        <w:t xml:space="preserve">## 740 4.2 2.60 4.2 4.20 3.4 4.20 4.20 2.6 5.00 5.00 5.0 5.0 4.2 2.60 3.40 3.40</w:t>
      </w:r>
      <w:r>
        <w:br/>
      </w:r>
      <w:r>
        <w:rPr>
          <w:rStyle w:val="VerbatimChar"/>
        </w:rPr>
        <w:t xml:space="preserve">## 741 4.2 1.80 4.2 4.20 3.4 3.40 3.40 2.6 3.40 4.20 4.2 4.2 4.2 3.40 2.60 2.60</w:t>
      </w:r>
      <w:r>
        <w:br/>
      </w:r>
      <w:r>
        <w:rPr>
          <w:rStyle w:val="VerbatimChar"/>
        </w:rPr>
        <w:t xml:space="preserve">## 742 4.2 1.80 4.2 5.00 3.4 3.40 4.20 4.2 5.00 4.20 5.0 5.0 4.2 5.00 3.40 3.40</w:t>
      </w:r>
      <w:r>
        <w:br/>
      </w:r>
      <w:r>
        <w:rPr>
          <w:rStyle w:val="VerbatimChar"/>
        </w:rPr>
        <w:t xml:space="preserve">## 743 4.2 3.40 4.2 4.20 3.4 3.40 4.20 3.4 3.40 2.60 3.4 2.6 2.6 3.40 2.60 3.40</w:t>
      </w:r>
      <w:r>
        <w:br/>
      </w:r>
      <w:r>
        <w:rPr>
          <w:rStyle w:val="VerbatimChar"/>
        </w:rPr>
        <w:t xml:space="preserve">## 744 4.2 1.80 3.4 3.40 3.4 4.20 4.20 1.8 4.20 2.60 3.4 5.0 3.4 4.20 2.60 1.80</w:t>
      </w:r>
      <w:r>
        <w:br/>
      </w:r>
      <w:r>
        <w:rPr>
          <w:rStyle w:val="VerbatimChar"/>
        </w:rPr>
        <w:t xml:space="preserve">## 745 4.2 1.00 3.4 5.00 1.8 1.80 2.60 1.8 1.80 3.40 4.2 3.4 3.4 2.60 1.80 3.40</w:t>
      </w:r>
      <w:r>
        <w:br/>
      </w:r>
      <w:r>
        <w:rPr>
          <w:rStyle w:val="VerbatimChar"/>
        </w:rPr>
        <w:t xml:space="preserve">## 746 3.4 1.80 1.8 4.20 3.4 1.80 1.80 1.8 1.80 1.80 1.0 4.2 3.4 1.00 2.60 1.80</w:t>
      </w:r>
      <w:r>
        <w:br/>
      </w:r>
      <w:r>
        <w:rPr>
          <w:rStyle w:val="VerbatimChar"/>
        </w:rPr>
        <w:t xml:space="preserve">## 747 1.8 1.80 1.8 1.80 1.8 1.80 1.80 1.8 1.80 1.80 1.8 1.8 1.8 1.80 1.80 1.80</w:t>
      </w:r>
      <w:r>
        <w:br/>
      </w:r>
      <w:r>
        <w:rPr>
          <w:rStyle w:val="VerbatimChar"/>
        </w:rPr>
        <w:t xml:space="preserve">## 748 5.0 3.40 3.4 5.00 4.2 5.00 5.00 5.0 5.00 5.00 4.2 3.4 5.0 5.00 4.20 3.40</w:t>
      </w:r>
      <w:r>
        <w:br/>
      </w:r>
      <w:r>
        <w:rPr>
          <w:rStyle w:val="VerbatimChar"/>
        </w:rPr>
        <w:t xml:space="preserve">## 749 4.2 3.40 3.4 4.20 4.2 4.20 3.40 4.2 5.00 5.00 4.2 5.0 4.2 5.00 1.80 3.40</w:t>
      </w:r>
      <w:r>
        <w:br/>
      </w:r>
      <w:r>
        <w:rPr>
          <w:rStyle w:val="VerbatimChar"/>
        </w:rPr>
        <w:t xml:space="preserve">## 750 4.2 3.40 4.2 4.20 4.2 4.20 3.40 3.4 4.20 4.20 3.4 3.4 3.4 4.20 2.60 3.40</w:t>
      </w:r>
      <w:r>
        <w:br/>
      </w:r>
      <w:r>
        <w:rPr>
          <w:rStyle w:val="VerbatimChar"/>
        </w:rPr>
        <w:t xml:space="preserve">## 751 4.2 3.40 4.2 4.20 4.2 4.20 3.40 3.4 4.20 4.20 3.4 3.4 3.4 4.20 2.60 3.40</w:t>
      </w:r>
      <w:r>
        <w:br/>
      </w:r>
      <w:r>
        <w:rPr>
          <w:rStyle w:val="VerbatimChar"/>
        </w:rPr>
        <w:t xml:space="preserve">## 752 4.2 3.40 4.2 4.20 4.2 4.20 3.40 3.4 4.20 4.20 3.4 3.4 3.4 4.20 2.60 3.40</w:t>
      </w:r>
      <w:r>
        <w:br/>
      </w:r>
      <w:r>
        <w:rPr>
          <w:rStyle w:val="VerbatimChar"/>
        </w:rPr>
        <w:t xml:space="preserve">## 753 4.2 3.40 4.2 4.20 4.2 4.20 3.40 3.4 4.20 4.20 3.4 3.4 3.4 4.20 2.60 3.40</w:t>
      </w:r>
      <w:r>
        <w:br/>
      </w:r>
      <w:r>
        <w:rPr>
          <w:rStyle w:val="VerbatimChar"/>
        </w:rPr>
        <w:t xml:space="preserve">## 754 5.0 1.80 3.4 4.20 4.2 3.40 2.60 4.2 4.20 5.00 4.2 5.0 4.2 4.20 2.60 4.20</w:t>
      </w:r>
      <w:r>
        <w:br/>
      </w:r>
      <w:r>
        <w:rPr>
          <w:rStyle w:val="VerbatimChar"/>
        </w:rPr>
        <w:t xml:space="preserve">## 755 5.0 5.00 5.0 5.00 5.0 5.00 5.00 5.0 5.00 5.00 5.0 5.0 5.0 5.00 5.00 5.00</w:t>
      </w:r>
      <w:r>
        <w:br/>
      </w:r>
      <w:r>
        <w:rPr>
          <w:rStyle w:val="VerbatimChar"/>
        </w:rPr>
        <w:t xml:space="preserve">## 756 5.0 2.60 2.6 5.00 2.6 1.80 3.40 4.2 3.40 4.20 4.2 5.0 1.8 3.40 4.20 2.60</w:t>
      </w:r>
      <w:r>
        <w:br/>
      </w:r>
      <w:r>
        <w:rPr>
          <w:rStyle w:val="VerbatimChar"/>
        </w:rPr>
        <w:t xml:space="preserve">## 757 5.0 3.40 3.4 5.00 5.0 1.80 5.00 4.2 5.00 2.60 5.0 5.0 5.0 3.40 3.40 3.40</w:t>
      </w:r>
      <w:r>
        <w:br/>
      </w:r>
      <w:r>
        <w:rPr>
          <w:rStyle w:val="VerbatimChar"/>
        </w:rPr>
        <w:t xml:space="preserve">## 758 5.0 2.60 4.2 5.00 4.2 4.20 4.20 5.0 5.00 5.00 5.0 5.0 4.2 4.20 4.20 5.00</w:t>
      </w:r>
      <w:r>
        <w:br/>
      </w:r>
      <w:r>
        <w:rPr>
          <w:rStyle w:val="VerbatimChar"/>
        </w:rPr>
        <w:t xml:space="preserve">## 759 5.0 1.00 5.0 5.00 5.0 5.00 5.00 5.0 5.00 5.00 5.0 5.0 5.0 5.00 5.00 5.00</w:t>
      </w:r>
      <w:r>
        <w:br/>
      </w:r>
      <w:r>
        <w:rPr>
          <w:rStyle w:val="VerbatimChar"/>
        </w:rPr>
        <w:t xml:space="preserve">## 760 3.4 4.20 5.0 5.00 5.0 5.00 5.00 4.2 5.00 3.40 3.4 3.4 4.2 4.20 1.00 3.40</w:t>
      </w:r>
      <w:r>
        <w:br/>
      </w:r>
      <w:r>
        <w:rPr>
          <w:rStyle w:val="VerbatimChar"/>
        </w:rPr>
        <w:t xml:space="preserve">## 761 2.6 2.60 2.6 1.80 2.6 2.60 2.60 1.8 2.60 2.60 2.6 2.6 2.6 2.60 3.40 2.60</w:t>
      </w:r>
      <w:r>
        <w:br/>
      </w:r>
      <w:r>
        <w:rPr>
          <w:rStyle w:val="VerbatimChar"/>
        </w:rPr>
        <w:t xml:space="preserve">## 762 5.0 1.00 5.0 5.00 5.0 1.00 5.00 5.0 3.40 3.40 5.0 5.0 5.0 3.40 4.20 1.00</w:t>
      </w:r>
      <w:r>
        <w:br/>
      </w:r>
      <w:r>
        <w:rPr>
          <w:rStyle w:val="VerbatimChar"/>
        </w:rPr>
        <w:t xml:space="preserve">## 763 4.2 3.40 3.4 5.00 5.0 4.20 3.40 3.4 3.40 3.40 4.2 4.2 5.0 3.40 2.60 4.20</w:t>
      </w:r>
      <w:r>
        <w:br/>
      </w:r>
      <w:r>
        <w:rPr>
          <w:rStyle w:val="VerbatimChar"/>
        </w:rPr>
        <w:t xml:space="preserve">## 764 5.0 3.40 4.2 5.00 5.0 3.40 5.00 4.2 4.20 4.20 5.0 5.0 5.0 4.20 3.40 5.00</w:t>
      </w:r>
      <w:r>
        <w:br/>
      </w:r>
      <w:r>
        <w:rPr>
          <w:rStyle w:val="VerbatimChar"/>
        </w:rPr>
        <w:t xml:space="preserve">## 765 5.0 1.00 2.6 3.40 5.0 5.00 5.00 5.0 5.00 5.00 5.0 5.0 3.4 3.40 5.00 5.00</w:t>
      </w:r>
      <w:r>
        <w:br/>
      </w:r>
      <w:r>
        <w:rPr>
          <w:rStyle w:val="VerbatimChar"/>
        </w:rPr>
        <w:t xml:space="preserve">## 766 5.0 1.80 5.0 5.00 5.0 5.00 5.00 5.0 5.00 5.00 5.0 5.0 5.0 5.00 5.00 5.00</w:t>
      </w:r>
      <w:r>
        <w:br/>
      </w:r>
      <w:r>
        <w:rPr>
          <w:rStyle w:val="VerbatimChar"/>
        </w:rPr>
        <w:t xml:space="preserve">## 767 5.0 2.60 4.2 3.40 4.2 4.20 3.40 4.2 3.40 5.00 5.0 5.0 4.2 4.20 4.20 3.40</w:t>
      </w:r>
      <w:r>
        <w:br/>
      </w:r>
      <w:r>
        <w:rPr>
          <w:rStyle w:val="VerbatimChar"/>
        </w:rPr>
        <w:t xml:space="preserve">## 768 5.0 5.00 5.0 5.00 5.0 5.00 5.00 5.0 5.00 5.00 5.0 5.0 5.0 5.00 5.00 5.00</w:t>
      </w:r>
      <w:r>
        <w:br/>
      </w:r>
      <w:r>
        <w:rPr>
          <w:rStyle w:val="VerbatimChar"/>
        </w:rPr>
        <w:t xml:space="preserve">## 769 5.0 1.00 3.4 5.00 2.6 3.40 2.60 1.8 2.60 5.00 5.0 5.0 2.6 5.00 4.20 4.20</w:t>
      </w:r>
      <w:r>
        <w:br/>
      </w:r>
      <w:r>
        <w:rPr>
          <w:rStyle w:val="VerbatimChar"/>
        </w:rPr>
        <w:t xml:space="preserve">## 770 4.2 2.60 5.0 5.00 5.0 5.00 4.20 3.4 3.40 4.20 4.2 5.0 4.2 4.20 5.00 3.40</w:t>
      </w:r>
      <w:r>
        <w:br/>
      </w:r>
      <w:r>
        <w:rPr>
          <w:rStyle w:val="VerbatimChar"/>
        </w:rPr>
        <w:t xml:space="preserve">## 771 5.0 1.80 5.0 5.00 2.6 1.00 5.00 3.4 5.00 5.00 4.2 5.0 1.0 2.60 5.00 5.00</w:t>
      </w:r>
      <w:r>
        <w:br/>
      </w:r>
      <w:r>
        <w:rPr>
          <w:rStyle w:val="VerbatimChar"/>
        </w:rPr>
        <w:t xml:space="preserve">## 772 4.2 4.20 5.0 3.40 4.2 4.20 4.20 4.2 3.40 5.00 5.0 4.2 3.4 4.20 5.00 3.40</w:t>
      </w:r>
      <w:r>
        <w:br/>
      </w:r>
      <w:r>
        <w:rPr>
          <w:rStyle w:val="VerbatimChar"/>
        </w:rPr>
        <w:t xml:space="preserve">## 773 5.0 1.80 3.4 5.00 4.2 5.00 5.00 3.4 4.20 4.20 4.2 4.2 2.6 4.20 4.20 5.00</w:t>
      </w:r>
      <w:r>
        <w:br/>
      </w:r>
      <w:r>
        <w:rPr>
          <w:rStyle w:val="VerbatimChar"/>
        </w:rPr>
        <w:t xml:space="preserve">## 774 2.6 2.60 2.6 2.60 2.6 2.60 1.80 2.6 2.60 2.60 2.6 2.6 2.6 2.60 2.60 2.60</w:t>
      </w:r>
      <w:r>
        <w:br/>
      </w:r>
      <w:r>
        <w:rPr>
          <w:rStyle w:val="VerbatimChar"/>
        </w:rPr>
        <w:t xml:space="preserve">## 775 5.0 1.80 4.2 4.20 5.0 5.00 4.20 5.0 5.00 5.00 5.0 4.2 3.4 5.00 5.00 5.00</w:t>
      </w:r>
      <w:r>
        <w:br/>
      </w:r>
      <w:r>
        <w:rPr>
          <w:rStyle w:val="VerbatimChar"/>
        </w:rPr>
        <w:t xml:space="preserve">## 776 3.4 5.00 5.0 2.60 4.2 5.00 5.00 5.0 3.40 3.40 3.4 2.6 3.4 4.20 4.20 5.00</w:t>
      </w:r>
      <w:r>
        <w:br/>
      </w:r>
      <w:r>
        <w:rPr>
          <w:rStyle w:val="VerbatimChar"/>
        </w:rPr>
        <w:t xml:space="preserve">## 777 4.2 2.60 5.0 4.20 1.8 4.20 5.00 1.8 1.80 3.40 2.6 3.4 4.2 4.20 1.80 1.80</w:t>
      </w:r>
      <w:r>
        <w:br/>
      </w:r>
      <w:r>
        <w:rPr>
          <w:rStyle w:val="VerbatimChar"/>
        </w:rPr>
        <w:t xml:space="preserve">## 778 4.2 5.00 5.0 5.00 5.0 5.00 5.00 3.4 5.00 4.20 2.6 5.0 3.4 4.20 2.60 5.00</w:t>
      </w:r>
      <w:r>
        <w:br/>
      </w:r>
      <w:r>
        <w:rPr>
          <w:rStyle w:val="VerbatimChar"/>
        </w:rPr>
        <w:t xml:space="preserve">## 779 4.2 3.40 4.2 2.60 4.2 3.40 4.20 2.6 3.40 2.60 1.8 2.6 3.4 2.60 5.00 4.20</w:t>
      </w:r>
      <w:r>
        <w:br/>
      </w:r>
      <w:r>
        <w:rPr>
          <w:rStyle w:val="VerbatimChar"/>
        </w:rPr>
        <w:t xml:space="preserve">## 780 4.2 2.60 4.2 4.20 4.2 4.20 4.20 4.2 3.40 3.40 4.2 4.2 2.6 3.40 3.40 3.40</w:t>
      </w:r>
      <w:r>
        <w:br/>
      </w:r>
      <w:r>
        <w:rPr>
          <w:rStyle w:val="VerbatimChar"/>
        </w:rPr>
        <w:t xml:space="preserve">## 781 5.0 2.60 5.0 5.00 4.2 4.20 4.20 2.6 3.40 3.40 5.0 4.2 4.2 4.20 2.60 5.00</w:t>
      </w:r>
      <w:r>
        <w:br/>
      </w:r>
      <w:r>
        <w:rPr>
          <w:rStyle w:val="VerbatimChar"/>
        </w:rPr>
        <w:t xml:space="preserve">## 782 4.2 5.00 5.0 4.20 4.2 5.00 5.00 4.2 5.00 4.20 4.2 5.0 3.4 5.00 4.20 4.20</w:t>
      </w:r>
      <w:r>
        <w:br/>
      </w:r>
      <w:r>
        <w:rPr>
          <w:rStyle w:val="VerbatimChar"/>
        </w:rPr>
        <w:t xml:space="preserve">## 783 4.2 1.80 5.0 4.20 3.4 5.00 4.20 2.6 3.40 2.60 4.2 2.6 3.4 2.60 1.80 2.60</w:t>
      </w:r>
      <w:r>
        <w:br/>
      </w:r>
      <w:r>
        <w:rPr>
          <w:rStyle w:val="VerbatimChar"/>
        </w:rPr>
        <w:t xml:space="preserve">## 784 3.4 2.60 4.2 3.40 2.6 3.40 2.60 2.6 2.60 4.20 2.6 4.2 2.6 3.40 2.60 2.60</w:t>
      </w:r>
      <w:r>
        <w:br/>
      </w:r>
      <w:r>
        <w:rPr>
          <w:rStyle w:val="VerbatimChar"/>
        </w:rPr>
        <w:t xml:space="preserve">## 785 4.2 2.60 1.8 2.60 1.8 1.80 2.60 4.2 3.40 3.40 4.2 3.4 4.2 4.20 2.60 1.80</w:t>
      </w:r>
      <w:r>
        <w:br/>
      </w:r>
      <w:r>
        <w:rPr>
          <w:rStyle w:val="VerbatimChar"/>
        </w:rPr>
        <w:t xml:space="preserve">## 786 4.2 1.80 4.2 3.40 4.2 2.60 2.60 3.4 3.40 3.40 1.8 3.4 4.2 4.20 2.60 1.80</w:t>
      </w:r>
      <w:r>
        <w:br/>
      </w:r>
      <w:r>
        <w:rPr>
          <w:rStyle w:val="VerbatimChar"/>
        </w:rPr>
        <w:t xml:space="preserve">## 787 4.2 1.80 3.4 3.40 2.6 2.60 4.20 2.6 3.40 4.20 3.4 3.4 3.4 2.60 2.60 3.40</w:t>
      </w:r>
      <w:r>
        <w:br/>
      </w:r>
      <w:r>
        <w:rPr>
          <w:rStyle w:val="VerbatimChar"/>
        </w:rPr>
        <w:t xml:space="preserve">## 788 4.2 5.00 5.0 2.60 5.0 4.20 5.00 4.2 3.40 3.40 2.6 3.4 2.6 4.20 3.40 5.00</w:t>
      </w:r>
      <w:r>
        <w:br/>
      </w:r>
      <w:r>
        <w:rPr>
          <w:rStyle w:val="VerbatimChar"/>
        </w:rPr>
        <w:t xml:space="preserve">## 789 1.8 3.40 5.0 4.20 4.2 4.20 3.40 4.2 2.60 3.40 3.4 1.8 4.2 4.20 2.60 5.00</w:t>
      </w:r>
      <w:r>
        <w:br/>
      </w:r>
      <w:r>
        <w:rPr>
          <w:rStyle w:val="VerbatimChar"/>
        </w:rPr>
        <w:t xml:space="preserve">## 790 4.2 1.80 2.6 3.40 2.6 1.80 3.40 3.4 3.40 3.40 4.2 4.2 2.6 3.40 3.40 2.60</w:t>
      </w:r>
      <w:r>
        <w:br/>
      </w:r>
      <w:r>
        <w:rPr>
          <w:rStyle w:val="VerbatimChar"/>
        </w:rPr>
        <w:t xml:space="preserve">## 791 1.0 5.00 1.0 1.00 1.0 5.00 1.00 1.0 1.00 1.00 1.0 1.0 1.0 1.00 1.00 1.00</w:t>
      </w:r>
      <w:r>
        <w:br/>
      </w:r>
      <w:r>
        <w:rPr>
          <w:rStyle w:val="VerbatimChar"/>
        </w:rPr>
        <w:t xml:space="preserve">## 792 2.6 3.40 3.4 3.40 3.4 2.60 3.40 3.4 2.60 3.40 4.2 4.2 3.4 4.20 2.60 1.80</w:t>
      </w:r>
      <w:r>
        <w:br/>
      </w:r>
      <w:r>
        <w:rPr>
          <w:rStyle w:val="VerbatimChar"/>
        </w:rPr>
        <w:t xml:space="preserve">## 793 3.4 1.80 1.8 4.20 1.8 1.80 2.60 1.0 3.40 1.80 4.2 3.4 2.6 4.20 1.00 4.20</w:t>
      </w:r>
      <w:r>
        <w:br/>
      </w:r>
      <w:r>
        <w:rPr>
          <w:rStyle w:val="VerbatimChar"/>
        </w:rPr>
        <w:t xml:space="preserve">## 794 3.4 1.80 1.8 4.20 1.8 1.80 2.60 1.0 3.40 1.80 4.2 3.4 2.6 4.20 1.00 4.20</w:t>
      </w:r>
      <w:r>
        <w:br/>
      </w:r>
      <w:r>
        <w:rPr>
          <w:rStyle w:val="VerbatimChar"/>
        </w:rPr>
        <w:t xml:space="preserve">## 795 5.0 3.40 4.2 4.20 4.2 2.60 3.40 4.2 4.20 4.20 5.0 3.4 4.2 3.40 2.60 3.40</w:t>
      </w:r>
      <w:r>
        <w:br/>
      </w:r>
      <w:r>
        <w:rPr>
          <w:rStyle w:val="VerbatimChar"/>
        </w:rPr>
        <w:t xml:space="preserve">## 796 3.4 1.80 2.6 5.00 4.2 4.20 1.80 4.2 3.40 2.60 3.4 4.2 4.2 4.20 3.40 4.20</w:t>
      </w:r>
      <w:r>
        <w:br/>
      </w:r>
      <w:r>
        <w:rPr>
          <w:rStyle w:val="VerbatimChar"/>
        </w:rPr>
        <w:t xml:space="preserve">## 797 4.2 1.00 1.8 4.20 5.0 2.60 3.40 4.2 3.40 4.20 4.2 5.0 4.2 2.60 1.80 1.80</w:t>
      </w:r>
      <w:r>
        <w:br/>
      </w:r>
      <w:r>
        <w:rPr>
          <w:rStyle w:val="VerbatimChar"/>
        </w:rPr>
        <w:t xml:space="preserve">## 798 3.4 2.60 3.4 4.20 3.4 4.20 3.40 3.4 3.40 3.40 2.6 3.4 3.4 3.40 1.80 3.40</w:t>
      </w:r>
      <w:r>
        <w:br/>
      </w:r>
      <w:r>
        <w:rPr>
          <w:rStyle w:val="VerbatimChar"/>
        </w:rPr>
        <w:t xml:space="preserve">## 799 3.4 2.60 4.2 3.40 3.4 2.60 2.60 3.4 3.40 3.40 2.6 2.6 3.4 2.60 2.60 2.60</w:t>
      </w:r>
      <w:r>
        <w:br/>
      </w:r>
      <w:r>
        <w:rPr>
          <w:rStyle w:val="VerbatimChar"/>
        </w:rPr>
        <w:t xml:space="preserve">## 800 4.2 5.00 5.0 3.40 5.0 4.20 4.20 4.2 4.20 3.40 4.2 3.4 3.4 4.20 4.20 3.40</w:t>
      </w:r>
      <w:r>
        <w:br/>
      </w:r>
      <w:r>
        <w:rPr>
          <w:rStyle w:val="VerbatimChar"/>
        </w:rPr>
        <w:t xml:space="preserve">## 801 4.2 1.00 4.2 5.00 3.4 1.00 1.80 3.4 3.40 4.20 3.4 4.2 3.4 3.40 2.60 1.80</w:t>
      </w:r>
      <w:r>
        <w:br/>
      </w:r>
      <w:r>
        <w:rPr>
          <w:rStyle w:val="VerbatimChar"/>
        </w:rPr>
        <w:t xml:space="preserve">## 802 4.2 1.00 4.2 4.20 5.0 1.80 2.60 4.2 3.40 4.20 4.2 5.0 3.4 4.20 1.00 3.40</w:t>
      </w:r>
      <w:r>
        <w:br/>
      </w:r>
      <w:r>
        <w:rPr>
          <w:rStyle w:val="VerbatimChar"/>
        </w:rPr>
        <w:t xml:space="preserve">## 803 3.4 2.60 4.2 5.00 3.4 4.20 3.40 2.6 2.60 3.40 4.2 3.4 5.0 4.20 3.40 2.60</w:t>
      </w:r>
      <w:r>
        <w:br/>
      </w:r>
      <w:r>
        <w:rPr>
          <w:rStyle w:val="VerbatimChar"/>
        </w:rPr>
        <w:t xml:space="preserve">## 804 2.6 2.60 2.6 4.20 1.8 5.00 3.40 3.4 2.60 3.40 1.8 3.4 5.0 1.80 2.60 4.20</w:t>
      </w:r>
      <w:r>
        <w:br/>
      </w:r>
      <w:r>
        <w:rPr>
          <w:rStyle w:val="VerbatimChar"/>
        </w:rPr>
        <w:t xml:space="preserve">## 805 5.0 1.00 5.0 2.60 2.6 5.00 4.20 2.6 3.40 3.40 4.2 5.0 4.2 3.40 3.40 5.00</w:t>
      </w:r>
      <w:r>
        <w:br/>
      </w:r>
      <w:r>
        <w:rPr>
          <w:rStyle w:val="VerbatimChar"/>
        </w:rPr>
        <w:t xml:space="preserve">## 806 2.6 4.20 2.6 5.00 4.2 3.40 4.20 3.4 4.20 1.80 1.8 2.6 3.4 4.20 1.00 2.60</w:t>
      </w:r>
      <w:r>
        <w:br/>
      </w:r>
      <w:r>
        <w:rPr>
          <w:rStyle w:val="VerbatimChar"/>
        </w:rPr>
        <w:t xml:space="preserve">## 807 4.2 3.40 3.4 2.60 2.6 4.20 1.80 2.6 3.40 2.60 5.0 1.8 4.2 4.20 3.40 1.80</w:t>
      </w:r>
      <w:r>
        <w:br/>
      </w:r>
      <w:r>
        <w:rPr>
          <w:rStyle w:val="VerbatimChar"/>
        </w:rPr>
        <w:t xml:space="preserve">## 808 4.2 1.00 3.4 4.20 3.4 2.60 3.40 4.2 3.40 4.20 5.0 4.2 4.2 3.40 2.60 1.80</w:t>
      </w:r>
      <w:r>
        <w:br/>
      </w:r>
      <w:r>
        <w:rPr>
          <w:rStyle w:val="VerbatimChar"/>
        </w:rPr>
        <w:t xml:space="preserve">## 809 4.2 1.80 5.0 5.00 4.2 1.80 5.00 1.8 3.40 5.00 5.0 4.2 3.4 1.80 3.40 3.40</w:t>
      </w:r>
      <w:r>
        <w:br/>
      </w:r>
      <w:r>
        <w:rPr>
          <w:rStyle w:val="VerbatimChar"/>
        </w:rPr>
        <w:t xml:space="preserve">## 810 3.4 1.80 1.8 2.60 3.4 4.20 3.40 2.6 2.60 3.40 3.4 2.6 2.6 1.80 2.60 2.60</w:t>
      </w:r>
      <w:r>
        <w:br/>
      </w:r>
      <w:r>
        <w:rPr>
          <w:rStyle w:val="VerbatimChar"/>
        </w:rPr>
        <w:t xml:space="preserve">## 811 5.0 5.00 4.2 5.00 4.2 3.40 5.00 4.2 5.00 5.00 5.0 5.0 1.8 5.00 4.20 5.00</w:t>
      </w:r>
      <w:r>
        <w:br/>
      </w:r>
      <w:r>
        <w:rPr>
          <w:rStyle w:val="VerbatimChar"/>
        </w:rPr>
        <w:t xml:space="preserve">## 812 4.2 2.60 5.0 4.20 5.0 2.60 4.20 3.4 2.60 2.60 5.0 3.4 2.6 5.00 2.60 3.40</w:t>
      </w:r>
      <w:r>
        <w:br/>
      </w:r>
      <w:r>
        <w:rPr>
          <w:rStyle w:val="VerbatimChar"/>
        </w:rPr>
        <w:t xml:space="preserve">## 813 4.2 3.40 5.0 5.00 3.4 2.60 2.60 3.4 1.00 3.40 4.2 5.0 4.2 5.00 1.00 5.00</w:t>
      </w:r>
      <w:r>
        <w:br/>
      </w:r>
      <w:r>
        <w:rPr>
          <w:rStyle w:val="VerbatimChar"/>
        </w:rPr>
        <w:t xml:space="preserve">## 814 4.2 3.40 4.2 4.20 4.2 3.40 4.20 3.4 4.20 3.40 4.2 3.4 3.4 3.40 3.40 4.20</w:t>
      </w:r>
      <w:r>
        <w:br/>
      </w:r>
      <w:r>
        <w:rPr>
          <w:rStyle w:val="VerbatimChar"/>
        </w:rPr>
        <w:t xml:space="preserve">## 815 5.0 5.00 5.0 5.00 5.0 5.00 5.00 5.0 4.20 4.20 4.2 4.2 4.2 5.00 5.00 3.40</w:t>
      </w:r>
      <w:r>
        <w:br/>
      </w:r>
      <w:r>
        <w:rPr>
          <w:rStyle w:val="VerbatimChar"/>
        </w:rPr>
        <w:t xml:space="preserve">## 816 5.0 2.60 4.2 5.00 3.4 3.40 2.60 2.6 3.40 4.20 4.2 2.6 2.6 3.40 4.20 2.60</w:t>
      </w:r>
      <w:r>
        <w:br/>
      </w:r>
      <w:r>
        <w:rPr>
          <w:rStyle w:val="VerbatimChar"/>
        </w:rPr>
        <w:t xml:space="preserve">## 817 4.2 2.60 5.0 5.00 2.6 5.00 1.80 3.4 4.20 5.00 3.4 2.6 4.2 4.20 1.80 4.20</w:t>
      </w:r>
      <w:r>
        <w:br/>
      </w:r>
      <w:r>
        <w:rPr>
          <w:rStyle w:val="VerbatimChar"/>
        </w:rPr>
        <w:t xml:space="preserve">## 818 3.4 2.60 2.6 2.60 3.4 3.40 3.40 2.6 3.40 3.40 2.6 2.6 2.6 2.60 2.60 3.40</w:t>
      </w:r>
      <w:r>
        <w:br/>
      </w:r>
      <w:r>
        <w:rPr>
          <w:rStyle w:val="VerbatimChar"/>
        </w:rPr>
        <w:t xml:space="preserve">## 819 4.2 3.40 4.2 4.20 4.2 4.20 3.40 3.4 4.20 4.20 4.2 4.2 3.4 3.40 4.20 4.20</w:t>
      </w:r>
      <w:r>
        <w:br/>
      </w:r>
      <w:r>
        <w:rPr>
          <w:rStyle w:val="VerbatimChar"/>
        </w:rPr>
        <w:t xml:space="preserve">## 820 4.2 3.40 3.4 4.20 3.4 3.40 4.20 3.4 4.20 3.40 3.4 4.2 3.4 4.20 3.40 4.20</w:t>
      </w:r>
      <w:r>
        <w:br/>
      </w:r>
      <w:r>
        <w:rPr>
          <w:rStyle w:val="VerbatimChar"/>
        </w:rPr>
        <w:t xml:space="preserve">## 821 5.0 4.20 4.2 4.20 5.0 4.20 4.20 5.0 4.20 4.20 5.0 5.0 4.2 5.00 4.20 4.20</w:t>
      </w:r>
      <w:r>
        <w:br/>
      </w:r>
      <w:r>
        <w:rPr>
          <w:rStyle w:val="VerbatimChar"/>
        </w:rPr>
        <w:t xml:space="preserve">## 822 4.2 2.60 3.4 4.20 4.2 2.60 3.40 3.4 4.20 4.20 3.4 4.2 4.2 3.40 3.40 4.20</w:t>
      </w:r>
      <w:r>
        <w:br/>
      </w:r>
      <w:r>
        <w:rPr>
          <w:rStyle w:val="VerbatimChar"/>
        </w:rPr>
        <w:t xml:space="preserve">## 823 2.6 4.20 3.4 5.00 4.2 5.00 4.20 3.4 4.20 2.60 3.4 4.2 2.6 2.60 5.00 5.00</w:t>
      </w:r>
      <w:r>
        <w:br/>
      </w:r>
      <w:r>
        <w:rPr>
          <w:rStyle w:val="VerbatimChar"/>
        </w:rPr>
        <w:t xml:space="preserve">## 824 4.2 1.00 5.0 5.00 5.0 5.00 4.20 4.2 4.20 4.20 5.0 5.0 1.8 5.00 4.20 5.00</w:t>
      </w:r>
      <w:r>
        <w:br/>
      </w:r>
      <w:r>
        <w:rPr>
          <w:rStyle w:val="VerbatimChar"/>
        </w:rPr>
        <w:t xml:space="preserve">## 825 4.2 4.20 4.2 4.20 2.6 5.00 5.00 4.2 3.40 5.00 5.0 3.4 5.0 5.00 2.60 4.20</w:t>
      </w:r>
      <w:r>
        <w:br/>
      </w:r>
      <w:r>
        <w:rPr>
          <w:rStyle w:val="VerbatimChar"/>
        </w:rPr>
        <w:t xml:space="preserve">## 826 5.0 2.60 5.0 5.00 5.0 1.80 5.00 5.0 1.80 5.00 5.0 5.0 5.0 5.00 3.40 3.40</w:t>
      </w:r>
      <w:r>
        <w:br/>
      </w:r>
      <w:r>
        <w:rPr>
          <w:rStyle w:val="VerbatimChar"/>
        </w:rPr>
        <w:t xml:space="preserve">## 827 5.0 5.00 5.0 5.00 5.0 5.00 5.00 5.0 5.00 5.00 5.0 5.0 1.0 5.00 1.00 5.00</w:t>
      </w:r>
      <w:r>
        <w:br/>
      </w:r>
      <w:r>
        <w:rPr>
          <w:rStyle w:val="VerbatimChar"/>
        </w:rPr>
        <w:t xml:space="preserve">## 828 3.4 1.80 5.0 3.40 4.2 1.80 2.60 4.2 4.20 4.20 4.2 4.2 2.6 3.40 1.80 2.60</w:t>
      </w:r>
      <w:r>
        <w:br/>
      </w:r>
      <w:r>
        <w:rPr>
          <w:rStyle w:val="VerbatimChar"/>
        </w:rPr>
        <w:t xml:space="preserve">## 829 5.0 2.60 3.4 5.00 4.2 5.00 5.00 3.4 5.00 5.00 5.0 5.0 3.4 5.00 5.00 5.00</w:t>
      </w:r>
      <w:r>
        <w:br/>
      </w:r>
      <w:r>
        <w:rPr>
          <w:rStyle w:val="VerbatimChar"/>
        </w:rPr>
        <w:t xml:space="preserve">## 830 4.2 1.80 3.4 3.40 4.2 4.20 3.40 4.2 3.40 4.20 5.0 3.4 3.4 3.40 3.40 3.40</w:t>
      </w:r>
      <w:r>
        <w:br/>
      </w:r>
      <w:r>
        <w:rPr>
          <w:rStyle w:val="VerbatimChar"/>
        </w:rPr>
        <w:t xml:space="preserve">## 831 5.0 4.20 5.0 5.00 5.0 3.40 5.00 5.0 5.00 5.00 5.0 4.2 5.0 4.20 3.40 5.00</w:t>
      </w:r>
      <w:r>
        <w:br/>
      </w:r>
      <w:r>
        <w:rPr>
          <w:rStyle w:val="VerbatimChar"/>
        </w:rPr>
        <w:t xml:space="preserve">## 832 3.4 1.80 3.4 4.20 3.4 3.40 3.40 3.4 2.60 2.60 3.4 4.2 4.2 2.60 2.60 2.60</w:t>
      </w:r>
      <w:r>
        <w:br/>
      </w:r>
      <w:r>
        <w:rPr>
          <w:rStyle w:val="VerbatimChar"/>
        </w:rPr>
        <w:t xml:space="preserve">## 833 5.0 1.80 1.8 5.00 5.0 5.00 5.00 5.0 5.00 5.00 5.0 5.0 5.0 5.00 1.00 5.00</w:t>
      </w:r>
      <w:r>
        <w:br/>
      </w:r>
      <w:r>
        <w:rPr>
          <w:rStyle w:val="VerbatimChar"/>
        </w:rPr>
        <w:t xml:space="preserve">## 834 4.2 3.40 3.4 5.00 5.0 4.20 4.20 4.2 5.00 4.20 5.0 5.0 3.4 3.40 2.60 3.40</w:t>
      </w:r>
      <w:r>
        <w:br/>
      </w:r>
      <w:r>
        <w:rPr>
          <w:rStyle w:val="VerbatimChar"/>
        </w:rPr>
        <w:t xml:space="preserve">## 835 3.4 2.60 3.4 3.40 5.0 3.40 3.40 3.4 3.40 4.20 5.0 3.4 4.2 3.40 4.20 2.60</w:t>
      </w:r>
      <w:r>
        <w:br/>
      </w:r>
      <w:r>
        <w:rPr>
          <w:rStyle w:val="VerbatimChar"/>
        </w:rPr>
        <w:t xml:space="preserve">## 836 5.0 3.40 5.0 5.00 5.0 4.20 5.00 5.0 5.00 5.00 5.0 5.0 4.2 4.20 3.40 3.40</w:t>
      </w:r>
      <w:r>
        <w:br/>
      </w:r>
      <w:r>
        <w:rPr>
          <w:rStyle w:val="VerbatimChar"/>
        </w:rPr>
        <w:t xml:space="preserve">## 837 5.0 3.40 4.2 4.20 4.2 4.20 4.20 4.2 4.20 3.40 4.2 4.2 2.6 3.40 4.20 3.40</w:t>
      </w:r>
      <w:r>
        <w:br/>
      </w:r>
      <w:r>
        <w:rPr>
          <w:rStyle w:val="VerbatimChar"/>
        </w:rPr>
        <w:t xml:space="preserve">## 838 4.2 2.60 4.2 2.60 4.2 4.20 4.20 4.2 2.60 4.20 4.2 2.6 3.4 2.60 4.20 1.80</w:t>
      </w:r>
      <w:r>
        <w:br/>
      </w:r>
      <w:r>
        <w:rPr>
          <w:rStyle w:val="VerbatimChar"/>
        </w:rPr>
        <w:t xml:space="preserve">##     V52 V53  V54  V55 V56  V57 V58  V59  V60</w:t>
      </w:r>
      <w:r>
        <w:br/>
      </w:r>
      <w:r>
        <w:rPr>
          <w:rStyle w:val="VerbatimChar"/>
        </w:rPr>
        <w:t xml:space="preserve">## 1   1.8 2.6 4.20 4.20 3.4 2.60 3.4 3.40 4.20</w:t>
      </w:r>
      <w:r>
        <w:br/>
      </w:r>
      <w:r>
        <w:rPr>
          <w:rStyle w:val="VerbatimChar"/>
        </w:rPr>
        <w:t xml:space="preserve">## 2   1.8 2.6 4.20 4.20 3.4 2.60 3.4 3.40 4.20</w:t>
      </w:r>
      <w:r>
        <w:br/>
      </w:r>
      <w:r>
        <w:rPr>
          <w:rStyle w:val="VerbatimChar"/>
        </w:rPr>
        <w:t xml:space="preserve">## 3   1.8 2.6 4.20 4.20 3.4 2.60 3.4 3.40 4.20</w:t>
      </w:r>
      <w:r>
        <w:br/>
      </w:r>
      <w:r>
        <w:rPr>
          <w:rStyle w:val="VerbatimChar"/>
        </w:rPr>
        <w:t xml:space="preserve">## 4   1.8 3.4 3.40 3.40 4.2 2.60 2.6 2.60 2.60</w:t>
      </w:r>
      <w:r>
        <w:br/>
      </w:r>
      <w:r>
        <w:rPr>
          <w:rStyle w:val="VerbatimChar"/>
        </w:rPr>
        <w:t xml:space="preserve">## 5   1.8 3.4 3.40 3.40 4.2 2.60 2.6 2.60 2.60</w:t>
      </w:r>
      <w:r>
        <w:br/>
      </w:r>
      <w:r>
        <w:rPr>
          <w:rStyle w:val="VerbatimChar"/>
        </w:rPr>
        <w:t xml:space="preserve">## 6   1.8 3.4 3.40 3.40 4.2 2.60 2.6 2.60 2.60</w:t>
      </w:r>
      <w:r>
        <w:br/>
      </w:r>
      <w:r>
        <w:rPr>
          <w:rStyle w:val="VerbatimChar"/>
        </w:rPr>
        <w:t xml:space="preserve">## 7   5.0 3.4 4.20 4.20 4.2 3.40 5.0 5.00 3.40</w:t>
      </w:r>
      <w:r>
        <w:br/>
      </w:r>
      <w:r>
        <w:rPr>
          <w:rStyle w:val="VerbatimChar"/>
        </w:rPr>
        <w:t xml:space="preserve">## 8   5.0 3.4 4.20 4.20 4.2 3.40 5.0 5.00 3.40</w:t>
      </w:r>
      <w:r>
        <w:br/>
      </w:r>
      <w:r>
        <w:rPr>
          <w:rStyle w:val="VerbatimChar"/>
        </w:rPr>
        <w:t xml:space="preserve">## 9   5.0 3.4 4.20 4.20 4.2 3.40 5.0 5.00 3.40</w:t>
      </w:r>
      <w:r>
        <w:br/>
      </w:r>
      <w:r>
        <w:rPr>
          <w:rStyle w:val="VerbatimChar"/>
        </w:rPr>
        <w:t xml:space="preserve">## 10  5.0 5.0 4.04 1.16 5.0 2.12 5.0 4.04 2.12</w:t>
      </w:r>
      <w:r>
        <w:br/>
      </w:r>
      <w:r>
        <w:rPr>
          <w:rStyle w:val="VerbatimChar"/>
        </w:rPr>
        <w:t xml:space="preserve">## 11  5.0 5.0 4.04 1.16 5.0 2.12 5.0 4.04 2.12</w:t>
      </w:r>
      <w:r>
        <w:br/>
      </w:r>
      <w:r>
        <w:rPr>
          <w:rStyle w:val="VerbatimChar"/>
        </w:rPr>
        <w:t xml:space="preserve">## 12  5.0 5.0 4.04 1.16 5.0 2.12 5.0 4.04 2.12</w:t>
      </w:r>
      <w:r>
        <w:br/>
      </w:r>
      <w:r>
        <w:rPr>
          <w:rStyle w:val="VerbatimChar"/>
        </w:rPr>
        <w:t xml:space="preserve">## 13  4.2 3.4 2.60 2.60 1.8 2.60 1.8 3.40 4.20</w:t>
      </w:r>
      <w:r>
        <w:br/>
      </w:r>
      <w:r>
        <w:rPr>
          <w:rStyle w:val="VerbatimChar"/>
        </w:rPr>
        <w:t xml:space="preserve">## 14  4.2 2.6 4.20 1.80 2.6 2.60 2.6 4.20 5.00</w:t>
      </w:r>
      <w:r>
        <w:br/>
      </w:r>
      <w:r>
        <w:rPr>
          <w:rStyle w:val="VerbatimChar"/>
        </w:rPr>
        <w:t xml:space="preserve">## 15  3.4 2.6 2.60 3.40 4.2 3.40 2.6 3.40 2.60</w:t>
      </w:r>
      <w:r>
        <w:br/>
      </w:r>
      <w:r>
        <w:rPr>
          <w:rStyle w:val="VerbatimChar"/>
        </w:rPr>
        <w:t xml:space="preserve">## 16  3.4 3.4 2.60 2.60 3.4 1.80 3.4 1.80 2.60</w:t>
      </w:r>
      <w:r>
        <w:br/>
      </w:r>
      <w:r>
        <w:rPr>
          <w:rStyle w:val="VerbatimChar"/>
        </w:rPr>
        <w:t xml:space="preserve">## 17  3.4 3.4 2.60 2.60 3.4 1.80 3.4 1.80 2.60</w:t>
      </w:r>
      <w:r>
        <w:br/>
      </w:r>
      <w:r>
        <w:rPr>
          <w:rStyle w:val="VerbatimChar"/>
        </w:rPr>
        <w:t xml:space="preserve">## 18  4.2 4.2 3.40 3.40 3.4 4.20 3.4 2.60 4.20</w:t>
      </w:r>
      <w:r>
        <w:br/>
      </w:r>
      <w:r>
        <w:rPr>
          <w:rStyle w:val="VerbatimChar"/>
        </w:rPr>
        <w:t xml:space="preserve">## 19  5.0 5.0 5.00 3.40 5.0 5.00 5.0 5.00 5.00</w:t>
      </w:r>
      <w:r>
        <w:br/>
      </w:r>
      <w:r>
        <w:rPr>
          <w:rStyle w:val="VerbatimChar"/>
        </w:rPr>
        <w:t xml:space="preserve">## 20  3.4 3.4 1.80 1.80 2.6 3.40 1.8 1.80 4.20</w:t>
      </w:r>
      <w:r>
        <w:br/>
      </w:r>
      <w:r>
        <w:rPr>
          <w:rStyle w:val="VerbatimChar"/>
        </w:rPr>
        <w:t xml:space="preserve">## 21  4.2 5.0 4.20 4.20 4.2 4.20 4.2 4.20 4.20</w:t>
      </w:r>
      <w:r>
        <w:br/>
      </w:r>
      <w:r>
        <w:rPr>
          <w:rStyle w:val="VerbatimChar"/>
        </w:rPr>
        <w:t xml:space="preserve">## 22  5.0 5.0 5.00 4.20 5.0 4.20 4.2 4.20 5.00</w:t>
      </w:r>
      <w:r>
        <w:br/>
      </w:r>
      <w:r>
        <w:rPr>
          <w:rStyle w:val="VerbatimChar"/>
        </w:rPr>
        <w:t xml:space="preserve">## 23  4.2 1.8 2.60 2.60 3.4 2.60 4.2 2.60 1.80</w:t>
      </w:r>
      <w:r>
        <w:br/>
      </w:r>
      <w:r>
        <w:rPr>
          <w:rStyle w:val="VerbatimChar"/>
        </w:rPr>
        <w:t xml:space="preserve">## 24  4.2 4.2 4.20 4.20 5.0 3.40 4.2 4.20 4.20</w:t>
      </w:r>
      <w:r>
        <w:br/>
      </w:r>
      <w:r>
        <w:rPr>
          <w:rStyle w:val="VerbatimChar"/>
        </w:rPr>
        <w:t xml:space="preserve">## 25  4.2 4.2 4.20 4.20 3.4 2.60 3.4 2.60 4.20</w:t>
      </w:r>
      <w:r>
        <w:br/>
      </w:r>
      <w:r>
        <w:rPr>
          <w:rStyle w:val="VerbatimChar"/>
        </w:rPr>
        <w:t xml:space="preserve">## 26  4.2 5.0 4.20 3.40 5.0 3.40 4.2 3.40 5.00</w:t>
      </w:r>
      <w:r>
        <w:br/>
      </w:r>
      <w:r>
        <w:rPr>
          <w:rStyle w:val="VerbatimChar"/>
        </w:rPr>
        <w:t xml:space="preserve">## 27  3.4 3.4 5.00 3.40 4.2 5.00 5.0 5.00 2.60</w:t>
      </w:r>
      <w:r>
        <w:br/>
      </w:r>
      <w:r>
        <w:rPr>
          <w:rStyle w:val="VerbatimChar"/>
        </w:rPr>
        <w:t xml:space="preserve">## 28  3.4 4.2 3.40 4.20 5.0 5.00 5.0 5.00 5.00</w:t>
      </w:r>
      <w:r>
        <w:br/>
      </w:r>
      <w:r>
        <w:rPr>
          <w:rStyle w:val="VerbatimChar"/>
        </w:rPr>
        <w:t xml:space="preserve">## 29  2.6 4.2 4.20 3.40 4.2 2.60 4.2 2.60 2.60</w:t>
      </w:r>
      <w:r>
        <w:br/>
      </w:r>
      <w:r>
        <w:rPr>
          <w:rStyle w:val="VerbatimChar"/>
        </w:rPr>
        <w:t xml:space="preserve">## 30  3.4 4.2 4.20 2.60 4.2 3.40 4.2 4.20 3.40</w:t>
      </w:r>
      <w:r>
        <w:br/>
      </w:r>
      <w:r>
        <w:rPr>
          <w:rStyle w:val="VerbatimChar"/>
        </w:rPr>
        <w:t xml:space="preserve">## 31  1.0 1.0 1.00 1.00 1.0 1.00 1.0 1.00 1.00</w:t>
      </w:r>
      <w:r>
        <w:br/>
      </w:r>
      <w:r>
        <w:rPr>
          <w:rStyle w:val="VerbatimChar"/>
        </w:rPr>
        <w:t xml:space="preserve">## 32  3.4 4.2 3.40 3.40 4.2 4.20 1.8 4.20 3.40</w:t>
      </w:r>
      <w:r>
        <w:br/>
      </w:r>
      <w:r>
        <w:rPr>
          <w:rStyle w:val="VerbatimChar"/>
        </w:rPr>
        <w:t xml:space="preserve">## 33  3.4 4.2 4.20 3.40 4.2 4.20 4.2 1.80 4.20</w:t>
      </w:r>
      <w:r>
        <w:br/>
      </w:r>
      <w:r>
        <w:rPr>
          <w:rStyle w:val="VerbatimChar"/>
        </w:rPr>
        <w:t xml:space="preserve">## 34  2.6 2.6 2.60 1.00 2.6 3.40 2.6 2.60 3.40</w:t>
      </w:r>
      <w:r>
        <w:br/>
      </w:r>
      <w:r>
        <w:rPr>
          <w:rStyle w:val="VerbatimChar"/>
        </w:rPr>
        <w:t xml:space="preserve">## 35  3.4 5.0 5.00 3.40 4.2 2.60 4.2 3.40 5.00</w:t>
      </w:r>
      <w:r>
        <w:br/>
      </w:r>
      <w:r>
        <w:rPr>
          <w:rStyle w:val="VerbatimChar"/>
        </w:rPr>
        <w:t xml:space="preserve">## 36  4.2 3.4 5.00 4.20 3.4 4.20 2.6 4.20 1.80</w:t>
      </w:r>
      <w:r>
        <w:br/>
      </w:r>
      <w:r>
        <w:rPr>
          <w:rStyle w:val="VerbatimChar"/>
        </w:rPr>
        <w:t xml:space="preserve">## 37  2.6 5.0 3.40 3.40 5.0 4.20 5.0 3.40 2.60</w:t>
      </w:r>
      <w:r>
        <w:br/>
      </w:r>
      <w:r>
        <w:rPr>
          <w:rStyle w:val="VerbatimChar"/>
        </w:rPr>
        <w:t xml:space="preserve">## 38  3.4 4.2 3.40 3.40 4.2 4.20 3.4 5.00 4.20</w:t>
      </w:r>
      <w:r>
        <w:br/>
      </w:r>
      <w:r>
        <w:rPr>
          <w:rStyle w:val="VerbatimChar"/>
        </w:rPr>
        <w:t xml:space="preserve">## 39  3.4 4.2 2.60 3.40 4.2 4.20 5.0 2.60 4.20</w:t>
      </w:r>
      <w:r>
        <w:br/>
      </w:r>
      <w:r>
        <w:rPr>
          <w:rStyle w:val="VerbatimChar"/>
        </w:rPr>
        <w:t xml:space="preserve">## 40  3.4 4.2 4.20 3.40 3.4 2.60 4.2 3.40 4.20</w:t>
      </w:r>
      <w:r>
        <w:br/>
      </w:r>
      <w:r>
        <w:rPr>
          <w:rStyle w:val="VerbatimChar"/>
        </w:rPr>
        <w:t xml:space="preserve">## 41  4.2 2.6 2.60 3.40 5.0 5.00 4.2 4.20 2.60</w:t>
      </w:r>
      <w:r>
        <w:br/>
      </w:r>
      <w:r>
        <w:rPr>
          <w:rStyle w:val="VerbatimChar"/>
        </w:rPr>
        <w:t xml:space="preserve">## 42  4.2 4.2 5.00 3.40 4.2 4.20 3.4 4.20 3.40</w:t>
      </w:r>
      <w:r>
        <w:br/>
      </w:r>
      <w:r>
        <w:rPr>
          <w:rStyle w:val="VerbatimChar"/>
        </w:rPr>
        <w:t xml:space="preserve">## 43  4.2 5.0 5.00 3.40 4.2 5.00 3.4 4.20 5.00</w:t>
      </w:r>
      <w:r>
        <w:br/>
      </w:r>
      <w:r>
        <w:rPr>
          <w:rStyle w:val="VerbatimChar"/>
        </w:rPr>
        <w:t xml:space="preserve">## 44  3.4 3.4 3.40 3.40 2.6 3.40 3.4 3.40 2.60</w:t>
      </w:r>
      <w:r>
        <w:br/>
      </w:r>
      <w:r>
        <w:rPr>
          <w:rStyle w:val="VerbatimChar"/>
        </w:rPr>
        <w:t xml:space="preserve">## 45  3.4 4.2 4.20 3.40 4.2 3.40 1.0 4.20 1.80</w:t>
      </w:r>
      <w:r>
        <w:br/>
      </w:r>
      <w:r>
        <w:rPr>
          <w:rStyle w:val="VerbatimChar"/>
        </w:rPr>
        <w:t xml:space="preserve">## 46  4.2 4.2 4.20 3.40 5.0 1.80 3.4 5.00 1.80</w:t>
      </w:r>
      <w:r>
        <w:br/>
      </w:r>
      <w:r>
        <w:rPr>
          <w:rStyle w:val="VerbatimChar"/>
        </w:rPr>
        <w:t xml:space="preserve">## 47  4.2 5.0 4.20 2.60 3.4 4.20 4.2 2.60 3.40</w:t>
      </w:r>
      <w:r>
        <w:br/>
      </w:r>
      <w:r>
        <w:rPr>
          <w:rStyle w:val="VerbatimChar"/>
        </w:rPr>
        <w:t xml:space="preserve">## 48  5.0 5.0 4.20 3.40 4.2 5.00 4.2 3.40 4.20</w:t>
      </w:r>
      <w:r>
        <w:br/>
      </w:r>
      <w:r>
        <w:rPr>
          <w:rStyle w:val="VerbatimChar"/>
        </w:rPr>
        <w:t xml:space="preserve">## 49  4.2 5.0 5.00 3.40 3.4 4.20 4.2 3.40 3.40</w:t>
      </w:r>
      <w:r>
        <w:br/>
      </w:r>
      <w:r>
        <w:rPr>
          <w:rStyle w:val="VerbatimChar"/>
        </w:rPr>
        <w:t xml:space="preserve">## 50  5.0 5.0 5.00 2.60 5.0 4.20 4.2 3.40 4.20</w:t>
      </w:r>
      <w:r>
        <w:br/>
      </w:r>
      <w:r>
        <w:rPr>
          <w:rStyle w:val="VerbatimChar"/>
        </w:rPr>
        <w:t xml:space="preserve">## 51  4.2 3.4 2.60 1.80 3.4 3.40 2.6 3.40 1.80</w:t>
      </w:r>
      <w:r>
        <w:br/>
      </w:r>
      <w:r>
        <w:rPr>
          <w:rStyle w:val="VerbatimChar"/>
        </w:rPr>
        <w:t xml:space="preserve">## 52  5.0 4.2 4.20 3.40 4.2 3.40 5.0 3.40 5.00</w:t>
      </w:r>
      <w:r>
        <w:br/>
      </w:r>
      <w:r>
        <w:rPr>
          <w:rStyle w:val="VerbatimChar"/>
        </w:rPr>
        <w:t xml:space="preserve">## 53  4.2 4.2 4.20 1.80 4.2 2.60 5.0 3.40 5.00</w:t>
      </w:r>
      <w:r>
        <w:br/>
      </w:r>
      <w:r>
        <w:rPr>
          <w:rStyle w:val="VerbatimChar"/>
        </w:rPr>
        <w:t xml:space="preserve">## 54  3.4 4.2 4.20 3.40 5.0 4.20 4.2 2.60 4.20</w:t>
      </w:r>
      <w:r>
        <w:br/>
      </w:r>
      <w:r>
        <w:rPr>
          <w:rStyle w:val="VerbatimChar"/>
        </w:rPr>
        <w:t xml:space="preserve">## 55  3.4 5.0 4.20 3.40 4.2 3.40 4.2 3.40 5.00</w:t>
      </w:r>
      <w:r>
        <w:br/>
      </w:r>
      <w:r>
        <w:rPr>
          <w:rStyle w:val="VerbatimChar"/>
        </w:rPr>
        <w:t xml:space="preserve">## 56  5.0 3.4 1.80 2.60 1.8 4.20 3.4 5.00 2.60</w:t>
      </w:r>
      <w:r>
        <w:br/>
      </w:r>
      <w:r>
        <w:rPr>
          <w:rStyle w:val="VerbatimChar"/>
        </w:rPr>
        <w:t xml:space="preserve">## 57  5.0 5.0 5.00 3.40 5.0 5.00 3.4 2.60 4.20</w:t>
      </w:r>
      <w:r>
        <w:br/>
      </w:r>
      <w:r>
        <w:rPr>
          <w:rStyle w:val="VerbatimChar"/>
        </w:rPr>
        <w:t xml:space="preserve">## 58  4.2 4.2 3.40 1.00 5.0 3.40 3.4 4.20 3.40</w:t>
      </w:r>
      <w:r>
        <w:br/>
      </w:r>
      <w:r>
        <w:rPr>
          <w:rStyle w:val="VerbatimChar"/>
        </w:rPr>
        <w:t xml:space="preserve">## 59  4.2 4.2 4.20 4.20 4.2 4.20 4.2 4.20 4.20</w:t>
      </w:r>
      <w:r>
        <w:br/>
      </w:r>
      <w:r>
        <w:rPr>
          <w:rStyle w:val="VerbatimChar"/>
        </w:rPr>
        <w:t xml:space="preserve">## 60  1.8 4.2 1.80 2.60 5.0 4.20 1.8 4.20 2.60</w:t>
      </w:r>
      <w:r>
        <w:br/>
      </w:r>
      <w:r>
        <w:rPr>
          <w:rStyle w:val="VerbatimChar"/>
        </w:rPr>
        <w:t xml:space="preserve">## 61  4.2 5.0 5.00 2.60 5.0 3.40 5.0 5.00 5.00</w:t>
      </w:r>
      <w:r>
        <w:br/>
      </w:r>
      <w:r>
        <w:rPr>
          <w:rStyle w:val="VerbatimChar"/>
        </w:rPr>
        <w:t xml:space="preserve">## 62  4.2 5.0 2.60 1.80 4.2 3.40 2.6 3.40 3.40</w:t>
      </w:r>
      <w:r>
        <w:br/>
      </w:r>
      <w:r>
        <w:rPr>
          <w:rStyle w:val="VerbatimChar"/>
        </w:rPr>
        <w:t xml:space="preserve">## 63  3.4 3.4 3.40 2.60 3.4 2.60 3.4 2.60 3.40</w:t>
      </w:r>
      <w:r>
        <w:br/>
      </w:r>
      <w:r>
        <w:rPr>
          <w:rStyle w:val="VerbatimChar"/>
        </w:rPr>
        <w:t xml:space="preserve">## 64  3.4 4.2 5.00 3.40 4.2 4.20 3.4 4.20 4.20</w:t>
      </w:r>
      <w:r>
        <w:br/>
      </w:r>
      <w:r>
        <w:rPr>
          <w:rStyle w:val="VerbatimChar"/>
        </w:rPr>
        <w:t xml:space="preserve">## 65  5.0 4.2 3.40 5.00 3.4 3.40 2.6 5.00 5.00</w:t>
      </w:r>
      <w:r>
        <w:br/>
      </w:r>
      <w:r>
        <w:rPr>
          <w:rStyle w:val="VerbatimChar"/>
        </w:rPr>
        <w:t xml:space="preserve">## 66  2.6 2.6 3.40 3.40 1.8 4.20 1.0 2.60 2.60</w:t>
      </w:r>
      <w:r>
        <w:br/>
      </w:r>
      <w:r>
        <w:rPr>
          <w:rStyle w:val="VerbatimChar"/>
        </w:rPr>
        <w:t xml:space="preserve">## 67  3.4 3.4 2.60 2.60 5.0 3.40 4.2 3.40 4.20</w:t>
      </w:r>
      <w:r>
        <w:br/>
      </w:r>
      <w:r>
        <w:rPr>
          <w:rStyle w:val="VerbatimChar"/>
        </w:rPr>
        <w:t xml:space="preserve">## 68  4.2 4.2 4.20 2.60 4.2 4.20 3.4 5.00 2.60</w:t>
      </w:r>
      <w:r>
        <w:br/>
      </w:r>
      <w:r>
        <w:rPr>
          <w:rStyle w:val="VerbatimChar"/>
        </w:rPr>
        <w:t xml:space="preserve">## 69  4.2 4.2 2.60 4.20 2.6 2.60 3.4 5.00 2.60</w:t>
      </w:r>
      <w:r>
        <w:br/>
      </w:r>
      <w:r>
        <w:rPr>
          <w:rStyle w:val="VerbatimChar"/>
        </w:rPr>
        <w:t xml:space="preserve">## 70  3.4 4.2 4.20 3.40 3.4 4.20 4.2 3.40 4.20</w:t>
      </w:r>
      <w:r>
        <w:br/>
      </w:r>
      <w:r>
        <w:rPr>
          <w:rStyle w:val="VerbatimChar"/>
        </w:rPr>
        <w:t xml:space="preserve">## 71  3.4 2.6 3.40 2.60 3.4 3.40 3.4 4.20 3.40</w:t>
      </w:r>
      <w:r>
        <w:br/>
      </w:r>
      <w:r>
        <w:rPr>
          <w:rStyle w:val="VerbatimChar"/>
        </w:rPr>
        <w:t xml:space="preserve">## 72  2.6 4.2 4.20 4.20 4.2 4.20 4.2 3.40 4.20</w:t>
      </w:r>
      <w:r>
        <w:br/>
      </w:r>
      <w:r>
        <w:rPr>
          <w:rStyle w:val="VerbatimChar"/>
        </w:rPr>
        <w:t xml:space="preserve">## 73  5.0 4.2 2.60 3.40 4.2 2.60 3.4 3.40 2.60</w:t>
      </w:r>
      <w:r>
        <w:br/>
      </w:r>
      <w:r>
        <w:rPr>
          <w:rStyle w:val="VerbatimChar"/>
        </w:rPr>
        <w:t xml:space="preserve">## 74  1.8 4.2 5.00 3.40 2.6 2.60 2.6 4.20 4.20</w:t>
      </w:r>
      <w:r>
        <w:br/>
      </w:r>
      <w:r>
        <w:rPr>
          <w:rStyle w:val="VerbatimChar"/>
        </w:rPr>
        <w:t xml:space="preserve">## 75  4.2 4.2 4.20 4.20 4.2 4.20 4.2 4.20 3.40</w:t>
      </w:r>
      <w:r>
        <w:br/>
      </w:r>
      <w:r>
        <w:rPr>
          <w:rStyle w:val="VerbatimChar"/>
        </w:rPr>
        <w:t xml:space="preserve">## 76  4.2 5.0 5.00 4.20 2.6 3.40 3.4 5.00 5.00</w:t>
      </w:r>
      <w:r>
        <w:br/>
      </w:r>
      <w:r>
        <w:rPr>
          <w:rStyle w:val="VerbatimChar"/>
        </w:rPr>
        <w:t xml:space="preserve">## 77  3.4 2.6 3.40 2.60 2.6 2.60 2.6 3.40 2.60</w:t>
      </w:r>
      <w:r>
        <w:br/>
      </w:r>
      <w:r>
        <w:rPr>
          <w:rStyle w:val="VerbatimChar"/>
        </w:rPr>
        <w:t xml:space="preserve">## 78  5.0 5.0 3.40 1.80 3.4 3.40 4.2 4.20 3.40</w:t>
      </w:r>
      <w:r>
        <w:br/>
      </w:r>
      <w:r>
        <w:rPr>
          <w:rStyle w:val="VerbatimChar"/>
        </w:rPr>
        <w:t xml:space="preserve">## 79  4.2 4.2 4.20 1.80 3.4 4.20 4.2 4.20 1.80</w:t>
      </w:r>
      <w:r>
        <w:br/>
      </w:r>
      <w:r>
        <w:rPr>
          <w:rStyle w:val="VerbatimChar"/>
        </w:rPr>
        <w:t xml:space="preserve">## 80  4.2 4.2 4.20 1.80 3.4 4.20 4.2 4.20 1.80</w:t>
      </w:r>
      <w:r>
        <w:br/>
      </w:r>
      <w:r>
        <w:rPr>
          <w:rStyle w:val="VerbatimChar"/>
        </w:rPr>
        <w:t xml:space="preserve">## 81  4.2 4.2 4.20 1.80 3.4 4.20 4.2 4.20 1.80</w:t>
      </w:r>
      <w:r>
        <w:br/>
      </w:r>
      <w:r>
        <w:rPr>
          <w:rStyle w:val="VerbatimChar"/>
        </w:rPr>
        <w:t xml:space="preserve">## 82  4.2 4.2 4.20 1.80 5.0 4.20 2.6 5.00 2.60</w:t>
      </w:r>
      <w:r>
        <w:br/>
      </w:r>
      <w:r>
        <w:rPr>
          <w:rStyle w:val="VerbatimChar"/>
        </w:rPr>
        <w:t xml:space="preserve">## 83  5.0 4.2 4.20 3.40 4.2 2.60 3.4 1.80 3.40</w:t>
      </w:r>
      <w:r>
        <w:br/>
      </w:r>
      <w:r>
        <w:rPr>
          <w:rStyle w:val="VerbatimChar"/>
        </w:rPr>
        <w:t xml:space="preserve">## 84  4.2 3.4 3.40 1.80 3.4 3.40 3.4 4.20 4.20</w:t>
      </w:r>
      <w:r>
        <w:br/>
      </w:r>
      <w:r>
        <w:rPr>
          <w:rStyle w:val="VerbatimChar"/>
        </w:rPr>
        <w:t xml:space="preserve">## 85  3.4 4.2 3.40 4.20 2.6 3.40 3.4 2.60 5.00</w:t>
      </w:r>
      <w:r>
        <w:br/>
      </w:r>
      <w:r>
        <w:rPr>
          <w:rStyle w:val="VerbatimChar"/>
        </w:rPr>
        <w:t xml:space="preserve">## 86  5.0 5.0 5.00 5.00 5.0 3.40 5.0 5.00 5.00</w:t>
      </w:r>
      <w:r>
        <w:br/>
      </w:r>
      <w:r>
        <w:rPr>
          <w:rStyle w:val="VerbatimChar"/>
        </w:rPr>
        <w:t xml:space="preserve">## 87  3.4 5.0 4.20 5.00 5.0 2.60 5.0 5.00 4.20</w:t>
      </w:r>
      <w:r>
        <w:br/>
      </w:r>
      <w:r>
        <w:rPr>
          <w:rStyle w:val="VerbatimChar"/>
        </w:rPr>
        <w:t xml:space="preserve">## 88  4.2 1.8 2.60 2.60 4.2 3.40 3.4 4.20 3.40</w:t>
      </w:r>
      <w:r>
        <w:br/>
      </w:r>
      <w:r>
        <w:rPr>
          <w:rStyle w:val="VerbatimChar"/>
        </w:rPr>
        <w:t xml:space="preserve">## 89  2.6 4.2 3.40 3.40 3.4 3.40 3.4 3.40 3.40</w:t>
      </w:r>
      <w:r>
        <w:br/>
      </w:r>
      <w:r>
        <w:rPr>
          <w:rStyle w:val="VerbatimChar"/>
        </w:rPr>
        <w:t xml:space="preserve">## 90  2.6 4.2 2.60 3.40 2.6 4.20 1.8 4.20 2.60</w:t>
      </w:r>
      <w:r>
        <w:br/>
      </w:r>
      <w:r>
        <w:rPr>
          <w:rStyle w:val="VerbatimChar"/>
        </w:rPr>
        <w:t xml:space="preserve">## 91  1.8 3.4 2.60 2.60 3.4 3.40 2.6 3.40 1.80</w:t>
      </w:r>
      <w:r>
        <w:br/>
      </w:r>
      <w:r>
        <w:rPr>
          <w:rStyle w:val="VerbatimChar"/>
        </w:rPr>
        <w:t xml:space="preserve">## 92  3.4 5.0 5.00 4.20 4.2 4.20 5.0 3.40 4.20</w:t>
      </w:r>
      <w:r>
        <w:br/>
      </w:r>
      <w:r>
        <w:rPr>
          <w:rStyle w:val="VerbatimChar"/>
        </w:rPr>
        <w:t xml:space="preserve">## 93  4.2 4.2 3.40 4.20 4.2 3.40 4.2 4.20 4.20</w:t>
      </w:r>
      <w:r>
        <w:br/>
      </w:r>
      <w:r>
        <w:rPr>
          <w:rStyle w:val="VerbatimChar"/>
        </w:rPr>
        <w:t xml:space="preserve">## 94  3.4 3.4 3.40 3.40 3.4 3.40 3.4 2.60 2.60</w:t>
      </w:r>
      <w:r>
        <w:br/>
      </w:r>
      <w:r>
        <w:rPr>
          <w:rStyle w:val="VerbatimChar"/>
        </w:rPr>
        <w:t xml:space="preserve">## 95  3.4 4.2 4.20 2.60 3.4 4.20 5.0 4.20 3.40</w:t>
      </w:r>
      <w:r>
        <w:br/>
      </w:r>
      <w:r>
        <w:rPr>
          <w:rStyle w:val="VerbatimChar"/>
        </w:rPr>
        <w:t xml:space="preserve">## 96  3.4 4.2 5.00 4.20 3.4 4.20 4.2 5.00 3.40</w:t>
      </w:r>
      <w:r>
        <w:br/>
      </w:r>
      <w:r>
        <w:rPr>
          <w:rStyle w:val="VerbatimChar"/>
        </w:rPr>
        <w:t xml:space="preserve">## 97  4.2 3.4 3.40 2.60 4.2 3.40 4.2 3.40 3.40</w:t>
      </w:r>
      <w:r>
        <w:br/>
      </w:r>
      <w:r>
        <w:rPr>
          <w:rStyle w:val="VerbatimChar"/>
        </w:rPr>
        <w:t xml:space="preserve">## 98  4.2 4.2 5.00 4.20 2.6 1.80 3.4 4.20 1.00</w:t>
      </w:r>
      <w:r>
        <w:br/>
      </w:r>
      <w:r>
        <w:rPr>
          <w:rStyle w:val="VerbatimChar"/>
        </w:rPr>
        <w:t xml:space="preserve">## 99  3.4 3.4 3.40 3.40 3.4 3.40 4.2 3.40 1.80</w:t>
      </w:r>
      <w:r>
        <w:br/>
      </w:r>
      <w:r>
        <w:rPr>
          <w:rStyle w:val="VerbatimChar"/>
        </w:rPr>
        <w:t xml:space="preserve">## 100 2.6 4.2 3.40 2.60 2.6 1.80 3.4 2.60 3.40</w:t>
      </w:r>
      <w:r>
        <w:br/>
      </w:r>
      <w:r>
        <w:rPr>
          <w:rStyle w:val="VerbatimChar"/>
        </w:rPr>
        <w:t xml:space="preserve">## 101 5.0 3.4 5.00 4.20 2.6 4.20 5.0 4.20 4.20</w:t>
      </w:r>
      <w:r>
        <w:br/>
      </w:r>
      <w:r>
        <w:rPr>
          <w:rStyle w:val="VerbatimChar"/>
        </w:rPr>
        <w:t xml:space="preserve">## 102 5.0 5.0 5.00 2.60 4.2 4.20 4.2 5.00 3.40</w:t>
      </w:r>
      <w:r>
        <w:br/>
      </w:r>
      <w:r>
        <w:rPr>
          <w:rStyle w:val="VerbatimChar"/>
        </w:rPr>
        <w:t xml:space="preserve">## 103 4.2 3.4 4.20 4.20 4.2 4.20 3.4 2.60 2.60</w:t>
      </w:r>
      <w:r>
        <w:br/>
      </w:r>
      <w:r>
        <w:rPr>
          <w:rStyle w:val="VerbatimChar"/>
        </w:rPr>
        <w:t xml:space="preserve">## 104 2.6 5.0 4.20 3.40 4.2 3.40 5.0 2.60 5.00</w:t>
      </w:r>
      <w:r>
        <w:br/>
      </w:r>
      <w:r>
        <w:rPr>
          <w:rStyle w:val="VerbatimChar"/>
        </w:rPr>
        <w:t xml:space="preserve">## 105 2.6 4.2 4.20 3.40 4.2 4.20 4.2 1.80 4.20</w:t>
      </w:r>
      <w:r>
        <w:br/>
      </w:r>
      <w:r>
        <w:rPr>
          <w:rStyle w:val="VerbatimChar"/>
        </w:rPr>
        <w:t xml:space="preserve">## 106 5.0 5.0 4.20 1.80 3.4 4.20 3.4 4.20 4.20</w:t>
      </w:r>
      <w:r>
        <w:br/>
      </w:r>
      <w:r>
        <w:rPr>
          <w:rStyle w:val="VerbatimChar"/>
        </w:rPr>
        <w:t xml:space="preserve">## 107 2.6 4.2 3.40 3.40 2.6 4.20 4.2 4.20 2.60</w:t>
      </w:r>
      <w:r>
        <w:br/>
      </w:r>
      <w:r>
        <w:rPr>
          <w:rStyle w:val="VerbatimChar"/>
        </w:rPr>
        <w:t xml:space="preserve">## 108 5.0 3.4 2.60 4.20 2.6 4.20 2.6 4.20 2.60</w:t>
      </w:r>
      <w:r>
        <w:br/>
      </w:r>
      <w:r>
        <w:rPr>
          <w:rStyle w:val="VerbatimChar"/>
        </w:rPr>
        <w:t xml:space="preserve">## 109 3.4 5.0 5.00 5.00 4.2 5.00 3.4 5.00 3.40</w:t>
      </w:r>
      <w:r>
        <w:br/>
      </w:r>
      <w:r>
        <w:rPr>
          <w:rStyle w:val="VerbatimChar"/>
        </w:rPr>
        <w:t xml:space="preserve">## 110 3.4 4.2 4.20 4.20 4.2 4.20 4.2 4.20 4.20</w:t>
      </w:r>
      <w:r>
        <w:br/>
      </w:r>
      <w:r>
        <w:rPr>
          <w:rStyle w:val="VerbatimChar"/>
        </w:rPr>
        <w:t xml:space="preserve">## 111 4.2 5.0 5.00 3.40 4.2 4.20 4.2 5.00 4.20</w:t>
      </w:r>
      <w:r>
        <w:br/>
      </w:r>
      <w:r>
        <w:rPr>
          <w:rStyle w:val="VerbatimChar"/>
        </w:rPr>
        <w:t xml:space="preserve">## 112 4.2 4.2 3.40 1.80 1.8 4.20 5.0 4.20 1.80</w:t>
      </w:r>
      <w:r>
        <w:br/>
      </w:r>
      <w:r>
        <w:rPr>
          <w:rStyle w:val="VerbatimChar"/>
        </w:rPr>
        <w:t xml:space="preserve">## 113 4.2 4.2 4.20 3.40 4.2 3.40 4.2 3.40 4.20</w:t>
      </w:r>
      <w:r>
        <w:br/>
      </w:r>
      <w:r>
        <w:rPr>
          <w:rStyle w:val="VerbatimChar"/>
        </w:rPr>
        <w:t xml:space="preserve">## 114 3.4 3.4 4.20 1.80 4.2 3.40 3.4 3.40 1.80</w:t>
      </w:r>
      <w:r>
        <w:br/>
      </w:r>
      <w:r>
        <w:rPr>
          <w:rStyle w:val="VerbatimChar"/>
        </w:rPr>
        <w:t xml:space="preserve">## 115 5.0 2.6 5.00 4.20 3.4 5.00 4.2 5.00 3.40</w:t>
      </w:r>
      <w:r>
        <w:br/>
      </w:r>
      <w:r>
        <w:rPr>
          <w:rStyle w:val="VerbatimChar"/>
        </w:rPr>
        <w:t xml:space="preserve">## 116 4.2 4.2 3.40 5.00 4.2 3.40 5.0 4.20 3.40</w:t>
      </w:r>
      <w:r>
        <w:br/>
      </w:r>
      <w:r>
        <w:rPr>
          <w:rStyle w:val="VerbatimChar"/>
        </w:rPr>
        <w:t xml:space="preserve">## 117 4.2 5.0 4.20 3.40 5.0 5.00 4.2 4.20 3.40</w:t>
      </w:r>
      <w:r>
        <w:br/>
      </w:r>
      <w:r>
        <w:rPr>
          <w:rStyle w:val="VerbatimChar"/>
        </w:rPr>
        <w:t xml:space="preserve">## 118 4.2 5.0 4.20 4.20 3.4 4.20 4.2 4.20 5.00</w:t>
      </w:r>
      <w:r>
        <w:br/>
      </w:r>
      <w:r>
        <w:rPr>
          <w:rStyle w:val="VerbatimChar"/>
        </w:rPr>
        <w:t xml:space="preserve">## 119 3.4 4.2 2.60 3.40 4.2 1.80 3.4 4.20 1.80</w:t>
      </w:r>
      <w:r>
        <w:br/>
      </w:r>
      <w:r>
        <w:rPr>
          <w:rStyle w:val="VerbatimChar"/>
        </w:rPr>
        <w:t xml:space="preserve">## 120 5.0 5.0 5.00 1.00 5.0 5.00 5.0 4.20 2.60</w:t>
      </w:r>
      <w:r>
        <w:br/>
      </w:r>
      <w:r>
        <w:rPr>
          <w:rStyle w:val="VerbatimChar"/>
        </w:rPr>
        <w:t xml:space="preserve">## 121 3.4 4.2 4.20 2.60 4.2 3.40 4.2 4.20 2.60</w:t>
      </w:r>
      <w:r>
        <w:br/>
      </w:r>
      <w:r>
        <w:rPr>
          <w:rStyle w:val="VerbatimChar"/>
        </w:rPr>
        <w:t xml:space="preserve">## 122 3.4 5.0 5.00 1.80 5.0 4.20 4.2 4.20 5.00</w:t>
      </w:r>
      <w:r>
        <w:br/>
      </w:r>
      <w:r>
        <w:rPr>
          <w:rStyle w:val="VerbatimChar"/>
        </w:rPr>
        <w:t xml:space="preserve">## 123 3.4 1.8 1.80 3.40 4.2 3.40 2.6 4.20 2.60</w:t>
      </w:r>
      <w:r>
        <w:br/>
      </w:r>
      <w:r>
        <w:rPr>
          <w:rStyle w:val="VerbatimChar"/>
        </w:rPr>
        <w:t xml:space="preserve">## 124 4.2 5.0 5.00 4.20 4.2 4.20 4.2 2.60 5.00</w:t>
      </w:r>
      <w:r>
        <w:br/>
      </w:r>
      <w:r>
        <w:rPr>
          <w:rStyle w:val="VerbatimChar"/>
        </w:rPr>
        <w:t xml:space="preserve">## 125 5.0 5.0 5.00 5.00 5.0 5.00 5.0 1.00 3.40</w:t>
      </w:r>
      <w:r>
        <w:br/>
      </w:r>
      <w:r>
        <w:rPr>
          <w:rStyle w:val="VerbatimChar"/>
        </w:rPr>
        <w:t xml:space="preserve">## 126 5.0 5.0 5.00 2.60 5.0 5.00 5.0 1.80 4.20</w:t>
      </w:r>
      <w:r>
        <w:br/>
      </w:r>
      <w:r>
        <w:rPr>
          <w:rStyle w:val="VerbatimChar"/>
        </w:rPr>
        <w:t xml:space="preserve">## 127 5.0 4.2 3.40 2.60 5.0 1.00 1.8 1.00 5.00</w:t>
      </w:r>
      <w:r>
        <w:br/>
      </w:r>
      <w:r>
        <w:rPr>
          <w:rStyle w:val="VerbatimChar"/>
        </w:rPr>
        <w:t xml:space="preserve">## 128 5.0 5.0 5.00 3.40 5.0 5.00 5.0 5.00 3.40</w:t>
      </w:r>
      <w:r>
        <w:br/>
      </w:r>
      <w:r>
        <w:rPr>
          <w:rStyle w:val="VerbatimChar"/>
        </w:rPr>
        <w:t xml:space="preserve">## 129 5.0 5.0 5.00 5.00 3.4 5.00 4.2 3.40 4.20</w:t>
      </w:r>
      <w:r>
        <w:br/>
      </w:r>
      <w:r>
        <w:rPr>
          <w:rStyle w:val="VerbatimChar"/>
        </w:rPr>
        <w:t xml:space="preserve">## 130 5.0 3.4 4.20 1.80 4.2 3.40 2.6 5.00 2.60</w:t>
      </w:r>
      <w:r>
        <w:br/>
      </w:r>
      <w:r>
        <w:rPr>
          <w:rStyle w:val="VerbatimChar"/>
        </w:rPr>
        <w:t xml:space="preserve">## 131 4.2 5.0 3.40 4.20 4.2 3.40 4.2 2.60 4.20</w:t>
      </w:r>
      <w:r>
        <w:br/>
      </w:r>
      <w:r>
        <w:rPr>
          <w:rStyle w:val="VerbatimChar"/>
        </w:rPr>
        <w:t xml:space="preserve">## 132 4.2 4.2 4.20 2.60 4.2 4.20 2.6 4.20 4.20</w:t>
      </w:r>
      <w:r>
        <w:br/>
      </w:r>
      <w:r>
        <w:rPr>
          <w:rStyle w:val="VerbatimChar"/>
        </w:rPr>
        <w:t xml:space="preserve">## 133 2.6 4.2 2.60 1.80 2.6 2.60 3.4 4.20 1.80</w:t>
      </w:r>
      <w:r>
        <w:br/>
      </w:r>
      <w:r>
        <w:rPr>
          <w:rStyle w:val="VerbatimChar"/>
        </w:rPr>
        <w:t xml:space="preserve">## 134 3.4 4.2 5.00 2.60 4.2 5.00 4.2 3.40 4.20</w:t>
      </w:r>
      <w:r>
        <w:br/>
      </w:r>
      <w:r>
        <w:rPr>
          <w:rStyle w:val="VerbatimChar"/>
        </w:rPr>
        <w:t xml:space="preserve">## 135 5.0 5.0 5.00 3.40 5.0 5.00 5.0 1.80 4.20</w:t>
      </w:r>
      <w:r>
        <w:br/>
      </w:r>
      <w:r>
        <w:rPr>
          <w:rStyle w:val="VerbatimChar"/>
        </w:rPr>
        <w:t xml:space="preserve">## 136 3.4 4.2 4.20 3.40 3.4 3.40 2.6 4.20 4.20</w:t>
      </w:r>
      <w:r>
        <w:br/>
      </w:r>
      <w:r>
        <w:rPr>
          <w:rStyle w:val="VerbatimChar"/>
        </w:rPr>
        <w:t xml:space="preserve">## 137 1.8 5.0 3.40 1.80 4.2 4.20 5.0 5.00 3.40</w:t>
      </w:r>
      <w:r>
        <w:br/>
      </w:r>
      <w:r>
        <w:rPr>
          <w:rStyle w:val="VerbatimChar"/>
        </w:rPr>
        <w:t xml:space="preserve">## 138 2.6 3.4 2.60 2.60 2.6 2.60 2.6 3.40 1.80</w:t>
      </w:r>
      <w:r>
        <w:br/>
      </w:r>
      <w:r>
        <w:rPr>
          <w:rStyle w:val="VerbatimChar"/>
        </w:rPr>
        <w:t xml:space="preserve">## 139 1.8 5.0 5.00 2.60 1.0 4.20 5.0 5.00 4.20</w:t>
      </w:r>
      <w:r>
        <w:br/>
      </w:r>
      <w:r>
        <w:rPr>
          <w:rStyle w:val="VerbatimChar"/>
        </w:rPr>
        <w:t xml:space="preserve">## 140 4.2 4.2 4.20 3.40 3.4 2.60 3.4 2.60 3.40</w:t>
      </w:r>
      <w:r>
        <w:br/>
      </w:r>
      <w:r>
        <w:rPr>
          <w:rStyle w:val="VerbatimChar"/>
        </w:rPr>
        <w:t xml:space="preserve">## 141 4.2 5.0 4.20 4.20 4.2 4.20 5.0 3.40 4.20</w:t>
      </w:r>
      <w:r>
        <w:br/>
      </w:r>
      <w:r>
        <w:rPr>
          <w:rStyle w:val="VerbatimChar"/>
        </w:rPr>
        <w:t xml:space="preserve">## 142 4.2 5.0 5.00 4.20 5.0 3.40 4.2 5.00 4.20</w:t>
      </w:r>
      <w:r>
        <w:br/>
      </w:r>
      <w:r>
        <w:rPr>
          <w:rStyle w:val="VerbatimChar"/>
        </w:rPr>
        <w:t xml:space="preserve">## 143 3.4 3.4 5.00 5.00 3.4 5.00 5.0 5.00 5.00</w:t>
      </w:r>
      <w:r>
        <w:br/>
      </w:r>
      <w:r>
        <w:rPr>
          <w:rStyle w:val="VerbatimChar"/>
        </w:rPr>
        <w:t xml:space="preserve">## 144 3.4 4.2 4.20 3.40 5.0 4.20 5.0 2.60 5.00</w:t>
      </w:r>
      <w:r>
        <w:br/>
      </w:r>
      <w:r>
        <w:rPr>
          <w:rStyle w:val="VerbatimChar"/>
        </w:rPr>
        <w:t xml:space="preserve">## 145 5.0 5.0 5.00 5.00 5.0 4.20 5.0 4.20 5.00</w:t>
      </w:r>
      <w:r>
        <w:br/>
      </w:r>
      <w:r>
        <w:rPr>
          <w:rStyle w:val="VerbatimChar"/>
        </w:rPr>
        <w:t xml:space="preserve">## 146 4.2 5.0 4.20 4.20 4.2 4.20 4.2 3.40 3.40</w:t>
      </w:r>
      <w:r>
        <w:br/>
      </w:r>
      <w:r>
        <w:rPr>
          <w:rStyle w:val="VerbatimChar"/>
        </w:rPr>
        <w:t xml:space="preserve">## 147 5.0 4.2 4.20 4.20 4.2 3.40 4.2 4.20 4.20</w:t>
      </w:r>
      <w:r>
        <w:br/>
      </w:r>
      <w:r>
        <w:rPr>
          <w:rStyle w:val="VerbatimChar"/>
        </w:rPr>
        <w:t xml:space="preserve">## 148 5.0 4.2 4.20 4.20 4.2 3.40 4.2 4.20 4.20</w:t>
      </w:r>
      <w:r>
        <w:br/>
      </w:r>
      <w:r>
        <w:rPr>
          <w:rStyle w:val="VerbatimChar"/>
        </w:rPr>
        <w:t xml:space="preserve">## 149 3.4 4.2 4.20 3.40 4.2 3.40 3.4 3.40 3.40</w:t>
      </w:r>
      <w:r>
        <w:br/>
      </w:r>
      <w:r>
        <w:rPr>
          <w:rStyle w:val="VerbatimChar"/>
        </w:rPr>
        <w:t xml:space="preserve">## 150 4.2 5.0 4.20 1.00 5.0 3.40 4.2 4.20 4.20</w:t>
      </w:r>
      <w:r>
        <w:br/>
      </w:r>
      <w:r>
        <w:rPr>
          <w:rStyle w:val="VerbatimChar"/>
        </w:rPr>
        <w:t xml:space="preserve">## 151 4.2 5.0 4.20 1.00 5.0 3.40 4.2 4.20 4.20</w:t>
      </w:r>
      <w:r>
        <w:br/>
      </w:r>
      <w:r>
        <w:rPr>
          <w:rStyle w:val="VerbatimChar"/>
        </w:rPr>
        <w:t xml:space="preserve">## 152 4.2 5.0 4.20 2.60 4.2 4.20 4.2 3.40 3.40</w:t>
      </w:r>
      <w:r>
        <w:br/>
      </w:r>
      <w:r>
        <w:rPr>
          <w:rStyle w:val="VerbatimChar"/>
        </w:rPr>
        <w:t xml:space="preserve">## 153 4.2 4.2 5.00 3.40 4.2 3.40 4.2 4.20 4.20</w:t>
      </w:r>
      <w:r>
        <w:br/>
      </w:r>
      <w:r>
        <w:rPr>
          <w:rStyle w:val="VerbatimChar"/>
        </w:rPr>
        <w:t xml:space="preserve">## 154 5.0 5.0 4.20 3.40 4.2 4.20 3.4 4.20 3.40</w:t>
      </w:r>
      <w:r>
        <w:br/>
      </w:r>
      <w:r>
        <w:rPr>
          <w:rStyle w:val="VerbatimChar"/>
        </w:rPr>
        <w:t xml:space="preserve">## 155 1.8 5.0 3.40 2.60 3.4 1.80 3.4 1.80 2.60</w:t>
      </w:r>
      <w:r>
        <w:br/>
      </w:r>
      <w:r>
        <w:rPr>
          <w:rStyle w:val="VerbatimChar"/>
        </w:rPr>
        <w:t xml:space="preserve">## 156 4.2 4.2 4.20 3.40 4.2 3.40 4.2 3.40 4.20</w:t>
      </w:r>
      <w:r>
        <w:br/>
      </w:r>
      <w:r>
        <w:rPr>
          <w:rStyle w:val="VerbatimChar"/>
        </w:rPr>
        <w:t xml:space="preserve">## 157 5.0 5.0 4.20 3.40 5.0 5.00 5.0 5.00 1.80</w:t>
      </w:r>
      <w:r>
        <w:br/>
      </w:r>
      <w:r>
        <w:rPr>
          <w:rStyle w:val="VerbatimChar"/>
        </w:rPr>
        <w:t xml:space="preserve">## 158 4.2 4.2 4.20 3.40 4.2 4.20 4.2 3.40 3.40</w:t>
      </w:r>
      <w:r>
        <w:br/>
      </w:r>
      <w:r>
        <w:rPr>
          <w:rStyle w:val="VerbatimChar"/>
        </w:rPr>
        <w:t xml:space="preserve">## 159 5.0 5.0 4.20 5.00 4.2 5.00 3.4 5.00 3.40</w:t>
      </w:r>
      <w:r>
        <w:br/>
      </w:r>
      <w:r>
        <w:rPr>
          <w:rStyle w:val="VerbatimChar"/>
        </w:rPr>
        <w:t xml:space="preserve">## 160 5.0 5.0 5.00 4.20 5.0 5.00 4.2 4.20 5.00</w:t>
      </w:r>
      <w:r>
        <w:br/>
      </w:r>
      <w:r>
        <w:rPr>
          <w:rStyle w:val="VerbatimChar"/>
        </w:rPr>
        <w:t xml:space="preserve">## 161 4.2 3.4 4.20 1.80 3.4 5.00 4.2 4.20 3.40</w:t>
      </w:r>
      <w:r>
        <w:br/>
      </w:r>
      <w:r>
        <w:rPr>
          <w:rStyle w:val="VerbatimChar"/>
        </w:rPr>
        <w:t xml:space="preserve">## 162 5.0 3.4 5.00 3.40 5.0 3.40 4.2 5.00 3.40</w:t>
      </w:r>
      <w:r>
        <w:br/>
      </w:r>
      <w:r>
        <w:rPr>
          <w:rStyle w:val="VerbatimChar"/>
        </w:rPr>
        <w:t xml:space="preserve">## 163 5.0 3.4 4.20 1.00 4.2 3.40 3.4 5.00 3.40</w:t>
      </w:r>
      <w:r>
        <w:br/>
      </w:r>
      <w:r>
        <w:rPr>
          <w:rStyle w:val="VerbatimChar"/>
        </w:rPr>
        <w:t xml:space="preserve">## 164 3.4 5.0 5.00 4.20 4.2 4.20 4.2 2.60 5.00</w:t>
      </w:r>
      <w:r>
        <w:br/>
      </w:r>
      <w:r>
        <w:rPr>
          <w:rStyle w:val="VerbatimChar"/>
        </w:rPr>
        <w:t xml:space="preserve">## 165 2.6 1.8 5.00 1.80 1.8 3.40 3.4 3.40 1.00</w:t>
      </w:r>
      <w:r>
        <w:br/>
      </w:r>
      <w:r>
        <w:rPr>
          <w:rStyle w:val="VerbatimChar"/>
        </w:rPr>
        <w:t xml:space="preserve">## 166 4.2 3.4 4.20 2.60 4.2 5.00 3.4 4.20 3.40</w:t>
      </w:r>
      <w:r>
        <w:br/>
      </w:r>
      <w:r>
        <w:rPr>
          <w:rStyle w:val="VerbatimChar"/>
        </w:rPr>
        <w:t xml:space="preserve">## 167 3.4 5.0 5.00 3.40 4.2 4.20 4.2 2.60 3.40</w:t>
      </w:r>
      <w:r>
        <w:br/>
      </w:r>
      <w:r>
        <w:rPr>
          <w:rStyle w:val="VerbatimChar"/>
        </w:rPr>
        <w:t xml:space="preserve">## 168 3.4 4.2 5.00 2.60 2.6 4.20 4.2 4.20 1.80</w:t>
      </w:r>
      <w:r>
        <w:br/>
      </w:r>
      <w:r>
        <w:rPr>
          <w:rStyle w:val="VerbatimChar"/>
        </w:rPr>
        <w:t xml:space="preserve">## 169 3.4 4.2 4.20 2.60 4.2 4.20 3.4 3.40 3.40</w:t>
      </w:r>
      <w:r>
        <w:br/>
      </w:r>
      <w:r>
        <w:rPr>
          <w:rStyle w:val="VerbatimChar"/>
        </w:rPr>
        <w:t xml:space="preserve">## 170 4.2 5.0 5.00 1.80 4.2 4.20 5.0 4.20 5.00</w:t>
      </w:r>
      <w:r>
        <w:br/>
      </w:r>
      <w:r>
        <w:rPr>
          <w:rStyle w:val="VerbatimChar"/>
        </w:rPr>
        <w:t xml:space="preserve">## 171 2.6 3.4 4.20 1.00 3.4 4.20 3.4 4.20 2.60</w:t>
      </w:r>
      <w:r>
        <w:br/>
      </w:r>
      <w:r>
        <w:rPr>
          <w:rStyle w:val="VerbatimChar"/>
        </w:rPr>
        <w:t xml:space="preserve">## 172 2.6 5.0 5.00 4.20 4.2 4.20 4.2 3.40 4.20</w:t>
      </w:r>
      <w:r>
        <w:br/>
      </w:r>
      <w:r>
        <w:rPr>
          <w:rStyle w:val="VerbatimChar"/>
        </w:rPr>
        <w:t xml:space="preserve">## 173 5.0 5.0 4.20 5.00 4.2 3.40 5.0 4.20 4.20</w:t>
      </w:r>
      <w:r>
        <w:br/>
      </w:r>
      <w:r>
        <w:rPr>
          <w:rStyle w:val="VerbatimChar"/>
        </w:rPr>
        <w:t xml:space="preserve">## 174 5.0 3.4 5.00 3.40 3.4 4.20 2.6 3.40 3.40</w:t>
      </w:r>
      <w:r>
        <w:br/>
      </w:r>
      <w:r>
        <w:rPr>
          <w:rStyle w:val="VerbatimChar"/>
        </w:rPr>
        <w:t xml:space="preserve">## 175 3.4 2.6 5.00 1.80 4.2 3.40 4.2 4.20 2.60</w:t>
      </w:r>
      <w:r>
        <w:br/>
      </w:r>
      <w:r>
        <w:rPr>
          <w:rStyle w:val="VerbatimChar"/>
        </w:rPr>
        <w:t xml:space="preserve">## 176 3.4 5.0 4.20 3.40 5.0 4.20 4.2 3.40 4.20</w:t>
      </w:r>
      <w:r>
        <w:br/>
      </w:r>
      <w:r>
        <w:rPr>
          <w:rStyle w:val="VerbatimChar"/>
        </w:rPr>
        <w:t xml:space="preserve">## 177 2.6 2.6 2.60 2.60 2.6 2.60 2.6 2.60 2.60</w:t>
      </w:r>
      <w:r>
        <w:br/>
      </w:r>
      <w:r>
        <w:rPr>
          <w:rStyle w:val="VerbatimChar"/>
        </w:rPr>
        <w:t xml:space="preserve">## 178 5.0 5.0 5.00 3.40 3.4 5.00 4.2 4.20 4.20</w:t>
      </w:r>
      <w:r>
        <w:br/>
      </w:r>
      <w:r>
        <w:rPr>
          <w:rStyle w:val="VerbatimChar"/>
        </w:rPr>
        <w:t xml:space="preserve">## 179 3.4 3.4 3.40 3.40 2.6 3.40 4.2 4.20 2.60</w:t>
      </w:r>
      <w:r>
        <w:br/>
      </w:r>
      <w:r>
        <w:rPr>
          <w:rStyle w:val="VerbatimChar"/>
        </w:rPr>
        <w:t xml:space="preserve">## 180 4.2 5.0 4.20 2.60 4.2 4.20 4.2 4.20 3.40</w:t>
      </w:r>
      <w:r>
        <w:br/>
      </w:r>
      <w:r>
        <w:rPr>
          <w:rStyle w:val="VerbatimChar"/>
        </w:rPr>
        <w:t xml:space="preserve">## 181 4.2 5.0 5.00 4.20 3.4 4.20 3.4 1.00 4.20</w:t>
      </w:r>
      <w:r>
        <w:br/>
      </w:r>
      <w:r>
        <w:rPr>
          <w:rStyle w:val="VerbatimChar"/>
        </w:rPr>
        <w:t xml:space="preserve">## 182 5.0 3.4 4.20 1.80 3.4 5.00 5.0 5.00 4.20</w:t>
      </w:r>
      <w:r>
        <w:br/>
      </w:r>
      <w:r>
        <w:rPr>
          <w:rStyle w:val="VerbatimChar"/>
        </w:rPr>
        <w:t xml:space="preserve">## 183 4.2 5.0 5.00 2.60 4.2 4.20 4.2 4.20 4.20</w:t>
      </w:r>
      <w:r>
        <w:br/>
      </w:r>
      <w:r>
        <w:rPr>
          <w:rStyle w:val="VerbatimChar"/>
        </w:rPr>
        <w:t xml:space="preserve">## 184 5.0 3.4 3.40 2.60 2.6 4.20 2.6 4.20 2.60</w:t>
      </w:r>
      <w:r>
        <w:br/>
      </w:r>
      <w:r>
        <w:rPr>
          <w:rStyle w:val="VerbatimChar"/>
        </w:rPr>
        <w:t xml:space="preserve">## 185 1.8 3.4 4.20 2.60 3.4 5.00 3.4 4.20 2.60</w:t>
      </w:r>
      <w:r>
        <w:br/>
      </w:r>
      <w:r>
        <w:rPr>
          <w:rStyle w:val="VerbatimChar"/>
        </w:rPr>
        <w:t xml:space="preserve">## 186 3.4 5.0 4.20 4.20 3.4 1.80 5.0 3.40 2.60</w:t>
      </w:r>
      <w:r>
        <w:br/>
      </w:r>
      <w:r>
        <w:rPr>
          <w:rStyle w:val="VerbatimChar"/>
        </w:rPr>
        <w:t xml:space="preserve">## 187 4.2 5.0 5.00 4.20 4.2 4.20 4.2 4.20 2.60</w:t>
      </w:r>
      <w:r>
        <w:br/>
      </w:r>
      <w:r>
        <w:rPr>
          <w:rStyle w:val="VerbatimChar"/>
        </w:rPr>
        <w:t xml:space="preserve">## 188 4.2 3.4 2.60 2.60 2.6 2.60 1.8 3.40 1.80</w:t>
      </w:r>
      <w:r>
        <w:br/>
      </w:r>
      <w:r>
        <w:rPr>
          <w:rStyle w:val="VerbatimChar"/>
        </w:rPr>
        <w:t xml:space="preserve">## 189 4.2 4.2 3.40 4.20 3.4 3.40 3.4 5.00 2.60</w:t>
      </w:r>
      <w:r>
        <w:br/>
      </w:r>
      <w:r>
        <w:rPr>
          <w:rStyle w:val="VerbatimChar"/>
        </w:rPr>
        <w:t xml:space="preserve">## 190 5.0 5.0 5.00 3.40 5.0 3.40 5.0 5.00 4.20</w:t>
      </w:r>
      <w:r>
        <w:br/>
      </w:r>
      <w:r>
        <w:rPr>
          <w:rStyle w:val="VerbatimChar"/>
        </w:rPr>
        <w:t xml:space="preserve">## 191 4.2 5.0 5.00 1.80 1.8 5.00 3.4 5.00 1.80</w:t>
      </w:r>
      <w:r>
        <w:br/>
      </w:r>
      <w:r>
        <w:rPr>
          <w:rStyle w:val="VerbatimChar"/>
        </w:rPr>
        <w:t xml:space="preserve">## 192 4.2 4.2 4.20 1.00 5.0 4.20 4.2 5.00 4.20</w:t>
      </w:r>
      <w:r>
        <w:br/>
      </w:r>
      <w:r>
        <w:rPr>
          <w:rStyle w:val="VerbatimChar"/>
        </w:rPr>
        <w:t xml:space="preserve">## 193 5.0 4.2 4.20 1.80 3.4 2.60 3.4 5.00 2.60</w:t>
      </w:r>
      <w:r>
        <w:br/>
      </w:r>
      <w:r>
        <w:rPr>
          <w:rStyle w:val="VerbatimChar"/>
        </w:rPr>
        <w:t xml:space="preserve">## 194 4.2 4.2 4.20 1.80 4.2 4.20 4.2 4.20 4.20</w:t>
      </w:r>
      <w:r>
        <w:br/>
      </w:r>
      <w:r>
        <w:rPr>
          <w:rStyle w:val="VerbatimChar"/>
        </w:rPr>
        <w:t xml:space="preserve">## 195 4.2 2.6 2.60 1.00 2.6 2.60 1.8 4.20 3.40</w:t>
      </w:r>
      <w:r>
        <w:br/>
      </w:r>
      <w:r>
        <w:rPr>
          <w:rStyle w:val="VerbatimChar"/>
        </w:rPr>
        <w:t xml:space="preserve">## 196 4.2 4.2 4.20 3.40 3.4 4.20 3.4 5.00 3.40</w:t>
      </w:r>
      <w:r>
        <w:br/>
      </w:r>
      <w:r>
        <w:rPr>
          <w:rStyle w:val="VerbatimChar"/>
        </w:rPr>
        <w:t xml:space="preserve">## 197 2.6 3.4 3.40 3.40 3.4 3.40 3.4 2.60 3.40</w:t>
      </w:r>
      <w:r>
        <w:br/>
      </w:r>
      <w:r>
        <w:rPr>
          <w:rStyle w:val="VerbatimChar"/>
        </w:rPr>
        <w:t xml:space="preserve">## 198 1.8 5.0 4.20 1.80 5.0 3.40 4.2 4.20 5.00</w:t>
      </w:r>
      <w:r>
        <w:br/>
      </w:r>
      <w:r>
        <w:rPr>
          <w:rStyle w:val="VerbatimChar"/>
        </w:rPr>
        <w:t xml:space="preserve">## 199 3.4 3.4 3.40 3.40 3.4 3.40 3.4 3.40 2.60</w:t>
      </w:r>
      <w:r>
        <w:br/>
      </w:r>
      <w:r>
        <w:rPr>
          <w:rStyle w:val="VerbatimChar"/>
        </w:rPr>
        <w:t xml:space="preserve">## 200 2.6 5.0 4.20 3.40 4.2 2.60 4.2 2.60 3.40</w:t>
      </w:r>
      <w:r>
        <w:br/>
      </w:r>
      <w:r>
        <w:rPr>
          <w:rStyle w:val="VerbatimChar"/>
        </w:rPr>
        <w:t xml:space="preserve">## 201 5.0 4.2 5.00 4.20 3.4 2.60 2.6 3.40 5.00</w:t>
      </w:r>
      <w:r>
        <w:br/>
      </w:r>
      <w:r>
        <w:rPr>
          <w:rStyle w:val="VerbatimChar"/>
        </w:rPr>
        <w:t xml:space="preserve">## 202 3.4 5.0 5.00 4.20 5.0 1.80 5.0 4.20 4.20</w:t>
      </w:r>
      <w:r>
        <w:br/>
      </w:r>
      <w:r>
        <w:rPr>
          <w:rStyle w:val="VerbatimChar"/>
        </w:rPr>
        <w:t xml:space="preserve">## 203 5.0 5.0 4.20 5.00 5.0 5.00 4.2 1.80 5.00</w:t>
      </w:r>
      <w:r>
        <w:br/>
      </w:r>
      <w:r>
        <w:rPr>
          <w:rStyle w:val="VerbatimChar"/>
        </w:rPr>
        <w:t xml:space="preserve">## 204 4.2 5.0 4.20 1.80 4.2 5.00 3.4 4.20 5.00</w:t>
      </w:r>
      <w:r>
        <w:br/>
      </w:r>
      <w:r>
        <w:rPr>
          <w:rStyle w:val="VerbatimChar"/>
        </w:rPr>
        <w:t xml:space="preserve">## 205 3.4 5.0 3.40 5.00 5.0 5.00 5.0 5.00 3.40</w:t>
      </w:r>
      <w:r>
        <w:br/>
      </w:r>
      <w:r>
        <w:rPr>
          <w:rStyle w:val="VerbatimChar"/>
        </w:rPr>
        <w:t xml:space="preserve">## 206 4.2 5.0 5.00 1.80 2.6 3.40 3.4 5.00 4.20</w:t>
      </w:r>
      <w:r>
        <w:br/>
      </w:r>
      <w:r>
        <w:rPr>
          <w:rStyle w:val="VerbatimChar"/>
        </w:rPr>
        <w:t xml:space="preserve">## 207 2.6 3.4 1.80 4.20 5.0 3.40 4.2 3.40 4.20</w:t>
      </w:r>
      <w:r>
        <w:br/>
      </w:r>
      <w:r>
        <w:rPr>
          <w:rStyle w:val="VerbatimChar"/>
        </w:rPr>
        <w:t xml:space="preserve">## 208 5.0 5.0 5.00 1.80 5.0 4.20 5.0 4.20 3.40</w:t>
      </w:r>
      <w:r>
        <w:br/>
      </w:r>
      <w:r>
        <w:rPr>
          <w:rStyle w:val="VerbatimChar"/>
        </w:rPr>
        <w:t xml:space="preserve">## 209 4.2 4.2 4.20 2.60 3.4 3.40 2.6 5.00 3.40</w:t>
      </w:r>
      <w:r>
        <w:br/>
      </w:r>
      <w:r>
        <w:rPr>
          <w:rStyle w:val="VerbatimChar"/>
        </w:rPr>
        <w:t xml:space="preserve">## 210 4.2 4.2 4.20 4.20 3.4 3.40 4.2 4.20 1.80</w:t>
      </w:r>
      <w:r>
        <w:br/>
      </w:r>
      <w:r>
        <w:rPr>
          <w:rStyle w:val="VerbatimChar"/>
        </w:rPr>
        <w:t xml:space="preserve">## 211 5.0 5.0 5.00 4.20 5.0 4.20 4.2 3.40 5.00</w:t>
      </w:r>
      <w:r>
        <w:br/>
      </w:r>
      <w:r>
        <w:rPr>
          <w:rStyle w:val="VerbatimChar"/>
        </w:rPr>
        <w:t xml:space="preserve">## 212 4.2 5.0 3.40 1.80 5.0 4.20 4.2 1.80 4.20</w:t>
      </w:r>
      <w:r>
        <w:br/>
      </w:r>
      <w:r>
        <w:rPr>
          <w:rStyle w:val="VerbatimChar"/>
        </w:rPr>
        <w:t xml:space="preserve">## 213 2.6 4.2 4.20 1.00 1.8 1.80 4.2 2.60 4.20</w:t>
      </w:r>
      <w:r>
        <w:br/>
      </w:r>
      <w:r>
        <w:rPr>
          <w:rStyle w:val="VerbatimChar"/>
        </w:rPr>
        <w:t xml:space="preserve">## 214 4.2 5.0 5.00 4.20 5.0 3.40 5.0 5.00 3.40</w:t>
      </w:r>
      <w:r>
        <w:br/>
      </w:r>
      <w:r>
        <w:rPr>
          <w:rStyle w:val="VerbatimChar"/>
        </w:rPr>
        <w:t xml:space="preserve">## 215 5.0 1.0 1.00 1.00 1.8 3.40 4.2 5.00 1.00</w:t>
      </w:r>
      <w:r>
        <w:br/>
      </w:r>
      <w:r>
        <w:rPr>
          <w:rStyle w:val="VerbatimChar"/>
        </w:rPr>
        <w:t xml:space="preserve">## 216 4.2 4.2 4.20 4.20 2.6 5.00 1.8 4.20 4.20</w:t>
      </w:r>
      <w:r>
        <w:br/>
      </w:r>
      <w:r>
        <w:rPr>
          <w:rStyle w:val="VerbatimChar"/>
        </w:rPr>
        <w:t xml:space="preserve">## 217 1.8 3.4 2.60 4.20 4.2 1.80 1.8 1.80 3.40</w:t>
      </w:r>
      <w:r>
        <w:br/>
      </w:r>
      <w:r>
        <w:rPr>
          <w:rStyle w:val="VerbatimChar"/>
        </w:rPr>
        <w:t xml:space="preserve">## 218 3.4 5.0 4.20 3.40 4.2 3.40 5.0 2.60 4.20</w:t>
      </w:r>
      <w:r>
        <w:br/>
      </w:r>
      <w:r>
        <w:rPr>
          <w:rStyle w:val="VerbatimChar"/>
        </w:rPr>
        <w:t xml:space="preserve">## 219 4.2 3.4 3.40 1.80 3.4 3.40 3.4 3.40 3.40</w:t>
      </w:r>
      <w:r>
        <w:br/>
      </w:r>
      <w:r>
        <w:rPr>
          <w:rStyle w:val="VerbatimChar"/>
        </w:rPr>
        <w:t xml:space="preserve">## 220 4.2 5.0 5.00 3.40 3.4 3.40 4.2 4.20 4.20</w:t>
      </w:r>
      <w:r>
        <w:br/>
      </w:r>
      <w:r>
        <w:rPr>
          <w:rStyle w:val="VerbatimChar"/>
        </w:rPr>
        <w:t xml:space="preserve">## 221 5.0 4.2 4.20 1.80 4.2 4.20 4.2 5.00 3.40</w:t>
      </w:r>
      <w:r>
        <w:br/>
      </w:r>
      <w:r>
        <w:rPr>
          <w:rStyle w:val="VerbatimChar"/>
        </w:rPr>
        <w:t xml:space="preserve">## 222 5.0 4.2 4.20 1.80 4.2 4.20 4.2 5.00 3.40</w:t>
      </w:r>
      <w:r>
        <w:br/>
      </w:r>
      <w:r>
        <w:rPr>
          <w:rStyle w:val="VerbatimChar"/>
        </w:rPr>
        <w:t xml:space="preserve">## 223 4.2 5.0 5.00 4.20 5.0 4.20 5.0 5.00 5.00</w:t>
      </w:r>
      <w:r>
        <w:br/>
      </w:r>
      <w:r>
        <w:rPr>
          <w:rStyle w:val="VerbatimChar"/>
        </w:rPr>
        <w:t xml:space="preserve">## 224 5.0 4.2 5.00 5.00 4.2 4.20 4.2 4.20 4.20</w:t>
      </w:r>
      <w:r>
        <w:br/>
      </w:r>
      <w:r>
        <w:rPr>
          <w:rStyle w:val="VerbatimChar"/>
        </w:rPr>
        <w:t xml:space="preserve">## 225 3.4 4.2 3.40 4.20 3.4 4.20 3.4 3.40 4.20</w:t>
      </w:r>
      <w:r>
        <w:br/>
      </w:r>
      <w:r>
        <w:rPr>
          <w:rStyle w:val="VerbatimChar"/>
        </w:rPr>
        <w:t xml:space="preserve">## 226 4.2 4.2 4.20 1.80 2.6 3.40 1.8 1.80 1.80</w:t>
      </w:r>
      <w:r>
        <w:br/>
      </w:r>
      <w:r>
        <w:rPr>
          <w:rStyle w:val="VerbatimChar"/>
        </w:rPr>
        <w:t xml:space="preserve">## 227 4.2 4.2 3.40 3.40 4.2 2.60 4.2 4.20 4.20</w:t>
      </w:r>
      <w:r>
        <w:br/>
      </w:r>
      <w:r>
        <w:rPr>
          <w:rStyle w:val="VerbatimChar"/>
        </w:rPr>
        <w:t xml:space="preserve">## 228 4.2 5.0 4.20 1.80 2.6 5.00 4.2 3.40 2.60</w:t>
      </w:r>
      <w:r>
        <w:br/>
      </w:r>
      <w:r>
        <w:rPr>
          <w:rStyle w:val="VerbatimChar"/>
        </w:rPr>
        <w:t xml:space="preserve">## 229 3.4 5.0 5.00 3.40 4.2 4.20 4.2 1.00 5.00</w:t>
      </w:r>
      <w:r>
        <w:br/>
      </w:r>
      <w:r>
        <w:rPr>
          <w:rStyle w:val="VerbatimChar"/>
        </w:rPr>
        <w:t xml:space="preserve">## 230 3.4 4.2 5.00 3.40 2.6 4.20 4.2 4.20 3.40</w:t>
      </w:r>
      <w:r>
        <w:br/>
      </w:r>
      <w:r>
        <w:rPr>
          <w:rStyle w:val="VerbatimChar"/>
        </w:rPr>
        <w:t xml:space="preserve">## 231 5.0 3.4 4.20 1.00 1.8 4.20 3.4 5.00 2.60</w:t>
      </w:r>
      <w:r>
        <w:br/>
      </w:r>
      <w:r>
        <w:rPr>
          <w:rStyle w:val="VerbatimChar"/>
        </w:rPr>
        <w:t xml:space="preserve">## 232 4.2 5.0 4.20 3.40 4.2 3.40 4.2 4.20 4.20</w:t>
      </w:r>
      <w:r>
        <w:br/>
      </w:r>
      <w:r>
        <w:rPr>
          <w:rStyle w:val="VerbatimChar"/>
        </w:rPr>
        <w:t xml:space="preserve">## 233 4.2 4.2 4.20 5.00 4.2 2.60 4.2 4.20 4.20</w:t>
      </w:r>
      <w:r>
        <w:br/>
      </w:r>
      <w:r>
        <w:rPr>
          <w:rStyle w:val="VerbatimChar"/>
        </w:rPr>
        <w:t xml:space="preserve">## 234 3.4 4.2 4.20 3.40 5.0 4.20 4.2 4.20 3.40</w:t>
      </w:r>
      <w:r>
        <w:br/>
      </w:r>
      <w:r>
        <w:rPr>
          <w:rStyle w:val="VerbatimChar"/>
        </w:rPr>
        <w:t xml:space="preserve">## 235 4.2 5.0 5.00 4.20 3.4 4.20 4.2 4.20 3.40</w:t>
      </w:r>
      <w:r>
        <w:br/>
      </w:r>
      <w:r>
        <w:rPr>
          <w:rStyle w:val="VerbatimChar"/>
        </w:rPr>
        <w:t xml:space="preserve">## 236 5.0 4.2 5.00 3.40 4.2 5.00 3.4 4.20 4.20</w:t>
      </w:r>
      <w:r>
        <w:br/>
      </w:r>
      <w:r>
        <w:rPr>
          <w:rStyle w:val="VerbatimChar"/>
        </w:rPr>
        <w:t xml:space="preserve">## 237 3.4 3.4 4.20 2.60 3.4 3.40 3.4 3.40 3.40</w:t>
      </w:r>
      <w:r>
        <w:br/>
      </w:r>
      <w:r>
        <w:rPr>
          <w:rStyle w:val="VerbatimChar"/>
        </w:rPr>
        <w:t xml:space="preserve">## 238 3.4 5.0 3.40 3.40 3.4 3.40 3.4 4.20 4.20</w:t>
      </w:r>
      <w:r>
        <w:br/>
      </w:r>
      <w:r>
        <w:rPr>
          <w:rStyle w:val="VerbatimChar"/>
        </w:rPr>
        <w:t xml:space="preserve">## 239 3.4 5.0 5.00 4.20 4.2 4.20 4.2 1.80 4.20</w:t>
      </w:r>
      <w:r>
        <w:br/>
      </w:r>
      <w:r>
        <w:rPr>
          <w:rStyle w:val="VerbatimChar"/>
        </w:rPr>
        <w:t xml:space="preserve">## 240 3.4 3.4 3.40 4.20 2.6 2.60 2.6 1.80 2.60</w:t>
      </w:r>
      <w:r>
        <w:br/>
      </w:r>
      <w:r>
        <w:rPr>
          <w:rStyle w:val="VerbatimChar"/>
        </w:rPr>
        <w:t xml:space="preserve">## 241 3.4 5.0 5.00 4.20 5.0 4.20 5.0 1.00 5.00</w:t>
      </w:r>
      <w:r>
        <w:br/>
      </w:r>
      <w:r>
        <w:rPr>
          <w:rStyle w:val="VerbatimChar"/>
        </w:rPr>
        <w:t xml:space="preserve">## 242 3.4 4.2 5.00 4.20 2.6 3.40 3.4 3.40 3.40</w:t>
      </w:r>
      <w:r>
        <w:br/>
      </w:r>
      <w:r>
        <w:rPr>
          <w:rStyle w:val="VerbatimChar"/>
        </w:rPr>
        <w:t xml:space="preserve">## 243 3.4 4.2 4.20 3.40 3.4 4.20 4.2 3.40 4.20</w:t>
      </w:r>
      <w:r>
        <w:br/>
      </w:r>
      <w:r>
        <w:rPr>
          <w:rStyle w:val="VerbatimChar"/>
        </w:rPr>
        <w:t xml:space="preserve">## 244 4.2 3.4 2.60 3.40 4.2 3.40 4.2 3.40 3.40</w:t>
      </w:r>
      <w:r>
        <w:br/>
      </w:r>
      <w:r>
        <w:rPr>
          <w:rStyle w:val="VerbatimChar"/>
        </w:rPr>
        <w:t xml:space="preserve">## 245 5.0 4.2 4.20 3.40 5.0 4.20 4.2 5.00 2.60</w:t>
      </w:r>
      <w:r>
        <w:br/>
      </w:r>
      <w:r>
        <w:rPr>
          <w:rStyle w:val="VerbatimChar"/>
        </w:rPr>
        <w:t xml:space="preserve">## 246 4.2 4.2 4.20 3.40 3.4 4.20 4.2 3.40 4.20</w:t>
      </w:r>
      <w:r>
        <w:br/>
      </w:r>
      <w:r>
        <w:rPr>
          <w:rStyle w:val="VerbatimChar"/>
        </w:rPr>
        <w:t xml:space="preserve">## 247 3.4 5.0 2.60 3.40 4.2 3.40 4.2 4.20 4.20</w:t>
      </w:r>
      <w:r>
        <w:br/>
      </w:r>
      <w:r>
        <w:rPr>
          <w:rStyle w:val="VerbatimChar"/>
        </w:rPr>
        <w:t xml:space="preserve">## 248 5.0 4.2 3.40 2.60 4.2 2.60 1.8 5.00 1.80</w:t>
      </w:r>
      <w:r>
        <w:br/>
      </w:r>
      <w:r>
        <w:rPr>
          <w:rStyle w:val="VerbatimChar"/>
        </w:rPr>
        <w:t xml:space="preserve">## 249 4.2 3.4 3.40 3.40 2.6 3.40 4.2 3.40 4.20</w:t>
      </w:r>
      <w:r>
        <w:br/>
      </w:r>
      <w:r>
        <w:rPr>
          <w:rStyle w:val="VerbatimChar"/>
        </w:rPr>
        <w:t xml:space="preserve">## 250 4.2 4.2 4.20 4.20 4.2 4.20 4.2 4.20 4.20</w:t>
      </w:r>
      <w:r>
        <w:br/>
      </w:r>
      <w:r>
        <w:rPr>
          <w:rStyle w:val="VerbatimChar"/>
        </w:rPr>
        <w:t xml:space="preserve">## 251 4.2 4.2 4.20 3.40 4.2 2.60 4.2 3.40 3.40</w:t>
      </w:r>
      <w:r>
        <w:br/>
      </w:r>
      <w:r>
        <w:rPr>
          <w:rStyle w:val="VerbatimChar"/>
        </w:rPr>
        <w:t xml:space="preserve">## 252 1.8 4.2 4.20 4.20 2.6 3.40 4.2 3.40 3.40</w:t>
      </w:r>
      <w:r>
        <w:br/>
      </w:r>
      <w:r>
        <w:rPr>
          <w:rStyle w:val="VerbatimChar"/>
        </w:rPr>
        <w:t xml:space="preserve">## 253 5.0 3.4 4.20 2.60 2.6 4.20 5.0 5.00 1.00</w:t>
      </w:r>
      <w:r>
        <w:br/>
      </w:r>
      <w:r>
        <w:rPr>
          <w:rStyle w:val="VerbatimChar"/>
        </w:rPr>
        <w:t xml:space="preserve">## 254 1.8 2.6 1.80 1.00 2.6 3.40 3.4 3.40 2.60</w:t>
      </w:r>
      <w:r>
        <w:br/>
      </w:r>
      <w:r>
        <w:rPr>
          <w:rStyle w:val="VerbatimChar"/>
        </w:rPr>
        <w:t xml:space="preserve">## 255 3.4 5.0 4.20 2.60 5.0 4.20 5.0 3.40 4.20</w:t>
      </w:r>
      <w:r>
        <w:br/>
      </w:r>
      <w:r>
        <w:rPr>
          <w:rStyle w:val="VerbatimChar"/>
        </w:rPr>
        <w:t xml:space="preserve">## 256 3.4 4.2 3.40 2.60 2.6 3.40 4.2 5.00 2.60</w:t>
      </w:r>
      <w:r>
        <w:br/>
      </w:r>
      <w:r>
        <w:rPr>
          <w:rStyle w:val="VerbatimChar"/>
        </w:rPr>
        <w:t xml:space="preserve">## 257 3.4 3.4 2.60 3.40 3.4 3.40 2.6 2.60 4.20</w:t>
      </w:r>
      <w:r>
        <w:br/>
      </w:r>
      <w:r>
        <w:rPr>
          <w:rStyle w:val="VerbatimChar"/>
        </w:rPr>
        <w:t xml:space="preserve">## 258 4.2 4.2 4.20 4.20 5.0 4.20 4.2 5.00 4.20</w:t>
      </w:r>
      <w:r>
        <w:br/>
      </w:r>
      <w:r>
        <w:rPr>
          <w:rStyle w:val="VerbatimChar"/>
        </w:rPr>
        <w:t xml:space="preserve">## 259 4.2 2.6 2.60 4.20 3.4 3.40 4.2 5.00 2.60</w:t>
      </w:r>
      <w:r>
        <w:br/>
      </w:r>
      <w:r>
        <w:rPr>
          <w:rStyle w:val="VerbatimChar"/>
        </w:rPr>
        <w:t xml:space="preserve">## 260 2.6 3.4 3.40 3.40 2.6 2.60 3.4 3.40 1.80</w:t>
      </w:r>
      <w:r>
        <w:br/>
      </w:r>
      <w:r>
        <w:rPr>
          <w:rStyle w:val="VerbatimChar"/>
        </w:rPr>
        <w:t xml:space="preserve">## 261 4.2 4.2 3.40 2.60 3.4 4.20 4.2 4.20 2.60</w:t>
      </w:r>
      <w:r>
        <w:br/>
      </w:r>
      <w:r>
        <w:rPr>
          <w:rStyle w:val="VerbatimChar"/>
        </w:rPr>
        <w:t xml:space="preserve">## 262 3.4 5.0 5.00 1.00 3.4 3.40 5.0 3.40 5.00</w:t>
      </w:r>
      <w:r>
        <w:br/>
      </w:r>
      <w:r>
        <w:rPr>
          <w:rStyle w:val="VerbatimChar"/>
        </w:rPr>
        <w:t xml:space="preserve">## 263 4.2 5.0 4.20 3.40 4.2 3.40 4.2 3.40 3.40</w:t>
      </w:r>
      <w:r>
        <w:br/>
      </w:r>
      <w:r>
        <w:rPr>
          <w:rStyle w:val="VerbatimChar"/>
        </w:rPr>
        <w:t xml:space="preserve">## 264 3.4 4.2 3.40 2.60 3.4 3.40 3.4 3.40 2.60</w:t>
      </w:r>
      <w:r>
        <w:br/>
      </w:r>
      <w:r>
        <w:rPr>
          <w:rStyle w:val="VerbatimChar"/>
        </w:rPr>
        <w:t xml:space="preserve">## 265 4.2 5.0 5.00 3.40 4.2 4.20 4.2 3.40 5.00</w:t>
      </w:r>
      <w:r>
        <w:br/>
      </w:r>
      <w:r>
        <w:rPr>
          <w:rStyle w:val="VerbatimChar"/>
        </w:rPr>
        <w:t xml:space="preserve">## 266 2.6 4.2 2.60 1.80 4.2 1.80 3.4 1.80 3.40</w:t>
      </w:r>
      <w:r>
        <w:br/>
      </w:r>
      <w:r>
        <w:rPr>
          <w:rStyle w:val="VerbatimChar"/>
        </w:rPr>
        <w:t xml:space="preserve">## 267 5.0 3.4 5.00 3.40 4.2 4.20 2.6 4.20 4.20</w:t>
      </w:r>
      <w:r>
        <w:br/>
      </w:r>
      <w:r>
        <w:rPr>
          <w:rStyle w:val="VerbatimChar"/>
        </w:rPr>
        <w:t xml:space="preserve">## 268 4.2 5.0 4.20 4.20 5.0 5.00 4.2 1.80 5.00</w:t>
      </w:r>
      <w:r>
        <w:br/>
      </w:r>
      <w:r>
        <w:rPr>
          <w:rStyle w:val="VerbatimChar"/>
        </w:rPr>
        <w:t xml:space="preserve">## 269 4.2 4.2 3.40 4.20 4.2 2.60 4.2 1.80 4.20</w:t>
      </w:r>
      <w:r>
        <w:br/>
      </w:r>
      <w:r>
        <w:rPr>
          <w:rStyle w:val="VerbatimChar"/>
        </w:rPr>
        <w:t xml:space="preserve">## 270 3.4 4.2 3.40 2.60 4.2 3.40 3.4 5.00 2.60</w:t>
      </w:r>
      <w:r>
        <w:br/>
      </w:r>
      <w:r>
        <w:rPr>
          <w:rStyle w:val="VerbatimChar"/>
        </w:rPr>
        <w:t xml:space="preserve">## 271 3.4 5.0 5.00 4.20 4.2 4.20 4.2 3.40 4.20</w:t>
      </w:r>
      <w:r>
        <w:br/>
      </w:r>
      <w:r>
        <w:rPr>
          <w:rStyle w:val="VerbatimChar"/>
        </w:rPr>
        <w:t xml:space="preserve">## 272 4.2 2.6 3.40 4.20 3.4 3.40 2.6 5.00 2.60</w:t>
      </w:r>
      <w:r>
        <w:br/>
      </w:r>
      <w:r>
        <w:rPr>
          <w:rStyle w:val="VerbatimChar"/>
        </w:rPr>
        <w:t xml:space="preserve">## 273 5.0 4.2 4.20 1.00 5.0 3.40 4.2 5.00 3.40</w:t>
      </w:r>
      <w:r>
        <w:br/>
      </w:r>
      <w:r>
        <w:rPr>
          <w:rStyle w:val="VerbatimChar"/>
        </w:rPr>
        <w:t xml:space="preserve">## 274 5.0 4.2 3.40 3.40 5.0 5.00 4.2 5.00 3.40</w:t>
      </w:r>
      <w:r>
        <w:br/>
      </w:r>
      <w:r>
        <w:rPr>
          <w:rStyle w:val="VerbatimChar"/>
        </w:rPr>
        <w:t xml:space="preserve">## 275 4.2 4.2 5.00 2.60 3.4 4.20 4.2 4.20 4.20</w:t>
      </w:r>
      <w:r>
        <w:br/>
      </w:r>
      <w:r>
        <w:rPr>
          <w:rStyle w:val="VerbatimChar"/>
        </w:rPr>
        <w:t xml:space="preserve">## 276 1.8 5.0 5.00 5.00 1.8 5.00 5.0 1.80 5.00</w:t>
      </w:r>
      <w:r>
        <w:br/>
      </w:r>
      <w:r>
        <w:rPr>
          <w:rStyle w:val="VerbatimChar"/>
        </w:rPr>
        <w:t xml:space="preserve">## 277 4.2 4.2 4.20 3.40 3.4 4.20 4.2 3.40 3.40</w:t>
      </w:r>
      <w:r>
        <w:br/>
      </w:r>
      <w:r>
        <w:rPr>
          <w:rStyle w:val="VerbatimChar"/>
        </w:rPr>
        <w:t xml:space="preserve">## 278 5.0 5.0 5.00 5.00 5.0 5.00 5.0 5.00 5.00</w:t>
      </w:r>
      <w:r>
        <w:br/>
      </w:r>
      <w:r>
        <w:rPr>
          <w:rStyle w:val="VerbatimChar"/>
        </w:rPr>
        <w:t xml:space="preserve">## 279 3.4 3.4 3.40 2.60 3.4 3.40 4.2 3.40 2.60</w:t>
      </w:r>
      <w:r>
        <w:br/>
      </w:r>
      <w:r>
        <w:rPr>
          <w:rStyle w:val="VerbatimChar"/>
        </w:rPr>
        <w:t xml:space="preserve">## 280 3.4 5.0 5.00 2.60 4.2 3.40 2.6 5.00 4.20</w:t>
      </w:r>
      <w:r>
        <w:br/>
      </w:r>
      <w:r>
        <w:rPr>
          <w:rStyle w:val="VerbatimChar"/>
        </w:rPr>
        <w:t xml:space="preserve">## 281 4.2 2.6 1.80 1.80 2.6 1.80 1.0 3.40 2.60</w:t>
      </w:r>
      <w:r>
        <w:br/>
      </w:r>
      <w:r>
        <w:rPr>
          <w:rStyle w:val="VerbatimChar"/>
        </w:rPr>
        <w:t xml:space="preserve">## 282 4.2 5.0 5.00 3.40 5.0 5.00 5.0 3.40 5.00</w:t>
      </w:r>
      <w:r>
        <w:br/>
      </w:r>
      <w:r>
        <w:rPr>
          <w:rStyle w:val="VerbatimChar"/>
        </w:rPr>
        <w:t xml:space="preserve">## 283 5.0 3.4 3.40 4.20 3.4 4.20 4.2 5.00 1.80</w:t>
      </w:r>
      <w:r>
        <w:br/>
      </w:r>
      <w:r>
        <w:rPr>
          <w:rStyle w:val="VerbatimChar"/>
        </w:rPr>
        <w:t xml:space="preserve">## 284 4.2 4.2 3.40 3.40 4.2 3.40 4.2 4.20 3.40</w:t>
      </w:r>
      <w:r>
        <w:br/>
      </w:r>
      <w:r>
        <w:rPr>
          <w:rStyle w:val="VerbatimChar"/>
        </w:rPr>
        <w:t xml:space="preserve">## 285 1.8 5.0 5.00 5.00 5.0 5.00 4.2 1.00 5.00</w:t>
      </w:r>
      <w:r>
        <w:br/>
      </w:r>
      <w:r>
        <w:rPr>
          <w:rStyle w:val="VerbatimChar"/>
        </w:rPr>
        <w:t xml:space="preserve">## 286 4.2 4.2 3.40 1.80 4.2 3.40 3.4 4.20 2.60</w:t>
      </w:r>
      <w:r>
        <w:br/>
      </w:r>
      <w:r>
        <w:rPr>
          <w:rStyle w:val="VerbatimChar"/>
        </w:rPr>
        <w:t xml:space="preserve">## 287 2.6 3.4 3.40 3.40 3.4 2.60 3.4 1.80 3.40</w:t>
      </w:r>
      <w:r>
        <w:br/>
      </w:r>
      <w:r>
        <w:rPr>
          <w:rStyle w:val="VerbatimChar"/>
        </w:rPr>
        <w:t xml:space="preserve">## 288 3.4 3.4 3.40 4.20 3.4 4.20 4.2 1.80 2.60</w:t>
      </w:r>
      <w:r>
        <w:br/>
      </w:r>
      <w:r>
        <w:rPr>
          <w:rStyle w:val="VerbatimChar"/>
        </w:rPr>
        <w:t xml:space="preserve">## 289 4.2 4.2 5.00 4.20 5.0 4.20 5.0 4.20 3.40</w:t>
      </w:r>
      <w:r>
        <w:br/>
      </w:r>
      <w:r>
        <w:rPr>
          <w:rStyle w:val="VerbatimChar"/>
        </w:rPr>
        <w:t xml:space="preserve">## 290 4.2 4.2 4.20 4.20 4.2 3.40 4.2 5.00 4.20</w:t>
      </w:r>
      <w:r>
        <w:br/>
      </w:r>
      <w:r>
        <w:rPr>
          <w:rStyle w:val="VerbatimChar"/>
        </w:rPr>
        <w:t xml:space="preserve">## 291 4.2 5.0 3.40 1.80 3.4 4.20 3.4 4.20 2.60</w:t>
      </w:r>
      <w:r>
        <w:br/>
      </w:r>
      <w:r>
        <w:rPr>
          <w:rStyle w:val="VerbatimChar"/>
        </w:rPr>
        <w:t xml:space="preserve">## 292 4.2 4.2 4.20 4.20 4.2 3.40 5.0 4.20 2.60</w:t>
      </w:r>
      <w:r>
        <w:br/>
      </w:r>
      <w:r>
        <w:rPr>
          <w:rStyle w:val="VerbatimChar"/>
        </w:rPr>
        <w:t xml:space="preserve">## 293 4.2 4.2 4.20 4.20 4.2 4.20 4.2 4.20 3.40</w:t>
      </w:r>
      <w:r>
        <w:br/>
      </w:r>
      <w:r>
        <w:rPr>
          <w:rStyle w:val="VerbatimChar"/>
        </w:rPr>
        <w:t xml:space="preserve">## 294 5.0 5.0 3.40 3.40 5.0 3.40 4.2 3.40 4.20</w:t>
      </w:r>
      <w:r>
        <w:br/>
      </w:r>
      <w:r>
        <w:rPr>
          <w:rStyle w:val="VerbatimChar"/>
        </w:rPr>
        <w:t xml:space="preserve">## 295 2.6 3.4 4.20 3.40 4.2 4.20 1.8 3.40 3.40</w:t>
      </w:r>
      <w:r>
        <w:br/>
      </w:r>
      <w:r>
        <w:rPr>
          <w:rStyle w:val="VerbatimChar"/>
        </w:rPr>
        <w:t xml:space="preserve">## 296 4.2 5.0 5.00 1.00 5.0 3.40 4.2 5.00 2.60</w:t>
      </w:r>
      <w:r>
        <w:br/>
      </w:r>
      <w:r>
        <w:rPr>
          <w:rStyle w:val="VerbatimChar"/>
        </w:rPr>
        <w:t xml:space="preserve">## 297 4.2 4.2 5.00 3.40 5.0 2.60 5.0 2.60 4.20</w:t>
      </w:r>
      <w:r>
        <w:br/>
      </w:r>
      <w:r>
        <w:rPr>
          <w:rStyle w:val="VerbatimChar"/>
        </w:rPr>
        <w:t xml:space="preserve">## 298 4.2 4.2 5.00 4.20 4.2 4.20 4.2 3.40 5.00</w:t>
      </w:r>
      <w:r>
        <w:br/>
      </w:r>
      <w:r>
        <w:rPr>
          <w:rStyle w:val="VerbatimChar"/>
        </w:rPr>
        <w:t xml:space="preserve">## 299 4.2 5.0 5.00 3.40 3.4 5.00 4.2 4.20 4.20</w:t>
      </w:r>
      <w:r>
        <w:br/>
      </w:r>
      <w:r>
        <w:rPr>
          <w:rStyle w:val="VerbatimChar"/>
        </w:rPr>
        <w:t xml:space="preserve">## 300 4.2 4.2 3.40 3.40 4.2 3.40 2.6 4.20 2.60</w:t>
      </w:r>
      <w:r>
        <w:br/>
      </w:r>
      <w:r>
        <w:rPr>
          <w:rStyle w:val="VerbatimChar"/>
        </w:rPr>
        <w:t xml:space="preserve">## 301 4.2 5.0 4.20 2.60 3.4 4.20 4.2 3.40 4.20</w:t>
      </w:r>
      <w:r>
        <w:br/>
      </w:r>
      <w:r>
        <w:rPr>
          <w:rStyle w:val="VerbatimChar"/>
        </w:rPr>
        <w:t xml:space="preserve">## 302 4.2 4.2 3.40 3.40 3.4 4.20 3.4 4.20 3.40</w:t>
      </w:r>
      <w:r>
        <w:br/>
      </w:r>
      <w:r>
        <w:rPr>
          <w:rStyle w:val="VerbatimChar"/>
        </w:rPr>
        <w:t xml:space="preserve">## 303 4.2 4.2 3.40 3.40 3.4 4.20 3.4 4.20 3.40</w:t>
      </w:r>
      <w:r>
        <w:br/>
      </w:r>
      <w:r>
        <w:rPr>
          <w:rStyle w:val="VerbatimChar"/>
        </w:rPr>
        <w:t xml:space="preserve">## 304 4.2 4.2 3.40 3.40 3.4 4.20 3.4 4.20 3.40</w:t>
      </w:r>
      <w:r>
        <w:br/>
      </w:r>
      <w:r>
        <w:rPr>
          <w:rStyle w:val="VerbatimChar"/>
        </w:rPr>
        <w:t xml:space="preserve">## 305 5.0 5.0 5.00 3.40 4.2 4.20 4.2 4.20 4.20</w:t>
      </w:r>
      <w:r>
        <w:br/>
      </w:r>
      <w:r>
        <w:rPr>
          <w:rStyle w:val="VerbatimChar"/>
        </w:rPr>
        <w:t xml:space="preserve">## 306 3.4 5.0 3.40 3.40 4.2 3.40 1.8 1.00 3.40</w:t>
      </w:r>
      <w:r>
        <w:br/>
      </w:r>
      <w:r>
        <w:rPr>
          <w:rStyle w:val="VerbatimChar"/>
        </w:rPr>
        <w:t xml:space="preserve">## 307 5.0 5.0 5.00 2.60 2.6 3.40 1.8 1.00 5.00</w:t>
      </w:r>
      <w:r>
        <w:br/>
      </w:r>
      <w:r>
        <w:rPr>
          <w:rStyle w:val="VerbatimChar"/>
        </w:rPr>
        <w:t xml:space="preserve">## 308 5.0 4.2 4.20 1.80 4.2 5.00 4.2 5.00 4.20</w:t>
      </w:r>
      <w:r>
        <w:br/>
      </w:r>
      <w:r>
        <w:rPr>
          <w:rStyle w:val="VerbatimChar"/>
        </w:rPr>
        <w:t xml:space="preserve">## 309 5.0 5.0 5.00 3.40 4.2 5.00 4.2 4.20 5.00</w:t>
      </w:r>
      <w:r>
        <w:br/>
      </w:r>
      <w:r>
        <w:rPr>
          <w:rStyle w:val="VerbatimChar"/>
        </w:rPr>
        <w:t xml:space="preserve">## 310 3.4 5.0 5.00 3.40 4.2 4.20 5.0 4.20 4.20</w:t>
      </w:r>
      <w:r>
        <w:br/>
      </w:r>
      <w:r>
        <w:rPr>
          <w:rStyle w:val="VerbatimChar"/>
        </w:rPr>
        <w:t xml:space="preserve">## 311 2.6 5.0 5.00 4.20 1.0 4.20 5.0 2.60 5.00</w:t>
      </w:r>
      <w:r>
        <w:br/>
      </w:r>
      <w:r>
        <w:rPr>
          <w:rStyle w:val="VerbatimChar"/>
        </w:rPr>
        <w:t xml:space="preserve">## 312 4.2 3.4 3.40 4.20 2.6 4.20 3.4 2.60 3.40</w:t>
      </w:r>
      <w:r>
        <w:br/>
      </w:r>
      <w:r>
        <w:rPr>
          <w:rStyle w:val="VerbatimChar"/>
        </w:rPr>
        <w:t xml:space="preserve">## 313 5.0 5.0 5.00 4.20 5.0 5.00 5.0 4.20 5.00</w:t>
      </w:r>
      <w:r>
        <w:br/>
      </w:r>
      <w:r>
        <w:rPr>
          <w:rStyle w:val="VerbatimChar"/>
        </w:rPr>
        <w:t xml:space="preserve">## 314 5.0 4.2 5.00 3.40 3.4 4.20 4.2 5.00 3.40</w:t>
      </w:r>
      <w:r>
        <w:br/>
      </w:r>
      <w:r>
        <w:rPr>
          <w:rStyle w:val="VerbatimChar"/>
        </w:rPr>
        <w:t xml:space="preserve">## 315 5.0 5.0 5.00 1.80 4.2 3.40 5.0 5.00 4.20</w:t>
      </w:r>
      <w:r>
        <w:br/>
      </w:r>
      <w:r>
        <w:rPr>
          <w:rStyle w:val="VerbatimChar"/>
        </w:rPr>
        <w:t xml:space="preserve">## 316 4.2 5.0 4.20 2.60 4.2 3.40 4.2 4.20 4.20</w:t>
      </w:r>
      <w:r>
        <w:br/>
      </w:r>
      <w:r>
        <w:rPr>
          <w:rStyle w:val="VerbatimChar"/>
        </w:rPr>
        <w:t xml:space="preserve">## 317 5.0 5.0 5.00 3.40 4.2 4.20 4.2 4.20 4.20</w:t>
      </w:r>
      <w:r>
        <w:br/>
      </w:r>
      <w:r>
        <w:rPr>
          <w:rStyle w:val="VerbatimChar"/>
        </w:rPr>
        <w:t xml:space="preserve">## 318 5.0 5.0 3.40 4.20 5.0 5.00 5.0 5.00 5.00</w:t>
      </w:r>
      <w:r>
        <w:br/>
      </w:r>
      <w:r>
        <w:rPr>
          <w:rStyle w:val="VerbatimChar"/>
        </w:rPr>
        <w:t xml:space="preserve">## 319 3.4 4.2 4.20 4.20 3.4 3.40 3.4 4.20 3.40</w:t>
      </w:r>
      <w:r>
        <w:br/>
      </w:r>
      <w:r>
        <w:rPr>
          <w:rStyle w:val="VerbatimChar"/>
        </w:rPr>
        <w:t xml:space="preserve">## 320 4.2 4.2 3.40 3.40 2.6 4.20 3.4 4.20 2.60</w:t>
      </w:r>
      <w:r>
        <w:br/>
      </w:r>
      <w:r>
        <w:rPr>
          <w:rStyle w:val="VerbatimChar"/>
        </w:rPr>
        <w:t xml:space="preserve">## 321 4.2 4.2 4.20 3.40 3.4 3.40 3.4 3.40 3.40</w:t>
      </w:r>
      <w:r>
        <w:br/>
      </w:r>
      <w:r>
        <w:rPr>
          <w:rStyle w:val="VerbatimChar"/>
        </w:rPr>
        <w:t xml:space="preserve">## 322 4.2 4.2 4.20 3.40 2.6 5.00 4.2 4.20 3.40</w:t>
      </w:r>
      <w:r>
        <w:br/>
      </w:r>
      <w:r>
        <w:rPr>
          <w:rStyle w:val="VerbatimChar"/>
        </w:rPr>
        <w:t xml:space="preserve">## 323 3.4 4.2 3.40 3.40 3.4 3.40 3.4 3.40 3.40</w:t>
      </w:r>
      <w:r>
        <w:br/>
      </w:r>
      <w:r>
        <w:rPr>
          <w:rStyle w:val="VerbatimChar"/>
        </w:rPr>
        <w:t xml:space="preserve">## 324 4.2 5.0 5.00 4.20 5.0 4.20 4.2 5.00 5.00</w:t>
      </w:r>
      <w:r>
        <w:br/>
      </w:r>
      <w:r>
        <w:rPr>
          <w:rStyle w:val="VerbatimChar"/>
        </w:rPr>
        <w:t xml:space="preserve">## 325 4.2 5.0 5.00 4.20 5.0 4.20 5.0 4.20 5.00</w:t>
      </w:r>
      <w:r>
        <w:br/>
      </w:r>
      <w:r>
        <w:rPr>
          <w:rStyle w:val="VerbatimChar"/>
        </w:rPr>
        <w:t xml:space="preserve">## 326 2.6 3.4 3.40 4.20 2.6 4.20 3.4 4.20 2.60</w:t>
      </w:r>
      <w:r>
        <w:br/>
      </w:r>
      <w:r>
        <w:rPr>
          <w:rStyle w:val="VerbatimChar"/>
        </w:rPr>
        <w:t xml:space="preserve">## 327 4.2 5.0 5.00 3.40 4.2 3.40 4.2 2.60 4.20</w:t>
      </w:r>
      <w:r>
        <w:br/>
      </w:r>
      <w:r>
        <w:rPr>
          <w:rStyle w:val="VerbatimChar"/>
        </w:rPr>
        <w:t xml:space="preserve">## 328 3.4 5.0 5.00 3.40 5.0 4.20 4.2 3.40 4.20</w:t>
      </w:r>
      <w:r>
        <w:br/>
      </w:r>
      <w:r>
        <w:rPr>
          <w:rStyle w:val="VerbatimChar"/>
        </w:rPr>
        <w:t xml:space="preserve">## 329 4.2 5.0 5.00 5.00 4.2 4.20 5.0 3.40 3.40</w:t>
      </w:r>
      <w:r>
        <w:br/>
      </w:r>
      <w:r>
        <w:rPr>
          <w:rStyle w:val="VerbatimChar"/>
        </w:rPr>
        <w:t xml:space="preserve">## 330 3.4 3.4 2.60 2.60 3.4 3.40 2.6 4.20 3.40</w:t>
      </w:r>
      <w:r>
        <w:br/>
      </w:r>
      <w:r>
        <w:rPr>
          <w:rStyle w:val="VerbatimChar"/>
        </w:rPr>
        <w:t xml:space="preserve">## 331 4.2 5.0 5.00 5.00 3.4 4.20 5.0 3.40 3.40</w:t>
      </w:r>
      <w:r>
        <w:br/>
      </w:r>
      <w:r>
        <w:rPr>
          <w:rStyle w:val="VerbatimChar"/>
        </w:rPr>
        <w:t xml:space="preserve">## 332 3.4 5.0 4.20 2.60 4.2 3.40 4.2 4.20 4.20</w:t>
      </w:r>
      <w:r>
        <w:br/>
      </w:r>
      <w:r>
        <w:rPr>
          <w:rStyle w:val="VerbatimChar"/>
        </w:rPr>
        <w:t xml:space="preserve">## 333 4.2 2.6 4.20 2.60 3.4 1.80 1.8 1.80 3.40</w:t>
      </w:r>
      <w:r>
        <w:br/>
      </w:r>
      <w:r>
        <w:rPr>
          <w:rStyle w:val="VerbatimChar"/>
        </w:rPr>
        <w:t xml:space="preserve">## 334 3.4 5.0 5.00 3.40 3.4 2.60 3.4 2.60 4.20</w:t>
      </w:r>
      <w:r>
        <w:br/>
      </w:r>
      <w:r>
        <w:rPr>
          <w:rStyle w:val="VerbatimChar"/>
        </w:rPr>
        <w:t xml:space="preserve">## 335 2.6 3.4 2.60 2.60 2.6 2.60 2.6 2.60 2.60</w:t>
      </w:r>
      <w:r>
        <w:br/>
      </w:r>
      <w:r>
        <w:rPr>
          <w:rStyle w:val="VerbatimChar"/>
        </w:rPr>
        <w:t xml:space="preserve">## 336 3.4 3.4 2.60 1.80 4.2 3.40 2.6 3.40 2.60</w:t>
      </w:r>
      <w:r>
        <w:br/>
      </w:r>
      <w:r>
        <w:rPr>
          <w:rStyle w:val="VerbatimChar"/>
        </w:rPr>
        <w:t xml:space="preserve">## 337 5.0 5.0 5.00 3.40 4.2 5.00 5.0 4.20 3.40</w:t>
      </w:r>
      <w:r>
        <w:br/>
      </w:r>
      <w:r>
        <w:rPr>
          <w:rStyle w:val="VerbatimChar"/>
        </w:rPr>
        <w:t xml:space="preserve">## 338 4.2 2.6 5.00 2.60 1.8 3.40 5.0 3.40 3.40</w:t>
      </w:r>
      <w:r>
        <w:br/>
      </w:r>
      <w:r>
        <w:rPr>
          <w:rStyle w:val="VerbatimChar"/>
        </w:rPr>
        <w:t xml:space="preserve">## 339 5.0 4.2 4.20 3.40 5.0 4.20 5.0 5.00 3.40</w:t>
      </w:r>
      <w:r>
        <w:br/>
      </w:r>
      <w:r>
        <w:rPr>
          <w:rStyle w:val="VerbatimChar"/>
        </w:rPr>
        <w:t xml:space="preserve">## 340 2.6 3.4 2.60 2.60 3.4 3.40 1.8 3.40 1.80</w:t>
      </w:r>
      <w:r>
        <w:br/>
      </w:r>
      <w:r>
        <w:rPr>
          <w:rStyle w:val="VerbatimChar"/>
        </w:rPr>
        <w:t xml:space="preserve">## 341 3.4 4.2 4.20 4.20 5.0 4.20 2.6 4.20 2.60</w:t>
      </w:r>
      <w:r>
        <w:br/>
      </w:r>
      <w:r>
        <w:rPr>
          <w:rStyle w:val="VerbatimChar"/>
        </w:rPr>
        <w:t xml:space="preserve">## 342 5.0 5.0 5.00 5.00 5.0 5.00 4.2 5.00 4.20</w:t>
      </w:r>
      <w:r>
        <w:br/>
      </w:r>
      <w:r>
        <w:rPr>
          <w:rStyle w:val="VerbatimChar"/>
        </w:rPr>
        <w:t xml:space="preserve">## 343 4.2 4.2 4.20 3.40 4.2 3.40 3.4 3.40 4.20</w:t>
      </w:r>
      <w:r>
        <w:br/>
      </w:r>
      <w:r>
        <w:rPr>
          <w:rStyle w:val="VerbatimChar"/>
        </w:rPr>
        <w:t xml:space="preserve">## 344 4.2 5.0 4.20 4.20 5.0 5.00 5.0 4.20 3.40</w:t>
      </w:r>
      <w:r>
        <w:br/>
      </w:r>
      <w:r>
        <w:rPr>
          <w:rStyle w:val="VerbatimChar"/>
        </w:rPr>
        <w:t xml:space="preserve">## 345 5.0 4.2 3.40 4.20 5.0 1.80 4.2 4.20 3.40</w:t>
      </w:r>
      <w:r>
        <w:br/>
      </w:r>
      <w:r>
        <w:rPr>
          <w:rStyle w:val="VerbatimChar"/>
        </w:rPr>
        <w:t xml:space="preserve">## 346 3.4 4.2 4.20 3.40 4.2 3.40 4.2 3.40 4.20</w:t>
      </w:r>
      <w:r>
        <w:br/>
      </w:r>
      <w:r>
        <w:rPr>
          <w:rStyle w:val="VerbatimChar"/>
        </w:rPr>
        <w:t xml:space="preserve">## 347 4.2 4.2 4.20 3.40 4.2 3.40 4.2 4.20 3.40</w:t>
      </w:r>
      <w:r>
        <w:br/>
      </w:r>
      <w:r>
        <w:rPr>
          <w:rStyle w:val="VerbatimChar"/>
        </w:rPr>
        <w:t xml:space="preserve">## 348 5.0 5.0 5.00 3.40 4.2 4.20 4.2 4.20 3.40</w:t>
      </w:r>
      <w:r>
        <w:br/>
      </w:r>
      <w:r>
        <w:rPr>
          <w:rStyle w:val="VerbatimChar"/>
        </w:rPr>
        <w:t xml:space="preserve">## 349 4.2 4.2 4.20 3.40 4.2 3.40 3.4 3.40 3.40</w:t>
      </w:r>
      <w:r>
        <w:br/>
      </w:r>
      <w:r>
        <w:rPr>
          <w:rStyle w:val="VerbatimChar"/>
        </w:rPr>
        <w:t xml:space="preserve">## 350 5.0 5.0 3.40 4.20 4.2 4.20 4.2 5.00 3.40</w:t>
      </w:r>
      <w:r>
        <w:br/>
      </w:r>
      <w:r>
        <w:rPr>
          <w:rStyle w:val="VerbatimChar"/>
        </w:rPr>
        <w:t xml:space="preserve">## 351 4.2 5.0 4.20 1.00 3.4 2.60 3.4 2.60 5.00</w:t>
      </w:r>
      <w:r>
        <w:br/>
      </w:r>
      <w:r>
        <w:rPr>
          <w:rStyle w:val="VerbatimChar"/>
        </w:rPr>
        <w:t xml:space="preserve">## 352 4.2 5.0 5.00 4.20 4.2 4.20 4.2 4.20 4.20</w:t>
      </w:r>
      <w:r>
        <w:br/>
      </w:r>
      <w:r>
        <w:rPr>
          <w:rStyle w:val="VerbatimChar"/>
        </w:rPr>
        <w:t xml:space="preserve">## 353 4.2 4.2 4.20 4.20 4.2 4.20 4.2 4.20 4.20</w:t>
      </w:r>
      <w:r>
        <w:br/>
      </w:r>
      <w:r>
        <w:rPr>
          <w:rStyle w:val="VerbatimChar"/>
        </w:rPr>
        <w:t xml:space="preserve">## 354 3.4 5.0 5.00 5.00 5.0 3.40 3.4 4.20 3.40</w:t>
      </w:r>
      <w:r>
        <w:br/>
      </w:r>
      <w:r>
        <w:rPr>
          <w:rStyle w:val="VerbatimChar"/>
        </w:rPr>
        <w:t xml:space="preserve">## 355 5.0 5.0 4.20 2.60 4.2 4.20 1.8 5.00 3.40</w:t>
      </w:r>
      <w:r>
        <w:br/>
      </w:r>
      <w:r>
        <w:rPr>
          <w:rStyle w:val="VerbatimChar"/>
        </w:rPr>
        <w:t xml:space="preserve">## 356 3.4 3.4 4.20 3.40 4.2 3.40 4.2 4.20 3.40</w:t>
      </w:r>
      <w:r>
        <w:br/>
      </w:r>
      <w:r>
        <w:rPr>
          <w:rStyle w:val="VerbatimChar"/>
        </w:rPr>
        <w:t xml:space="preserve">## 357 4.2 4.2 4.20 4.20 5.0 4.20 4.2 4.20 4.20</w:t>
      </w:r>
      <w:r>
        <w:br/>
      </w:r>
      <w:r>
        <w:rPr>
          <w:rStyle w:val="VerbatimChar"/>
        </w:rPr>
        <w:t xml:space="preserve">## 358 4.2 4.2 5.00 4.20 3.4 3.40 5.0 4.20 3.40</w:t>
      </w:r>
      <w:r>
        <w:br/>
      </w:r>
      <w:r>
        <w:rPr>
          <w:rStyle w:val="VerbatimChar"/>
        </w:rPr>
        <w:t xml:space="preserve">## 359 1.0 1.0 1.00 1.00 1.0 1.00 1.0 1.00 1.00</w:t>
      </w:r>
      <w:r>
        <w:br/>
      </w:r>
      <w:r>
        <w:rPr>
          <w:rStyle w:val="VerbatimChar"/>
        </w:rPr>
        <w:t xml:space="preserve">## 360 4.2 4.2 5.00 3.40 2.6 4.20 5.0 4.20 4.20</w:t>
      </w:r>
      <w:r>
        <w:br/>
      </w:r>
      <w:r>
        <w:rPr>
          <w:rStyle w:val="VerbatimChar"/>
        </w:rPr>
        <w:t xml:space="preserve">## 361 2.6 4.2 4.20 3.40 3.4 3.40 3.4 2.60 3.40</w:t>
      </w:r>
      <w:r>
        <w:br/>
      </w:r>
      <w:r>
        <w:rPr>
          <w:rStyle w:val="VerbatimChar"/>
        </w:rPr>
        <w:t xml:space="preserve">## 362 4.2 5.0 5.00 3.40 4.2 4.20 4.2 3.40 4.20</w:t>
      </w:r>
      <w:r>
        <w:br/>
      </w:r>
      <w:r>
        <w:rPr>
          <w:rStyle w:val="VerbatimChar"/>
        </w:rPr>
        <w:t xml:space="preserve">## 363 2.6 5.0 2.60 3.40 1.8 4.20 3.4 2.60 2.60</w:t>
      </w:r>
      <w:r>
        <w:br/>
      </w:r>
      <w:r>
        <w:rPr>
          <w:rStyle w:val="VerbatimChar"/>
        </w:rPr>
        <w:t xml:space="preserve">## 364 4.2 3.4 4.20 3.40 2.6 3.40 3.4 4.20 3.40</w:t>
      </w:r>
      <w:r>
        <w:br/>
      </w:r>
      <w:r>
        <w:rPr>
          <w:rStyle w:val="VerbatimChar"/>
        </w:rPr>
        <w:t xml:space="preserve">## 365 4.2 4.2 4.20 3.40 4.2 4.20 4.2 4.20 3.40</w:t>
      </w:r>
      <w:r>
        <w:br/>
      </w:r>
      <w:r>
        <w:rPr>
          <w:rStyle w:val="VerbatimChar"/>
        </w:rPr>
        <w:t xml:space="preserve">## 366 3.4 4.2 3.40 3.40 2.6 3.40 2.6 3.40 3.40</w:t>
      </w:r>
      <w:r>
        <w:br/>
      </w:r>
      <w:r>
        <w:rPr>
          <w:rStyle w:val="VerbatimChar"/>
        </w:rPr>
        <w:t xml:space="preserve">## 367 5.0 4.2 4.20 3.40 4.2 5.00 4.2 4.20 5.00</w:t>
      </w:r>
      <w:r>
        <w:br/>
      </w:r>
      <w:r>
        <w:rPr>
          <w:rStyle w:val="VerbatimChar"/>
        </w:rPr>
        <w:t xml:space="preserve">## 368 4.2 5.0 4.20 2.60 4.2 4.20 4.2 3.40 5.00</w:t>
      </w:r>
      <w:r>
        <w:br/>
      </w:r>
      <w:r>
        <w:rPr>
          <w:rStyle w:val="VerbatimChar"/>
        </w:rPr>
        <w:t xml:space="preserve">## 369 5.0 5.0 4.20 4.20 4.2 2.60 5.0 5.00 3.40</w:t>
      </w:r>
      <w:r>
        <w:br/>
      </w:r>
      <w:r>
        <w:rPr>
          <w:rStyle w:val="VerbatimChar"/>
        </w:rPr>
        <w:t xml:space="preserve">## 370 4.2 5.0 3.40 3.40 5.0 4.20 4.2 4.20 2.60</w:t>
      </w:r>
      <w:r>
        <w:br/>
      </w:r>
      <w:r>
        <w:rPr>
          <w:rStyle w:val="VerbatimChar"/>
        </w:rPr>
        <w:t xml:space="preserve">## 371 2.6 2.6 3.40 2.60 2.6 2.60 2.6 2.60 2.60</w:t>
      </w:r>
      <w:r>
        <w:br/>
      </w:r>
      <w:r>
        <w:rPr>
          <w:rStyle w:val="VerbatimChar"/>
        </w:rPr>
        <w:t xml:space="preserve">## 372 5.0 4.2 4.20 4.20 2.6 4.20 4.2 4.20 2.60</w:t>
      </w:r>
      <w:r>
        <w:br/>
      </w:r>
      <w:r>
        <w:rPr>
          <w:rStyle w:val="VerbatimChar"/>
        </w:rPr>
        <w:t xml:space="preserve">## 373 3.4 5.0 4.20 4.20 3.4 5.00 3.4 4.20 4.20</w:t>
      </w:r>
      <w:r>
        <w:br/>
      </w:r>
      <w:r>
        <w:rPr>
          <w:rStyle w:val="VerbatimChar"/>
        </w:rPr>
        <w:t xml:space="preserve">## 374 3.4 5.0 4.20 4.20 3.4 5.00 3.4 4.20 4.20</w:t>
      </w:r>
      <w:r>
        <w:br/>
      </w:r>
      <w:r>
        <w:rPr>
          <w:rStyle w:val="VerbatimChar"/>
        </w:rPr>
        <w:t xml:space="preserve">## 375 3.4 5.0 4.20 4.20 3.4 5.00 3.4 4.20 4.20</w:t>
      </w:r>
      <w:r>
        <w:br/>
      </w:r>
      <w:r>
        <w:rPr>
          <w:rStyle w:val="VerbatimChar"/>
        </w:rPr>
        <w:t xml:space="preserve">## 376 3.4 3.4 4.20 3.40 3.4 3.40 4.2 2.60 3.40</w:t>
      </w:r>
      <w:r>
        <w:br/>
      </w:r>
      <w:r>
        <w:rPr>
          <w:rStyle w:val="VerbatimChar"/>
        </w:rPr>
        <w:t xml:space="preserve">## 377 4.2 4.2 5.00 2.60 2.6 4.20 5.0 3.40 2.60</w:t>
      </w:r>
      <w:r>
        <w:br/>
      </w:r>
      <w:r>
        <w:rPr>
          <w:rStyle w:val="VerbatimChar"/>
        </w:rPr>
        <w:t xml:space="preserve">## 378 4.2 4.2 4.20 2.60 4.2 3.40 2.6 4.20 4.20</w:t>
      </w:r>
      <w:r>
        <w:br/>
      </w:r>
      <w:r>
        <w:rPr>
          <w:rStyle w:val="VerbatimChar"/>
        </w:rPr>
        <w:t xml:space="preserve">## 379 3.4 4.2 4.20 3.40 3.4 3.40 3.4 3.40 4.20</w:t>
      </w:r>
      <w:r>
        <w:br/>
      </w:r>
      <w:r>
        <w:rPr>
          <w:rStyle w:val="VerbatimChar"/>
        </w:rPr>
        <w:t xml:space="preserve">## 380 4.2 5.0 4.20 3.40 2.6 3.40 4.2 4.20 3.40</w:t>
      </w:r>
      <w:r>
        <w:br/>
      </w:r>
      <w:r>
        <w:rPr>
          <w:rStyle w:val="VerbatimChar"/>
        </w:rPr>
        <w:t xml:space="preserve">## 381 2.6 5.0 5.00 3.40 4.2 4.20 5.0 3.40 5.00</w:t>
      </w:r>
      <w:r>
        <w:br/>
      </w:r>
      <w:r>
        <w:rPr>
          <w:rStyle w:val="VerbatimChar"/>
        </w:rPr>
        <w:t xml:space="preserve">## 382 5.0 5.0 5.00 4.20 5.0 5.00 5.0 5.00 4.20</w:t>
      </w:r>
      <w:r>
        <w:br/>
      </w:r>
      <w:r>
        <w:rPr>
          <w:rStyle w:val="VerbatimChar"/>
        </w:rPr>
        <w:t xml:space="preserve">## 383 3.4 4.2 4.20 2.60 3.4 3.40 3.4 3.40 3.40</w:t>
      </w:r>
      <w:r>
        <w:br/>
      </w:r>
      <w:r>
        <w:rPr>
          <w:rStyle w:val="VerbatimChar"/>
        </w:rPr>
        <w:t xml:space="preserve">## 384 2.6 5.0 5.00 1.80 4.2 5.00 5.0 4.20 5.00</w:t>
      </w:r>
      <w:r>
        <w:br/>
      </w:r>
      <w:r>
        <w:rPr>
          <w:rStyle w:val="VerbatimChar"/>
        </w:rPr>
        <w:t xml:space="preserve">## 385 4.2 5.0 4.20 4.20 3.4 4.20 5.0 5.00 4.20</w:t>
      </w:r>
      <w:r>
        <w:br/>
      </w:r>
      <w:r>
        <w:rPr>
          <w:rStyle w:val="VerbatimChar"/>
        </w:rPr>
        <w:t xml:space="preserve">## 386 4.2 4.2 4.20 4.20 4.2 4.20 4.2 4.20 4.20</w:t>
      </w:r>
      <w:r>
        <w:br/>
      </w:r>
      <w:r>
        <w:rPr>
          <w:rStyle w:val="VerbatimChar"/>
        </w:rPr>
        <w:t xml:space="preserve">## 387 5.0 5.0 5.00 5.00 5.0 5.00 5.0 5.00 5.00</w:t>
      </w:r>
      <w:r>
        <w:br/>
      </w:r>
      <w:r>
        <w:rPr>
          <w:rStyle w:val="VerbatimChar"/>
        </w:rPr>
        <w:t xml:space="preserve">## 388 3.4 4.2 4.20 2.60 3.4 3.40 4.2 2.60 2.60</w:t>
      </w:r>
      <w:r>
        <w:br/>
      </w:r>
      <w:r>
        <w:rPr>
          <w:rStyle w:val="VerbatimChar"/>
        </w:rPr>
        <w:t xml:space="preserve">## 389 3.4 4.2 4.20 3.40 3.4 3.40 4.2 3.40 3.40</w:t>
      </w:r>
      <w:r>
        <w:br/>
      </w:r>
      <w:r>
        <w:rPr>
          <w:rStyle w:val="VerbatimChar"/>
        </w:rPr>
        <w:t xml:space="preserve">## 390 5.0 5.0 5.00 5.00 2.6 5.00 5.0 4.20 4.20</w:t>
      </w:r>
      <w:r>
        <w:br/>
      </w:r>
      <w:r>
        <w:rPr>
          <w:rStyle w:val="VerbatimChar"/>
        </w:rPr>
        <w:t xml:space="preserve">## 391 4.2 5.0 5.00 4.20 5.0 4.20 5.0 1.80 5.00</w:t>
      </w:r>
      <w:r>
        <w:br/>
      </w:r>
      <w:r>
        <w:rPr>
          <w:rStyle w:val="VerbatimChar"/>
        </w:rPr>
        <w:t xml:space="preserve">## 392 3.4 4.2 3.40 3.40 4.2 2.60 4.2 3.40 4.20</w:t>
      </w:r>
      <w:r>
        <w:br/>
      </w:r>
      <w:r>
        <w:rPr>
          <w:rStyle w:val="VerbatimChar"/>
        </w:rPr>
        <w:t xml:space="preserve">## 393 5.0 5.0 5.00 4.20 5.0 5.00 5.0 5.00 4.20</w:t>
      </w:r>
      <w:r>
        <w:br/>
      </w:r>
      <w:r>
        <w:rPr>
          <w:rStyle w:val="VerbatimChar"/>
        </w:rPr>
        <w:t xml:space="preserve">## 394 4.2 4.2 4.20 4.20 4.2 3.40 4.2 3.40 4.20</w:t>
      </w:r>
      <w:r>
        <w:br/>
      </w:r>
      <w:r>
        <w:rPr>
          <w:rStyle w:val="VerbatimChar"/>
        </w:rPr>
        <w:t xml:space="preserve">## 395 3.4 4.2 3.40 1.80 2.6 3.40 2.6 4.20 4.20</w:t>
      </w:r>
      <w:r>
        <w:br/>
      </w:r>
      <w:r>
        <w:rPr>
          <w:rStyle w:val="VerbatimChar"/>
        </w:rPr>
        <w:t xml:space="preserve">## 396 4.2 4.2 3.40 3.40 3.4 3.40 3.4 3.40 2.60</w:t>
      </w:r>
      <w:r>
        <w:br/>
      </w:r>
      <w:r>
        <w:rPr>
          <w:rStyle w:val="VerbatimChar"/>
        </w:rPr>
        <w:t xml:space="preserve">## 397 3.4 4.2 4.20 2.60 4.2 2.60 3.4 2.60 3.40</w:t>
      </w:r>
      <w:r>
        <w:br/>
      </w:r>
      <w:r>
        <w:rPr>
          <w:rStyle w:val="VerbatimChar"/>
        </w:rPr>
        <w:t xml:space="preserve">## 398 1.8 4.2 4.20 4.20 3.4 2.60 3.4 4.20 1.80</w:t>
      </w:r>
      <w:r>
        <w:br/>
      </w:r>
      <w:r>
        <w:rPr>
          <w:rStyle w:val="VerbatimChar"/>
        </w:rPr>
        <w:t xml:space="preserve">## 399 4.2 5.0 4.20 2.60 2.6 4.20 4.2 2.60 4.20</w:t>
      </w:r>
      <w:r>
        <w:br/>
      </w:r>
      <w:r>
        <w:rPr>
          <w:rStyle w:val="VerbatimChar"/>
        </w:rPr>
        <w:t xml:space="preserve">## 400 1.0 1.0 1.00 1.00 1.0 1.00 1.0 1.00 1.00</w:t>
      </w:r>
      <w:r>
        <w:br/>
      </w:r>
      <w:r>
        <w:rPr>
          <w:rStyle w:val="VerbatimChar"/>
        </w:rPr>
        <w:t xml:space="preserve">## 401 3.4 5.0 5.00 4.20 4.2 5.00 5.0 4.20 4.20</w:t>
      </w:r>
      <w:r>
        <w:br/>
      </w:r>
      <w:r>
        <w:rPr>
          <w:rStyle w:val="VerbatimChar"/>
        </w:rPr>
        <w:t xml:space="preserve">## 402 4.2 4.2 4.20 4.20 4.2 4.20 4.2 4.20 4.20</w:t>
      </w:r>
      <w:r>
        <w:br/>
      </w:r>
      <w:r>
        <w:rPr>
          <w:rStyle w:val="VerbatimChar"/>
        </w:rPr>
        <w:t xml:space="preserve">## 403 4.2 5.0 3.40 1.80 4.2 2.60 2.6 3.40 4.20</w:t>
      </w:r>
      <w:r>
        <w:br/>
      </w:r>
      <w:r>
        <w:rPr>
          <w:rStyle w:val="VerbatimChar"/>
        </w:rPr>
        <w:t xml:space="preserve">## 404 5.0 5.0 5.00 5.00 4.2 5.00 5.0 5.00 5.00</w:t>
      </w:r>
      <w:r>
        <w:br/>
      </w:r>
      <w:r>
        <w:rPr>
          <w:rStyle w:val="VerbatimChar"/>
        </w:rPr>
        <w:t xml:space="preserve">## 405 4.2 3.4 4.20 1.80 3.4 3.40 3.4 4.20 2.60</w:t>
      </w:r>
      <w:r>
        <w:br/>
      </w:r>
      <w:r>
        <w:rPr>
          <w:rStyle w:val="VerbatimChar"/>
        </w:rPr>
        <w:t xml:space="preserve">## 406 3.4 4.2 3.40 2.60 4.2 4.20 2.6 5.00 4.20</w:t>
      </w:r>
      <w:r>
        <w:br/>
      </w:r>
      <w:r>
        <w:rPr>
          <w:rStyle w:val="VerbatimChar"/>
        </w:rPr>
        <w:t xml:space="preserve">## 407 3.4 2.6 2.60 2.60 2.6 2.60 2.6 2.60 1.80</w:t>
      </w:r>
      <w:r>
        <w:br/>
      </w:r>
      <w:r>
        <w:rPr>
          <w:rStyle w:val="VerbatimChar"/>
        </w:rPr>
        <w:t xml:space="preserve">## 408 5.0 5.0 5.00 3.40 5.0 4.20 4.2 5.00 5.00</w:t>
      </w:r>
      <w:r>
        <w:br/>
      </w:r>
      <w:r>
        <w:rPr>
          <w:rStyle w:val="VerbatimChar"/>
        </w:rPr>
        <w:t xml:space="preserve">## 409 3.4 4.2 4.20 4.20 3.4 4.20 3.4 5.00 4.20</w:t>
      </w:r>
      <w:r>
        <w:br/>
      </w:r>
      <w:r>
        <w:rPr>
          <w:rStyle w:val="VerbatimChar"/>
        </w:rPr>
        <w:t xml:space="preserve">## 410 4.2 4.2 5.00 2.60 4.2 3.40 3.4 5.00 2.60</w:t>
      </w:r>
      <w:r>
        <w:br/>
      </w:r>
      <w:r>
        <w:rPr>
          <w:rStyle w:val="VerbatimChar"/>
        </w:rPr>
        <w:t xml:space="preserve">## 411 2.6 3.4 3.40 3.40 3.4 3.40 2.6 3.40 2.60</w:t>
      </w:r>
      <w:r>
        <w:br/>
      </w:r>
      <w:r>
        <w:rPr>
          <w:rStyle w:val="VerbatimChar"/>
        </w:rPr>
        <w:t xml:space="preserve">## 412 3.4 4.2 4.20 2.60 3.4 3.40 4.2 3.40 3.40</w:t>
      </w:r>
      <w:r>
        <w:br/>
      </w:r>
      <w:r>
        <w:rPr>
          <w:rStyle w:val="VerbatimChar"/>
        </w:rPr>
        <w:t xml:space="preserve">## 413 4.2 4.2 3.40 3.40 3.4 4.20 5.0 3.40 3.40</w:t>
      </w:r>
      <w:r>
        <w:br/>
      </w:r>
      <w:r>
        <w:rPr>
          <w:rStyle w:val="VerbatimChar"/>
        </w:rPr>
        <w:t xml:space="preserve">## 414 5.0 5.0 5.00 5.00 5.0 5.00 5.0 5.00 5.00</w:t>
      </w:r>
      <w:r>
        <w:br/>
      </w:r>
      <w:r>
        <w:rPr>
          <w:rStyle w:val="VerbatimChar"/>
        </w:rPr>
        <w:t xml:space="preserve">## 415 3.4 4.2 3.40 5.00 3.4 3.40 2.6 2.60 4.20</w:t>
      </w:r>
      <w:r>
        <w:br/>
      </w:r>
      <w:r>
        <w:rPr>
          <w:rStyle w:val="VerbatimChar"/>
        </w:rPr>
        <w:t xml:space="preserve">## 416 4.2 5.0 5.00 2.60 4.2 2.60 4.2 5.00 3.40</w:t>
      </w:r>
      <w:r>
        <w:br/>
      </w:r>
      <w:r>
        <w:rPr>
          <w:rStyle w:val="VerbatimChar"/>
        </w:rPr>
        <w:t xml:space="preserve">## 417 4.2 3.4 4.20 3.40 3.4 3.40 3.4 4.20 3.40</w:t>
      </w:r>
      <w:r>
        <w:br/>
      </w:r>
      <w:r>
        <w:rPr>
          <w:rStyle w:val="VerbatimChar"/>
        </w:rPr>
        <w:t xml:space="preserve">## 418 5.0 3.4 5.00 3.40 4.2 3.40 5.0 5.00 4.20</w:t>
      </w:r>
      <w:r>
        <w:br/>
      </w:r>
      <w:r>
        <w:rPr>
          <w:rStyle w:val="VerbatimChar"/>
        </w:rPr>
        <w:t xml:space="preserve">## 419 4.2 5.0 5.00 4.20 4.2 4.20 5.0 5.00 4.20</w:t>
      </w:r>
      <w:r>
        <w:br/>
      </w:r>
      <w:r>
        <w:rPr>
          <w:rStyle w:val="VerbatimChar"/>
        </w:rPr>
        <w:t xml:space="preserve">## 420 4.2 1.8 4.20 4.20 3.4 1.80 4.2 5.00 1.80</w:t>
      </w:r>
      <w:r>
        <w:br/>
      </w:r>
      <w:r>
        <w:rPr>
          <w:rStyle w:val="VerbatimChar"/>
        </w:rPr>
        <w:t xml:space="preserve">## 421 4.2 1.8 3.40 3.40 4.2 3.40 4.2 4.20 1.00</w:t>
      </w:r>
      <w:r>
        <w:br/>
      </w:r>
      <w:r>
        <w:rPr>
          <w:rStyle w:val="VerbatimChar"/>
        </w:rPr>
        <w:t xml:space="preserve">## 422 5.0 4.2 5.00 3.40 5.0 5.00 5.0 5.00 3.40</w:t>
      </w:r>
      <w:r>
        <w:br/>
      </w:r>
      <w:r>
        <w:rPr>
          <w:rStyle w:val="VerbatimChar"/>
        </w:rPr>
        <w:t xml:space="preserve">## 423 3.4 3.4 4.20 1.80 5.0 4.20 5.0 4.20 5.00</w:t>
      </w:r>
      <w:r>
        <w:br/>
      </w:r>
      <w:r>
        <w:rPr>
          <w:rStyle w:val="VerbatimChar"/>
        </w:rPr>
        <w:t xml:space="preserve">## 424 5.0 5.0 5.00 3.40 5.0 5.00 5.0 1.80 5.00</w:t>
      </w:r>
      <w:r>
        <w:br/>
      </w:r>
      <w:r>
        <w:rPr>
          <w:rStyle w:val="VerbatimChar"/>
        </w:rPr>
        <w:t xml:space="preserve">## 425 5.0 5.0 4.20 2.60 5.0 1.80 5.0 2.60 2.60</w:t>
      </w:r>
      <w:r>
        <w:br/>
      </w:r>
      <w:r>
        <w:rPr>
          <w:rStyle w:val="VerbatimChar"/>
        </w:rPr>
        <w:t xml:space="preserve">## 426 4.2 4.2 5.00 4.20 4.2 4.20 4.2 5.00 3.40</w:t>
      </w:r>
      <w:r>
        <w:br/>
      </w:r>
      <w:r>
        <w:rPr>
          <w:rStyle w:val="VerbatimChar"/>
        </w:rPr>
        <w:t xml:space="preserve">## 427 5.0 5.0 5.00 5.00 5.0 5.00 5.0 5.00 5.00</w:t>
      </w:r>
      <w:r>
        <w:br/>
      </w:r>
      <w:r>
        <w:rPr>
          <w:rStyle w:val="VerbatimChar"/>
        </w:rPr>
        <w:t xml:space="preserve">## 428 5.0 3.4 3.40 2.60 3.4 3.40 4.2 4.20 2.60</w:t>
      </w:r>
      <w:r>
        <w:br/>
      </w:r>
      <w:r>
        <w:rPr>
          <w:rStyle w:val="VerbatimChar"/>
        </w:rPr>
        <w:t xml:space="preserve">## 429 5.0 5.0 5.00 4.20 4.2 4.20 5.0 5.00 5.00</w:t>
      </w:r>
      <w:r>
        <w:br/>
      </w:r>
      <w:r>
        <w:rPr>
          <w:rStyle w:val="VerbatimChar"/>
        </w:rPr>
        <w:t xml:space="preserve">## 430 3.4 3.4 2.60 3.40 4.2 2.60 3.4 4.20 3.40</w:t>
      </w:r>
      <w:r>
        <w:br/>
      </w:r>
      <w:r>
        <w:rPr>
          <w:rStyle w:val="VerbatimChar"/>
        </w:rPr>
        <w:t xml:space="preserve">## 431 4.2 4.2 4.20 3.40 2.6 4.20 4.2 4.20 3.40</w:t>
      </w:r>
      <w:r>
        <w:br/>
      </w:r>
      <w:r>
        <w:rPr>
          <w:rStyle w:val="VerbatimChar"/>
        </w:rPr>
        <w:t xml:space="preserve">## 432 4.2 5.0 4.20 3.40 4.2 5.00 5.0 4.20 5.00</w:t>
      </w:r>
      <w:r>
        <w:br/>
      </w:r>
      <w:r>
        <w:rPr>
          <w:rStyle w:val="VerbatimChar"/>
        </w:rPr>
        <w:t xml:space="preserve">## 433 4.2 5.0 5.00 2.60 2.6 4.20 4.2 4.20 1.80</w:t>
      </w:r>
      <w:r>
        <w:br/>
      </w:r>
      <w:r>
        <w:rPr>
          <w:rStyle w:val="VerbatimChar"/>
        </w:rPr>
        <w:t xml:space="preserve">## 434 5.0 5.0 5.00 1.80 5.0 5.00 5.0 5.00 5.00</w:t>
      </w:r>
      <w:r>
        <w:br/>
      </w:r>
      <w:r>
        <w:rPr>
          <w:rStyle w:val="VerbatimChar"/>
        </w:rPr>
        <w:t xml:space="preserve">## 435 3.4 5.0 4.20 3.40 4.2 4.20 4.2 5.00 5.00</w:t>
      </w:r>
      <w:r>
        <w:br/>
      </w:r>
      <w:r>
        <w:rPr>
          <w:rStyle w:val="VerbatimChar"/>
        </w:rPr>
        <w:t xml:space="preserve">## 436 3.4 4.2 4.20 3.40 4.2 3.40 4.2 3.40 3.40</w:t>
      </w:r>
      <w:r>
        <w:br/>
      </w:r>
      <w:r>
        <w:rPr>
          <w:rStyle w:val="VerbatimChar"/>
        </w:rPr>
        <w:t xml:space="preserve">## 437 4.2 4.2 5.00 1.80 4.2 4.20 4.2 4.20 4.20</w:t>
      </w:r>
      <w:r>
        <w:br/>
      </w:r>
      <w:r>
        <w:rPr>
          <w:rStyle w:val="VerbatimChar"/>
        </w:rPr>
        <w:t xml:space="preserve">## 438 5.0 5.0 5.00 5.00 5.0 5.00 5.0 5.00 5.00</w:t>
      </w:r>
      <w:r>
        <w:br/>
      </w:r>
      <w:r>
        <w:rPr>
          <w:rStyle w:val="VerbatimChar"/>
        </w:rPr>
        <w:t xml:space="preserve">## 439 3.4 5.0 5.00 3.40 5.0 5.00 5.0 5.00 5.00</w:t>
      </w:r>
      <w:r>
        <w:br/>
      </w:r>
      <w:r>
        <w:rPr>
          <w:rStyle w:val="VerbatimChar"/>
        </w:rPr>
        <w:t xml:space="preserve">## 440 5.0 5.0 4.20 3.40 5.0 4.20 5.0 3.40 4.20</w:t>
      </w:r>
      <w:r>
        <w:br/>
      </w:r>
      <w:r>
        <w:rPr>
          <w:rStyle w:val="VerbatimChar"/>
        </w:rPr>
        <w:t xml:space="preserve">## 441 3.4 4.2 4.20 2.60 4.2 4.20 3.4 3.40 4.20</w:t>
      </w:r>
      <w:r>
        <w:br/>
      </w:r>
      <w:r>
        <w:rPr>
          <w:rStyle w:val="VerbatimChar"/>
        </w:rPr>
        <w:t xml:space="preserve">## 442 3.4 5.0 5.00 4.20 5.0 3.40 5.0 4.20 5.00</w:t>
      </w:r>
      <w:r>
        <w:br/>
      </w:r>
      <w:r>
        <w:rPr>
          <w:rStyle w:val="VerbatimChar"/>
        </w:rPr>
        <w:t xml:space="preserve">## 443 3.4 5.0 5.00 4.20 5.0 3.40 5.0 4.20 5.00</w:t>
      </w:r>
      <w:r>
        <w:br/>
      </w:r>
      <w:r>
        <w:rPr>
          <w:rStyle w:val="VerbatimChar"/>
        </w:rPr>
        <w:t xml:space="preserve">## 444 3.4 5.0 5.00 4.20 2.6 4.20 4.2 5.00 2.60</w:t>
      </w:r>
      <w:r>
        <w:br/>
      </w:r>
      <w:r>
        <w:rPr>
          <w:rStyle w:val="VerbatimChar"/>
        </w:rPr>
        <w:t xml:space="preserve">## 445 3.4 3.4 4.20 5.00 3.4 3.40 3.4 4.20 3.40</w:t>
      </w:r>
      <w:r>
        <w:br/>
      </w:r>
      <w:r>
        <w:rPr>
          <w:rStyle w:val="VerbatimChar"/>
        </w:rPr>
        <w:t xml:space="preserve">## 446 3.4 4.2 3.40 4.20 2.6 4.20 4.2 4.20 3.40</w:t>
      </w:r>
      <w:r>
        <w:br/>
      </w:r>
      <w:r>
        <w:rPr>
          <w:rStyle w:val="VerbatimChar"/>
        </w:rPr>
        <w:t xml:space="preserve">## 447 4.2 5.0 5.00 3.40 4.2 5.00 2.6 4.20 4.20</w:t>
      </w:r>
      <w:r>
        <w:br/>
      </w:r>
      <w:r>
        <w:rPr>
          <w:rStyle w:val="VerbatimChar"/>
        </w:rPr>
        <w:t xml:space="preserve">## 448 5.0 5.0 5.00 4.20 4.2 5.00 5.0 5.00 4.20</w:t>
      </w:r>
      <w:r>
        <w:br/>
      </w:r>
      <w:r>
        <w:rPr>
          <w:rStyle w:val="VerbatimChar"/>
        </w:rPr>
        <w:t xml:space="preserve">## 449 4.2 3.4 4.20 4.20 4.2 4.20 4.2 5.00 3.40</w:t>
      </w:r>
      <w:r>
        <w:br/>
      </w:r>
      <w:r>
        <w:rPr>
          <w:rStyle w:val="VerbatimChar"/>
        </w:rPr>
        <w:t xml:space="preserve">## 450 3.4 4.2 2.60 4.20 3.4 4.20 4.2 3.40 4.20</w:t>
      </w:r>
      <w:r>
        <w:br/>
      </w:r>
      <w:r>
        <w:rPr>
          <w:rStyle w:val="VerbatimChar"/>
        </w:rPr>
        <w:t xml:space="preserve">## 451 3.4 5.0 4.20 3.40 3.4 3.40 4.2 4.20 3.40</w:t>
      </w:r>
      <w:r>
        <w:br/>
      </w:r>
      <w:r>
        <w:rPr>
          <w:rStyle w:val="VerbatimChar"/>
        </w:rPr>
        <w:t xml:space="preserve">## 452 3.4 4.2 4.20 2.60 2.6 4.20 3.4 3.40 4.20</w:t>
      </w:r>
      <w:r>
        <w:br/>
      </w:r>
      <w:r>
        <w:rPr>
          <w:rStyle w:val="VerbatimChar"/>
        </w:rPr>
        <w:t xml:space="preserve">## 453 4.2 5.0 5.00 1.80 2.6 5.00 2.6 5.00 4.20</w:t>
      </w:r>
      <w:r>
        <w:br/>
      </w:r>
      <w:r>
        <w:rPr>
          <w:rStyle w:val="VerbatimChar"/>
        </w:rPr>
        <w:t xml:space="preserve">## 454 4.2 5.0 5.00 4.20 5.0 4.20 5.0 1.80 5.00</w:t>
      </w:r>
      <w:r>
        <w:br/>
      </w:r>
      <w:r>
        <w:rPr>
          <w:rStyle w:val="VerbatimChar"/>
        </w:rPr>
        <w:t xml:space="preserve">## 455 4.2 3.4 3.40 2.60 3.4 1.80 2.6 3.40 4.20</w:t>
      </w:r>
      <w:r>
        <w:br/>
      </w:r>
      <w:r>
        <w:rPr>
          <w:rStyle w:val="VerbatimChar"/>
        </w:rPr>
        <w:t xml:space="preserve">## 456 4.2 4.2 4.20 4.20 2.6 3.40 5.0 3.40 4.20</w:t>
      </w:r>
      <w:r>
        <w:br/>
      </w:r>
      <w:r>
        <w:rPr>
          <w:rStyle w:val="VerbatimChar"/>
        </w:rPr>
        <w:t xml:space="preserve">## 457 3.4 4.2 4.20 5.00 2.6 3.40 5.0 3.40 4.20</w:t>
      </w:r>
      <w:r>
        <w:br/>
      </w:r>
      <w:r>
        <w:rPr>
          <w:rStyle w:val="VerbatimChar"/>
        </w:rPr>
        <w:t xml:space="preserve">## 458 4.2 4.2 4.20 4.20 5.0 4.20 2.6 5.00 2.60</w:t>
      </w:r>
      <w:r>
        <w:br/>
      </w:r>
      <w:r>
        <w:rPr>
          <w:rStyle w:val="VerbatimChar"/>
        </w:rPr>
        <w:t xml:space="preserve">## 459 5.0 3.4 4.20 2.60 1.8 5.00 2.6 5.00 1.80</w:t>
      </w:r>
      <w:r>
        <w:br/>
      </w:r>
      <w:r>
        <w:rPr>
          <w:rStyle w:val="VerbatimChar"/>
        </w:rPr>
        <w:t xml:space="preserve">## 460 5.0 4.2 3.40 4.20 4.2 1.00 4.2 2.60 4.20</w:t>
      </w:r>
      <w:r>
        <w:br/>
      </w:r>
      <w:r>
        <w:rPr>
          <w:rStyle w:val="VerbatimChar"/>
        </w:rPr>
        <w:t xml:space="preserve">## 461 5.0 5.0 5.00 4.20 5.0 4.20 5.0 5.00 5.00</w:t>
      </w:r>
      <w:r>
        <w:br/>
      </w:r>
      <w:r>
        <w:rPr>
          <w:rStyle w:val="VerbatimChar"/>
        </w:rPr>
        <w:t xml:space="preserve">## 462 4.2 3.4 4.20 2.60 4.2 2.60 2.6 4.20 2.60</w:t>
      </w:r>
      <w:r>
        <w:br/>
      </w:r>
      <w:r>
        <w:rPr>
          <w:rStyle w:val="VerbatimChar"/>
        </w:rPr>
        <w:t xml:space="preserve">## 463 4.2 5.0 5.00 2.60 3.4 4.20 4.2 3.40 4.20</w:t>
      </w:r>
      <w:r>
        <w:br/>
      </w:r>
      <w:r>
        <w:rPr>
          <w:rStyle w:val="VerbatimChar"/>
        </w:rPr>
        <w:t xml:space="preserve">## 464 5.0 5.0 5.00 5.00 2.6 4.20 5.0 4.20 5.00</w:t>
      </w:r>
      <w:r>
        <w:br/>
      </w:r>
      <w:r>
        <w:rPr>
          <w:rStyle w:val="VerbatimChar"/>
        </w:rPr>
        <w:t xml:space="preserve">## 465 3.4 4.2 3.40 3.40 4.2 3.40 3.4 3.40 3.40</w:t>
      </w:r>
      <w:r>
        <w:br/>
      </w:r>
      <w:r>
        <w:rPr>
          <w:rStyle w:val="VerbatimChar"/>
        </w:rPr>
        <w:t xml:space="preserve">## 466 2.6 4.2 4.20 3.40 4.2 3.40 2.6 2.60 4.20</w:t>
      </w:r>
      <w:r>
        <w:br/>
      </w:r>
      <w:r>
        <w:rPr>
          <w:rStyle w:val="VerbatimChar"/>
        </w:rPr>
        <w:t xml:space="preserve">## 467 5.0 5.0 5.00 1.00 3.4 2.60 5.0 5.00 5.00</w:t>
      </w:r>
      <w:r>
        <w:br/>
      </w:r>
      <w:r>
        <w:rPr>
          <w:rStyle w:val="VerbatimChar"/>
        </w:rPr>
        <w:t xml:space="preserve">## 468 4.2 3.4 3.40 1.00 2.6 3.40 3.4 4.20 1.80</w:t>
      </w:r>
      <w:r>
        <w:br/>
      </w:r>
      <w:r>
        <w:rPr>
          <w:rStyle w:val="VerbatimChar"/>
        </w:rPr>
        <w:t xml:space="preserve">## 469 3.4 4.2 3.40 4.20 3.4 3.40 3.4 1.80 3.40</w:t>
      </w:r>
      <w:r>
        <w:br/>
      </w:r>
      <w:r>
        <w:rPr>
          <w:rStyle w:val="VerbatimChar"/>
        </w:rPr>
        <w:t xml:space="preserve">## 470 3.4 5.0 5.00 3.40 4.2 5.00 5.0 1.80 5.00</w:t>
      </w:r>
      <w:r>
        <w:br/>
      </w:r>
      <w:r>
        <w:rPr>
          <w:rStyle w:val="VerbatimChar"/>
        </w:rPr>
        <w:t xml:space="preserve">## 471 3.4 4.2 4.20 2.60 1.8 4.20 3.4 3.40 2.60</w:t>
      </w:r>
      <w:r>
        <w:br/>
      </w:r>
      <w:r>
        <w:rPr>
          <w:rStyle w:val="VerbatimChar"/>
        </w:rPr>
        <w:t xml:space="preserve">## 472 4.2 5.0 5.00 2.60 4.2 4.20 5.0 3.40 4.20</w:t>
      </w:r>
      <w:r>
        <w:br/>
      </w:r>
      <w:r>
        <w:rPr>
          <w:rStyle w:val="VerbatimChar"/>
        </w:rPr>
        <w:t xml:space="preserve">## 473 3.4 4.2 2.60 2.60 3.4 3.40 3.4 3.40 4.20</w:t>
      </w:r>
      <w:r>
        <w:br/>
      </w:r>
      <w:r>
        <w:rPr>
          <w:rStyle w:val="VerbatimChar"/>
        </w:rPr>
        <w:t xml:space="preserve">## 474 5.0 5.0 5.00 5.00 5.0 5.00 5.0 3.40 3.40</w:t>
      </w:r>
      <w:r>
        <w:br/>
      </w:r>
      <w:r>
        <w:rPr>
          <w:rStyle w:val="VerbatimChar"/>
        </w:rPr>
        <w:t xml:space="preserve">## 475 5.0 5.0 5.00 2.60 2.6 5.00 4.2 3.40 5.00</w:t>
      </w:r>
      <w:r>
        <w:br/>
      </w:r>
      <w:r>
        <w:rPr>
          <w:rStyle w:val="VerbatimChar"/>
        </w:rPr>
        <w:t xml:space="preserve">## 476 3.4 5.0 4.20 3.40 5.0 4.20 5.0 4.20 4.20</w:t>
      </w:r>
      <w:r>
        <w:br/>
      </w:r>
      <w:r>
        <w:rPr>
          <w:rStyle w:val="VerbatimChar"/>
        </w:rPr>
        <w:t xml:space="preserve">## 477 4.2 3.4 2.60 4.20 3.4 1.80 4.2 5.00 4.20</w:t>
      </w:r>
      <w:r>
        <w:br/>
      </w:r>
      <w:r>
        <w:rPr>
          <w:rStyle w:val="VerbatimChar"/>
        </w:rPr>
        <w:t xml:space="preserve">## 478 4.2 3.4 2.60 2.60 3.4 3.40 2.6 3.40 2.60</w:t>
      </w:r>
      <w:r>
        <w:br/>
      </w:r>
      <w:r>
        <w:rPr>
          <w:rStyle w:val="VerbatimChar"/>
        </w:rPr>
        <w:t xml:space="preserve">## 479 5.0 4.2 4.20 2.60 1.8 2.60 1.8 1.80 5.00</w:t>
      </w:r>
      <w:r>
        <w:br/>
      </w:r>
      <w:r>
        <w:rPr>
          <w:rStyle w:val="VerbatimChar"/>
        </w:rPr>
        <w:t xml:space="preserve">## 480 4.2 4.2 3.40 3.40 4.2 4.20 4.2 2.60 4.20</w:t>
      </w:r>
      <w:r>
        <w:br/>
      </w:r>
      <w:r>
        <w:rPr>
          <w:rStyle w:val="VerbatimChar"/>
        </w:rPr>
        <w:t xml:space="preserve">## 481 5.0 5.0 5.00 4.20 5.0 4.20 4.2 4.20 5.00</w:t>
      </w:r>
      <w:r>
        <w:br/>
      </w:r>
      <w:r>
        <w:rPr>
          <w:rStyle w:val="VerbatimChar"/>
        </w:rPr>
        <w:t xml:space="preserve">## 482 4.2 5.0 4.20 3.40 2.6 4.20 4.2 5.00 4.20</w:t>
      </w:r>
      <w:r>
        <w:br/>
      </w:r>
      <w:r>
        <w:rPr>
          <w:rStyle w:val="VerbatimChar"/>
        </w:rPr>
        <w:t xml:space="preserve">## 483 5.0 5.0 4.20 3.40 5.0 4.20 4.2 4.20 1.80</w:t>
      </w:r>
      <w:r>
        <w:br/>
      </w:r>
      <w:r>
        <w:rPr>
          <w:rStyle w:val="VerbatimChar"/>
        </w:rPr>
        <w:t xml:space="preserve">## 484 3.4 4.2 4.20 2.60 4.2 4.20 4.2 3.40 2.60</w:t>
      </w:r>
      <w:r>
        <w:br/>
      </w:r>
      <w:r>
        <w:rPr>
          <w:rStyle w:val="VerbatimChar"/>
        </w:rPr>
        <w:t xml:space="preserve">## 485 3.4 4.2 4.20 4.20 3.4 5.00 3.4 2.60 3.40</w:t>
      </w:r>
      <w:r>
        <w:br/>
      </w:r>
      <w:r>
        <w:rPr>
          <w:rStyle w:val="VerbatimChar"/>
        </w:rPr>
        <w:t xml:space="preserve">## 486 5.0 4.2 5.00 1.00 3.4 4.20 3.4 5.00 3.40</w:t>
      </w:r>
      <w:r>
        <w:br/>
      </w:r>
      <w:r>
        <w:rPr>
          <w:rStyle w:val="VerbatimChar"/>
        </w:rPr>
        <w:t xml:space="preserve">## 487 4.2 4.2 4.20 1.80 2.6 5.00 3.4 4.20 2.60</w:t>
      </w:r>
      <w:r>
        <w:br/>
      </w:r>
      <w:r>
        <w:rPr>
          <w:rStyle w:val="VerbatimChar"/>
        </w:rPr>
        <w:t xml:space="preserve">## 488 4.2 5.0 5.00 4.20 5.0 4.20 4.2 4.20 5.00</w:t>
      </w:r>
      <w:r>
        <w:br/>
      </w:r>
      <w:r>
        <w:rPr>
          <w:rStyle w:val="VerbatimChar"/>
        </w:rPr>
        <w:t xml:space="preserve">## 489 4.2 4.2 3.40 4.20 4.2 3.40 4.2 3.40 4.20</w:t>
      </w:r>
      <w:r>
        <w:br/>
      </w:r>
      <w:r>
        <w:rPr>
          <w:rStyle w:val="VerbatimChar"/>
        </w:rPr>
        <w:t xml:space="preserve">## 490 4.2 3.4 2.60 3.40 2.6 3.40 4.2 4.20 1.80</w:t>
      </w:r>
      <w:r>
        <w:br/>
      </w:r>
      <w:r>
        <w:rPr>
          <w:rStyle w:val="VerbatimChar"/>
        </w:rPr>
        <w:t xml:space="preserve">## 491 4.2 4.2 3.40 4.20 2.6 3.40 2.6 4.20 3.40</w:t>
      </w:r>
      <w:r>
        <w:br/>
      </w:r>
      <w:r>
        <w:rPr>
          <w:rStyle w:val="VerbatimChar"/>
        </w:rPr>
        <w:t xml:space="preserve">## 492 5.0 4.2 4.20 3.40 3.4 5.00 5.0 5.00 4.20</w:t>
      </w:r>
      <w:r>
        <w:br/>
      </w:r>
      <w:r>
        <w:rPr>
          <w:rStyle w:val="VerbatimChar"/>
        </w:rPr>
        <w:t xml:space="preserve">## 493 2.6 1.8 2.60 1.80 1.0 1.80 3.4 4.20 1.80</w:t>
      </w:r>
      <w:r>
        <w:br/>
      </w:r>
      <w:r>
        <w:rPr>
          <w:rStyle w:val="VerbatimChar"/>
        </w:rPr>
        <w:t xml:space="preserve">## 494 5.0 5.0 4.20 4.20 3.4 3.40 1.8 1.00 4.20</w:t>
      </w:r>
      <w:r>
        <w:br/>
      </w:r>
      <w:r>
        <w:rPr>
          <w:rStyle w:val="VerbatimChar"/>
        </w:rPr>
        <w:t xml:space="preserve">## 495 3.4 3.4 2.60 3.40 2.6 2.60 2.6 2.60 3.40</w:t>
      </w:r>
      <w:r>
        <w:br/>
      </w:r>
      <w:r>
        <w:rPr>
          <w:rStyle w:val="VerbatimChar"/>
        </w:rPr>
        <w:t xml:space="preserve">## 496 5.0 5.0 5.00 4.20 3.4 3.40 4.2 3.40 4.20</w:t>
      </w:r>
      <w:r>
        <w:br/>
      </w:r>
      <w:r>
        <w:rPr>
          <w:rStyle w:val="VerbatimChar"/>
        </w:rPr>
        <w:t xml:space="preserve">## 497 4.2 4.2 5.00 2.60 3.4 2.60 2.6 3.40 2.60</w:t>
      </w:r>
      <w:r>
        <w:br/>
      </w:r>
      <w:r>
        <w:rPr>
          <w:rStyle w:val="VerbatimChar"/>
        </w:rPr>
        <w:t xml:space="preserve">## 498 2.6 5.0 4.20 3.40 2.6 1.00 3.4 1.80 4.20</w:t>
      </w:r>
      <w:r>
        <w:br/>
      </w:r>
      <w:r>
        <w:rPr>
          <w:rStyle w:val="VerbatimChar"/>
        </w:rPr>
        <w:t xml:space="preserve">## 499 4.2 3.4 4.20 3.40 5.0 3.40 4.2 5.00 3.40</w:t>
      </w:r>
      <w:r>
        <w:br/>
      </w:r>
      <w:r>
        <w:rPr>
          <w:rStyle w:val="VerbatimChar"/>
        </w:rPr>
        <w:t xml:space="preserve">## 500 3.4 4.2 2.60 4.20 2.6 3.40 1.8 4.20 1.80</w:t>
      </w:r>
      <w:r>
        <w:br/>
      </w:r>
      <w:r>
        <w:rPr>
          <w:rStyle w:val="VerbatimChar"/>
        </w:rPr>
        <w:t xml:space="preserve">## 501 4.2 3.4 5.00 1.80 1.8 4.20 2.6 4.20 1.80</w:t>
      </w:r>
      <w:r>
        <w:br/>
      </w:r>
      <w:r>
        <w:rPr>
          <w:rStyle w:val="VerbatimChar"/>
        </w:rPr>
        <w:t xml:space="preserve">## 502 2.6 4.2 3.40 3.40 1.0 2.60 1.8 4.20 1.80</w:t>
      </w:r>
      <w:r>
        <w:br/>
      </w:r>
      <w:r>
        <w:rPr>
          <w:rStyle w:val="VerbatimChar"/>
        </w:rPr>
        <w:t xml:space="preserve">## 503 4.2 4.2 4.20 3.40 4.2 4.20 4.2 4.20 4.20</w:t>
      </w:r>
      <w:r>
        <w:br/>
      </w:r>
      <w:r>
        <w:rPr>
          <w:rStyle w:val="VerbatimChar"/>
        </w:rPr>
        <w:t xml:space="preserve">## 504 2.6 4.2 4.20 1.80 4.2 4.20 4.2 4.20 4.20</w:t>
      </w:r>
      <w:r>
        <w:br/>
      </w:r>
      <w:r>
        <w:rPr>
          <w:rStyle w:val="VerbatimChar"/>
        </w:rPr>
        <w:t xml:space="preserve">## 505 3.4 3.4 3.40 1.80 3.4 4.20 3.4 4.20 2.60</w:t>
      </w:r>
      <w:r>
        <w:br/>
      </w:r>
      <w:r>
        <w:rPr>
          <w:rStyle w:val="VerbatimChar"/>
        </w:rPr>
        <w:t xml:space="preserve">## 506 4.2 3.4 3.40 3.40 3.4 4.20 4.2 3.40 4.20</w:t>
      </w:r>
      <w:r>
        <w:br/>
      </w:r>
      <w:r>
        <w:rPr>
          <w:rStyle w:val="VerbatimChar"/>
        </w:rPr>
        <w:t xml:space="preserve">## 507 3.4 4.2 4.20 3.40 5.0 4.20 4.2 5.00 3.40</w:t>
      </w:r>
      <w:r>
        <w:br/>
      </w:r>
      <w:r>
        <w:rPr>
          <w:rStyle w:val="VerbatimChar"/>
        </w:rPr>
        <w:t xml:space="preserve">## 508 3.4 3.4 3.40 3.40 4.2 4.20 3.4 4.20 3.40</w:t>
      </w:r>
      <w:r>
        <w:br/>
      </w:r>
      <w:r>
        <w:rPr>
          <w:rStyle w:val="VerbatimChar"/>
        </w:rPr>
        <w:t xml:space="preserve">## 509 5.0 5.0 5.00 5.00 5.0 5.00 5.0 5.00 4.20</w:t>
      </w:r>
      <w:r>
        <w:br/>
      </w:r>
      <w:r>
        <w:rPr>
          <w:rStyle w:val="VerbatimChar"/>
        </w:rPr>
        <w:t xml:space="preserve">## 510 2.6 4.2 5.00 3.40 4.2 3.40 5.0 4.20 4.20</w:t>
      </w:r>
      <w:r>
        <w:br/>
      </w:r>
      <w:r>
        <w:rPr>
          <w:rStyle w:val="VerbatimChar"/>
        </w:rPr>
        <w:t xml:space="preserve">## 511 2.6 5.0 4.20 4.20 3.4 3.40 5.0 4.20 2.60</w:t>
      </w:r>
      <w:r>
        <w:br/>
      </w:r>
      <w:r>
        <w:rPr>
          <w:rStyle w:val="VerbatimChar"/>
        </w:rPr>
        <w:t xml:space="preserve">## 512 5.0 5.0 5.00 4.20 5.0 4.20 5.0 5.00 4.20</w:t>
      </w:r>
      <w:r>
        <w:br/>
      </w:r>
      <w:r>
        <w:rPr>
          <w:rStyle w:val="VerbatimChar"/>
        </w:rPr>
        <w:t xml:space="preserve">## 513 3.4 5.0 4.20 3.40 5.0 2.60 5.0 1.80 5.00</w:t>
      </w:r>
      <w:r>
        <w:br/>
      </w:r>
      <w:r>
        <w:rPr>
          <w:rStyle w:val="VerbatimChar"/>
        </w:rPr>
        <w:t xml:space="preserve">## 514 4.2 5.0 4.20 3.40 4.2 4.20 4.2 4.20 4.20</w:t>
      </w:r>
      <w:r>
        <w:br/>
      </w:r>
      <w:r>
        <w:rPr>
          <w:rStyle w:val="VerbatimChar"/>
        </w:rPr>
        <w:t xml:space="preserve">## 515 5.0 4.2 3.40 2.60 5.0 5.00 2.6 4.20 3.40</w:t>
      </w:r>
      <w:r>
        <w:br/>
      </w:r>
      <w:r>
        <w:rPr>
          <w:rStyle w:val="VerbatimChar"/>
        </w:rPr>
        <w:t xml:space="preserve">## 516 5.0 5.0 5.00 4.20 5.0 4.20 4.2 4.20 4.20</w:t>
      </w:r>
      <w:r>
        <w:br/>
      </w:r>
      <w:r>
        <w:rPr>
          <w:rStyle w:val="VerbatimChar"/>
        </w:rPr>
        <w:t xml:space="preserve">## 517 5.0 5.0 5.00 3.40 5.0 5.00 3.4 5.00 3.40</w:t>
      </w:r>
      <w:r>
        <w:br/>
      </w:r>
      <w:r>
        <w:rPr>
          <w:rStyle w:val="VerbatimChar"/>
        </w:rPr>
        <w:t xml:space="preserve">## 518 5.0 5.0 5.00 1.80 5.0 5.00 4.2 4.20 5.00</w:t>
      </w:r>
      <w:r>
        <w:br/>
      </w:r>
      <w:r>
        <w:rPr>
          <w:rStyle w:val="VerbatimChar"/>
        </w:rPr>
        <w:t xml:space="preserve">## 519 4.2 3.4 4.20 3.40 3.4 4.20 3.4 3.40 3.40</w:t>
      </w:r>
      <w:r>
        <w:br/>
      </w:r>
      <w:r>
        <w:rPr>
          <w:rStyle w:val="VerbatimChar"/>
        </w:rPr>
        <w:t xml:space="preserve">## 520 5.0 3.4 3.40 5.00 2.6 3.40 3.4 2.60 4.20</w:t>
      </w:r>
      <w:r>
        <w:br/>
      </w:r>
      <w:r>
        <w:rPr>
          <w:rStyle w:val="VerbatimChar"/>
        </w:rPr>
        <w:t xml:space="preserve">## 521 4.2 5.0 4.20 2.60 4.2 4.20 3.4 4.20 4.20</w:t>
      </w:r>
      <w:r>
        <w:br/>
      </w:r>
      <w:r>
        <w:rPr>
          <w:rStyle w:val="VerbatimChar"/>
        </w:rPr>
        <w:t xml:space="preserve">## 522 4.2 5.0 5.00 4.20 5.0 4.20 5.0 4.20 5.00</w:t>
      </w:r>
      <w:r>
        <w:br/>
      </w:r>
      <w:r>
        <w:rPr>
          <w:rStyle w:val="VerbatimChar"/>
        </w:rPr>
        <w:t xml:space="preserve">## 523 4.2 5.0 5.00 5.00 4.2 3.40 5.0 3.40 5.00</w:t>
      </w:r>
      <w:r>
        <w:br/>
      </w:r>
      <w:r>
        <w:rPr>
          <w:rStyle w:val="VerbatimChar"/>
        </w:rPr>
        <w:t xml:space="preserve">## 524 4.2 4.2 4.20 3.40 3.4 4.20 3.4 4.20 2.60</w:t>
      </w:r>
      <w:r>
        <w:br/>
      </w:r>
      <w:r>
        <w:rPr>
          <w:rStyle w:val="VerbatimChar"/>
        </w:rPr>
        <w:t xml:space="preserve">## 525 4.2 5.0 5.00 5.00 5.0 3.40 5.0 5.00 5.00</w:t>
      </w:r>
      <w:r>
        <w:br/>
      </w:r>
      <w:r>
        <w:rPr>
          <w:rStyle w:val="VerbatimChar"/>
        </w:rPr>
        <w:t xml:space="preserve">## 526 5.0 4.2 4.20 4.20 2.6 4.20 4.2 5.00 5.00</w:t>
      </w:r>
      <w:r>
        <w:br/>
      </w:r>
      <w:r>
        <w:rPr>
          <w:rStyle w:val="VerbatimChar"/>
        </w:rPr>
        <w:t xml:space="preserve">## 527 2.6 5.0 5.00 2.60 4.2 3.40 4.2 5.00 4.20</w:t>
      </w:r>
      <w:r>
        <w:br/>
      </w:r>
      <w:r>
        <w:rPr>
          <w:rStyle w:val="VerbatimChar"/>
        </w:rPr>
        <w:t xml:space="preserve">## 528 3.4 3.4 4.20 2.60 3.4 2.60 4.2 3.40 3.40</w:t>
      </w:r>
      <w:r>
        <w:br/>
      </w:r>
      <w:r>
        <w:rPr>
          <w:rStyle w:val="VerbatimChar"/>
        </w:rPr>
        <w:t xml:space="preserve">## 529 3.4 1.8 2.60 2.60 2.6 2.60 2.6 2.60 3.40</w:t>
      </w:r>
      <w:r>
        <w:br/>
      </w:r>
      <w:r>
        <w:rPr>
          <w:rStyle w:val="VerbatimChar"/>
        </w:rPr>
        <w:t xml:space="preserve">## 530 3.4 4.2 4.20 2.60 3.4 3.40 3.4 3.40 3.40</w:t>
      </w:r>
      <w:r>
        <w:br/>
      </w:r>
      <w:r>
        <w:rPr>
          <w:rStyle w:val="VerbatimChar"/>
        </w:rPr>
        <w:t xml:space="preserve">## 531 4.2 4.2 3.40 4.20 4.2 4.20 4.2 4.20 3.40</w:t>
      </w:r>
      <w:r>
        <w:br/>
      </w:r>
      <w:r>
        <w:rPr>
          <w:rStyle w:val="VerbatimChar"/>
        </w:rPr>
        <w:t xml:space="preserve">## 532 5.0 5.0 4.20 4.20 3.4 4.20 5.0 3.40 5.00</w:t>
      </w:r>
      <w:r>
        <w:br/>
      </w:r>
      <w:r>
        <w:rPr>
          <w:rStyle w:val="VerbatimChar"/>
        </w:rPr>
        <w:t xml:space="preserve">## 533 5.0 5.0 5.00 5.00 5.0 5.00 5.0 4.20 5.00</w:t>
      </w:r>
      <w:r>
        <w:br/>
      </w:r>
      <w:r>
        <w:rPr>
          <w:rStyle w:val="VerbatimChar"/>
        </w:rPr>
        <w:t xml:space="preserve">## 534 5.0 5.0 5.00 5.00 5.0 5.00 5.0 4.20 5.00</w:t>
      </w:r>
      <w:r>
        <w:br/>
      </w:r>
      <w:r>
        <w:rPr>
          <w:rStyle w:val="VerbatimChar"/>
        </w:rPr>
        <w:t xml:space="preserve">## 535 5.0 5.0 5.00 3.40 4.2 3.40 5.0 2.60 4.20</w:t>
      </w:r>
      <w:r>
        <w:br/>
      </w:r>
      <w:r>
        <w:rPr>
          <w:rStyle w:val="VerbatimChar"/>
        </w:rPr>
        <w:t xml:space="preserve">## 536 4.2 4.2 4.20 3.40 4.2 3.40 3.4 5.00 3.40</w:t>
      </w:r>
      <w:r>
        <w:br/>
      </w:r>
      <w:r>
        <w:rPr>
          <w:rStyle w:val="VerbatimChar"/>
        </w:rPr>
        <w:t xml:space="preserve">## 537 4.2 5.0 4.20 2.60 4.2 5.00 4.2 3.40 5.00</w:t>
      </w:r>
      <w:r>
        <w:br/>
      </w:r>
      <w:r>
        <w:rPr>
          <w:rStyle w:val="VerbatimChar"/>
        </w:rPr>
        <w:t xml:space="preserve">## 538 2.6 1.8 2.60 4.20 1.8 2.60 1.8 5.00 1.80</w:t>
      </w:r>
      <w:r>
        <w:br/>
      </w:r>
      <w:r>
        <w:rPr>
          <w:rStyle w:val="VerbatimChar"/>
        </w:rPr>
        <w:t xml:space="preserve">## 539 4.2 4.2 4.20 3.40 4.2 3.40 4.2 4.20 4.20</w:t>
      </w:r>
      <w:r>
        <w:br/>
      </w:r>
      <w:r>
        <w:rPr>
          <w:rStyle w:val="VerbatimChar"/>
        </w:rPr>
        <w:t xml:space="preserve">## 540 2.6 5.0 5.00 3.40 2.6 4.20 4.2 4.20 4.20</w:t>
      </w:r>
      <w:r>
        <w:br/>
      </w:r>
      <w:r>
        <w:rPr>
          <w:rStyle w:val="VerbatimChar"/>
        </w:rPr>
        <w:t xml:space="preserve">## 541 3.4 3.4 2.60 3.40 4.2 2.60 2.6 4.20 4.20</w:t>
      </w:r>
      <w:r>
        <w:br/>
      </w:r>
      <w:r>
        <w:rPr>
          <w:rStyle w:val="VerbatimChar"/>
        </w:rPr>
        <w:t xml:space="preserve">## 542 4.2 4.2 4.20 2.60 4.2 4.20 4.2 4.20 3.40</w:t>
      </w:r>
      <w:r>
        <w:br/>
      </w:r>
      <w:r>
        <w:rPr>
          <w:rStyle w:val="VerbatimChar"/>
        </w:rPr>
        <w:t xml:space="preserve">## 543 1.8 4.2 4.20 4.20 4.2 2.60 4.2 2.60 4.20</w:t>
      </w:r>
      <w:r>
        <w:br/>
      </w:r>
      <w:r>
        <w:rPr>
          <w:rStyle w:val="VerbatimChar"/>
        </w:rPr>
        <w:t xml:space="preserve">## 544 3.4 3.4 3.40 3.40 3.4 3.40 3.4 3.40 3.40</w:t>
      </w:r>
      <w:r>
        <w:br/>
      </w:r>
      <w:r>
        <w:rPr>
          <w:rStyle w:val="VerbatimChar"/>
        </w:rPr>
        <w:t xml:space="preserve">## 545 5.0 5.0 5.00 5.00 5.0 4.20 5.0 5.00 5.00</w:t>
      </w:r>
      <w:r>
        <w:br/>
      </w:r>
      <w:r>
        <w:rPr>
          <w:rStyle w:val="VerbatimChar"/>
        </w:rPr>
        <w:t xml:space="preserve">## 546 4.2 5.0 5.00 3.40 5.0 4.20 5.0 4.20 4.20</w:t>
      </w:r>
      <w:r>
        <w:br/>
      </w:r>
      <w:r>
        <w:rPr>
          <w:rStyle w:val="VerbatimChar"/>
        </w:rPr>
        <w:t xml:space="preserve">## 547 4.2 2.6 4.20 1.80 2.6 2.60 3.4 5.00 1.80</w:t>
      </w:r>
      <w:r>
        <w:br/>
      </w:r>
      <w:r>
        <w:rPr>
          <w:rStyle w:val="VerbatimChar"/>
        </w:rPr>
        <w:t xml:space="preserve">## 548 4.2 4.2 4.20 3.40 3.4 3.40 4.2 4.20 3.40</w:t>
      </w:r>
      <w:r>
        <w:br/>
      </w:r>
      <w:r>
        <w:rPr>
          <w:rStyle w:val="VerbatimChar"/>
        </w:rPr>
        <w:t xml:space="preserve">## 549 5.0 4.2 4.20 4.20 5.0 4.20 5.0 5.00 4.20</w:t>
      </w:r>
      <w:r>
        <w:br/>
      </w:r>
      <w:r>
        <w:rPr>
          <w:rStyle w:val="VerbatimChar"/>
        </w:rPr>
        <w:t xml:space="preserve">## 550 5.0 5.0 5.00 5.00 5.0 5.00 5.0 5.00 5.00</w:t>
      </w:r>
      <w:r>
        <w:br/>
      </w:r>
      <w:r>
        <w:rPr>
          <w:rStyle w:val="VerbatimChar"/>
        </w:rPr>
        <w:t xml:space="preserve">## 551 2.6 4.2 4.20 4.20 3.4 2.60 3.4 1.80 3.40</w:t>
      </w:r>
      <w:r>
        <w:br/>
      </w:r>
      <w:r>
        <w:rPr>
          <w:rStyle w:val="VerbatimChar"/>
        </w:rPr>
        <w:t xml:space="preserve">## 552 3.4 4.2 5.00 3.40 3.4 4.20 3.4 3.40 4.20</w:t>
      </w:r>
      <w:r>
        <w:br/>
      </w:r>
      <w:r>
        <w:rPr>
          <w:rStyle w:val="VerbatimChar"/>
        </w:rPr>
        <w:t xml:space="preserve">## 553 5.0 3.4 4.20 1.80 4.2 3.40 3.4 5.00 1.00</w:t>
      </w:r>
      <w:r>
        <w:br/>
      </w:r>
      <w:r>
        <w:rPr>
          <w:rStyle w:val="VerbatimChar"/>
        </w:rPr>
        <w:t xml:space="preserve">## 554 4.2 5.0 4.20 3.40 3.4 3.40 3.4 4.20 4.20</w:t>
      </w:r>
      <w:r>
        <w:br/>
      </w:r>
      <w:r>
        <w:rPr>
          <w:rStyle w:val="VerbatimChar"/>
        </w:rPr>
        <w:t xml:space="preserve">## 555 2.6 4.2 3.40 2.60 2.6 4.20 3.4 1.80 2.60</w:t>
      </w:r>
      <w:r>
        <w:br/>
      </w:r>
      <w:r>
        <w:rPr>
          <w:rStyle w:val="VerbatimChar"/>
        </w:rPr>
        <w:t xml:space="preserve">## 556 4.2 5.0 4.20 4.20 3.4 3.40 4.2 4.20 3.40</w:t>
      </w:r>
      <w:r>
        <w:br/>
      </w:r>
      <w:r>
        <w:rPr>
          <w:rStyle w:val="VerbatimChar"/>
        </w:rPr>
        <w:t xml:space="preserve">## 557 5.0 4.2 3.40 4.20 2.6 4.20 3.4 4.20 4.20</w:t>
      </w:r>
      <w:r>
        <w:br/>
      </w:r>
      <w:r>
        <w:rPr>
          <w:rStyle w:val="VerbatimChar"/>
        </w:rPr>
        <w:t xml:space="preserve">## 558 3.4 4.2 4.20 2.60 3.4 4.20 3.4 3.40 4.20</w:t>
      </w:r>
      <w:r>
        <w:br/>
      </w:r>
      <w:r>
        <w:rPr>
          <w:rStyle w:val="VerbatimChar"/>
        </w:rPr>
        <w:t xml:space="preserve">## 559 5.0 4.2 3.40 3.40 4.2 2.60 1.8 5.00 3.40</w:t>
      </w:r>
      <w:r>
        <w:br/>
      </w:r>
      <w:r>
        <w:rPr>
          <w:rStyle w:val="VerbatimChar"/>
        </w:rPr>
        <w:t xml:space="preserve">## 560 4.2 1.8 2.60 2.60 4.2 3.40 1.8 3.40 1.80</w:t>
      </w:r>
      <w:r>
        <w:br/>
      </w:r>
      <w:r>
        <w:rPr>
          <w:rStyle w:val="VerbatimChar"/>
        </w:rPr>
        <w:t xml:space="preserve">## 561 4.2 4.2 2.60 3.40 3.4 3.40 3.4 3.40 3.40</w:t>
      </w:r>
      <w:r>
        <w:br/>
      </w:r>
      <w:r>
        <w:rPr>
          <w:rStyle w:val="VerbatimChar"/>
        </w:rPr>
        <w:t xml:space="preserve">## 562 2.6 1.8 1.80 4.20 1.8 4.20 1.0 4.20 1.80</w:t>
      </w:r>
      <w:r>
        <w:br/>
      </w:r>
      <w:r>
        <w:rPr>
          <w:rStyle w:val="VerbatimChar"/>
        </w:rPr>
        <w:t xml:space="preserve">## 563 5.0 3.4 1.00 5.00 1.0 3.40 1.8 5.00 4.20</w:t>
      </w:r>
      <w:r>
        <w:br/>
      </w:r>
      <w:r>
        <w:rPr>
          <w:rStyle w:val="VerbatimChar"/>
        </w:rPr>
        <w:t xml:space="preserve">## 564 5.0 5.0 5.00 4.20 5.0 2.60 5.0 2.60 4.20</w:t>
      </w:r>
      <w:r>
        <w:br/>
      </w:r>
      <w:r>
        <w:rPr>
          <w:rStyle w:val="VerbatimChar"/>
        </w:rPr>
        <w:t xml:space="preserve">## 565 3.4 4.2 5.00 3.40 2.6 3.40 4.2 3.40 3.40</w:t>
      </w:r>
      <w:r>
        <w:br/>
      </w:r>
      <w:r>
        <w:rPr>
          <w:rStyle w:val="VerbatimChar"/>
        </w:rPr>
        <w:t xml:space="preserve">## 566 5.0 3.4 4.20 1.00 4.2 3.40 5.0 5.00 3.40</w:t>
      </w:r>
      <w:r>
        <w:br/>
      </w:r>
      <w:r>
        <w:rPr>
          <w:rStyle w:val="VerbatimChar"/>
        </w:rPr>
        <w:t xml:space="preserve">## 567 3.4 3.4 4.20 3.40 2.6 4.20 4.2 4.20 2.60</w:t>
      </w:r>
      <w:r>
        <w:br/>
      </w:r>
      <w:r>
        <w:rPr>
          <w:rStyle w:val="VerbatimChar"/>
        </w:rPr>
        <w:t xml:space="preserve">## 568 4.2 2.6 3.40 3.40 1.8 2.60 3.4 1.80 2.60</w:t>
      </w:r>
      <w:r>
        <w:br/>
      </w:r>
      <w:r>
        <w:rPr>
          <w:rStyle w:val="VerbatimChar"/>
        </w:rPr>
        <w:t xml:space="preserve">## 569 4.2 2.6 4.20 2.60 2.6 3.40 3.4 3.40 4.20</w:t>
      </w:r>
      <w:r>
        <w:br/>
      </w:r>
      <w:r>
        <w:rPr>
          <w:rStyle w:val="VerbatimChar"/>
        </w:rPr>
        <w:t xml:space="preserve">## 570 3.4 4.2 4.20 2.60 4.2 3.40 4.2 4.20 3.40</w:t>
      </w:r>
      <w:r>
        <w:br/>
      </w:r>
      <w:r>
        <w:rPr>
          <w:rStyle w:val="VerbatimChar"/>
        </w:rPr>
        <w:t xml:space="preserve">## 571 3.4 3.4 3.40 3.40 2.6 3.40 3.4 2.60 3.40</w:t>
      </w:r>
      <w:r>
        <w:br/>
      </w:r>
      <w:r>
        <w:rPr>
          <w:rStyle w:val="VerbatimChar"/>
        </w:rPr>
        <w:t xml:space="preserve">## 572 4.2 4.2 3.40 3.40 4.2 1.80 4.2 4.20 2.60</w:t>
      </w:r>
      <w:r>
        <w:br/>
      </w:r>
      <w:r>
        <w:rPr>
          <w:rStyle w:val="VerbatimChar"/>
        </w:rPr>
        <w:t xml:space="preserve">## 573 1.0 1.0 1.00 1.00 1.0 1.00 1.0 1.00 1.00</w:t>
      </w:r>
      <w:r>
        <w:br/>
      </w:r>
      <w:r>
        <w:rPr>
          <w:rStyle w:val="VerbatimChar"/>
        </w:rPr>
        <w:t xml:space="preserve">## 574 5.0 5.0 5.00 4.20 4.2 4.20 4.2 3.40 3.40</w:t>
      </w:r>
      <w:r>
        <w:br/>
      </w:r>
      <w:r>
        <w:rPr>
          <w:rStyle w:val="VerbatimChar"/>
        </w:rPr>
        <w:t xml:space="preserve">## 575 4.2 4.2 4.20 4.20 1.8 2.60 5.0 2.60 3.40</w:t>
      </w:r>
      <w:r>
        <w:br/>
      </w:r>
      <w:r>
        <w:rPr>
          <w:rStyle w:val="VerbatimChar"/>
        </w:rPr>
        <w:t xml:space="preserve">## 576 4.2 4.2 4.20 3.40 3.4 4.20 3.4 5.00 4.20</w:t>
      </w:r>
      <w:r>
        <w:br/>
      </w:r>
      <w:r>
        <w:rPr>
          <w:rStyle w:val="VerbatimChar"/>
        </w:rPr>
        <w:t xml:space="preserve">## 577 5.0 2.6 4.20 3.40 3.4 2.60 4.2 5.00 1.80</w:t>
      </w:r>
      <w:r>
        <w:br/>
      </w:r>
      <w:r>
        <w:rPr>
          <w:rStyle w:val="VerbatimChar"/>
        </w:rPr>
        <w:t xml:space="preserve">## 578 3.4 4.2 3.40 3.40 3.4 3.40 3.4 3.40 4.20</w:t>
      </w:r>
      <w:r>
        <w:br/>
      </w:r>
      <w:r>
        <w:rPr>
          <w:rStyle w:val="VerbatimChar"/>
        </w:rPr>
        <w:t xml:space="preserve">## 579 2.6 5.0 4.20 3.40 2.6 4.20 4.2 3.40 5.00</w:t>
      </w:r>
      <w:r>
        <w:br/>
      </w:r>
      <w:r>
        <w:rPr>
          <w:rStyle w:val="VerbatimChar"/>
        </w:rPr>
        <w:t xml:space="preserve">## 580 3.4 3.4 4.20 3.40 3.4 3.40 4.2 4.20 3.40</w:t>
      </w:r>
      <w:r>
        <w:br/>
      </w:r>
      <w:r>
        <w:rPr>
          <w:rStyle w:val="VerbatimChar"/>
        </w:rPr>
        <w:t xml:space="preserve">## 581 3.4 5.0 5.00 3.40 4.2 5.00 3.4 2.60 4.20</w:t>
      </w:r>
      <w:r>
        <w:br/>
      </w:r>
      <w:r>
        <w:rPr>
          <w:rStyle w:val="VerbatimChar"/>
        </w:rPr>
        <w:t xml:space="preserve">## 582 5.0 4.2 4.20 1.80 1.8 1.80 4.2 2.60 3.40</w:t>
      </w:r>
      <w:r>
        <w:br/>
      </w:r>
      <w:r>
        <w:rPr>
          <w:rStyle w:val="VerbatimChar"/>
        </w:rPr>
        <w:t xml:space="preserve">## 583 4.2 5.0 5.00 3.40 4.2 3.40 5.0 3.40 5.00</w:t>
      </w:r>
      <w:r>
        <w:br/>
      </w:r>
      <w:r>
        <w:rPr>
          <w:rStyle w:val="VerbatimChar"/>
        </w:rPr>
        <w:t xml:space="preserve">## 584 4.2 5.0 5.00 3.40 5.0 4.20 4.2 3.40 5.00</w:t>
      </w:r>
      <w:r>
        <w:br/>
      </w:r>
      <w:r>
        <w:rPr>
          <w:rStyle w:val="VerbatimChar"/>
        </w:rPr>
        <w:t xml:space="preserve">## 585 5.0 5.0 5.00 5.00 5.0 5.00 5.0 5.00 5.00</w:t>
      </w:r>
      <w:r>
        <w:br/>
      </w:r>
      <w:r>
        <w:rPr>
          <w:rStyle w:val="VerbatimChar"/>
        </w:rPr>
        <w:t xml:space="preserve">## 586 1.0 5.0 5.00 5.00 1.0 5.00 5.0 5.00 5.00</w:t>
      </w:r>
      <w:r>
        <w:br/>
      </w:r>
      <w:r>
        <w:rPr>
          <w:rStyle w:val="VerbatimChar"/>
        </w:rPr>
        <w:t xml:space="preserve">## 587 4.2 5.0 5.00 4.20 5.0 2.60 4.2 4.20 4.20</w:t>
      </w:r>
      <w:r>
        <w:br/>
      </w:r>
      <w:r>
        <w:rPr>
          <w:rStyle w:val="VerbatimChar"/>
        </w:rPr>
        <w:t xml:space="preserve">## 588 4.2 5.0 5.00 3.40 5.0 5.00 5.0 4.20 5.00</w:t>
      </w:r>
      <w:r>
        <w:br/>
      </w:r>
      <w:r>
        <w:rPr>
          <w:rStyle w:val="VerbatimChar"/>
        </w:rPr>
        <w:t xml:space="preserve">## 589 5.0 5.0 4.20 3.40 5.0 4.20 5.0 5.00 2.60</w:t>
      </w:r>
      <w:r>
        <w:br/>
      </w:r>
      <w:r>
        <w:rPr>
          <w:rStyle w:val="VerbatimChar"/>
        </w:rPr>
        <w:t xml:space="preserve">## 590 4.2 5.0 5.00 4.20 5.0 3.40 4.2 4.20 5.00</w:t>
      </w:r>
      <w:r>
        <w:br/>
      </w:r>
      <w:r>
        <w:rPr>
          <w:rStyle w:val="VerbatimChar"/>
        </w:rPr>
        <w:t xml:space="preserve">## 591 3.4 5.0 5.00 1.80 5.0 4.20 4.2 3.40 2.60</w:t>
      </w:r>
      <w:r>
        <w:br/>
      </w:r>
      <w:r>
        <w:rPr>
          <w:rStyle w:val="VerbatimChar"/>
        </w:rPr>
        <w:t xml:space="preserve">## 592 3.4 5.0 5.00 2.60 5.0 5.00 5.0 4.20 5.00</w:t>
      </w:r>
      <w:r>
        <w:br/>
      </w:r>
      <w:r>
        <w:rPr>
          <w:rStyle w:val="VerbatimChar"/>
        </w:rPr>
        <w:t xml:space="preserve">## 593 4.2 5.0 5.00 3.40 5.0 4.20 4.2 4.20 4.20</w:t>
      </w:r>
      <w:r>
        <w:br/>
      </w:r>
      <w:r>
        <w:rPr>
          <w:rStyle w:val="VerbatimChar"/>
        </w:rPr>
        <w:t xml:space="preserve">## 594 3.4 4.2 2.60 4.20 4.2 4.20 3.4 4.20 3.40</w:t>
      </w:r>
      <w:r>
        <w:br/>
      </w:r>
      <w:r>
        <w:rPr>
          <w:rStyle w:val="VerbatimChar"/>
        </w:rPr>
        <w:t xml:space="preserve">## 595 4.2 5.0 4.20 4.20 4.2 4.20 5.0 5.00 4.20</w:t>
      </w:r>
      <w:r>
        <w:br/>
      </w:r>
      <w:r>
        <w:rPr>
          <w:rStyle w:val="VerbatimChar"/>
        </w:rPr>
        <w:t xml:space="preserve">## 596 4.2 5.0 4.20 4.20 3.4 3.40 3.4 5.00 4.20</w:t>
      </w:r>
      <w:r>
        <w:br/>
      </w:r>
      <w:r>
        <w:rPr>
          <w:rStyle w:val="VerbatimChar"/>
        </w:rPr>
        <w:t xml:space="preserve">## 597 4.2 3.4 4.20 3.40 4.2 2.60 3.4 3.40 3.40</w:t>
      </w:r>
      <w:r>
        <w:br/>
      </w:r>
      <w:r>
        <w:rPr>
          <w:rStyle w:val="VerbatimChar"/>
        </w:rPr>
        <w:t xml:space="preserve">## 598 3.4 5.0 4.20 2.60 3.4 2.60 5.0 2.60 4.20</w:t>
      </w:r>
      <w:r>
        <w:br/>
      </w:r>
      <w:r>
        <w:rPr>
          <w:rStyle w:val="VerbatimChar"/>
        </w:rPr>
        <w:t xml:space="preserve">## 599 1.8 4.2 2.60 3.40 3.4 3.40 2.6 1.80 3.40</w:t>
      </w:r>
      <w:r>
        <w:br/>
      </w:r>
      <w:r>
        <w:rPr>
          <w:rStyle w:val="VerbatimChar"/>
        </w:rPr>
        <w:t xml:space="preserve">## 600 5.0 5.0 4.20 2.60 3.4 4.20 4.2 3.40 3.40</w:t>
      </w:r>
      <w:r>
        <w:br/>
      </w:r>
      <w:r>
        <w:rPr>
          <w:rStyle w:val="VerbatimChar"/>
        </w:rPr>
        <w:t xml:space="preserve">## 601 4.2 5.0 3.40 1.00 4.2 3.40 5.0 4.20 5.00</w:t>
      </w:r>
      <w:r>
        <w:br/>
      </w:r>
      <w:r>
        <w:rPr>
          <w:rStyle w:val="VerbatimChar"/>
        </w:rPr>
        <w:t xml:space="preserve">## 602 5.0 5.0 4.20 3.40 4.2 3.40 4.2 3.40 4.20</w:t>
      </w:r>
      <w:r>
        <w:br/>
      </w:r>
      <w:r>
        <w:rPr>
          <w:rStyle w:val="VerbatimChar"/>
        </w:rPr>
        <w:t xml:space="preserve">## 603 4.2 5.0 4.20 4.20 5.0 4.20 5.0 4.20 3.40</w:t>
      </w:r>
      <w:r>
        <w:br/>
      </w:r>
      <w:r>
        <w:rPr>
          <w:rStyle w:val="VerbatimChar"/>
        </w:rPr>
        <w:t xml:space="preserve">## 604 5.0 3.4 5.00 1.80 3.4 3.40 2.6 4.20 3.40</w:t>
      </w:r>
      <w:r>
        <w:br/>
      </w:r>
      <w:r>
        <w:rPr>
          <w:rStyle w:val="VerbatimChar"/>
        </w:rPr>
        <w:t xml:space="preserve">## 605 5.0 5.0 5.00 5.00 4.2 4.20 4.2 4.20 5.00</w:t>
      </w:r>
      <w:r>
        <w:br/>
      </w:r>
      <w:r>
        <w:rPr>
          <w:rStyle w:val="VerbatimChar"/>
        </w:rPr>
        <w:t xml:space="preserve">## 606 2.6 5.0 5.00 5.00 5.0 4.20 5.0 3.40 5.00</w:t>
      </w:r>
      <w:r>
        <w:br/>
      </w:r>
      <w:r>
        <w:rPr>
          <w:rStyle w:val="VerbatimChar"/>
        </w:rPr>
        <w:t xml:space="preserve">## 607 4.2 3.4 3.40 1.80 3.4 4.20 3.4 4.20 2.60</w:t>
      </w:r>
      <w:r>
        <w:br/>
      </w:r>
      <w:r>
        <w:rPr>
          <w:rStyle w:val="VerbatimChar"/>
        </w:rPr>
        <w:t xml:space="preserve">## 608 4.2 5.0 4.20 1.00 4.2 4.20 4.2 4.20 3.40</w:t>
      </w:r>
      <w:r>
        <w:br/>
      </w:r>
      <w:r>
        <w:rPr>
          <w:rStyle w:val="VerbatimChar"/>
        </w:rPr>
        <w:t xml:space="preserve">## 609 3.4 5.0 4.20 4.20 5.0 3.40 4.2 2.60 5.00</w:t>
      </w:r>
      <w:r>
        <w:br/>
      </w:r>
      <w:r>
        <w:rPr>
          <w:rStyle w:val="VerbatimChar"/>
        </w:rPr>
        <w:t xml:space="preserve">## 610 5.0 5.0 2.60 5.00 4.2 3.40 5.0 4.20 5.00</w:t>
      </w:r>
      <w:r>
        <w:br/>
      </w:r>
      <w:r>
        <w:rPr>
          <w:rStyle w:val="VerbatimChar"/>
        </w:rPr>
        <w:t xml:space="preserve">## 611 4.2 5.0 4.20 4.20 5.0 4.20 5.0 4.20 5.00</w:t>
      </w:r>
      <w:r>
        <w:br/>
      </w:r>
      <w:r>
        <w:rPr>
          <w:rStyle w:val="VerbatimChar"/>
        </w:rPr>
        <w:t xml:space="preserve">## 612 2.6 4.2 3.40 2.60 3.4 4.20 3.4 1.80 3.40</w:t>
      </w:r>
      <w:r>
        <w:br/>
      </w:r>
      <w:r>
        <w:rPr>
          <w:rStyle w:val="VerbatimChar"/>
        </w:rPr>
        <w:t xml:space="preserve">## 613 4.2 5.0 4.20 3.40 3.4 3.40 4.2 2.60 3.40</w:t>
      </w:r>
      <w:r>
        <w:br/>
      </w:r>
      <w:r>
        <w:rPr>
          <w:rStyle w:val="VerbatimChar"/>
        </w:rPr>
        <w:t xml:space="preserve">## 614 4.2 3.4 4.20 2.60 3.4 3.40 3.4 4.20 2.60</w:t>
      </w:r>
      <w:r>
        <w:br/>
      </w:r>
      <w:r>
        <w:rPr>
          <w:rStyle w:val="VerbatimChar"/>
        </w:rPr>
        <w:t xml:space="preserve">## 615 2.6 3.4 4.20 1.80 2.6 3.40 3.4 3.40 2.60</w:t>
      </w:r>
      <w:r>
        <w:br/>
      </w:r>
      <w:r>
        <w:rPr>
          <w:rStyle w:val="VerbatimChar"/>
        </w:rPr>
        <w:t xml:space="preserve">## 616 5.0 4.2 4.20 4.20 3.4 4.20 2.6 1.80 2.60</w:t>
      </w:r>
      <w:r>
        <w:br/>
      </w:r>
      <w:r>
        <w:rPr>
          <w:rStyle w:val="VerbatimChar"/>
        </w:rPr>
        <w:t xml:space="preserve">## 617 2.6 4.2 4.20 4.20 3.4 2.60 2.6 3.40 4.20</w:t>
      </w:r>
      <w:r>
        <w:br/>
      </w:r>
      <w:r>
        <w:rPr>
          <w:rStyle w:val="VerbatimChar"/>
        </w:rPr>
        <w:t xml:space="preserve">## 618 4.2 4.2 4.20 3.40 4.2 4.20 4.2 3.40 3.40</w:t>
      </w:r>
      <w:r>
        <w:br/>
      </w:r>
      <w:r>
        <w:rPr>
          <w:rStyle w:val="VerbatimChar"/>
        </w:rPr>
        <w:t xml:space="preserve">## 619 4.2 4.2 4.20 4.20 3.4 4.20 2.6 2.60 4.20</w:t>
      </w:r>
      <w:r>
        <w:br/>
      </w:r>
      <w:r>
        <w:rPr>
          <w:rStyle w:val="VerbatimChar"/>
        </w:rPr>
        <w:t xml:space="preserve">## 620 2.6 3.4 3.40 3.40 3.4 3.40 2.6 2.60 4.20</w:t>
      </w:r>
      <w:r>
        <w:br/>
      </w:r>
      <w:r>
        <w:rPr>
          <w:rStyle w:val="VerbatimChar"/>
        </w:rPr>
        <w:t xml:space="preserve">## 621 5.0 5.0 5.00 2.60 4.2 5.00 4.2 5.00 3.40</w:t>
      </w:r>
      <w:r>
        <w:br/>
      </w:r>
      <w:r>
        <w:rPr>
          <w:rStyle w:val="VerbatimChar"/>
        </w:rPr>
        <w:t xml:space="preserve">## 622 3.4 3.4 3.40 3.40 4.2 2.60 4.2 3.40 3.40</w:t>
      </w:r>
      <w:r>
        <w:br/>
      </w:r>
      <w:r>
        <w:rPr>
          <w:rStyle w:val="VerbatimChar"/>
        </w:rPr>
        <w:t xml:space="preserve">## 623 2.6 4.2 4.20 2.60 4.2 1.80 4.2 4.20 4.20</w:t>
      </w:r>
      <w:r>
        <w:br/>
      </w:r>
      <w:r>
        <w:rPr>
          <w:rStyle w:val="VerbatimChar"/>
        </w:rPr>
        <w:t xml:space="preserve">## 624 5.0 4.2 5.00 3.40 5.0 4.20 5.0 3.40 4.20</w:t>
      </w:r>
      <w:r>
        <w:br/>
      </w:r>
      <w:r>
        <w:rPr>
          <w:rStyle w:val="VerbatimChar"/>
        </w:rPr>
        <w:t xml:space="preserve">## 625 4.2 5.0 5.00 3.40 4.2 5.00 5.0 5.00 4.20</w:t>
      </w:r>
      <w:r>
        <w:br/>
      </w:r>
      <w:r>
        <w:rPr>
          <w:rStyle w:val="VerbatimChar"/>
        </w:rPr>
        <w:t xml:space="preserve">## 626 3.4 3.4 3.40 2.60 3.4 3.40 3.4 3.40 2.60</w:t>
      </w:r>
      <w:r>
        <w:br/>
      </w:r>
      <w:r>
        <w:rPr>
          <w:rStyle w:val="VerbatimChar"/>
        </w:rPr>
        <w:t xml:space="preserve">## 627 2.6 5.0 3.40 2.60 4.2 3.40 3.4 2.60 2.60</w:t>
      </w:r>
      <w:r>
        <w:br/>
      </w:r>
      <w:r>
        <w:rPr>
          <w:rStyle w:val="VerbatimChar"/>
        </w:rPr>
        <w:t xml:space="preserve">## 628 3.4 4.2 3.40 4.20 4.2 4.20 5.0 4.20 3.40</w:t>
      </w:r>
      <w:r>
        <w:br/>
      </w:r>
      <w:r>
        <w:rPr>
          <w:rStyle w:val="VerbatimChar"/>
        </w:rPr>
        <w:t xml:space="preserve">## 629 5.0 5.0 5.00 1.80 5.0 5.00 5.0 3.40 4.20</w:t>
      </w:r>
      <w:r>
        <w:br/>
      </w:r>
      <w:r>
        <w:rPr>
          <w:rStyle w:val="VerbatimChar"/>
        </w:rPr>
        <w:t xml:space="preserve">## 630 4.2 5.0 4.20 4.20 4.2 4.20 4.2 5.00 3.40</w:t>
      </w:r>
      <w:r>
        <w:br/>
      </w:r>
      <w:r>
        <w:rPr>
          <w:rStyle w:val="VerbatimChar"/>
        </w:rPr>
        <w:t xml:space="preserve">## 631 5.0 4.2 5.00 4.20 4.2 5.00 5.0 5.00 2.60</w:t>
      </w:r>
      <w:r>
        <w:br/>
      </w:r>
      <w:r>
        <w:rPr>
          <w:rStyle w:val="VerbatimChar"/>
        </w:rPr>
        <w:t xml:space="preserve">## 632 4.2 5.0 4.20 3.40 5.0 5.00 5.0 3.40 4.20</w:t>
      </w:r>
      <w:r>
        <w:br/>
      </w:r>
      <w:r>
        <w:rPr>
          <w:rStyle w:val="VerbatimChar"/>
        </w:rPr>
        <w:t xml:space="preserve">## 633 5.0 5.0 5.00 3.40 5.0 5.00 5.0 5.00 5.00</w:t>
      </w:r>
      <w:r>
        <w:br/>
      </w:r>
      <w:r>
        <w:rPr>
          <w:rStyle w:val="VerbatimChar"/>
        </w:rPr>
        <w:t xml:space="preserve">## 634 4.2 4.2 4.20 2.60 5.0 4.20 4.2 4.20 4.20</w:t>
      </w:r>
      <w:r>
        <w:br/>
      </w:r>
      <w:r>
        <w:rPr>
          <w:rStyle w:val="VerbatimChar"/>
        </w:rPr>
        <w:t xml:space="preserve">## 635 5.0 3.4 5.00 2.60 3.4 4.20 3.4 4.20 3.40</w:t>
      </w:r>
      <w:r>
        <w:br/>
      </w:r>
      <w:r>
        <w:rPr>
          <w:rStyle w:val="VerbatimChar"/>
        </w:rPr>
        <w:t xml:space="preserve">## 636 3.4 5.0 3.40 3.40 3.4 4.20 3.4 3.40 4.20</w:t>
      </w:r>
      <w:r>
        <w:br/>
      </w:r>
      <w:r>
        <w:rPr>
          <w:rStyle w:val="VerbatimChar"/>
        </w:rPr>
        <w:t xml:space="preserve">## 637 4.2 5.0 4.20 4.20 4.2 4.20 4.2 5.00 3.40</w:t>
      </w:r>
      <w:r>
        <w:br/>
      </w:r>
      <w:r>
        <w:rPr>
          <w:rStyle w:val="VerbatimChar"/>
        </w:rPr>
        <w:t xml:space="preserve">## 638 4.2 3.4 3.40 2.60 4.2 4.20 3.4 4.20 4.20</w:t>
      </w:r>
      <w:r>
        <w:br/>
      </w:r>
      <w:r>
        <w:rPr>
          <w:rStyle w:val="VerbatimChar"/>
        </w:rPr>
        <w:t xml:space="preserve">## 639 4.2 4.2 5.00 4.20 2.6 5.00 4.2 2.60 2.60</w:t>
      </w:r>
      <w:r>
        <w:br/>
      </w:r>
      <w:r>
        <w:rPr>
          <w:rStyle w:val="VerbatimChar"/>
        </w:rPr>
        <w:t xml:space="preserve">## 640 5.0 5.0 5.00 2.60 4.2 5.00 3.4 5.00 4.20</w:t>
      </w:r>
      <w:r>
        <w:br/>
      </w:r>
      <w:r>
        <w:rPr>
          <w:rStyle w:val="VerbatimChar"/>
        </w:rPr>
        <w:t xml:space="preserve">## 641 4.2 5.0 4.20 4.20 3.4 4.20 4.2 3.40 3.40</w:t>
      </w:r>
      <w:r>
        <w:br/>
      </w:r>
      <w:r>
        <w:rPr>
          <w:rStyle w:val="VerbatimChar"/>
        </w:rPr>
        <w:t xml:space="preserve">## 642 3.4 3.4 3.40 1.80 4.2 3.40 3.4 2.60 1.80</w:t>
      </w:r>
      <w:r>
        <w:br/>
      </w:r>
      <w:r>
        <w:rPr>
          <w:rStyle w:val="VerbatimChar"/>
        </w:rPr>
        <w:t xml:space="preserve">## 643 4.2 5.0 5.00 5.00 3.4 4.20 4.2 4.20 3.40</w:t>
      </w:r>
      <w:r>
        <w:br/>
      </w:r>
      <w:r>
        <w:rPr>
          <w:rStyle w:val="VerbatimChar"/>
        </w:rPr>
        <w:t xml:space="preserve">## 644 4.2 4.2 3.40 4.20 3.4 4.20 1.8 3.40 2.60</w:t>
      </w:r>
      <w:r>
        <w:br/>
      </w:r>
      <w:r>
        <w:rPr>
          <w:rStyle w:val="VerbatimChar"/>
        </w:rPr>
        <w:t xml:space="preserve">## 645 4.2 4.2 4.20 3.40 3.4 3.40 4.2 3.40 4.20</w:t>
      </w:r>
      <w:r>
        <w:br/>
      </w:r>
      <w:r>
        <w:rPr>
          <w:rStyle w:val="VerbatimChar"/>
        </w:rPr>
        <w:t xml:space="preserve">## 646 5.0 4.2 3.40 3.40 2.6 4.20 3.4 3.40 2.60</w:t>
      </w:r>
      <w:r>
        <w:br/>
      </w:r>
      <w:r>
        <w:rPr>
          <w:rStyle w:val="VerbatimChar"/>
        </w:rPr>
        <w:t xml:space="preserve">## 647 3.4 3.4 2.60 3.40 2.6 3.40 4.2 4.20 1.80</w:t>
      </w:r>
      <w:r>
        <w:br/>
      </w:r>
      <w:r>
        <w:rPr>
          <w:rStyle w:val="VerbatimChar"/>
        </w:rPr>
        <w:t xml:space="preserve">## 648 5.0 5.0 4.20 2.60 3.4 4.20 5.0 2.60 5.00</w:t>
      </w:r>
      <w:r>
        <w:br/>
      </w:r>
      <w:r>
        <w:rPr>
          <w:rStyle w:val="VerbatimChar"/>
        </w:rPr>
        <w:t xml:space="preserve">## 649 3.4 5.0 3.40 2.60 4.2 3.40 3.4 3.40 4.20</w:t>
      </w:r>
      <w:r>
        <w:br/>
      </w:r>
      <w:r>
        <w:rPr>
          <w:rStyle w:val="VerbatimChar"/>
        </w:rPr>
        <w:t xml:space="preserve">## 650 4.2 4.2 3.40 2.60 1.8 3.40 3.4 3.40 3.40</w:t>
      </w:r>
      <w:r>
        <w:br/>
      </w:r>
      <w:r>
        <w:rPr>
          <w:rStyle w:val="VerbatimChar"/>
        </w:rPr>
        <w:t xml:space="preserve">## 651 5.0 5.0 5.00 1.80 5.0 4.20 4.2 4.20 4.20</w:t>
      </w:r>
      <w:r>
        <w:br/>
      </w:r>
      <w:r>
        <w:rPr>
          <w:rStyle w:val="VerbatimChar"/>
        </w:rPr>
        <w:t xml:space="preserve">## 652 4.2 4.2 5.00 2.60 3.4 4.20 4.2 4.20 3.40</w:t>
      </w:r>
      <w:r>
        <w:br/>
      </w:r>
      <w:r>
        <w:rPr>
          <w:rStyle w:val="VerbatimChar"/>
        </w:rPr>
        <w:t xml:space="preserve">## 653 4.2 5.0 5.00 4.20 4.2 5.00 5.0 4.20 5.00</w:t>
      </w:r>
      <w:r>
        <w:br/>
      </w:r>
      <w:r>
        <w:rPr>
          <w:rStyle w:val="VerbatimChar"/>
        </w:rPr>
        <w:t xml:space="preserve">## 654 5.0 4.2 5.00 4.20 4.2 5.00 5.0 3.40 5.00</w:t>
      </w:r>
      <w:r>
        <w:br/>
      </w:r>
      <w:r>
        <w:rPr>
          <w:rStyle w:val="VerbatimChar"/>
        </w:rPr>
        <w:t xml:space="preserve">## 655 2.6 5.0 4.20 3.40 2.6 4.20 4.2 4.20 5.00</w:t>
      </w:r>
      <w:r>
        <w:br/>
      </w:r>
      <w:r>
        <w:rPr>
          <w:rStyle w:val="VerbatimChar"/>
        </w:rPr>
        <w:t xml:space="preserve">## 656 3.4 5.0 5.00 2.60 4.2 5.00 5.0 2.60 3.40</w:t>
      </w:r>
      <w:r>
        <w:br/>
      </w:r>
      <w:r>
        <w:rPr>
          <w:rStyle w:val="VerbatimChar"/>
        </w:rPr>
        <w:t xml:space="preserve">## 657 2.6 5.0 3.40 3.40 3.4 4.20 4.2 3.40 4.20</w:t>
      </w:r>
      <w:r>
        <w:br/>
      </w:r>
      <w:r>
        <w:rPr>
          <w:rStyle w:val="VerbatimChar"/>
        </w:rPr>
        <w:t xml:space="preserve">## 658 2.6 4.2 3.40 4.20 2.6 3.40 3.4 2.60 3.40</w:t>
      </w:r>
      <w:r>
        <w:br/>
      </w:r>
      <w:r>
        <w:rPr>
          <w:rStyle w:val="VerbatimChar"/>
        </w:rPr>
        <w:t xml:space="preserve">## 659 3.4 3.4 4.20 1.80 3.4 2.60 2.6 3.40 2.60</w:t>
      </w:r>
      <w:r>
        <w:br/>
      </w:r>
      <w:r>
        <w:rPr>
          <w:rStyle w:val="VerbatimChar"/>
        </w:rPr>
        <w:t xml:space="preserve">## 660 3.4 5.0 4.20 3.40 3.4 3.40 3.4 2.60 3.40</w:t>
      </w:r>
      <w:r>
        <w:br/>
      </w:r>
      <w:r>
        <w:rPr>
          <w:rStyle w:val="VerbatimChar"/>
        </w:rPr>
        <w:t xml:space="preserve">## 661 2.6 5.0 5.00 3.40 4.2 3.40 5.0 4.20 5.00</w:t>
      </w:r>
      <w:r>
        <w:br/>
      </w:r>
      <w:r>
        <w:rPr>
          <w:rStyle w:val="VerbatimChar"/>
        </w:rPr>
        <w:t xml:space="preserve">## 662 3.4 3.4 4.20 4.20 4.2 4.20 5.0 3.40 3.40</w:t>
      </w:r>
      <w:r>
        <w:br/>
      </w:r>
      <w:r>
        <w:rPr>
          <w:rStyle w:val="VerbatimChar"/>
        </w:rPr>
        <w:t xml:space="preserve">## 663 3.4 5.0 5.00 4.20 2.6 3.40 4.2 2.60 4.20</w:t>
      </w:r>
      <w:r>
        <w:br/>
      </w:r>
      <w:r>
        <w:rPr>
          <w:rStyle w:val="VerbatimChar"/>
        </w:rPr>
        <w:t xml:space="preserve">## 664 5.0 5.0 5.00 4.20 3.4 4.20 3.4 4.20 3.40</w:t>
      </w:r>
      <w:r>
        <w:br/>
      </w:r>
      <w:r>
        <w:rPr>
          <w:rStyle w:val="VerbatimChar"/>
        </w:rPr>
        <w:t xml:space="preserve">## 665 5.0 4.2 4.20 3.40 2.6 4.20 3.4 4.20 2.60</w:t>
      </w:r>
      <w:r>
        <w:br/>
      </w:r>
      <w:r>
        <w:rPr>
          <w:rStyle w:val="VerbatimChar"/>
        </w:rPr>
        <w:t xml:space="preserve">## 666 5.0 5.0 5.00 4.20 5.0 5.00 5.0 5.00 5.00</w:t>
      </w:r>
      <w:r>
        <w:br/>
      </w:r>
      <w:r>
        <w:rPr>
          <w:rStyle w:val="VerbatimChar"/>
        </w:rPr>
        <w:t xml:space="preserve">## 667 4.2 4.2 4.20 4.20 3.4 3.40 4.2 4.20 4.20</w:t>
      </w:r>
      <w:r>
        <w:br/>
      </w:r>
      <w:r>
        <w:rPr>
          <w:rStyle w:val="VerbatimChar"/>
        </w:rPr>
        <w:t xml:space="preserve">## 668 3.4 2.6 3.40 3.40 3.4 3.40 3.4 2.60 3.40</w:t>
      </w:r>
      <w:r>
        <w:br/>
      </w:r>
      <w:r>
        <w:rPr>
          <w:rStyle w:val="VerbatimChar"/>
        </w:rPr>
        <w:t xml:space="preserve">## 669 4.2 5.0 4.20 4.20 4.2 4.20 4.2 5.00 4.20</w:t>
      </w:r>
      <w:r>
        <w:br/>
      </w:r>
      <w:r>
        <w:rPr>
          <w:rStyle w:val="VerbatimChar"/>
        </w:rPr>
        <w:t xml:space="preserve">## 670 5.0 2.6 3.40 2.60 2.6 4.20 2.6 4.20 1.80</w:t>
      </w:r>
      <w:r>
        <w:br/>
      </w:r>
      <w:r>
        <w:rPr>
          <w:rStyle w:val="VerbatimChar"/>
        </w:rPr>
        <w:t xml:space="preserve">## 671 5.0 2.6 3.40 2.60 2.6 4.20 2.6 4.20 1.80</w:t>
      </w:r>
      <w:r>
        <w:br/>
      </w:r>
      <w:r>
        <w:rPr>
          <w:rStyle w:val="VerbatimChar"/>
        </w:rPr>
        <w:t xml:space="preserve">## 672 3.4 2.6 4.20 2.60 4.2 4.20 4.2 3.40 3.40</w:t>
      </w:r>
      <w:r>
        <w:br/>
      </w:r>
      <w:r>
        <w:rPr>
          <w:rStyle w:val="VerbatimChar"/>
        </w:rPr>
        <w:t xml:space="preserve">## 673 4.2 5.0 4.20 4.20 4.2 4.20 4.2 4.20 4.20</w:t>
      </w:r>
      <w:r>
        <w:br/>
      </w:r>
      <w:r>
        <w:rPr>
          <w:rStyle w:val="VerbatimChar"/>
        </w:rPr>
        <w:t xml:space="preserve">## 674 2.6 3.4 4.20 2.60 4.2 4.20 2.6 3.40 2.60</w:t>
      </w:r>
      <w:r>
        <w:br/>
      </w:r>
      <w:r>
        <w:rPr>
          <w:rStyle w:val="VerbatimChar"/>
        </w:rPr>
        <w:t xml:space="preserve">## 675 4.2 5.0 4.20 3.40 5.0 4.20 4.2 3.40 5.00</w:t>
      </w:r>
      <w:r>
        <w:br/>
      </w:r>
      <w:r>
        <w:rPr>
          <w:rStyle w:val="VerbatimChar"/>
        </w:rPr>
        <w:t xml:space="preserve">## 676 4.2 4.2 3.40 4.20 3.4 3.40 4.2 4.20 3.40</w:t>
      </w:r>
      <w:r>
        <w:br/>
      </w:r>
      <w:r>
        <w:rPr>
          <w:rStyle w:val="VerbatimChar"/>
        </w:rPr>
        <w:t xml:space="preserve">## 677 3.4 5.0 5.00 3.40 5.0 5.00 5.0 1.80 5.00</w:t>
      </w:r>
      <w:r>
        <w:br/>
      </w:r>
      <w:r>
        <w:rPr>
          <w:rStyle w:val="VerbatimChar"/>
        </w:rPr>
        <w:t xml:space="preserve">## 678 5.0 5.0 5.00 5.00 4.2 2.60 1.8 4.20 1.80</w:t>
      </w:r>
      <w:r>
        <w:br/>
      </w:r>
      <w:r>
        <w:rPr>
          <w:rStyle w:val="VerbatimChar"/>
        </w:rPr>
        <w:t xml:space="preserve">## 679 2.6 5.0 5.00 4.20 4.2 4.20 5.0 1.80 5.00</w:t>
      </w:r>
      <w:r>
        <w:br/>
      </w:r>
      <w:r>
        <w:rPr>
          <w:rStyle w:val="VerbatimChar"/>
        </w:rPr>
        <w:t xml:space="preserve">## 680 2.6 3.4 3.40 3.40 4.2 3.40 3.4 3.40 2.60</w:t>
      </w:r>
      <w:r>
        <w:br/>
      </w:r>
      <w:r>
        <w:rPr>
          <w:rStyle w:val="VerbatimChar"/>
        </w:rPr>
        <w:t xml:space="preserve">## 681 3.4 2.6 2.60 2.60 2.6 3.40 2.6 3.40 2.60</w:t>
      </w:r>
      <w:r>
        <w:br/>
      </w:r>
      <w:r>
        <w:rPr>
          <w:rStyle w:val="VerbatimChar"/>
        </w:rPr>
        <w:t xml:space="preserve">## 682 3.4 5.0 4.20 5.00 4.2 4.20 4.2 4.20 5.00</w:t>
      </w:r>
      <w:r>
        <w:br/>
      </w:r>
      <w:r>
        <w:rPr>
          <w:rStyle w:val="VerbatimChar"/>
        </w:rPr>
        <w:t xml:space="preserve">## 683 3.4 4.2 4.20 3.40 3.4 4.20 3.4 4.20 5.00</w:t>
      </w:r>
      <w:r>
        <w:br/>
      </w:r>
      <w:r>
        <w:rPr>
          <w:rStyle w:val="VerbatimChar"/>
        </w:rPr>
        <w:t xml:space="preserve">## 684 4.2 4.2 4.20 3.40 4.2 3.40 4.2 4.20 4.20</w:t>
      </w:r>
      <w:r>
        <w:br/>
      </w:r>
      <w:r>
        <w:rPr>
          <w:rStyle w:val="VerbatimChar"/>
        </w:rPr>
        <w:t xml:space="preserve">## 685 3.4 5.0 5.00 4.20 5.0 4.20 4.2 4.20 4.20</w:t>
      </w:r>
      <w:r>
        <w:br/>
      </w:r>
      <w:r>
        <w:rPr>
          <w:rStyle w:val="VerbatimChar"/>
        </w:rPr>
        <w:t xml:space="preserve">## 686 4.2 4.2 3.40 2.60 3.4 3.40 1.8 4.20 4.20</w:t>
      </w:r>
      <w:r>
        <w:br/>
      </w:r>
      <w:r>
        <w:rPr>
          <w:rStyle w:val="VerbatimChar"/>
        </w:rPr>
        <w:t xml:space="preserve">## 687 2.6 5.0 5.00 3.40 4.2 4.20 5.0 3.40 4.20</w:t>
      </w:r>
      <w:r>
        <w:br/>
      </w:r>
      <w:r>
        <w:rPr>
          <w:rStyle w:val="VerbatimChar"/>
        </w:rPr>
        <w:t xml:space="preserve">## 688 3.4 5.0 5.00 4.20 5.0 5.00 5.0 3.40 5.00</w:t>
      </w:r>
      <w:r>
        <w:br/>
      </w:r>
      <w:r>
        <w:rPr>
          <w:rStyle w:val="VerbatimChar"/>
        </w:rPr>
        <w:t xml:space="preserve">## 689 4.2 4.2 3.40 2.60 3.4 4.20 2.6 2.60 3.40</w:t>
      </w:r>
      <w:r>
        <w:br/>
      </w:r>
      <w:r>
        <w:rPr>
          <w:rStyle w:val="VerbatimChar"/>
        </w:rPr>
        <w:t xml:space="preserve">## 690 5.0 5.0 4.20 2.60 5.0 4.20 4.2 3.40 5.00</w:t>
      </w:r>
      <w:r>
        <w:br/>
      </w:r>
      <w:r>
        <w:rPr>
          <w:rStyle w:val="VerbatimChar"/>
        </w:rPr>
        <w:t xml:space="preserve">## 691 1.8 5.0 5.00 4.20 4.2 4.20 4.2 3.40 3.40</w:t>
      </w:r>
      <w:r>
        <w:br/>
      </w:r>
      <w:r>
        <w:rPr>
          <w:rStyle w:val="VerbatimChar"/>
        </w:rPr>
        <w:t xml:space="preserve">## 692 5.0 4.2 3.40 1.80 2.6 3.40 3.4 3.40 2.60</w:t>
      </w:r>
      <w:r>
        <w:br/>
      </w:r>
      <w:r>
        <w:rPr>
          <w:rStyle w:val="VerbatimChar"/>
        </w:rPr>
        <w:t xml:space="preserve">## 693 4.2 4.2 3.40 3.40 3.4 4.20 4.2 4.20 4.20</w:t>
      </w:r>
      <w:r>
        <w:br/>
      </w:r>
      <w:r>
        <w:rPr>
          <w:rStyle w:val="VerbatimChar"/>
        </w:rPr>
        <w:t xml:space="preserve">## 694 5.0 5.0 4.20 4.20 5.0 5.00 5.0 5.00 4.20</w:t>
      </w:r>
      <w:r>
        <w:br/>
      </w:r>
      <w:r>
        <w:rPr>
          <w:rStyle w:val="VerbatimChar"/>
        </w:rPr>
        <w:t xml:space="preserve">## 695 5.0 5.0 5.00 2.60 5.0 5.00 5.0 5.00 5.00</w:t>
      </w:r>
      <w:r>
        <w:br/>
      </w:r>
      <w:r>
        <w:rPr>
          <w:rStyle w:val="VerbatimChar"/>
        </w:rPr>
        <w:t xml:space="preserve">## 696 2.6 5.0 4.20 3.40 3.4 5.00 2.6 3.40 4.20</w:t>
      </w:r>
      <w:r>
        <w:br/>
      </w:r>
      <w:r>
        <w:rPr>
          <w:rStyle w:val="VerbatimChar"/>
        </w:rPr>
        <w:t xml:space="preserve">## 697 2.6 4.2 3.40 2.60 3.4 3.40 2.6 2.60 4.20</w:t>
      </w:r>
      <w:r>
        <w:br/>
      </w:r>
      <w:r>
        <w:rPr>
          <w:rStyle w:val="VerbatimChar"/>
        </w:rPr>
        <w:t xml:space="preserve">## 698 4.2 5.0 4.20 4.20 4.2 3.40 5.0 2.60 5.00</w:t>
      </w:r>
      <w:r>
        <w:br/>
      </w:r>
      <w:r>
        <w:rPr>
          <w:rStyle w:val="VerbatimChar"/>
        </w:rPr>
        <w:t xml:space="preserve">## 699 3.4 4.2 3.40 3.40 4.2 3.40 3.4 2.60 5.00</w:t>
      </w:r>
      <w:r>
        <w:br/>
      </w:r>
      <w:r>
        <w:rPr>
          <w:rStyle w:val="VerbatimChar"/>
        </w:rPr>
        <w:t xml:space="preserve">## 700 5.0 5.0 5.00 4.20 5.0 5.00 5.0 5.00 5.00</w:t>
      </w:r>
      <w:r>
        <w:br/>
      </w:r>
      <w:r>
        <w:rPr>
          <w:rStyle w:val="VerbatimChar"/>
        </w:rPr>
        <w:t xml:space="preserve">## 701 4.2 5.0 5.00 5.00 4.2 4.20 5.0 4.20 3.40</w:t>
      </w:r>
      <w:r>
        <w:br/>
      </w:r>
      <w:r>
        <w:rPr>
          <w:rStyle w:val="VerbatimChar"/>
        </w:rPr>
        <w:t xml:space="preserve">## 702 4.2 5.0 4.20 2.60 4.2 4.20 3.4 3.40 4.20</w:t>
      </w:r>
      <w:r>
        <w:br/>
      </w:r>
      <w:r>
        <w:rPr>
          <w:rStyle w:val="VerbatimChar"/>
        </w:rPr>
        <w:t xml:space="preserve">## 703 5.0 5.0 4.20 5.00 3.4 4.20 4.2 4.20 5.00</w:t>
      </w:r>
      <w:r>
        <w:br/>
      </w:r>
      <w:r>
        <w:rPr>
          <w:rStyle w:val="VerbatimChar"/>
        </w:rPr>
        <w:t xml:space="preserve">## 704 5.0 5.0 5.00 5.00 5.0 5.00 5.0 2.60 5.00</w:t>
      </w:r>
      <w:r>
        <w:br/>
      </w:r>
      <w:r>
        <w:rPr>
          <w:rStyle w:val="VerbatimChar"/>
        </w:rPr>
        <w:t xml:space="preserve">## 705 3.4 5.0 4.20 3.40 4.2 4.20 4.2 2.60 4.20</w:t>
      </w:r>
      <w:r>
        <w:br/>
      </w:r>
      <w:r>
        <w:rPr>
          <w:rStyle w:val="VerbatimChar"/>
        </w:rPr>
        <w:t xml:space="preserve">## 706 3.4 4.2 4.20 4.20 3.4 3.40 3.4 3.40 2.60</w:t>
      </w:r>
      <w:r>
        <w:br/>
      </w:r>
      <w:r>
        <w:rPr>
          <w:rStyle w:val="VerbatimChar"/>
        </w:rPr>
        <w:t xml:space="preserve">## 707 3.4 1.0 3.40 1.00 1.8 1.80 1.8 1.00 1.00</w:t>
      </w:r>
      <w:r>
        <w:br/>
      </w:r>
      <w:r>
        <w:rPr>
          <w:rStyle w:val="VerbatimChar"/>
        </w:rPr>
        <w:t xml:space="preserve">## 708 5.0 5.0 5.00 1.80 4.2 5.00 5.0 4.20 4.20</w:t>
      </w:r>
      <w:r>
        <w:br/>
      </w:r>
      <w:r>
        <w:rPr>
          <w:rStyle w:val="VerbatimChar"/>
        </w:rPr>
        <w:t xml:space="preserve">## 709 2.6 4.2 4.20 1.80 4.2 4.20 4.2 4.20 3.40</w:t>
      </w:r>
      <w:r>
        <w:br/>
      </w:r>
      <w:r>
        <w:rPr>
          <w:rStyle w:val="VerbatimChar"/>
        </w:rPr>
        <w:t xml:space="preserve">## 710 5.0 5.0 4.20 3.40 4.2 4.20 5.0 4.20 5.00</w:t>
      </w:r>
      <w:r>
        <w:br/>
      </w:r>
      <w:r>
        <w:rPr>
          <w:rStyle w:val="VerbatimChar"/>
        </w:rPr>
        <w:t xml:space="preserve">## 711 4.2 5.0 5.00 3.40 5.0 5.00 5.0 5.00 5.00</w:t>
      </w:r>
      <w:r>
        <w:br/>
      </w:r>
      <w:r>
        <w:rPr>
          <w:rStyle w:val="VerbatimChar"/>
        </w:rPr>
        <w:t xml:space="preserve">## 712 4.2 2.6 4.20 2.60 3.4 2.60 3.4 3.40 2.60</w:t>
      </w:r>
      <w:r>
        <w:br/>
      </w:r>
      <w:r>
        <w:rPr>
          <w:rStyle w:val="VerbatimChar"/>
        </w:rPr>
        <w:t xml:space="preserve">## 713 3.4 3.4 3.40 4.20 3.4 3.40 4.2 3.40 3.40</w:t>
      </w:r>
      <w:r>
        <w:br/>
      </w:r>
      <w:r>
        <w:rPr>
          <w:rStyle w:val="VerbatimChar"/>
        </w:rPr>
        <w:t xml:space="preserve">## 714 5.0 4.2 4.20 3.40 3.4 4.20 4.2 3.40 3.40</w:t>
      </w:r>
      <w:r>
        <w:br/>
      </w:r>
      <w:r>
        <w:rPr>
          <w:rStyle w:val="VerbatimChar"/>
        </w:rPr>
        <w:t xml:space="preserve">## 715 4.2 4.2 4.20 4.20 3.4 3.40 2.6 2.60 3.40</w:t>
      </w:r>
      <w:r>
        <w:br/>
      </w:r>
      <w:r>
        <w:rPr>
          <w:rStyle w:val="VerbatimChar"/>
        </w:rPr>
        <w:t xml:space="preserve">## 716 5.0 4.2 4.20 4.20 4.2 4.20 4.2 5.00 3.40</w:t>
      </w:r>
      <w:r>
        <w:br/>
      </w:r>
      <w:r>
        <w:rPr>
          <w:rStyle w:val="VerbatimChar"/>
        </w:rPr>
        <w:t xml:space="preserve">## 717 4.2 4.2 4.20 1.00 5.0 4.20 5.0 4.20 2.60</w:t>
      </w:r>
      <w:r>
        <w:br/>
      </w:r>
      <w:r>
        <w:rPr>
          <w:rStyle w:val="VerbatimChar"/>
        </w:rPr>
        <w:t xml:space="preserve">## 718 4.2 5.0 4.20 4.20 4.2 4.20 4.2 4.20 4.20</w:t>
      </w:r>
      <w:r>
        <w:br/>
      </w:r>
      <w:r>
        <w:rPr>
          <w:rStyle w:val="VerbatimChar"/>
        </w:rPr>
        <w:t xml:space="preserve">## 719 3.4 4.2 3.40 1.80 3.4 3.40 4.2 1.80 3.40</w:t>
      </w:r>
      <w:r>
        <w:br/>
      </w:r>
      <w:r>
        <w:rPr>
          <w:rStyle w:val="VerbatimChar"/>
        </w:rPr>
        <w:t xml:space="preserve">## 720 3.4 3.4 4.20 2.60 3.4 3.40 2.6 3.40 3.40</w:t>
      </w:r>
      <w:r>
        <w:br/>
      </w:r>
      <w:r>
        <w:rPr>
          <w:rStyle w:val="VerbatimChar"/>
        </w:rPr>
        <w:t xml:space="preserve">## 721 4.2 5.0 3.40 4.20 5.0 3.40 4.2 3.40 3.40</w:t>
      </w:r>
      <w:r>
        <w:br/>
      </w:r>
      <w:r>
        <w:rPr>
          <w:rStyle w:val="VerbatimChar"/>
        </w:rPr>
        <w:t xml:space="preserve">## 722 5.0 5.0 5.00 3.40 5.0 5.00 5.0 5.00 5.00</w:t>
      </w:r>
      <w:r>
        <w:br/>
      </w:r>
      <w:r>
        <w:rPr>
          <w:rStyle w:val="VerbatimChar"/>
        </w:rPr>
        <w:t xml:space="preserve">## 723 5.0 5.0 5.00 3.40 5.0 3.40 5.0 4.20 4.20</w:t>
      </w:r>
      <w:r>
        <w:br/>
      </w:r>
      <w:r>
        <w:rPr>
          <w:rStyle w:val="VerbatimChar"/>
        </w:rPr>
        <w:t xml:space="preserve">## 724 4.2 4.2 4.20 3.40 4.2 4.20 4.2 3.40 5.00</w:t>
      </w:r>
      <w:r>
        <w:br/>
      </w:r>
      <w:r>
        <w:rPr>
          <w:rStyle w:val="VerbatimChar"/>
        </w:rPr>
        <w:t xml:space="preserve">## 725 4.2 4.2 4.20 3.40 3.4 3.40 3.4 2.60 2.60</w:t>
      </w:r>
      <w:r>
        <w:br/>
      </w:r>
      <w:r>
        <w:rPr>
          <w:rStyle w:val="VerbatimChar"/>
        </w:rPr>
        <w:t xml:space="preserve">## 726 4.2 4.2 4.20 3.40 3.4 3.40 3.4 4.20 3.40</w:t>
      </w:r>
      <w:r>
        <w:br/>
      </w:r>
      <w:r>
        <w:rPr>
          <w:rStyle w:val="VerbatimChar"/>
        </w:rPr>
        <w:t xml:space="preserve">## 727 4.2 4.2 4.20 3.40 3.4 3.40 3.4 4.20 3.40</w:t>
      </w:r>
      <w:r>
        <w:br/>
      </w:r>
      <w:r>
        <w:rPr>
          <w:rStyle w:val="VerbatimChar"/>
        </w:rPr>
        <w:t xml:space="preserve">## 728 3.4 4.2 4.20 4.20 4.2 4.20 4.2 5.00 4.20</w:t>
      </w:r>
      <w:r>
        <w:br/>
      </w:r>
      <w:r>
        <w:rPr>
          <w:rStyle w:val="VerbatimChar"/>
        </w:rPr>
        <w:t xml:space="preserve">## 729 4.2 4.2 4.20 4.20 4.2 2.60 4.2 1.80 4.20</w:t>
      </w:r>
      <w:r>
        <w:br/>
      </w:r>
      <w:r>
        <w:rPr>
          <w:rStyle w:val="VerbatimChar"/>
        </w:rPr>
        <w:t xml:space="preserve">## 730 5.0 5.0 5.00 3.40 5.0 5.00 5.0 5.00 4.20</w:t>
      </w:r>
      <w:r>
        <w:br/>
      </w:r>
      <w:r>
        <w:rPr>
          <w:rStyle w:val="VerbatimChar"/>
        </w:rPr>
        <w:t xml:space="preserve">## 731 3.4 4.2 4.20 5.00 4.2 1.80 5.0 4.20 4.20</w:t>
      </w:r>
      <w:r>
        <w:br/>
      </w:r>
      <w:r>
        <w:rPr>
          <w:rStyle w:val="VerbatimChar"/>
        </w:rPr>
        <w:t xml:space="preserve">## 732 5.0 5.0 5.00 5.00 5.0 5.00 5.0 3.40 5.00</w:t>
      </w:r>
      <w:r>
        <w:br/>
      </w:r>
      <w:r>
        <w:rPr>
          <w:rStyle w:val="VerbatimChar"/>
        </w:rPr>
        <w:t xml:space="preserve">## 733 4.2 3.4 4.20 4.20 3.4 4.20 4.2 3.40 4.20</w:t>
      </w:r>
      <w:r>
        <w:br/>
      </w:r>
      <w:r>
        <w:rPr>
          <w:rStyle w:val="VerbatimChar"/>
        </w:rPr>
        <w:t xml:space="preserve">## 734 2.6 4.2 3.40 2.60 5.0 5.00 5.0 5.00 4.20</w:t>
      </w:r>
      <w:r>
        <w:br/>
      </w:r>
      <w:r>
        <w:rPr>
          <w:rStyle w:val="VerbatimChar"/>
        </w:rPr>
        <w:t xml:space="preserve">## 735 2.6 5.0 5.00 4.20 5.0 1.80 4.2 3.40 5.00</w:t>
      </w:r>
      <w:r>
        <w:br/>
      </w:r>
      <w:r>
        <w:rPr>
          <w:rStyle w:val="VerbatimChar"/>
        </w:rPr>
        <w:t xml:space="preserve">## 736 4.2 5.0 5.00 5.00 5.0 4.20 5.0 5.00 4.20</w:t>
      </w:r>
      <w:r>
        <w:br/>
      </w:r>
      <w:r>
        <w:rPr>
          <w:rStyle w:val="VerbatimChar"/>
        </w:rPr>
        <w:t xml:space="preserve">## 737 5.0 5.0 5.00 1.80 5.0 1.80 5.0 5.00 5.00</w:t>
      </w:r>
      <w:r>
        <w:br/>
      </w:r>
      <w:r>
        <w:rPr>
          <w:rStyle w:val="VerbatimChar"/>
        </w:rPr>
        <w:t xml:space="preserve">## 738 4.2 5.0 5.00 4.20 5.0 4.20 5.0 4.20 3.40</w:t>
      </w:r>
      <w:r>
        <w:br/>
      </w:r>
      <w:r>
        <w:rPr>
          <w:rStyle w:val="VerbatimChar"/>
        </w:rPr>
        <w:t xml:space="preserve">## 739 5.0 4.2 5.00 3.40 4.2 4.20 5.0 4.20 4.20</w:t>
      </w:r>
      <w:r>
        <w:br/>
      </w:r>
      <w:r>
        <w:rPr>
          <w:rStyle w:val="VerbatimChar"/>
        </w:rPr>
        <w:t xml:space="preserve">## 740 5.0 5.0 5.00 3.40 5.0 4.20 5.0 4.20 5.00</w:t>
      </w:r>
      <w:r>
        <w:br/>
      </w:r>
      <w:r>
        <w:rPr>
          <w:rStyle w:val="VerbatimChar"/>
        </w:rPr>
        <w:t xml:space="preserve">## 741 3.4 5.0 5.00 3.40 4.2 2.60 4.2 2.60 4.20</w:t>
      </w:r>
      <w:r>
        <w:br/>
      </w:r>
      <w:r>
        <w:rPr>
          <w:rStyle w:val="VerbatimChar"/>
        </w:rPr>
        <w:t xml:space="preserve">## 742 4.2 5.0 4.20 3.40 5.0 4.20 5.0 3.40 4.20</w:t>
      </w:r>
      <w:r>
        <w:br/>
      </w:r>
      <w:r>
        <w:rPr>
          <w:rStyle w:val="VerbatimChar"/>
        </w:rPr>
        <w:t xml:space="preserve">## 743 4.2 3.4 2.60 1.80 2.6 2.60 3.4 4.20 2.60</w:t>
      </w:r>
      <w:r>
        <w:br/>
      </w:r>
      <w:r>
        <w:rPr>
          <w:rStyle w:val="VerbatimChar"/>
        </w:rPr>
        <w:t xml:space="preserve">## 744 4.2 5.0 3.40 3.40 3.4 2.60 3.4 2.60 3.40</w:t>
      </w:r>
      <w:r>
        <w:br/>
      </w:r>
      <w:r>
        <w:rPr>
          <w:rStyle w:val="VerbatimChar"/>
        </w:rPr>
        <w:t xml:space="preserve">## 745 2.6 4.2 3.40 3.40 5.0 3.40 4.2 2.60 4.20</w:t>
      </w:r>
      <w:r>
        <w:br/>
      </w:r>
      <w:r>
        <w:rPr>
          <w:rStyle w:val="VerbatimChar"/>
        </w:rPr>
        <w:t xml:space="preserve">## 746 3.4 4.2 1.80 3.40 4.2 2.60 4.2 3.40 3.40</w:t>
      </w:r>
      <w:r>
        <w:br/>
      </w:r>
      <w:r>
        <w:rPr>
          <w:rStyle w:val="VerbatimChar"/>
        </w:rPr>
        <w:t xml:space="preserve">## 747 1.8 1.8 1.80 1.80 1.8 1.80 1.8 1.80 1.80</w:t>
      </w:r>
      <w:r>
        <w:br/>
      </w:r>
      <w:r>
        <w:rPr>
          <w:rStyle w:val="VerbatimChar"/>
        </w:rPr>
        <w:t xml:space="preserve">## 748 5.0 5.0 5.00 3.40 5.0 4.20 5.0 5.00 3.40</w:t>
      </w:r>
      <w:r>
        <w:br/>
      </w:r>
      <w:r>
        <w:rPr>
          <w:rStyle w:val="VerbatimChar"/>
        </w:rPr>
        <w:t xml:space="preserve">## 749 3.4 5.0 4.20 3.40 4.2 4.20 5.0 5.00 4.20</w:t>
      </w:r>
      <w:r>
        <w:br/>
      </w:r>
      <w:r>
        <w:rPr>
          <w:rStyle w:val="VerbatimChar"/>
        </w:rPr>
        <w:t xml:space="preserve">## 750 3.4 3.4 4.20 3.40 3.4 3.40 2.6 5.00 2.60</w:t>
      </w:r>
      <w:r>
        <w:br/>
      </w:r>
      <w:r>
        <w:rPr>
          <w:rStyle w:val="VerbatimChar"/>
        </w:rPr>
        <w:t xml:space="preserve">## 751 3.4 3.4 4.20 3.40 3.4 3.40 2.6 5.00 2.60</w:t>
      </w:r>
      <w:r>
        <w:br/>
      </w:r>
      <w:r>
        <w:rPr>
          <w:rStyle w:val="VerbatimChar"/>
        </w:rPr>
        <w:t xml:space="preserve">## 752 3.4 3.4 4.20 3.40 3.4 3.40 2.6 5.00 2.60</w:t>
      </w:r>
      <w:r>
        <w:br/>
      </w:r>
      <w:r>
        <w:rPr>
          <w:rStyle w:val="VerbatimChar"/>
        </w:rPr>
        <w:t xml:space="preserve">## 753 3.4 3.4 4.20 3.40 3.4 3.40 2.6 5.00 2.60</w:t>
      </w:r>
      <w:r>
        <w:br/>
      </w:r>
      <w:r>
        <w:rPr>
          <w:rStyle w:val="VerbatimChar"/>
        </w:rPr>
        <w:t xml:space="preserve">## 754 4.2 5.0 5.00 4.20 4.2 4.20 4.2 5.00 4.20</w:t>
      </w:r>
      <w:r>
        <w:br/>
      </w:r>
      <w:r>
        <w:rPr>
          <w:rStyle w:val="VerbatimChar"/>
        </w:rPr>
        <w:t xml:space="preserve">## 755 5.0 5.0 5.00 5.00 5.0 5.00 5.0 5.00 5.00</w:t>
      </w:r>
      <w:r>
        <w:br/>
      </w:r>
      <w:r>
        <w:rPr>
          <w:rStyle w:val="VerbatimChar"/>
        </w:rPr>
        <w:t xml:space="preserve">## 756 3.4 5.0 4.20 5.00 1.8 5.00 1.8 2.60 3.40</w:t>
      </w:r>
      <w:r>
        <w:br/>
      </w:r>
      <w:r>
        <w:rPr>
          <w:rStyle w:val="VerbatimChar"/>
        </w:rPr>
        <w:t xml:space="preserve">## 757 5.0 5.0 5.00 4.20 5.0 5.00 5.0 2.60 4.20</w:t>
      </w:r>
      <w:r>
        <w:br/>
      </w:r>
      <w:r>
        <w:rPr>
          <w:rStyle w:val="VerbatimChar"/>
        </w:rPr>
        <w:t xml:space="preserve">## 758 5.0 5.0 5.00 4.20 5.0 4.20 5.0 4.20 3.40</w:t>
      </w:r>
      <w:r>
        <w:br/>
      </w:r>
      <w:r>
        <w:rPr>
          <w:rStyle w:val="VerbatimChar"/>
        </w:rPr>
        <w:t xml:space="preserve">## 759 5.0 5.0 5.00 5.00 5.0 5.00 5.0 5.00 5.00</w:t>
      </w:r>
      <w:r>
        <w:br/>
      </w:r>
      <w:r>
        <w:rPr>
          <w:rStyle w:val="VerbatimChar"/>
        </w:rPr>
        <w:t xml:space="preserve">## 760 5.0 5.0 5.00 3.40 4.2 4.20 1.8 5.00 1.80</w:t>
      </w:r>
      <w:r>
        <w:br/>
      </w:r>
      <w:r>
        <w:rPr>
          <w:rStyle w:val="VerbatimChar"/>
        </w:rPr>
        <w:t xml:space="preserve">## 761 1.8 2.6 2.60 2.60 2.6 3.40 2.6 2.60 2.60</w:t>
      </w:r>
      <w:r>
        <w:br/>
      </w:r>
      <w:r>
        <w:rPr>
          <w:rStyle w:val="VerbatimChar"/>
        </w:rPr>
        <w:t xml:space="preserve">## 762 3.4 5.0 5.00 3.40 5.0 1.00 5.0 1.00 5.00</w:t>
      </w:r>
      <w:r>
        <w:br/>
      </w:r>
      <w:r>
        <w:rPr>
          <w:rStyle w:val="VerbatimChar"/>
        </w:rPr>
        <w:t xml:space="preserve">## 763 3.4 5.0 3.40 4.20 4.2 5.00 4.2 3.40 5.00</w:t>
      </w:r>
      <w:r>
        <w:br/>
      </w:r>
      <w:r>
        <w:rPr>
          <w:rStyle w:val="VerbatimChar"/>
        </w:rPr>
        <w:t xml:space="preserve">## 764 4.2 5.0 5.00 3.40 4.2 4.20 4.2 4.20 4.20</w:t>
      </w:r>
      <w:r>
        <w:br/>
      </w:r>
      <w:r>
        <w:rPr>
          <w:rStyle w:val="VerbatimChar"/>
        </w:rPr>
        <w:t xml:space="preserve">## 765 1.0 5.0 5.00 3.40 5.0 3.40 5.0 5.00 3.40</w:t>
      </w:r>
      <w:r>
        <w:br/>
      </w:r>
      <w:r>
        <w:rPr>
          <w:rStyle w:val="VerbatimChar"/>
        </w:rPr>
        <w:t xml:space="preserve">## 766 5.0 5.0 5.00 5.00 5.0 5.00 5.0 5.00 5.00</w:t>
      </w:r>
      <w:r>
        <w:br/>
      </w:r>
      <w:r>
        <w:rPr>
          <w:rStyle w:val="VerbatimChar"/>
        </w:rPr>
        <w:t xml:space="preserve">## 767 5.0 5.0 4.20 5.00 5.0 5.00 4.2 4.20 5.00</w:t>
      </w:r>
      <w:r>
        <w:br/>
      </w:r>
      <w:r>
        <w:rPr>
          <w:rStyle w:val="VerbatimChar"/>
        </w:rPr>
        <w:t xml:space="preserve">## 768 5.0 5.0 5.00 5.00 5.0 5.00 5.0 5.00 5.00</w:t>
      </w:r>
      <w:r>
        <w:br/>
      </w:r>
      <w:r>
        <w:rPr>
          <w:rStyle w:val="VerbatimChar"/>
        </w:rPr>
        <w:t xml:space="preserve">## 769 3.4 5.0 5.00 5.00 1.8 5.00 5.0 1.00 2.60</w:t>
      </w:r>
      <w:r>
        <w:br/>
      </w:r>
      <w:r>
        <w:rPr>
          <w:rStyle w:val="VerbatimChar"/>
        </w:rPr>
        <w:t xml:space="preserve">## 770 5.0 5.0 4.20 2.60 5.0 3.40 5.0 3.40 4.20</w:t>
      </w:r>
      <w:r>
        <w:br/>
      </w:r>
      <w:r>
        <w:rPr>
          <w:rStyle w:val="VerbatimChar"/>
        </w:rPr>
        <w:t xml:space="preserve">## 771 5.0 5.0 5.00 1.80 5.0 4.20 5.0 1.80 3.40</w:t>
      </w:r>
      <w:r>
        <w:br/>
      </w:r>
      <w:r>
        <w:rPr>
          <w:rStyle w:val="VerbatimChar"/>
        </w:rPr>
        <w:t xml:space="preserve">## 772 5.0 5.0 5.00 3.40 3.4 5.00 4.2 3.40 3.40</w:t>
      </w:r>
      <w:r>
        <w:br/>
      </w:r>
      <w:r>
        <w:rPr>
          <w:rStyle w:val="VerbatimChar"/>
        </w:rPr>
        <w:t xml:space="preserve">## 773 3.4 4.2 4.20 3.40 2.6 4.20 3.4 1.80 3.40</w:t>
      </w:r>
      <w:r>
        <w:br/>
      </w:r>
      <w:r>
        <w:rPr>
          <w:rStyle w:val="VerbatimChar"/>
        </w:rPr>
        <w:t xml:space="preserve">## 774 2.6 2.6 2.60 2.60 2.6 1.80 2.6 2.60 2.60</w:t>
      </w:r>
      <w:r>
        <w:br/>
      </w:r>
      <w:r>
        <w:rPr>
          <w:rStyle w:val="VerbatimChar"/>
        </w:rPr>
        <w:t xml:space="preserve">## 775 5.0 5.0 4.20 1.80 5.0 5.00 5.0 5.00 4.20</w:t>
      </w:r>
      <w:r>
        <w:br/>
      </w:r>
      <w:r>
        <w:rPr>
          <w:rStyle w:val="VerbatimChar"/>
        </w:rPr>
        <w:t xml:space="preserve">## 776 4.2 2.6 3.40 3.40 4.2 4.20 4.2 5.00 2.60</w:t>
      </w:r>
      <w:r>
        <w:br/>
      </w:r>
      <w:r>
        <w:rPr>
          <w:rStyle w:val="VerbatimChar"/>
        </w:rPr>
        <w:t xml:space="preserve">## 777 4.2 4.2 5.00 5.00 5.0 2.60 4.2 4.20 3.40</w:t>
      </w:r>
      <w:r>
        <w:br/>
      </w:r>
      <w:r>
        <w:rPr>
          <w:rStyle w:val="VerbatimChar"/>
        </w:rPr>
        <w:t xml:space="preserve">## 778 4.2 5.0 4.20 3.40 4.2 3.40 4.2 4.20 3.40</w:t>
      </w:r>
      <w:r>
        <w:br/>
      </w:r>
      <w:r>
        <w:rPr>
          <w:rStyle w:val="VerbatimChar"/>
        </w:rPr>
        <w:t xml:space="preserve">## 779 2.6 4.2 2.60 2.60 4.2 3.40 1.8 3.40 3.40</w:t>
      </w:r>
      <w:r>
        <w:br/>
      </w:r>
      <w:r>
        <w:rPr>
          <w:rStyle w:val="VerbatimChar"/>
        </w:rPr>
        <w:t xml:space="preserve">## 780 4.2 4.2 3.40 2.60 3.4 3.40 4.2 3.40 3.40</w:t>
      </w:r>
      <w:r>
        <w:br/>
      </w:r>
      <w:r>
        <w:rPr>
          <w:rStyle w:val="VerbatimChar"/>
        </w:rPr>
        <w:t xml:space="preserve">## 781 4.2 4.2 4.20 3.40 4.2 2.60 5.0 4.20 4.20</w:t>
      </w:r>
      <w:r>
        <w:br/>
      </w:r>
      <w:r>
        <w:rPr>
          <w:rStyle w:val="VerbatimChar"/>
        </w:rPr>
        <w:t xml:space="preserve">## 782 5.0 4.2 2.60 1.80 4.2 5.00 5.0 5.00 3.40</w:t>
      </w:r>
      <w:r>
        <w:br/>
      </w:r>
      <w:r>
        <w:rPr>
          <w:rStyle w:val="VerbatimChar"/>
        </w:rPr>
        <w:t xml:space="preserve">## 783 4.2 3.4 3.40 2.60 1.8 3.40 3.4 3.40 4.20</w:t>
      </w:r>
      <w:r>
        <w:br/>
      </w:r>
      <w:r>
        <w:rPr>
          <w:rStyle w:val="VerbatimChar"/>
        </w:rPr>
        <w:t xml:space="preserve">## 784 2.6 3.4 3.40 2.60 3.4 4.20 3.4 2.60 2.60</w:t>
      </w:r>
      <w:r>
        <w:br/>
      </w:r>
      <w:r>
        <w:rPr>
          <w:rStyle w:val="VerbatimChar"/>
        </w:rPr>
        <w:t xml:space="preserve">## 785 4.2 4.2 3.40 4.20 3.4 1.80 4.2 3.40 2.60</w:t>
      </w:r>
      <w:r>
        <w:br/>
      </w:r>
      <w:r>
        <w:rPr>
          <w:rStyle w:val="VerbatimChar"/>
        </w:rPr>
        <w:t xml:space="preserve">## 786 3.4 4.2 4.20 2.60 3.4 3.40 3.4 3.40 4.20</w:t>
      </w:r>
      <w:r>
        <w:br/>
      </w:r>
      <w:r>
        <w:rPr>
          <w:rStyle w:val="VerbatimChar"/>
        </w:rPr>
        <w:t xml:space="preserve">## 787 3.4 4.2 4.20 3.40 3.4 3.40 4.2 2.60 3.40</w:t>
      </w:r>
      <w:r>
        <w:br/>
      </w:r>
      <w:r>
        <w:rPr>
          <w:rStyle w:val="VerbatimChar"/>
        </w:rPr>
        <w:t xml:space="preserve">## 788 4.2 3.4 3.40 1.00 2.6 4.20 2.6 5.00 1.80</w:t>
      </w:r>
      <w:r>
        <w:br/>
      </w:r>
      <w:r>
        <w:rPr>
          <w:rStyle w:val="VerbatimChar"/>
        </w:rPr>
        <w:t xml:space="preserve">## 789 3.4 4.2 4.20 1.80 3.4 3.40 2.6 2.60 2.60</w:t>
      </w:r>
      <w:r>
        <w:br/>
      </w:r>
      <w:r>
        <w:rPr>
          <w:rStyle w:val="VerbatimChar"/>
        </w:rPr>
        <w:t xml:space="preserve">## 790 2.6 4.2 2.60 5.00 4.2 3.40 4.2 2.60 4.20</w:t>
      </w:r>
      <w:r>
        <w:br/>
      </w:r>
      <w:r>
        <w:rPr>
          <w:rStyle w:val="VerbatimChar"/>
        </w:rPr>
        <w:t xml:space="preserve">## 791 1.0 1.0 1.00 1.80 1.0 1.00 1.0 1.00 1.00</w:t>
      </w:r>
      <w:r>
        <w:br/>
      </w:r>
      <w:r>
        <w:rPr>
          <w:rStyle w:val="VerbatimChar"/>
        </w:rPr>
        <w:t xml:space="preserve">## 792 4.2 4.2 2.60 2.60 2.6 3.40 3.4 2.60 4.20</w:t>
      </w:r>
      <w:r>
        <w:br/>
      </w:r>
      <w:r>
        <w:rPr>
          <w:rStyle w:val="VerbatimChar"/>
        </w:rPr>
        <w:t xml:space="preserve">## 793 1.8 4.2 2.60 1.80 5.0 1.80 4.2 1.00 2.60</w:t>
      </w:r>
      <w:r>
        <w:br/>
      </w:r>
      <w:r>
        <w:rPr>
          <w:rStyle w:val="VerbatimChar"/>
        </w:rPr>
        <w:t xml:space="preserve">## 794 1.8 4.2 2.60 1.80 5.0 1.80 4.2 1.00 2.60</w:t>
      </w:r>
      <w:r>
        <w:br/>
      </w:r>
      <w:r>
        <w:rPr>
          <w:rStyle w:val="VerbatimChar"/>
        </w:rPr>
        <w:t xml:space="preserve">## 795 3.4 4.2 4.20 2.60 4.2 4.20 3.4 3.40 3.40</w:t>
      </w:r>
      <w:r>
        <w:br/>
      </w:r>
      <w:r>
        <w:rPr>
          <w:rStyle w:val="VerbatimChar"/>
        </w:rPr>
        <w:t xml:space="preserve">## 796 2.6 3.4 2.60 1.80 2.6 4.20 5.0 1.80 3.40</w:t>
      </w:r>
      <w:r>
        <w:br/>
      </w:r>
      <w:r>
        <w:rPr>
          <w:rStyle w:val="VerbatimChar"/>
        </w:rPr>
        <w:t xml:space="preserve">## 797 4.2 5.0 3.40 2.60 3.4 5.00 4.2 2.60 4.20</w:t>
      </w:r>
      <w:r>
        <w:br/>
      </w:r>
      <w:r>
        <w:rPr>
          <w:rStyle w:val="VerbatimChar"/>
        </w:rPr>
        <w:t xml:space="preserve">## 798 4.2 3.4 2.60 3.40 2.6 3.40 3.4 3.40 3.40</w:t>
      </w:r>
      <w:r>
        <w:br/>
      </w:r>
      <w:r>
        <w:rPr>
          <w:rStyle w:val="VerbatimChar"/>
        </w:rPr>
        <w:t xml:space="preserve">## 799 3.4 4.2 4.20 3.40 3.4 3.40 3.4 2.60 3.40</w:t>
      </w:r>
      <w:r>
        <w:br/>
      </w:r>
      <w:r>
        <w:rPr>
          <w:rStyle w:val="VerbatimChar"/>
        </w:rPr>
        <w:t xml:space="preserve">## 800 4.2 3.4 3.40 1.80 5.0 2.60 4.2 5.00 1.80</w:t>
      </w:r>
      <w:r>
        <w:br/>
      </w:r>
      <w:r>
        <w:rPr>
          <w:rStyle w:val="VerbatimChar"/>
        </w:rPr>
        <w:t xml:space="preserve">## 801 2.6 5.0 4.20 3.40 2.6 3.40 4.2 1.80 4.20</w:t>
      </w:r>
      <w:r>
        <w:br/>
      </w:r>
      <w:r>
        <w:rPr>
          <w:rStyle w:val="VerbatimChar"/>
        </w:rPr>
        <w:t xml:space="preserve">## 802 4.2 5.0 3.40 2.60 4.2 3.40 4.2 2.60 4.20</w:t>
      </w:r>
      <w:r>
        <w:br/>
      </w:r>
      <w:r>
        <w:rPr>
          <w:rStyle w:val="VerbatimChar"/>
        </w:rPr>
        <w:t xml:space="preserve">## 803 3.4 4.2 4.20 2.60 2.6 4.20 4.2 1.80 2.60</w:t>
      </w:r>
      <w:r>
        <w:br/>
      </w:r>
      <w:r>
        <w:rPr>
          <w:rStyle w:val="VerbatimChar"/>
        </w:rPr>
        <w:t xml:space="preserve">## 804 3.4 4.2 3.40 2.60 2.6 3.40 3.4 3.40 2.60</w:t>
      </w:r>
      <w:r>
        <w:br/>
      </w:r>
      <w:r>
        <w:rPr>
          <w:rStyle w:val="VerbatimChar"/>
        </w:rPr>
        <w:t xml:space="preserve">## 805 2.6 5.0 2.60 1.80 4.2 4.20 4.2 5.00 2.60</w:t>
      </w:r>
      <w:r>
        <w:br/>
      </w:r>
      <w:r>
        <w:rPr>
          <w:rStyle w:val="VerbatimChar"/>
        </w:rPr>
        <w:t xml:space="preserve">## 806 5.0 2.6 3.40 1.00 3.4 3.40 1.8 3.40 1.00</w:t>
      </w:r>
      <w:r>
        <w:br/>
      </w:r>
      <w:r>
        <w:rPr>
          <w:rStyle w:val="VerbatimChar"/>
        </w:rPr>
        <w:t xml:space="preserve">## 807 4.2 1.8 1.80 1.00 1.0 3.40 2.6 3.40 1.00</w:t>
      </w:r>
      <w:r>
        <w:br/>
      </w:r>
      <w:r>
        <w:rPr>
          <w:rStyle w:val="VerbatimChar"/>
        </w:rPr>
        <w:t xml:space="preserve">## 808 4.2 5.0 3.40 5.00 3.4 4.20 4.2 1.80 5.00</w:t>
      </w:r>
      <w:r>
        <w:br/>
      </w:r>
      <w:r>
        <w:rPr>
          <w:rStyle w:val="VerbatimChar"/>
        </w:rPr>
        <w:t xml:space="preserve">## 809 5.0 4.2 4.20 4.20 5.0 2.60 5.0 2.60 5.00</w:t>
      </w:r>
      <w:r>
        <w:br/>
      </w:r>
      <w:r>
        <w:rPr>
          <w:rStyle w:val="VerbatimChar"/>
        </w:rPr>
        <w:t xml:space="preserve">## 810 4.2 3.4 2.60 2.60 1.8 2.60 1.8 1.80 3.40</w:t>
      </w:r>
      <w:r>
        <w:br/>
      </w:r>
      <w:r>
        <w:rPr>
          <w:rStyle w:val="VerbatimChar"/>
        </w:rPr>
        <w:t xml:space="preserve">## 811 5.0 5.0 5.00 3.40 5.0 5.00 5.0 3.40 5.00</w:t>
      </w:r>
      <w:r>
        <w:br/>
      </w:r>
      <w:r>
        <w:rPr>
          <w:rStyle w:val="VerbatimChar"/>
        </w:rPr>
        <w:t xml:space="preserve">## 812 3.4 4.2 3.40 4.20 3.4 3.40 4.2 2.60 2.60</w:t>
      </w:r>
      <w:r>
        <w:br/>
      </w:r>
      <w:r>
        <w:rPr>
          <w:rStyle w:val="VerbatimChar"/>
        </w:rPr>
        <w:t xml:space="preserve">## 813 4.2 5.0 1.00 3.40 3.4 5.00 5.0 3.40 5.00</w:t>
      </w:r>
      <w:r>
        <w:br/>
      </w:r>
      <w:r>
        <w:rPr>
          <w:rStyle w:val="VerbatimChar"/>
        </w:rPr>
        <w:t xml:space="preserve">## 814 4.2 4.2 4.20 2.60 3.4 4.20 2.6 3.40 4.20</w:t>
      </w:r>
      <w:r>
        <w:br/>
      </w:r>
      <w:r>
        <w:rPr>
          <w:rStyle w:val="VerbatimChar"/>
        </w:rPr>
        <w:t xml:space="preserve">## 815 5.0 4.2 4.20 4.20 4.2 5.00 5.0 5.00 5.00</w:t>
      </w:r>
      <w:r>
        <w:br/>
      </w:r>
      <w:r>
        <w:rPr>
          <w:rStyle w:val="VerbatimChar"/>
        </w:rPr>
        <w:t xml:space="preserve">## 816 5.0 5.0 4.20 3.40 2.6 4.20 2.6 2.60 4.20</w:t>
      </w:r>
      <w:r>
        <w:br/>
      </w:r>
      <w:r>
        <w:rPr>
          <w:rStyle w:val="VerbatimChar"/>
        </w:rPr>
        <w:t xml:space="preserve">## 817 5.0 5.0 4.20 3.40 1.8 5.00 4.2 3.40 4.20</w:t>
      </w:r>
      <w:r>
        <w:br/>
      </w:r>
      <w:r>
        <w:rPr>
          <w:rStyle w:val="VerbatimChar"/>
        </w:rPr>
        <w:t xml:space="preserve">## 818 2.6 3.4 2.60 2.60 2.6 3.40 3.4 2.60 2.60</w:t>
      </w:r>
      <w:r>
        <w:br/>
      </w:r>
      <w:r>
        <w:rPr>
          <w:rStyle w:val="VerbatimChar"/>
        </w:rPr>
        <w:t xml:space="preserve">## 819 3.4 4.2 4.20 4.20 3.4 4.20 4.2 3.40 4.20</w:t>
      </w:r>
      <w:r>
        <w:br/>
      </w:r>
      <w:r>
        <w:rPr>
          <w:rStyle w:val="VerbatimChar"/>
        </w:rPr>
        <w:t xml:space="preserve">## 820 4.2 4.2 4.20 3.40 4.2 3.40 4.2 3.40 4.20</w:t>
      </w:r>
      <w:r>
        <w:br/>
      </w:r>
      <w:r>
        <w:rPr>
          <w:rStyle w:val="VerbatimChar"/>
        </w:rPr>
        <w:t xml:space="preserve">## 821 5.0 5.0 5.00 5.00 5.0 5.00 5.0 5.00 5.00</w:t>
      </w:r>
      <w:r>
        <w:br/>
      </w:r>
      <w:r>
        <w:rPr>
          <w:rStyle w:val="VerbatimChar"/>
        </w:rPr>
        <w:t xml:space="preserve">## 822 5.0 4.2 4.20 2.60 5.0 3.40 1.8 1.80 4.20</w:t>
      </w:r>
      <w:r>
        <w:br/>
      </w:r>
      <w:r>
        <w:rPr>
          <w:rStyle w:val="VerbatimChar"/>
        </w:rPr>
        <w:t xml:space="preserve">## 823 3.4 4.2 4.20 3.40 3.4 4.20 4.2 4.20 3.40</w:t>
      </w:r>
      <w:r>
        <w:br/>
      </w:r>
      <w:r>
        <w:rPr>
          <w:rStyle w:val="VerbatimChar"/>
        </w:rPr>
        <w:t xml:space="preserve">## 824 4.2 5.0 5.00 4.20 5.0 5.00 3.4 5.00 5.00</w:t>
      </w:r>
      <w:r>
        <w:br/>
      </w:r>
      <w:r>
        <w:rPr>
          <w:rStyle w:val="VerbatimChar"/>
        </w:rPr>
        <w:t xml:space="preserve">## 825 5.0 5.0 4.20 4.20 5.0 5.00 3.4 4.20 5.00</w:t>
      </w:r>
      <w:r>
        <w:br/>
      </w:r>
      <w:r>
        <w:rPr>
          <w:rStyle w:val="VerbatimChar"/>
        </w:rPr>
        <w:t xml:space="preserve">## 826 5.0 5.0 5.00 5.00 5.0 5.00 5.0 1.80 5.00</w:t>
      </w:r>
      <w:r>
        <w:br/>
      </w:r>
      <w:r>
        <w:rPr>
          <w:rStyle w:val="VerbatimChar"/>
        </w:rPr>
        <w:t xml:space="preserve">## 827 5.0 5.0 5.00 5.00 5.0 5.00 5.0 5.00 5.00</w:t>
      </w:r>
      <w:r>
        <w:br/>
      </w:r>
      <w:r>
        <w:rPr>
          <w:rStyle w:val="VerbatimChar"/>
        </w:rPr>
        <w:t xml:space="preserve">## 828 2.6 5.0 4.20 3.40 2.6 2.60 4.2 4.20 4.20</w:t>
      </w:r>
      <w:r>
        <w:br/>
      </w:r>
      <w:r>
        <w:rPr>
          <w:rStyle w:val="VerbatimChar"/>
        </w:rPr>
        <w:t xml:space="preserve">## 829 5.0 5.0 5.00 1.00 2.6 3.40 5.0 5.00 3.40</w:t>
      </w:r>
      <w:r>
        <w:br/>
      </w:r>
      <w:r>
        <w:rPr>
          <w:rStyle w:val="VerbatimChar"/>
        </w:rPr>
        <w:t xml:space="preserve">## 830 5.0 4.2 4.20 3.40 3.4 2.60 4.2 2.60 4.20</w:t>
      </w:r>
      <w:r>
        <w:br/>
      </w:r>
      <w:r>
        <w:rPr>
          <w:rStyle w:val="VerbatimChar"/>
        </w:rPr>
        <w:t xml:space="preserve">## 831 5.0 5.0 5.00 5.00 5.0 5.00 5.0 1.80 5.00</w:t>
      </w:r>
      <w:r>
        <w:br/>
      </w:r>
      <w:r>
        <w:rPr>
          <w:rStyle w:val="VerbatimChar"/>
        </w:rPr>
        <w:t xml:space="preserve">## 832 2.6 4.2 4.20 3.40 3.4 3.40 3.4 3.40 3.40</w:t>
      </w:r>
      <w:r>
        <w:br/>
      </w:r>
      <w:r>
        <w:rPr>
          <w:rStyle w:val="VerbatimChar"/>
        </w:rPr>
        <w:t xml:space="preserve">## 833 3.4 5.0 5.00 1.00 5.0 5.00 5.0 3.40 5.00</w:t>
      </w:r>
      <w:r>
        <w:br/>
      </w:r>
      <w:r>
        <w:rPr>
          <w:rStyle w:val="VerbatimChar"/>
        </w:rPr>
        <w:t xml:space="preserve">## 834 4.2 4.2 5.00 4.20 4.2 5.00 4.2 4.20 2.60</w:t>
      </w:r>
      <w:r>
        <w:br/>
      </w:r>
      <w:r>
        <w:rPr>
          <w:rStyle w:val="VerbatimChar"/>
        </w:rPr>
        <w:t xml:space="preserve">## 835 3.4 5.0 5.00 3.40 3.4 3.40 3.4 1.80 3.40</w:t>
      </w:r>
      <w:r>
        <w:br/>
      </w:r>
      <w:r>
        <w:rPr>
          <w:rStyle w:val="VerbatimChar"/>
        </w:rPr>
        <w:t xml:space="preserve">## 836 5.0 5.0 5.00 2.60 5.0 5.00 5.0 4.20 5.00</w:t>
      </w:r>
      <w:r>
        <w:br/>
      </w:r>
      <w:r>
        <w:rPr>
          <w:rStyle w:val="VerbatimChar"/>
        </w:rPr>
        <w:t xml:space="preserve">## 837 4.2 4.2 4.20 4.20 3.4 4.20 4.2 3.40 3.40</w:t>
      </w:r>
      <w:r>
        <w:br/>
      </w:r>
      <w:r>
        <w:rPr>
          <w:rStyle w:val="VerbatimChar"/>
        </w:rPr>
        <w:t xml:space="preserve">## 838 4.2 2.6 3.40 4.20 4.2 1.80 4.2 2.60 4.20</w:t>
      </w:r>
    </w:p>
    <w:p>
      <w:pPr>
        <w:pStyle w:val="SourceCode"/>
      </w:pPr>
      <w:r>
        <w:rPr>
          <w:rStyle w:val="CommentTok"/>
        </w:rPr>
        <w:t xml:space="preserve">#removing the V00 column</w:t>
      </w:r>
      <w:r>
        <w:br/>
      </w:r>
      <w:r>
        <w:rPr>
          <w:rStyle w:val="NormalTok"/>
        </w:rPr>
        <w:t xml:space="preserve">data</w:t>
      </w:r>
      <w:r>
        <w:rPr>
          <w:rStyle w:val="OperatorTok"/>
        </w:rPr>
        <w:t xml:space="preserve">$</w:t>
      </w:r>
      <w:r>
        <w:rPr>
          <w:rStyle w:val="NormalTok"/>
        </w:rPr>
        <w:t xml:space="preserve">V00 &lt;-</w:t>
      </w:r>
      <w:r>
        <w:rPr>
          <w:rStyle w:val="StringTok"/>
        </w:rPr>
        <w:t xml:space="preserve"> </w:t>
      </w:r>
      <w:r>
        <w:rPr>
          <w:rStyle w:val="OtherTok"/>
        </w:rPr>
        <w:t xml:space="preserve">NULL</w:t>
      </w:r>
      <w:r>
        <w:br/>
      </w:r>
      <w:r>
        <w:rPr>
          <w:rStyle w:val="NormalTok"/>
        </w:rPr>
        <w:t xml:space="preserve">data</w:t>
      </w:r>
    </w:p>
    <w:p>
      <w:pPr>
        <w:pStyle w:val="SourceCode"/>
      </w:pPr>
      <w:r>
        <w:rPr>
          <w:rStyle w:val="VerbatimChar"/>
        </w:rPr>
        <w:t xml:space="preserve">##                            md5_email        date_test  V01  V02  V03 V04  V05</w:t>
      </w:r>
      <w:r>
        <w:br/>
      </w:r>
      <w:r>
        <w:rPr>
          <w:rStyle w:val="VerbatimChar"/>
        </w:rPr>
        <w:t xml:space="preserve">## 1   b62c73cdaf59e0a13de495b84030734e  5/17/2007 10:15 4.20 1.80 1.80 2.6 3.40</w:t>
      </w:r>
      <w:r>
        <w:br/>
      </w:r>
      <w:r>
        <w:rPr>
          <w:rStyle w:val="VerbatimChar"/>
        </w:rPr>
        <w:t xml:space="preserve">## 2   b62c73cdaf59e0a13de495b84030734e  5/17/2007 10:15 4.20 1.80 1.80 2.6 3.40</w:t>
      </w:r>
      <w:r>
        <w:br/>
      </w:r>
      <w:r>
        <w:rPr>
          <w:rStyle w:val="VerbatimChar"/>
        </w:rPr>
        <w:t xml:space="preserve">## 3   d41d8cd98f00b204e9800998ecf8427e  5/17/2007 10:15 4.20 1.80 1.80 2.6 3.40</w:t>
      </w:r>
      <w:r>
        <w:br/>
      </w:r>
      <w:r>
        <w:rPr>
          <w:rStyle w:val="VerbatimChar"/>
        </w:rPr>
        <w:t xml:space="preserve">## 4   b62c73cdaf59e0a13de495b84030734e  5/17/2007 17:06 5.00 5.00 1.80 5.0 4.20</w:t>
      </w:r>
      <w:r>
        <w:br/>
      </w:r>
      <w:r>
        <w:rPr>
          <w:rStyle w:val="VerbatimChar"/>
        </w:rPr>
        <w:t xml:space="preserve">## 5   b62c73cdaf59e0a13de495b84030734e  5/17/2007 17:06 5.00 5.00 1.80 5.0 4.20</w:t>
      </w:r>
      <w:r>
        <w:br/>
      </w:r>
      <w:r>
        <w:rPr>
          <w:rStyle w:val="VerbatimChar"/>
        </w:rPr>
        <w:t xml:space="preserve">## 6   d41d8cd98f00b204e9800998ecf8427e  5/17/2007 17:06 5.00 5.00 1.80 5.0 4.20</w:t>
      </w:r>
      <w:r>
        <w:br/>
      </w:r>
      <w:r>
        <w:rPr>
          <w:rStyle w:val="VerbatimChar"/>
        </w:rPr>
        <w:t xml:space="preserve">## 7   b62c73cdaf59e0a13de495b84030734e  5/21/2007 12:31 3.40 2.60 2.60 4.2 4.20</w:t>
      </w:r>
      <w:r>
        <w:br/>
      </w:r>
      <w:r>
        <w:rPr>
          <w:rStyle w:val="VerbatimChar"/>
        </w:rPr>
        <w:t xml:space="preserve">## 8   b62c73cdaf59e0a13de495b84030734e  5/21/2007 12:31 3.40 2.60 2.60 4.2 4.20</w:t>
      </w:r>
      <w:r>
        <w:br/>
      </w:r>
      <w:r>
        <w:rPr>
          <w:rStyle w:val="VerbatimChar"/>
        </w:rPr>
        <w:t xml:space="preserve">## 9   d41d8cd98f00b204e9800998ecf8427e  5/21/2007 12:31 3.40 2.60 2.60 4.2 4.20</w:t>
      </w:r>
      <w:r>
        <w:br/>
      </w:r>
      <w:r>
        <w:rPr>
          <w:rStyle w:val="VerbatimChar"/>
        </w:rPr>
        <w:t xml:space="preserve">## 10  b62c73cdaf59e0a13de495b84030734e   5/22/2007 2:07 2.12 1.16 1.16 5.0 4.04</w:t>
      </w:r>
      <w:r>
        <w:br/>
      </w:r>
      <w:r>
        <w:rPr>
          <w:rStyle w:val="VerbatimChar"/>
        </w:rPr>
        <w:t xml:space="preserve">## 11  b62c73cdaf59e0a13de495b84030734e   5/22/2007 2:07 2.12 1.16 1.16 5.0 4.04</w:t>
      </w:r>
      <w:r>
        <w:br/>
      </w:r>
      <w:r>
        <w:rPr>
          <w:rStyle w:val="VerbatimChar"/>
        </w:rPr>
        <w:t xml:space="preserve">## 12  d41d8cd98f00b204e9800998ecf8427e   5/22/2007 2:07 2.12 1.16 1.16 5.0 4.04</w:t>
      </w:r>
      <w:r>
        <w:br/>
      </w:r>
      <w:r>
        <w:rPr>
          <w:rStyle w:val="VerbatimChar"/>
        </w:rPr>
        <w:t xml:space="preserve">## 13  ff6bb9483e26768daa550d3a0debbe40  5/23/2007 16:53 2.60 3.40 1.80 2.6 2.60</w:t>
      </w:r>
      <w:r>
        <w:br/>
      </w:r>
      <w:r>
        <w:rPr>
          <w:rStyle w:val="VerbatimChar"/>
        </w:rPr>
        <w:t xml:space="preserve">## 14  6cf8ce0036738815722b48adc56f5bc0  6/22/2007 11:11 2.60 5.00 3.40 4.2 4.20</w:t>
      </w:r>
      <w:r>
        <w:br/>
      </w:r>
      <w:r>
        <w:rPr>
          <w:rStyle w:val="VerbatimChar"/>
        </w:rPr>
        <w:t xml:space="preserve">## 15  defa931525e65cf19f8c98dd8fd65092  5/26/2007 12:11 4.20 4.20 1.80 4.2 3.40</w:t>
      </w:r>
      <w:r>
        <w:br/>
      </w:r>
      <w:r>
        <w:rPr>
          <w:rStyle w:val="VerbatimChar"/>
        </w:rPr>
        <w:t xml:space="preserve">## 16  8079cf5dc2c1a246c57363b43537cafb   5/31/2007 9:29 4.20 2.60 1.80 1.8 4.20</w:t>
      </w:r>
      <w:r>
        <w:br/>
      </w:r>
      <w:r>
        <w:rPr>
          <w:rStyle w:val="VerbatimChar"/>
        </w:rPr>
        <w:t xml:space="preserve">## 17  8079cf5dc2c1a246c57363b43537cafb   5/31/2007 9:29 4.20 2.60 1.80 1.8 4.20</w:t>
      </w:r>
      <w:r>
        <w:br/>
      </w:r>
      <w:r>
        <w:rPr>
          <w:rStyle w:val="VerbatimChar"/>
        </w:rPr>
        <w:t xml:space="preserve">## 18  fc3aef1d8f6032d7b5267ee40a606f49  5/31/2007 10:29 5.00 4.20 1.80 3.4 3.40</w:t>
      </w:r>
      <w:r>
        <w:br/>
      </w:r>
      <w:r>
        <w:rPr>
          <w:rStyle w:val="VerbatimChar"/>
        </w:rPr>
        <w:t xml:space="preserve">## 19  42235880933cfbca2103b1b5cb22b5bb  5/31/2007 14:55 3.40 5.00 1.00 5.0 4.20</w:t>
      </w:r>
      <w:r>
        <w:br/>
      </w:r>
      <w:r>
        <w:rPr>
          <w:rStyle w:val="VerbatimChar"/>
        </w:rPr>
        <w:t xml:space="preserve">## 20  1a100328bfa3acd6195c6094835316e0   6/1/2007 14:12 2.60 1.00 5.00 3.4 4.20</w:t>
      </w:r>
      <w:r>
        <w:br/>
      </w:r>
      <w:r>
        <w:rPr>
          <w:rStyle w:val="VerbatimChar"/>
        </w:rPr>
        <w:t xml:space="preserve">## 21  9fd7f7de826c3a166a7b80ba10ffc1f6   6/1/2007 23:23 2.60 2.60 2.60 4.2 4.20</w:t>
      </w:r>
      <w:r>
        <w:br/>
      </w:r>
      <w:r>
        <w:rPr>
          <w:rStyle w:val="VerbatimChar"/>
        </w:rPr>
        <w:t xml:space="preserve">## 22  9006ab45da224574bbb42c36830e62f9   6/2/2007 17:39 2.60 5.00 2.60 3.4 5.00</w:t>
      </w:r>
      <w:r>
        <w:br/>
      </w:r>
      <w:r>
        <w:rPr>
          <w:rStyle w:val="VerbatimChar"/>
        </w:rPr>
        <w:t xml:space="preserve">## 23  054fd168f64a91f2b8f8321ac3fc1207    6/3/2007 9:56 1.80 5.00 1.00 5.0 3.40</w:t>
      </w:r>
      <w:r>
        <w:br/>
      </w:r>
      <w:r>
        <w:rPr>
          <w:rStyle w:val="VerbatimChar"/>
        </w:rPr>
        <w:t xml:space="preserve">## 24  e39f49e5acb6cec3d4e91a3a0d904680   6/3/2007 10:18 3.40 2.60 4.20 3.4 3.40</w:t>
      </w:r>
      <w:r>
        <w:br/>
      </w:r>
      <w:r>
        <w:rPr>
          <w:rStyle w:val="VerbatimChar"/>
        </w:rPr>
        <w:t xml:space="preserve">## 25  2c6a815634842ae41931e0ff5364625e   6/3/2007 19:55 2.60 1.80 4.20 3.4 4.20</w:t>
      </w:r>
      <w:r>
        <w:br/>
      </w:r>
      <w:r>
        <w:rPr>
          <w:rStyle w:val="VerbatimChar"/>
        </w:rPr>
        <w:t xml:space="preserve">## 26  5530564898ad6166299ae50a7edc6af1    6/6/2007 1:34 3.40 1.80 3.40 4.2 5.00</w:t>
      </w:r>
      <w:r>
        <w:br/>
      </w:r>
      <w:r>
        <w:rPr>
          <w:rStyle w:val="VerbatimChar"/>
        </w:rPr>
        <w:t xml:space="preserve">## 27  ac5dead514d47a1a4a5a353b27d6b189   6/8/2007 14:01 4.20 5.00 1.00 4.2 4.20</w:t>
      </w:r>
      <w:r>
        <w:br/>
      </w:r>
      <w:r>
        <w:rPr>
          <w:rStyle w:val="VerbatimChar"/>
        </w:rPr>
        <w:t xml:space="preserve">## 28  cb916b1a2f0428f21335bf12f59641e2   6/8/2007 14:15 5.00 4.20 3.40 5.0 3.40</w:t>
      </w:r>
      <w:r>
        <w:br/>
      </w:r>
      <w:r>
        <w:rPr>
          <w:rStyle w:val="VerbatimChar"/>
        </w:rPr>
        <w:t xml:space="preserve">## 29  b1c0c67736d5c6704eaeaad018c30095  6/10/2007 22:14 4.20 4.20 3.40 4.2 4.20</w:t>
      </w:r>
      <w:r>
        <w:br/>
      </w:r>
      <w:r>
        <w:rPr>
          <w:rStyle w:val="VerbatimChar"/>
        </w:rPr>
        <w:t xml:space="preserve">## 30  ea69112dd76593ce039878f92e2e2b33  6/11/2007 11:12 2.60 2.60 4.20 3.4 3.40</w:t>
      </w:r>
      <w:r>
        <w:br/>
      </w:r>
      <w:r>
        <w:rPr>
          <w:rStyle w:val="VerbatimChar"/>
        </w:rPr>
        <w:t xml:space="preserve">## 31  d51a6526497c2b389a10c9c79e8259a0  6/11/2007 23:07 1.00 1.00 1.00 1.0 1.00</w:t>
      </w:r>
      <w:r>
        <w:br/>
      </w:r>
      <w:r>
        <w:rPr>
          <w:rStyle w:val="VerbatimChar"/>
        </w:rPr>
        <w:t xml:space="preserve">## 32  b62c73cdaf59e0a13de495b84030734e  6/20/2007 14:09 4.20 2.60 4.20 1.8 3.40</w:t>
      </w:r>
      <w:r>
        <w:br/>
      </w:r>
      <w:r>
        <w:rPr>
          <w:rStyle w:val="VerbatimChar"/>
        </w:rPr>
        <w:t xml:space="preserve">## 33  5336b16ae5bec236d6cf19ccf33f98cb  6/21/2007 11:52 4.20 4.20 1.80 3.4 4.20</w:t>
      </w:r>
      <w:r>
        <w:br/>
      </w:r>
      <w:r>
        <w:rPr>
          <w:rStyle w:val="VerbatimChar"/>
        </w:rPr>
        <w:t xml:space="preserve">## 34  e3eeab23785e731240389d035303253b  6/22/2007 12:38 4.20 5.00 1.00 5.0 3.40</w:t>
      </w:r>
      <w:r>
        <w:br/>
      </w:r>
      <w:r>
        <w:rPr>
          <w:rStyle w:val="VerbatimChar"/>
        </w:rPr>
        <w:t xml:space="preserve">## 35  02a1bdab4bb1c35be16957a7f52a0b71  6/24/2007 18:45 2.60 2.60 4.20 5.0 4.20</w:t>
      </w:r>
      <w:r>
        <w:br/>
      </w:r>
      <w:r>
        <w:rPr>
          <w:rStyle w:val="VerbatimChar"/>
        </w:rPr>
        <w:t xml:space="preserve">## 36  912aaf7be555401e5a5cc9a862c14f62  6/29/2007 15:43 5.00 2.60 1.80 4.2 4.20</w:t>
      </w:r>
      <w:r>
        <w:br/>
      </w:r>
      <w:r>
        <w:rPr>
          <w:rStyle w:val="VerbatimChar"/>
        </w:rPr>
        <w:t xml:space="preserve">## 37  1e3bd8c97060727284bd1d6747ead92b  6/30/2007 19:54 1.80 5.00 1.80 1.8 3.40</w:t>
      </w:r>
      <w:r>
        <w:br/>
      </w:r>
      <w:r>
        <w:rPr>
          <w:rStyle w:val="VerbatimChar"/>
        </w:rPr>
        <w:t xml:space="preserve">## 38  15c332faccd69a874d4ac851e3759c15   7/2/2007 17:54 3.40 1.80 1.80 2.6 2.60</w:t>
      </w:r>
      <w:r>
        <w:br/>
      </w:r>
      <w:r>
        <w:rPr>
          <w:rStyle w:val="VerbatimChar"/>
        </w:rPr>
        <w:t xml:space="preserve">## 39  0b1190091fc6fcfac915a048fc698a50   7/2/2007 19:02 1.80 1.80 4.20 5.0 4.20</w:t>
      </w:r>
      <w:r>
        <w:br/>
      </w:r>
      <w:r>
        <w:rPr>
          <w:rStyle w:val="VerbatimChar"/>
        </w:rPr>
        <w:t xml:space="preserve">## 40  5a29477aefaad91598db422361adfa54   7/8/2007 18:27 3.40 1.80 1.80 4.2 4.20</w:t>
      </w:r>
      <w:r>
        <w:br/>
      </w:r>
      <w:r>
        <w:rPr>
          <w:rStyle w:val="VerbatimChar"/>
        </w:rPr>
        <w:t xml:space="preserve">## 41  06f2d65b7eb199296b693bb076e5618e  7/12/2007 22:43 5.00 4.20 3.40 4.2 2.60</w:t>
      </w:r>
      <w:r>
        <w:br/>
      </w:r>
      <w:r>
        <w:rPr>
          <w:rStyle w:val="VerbatimChar"/>
        </w:rPr>
        <w:t xml:space="preserve">## 42  bcc17f47d739aa43217274c7cb71d36b  7/17/2007 15:20 3.40 4.20 1.80 5.0 4.20</w:t>
      </w:r>
      <w:r>
        <w:br/>
      </w:r>
      <w:r>
        <w:rPr>
          <w:rStyle w:val="VerbatimChar"/>
        </w:rPr>
        <w:t xml:space="preserve">## 43  020472dc30aa6013bad957e9fba7ae51   9/6/2007 13:11 3.40 2.60 4.20 3.4 4.20</w:t>
      </w:r>
      <w:r>
        <w:br/>
      </w:r>
      <w:r>
        <w:rPr>
          <w:rStyle w:val="VerbatimChar"/>
        </w:rPr>
        <w:t xml:space="preserve">## 44  949903cbcdd6b79af62f56c9eb68860a   9/6/2007 14:58 1.80 1.80 1.80 4.2 4.20</w:t>
      </w:r>
      <w:r>
        <w:br/>
      </w:r>
      <w:r>
        <w:rPr>
          <w:rStyle w:val="VerbatimChar"/>
        </w:rPr>
        <w:t xml:space="preserve">## 45  3d92f65b8f04985c3941913ed1757bae  9/10/2007 18:46 2.60 3.40 2.60 4.2 3.40</w:t>
      </w:r>
      <w:r>
        <w:br/>
      </w:r>
      <w:r>
        <w:rPr>
          <w:rStyle w:val="VerbatimChar"/>
        </w:rPr>
        <w:t xml:space="preserve">## 46  023a8f4af28b6135dacc419b92363359  9/14/2007 15:28 4.20 3.40 1.80 2.6 5.00</w:t>
      </w:r>
      <w:r>
        <w:br/>
      </w:r>
      <w:r>
        <w:rPr>
          <w:rStyle w:val="VerbatimChar"/>
        </w:rPr>
        <w:t xml:space="preserve">## 47  89559c571a389e28168aaf6638b58145   11/1/2007 4:39 3.40 3.40 1.80 5.0 5.00</w:t>
      </w:r>
      <w:r>
        <w:br/>
      </w:r>
      <w:r>
        <w:rPr>
          <w:rStyle w:val="VerbatimChar"/>
        </w:rPr>
        <w:t xml:space="preserve">## 48  81b07fe5671b0d72b09222c783f90387 11/26/2007 22:03 3.40 3.40 1.00 4.2 3.40</w:t>
      </w:r>
      <w:r>
        <w:br/>
      </w:r>
      <w:r>
        <w:rPr>
          <w:rStyle w:val="VerbatimChar"/>
        </w:rPr>
        <w:t xml:space="preserve">## 49  63f21ae989d2568ff6080c81bbd577d9  12/2/2007 20:38 2.60 4.20 1.80 4.2 4.20</w:t>
      </w:r>
      <w:r>
        <w:br/>
      </w:r>
      <w:r>
        <w:rPr>
          <w:rStyle w:val="VerbatimChar"/>
        </w:rPr>
        <w:t xml:space="preserve">## 50  136a260fdeabb29eac36bde9adb06014 12/18/2007 18:51 2.60 3.40 3.40 3.4 5.00</w:t>
      </w:r>
      <w:r>
        <w:br/>
      </w:r>
      <w:r>
        <w:rPr>
          <w:rStyle w:val="VerbatimChar"/>
        </w:rPr>
        <w:t xml:space="preserve">## 51  348732f4d0b96bce5980c87c86a057a5 12/19/2007 14:26 1.80 1.80 1.80 3.4 4.20</w:t>
      </w:r>
      <w:r>
        <w:br/>
      </w:r>
      <w:r>
        <w:rPr>
          <w:rStyle w:val="VerbatimChar"/>
        </w:rPr>
        <w:t xml:space="preserve">## 52  67d64c60f5f900c9a37cdfeb9d0190b4  1/11/2008 12:31 4.20 3.40 1.80 5.0 4.20</w:t>
      </w:r>
      <w:r>
        <w:br/>
      </w:r>
      <w:r>
        <w:rPr>
          <w:rStyle w:val="VerbatimChar"/>
        </w:rPr>
        <w:t xml:space="preserve">## 53  27f2c52ad6153aeab5026fab12963b84  1/17/2008 17:16 2.60 1.80 4.20 4.2 4.20</w:t>
      </w:r>
      <w:r>
        <w:br/>
      </w:r>
      <w:r>
        <w:rPr>
          <w:rStyle w:val="VerbatimChar"/>
        </w:rPr>
        <w:t xml:space="preserve">## 54  601636c574793263ef726eb693c4464b  1/17/2008 18:16 2.60 2.60 1.80 2.6 4.20</w:t>
      </w:r>
      <w:r>
        <w:br/>
      </w:r>
      <w:r>
        <w:rPr>
          <w:rStyle w:val="VerbatimChar"/>
        </w:rPr>
        <w:t xml:space="preserve">## 55  0b06520d36ef8a46ba705fa97c6efe4f  1/20/2008 17:33 3.40 3.40 3.40 3.4 3.40</w:t>
      </w:r>
      <w:r>
        <w:br/>
      </w:r>
      <w:r>
        <w:rPr>
          <w:rStyle w:val="VerbatimChar"/>
        </w:rPr>
        <w:t xml:space="preserve">## 56  a610cd50acd253fc6fd206e473930f1d   2/4/2008 11:47 5.00 3.40 1.00 4.2 3.40</w:t>
      </w:r>
      <w:r>
        <w:br/>
      </w:r>
      <w:r>
        <w:rPr>
          <w:rStyle w:val="VerbatimChar"/>
        </w:rPr>
        <w:t xml:space="preserve">## 57  653cb1a73cc36d2dab3c8fa8c224e3ce  2/10/2008 18:14 5.00 5.00 1.80 4.2 5.00</w:t>
      </w:r>
      <w:r>
        <w:br/>
      </w:r>
      <w:r>
        <w:rPr>
          <w:rStyle w:val="VerbatimChar"/>
        </w:rPr>
        <w:t xml:space="preserve">## 58  e43e269d88e55476b7bfc0c9a45f0a50  2/18/2008 13:24 5.00 3.40 1.00 3.4 5.00</w:t>
      </w:r>
      <w:r>
        <w:br/>
      </w:r>
      <w:r>
        <w:rPr>
          <w:rStyle w:val="VerbatimChar"/>
        </w:rPr>
        <w:t xml:space="preserve">## 59  61f4242eb42b14c93c38992ee6f707a0  2/24/2008 15:59 3.40 2.60 2.60 3.4 4.20</w:t>
      </w:r>
      <w:r>
        <w:br/>
      </w:r>
      <w:r>
        <w:rPr>
          <w:rStyle w:val="VerbatimChar"/>
        </w:rPr>
        <w:t xml:space="preserve">## 60  61f4242eb42b14c93c38992ee6f707a0  2/26/2008 19:46 5.00 2.60 3.40 3.4 5.00</w:t>
      </w:r>
      <w:r>
        <w:br/>
      </w:r>
      <w:r>
        <w:rPr>
          <w:rStyle w:val="VerbatimChar"/>
        </w:rPr>
        <w:t xml:space="preserve">## 61  1664a456689f5602bb6954eb897e423e   4/6/2008 10:32 3.40 2.60 3.40 4.2 5.00</w:t>
      </w:r>
      <w:r>
        <w:br/>
      </w:r>
      <w:r>
        <w:rPr>
          <w:rStyle w:val="VerbatimChar"/>
        </w:rPr>
        <w:t xml:space="preserve">## 62  90f0a81f58b842fcbcfcc6c26e845343   4/8/2008 17:32 1.80 4.20 1.80 5.0 4.20</w:t>
      </w:r>
      <w:r>
        <w:br/>
      </w:r>
      <w:r>
        <w:rPr>
          <w:rStyle w:val="VerbatimChar"/>
        </w:rPr>
        <w:t xml:space="preserve">## 63  91f4b46c150ca24285cd1a96f710d5fc   4/9/2008 13:40 3.40 3.40 4.20 3.4 3.40</w:t>
      </w:r>
      <w:r>
        <w:br/>
      </w:r>
      <w:r>
        <w:rPr>
          <w:rStyle w:val="VerbatimChar"/>
        </w:rPr>
        <w:t xml:space="preserve">## 64  216a798c3ed7765f3de094fde87bbd0e  4/20/2008 19:41 4.20 2.60 3.40 4.2 4.20</w:t>
      </w:r>
      <w:r>
        <w:br/>
      </w:r>
      <w:r>
        <w:rPr>
          <w:rStyle w:val="VerbatimChar"/>
        </w:rPr>
        <w:t xml:space="preserve">## 65  ade6e800f168cc2e638538cef9e6e9a6  5/21/2008 14:35 5.00 3.40 1.80 3.4 5.00</w:t>
      </w:r>
      <w:r>
        <w:br/>
      </w:r>
      <w:r>
        <w:rPr>
          <w:rStyle w:val="VerbatimChar"/>
        </w:rPr>
        <w:t xml:space="preserve">## 66  792dbff70ba3b5e13b055ab306b7b9d8   6/1/2008 11:27 2.60 2.60 4.20 5.0 4.20</w:t>
      </w:r>
      <w:r>
        <w:br/>
      </w:r>
      <w:r>
        <w:rPr>
          <w:rStyle w:val="VerbatimChar"/>
        </w:rPr>
        <w:t xml:space="preserve">## 67  134606c71928f4ec4afe64c04ab86cdb  6/22/2008 23:51 4.20 1.80 3.40 4.2 5.00</w:t>
      </w:r>
      <w:r>
        <w:br/>
      </w:r>
      <w:r>
        <w:rPr>
          <w:rStyle w:val="VerbatimChar"/>
        </w:rPr>
        <w:t xml:space="preserve">## 68  6029150ac5697d0a2228c21d3d0f35af  6/25/2008 12:39 1.80 2.60 3.40 4.2 3.40</w:t>
      </w:r>
      <w:r>
        <w:br/>
      </w:r>
      <w:r>
        <w:rPr>
          <w:rStyle w:val="VerbatimChar"/>
        </w:rPr>
        <w:t xml:space="preserve">## 69  89a824301aa27dd6851c6eff4b220596  6/27/2008 19:16 4.20 3.40 1.80 4.2 5.00</w:t>
      </w:r>
      <w:r>
        <w:br/>
      </w:r>
      <w:r>
        <w:rPr>
          <w:rStyle w:val="VerbatimChar"/>
        </w:rPr>
        <w:t xml:space="preserve">## 70  9fd7f7de826c3a166a7b80ba10ffc1f6    7/1/2008 9:52 2.60 2.60 2.60 4.2 4.20</w:t>
      </w:r>
      <w:r>
        <w:br/>
      </w:r>
      <w:r>
        <w:rPr>
          <w:rStyle w:val="VerbatimChar"/>
        </w:rPr>
        <w:t xml:space="preserve">## 71  defa931525e65cf19f8c98dd8fd65092    7/2/2008 1:36 3.40 3.40 2.60 4.2 3.40</w:t>
      </w:r>
      <w:r>
        <w:br/>
      </w:r>
      <w:r>
        <w:rPr>
          <w:rStyle w:val="VerbatimChar"/>
        </w:rPr>
        <w:t xml:space="preserve">## 72  976d33a897504c34d018b54676402ff9   7/3/2008 10:44 2.60 3.40 1.80 5.0 2.60</w:t>
      </w:r>
      <w:r>
        <w:br/>
      </w:r>
      <w:r>
        <w:rPr>
          <w:rStyle w:val="VerbatimChar"/>
        </w:rPr>
        <w:t xml:space="preserve">## 73  134606c71928f4ec4afe64c04ab86cdb   7/5/2008 16:55 3.40 3.40 3.40 4.2 4.20</w:t>
      </w:r>
      <w:r>
        <w:br/>
      </w:r>
      <w:r>
        <w:rPr>
          <w:rStyle w:val="VerbatimChar"/>
        </w:rPr>
        <w:t xml:space="preserve">## 74  0186a85bc459554b28b6c37737e34966   7/6/2008 16:00 3.40 2.60 1.00 2.6 4.20</w:t>
      </w:r>
      <w:r>
        <w:br/>
      </w:r>
      <w:r>
        <w:rPr>
          <w:rStyle w:val="VerbatimChar"/>
        </w:rPr>
        <w:t xml:space="preserve">## 75  0eb0827eeca39330cdd6359fd81192cc   7/7/2008 13:40 3.40 3.40 3.40 4.2 4.20</w:t>
      </w:r>
      <w:r>
        <w:br/>
      </w:r>
      <w:r>
        <w:rPr>
          <w:rStyle w:val="VerbatimChar"/>
        </w:rPr>
        <w:t xml:space="preserve">## 76  1664a456689f5602bb6954eb897e423e    7/9/2008 7:57 2.60 2.60 3.40 4.2 5.00</w:t>
      </w:r>
      <w:r>
        <w:br/>
      </w:r>
      <w:r>
        <w:rPr>
          <w:rStyle w:val="VerbatimChar"/>
        </w:rPr>
        <w:t xml:space="preserve">## 77  5a29477aefaad91598db422361adfa54   7/11/2008 8:50 4.20 2.60 2.60 3.4 3.40</w:t>
      </w:r>
      <w:r>
        <w:br/>
      </w:r>
      <w:r>
        <w:rPr>
          <w:rStyle w:val="VerbatimChar"/>
        </w:rPr>
        <w:t xml:space="preserve">## 78  e59b80e3afafcdec3a5128a32db25a7e  7/11/2008 10:00 3.40 2.60 1.80 5.0 4.20</w:t>
      </w:r>
      <w:r>
        <w:br/>
      </w:r>
      <w:r>
        <w:rPr>
          <w:rStyle w:val="VerbatimChar"/>
        </w:rPr>
        <w:t xml:space="preserve">## 79  b62c73cdaf59e0a13de495b84030734e  7/11/2008 10:00 2.60 1.00 1.80 4.2 4.20</w:t>
      </w:r>
      <w:r>
        <w:br/>
      </w:r>
      <w:r>
        <w:rPr>
          <w:rStyle w:val="VerbatimChar"/>
        </w:rPr>
        <w:t xml:space="preserve">## 80  b62c73cdaf59e0a13de495b84030734e  7/11/2008 10:00 2.60 1.00 1.80 4.2 4.20</w:t>
      </w:r>
      <w:r>
        <w:br/>
      </w:r>
      <w:r>
        <w:rPr>
          <w:rStyle w:val="VerbatimChar"/>
        </w:rPr>
        <w:t xml:space="preserve">## 81  d41d8cd98f00b204e9800998ecf8427e  7/11/2008 10:00 2.60 1.00 1.80 4.2 4.20</w:t>
      </w:r>
      <w:r>
        <w:br/>
      </w:r>
      <w:r>
        <w:rPr>
          <w:rStyle w:val="VerbatimChar"/>
        </w:rPr>
        <w:t xml:space="preserve">## 82  dbeabf305dd617288053eee24eb45c74  7/11/2008 10:09 4.20 3.40 3.40 4.2 2.60</w:t>
      </w:r>
      <w:r>
        <w:br/>
      </w:r>
      <w:r>
        <w:rPr>
          <w:rStyle w:val="VerbatimChar"/>
        </w:rPr>
        <w:t xml:space="preserve">## 83  b1c0c67736d5c6704eaeaad018c30095  7/11/2008 11:53 4.20 4.20 1.80 5.0 4.20</w:t>
      </w:r>
      <w:r>
        <w:br/>
      </w:r>
      <w:r>
        <w:rPr>
          <w:rStyle w:val="VerbatimChar"/>
        </w:rPr>
        <w:t xml:space="preserve">## 84  d6e9ed354fa733c63ec024e463d2e697  7/11/2008 12:42 1.00 1.80 4.20 2.6 4.20</w:t>
      </w:r>
      <w:r>
        <w:br/>
      </w:r>
      <w:r>
        <w:rPr>
          <w:rStyle w:val="VerbatimChar"/>
        </w:rPr>
        <w:t xml:space="preserve">## 85  4c7d8687d2c82785e8f5c331491a4322  7/11/2008 16:04 3.40 5.00 1.80 5.0 5.00</w:t>
      </w:r>
      <w:r>
        <w:br/>
      </w:r>
      <w:r>
        <w:rPr>
          <w:rStyle w:val="VerbatimChar"/>
        </w:rPr>
        <w:t xml:space="preserve">## 86  72707bb71794071355aa539019e040ea   7/12/2008 7:50 1.80 1.00 2.60 5.0 4.20</w:t>
      </w:r>
      <w:r>
        <w:br/>
      </w:r>
      <w:r>
        <w:rPr>
          <w:rStyle w:val="VerbatimChar"/>
        </w:rPr>
        <w:t xml:space="preserve">## 87  ea69112dd76593ce039878f92e2e2b33   7/12/2008 9:20 1.80 5.00 3.40 3.4 5.00</w:t>
      </w:r>
      <w:r>
        <w:br/>
      </w:r>
      <w:r>
        <w:rPr>
          <w:rStyle w:val="VerbatimChar"/>
        </w:rPr>
        <w:t xml:space="preserve">## 88  5a95f68ade4dfdc18fa13f44e91a74ef   7/12/2008 9:20 3.40 4.20 1.00 4.2 1.80</w:t>
      </w:r>
      <w:r>
        <w:br/>
      </w:r>
      <w:r>
        <w:rPr>
          <w:rStyle w:val="VerbatimChar"/>
        </w:rPr>
        <w:t xml:space="preserve">## 89  613ac8eed06308fc5d67a2136c99ff28  7/12/2008 12:23 2.60 2.60 2.60 3.4 4.20</w:t>
      </w:r>
      <w:r>
        <w:br/>
      </w:r>
      <w:r>
        <w:rPr>
          <w:rStyle w:val="VerbatimChar"/>
        </w:rPr>
        <w:t xml:space="preserve">## 90  15dcb3987d0dd44d9e23fe04e20995d6  7/12/2008 20:51 1.80 3.40 2.60 5.0 5.00</w:t>
      </w:r>
      <w:r>
        <w:br/>
      </w:r>
      <w:r>
        <w:rPr>
          <w:rStyle w:val="VerbatimChar"/>
        </w:rPr>
        <w:t xml:space="preserve">## 91  59b56178d3342d4b4f5d0f7c093f3a9b  7/14/2008 16:40 2.60 1.80 4.20 5.0 3.40</w:t>
      </w:r>
      <w:r>
        <w:br/>
      </w:r>
      <w:r>
        <w:rPr>
          <w:rStyle w:val="VerbatimChar"/>
        </w:rPr>
        <w:t xml:space="preserve">## 92  5c89157af2748b3cbf03b19920fc2fe7   7/15/2008 1:24 4.20 3.40 3.40 3.4 4.20</w:t>
      </w:r>
      <w:r>
        <w:br/>
      </w:r>
      <w:r>
        <w:rPr>
          <w:rStyle w:val="VerbatimChar"/>
        </w:rPr>
        <w:t xml:space="preserve">## 93  f3c291c6c70a3263b71c45aaf73a7b37  7/17/2008 18:36 1.80 1.80 5.00 3.4 3.40</w:t>
      </w:r>
      <w:r>
        <w:br/>
      </w:r>
      <w:r>
        <w:rPr>
          <w:rStyle w:val="VerbatimChar"/>
        </w:rPr>
        <w:t xml:space="preserve">## 94  61b3de3edb501b5060546a921e249145  7/19/2008 14:56 2.60 3.40 2.60 3.4 4.20</w:t>
      </w:r>
      <w:r>
        <w:br/>
      </w:r>
      <w:r>
        <w:rPr>
          <w:rStyle w:val="VerbatimChar"/>
        </w:rPr>
        <w:t xml:space="preserve">## 95  1768a550126bbf820dd89edecb92895c  7/25/2008 11:16 3.40 4.20 1.80 3.4 2.60</w:t>
      </w:r>
      <w:r>
        <w:br/>
      </w:r>
      <w:r>
        <w:rPr>
          <w:rStyle w:val="VerbatimChar"/>
        </w:rPr>
        <w:t xml:space="preserve">## 96  1768a550126bbf820dd89edecb92895c  7/25/2008 11:22 2.60 4.20 1.00 5.0 5.00</w:t>
      </w:r>
      <w:r>
        <w:br/>
      </w:r>
      <w:r>
        <w:rPr>
          <w:rStyle w:val="VerbatimChar"/>
        </w:rPr>
        <w:t xml:space="preserve">## 97  3c9f031c8b1d6e4e40703e81a1ec351d  7/26/2008 11:14 2.60 4.20 1.00 3.4 2.60</w:t>
      </w:r>
      <w:r>
        <w:br/>
      </w:r>
      <w:r>
        <w:rPr>
          <w:rStyle w:val="VerbatimChar"/>
        </w:rPr>
        <w:t xml:space="preserve">## 98  435bfc6af7026dd914c061760015f57e  7/30/2008 22:01 1.80 5.00 1.80 4.2 5.00</w:t>
      </w:r>
      <w:r>
        <w:br/>
      </w:r>
      <w:r>
        <w:rPr>
          <w:rStyle w:val="VerbatimChar"/>
        </w:rPr>
        <w:t xml:space="preserve">## 99  4196c396d6253e5b57e817af2ca6a2f3  8/14/2008 13:05 3.40 4.20 1.00 4.2 3.40</w:t>
      </w:r>
      <w:r>
        <w:br/>
      </w:r>
      <w:r>
        <w:rPr>
          <w:rStyle w:val="VerbatimChar"/>
        </w:rPr>
        <w:t xml:space="preserve">## 100 29ae3b0cb339ae23003f2b38b44ca75c   8/17/2008 0:36 1.80 2.60 4.20 3.4 4.20</w:t>
      </w:r>
      <w:r>
        <w:br/>
      </w:r>
      <w:r>
        <w:rPr>
          <w:rStyle w:val="VerbatimChar"/>
        </w:rPr>
        <w:t xml:space="preserve">## 101 d524d33906b754095040050e97ed7941  8/17/2008 12:09 4.20 4.20 1.80 4.2 1.80</w:t>
      </w:r>
      <w:r>
        <w:br/>
      </w:r>
      <w:r>
        <w:rPr>
          <w:rStyle w:val="VerbatimChar"/>
        </w:rPr>
        <w:t xml:space="preserve">## 102 f6332b727ef23ebb16c5d2b90ab6aced  8/19/2008 10:51 2.60 5.00 1.00 5.0 3.40</w:t>
      </w:r>
      <w:r>
        <w:br/>
      </w:r>
      <w:r>
        <w:rPr>
          <w:rStyle w:val="VerbatimChar"/>
        </w:rPr>
        <w:t xml:space="preserve">## 103 f39cb193790e807b09396dcd2f834392  8/19/2008 16:37 3.40 4.20 2.60 4.2 3.40</w:t>
      </w:r>
      <w:r>
        <w:br/>
      </w:r>
      <w:r>
        <w:rPr>
          <w:rStyle w:val="VerbatimChar"/>
        </w:rPr>
        <w:t xml:space="preserve">## 104 2fece9234809a7fd0fe484d91ef839cc  8/20/2008 10:59 2.60 4.20 2.60 2.6 5.00</w:t>
      </w:r>
      <w:r>
        <w:br/>
      </w:r>
      <w:r>
        <w:rPr>
          <w:rStyle w:val="VerbatimChar"/>
        </w:rPr>
        <w:t xml:space="preserve">## 105 f3e91bb4bfb91d17aeff4a477ed8cd4c  8/20/2008 11:32 2.60 2.60 2.60 3.4 4.20</w:t>
      </w:r>
      <w:r>
        <w:br/>
      </w:r>
      <w:r>
        <w:rPr>
          <w:rStyle w:val="VerbatimChar"/>
        </w:rPr>
        <w:t xml:space="preserve">## 106 f49a784d7304ee0fff89de6b97017007  8/20/2008 11:51 2.60 5.00 1.80 5.0 5.00</w:t>
      </w:r>
      <w:r>
        <w:br/>
      </w:r>
      <w:r>
        <w:rPr>
          <w:rStyle w:val="VerbatimChar"/>
        </w:rPr>
        <w:t xml:space="preserve">## 107 a3b7d3ad82e02496a8246a13feef4bd0  8/20/2008 13:39 2.60 4.20 1.00 5.0 4.20</w:t>
      </w:r>
      <w:r>
        <w:br/>
      </w:r>
      <w:r>
        <w:rPr>
          <w:rStyle w:val="VerbatimChar"/>
        </w:rPr>
        <w:t xml:space="preserve">## 108 db59b460ccc7cd86322aa28d03fc9c4e  8/20/2008 15:45 1.80 1.80 4.20 5.0 5.00</w:t>
      </w:r>
      <w:r>
        <w:br/>
      </w:r>
      <w:r>
        <w:rPr>
          <w:rStyle w:val="VerbatimChar"/>
        </w:rPr>
        <w:t xml:space="preserve">## 109 aef83f6afd9cd85f1e4e57dd9c80adba  8/20/2008 17:08 4.20 5.00 1.80 4.2 3.40</w:t>
      </w:r>
      <w:r>
        <w:br/>
      </w:r>
      <w:r>
        <w:rPr>
          <w:rStyle w:val="VerbatimChar"/>
        </w:rPr>
        <w:t xml:space="preserve">## 110 b850e7a741f50972a7f12e1d5b29ce70  8/21/2008 14:37 5.00 5.00 1.00 3.4 4.20</w:t>
      </w:r>
      <w:r>
        <w:br/>
      </w:r>
      <w:r>
        <w:rPr>
          <w:rStyle w:val="VerbatimChar"/>
        </w:rPr>
        <w:t xml:space="preserve">## 111 f6332b727ef23ebb16c5d2b90ab6aced   8/22/2008 9:11 4.20 5.00 1.80 5.0 4.20</w:t>
      </w:r>
      <w:r>
        <w:br/>
      </w:r>
      <w:r>
        <w:rPr>
          <w:rStyle w:val="VerbatimChar"/>
        </w:rPr>
        <w:t xml:space="preserve">## 112 c664c3cbbf1ef3c1fd906e8211464abf  8/23/2008 10:46 5.00 4.20 1.00 5.0 1.80</w:t>
      </w:r>
      <w:r>
        <w:br/>
      </w:r>
      <w:r>
        <w:rPr>
          <w:rStyle w:val="VerbatimChar"/>
        </w:rPr>
        <w:t xml:space="preserve">## 113 8005f31732b57f406040c0e4c4c1c120  8/25/2008 20:09 2.60 2.60 2.60 3.4 4.20</w:t>
      </w:r>
      <w:r>
        <w:br/>
      </w:r>
      <w:r>
        <w:rPr>
          <w:rStyle w:val="VerbatimChar"/>
        </w:rPr>
        <w:t xml:space="preserve">## 114 6670393fae9550b4429fd46a007297e0  8/26/2008 10:05 4.20 3.40 2.60 3.4 4.20</w:t>
      </w:r>
      <w:r>
        <w:br/>
      </w:r>
      <w:r>
        <w:rPr>
          <w:rStyle w:val="VerbatimChar"/>
        </w:rPr>
        <w:t xml:space="preserve">## 115 55d4a32e04b7eb8e240ac7f2330f5610  8/27/2008 16:42 3.40 4.20 2.60 4.2 5.00</w:t>
      </w:r>
      <w:r>
        <w:br/>
      </w:r>
      <w:r>
        <w:rPr>
          <w:rStyle w:val="VerbatimChar"/>
        </w:rPr>
        <w:t xml:space="preserve">## 116 480fd9ad1785b3039bb34dbf603e4b9b    9/4/2008 0:18 2.60 2.60 2.60 4.2 4.20</w:t>
      </w:r>
      <w:r>
        <w:br/>
      </w:r>
      <w:r>
        <w:rPr>
          <w:rStyle w:val="VerbatimChar"/>
        </w:rPr>
        <w:t xml:space="preserve">## 117 1768a550126bbf820dd89edecb92895c   9/5/2008 17:33 5.00 4.20 1.80 3.4 5.00</w:t>
      </w:r>
      <w:r>
        <w:br/>
      </w:r>
      <w:r>
        <w:rPr>
          <w:rStyle w:val="VerbatimChar"/>
        </w:rPr>
        <w:t xml:space="preserve">## 118 85e80629d156eb54b702b7d58993a677   9/5/2008 19:35 5.00 5.00 1.00 2.6 5.00</w:t>
      </w:r>
      <w:r>
        <w:br/>
      </w:r>
      <w:r>
        <w:rPr>
          <w:rStyle w:val="VerbatimChar"/>
        </w:rPr>
        <w:t xml:space="preserve">## 119 7a7eff2710e82d69ace6f00d96a7d6c1   9/6/2008 12:09 3.40 2.60 2.60 2.6 3.40</w:t>
      </w:r>
      <w:r>
        <w:br/>
      </w:r>
      <w:r>
        <w:rPr>
          <w:rStyle w:val="VerbatimChar"/>
        </w:rPr>
        <w:t xml:space="preserve">## 120 d91b34247c77951e42776e70205b33f0    9/9/2008 9:58 5.00 4.20 1.80 3.4 5.00</w:t>
      </w:r>
      <w:r>
        <w:br/>
      </w:r>
      <w:r>
        <w:rPr>
          <w:rStyle w:val="VerbatimChar"/>
        </w:rPr>
        <w:t xml:space="preserve">## 121 61f4242eb42b14c93c38992ee6f707a0   9/9/2008 13:16 3.40 5.00 1.00 3.4 5.00</w:t>
      </w:r>
      <w:r>
        <w:br/>
      </w:r>
      <w:r>
        <w:rPr>
          <w:rStyle w:val="VerbatimChar"/>
        </w:rPr>
        <w:t xml:space="preserve">## 122 f8b20b1cfcf02e63be33045c10f9a1e1  9/10/2008 12:50 5.00 5.00 1.00 2.6 5.00</w:t>
      </w:r>
      <w:r>
        <w:br/>
      </w:r>
      <w:r>
        <w:rPr>
          <w:rStyle w:val="VerbatimChar"/>
        </w:rPr>
        <w:t xml:space="preserve">## 123 61f4242eb42b14c93c38992ee6f707a0   9/12/2008 9:00 2.60 3.40 2.60 5.0 1.80</w:t>
      </w:r>
      <w:r>
        <w:br/>
      </w:r>
      <w:r>
        <w:rPr>
          <w:rStyle w:val="VerbatimChar"/>
        </w:rPr>
        <w:t xml:space="preserve">## 124 0872905fe25f5aed11f95d177a3cf732  9/23/2008 20:14 3.40 3.40 1.00 5.0 5.00</w:t>
      </w:r>
      <w:r>
        <w:br/>
      </w:r>
      <w:r>
        <w:rPr>
          <w:rStyle w:val="VerbatimChar"/>
        </w:rPr>
        <w:t xml:space="preserve">## 125 779881d65e7a73a72f9617ed1e644ff9  9/28/2008 21:29 1.00 4.20 4.20 3.4 3.40</w:t>
      </w:r>
      <w:r>
        <w:br/>
      </w:r>
      <w:r>
        <w:rPr>
          <w:rStyle w:val="VerbatimChar"/>
        </w:rPr>
        <w:t xml:space="preserve">## 126 b8be770b61c797872866d8911f033228 10/14/2008 19:52 5.00 5.00 1.80 2.6 5.00</w:t>
      </w:r>
      <w:r>
        <w:br/>
      </w:r>
      <w:r>
        <w:rPr>
          <w:rStyle w:val="VerbatimChar"/>
        </w:rPr>
        <w:t xml:space="preserve">## 127 15dab8b1b7ff6964aa2af76208209775 10/28/2008 13:30 2.60 1.00 5.00 4.2 5.00</w:t>
      </w:r>
      <w:r>
        <w:br/>
      </w:r>
      <w:r>
        <w:rPr>
          <w:rStyle w:val="VerbatimChar"/>
        </w:rPr>
        <w:t xml:space="preserve">## 128 b6bd33309d93745b38edd0cc1f6de281 10/29/2008 13:34 3.40 2.60 4.20 4.2 5.00</w:t>
      </w:r>
      <w:r>
        <w:br/>
      </w:r>
      <w:r>
        <w:rPr>
          <w:rStyle w:val="VerbatimChar"/>
        </w:rPr>
        <w:t xml:space="preserve">## 129 b88d9a9cb97aa454f02721e575eea368 10/31/2008 12:11 3.40 4.20 3.40 3.4 5.00</w:t>
      </w:r>
      <w:r>
        <w:br/>
      </w:r>
      <w:r>
        <w:rPr>
          <w:rStyle w:val="VerbatimChar"/>
        </w:rPr>
        <w:t xml:space="preserve">## 130 550f2969bf976b87a1a61656a628aa25   11/5/2008 0:32 3.40 4.20 1.80 5.0 3.40</w:t>
      </w:r>
      <w:r>
        <w:br/>
      </w:r>
      <w:r>
        <w:rPr>
          <w:rStyle w:val="VerbatimChar"/>
        </w:rPr>
        <w:t xml:space="preserve">## 131 f3fc7465c7b2913ebedbb06cc921708c  11/5/2008 12:23 4.20 4.20 2.60 3.4 5.00</w:t>
      </w:r>
      <w:r>
        <w:br/>
      </w:r>
      <w:r>
        <w:rPr>
          <w:rStyle w:val="VerbatimChar"/>
        </w:rPr>
        <w:t xml:space="preserve">## 132 defa931525e65cf19f8c98dd8fd65092  11/6/2008 10:42 4.20 4.20 1.80 4.2 3.40</w:t>
      </w:r>
      <w:r>
        <w:br/>
      </w:r>
      <w:r>
        <w:rPr>
          <w:rStyle w:val="VerbatimChar"/>
        </w:rPr>
        <w:t xml:space="preserve">## 133 a29e7deab849d5ca21c6a160e9deb941  11/6/2008 15:02 1.00 2.60 4.20 1.8 3.40</w:t>
      </w:r>
      <w:r>
        <w:br/>
      </w:r>
      <w:r>
        <w:rPr>
          <w:rStyle w:val="VerbatimChar"/>
        </w:rPr>
        <w:t xml:space="preserve">## 134 defa931525e65cf19f8c98dd8fd65092  11/8/2008 19:44 3.40 3.40 1.80 4.2 3.40</w:t>
      </w:r>
      <w:r>
        <w:br/>
      </w:r>
      <w:r>
        <w:rPr>
          <w:rStyle w:val="VerbatimChar"/>
        </w:rPr>
        <w:t xml:space="preserve">## 135 779881d65e7a73a72f9617ed1e644ff9 11/10/2008 21:01 1.00 4.20 1.80 5.0 1.80</w:t>
      </w:r>
      <w:r>
        <w:br/>
      </w:r>
      <w:r>
        <w:rPr>
          <w:rStyle w:val="VerbatimChar"/>
        </w:rPr>
        <w:t xml:space="preserve">## 136 fa55e012f7beb0656dfc6d49de058c0c 11/12/2008 20:07 4.20 2.60 2.60 5.0 2.60</w:t>
      </w:r>
      <w:r>
        <w:br/>
      </w:r>
      <w:r>
        <w:rPr>
          <w:rStyle w:val="VerbatimChar"/>
        </w:rPr>
        <w:t xml:space="preserve">## 137 15c332faccd69a874d4ac851e3759c15 11/25/2008 10:31 3.40 2.60 1.80 4.2 5.00</w:t>
      </w:r>
      <w:r>
        <w:br/>
      </w:r>
      <w:r>
        <w:rPr>
          <w:rStyle w:val="VerbatimChar"/>
        </w:rPr>
        <w:t xml:space="preserve">## 138 0506f4a71f7c1ec64cb287724e2a5dd9  11/26/2008 9:30 3.40 2.60 1.80 2.6 1.80</w:t>
      </w:r>
      <w:r>
        <w:br/>
      </w:r>
      <w:r>
        <w:rPr>
          <w:rStyle w:val="VerbatimChar"/>
        </w:rPr>
        <w:t xml:space="preserve">## 139 59f0308e080ed790acd07867a91906e0  12/1/2008 20:36 3.40 5.00 3.40 5.0 5.00</w:t>
      </w:r>
      <w:r>
        <w:br/>
      </w:r>
      <w:r>
        <w:rPr>
          <w:rStyle w:val="VerbatimChar"/>
        </w:rPr>
        <w:t xml:space="preserve">## 140 da757982c11550fe750cc02ab06b7253  12/3/2008 22:19 3.40 1.80 2.60 5.0 3.40</w:t>
      </w:r>
      <w:r>
        <w:br/>
      </w:r>
      <w:r>
        <w:rPr>
          <w:rStyle w:val="VerbatimChar"/>
        </w:rPr>
        <w:t xml:space="preserve">## 141 68f3131e6a648e72eafadcc1a7816cb4   1/6/2009 10:42 4.20 4.20 2.60 2.6 5.00</w:t>
      </w:r>
      <w:r>
        <w:br/>
      </w:r>
      <w:r>
        <w:rPr>
          <w:rStyle w:val="VerbatimChar"/>
        </w:rPr>
        <w:t xml:space="preserve">## 142 029ddf0595ccb3545777f60385416911   1/14/2009 8:08 3.40 3.40 1.80 3.4 3.40</w:t>
      </w:r>
      <w:r>
        <w:br/>
      </w:r>
      <w:r>
        <w:rPr>
          <w:rStyle w:val="VerbatimChar"/>
        </w:rPr>
        <w:t xml:space="preserve">## 143 e2bdf247db9047738f1404895ec9c578  1/16/2009 13:34 5.00 5.00 1.80 5.0 5.00</w:t>
      </w:r>
      <w:r>
        <w:br/>
      </w:r>
      <w:r>
        <w:rPr>
          <w:rStyle w:val="VerbatimChar"/>
        </w:rPr>
        <w:t xml:space="preserve">## 144 2a0b19c74836a0fde518dd15fe5cba08   1/20/2009 4:57 2.60 5.00 3.40 3.4 5.00</w:t>
      </w:r>
      <w:r>
        <w:br/>
      </w:r>
      <w:r>
        <w:rPr>
          <w:rStyle w:val="VerbatimChar"/>
        </w:rPr>
        <w:t xml:space="preserve">## 145 3ec0f0a866eeb8e0b419cccd6ea807b5   1/29/2009 9:44 4.20 5.00 1.80 3.4 5.00</w:t>
      </w:r>
      <w:r>
        <w:br/>
      </w:r>
      <w:r>
        <w:rPr>
          <w:rStyle w:val="VerbatimChar"/>
        </w:rPr>
        <w:t xml:space="preserve">## 146 8db7a2ace559042d8e30039e5cf070b5  1/30/2009 13:58 2.60 2.60 3.40 1.8 3.40</w:t>
      </w:r>
      <w:r>
        <w:br/>
      </w:r>
      <w:r>
        <w:rPr>
          <w:rStyle w:val="VerbatimChar"/>
        </w:rPr>
        <w:t xml:space="preserve">## 147 9786a5368287b86c7ab6037aebbd6908   2/2/2009 18:57 4.20 3.40 3.40 4.2 5.00</w:t>
      </w:r>
      <w:r>
        <w:br/>
      </w:r>
      <w:r>
        <w:rPr>
          <w:rStyle w:val="VerbatimChar"/>
        </w:rPr>
        <w:t xml:space="preserve">## 148 9786a5368287b86c7ab6037aebbd6908   2/2/2009 18:57 4.20 3.40 3.40 4.2 5.00</w:t>
      </w:r>
      <w:r>
        <w:br/>
      </w:r>
      <w:r>
        <w:rPr>
          <w:rStyle w:val="VerbatimChar"/>
        </w:rPr>
        <w:t xml:space="preserve">## 149 5c9ce3c7bed2c6ee0a27e013d3a3ca33   2/4/2009 10:35 3.40 4.20 2.60 5.0 4.20</w:t>
      </w:r>
      <w:r>
        <w:br/>
      </w:r>
      <w:r>
        <w:rPr>
          <w:rStyle w:val="VerbatimChar"/>
        </w:rPr>
        <w:t xml:space="preserve">## 150 8b3c89f1f5c7a36f4f6b567c62e7fbd7   2/5/2009 19:25 5.00 5.00 1.00 3.4 5.00</w:t>
      </w:r>
      <w:r>
        <w:br/>
      </w:r>
      <w:r>
        <w:rPr>
          <w:rStyle w:val="VerbatimChar"/>
        </w:rPr>
        <w:t xml:space="preserve">## 151 8b3c89f1f5c7a36f4f6b567c62e7fbd7   2/5/2009 19:25 5.00 5.00 1.00 3.4 5.00</w:t>
      </w:r>
      <w:r>
        <w:br/>
      </w:r>
      <w:r>
        <w:rPr>
          <w:rStyle w:val="VerbatimChar"/>
        </w:rPr>
        <w:t xml:space="preserve">## 152 6c719090190d977075788e5beb2e9483   2/9/2009 17:38 5.00 4.20 1.80 5.0 4.20</w:t>
      </w:r>
      <w:r>
        <w:br/>
      </w:r>
      <w:r>
        <w:rPr>
          <w:rStyle w:val="VerbatimChar"/>
        </w:rPr>
        <w:t xml:space="preserve">## 153 494cb0527355ed2eefe54cda740cec12  2/12/2009 17:48 4.20 4.20 3.40 4.2 2.60</w:t>
      </w:r>
      <w:r>
        <w:br/>
      </w:r>
      <w:r>
        <w:rPr>
          <w:rStyle w:val="VerbatimChar"/>
        </w:rPr>
        <w:t xml:space="preserve">## 154 b8746c754e323f699048af25b0b86e93  2/12/2009 18:31 3.40 4.20 1.80 4.2 3.40</w:t>
      </w:r>
      <w:r>
        <w:br/>
      </w:r>
      <w:r>
        <w:rPr>
          <w:rStyle w:val="VerbatimChar"/>
        </w:rPr>
        <w:t xml:space="preserve">## 155 7bcb2ee86b74af04d4efc6bf28d91170  2/15/2009 21:43 3.40 2.60 3.40 4.2 4.20</w:t>
      </w:r>
      <w:r>
        <w:br/>
      </w:r>
      <w:r>
        <w:rPr>
          <w:rStyle w:val="VerbatimChar"/>
        </w:rPr>
        <w:t xml:space="preserve">## 156 bee2d215bf6a233bb0cbc46ff4f80c6b  2/24/2009 11:20 2.60 3.40 3.40 4.2 5.00</w:t>
      </w:r>
      <w:r>
        <w:br/>
      </w:r>
      <w:r>
        <w:rPr>
          <w:rStyle w:val="VerbatimChar"/>
        </w:rPr>
        <w:t xml:space="preserve">## 157 d4eea2d0c75ec10238398cb7ea6a51ce  2/25/2009 10:48 5.00 5.00 1.00 5.0 4.20</w:t>
      </w:r>
      <w:r>
        <w:br/>
      </w:r>
      <w:r>
        <w:rPr>
          <w:rStyle w:val="VerbatimChar"/>
        </w:rPr>
        <w:t xml:space="preserve">## 158 cdb8f06f188ee9138b53222f0a698df7  2/25/2009 20:26 2.60 2.60 2.60 3.4 4.20</w:t>
      </w:r>
      <w:r>
        <w:br/>
      </w:r>
      <w:r>
        <w:rPr>
          <w:rStyle w:val="VerbatimChar"/>
        </w:rPr>
        <w:t xml:space="preserve">## 159 d4eea2d0c75ec10238398cb7ea6a51ce  2/25/2009 22:05 4.20 3.40 1.80 5.0 4.20</w:t>
      </w:r>
      <w:r>
        <w:br/>
      </w:r>
      <w:r>
        <w:rPr>
          <w:rStyle w:val="VerbatimChar"/>
        </w:rPr>
        <w:t xml:space="preserve">## 160 c1564b87f107e4b0eacba4dd60f44276   3/2/2009 15:32 5.00 5.00 4.20 4.2 5.00</w:t>
      </w:r>
      <w:r>
        <w:br/>
      </w:r>
      <w:r>
        <w:rPr>
          <w:rStyle w:val="VerbatimChar"/>
        </w:rPr>
        <w:t xml:space="preserve">## 161 8160898fec36238d18f9895d72e1839e    3/3/2009 8:53 4.20 4.20 1.00 3.4 4.20</w:t>
      </w:r>
      <w:r>
        <w:br/>
      </w:r>
      <w:r>
        <w:rPr>
          <w:rStyle w:val="VerbatimChar"/>
        </w:rPr>
        <w:t xml:space="preserve">## 162 42a40983563852e3eac7bde0e0a1991f    3/4/2009 9:14 4.20 2.60 1.00 4.2 4.20</w:t>
      </w:r>
      <w:r>
        <w:br/>
      </w:r>
      <w:r>
        <w:rPr>
          <w:rStyle w:val="VerbatimChar"/>
        </w:rPr>
        <w:t xml:space="preserve">## 163 40b172ba233bf43822799f6252e4634d   3/5/2009 17:47 4.20 5.00 3.40 5.0 3.40</w:t>
      </w:r>
      <w:r>
        <w:br/>
      </w:r>
      <w:r>
        <w:rPr>
          <w:rStyle w:val="VerbatimChar"/>
        </w:rPr>
        <w:t xml:space="preserve">## 164 8b3c89f1f5c7a36f4f6b567c62e7fbd7   3/9/2009 13:22 3.40 5.00 2.60 3.4 5.00</w:t>
      </w:r>
      <w:r>
        <w:br/>
      </w:r>
      <w:r>
        <w:rPr>
          <w:rStyle w:val="VerbatimChar"/>
        </w:rPr>
        <w:t xml:space="preserve">## 165 09665a1ab09ea5f3db4173b7974327ed  3/11/2009 22:45 4.20 5.00 2.60 1.8 5.00</w:t>
      </w:r>
      <w:r>
        <w:br/>
      </w:r>
      <w:r>
        <w:rPr>
          <w:rStyle w:val="VerbatimChar"/>
        </w:rPr>
        <w:t xml:space="preserve">## 166 b0a08bdbfb3764f1faefcdcda1db29d3  3/12/2009 13:31 2.60 3.40 2.60 5.0 4.20</w:t>
      </w:r>
      <w:r>
        <w:br/>
      </w:r>
      <w:r>
        <w:rPr>
          <w:rStyle w:val="VerbatimChar"/>
        </w:rPr>
        <w:t xml:space="preserve">## 167 7660afc41bc8baad271ee9ba82a452f5  3/13/2009 21:01 3.40 4.20 4.20 4.2 4.20</w:t>
      </w:r>
      <w:r>
        <w:br/>
      </w:r>
      <w:r>
        <w:rPr>
          <w:rStyle w:val="VerbatimChar"/>
        </w:rPr>
        <w:t xml:space="preserve">## 168 df0921b9ae4a2144af718d5f4d6d56f0   3/15/2009 0:48 5.00 5.00 1.80 5.0 3.40</w:t>
      </w:r>
      <w:r>
        <w:br/>
      </w:r>
      <w:r>
        <w:rPr>
          <w:rStyle w:val="VerbatimChar"/>
        </w:rPr>
        <w:t xml:space="preserve">## 169 ae1807fac2e2c0f1e1e300eccf4fdbd0   3/15/2009 3:44 4.20 4.20 1.80 2.6 3.40</w:t>
      </w:r>
      <w:r>
        <w:br/>
      </w:r>
      <w:r>
        <w:rPr>
          <w:rStyle w:val="VerbatimChar"/>
        </w:rPr>
        <w:t xml:space="preserve">## 170 0e4482afd6728078397358f2b5a4e2f8  3/15/2009 11:44 3.40 5.00 1.80 4.2 4.20</w:t>
      </w:r>
      <w:r>
        <w:br/>
      </w:r>
      <w:r>
        <w:rPr>
          <w:rStyle w:val="VerbatimChar"/>
        </w:rPr>
        <w:t xml:space="preserve">## 171 c6e0347abc5f66d592fa97b41d931c6a  3/16/2009 18:09 4.20 4.20 1.80 3.4 4.20</w:t>
      </w:r>
      <w:r>
        <w:br/>
      </w:r>
      <w:r>
        <w:rPr>
          <w:rStyle w:val="VerbatimChar"/>
        </w:rPr>
        <w:t xml:space="preserve">## 172 23956df0bba1f129c126774145a378e5  3/17/2009 13:37 1.80 4.20 3.40 3.4 2.60</w:t>
      </w:r>
      <w:r>
        <w:br/>
      </w:r>
      <w:r>
        <w:rPr>
          <w:rStyle w:val="VerbatimChar"/>
        </w:rPr>
        <w:t xml:space="preserve">## 173 98c68f11ee12656342ac351ab7b91571  3/18/2009 23:07 1.80 1.80 1.80 2.6 5.00</w:t>
      </w:r>
      <w:r>
        <w:br/>
      </w:r>
      <w:r>
        <w:rPr>
          <w:rStyle w:val="VerbatimChar"/>
        </w:rPr>
        <w:t xml:space="preserve">## 174 2c9f4cc9f0e3b745f42ba634559c7f51  3/19/2009 12:47 3.40 3.40 1.80 3.4 5.00</w:t>
      </w:r>
      <w:r>
        <w:br/>
      </w:r>
      <w:r>
        <w:rPr>
          <w:rStyle w:val="VerbatimChar"/>
        </w:rPr>
        <w:t xml:space="preserve">## 175 134606c71928f4ec4afe64c04ab86cdb  3/19/2009 13:20 5.00 2.60 2.60 5.0 4.20</w:t>
      </w:r>
      <w:r>
        <w:br/>
      </w:r>
      <w:r>
        <w:rPr>
          <w:rStyle w:val="VerbatimChar"/>
        </w:rPr>
        <w:t xml:space="preserve">## 176 fbb7888926b9bc2d6f5ad827d86c2390  3/20/2009 10:47 5.00 5.00 1.00 3.4 3.40</w:t>
      </w:r>
      <w:r>
        <w:br/>
      </w:r>
      <w:r>
        <w:rPr>
          <w:rStyle w:val="VerbatimChar"/>
        </w:rPr>
        <w:t xml:space="preserve">## 177 13b1528a98c9fde1c23e4209424ab755  3/21/2009 19:23 2.60 2.60 2.60 2.6 2.60</w:t>
      </w:r>
      <w:r>
        <w:br/>
      </w:r>
      <w:r>
        <w:rPr>
          <w:rStyle w:val="VerbatimChar"/>
        </w:rPr>
        <w:t xml:space="preserve">## 178 8b3c89f1f5c7a36f4f6b567c62e7fbd7  3/22/2009 20:40 3.40 3.40 4.20 1.8 4.20</w:t>
      </w:r>
      <w:r>
        <w:br/>
      </w:r>
      <w:r>
        <w:rPr>
          <w:rStyle w:val="VerbatimChar"/>
        </w:rPr>
        <w:t xml:space="preserve">## 179 f35e88760c1bac72c3dd6dbc9a12b67c  3/22/2009 23:01 3.40 4.20 2.60 4.2 3.40</w:t>
      </w:r>
      <w:r>
        <w:br/>
      </w:r>
      <w:r>
        <w:rPr>
          <w:rStyle w:val="VerbatimChar"/>
        </w:rPr>
        <w:t xml:space="preserve">## 180 fe397f9a1238e67583efb614579e0fab  3/23/2009 17:28 5.00 5.00 1.80 3.4 5.00</w:t>
      </w:r>
      <w:r>
        <w:br/>
      </w:r>
      <w:r>
        <w:rPr>
          <w:rStyle w:val="VerbatimChar"/>
        </w:rPr>
        <w:t xml:space="preserve">## 181 8b3c89f1f5c7a36f4f6b567c62e7fbd7  3/24/2009 22:37 5.00 5.00 1.00 3.4 5.00</w:t>
      </w:r>
      <w:r>
        <w:br/>
      </w:r>
      <w:r>
        <w:rPr>
          <w:rStyle w:val="VerbatimChar"/>
        </w:rPr>
        <w:t xml:space="preserve">## 182 194bf21b9de9299f102a13fb0f0432c3  3/24/2009 22:45 5.00 3.40 1.80 4.2 4.20</w:t>
      </w:r>
      <w:r>
        <w:br/>
      </w:r>
      <w:r>
        <w:rPr>
          <w:rStyle w:val="VerbatimChar"/>
        </w:rPr>
        <w:t xml:space="preserve">## 183 7f99d4363764f2cf1441123962821840   3/25/2009 9:50 4.20 4.20 1.80 4.2 5.00</w:t>
      </w:r>
      <w:r>
        <w:br/>
      </w:r>
      <w:r>
        <w:rPr>
          <w:rStyle w:val="VerbatimChar"/>
        </w:rPr>
        <w:t xml:space="preserve">## 184 7328fddefd53de471baeb6e2b764f78a  3/25/2009 10:03 4.20 3.40 3.40 5.0 3.40</w:t>
      </w:r>
      <w:r>
        <w:br/>
      </w:r>
      <w:r>
        <w:rPr>
          <w:rStyle w:val="VerbatimChar"/>
        </w:rPr>
        <w:t xml:space="preserve">## 185 ddea69b2975ccbed2953637b3474b8a0  3/25/2009 20:03 5.00 2.60 4.20 4.2 4.20</w:t>
      </w:r>
      <w:r>
        <w:br/>
      </w:r>
      <w:r>
        <w:rPr>
          <w:rStyle w:val="VerbatimChar"/>
        </w:rPr>
        <w:t xml:space="preserve">## 186 8b3c89f1f5c7a36f4f6b567c62e7fbd7   3/26/2009 1:17 3.40 3.40 1.00 5.0 5.00</w:t>
      </w:r>
      <w:r>
        <w:br/>
      </w:r>
      <w:r>
        <w:rPr>
          <w:rStyle w:val="VerbatimChar"/>
        </w:rPr>
        <w:t xml:space="preserve">## 187 91ed83d2d51df0c98f1d2f7ef82281a2  3/26/2009 12:23 3.40 5.00 1.00 2.6 4.20</w:t>
      </w:r>
      <w:r>
        <w:br/>
      </w:r>
      <w:r>
        <w:rPr>
          <w:rStyle w:val="VerbatimChar"/>
        </w:rPr>
        <w:t xml:space="preserve">## 188 8b3c89f1f5c7a36f4f6b567c62e7fbd7  3/26/2009 20:23 5.00 5.00 1.00 5.0 3.40</w:t>
      </w:r>
      <w:r>
        <w:br/>
      </w:r>
      <w:r>
        <w:rPr>
          <w:rStyle w:val="VerbatimChar"/>
        </w:rPr>
        <w:t xml:space="preserve">## 189 89a824301aa27dd6851c6eff4b220596  3/26/2009 22:24 4.20 3.40 4.20 5.0 4.20</w:t>
      </w:r>
      <w:r>
        <w:br/>
      </w:r>
      <w:r>
        <w:rPr>
          <w:rStyle w:val="VerbatimChar"/>
        </w:rPr>
        <w:t xml:space="preserve">## 190 8b3c89f1f5c7a36f4f6b567c62e7fbd7  3/30/2009 12:26 5.00 5.00 1.00 5.0 5.00</w:t>
      </w:r>
      <w:r>
        <w:br/>
      </w:r>
      <w:r>
        <w:rPr>
          <w:rStyle w:val="VerbatimChar"/>
        </w:rPr>
        <w:t xml:space="preserve">## 191 de0b2e3fee20934660775645176981ec  3/30/2009 15:54 2.60 2.60 1.00 2.6 5.00</w:t>
      </w:r>
      <w:r>
        <w:br/>
      </w:r>
      <w:r>
        <w:rPr>
          <w:rStyle w:val="VerbatimChar"/>
        </w:rPr>
        <w:t xml:space="preserve">## 192 8b3c89f1f5c7a36f4f6b567c62e7fbd7  3/30/2009 17:42 5.00 5.00 1.00 4.2 4.20</w:t>
      </w:r>
      <w:r>
        <w:br/>
      </w:r>
      <w:r>
        <w:rPr>
          <w:rStyle w:val="VerbatimChar"/>
        </w:rPr>
        <w:t xml:space="preserve">## 193 7164eff86789f96922558f7182d114f6  3/31/2009 19:08 2.60 4.20 1.80 5.0 4.20</w:t>
      </w:r>
      <w:r>
        <w:br/>
      </w:r>
      <w:r>
        <w:rPr>
          <w:rStyle w:val="VerbatimChar"/>
        </w:rPr>
        <w:t xml:space="preserve">## 194 8b3c89f1f5c7a36f4f6b567c62e7fbd7   4/2/2009 14:12 4.20 1.80 2.60 4.2 5.00</w:t>
      </w:r>
      <w:r>
        <w:br/>
      </w:r>
      <w:r>
        <w:rPr>
          <w:rStyle w:val="VerbatimChar"/>
        </w:rPr>
        <w:t xml:space="preserve">## 195 0b2ab8dc4036a4369ead8e3f90b6d546   4/4/2009 17:06 1.80 4.20 1.00 3.4 5.00</w:t>
      </w:r>
      <w:r>
        <w:br/>
      </w:r>
      <w:r>
        <w:rPr>
          <w:rStyle w:val="VerbatimChar"/>
        </w:rPr>
        <w:t xml:space="preserve">## 196 f22d47d28a17aba39ed53544150f6f38   4/5/2009 11:28 3.40 5.00 1.00 3.4 3.40</w:t>
      </w:r>
      <w:r>
        <w:br/>
      </w:r>
      <w:r>
        <w:rPr>
          <w:rStyle w:val="VerbatimChar"/>
        </w:rPr>
        <w:t xml:space="preserve">## 197 7c802004b7165571e03ef687bddc0af1  4/17/2009 19:49 2.60 2.60 3.40 2.6 4.20</w:t>
      </w:r>
      <w:r>
        <w:br/>
      </w:r>
      <w:r>
        <w:rPr>
          <w:rStyle w:val="VerbatimChar"/>
        </w:rPr>
        <w:t xml:space="preserve">## 198 ea1fe3eb8d19c6b35aa5660b57636e22  4/19/2009 13:29 3.40 5.00 1.00 2.6 4.20</w:t>
      </w:r>
      <w:r>
        <w:br/>
      </w:r>
      <w:r>
        <w:rPr>
          <w:rStyle w:val="VerbatimChar"/>
        </w:rPr>
        <w:t xml:space="preserve">## 199 ae084869ac80234fa7e670ee16197c52   4/22/2009 6:07 4.20 5.00 1.80 2.6 3.40</w:t>
      </w:r>
      <w:r>
        <w:br/>
      </w:r>
      <w:r>
        <w:rPr>
          <w:rStyle w:val="VerbatimChar"/>
        </w:rPr>
        <w:t xml:space="preserve">## 200 7c92002be2a5b518ad4dff36b4eb2641  4/23/2009 19:58 4.20 4.20 2.60 3.4 3.40</w:t>
      </w:r>
      <w:r>
        <w:br/>
      </w:r>
      <w:r>
        <w:rPr>
          <w:rStyle w:val="VerbatimChar"/>
        </w:rPr>
        <w:t xml:space="preserve">## 201 bb51186041b086021588d12c0c4a0fb2  4/23/2009 20:50 2.60 2.60 1.80 3.4 4.20</w:t>
      </w:r>
      <w:r>
        <w:br/>
      </w:r>
      <w:r>
        <w:rPr>
          <w:rStyle w:val="VerbatimChar"/>
        </w:rPr>
        <w:t xml:space="preserve">## 202 06e26cb65d17eb82676e7c8a0786b769   4/24/2009 8:47 4.20 5.00 3.40 3.4 3.40</w:t>
      </w:r>
      <w:r>
        <w:br/>
      </w:r>
      <w:r>
        <w:rPr>
          <w:rStyle w:val="VerbatimChar"/>
        </w:rPr>
        <w:t xml:space="preserve">## 203 6f3b7467a8ffa870e5eed14fd0dba564  4/27/2009 13:59 1.80 5.00 1.80 3.4 5.00</w:t>
      </w:r>
      <w:r>
        <w:br/>
      </w:r>
      <w:r>
        <w:rPr>
          <w:rStyle w:val="VerbatimChar"/>
        </w:rPr>
        <w:t xml:space="preserve">## 204 25f6b4f158d6459b9433699979dc5a13  4/28/2009 20:11 4.20 4.20 1.80 4.2 3.40</w:t>
      </w:r>
      <w:r>
        <w:br/>
      </w:r>
      <w:r>
        <w:rPr>
          <w:rStyle w:val="VerbatimChar"/>
        </w:rPr>
        <w:t xml:space="preserve">## 205 b2358e3213ab94ca083484c49440a0cd   5/1/2009 22:07 5.00 2.60 3.40 4.2 3.40</w:t>
      </w:r>
      <w:r>
        <w:br/>
      </w:r>
      <w:r>
        <w:rPr>
          <w:rStyle w:val="VerbatimChar"/>
        </w:rPr>
        <w:t xml:space="preserve">## 206 57b15e54756fed9228b70ea46f86644b  5/13/2009 13:41 5.00 3.40 1.00 4.2 4.20</w:t>
      </w:r>
      <w:r>
        <w:br/>
      </w:r>
      <w:r>
        <w:rPr>
          <w:rStyle w:val="VerbatimChar"/>
        </w:rPr>
        <w:t xml:space="preserve">## 207 135d9e185dbb146f6a31c8672649acb8  5/15/2009 10:19 1.00 1.00 2.60 2.6 4.20</w:t>
      </w:r>
      <w:r>
        <w:br/>
      </w:r>
      <w:r>
        <w:rPr>
          <w:rStyle w:val="VerbatimChar"/>
        </w:rPr>
        <w:t xml:space="preserve">## 208 8af8603aab2a4faf956132f124707fa8  5/20/2009 14:31 4.20 4.20 1.00 5.0 5.00</w:t>
      </w:r>
      <w:r>
        <w:br/>
      </w:r>
      <w:r>
        <w:rPr>
          <w:rStyle w:val="VerbatimChar"/>
        </w:rPr>
        <w:t xml:space="preserve">## 209 474ea768c528d29b7f827dae5ff0386e  5/20/2009 17:26 3.40 5.00 1.00 4.2 4.20</w:t>
      </w:r>
      <w:r>
        <w:br/>
      </w:r>
      <w:r>
        <w:rPr>
          <w:rStyle w:val="VerbatimChar"/>
        </w:rPr>
        <w:t xml:space="preserve">## 210 cbcd7a0901c8bc6d0a56fef7d07eb939  5/22/2009 14:40 4.20 3.40 1.80 4.2 4.20</w:t>
      </w:r>
      <w:r>
        <w:br/>
      </w:r>
      <w:r>
        <w:rPr>
          <w:rStyle w:val="VerbatimChar"/>
        </w:rPr>
        <w:t xml:space="preserve">## 211 d41d8cd98f00b204e9800998ecf8427e   5/25/2009 8:17 4.20 4.20 5.00 5.0 5.00</w:t>
      </w:r>
      <w:r>
        <w:br/>
      </w:r>
      <w:r>
        <w:rPr>
          <w:rStyle w:val="VerbatimChar"/>
        </w:rPr>
        <w:t xml:space="preserve">## 212 d2fac65f4dc53b2c7488588f774aefee  5/28/2009 12:20 1.00 2.60 1.00 5.0 2.60</w:t>
      </w:r>
      <w:r>
        <w:br/>
      </w:r>
      <w:r>
        <w:rPr>
          <w:rStyle w:val="VerbatimChar"/>
        </w:rPr>
        <w:t xml:space="preserve">## 213 d2fac65f4dc53b2c7488588f774aefee  5/28/2009 15:57 1.80 2.60 1.80 4.2 4.20</w:t>
      </w:r>
      <w:r>
        <w:br/>
      </w:r>
      <w:r>
        <w:rPr>
          <w:rStyle w:val="VerbatimChar"/>
        </w:rPr>
        <w:t xml:space="preserve">## 214 17d7f3086010ae9f73a8b911e0171b24   6/2/2009 14:30 5.00 5.00 1.00 5.0 4.20</w:t>
      </w:r>
      <w:r>
        <w:br/>
      </w:r>
      <w:r>
        <w:rPr>
          <w:rStyle w:val="VerbatimChar"/>
        </w:rPr>
        <w:t xml:space="preserve">## 215 f6ed5eb49af282cc1649fbec0abfcdae   6/5/2009 14:01 2.60 1.80 1.00 5.0 1.80</w:t>
      </w:r>
      <w:r>
        <w:br/>
      </w:r>
      <w:r>
        <w:rPr>
          <w:rStyle w:val="VerbatimChar"/>
        </w:rPr>
        <w:t xml:space="preserve">## 216 10c12ac888e5f6307aab046177b1ca97   6/9/2009 14:22 5.00 4.20 1.00 3.4 5.00</w:t>
      </w:r>
      <w:r>
        <w:br/>
      </w:r>
      <w:r>
        <w:rPr>
          <w:rStyle w:val="VerbatimChar"/>
        </w:rPr>
        <w:t xml:space="preserve">## 217 31312939a6f5c7706366f4a9e1dd86cf  6/11/2009 12:12 2.60 1.00 4.20 2.6 4.20</w:t>
      </w:r>
      <w:r>
        <w:br/>
      </w:r>
      <w:r>
        <w:rPr>
          <w:rStyle w:val="VerbatimChar"/>
        </w:rPr>
        <w:t xml:space="preserve">## 218 a8c7c598b3567758edba4e8760f9ac68  6/24/2009 17:56 4.20 3.40 1.80 2.6 4.20</w:t>
      </w:r>
      <w:r>
        <w:br/>
      </w:r>
      <w:r>
        <w:rPr>
          <w:rStyle w:val="VerbatimChar"/>
        </w:rPr>
        <w:t xml:space="preserve">## 219 0799b106401683b4c19295410df53ba1  6/30/2009 10:08 2.60 5.00 1.00 4.2 4.20</w:t>
      </w:r>
      <w:r>
        <w:br/>
      </w:r>
      <w:r>
        <w:rPr>
          <w:rStyle w:val="VerbatimChar"/>
        </w:rPr>
        <w:t xml:space="preserve">## 220 e45285fa0dc2386ebcd81dd4468c6ba9  7/26/2009 13:23 5.00 2.60 4.20 4.2 5.00</w:t>
      </w:r>
      <w:r>
        <w:br/>
      </w:r>
      <w:r>
        <w:rPr>
          <w:rStyle w:val="VerbatimChar"/>
        </w:rPr>
        <w:t xml:space="preserve">## 221 6809ad737e060bf513cedf3b51ae84a3  7/31/2009 22:10 4.20 4.20 1.00 5.0 5.00</w:t>
      </w:r>
      <w:r>
        <w:br/>
      </w:r>
      <w:r>
        <w:rPr>
          <w:rStyle w:val="VerbatimChar"/>
        </w:rPr>
        <w:t xml:space="preserve">## 222 6809ad737e060bf513cedf3b51ae84a3  7/31/2009 22:10 4.20 4.20 1.00 5.0 5.00</w:t>
      </w:r>
      <w:r>
        <w:br/>
      </w:r>
      <w:r>
        <w:rPr>
          <w:rStyle w:val="VerbatimChar"/>
        </w:rPr>
        <w:t xml:space="preserve">## 223 871b29108552dd775b3631b2a1d6c5fb   8/6/2009 14:44 4.20 4.20 2.60 5.0 5.00</w:t>
      </w:r>
      <w:r>
        <w:br/>
      </w:r>
      <w:r>
        <w:rPr>
          <w:rStyle w:val="VerbatimChar"/>
        </w:rPr>
        <w:t xml:space="preserve">## 224 4ad553d79e2b5892b43a67c8e1987074   8/8/2009 18:30 4.20 5.00 3.40 5.0 5.00</w:t>
      </w:r>
      <w:r>
        <w:br/>
      </w:r>
      <w:r>
        <w:rPr>
          <w:rStyle w:val="VerbatimChar"/>
        </w:rPr>
        <w:t xml:space="preserve">## 225 0df060bd518a4d1eb074bb541c18bc22  8/26/2009 22:31 2.60 4.20 2.60 5.0 3.40</w:t>
      </w:r>
      <w:r>
        <w:br/>
      </w:r>
      <w:r>
        <w:rPr>
          <w:rStyle w:val="VerbatimChar"/>
        </w:rPr>
        <w:t xml:space="preserve">## 226 fcf19181a6ed5f3b3c7207df98614e89  8/31/2009 17:08 2.60 4.20 1.80 3.4 4.20</w:t>
      </w:r>
      <w:r>
        <w:br/>
      </w:r>
      <w:r>
        <w:rPr>
          <w:rStyle w:val="VerbatimChar"/>
        </w:rPr>
        <w:t xml:space="preserve">## 227 d04ae74ae8b0356e77ac23e65d278cfb  8/26/2009 23:42 2.60 1.80 1.80 4.2 4.20</w:t>
      </w:r>
      <w:r>
        <w:br/>
      </w:r>
      <w:r>
        <w:rPr>
          <w:rStyle w:val="VerbatimChar"/>
        </w:rPr>
        <w:t xml:space="preserve">## 228 c1526e378d78e6b93a2aa0d9eaa07bbc  8/27/2009 16:22 4.20 3.40 1.00 3.4 5.00</w:t>
      </w:r>
      <w:r>
        <w:br/>
      </w:r>
      <w:r>
        <w:rPr>
          <w:rStyle w:val="VerbatimChar"/>
        </w:rPr>
        <w:t xml:space="preserve">## 229 16edc0e9d1d772bd789205f740e10f6f  8/27/2009 16:23 2.60 3.40 3.40 5.0 5.00</w:t>
      </w:r>
      <w:r>
        <w:br/>
      </w:r>
      <w:r>
        <w:rPr>
          <w:rStyle w:val="VerbatimChar"/>
        </w:rPr>
        <w:t xml:space="preserve">## 230 5e4f726d427c0a5a532f5fcbdf3f19f4  8/27/2009 17:41 3.40 5.00 1.00 4.2 4.20</w:t>
      </w:r>
      <w:r>
        <w:br/>
      </w:r>
      <w:r>
        <w:rPr>
          <w:rStyle w:val="VerbatimChar"/>
        </w:rPr>
        <w:t xml:space="preserve">## 231 49150f26e31cb34c0e4945170f3d3ef2  8/27/2009 18:06 2.60 4.20 2.60 4.2 4.20</w:t>
      </w:r>
      <w:r>
        <w:br/>
      </w:r>
      <w:r>
        <w:rPr>
          <w:rStyle w:val="VerbatimChar"/>
        </w:rPr>
        <w:t xml:space="preserve">## 232 e7e8f8d761b3f1dd72e3c8c1e24461f9  8/27/2009 18:54 3.40 3.40 3.40 3.4 4.20</w:t>
      </w:r>
      <w:r>
        <w:br/>
      </w:r>
      <w:r>
        <w:rPr>
          <w:rStyle w:val="VerbatimChar"/>
        </w:rPr>
        <w:t xml:space="preserve">## 233 2c7bd30a83910fdbe851b033b539d756  8/27/2009 21:51 3.40 4.20 1.80 3.4 4.20</w:t>
      </w:r>
      <w:r>
        <w:br/>
      </w:r>
      <w:r>
        <w:rPr>
          <w:rStyle w:val="VerbatimChar"/>
        </w:rPr>
        <w:t xml:space="preserve">## 234 0e865690cbe8b1c03419ca15ef32ffa3   8/28/2009 9:34 4.20 5.00 1.00 4.2 4.20</w:t>
      </w:r>
      <w:r>
        <w:br/>
      </w:r>
      <w:r>
        <w:rPr>
          <w:rStyle w:val="VerbatimChar"/>
        </w:rPr>
        <w:t xml:space="preserve">## 235 745b889c2f3aa110cee4f7ebe5d3e4f4  8/28/2009 11:01 4.20 3.40 1.80 2.6 4.20</w:t>
      </w:r>
      <w:r>
        <w:br/>
      </w:r>
      <w:r>
        <w:rPr>
          <w:rStyle w:val="VerbatimChar"/>
        </w:rPr>
        <w:t xml:space="preserve">## 236 69aa3bf4f7920b7268a7b3fb4193a967  8/28/2009 12:40 4.20 4.20 1.80 4.2 5.00</w:t>
      </w:r>
      <w:r>
        <w:br/>
      </w:r>
      <w:r>
        <w:rPr>
          <w:rStyle w:val="VerbatimChar"/>
        </w:rPr>
        <w:t xml:space="preserve">## 237 f5b8c19ff75b72a41ef65717b5c02e50  8/28/2009 20:38 4.20 3.40 1.80 3.4 4.20</w:t>
      </w:r>
      <w:r>
        <w:br/>
      </w:r>
      <w:r>
        <w:rPr>
          <w:rStyle w:val="VerbatimChar"/>
        </w:rPr>
        <w:t xml:space="preserve">## 238 7d8b25112eeb84c6b0108e85dc5ea58e  8/30/2009 12:10 2.60 3.40 2.60 2.6 3.40</w:t>
      </w:r>
      <w:r>
        <w:br/>
      </w:r>
      <w:r>
        <w:rPr>
          <w:rStyle w:val="VerbatimChar"/>
        </w:rPr>
        <w:t xml:space="preserve">## 239 a824ac17bedcc2fb5e63400ea58c8f65  8/30/2009 13:30 3.40 4.20 1.00 5.0 4.20</w:t>
      </w:r>
      <w:r>
        <w:br/>
      </w:r>
      <w:r>
        <w:rPr>
          <w:rStyle w:val="VerbatimChar"/>
        </w:rPr>
        <w:t xml:space="preserve">## 240 f10211783f87239b61668415b4814193  8/30/2009 19:14 1.80 2.60 3.40 2.6 3.40</w:t>
      </w:r>
      <w:r>
        <w:br/>
      </w:r>
      <w:r>
        <w:rPr>
          <w:rStyle w:val="VerbatimChar"/>
        </w:rPr>
        <w:t xml:space="preserve">## 241 893601e796c50b0f9718ffdc620281f3  8/30/2009 19:46 5.00 4.20 3.40 4.2 5.00</w:t>
      </w:r>
      <w:r>
        <w:br/>
      </w:r>
      <w:r>
        <w:rPr>
          <w:rStyle w:val="VerbatimChar"/>
        </w:rPr>
        <w:t xml:space="preserve">## 242 9a3652c335f3b65309bf27b8112a06ec   8/31/2009 2:41 3.40 4.20 2.60 3.4 3.40</w:t>
      </w:r>
      <w:r>
        <w:br/>
      </w:r>
      <w:r>
        <w:rPr>
          <w:rStyle w:val="VerbatimChar"/>
        </w:rPr>
        <w:t xml:space="preserve">## 243 ef8c6c47ddda4364396ae657e7857f8a  8/31/2009 13:24 2.60 3.40 2.60 5.0 4.20</w:t>
      </w:r>
      <w:r>
        <w:br/>
      </w:r>
      <w:r>
        <w:rPr>
          <w:rStyle w:val="VerbatimChar"/>
        </w:rPr>
        <w:t xml:space="preserve">## 244 ef66121874c636e3698e08af48c41722  8/31/2009 19:13 3.40 2.60 2.60 3.4 3.40</w:t>
      </w:r>
      <w:r>
        <w:br/>
      </w:r>
      <w:r>
        <w:rPr>
          <w:rStyle w:val="VerbatimChar"/>
        </w:rPr>
        <w:t xml:space="preserve">## 245 c4d790445687521807f344e3f1592722  8/31/2009 22:19 5.00 2.60 2.60 5.0 4.20</w:t>
      </w:r>
      <w:r>
        <w:br/>
      </w:r>
      <w:r>
        <w:rPr>
          <w:rStyle w:val="VerbatimChar"/>
        </w:rPr>
        <w:t xml:space="preserve">## 246 2fbb77af4e9e41f3b959a6d90bd8377a  8/31/2009 23:12 3.40 3.40 3.40 4.2 4.20</w:t>
      </w:r>
      <w:r>
        <w:br/>
      </w:r>
      <w:r>
        <w:rPr>
          <w:rStyle w:val="VerbatimChar"/>
        </w:rPr>
        <w:t xml:space="preserve">## 247 e1fb27f1bbaa6e691aba5ebad9dd47e9    9/1/2009 1:52 4.20 1.80 5.00 3.4 5.00</w:t>
      </w:r>
      <w:r>
        <w:br/>
      </w:r>
      <w:r>
        <w:rPr>
          <w:rStyle w:val="VerbatimChar"/>
        </w:rPr>
        <w:t xml:space="preserve">## 248 11d94a7d49ec1cabaa65f8e57daea5a4    9/1/2009 2:31 4.20 1.80 3.40 5.0 3.40</w:t>
      </w:r>
      <w:r>
        <w:br/>
      </w:r>
      <w:r>
        <w:rPr>
          <w:rStyle w:val="VerbatimChar"/>
        </w:rPr>
        <w:t xml:space="preserve">## 249 15712907fc659a6714e06659256aa0a2   9/1/2009 12:33 2.60 4.20 3.40 4.2 4.20</w:t>
      </w:r>
      <w:r>
        <w:br/>
      </w:r>
      <w:r>
        <w:rPr>
          <w:rStyle w:val="VerbatimChar"/>
        </w:rPr>
        <w:t xml:space="preserve">## 250 698a8fdebe071c8b37ba110e4a39c646   9/1/2009 13:25 4.20 5.00 2.60 4.2 5.00</w:t>
      </w:r>
      <w:r>
        <w:br/>
      </w:r>
      <w:r>
        <w:rPr>
          <w:rStyle w:val="VerbatimChar"/>
        </w:rPr>
        <w:t xml:space="preserve">## 251 7703a3ebbed9d4063fe9eb5d664dab08   9/1/2009 13:40 3.40 3.40 2.60 4.2 5.00</w:t>
      </w:r>
      <w:r>
        <w:br/>
      </w:r>
      <w:r>
        <w:rPr>
          <w:rStyle w:val="VerbatimChar"/>
        </w:rPr>
        <w:t xml:space="preserve">## 252 7e91657dfec61882f4f0c322993f5e3d   9/1/2009 16:40 3.40 4.20 1.00 3.4 3.40</w:t>
      </w:r>
      <w:r>
        <w:br/>
      </w:r>
      <w:r>
        <w:rPr>
          <w:rStyle w:val="VerbatimChar"/>
        </w:rPr>
        <w:t xml:space="preserve">## 253 5e4f726d427c0a5a532f5fcbdf3f19f4   9/1/2009 17:11 4.20 5.00 1.00 4.2 2.60</w:t>
      </w:r>
      <w:r>
        <w:br/>
      </w:r>
      <w:r>
        <w:rPr>
          <w:rStyle w:val="VerbatimChar"/>
        </w:rPr>
        <w:t xml:space="preserve">## 254 d559d0535712db9c5dc9f1a44cf17822   9/1/2009 20:13 3.40 5.00 1.00 3.4 4.20</w:t>
      </w:r>
      <w:r>
        <w:br/>
      </w:r>
      <w:r>
        <w:rPr>
          <w:rStyle w:val="VerbatimChar"/>
        </w:rPr>
        <w:t xml:space="preserve">## 255 a9d6e2eb5da0b522819d671b0a9565c9   9/2/2009 13:27 5.00 4.20 1.80 5.0 5.00</w:t>
      </w:r>
      <w:r>
        <w:br/>
      </w:r>
      <w:r>
        <w:rPr>
          <w:rStyle w:val="VerbatimChar"/>
        </w:rPr>
        <w:t xml:space="preserve">## 256 7651e8935b103a25585745191b90e220   9/2/2009 15:27 5.00 4.20 1.80 3.4 4.20</w:t>
      </w:r>
      <w:r>
        <w:br/>
      </w:r>
      <w:r>
        <w:rPr>
          <w:rStyle w:val="VerbatimChar"/>
        </w:rPr>
        <w:t xml:space="preserve">## 257 b59a2e25aec8c9e4601ce7a566d2d5e2   9/2/2009 19:21 4.20 2.60 5.00 2.6 3.40</w:t>
      </w:r>
      <w:r>
        <w:br/>
      </w:r>
      <w:r>
        <w:rPr>
          <w:rStyle w:val="VerbatimChar"/>
        </w:rPr>
        <w:t xml:space="preserve">## 258 41a145fea8aeac8a86467817019a4b4b   9/2/2009 21:04 5.00 4.20 1.80 5.0 5.00</w:t>
      </w:r>
      <w:r>
        <w:br/>
      </w:r>
      <w:r>
        <w:rPr>
          <w:rStyle w:val="VerbatimChar"/>
        </w:rPr>
        <w:t xml:space="preserve">## 259 5453f102300a794a92a2e40a254c0d94   9/2/2009 21:52 5.00 5.00 1.00 3.4 5.00</w:t>
      </w:r>
      <w:r>
        <w:br/>
      </w:r>
      <w:r>
        <w:rPr>
          <w:rStyle w:val="VerbatimChar"/>
        </w:rPr>
        <w:t xml:space="preserve">## 260 6d214ff9bdca7ff49695674c0ae7b774   9/2/2009 23:29 1.80 2.60 4.20 5.0 4.20</w:t>
      </w:r>
      <w:r>
        <w:br/>
      </w:r>
      <w:r>
        <w:rPr>
          <w:rStyle w:val="VerbatimChar"/>
        </w:rPr>
        <w:t xml:space="preserve">## 261 883ae93b7d97da3c60a3df540ed83ea0    9/3/2009 0:23 3.40 2.60 2.60 4.2 3.40</w:t>
      </w:r>
      <w:r>
        <w:br/>
      </w:r>
      <w:r>
        <w:rPr>
          <w:rStyle w:val="VerbatimChar"/>
        </w:rPr>
        <w:t xml:space="preserve">## 262 697f775b1caa653f32b0af1cf658eb13    9/3/2009 2:20 4.20 5.00 1.00 4.2 4.20</w:t>
      </w:r>
      <w:r>
        <w:br/>
      </w:r>
      <w:r>
        <w:rPr>
          <w:rStyle w:val="VerbatimChar"/>
        </w:rPr>
        <w:t xml:space="preserve">## 263 5126a0941f21e2044fc2117a090cd9a3   9/3/2009 10:58 5.00 5.00 1.00 3.4 5.00</w:t>
      </w:r>
      <w:r>
        <w:br/>
      </w:r>
      <w:r>
        <w:rPr>
          <w:rStyle w:val="VerbatimChar"/>
        </w:rPr>
        <w:t xml:space="preserve">## 264 c3f142fefa0d2a1d7d0d26e8e399143f   9/3/2009 17:28 2.60 2.60 3.40 3.4 3.40</w:t>
      </w:r>
      <w:r>
        <w:br/>
      </w:r>
      <w:r>
        <w:rPr>
          <w:rStyle w:val="VerbatimChar"/>
        </w:rPr>
        <w:t xml:space="preserve">## 265 fc61e772c3d68243559a0c68cc604485   9/8/2009 11:28 4.20 4.20 1.80 4.2 4.20</w:t>
      </w:r>
      <w:r>
        <w:br/>
      </w:r>
      <w:r>
        <w:rPr>
          <w:rStyle w:val="VerbatimChar"/>
        </w:rPr>
        <w:t xml:space="preserve">## 266 62f6567d70d57adccee7348d800c4e40   9/8/2009 14:51 2.60 1.80 4.20 3.4 4.20</w:t>
      </w:r>
      <w:r>
        <w:br/>
      </w:r>
      <w:r>
        <w:rPr>
          <w:rStyle w:val="VerbatimChar"/>
        </w:rPr>
        <w:t xml:space="preserve">## 267 63b1172adaca5617dd30c465d673f01a   9/10/2009 0:38 3.40 3.40 1.80 4.2 4.20</w:t>
      </w:r>
      <w:r>
        <w:br/>
      </w:r>
      <w:r>
        <w:rPr>
          <w:rStyle w:val="VerbatimChar"/>
        </w:rPr>
        <w:t xml:space="preserve">## 268 4c029d9877c131e56c1303282254aa40  9/14/2009 17:57 5.00 5.00 2.60 3.4 3.40</w:t>
      </w:r>
      <w:r>
        <w:br/>
      </w:r>
      <w:r>
        <w:rPr>
          <w:rStyle w:val="VerbatimChar"/>
        </w:rPr>
        <w:t xml:space="preserve">## 269 e0a4ed1c01cdff5033493da5ffb972eb  9/14/2009 20:45 2.60 2.60 3.40 4.2 4.20</w:t>
      </w:r>
      <w:r>
        <w:br/>
      </w:r>
      <w:r>
        <w:rPr>
          <w:rStyle w:val="VerbatimChar"/>
        </w:rPr>
        <w:t xml:space="preserve">## 270 4a6eb13daadd856fc8bc81a109b4e5a2   9/21/2009 9:54 4.20 2.60 3.40 4.2 4.20</w:t>
      </w:r>
      <w:r>
        <w:br/>
      </w:r>
      <w:r>
        <w:rPr>
          <w:rStyle w:val="VerbatimChar"/>
        </w:rPr>
        <w:t xml:space="preserve">## 271 4a6eb13daadd856fc8bc81a109b4e5a2  9/21/2009 15:14 2.60 5.00 1.80 4.2 4.20</w:t>
      </w:r>
      <w:r>
        <w:br/>
      </w:r>
      <w:r>
        <w:rPr>
          <w:rStyle w:val="VerbatimChar"/>
        </w:rPr>
        <w:t xml:space="preserve">## 272 6ed981cc0b3a2283442113b542b362a5  9/21/2009 16:11 3.40 2.60 4.20 2.6 4.20</w:t>
      </w:r>
      <w:r>
        <w:br/>
      </w:r>
      <w:r>
        <w:rPr>
          <w:rStyle w:val="VerbatimChar"/>
        </w:rPr>
        <w:t xml:space="preserve">## 273 6ca7593122643a20d82a1d9d9d3fde58  9/26/2009 18:37 4.20 4.20 1.80 5.0 4.20</w:t>
      </w:r>
      <w:r>
        <w:br/>
      </w:r>
      <w:r>
        <w:rPr>
          <w:rStyle w:val="VerbatimChar"/>
        </w:rPr>
        <w:t xml:space="preserve">## 274 6809ad737e060bf513cedf3b51ae84a3  10/3/2009 19:07 4.20 5.00 1.00 5.0 5.00</w:t>
      </w:r>
      <w:r>
        <w:br/>
      </w:r>
      <w:r>
        <w:rPr>
          <w:rStyle w:val="VerbatimChar"/>
        </w:rPr>
        <w:t xml:space="preserve">## 275 6809ad737e060bf513cedf3b51ae84a3  10/3/2009 19:22 3.40 3.40 2.60 4.2 5.00</w:t>
      </w:r>
      <w:r>
        <w:br/>
      </w:r>
      <w:r>
        <w:rPr>
          <w:rStyle w:val="VerbatimChar"/>
        </w:rPr>
        <w:t xml:space="preserve">## 276 d93af5fd4df0fef441833407c2dc7471  10/5/2009 15:39 3.40 4.20 3.40 4.2 5.00</w:t>
      </w:r>
      <w:r>
        <w:br/>
      </w:r>
      <w:r>
        <w:rPr>
          <w:rStyle w:val="VerbatimChar"/>
        </w:rPr>
        <w:t xml:space="preserve">## 277 8b3c89f1f5c7a36f4f6b567c62e7fbd7  10/6/2009 11:35 4.20 2.60 3.40 4.2 3.40</w:t>
      </w:r>
      <w:r>
        <w:br/>
      </w:r>
      <w:r>
        <w:rPr>
          <w:rStyle w:val="VerbatimChar"/>
        </w:rPr>
        <w:t xml:space="preserve">## 278 0139b11a64461b8eb481c6051dbac28b  10/7/2009 20:59 5.00 5.00 4.20 4.2 5.00</w:t>
      </w:r>
      <w:r>
        <w:br/>
      </w:r>
      <w:r>
        <w:rPr>
          <w:rStyle w:val="VerbatimChar"/>
        </w:rPr>
        <w:t xml:space="preserve">## 279 db3d7a912431a3b852ff38d1878b7634  10/8/2009 12:39 4.20 4.20 1.80 3.4 3.40</w:t>
      </w:r>
      <w:r>
        <w:br/>
      </w:r>
      <w:r>
        <w:rPr>
          <w:rStyle w:val="VerbatimChar"/>
        </w:rPr>
        <w:t xml:space="preserve">## 280 800883ce6f7943c06d23d222b207d10b  10/9/2009 11:01 4.20 4.20 2.60 3.4 4.20</w:t>
      </w:r>
      <w:r>
        <w:br/>
      </w:r>
      <w:r>
        <w:rPr>
          <w:rStyle w:val="VerbatimChar"/>
        </w:rPr>
        <w:t xml:space="preserve">## 281 f561acafa296ca254c675728d053c3ba  10/12/2009 2:02 1.80 1.80 3.40 3.4 3.40</w:t>
      </w:r>
      <w:r>
        <w:br/>
      </w:r>
      <w:r>
        <w:rPr>
          <w:rStyle w:val="VerbatimChar"/>
        </w:rPr>
        <w:t xml:space="preserve">## 282 0fef196d701be9c12003726d011cfe85 10/12/2009 22:35 4.20 3.40 2.60 3.4 4.20</w:t>
      </w:r>
      <w:r>
        <w:br/>
      </w:r>
      <w:r>
        <w:rPr>
          <w:rStyle w:val="VerbatimChar"/>
        </w:rPr>
        <w:t xml:space="preserve">## 283 8b3c89f1f5c7a36f4f6b567c62e7fbd7 10/13/2009 13:13 4.20 5.00 2.60 5.0 3.40</w:t>
      </w:r>
      <w:r>
        <w:br/>
      </w:r>
      <w:r>
        <w:rPr>
          <w:rStyle w:val="VerbatimChar"/>
        </w:rPr>
        <w:t xml:space="preserve">## 284 8b3c89f1f5c7a36f4f6b567c62e7fbd7 10/13/2009 20:44 1.00 2.60 2.60 5.0 4.20</w:t>
      </w:r>
      <w:r>
        <w:br/>
      </w:r>
      <w:r>
        <w:rPr>
          <w:rStyle w:val="VerbatimChar"/>
        </w:rPr>
        <w:t xml:space="preserve">## 285 8b3c89f1f5c7a36f4f6b567c62e7fbd7  10/14/2009 9:34 4.20 4.20 2.60 5.0 3.40</w:t>
      </w:r>
      <w:r>
        <w:br/>
      </w:r>
      <w:r>
        <w:rPr>
          <w:rStyle w:val="VerbatimChar"/>
        </w:rPr>
        <w:t xml:space="preserve">## 286 bebaa244cd21c4f0adbbe300abf9da7d 10/14/2009 10:47 3.40 1.80 4.20 3.4 3.40</w:t>
      </w:r>
      <w:r>
        <w:br/>
      </w:r>
      <w:r>
        <w:rPr>
          <w:rStyle w:val="VerbatimChar"/>
        </w:rPr>
        <w:t xml:space="preserve">## 287 8b3c89f1f5c7a36f4f6b567c62e7fbd7 10/14/2009 11:40 3.40 3.40 2.60 3.4 3.40</w:t>
      </w:r>
      <w:r>
        <w:br/>
      </w:r>
      <w:r>
        <w:rPr>
          <w:rStyle w:val="VerbatimChar"/>
        </w:rPr>
        <w:t xml:space="preserve">## 288 18822052017c6c2fce35a90041fd1e0b 10/14/2009 20:04 5.00 1.80 3.40 3.4 4.20</w:t>
      </w:r>
      <w:r>
        <w:br/>
      </w:r>
      <w:r>
        <w:rPr>
          <w:rStyle w:val="VerbatimChar"/>
        </w:rPr>
        <w:t xml:space="preserve">## 289 5075a9004f0f9ace97edf60a73ddd85d 10/16/2009 16:18 4.20 4.20 1.80 4.2 4.20</w:t>
      </w:r>
      <w:r>
        <w:br/>
      </w:r>
      <w:r>
        <w:rPr>
          <w:rStyle w:val="VerbatimChar"/>
        </w:rPr>
        <w:t xml:space="preserve">## 290 8b3c89f1f5c7a36f4f6b567c62e7fbd7 10/19/2009 14:37 4.20 4.20 1.00 5.0 4.20</w:t>
      </w:r>
      <w:r>
        <w:br/>
      </w:r>
      <w:r>
        <w:rPr>
          <w:rStyle w:val="VerbatimChar"/>
        </w:rPr>
        <w:t xml:space="preserve">## 291 8b3c89f1f5c7a36f4f6b567c62e7fbd7 10/19/2009 15:32 2.60 3.40 1.80 4.2 4.20</w:t>
      </w:r>
      <w:r>
        <w:br/>
      </w:r>
      <w:r>
        <w:rPr>
          <w:rStyle w:val="VerbatimChar"/>
        </w:rPr>
        <w:t xml:space="preserve">## 292 6809ad737e060bf513cedf3b51ae84a3  11/4/2009 17:39 3.40 2.60 1.80 4.2 5.00</w:t>
      </w:r>
      <w:r>
        <w:br/>
      </w:r>
      <w:r>
        <w:rPr>
          <w:rStyle w:val="VerbatimChar"/>
        </w:rPr>
        <w:t xml:space="preserve">## 293 85f7418ae51ae9c2ad38bc0d67bead46  11/4/2009 18:25 4.20 1.80 2.60 4.2 3.40</w:t>
      </w:r>
      <w:r>
        <w:br/>
      </w:r>
      <w:r>
        <w:rPr>
          <w:rStyle w:val="VerbatimChar"/>
        </w:rPr>
        <w:t xml:space="preserve">## 294 bad1f2f714fa6c5e9379d46fa9acb494  11/5/2009 14:07 2.60 2.60 1.80 5.0 5.00</w:t>
      </w:r>
      <w:r>
        <w:br/>
      </w:r>
      <w:r>
        <w:rPr>
          <w:rStyle w:val="VerbatimChar"/>
        </w:rPr>
        <w:t xml:space="preserve">## 295 de8f410693e3a101a1754a01b09e4073 11/11/2009 22:49 4.20 4.20 2.60 3.4 3.40</w:t>
      </w:r>
      <w:r>
        <w:br/>
      </w:r>
      <w:r>
        <w:rPr>
          <w:rStyle w:val="VerbatimChar"/>
        </w:rPr>
        <w:t xml:space="preserve">## 296 43c1135ba8ea42479e9395252c604b4f 11/16/2009 21:26 4.20 5.00 4.20 5.0 5.00</w:t>
      </w:r>
      <w:r>
        <w:br/>
      </w:r>
      <w:r>
        <w:rPr>
          <w:rStyle w:val="VerbatimChar"/>
        </w:rPr>
        <w:t xml:space="preserve">## 297 83291e7c21257d6cde1301ff1a12a7b8 11/21/2009 21:45 1.80 1.80 5.00 3.4 5.00</w:t>
      </w:r>
      <w:r>
        <w:br/>
      </w:r>
      <w:r>
        <w:rPr>
          <w:rStyle w:val="VerbatimChar"/>
        </w:rPr>
        <w:t xml:space="preserve">## 298 857b101e52e7ee90b9f88268bee9b345 11/25/2009 16:36 3.40 4.20 1.80 4.2 4.20</w:t>
      </w:r>
      <w:r>
        <w:br/>
      </w:r>
      <w:r>
        <w:rPr>
          <w:rStyle w:val="VerbatimChar"/>
        </w:rPr>
        <w:t xml:space="preserve">## 299 6809ad737e060bf513cedf3b51ae84a3 11/29/2009 16:14 3.40 4.20 3.40 4.2 4.20</w:t>
      </w:r>
      <w:r>
        <w:br/>
      </w:r>
      <w:r>
        <w:rPr>
          <w:rStyle w:val="VerbatimChar"/>
        </w:rPr>
        <w:t xml:space="preserve">## 300 ec7ceb852cbb5a9c329cf922b44ee573 12/14/2009 14:28 1.80 2.60 3.40 5.0 4.20</w:t>
      </w:r>
      <w:r>
        <w:br/>
      </w:r>
      <w:r>
        <w:rPr>
          <w:rStyle w:val="VerbatimChar"/>
        </w:rPr>
        <w:t xml:space="preserve">## 301 24186e86e52870c27ce4481ab7eb5055 12/15/2009 15:41 3.40 5.00 1.00 4.2 4.20</w:t>
      </w:r>
      <w:r>
        <w:br/>
      </w:r>
      <w:r>
        <w:rPr>
          <w:rStyle w:val="VerbatimChar"/>
        </w:rPr>
        <w:t xml:space="preserve">## 302 912026c1b7cae54f227e3ed994832087 12/16/2009 10:52 3.40 2.60 2.60 2.6 4.20</w:t>
      </w:r>
      <w:r>
        <w:br/>
      </w:r>
      <w:r>
        <w:rPr>
          <w:rStyle w:val="VerbatimChar"/>
        </w:rPr>
        <w:t xml:space="preserve">## 303 912026c1b7cae54f227e3ed994832087 12/16/2009 10:52 3.40 2.60 2.60 2.6 4.20</w:t>
      </w:r>
      <w:r>
        <w:br/>
      </w:r>
      <w:r>
        <w:rPr>
          <w:rStyle w:val="VerbatimChar"/>
        </w:rPr>
        <w:t xml:space="preserve">## 304 d41d8cd98f00b204e9800998ecf8427e 12/16/2009 10:52 3.40 2.60 2.60 2.6 4.20</w:t>
      </w:r>
      <w:r>
        <w:br/>
      </w:r>
      <w:r>
        <w:rPr>
          <w:rStyle w:val="VerbatimChar"/>
        </w:rPr>
        <w:t xml:space="preserve">## 305 18ba3dc8acfc38cf19e194e6e234b722 12/22/2009 16:02 3.40 1.80 2.60 5.0 5.00</w:t>
      </w:r>
      <w:r>
        <w:br/>
      </w:r>
      <w:r>
        <w:rPr>
          <w:rStyle w:val="VerbatimChar"/>
        </w:rPr>
        <w:t xml:space="preserve">## 306 d41d8cd98f00b204e9800998ecf8427e  1/11/2010 16:11 4.20 3.40 3.40 3.4 4.20</w:t>
      </w:r>
      <w:r>
        <w:br/>
      </w:r>
      <w:r>
        <w:rPr>
          <w:rStyle w:val="VerbatimChar"/>
        </w:rPr>
        <w:t xml:space="preserve">## 307 d41d8cd98f00b204e9800998ecf8427e  1/12/2010 16:04 5.00 3.40 3.40 3.4 3.40</w:t>
      </w:r>
      <w:r>
        <w:br/>
      </w:r>
      <w:r>
        <w:rPr>
          <w:rStyle w:val="VerbatimChar"/>
        </w:rPr>
        <w:t xml:space="preserve">## 308 7c96ebfa63ea715e90e59f9149e1aa27  1/13/2010 14:45 1.80 1.80 1.00 5.0 5.00</w:t>
      </w:r>
      <w:r>
        <w:br/>
      </w:r>
      <w:r>
        <w:rPr>
          <w:rStyle w:val="VerbatimChar"/>
        </w:rPr>
        <w:t xml:space="preserve">## 309 18ba3dc8acfc38cf19e194e6e234b722  1/16/2010 17:18 3.40 2.60 4.20 5.0 5.00</w:t>
      </w:r>
      <w:r>
        <w:br/>
      </w:r>
      <w:r>
        <w:rPr>
          <w:rStyle w:val="VerbatimChar"/>
        </w:rPr>
        <w:t xml:space="preserve">## 310 6f519a31113067ec0398fe5850eb4495  1/20/2010 11:08 3.40 4.20 1.80 3.4 3.40</w:t>
      </w:r>
      <w:r>
        <w:br/>
      </w:r>
      <w:r>
        <w:rPr>
          <w:rStyle w:val="VerbatimChar"/>
        </w:rPr>
        <w:t xml:space="preserve">## 311 92c3be175e7b669f9cb1603f404fe21c  1/22/2010 11:39 1.80 2.60 4.20 3.4 5.00</w:t>
      </w:r>
      <w:r>
        <w:br/>
      </w:r>
      <w:r>
        <w:rPr>
          <w:rStyle w:val="VerbatimChar"/>
        </w:rPr>
        <w:t xml:space="preserve">## 312 938c63cdef30ec76d610b80eb9838e1a  1/22/2010 13:31 2.60 5.00 3.40 5.0 5.00</w:t>
      </w:r>
      <w:r>
        <w:br/>
      </w:r>
      <w:r>
        <w:rPr>
          <w:rStyle w:val="VerbatimChar"/>
        </w:rPr>
        <w:t xml:space="preserve">## 313 a06d4ddf995b09f44a4e2b6dbe17e349  1/25/2010 15:33 3.40 4.20 1.80 5.0 5.00</w:t>
      </w:r>
      <w:r>
        <w:br/>
      </w:r>
      <w:r>
        <w:rPr>
          <w:rStyle w:val="VerbatimChar"/>
        </w:rPr>
        <w:t xml:space="preserve">## 314 564c495e853cbafd4e73d0254a621bf3  1/26/2010 10:01 5.00 3.40 1.80 5.0 4.20</w:t>
      </w:r>
      <w:r>
        <w:br/>
      </w:r>
      <w:r>
        <w:rPr>
          <w:rStyle w:val="VerbatimChar"/>
        </w:rPr>
        <w:t xml:space="preserve">## 315 b0a08bdbfb3764f1faefcdcda1db29d3  1/26/2010 11:42 5.00 4.20 1.80 3.4 4.20</w:t>
      </w:r>
      <w:r>
        <w:br/>
      </w:r>
      <w:r>
        <w:rPr>
          <w:rStyle w:val="VerbatimChar"/>
        </w:rPr>
        <w:t xml:space="preserve">## 316 b7c5ffc177568a53ca86f285e26269b8  1/26/2010 12:03 3.40 3.40 2.60 4.2 4.20</w:t>
      </w:r>
      <w:r>
        <w:br/>
      </w:r>
      <w:r>
        <w:rPr>
          <w:rStyle w:val="VerbatimChar"/>
        </w:rPr>
        <w:t xml:space="preserve">## 317 edb18454f0e505b8d4d4c47097e7abbc  2/10/2010 14:03 3.40 5.00 1.00 5.0 4.20</w:t>
      </w:r>
      <w:r>
        <w:br/>
      </w:r>
      <w:r>
        <w:rPr>
          <w:rStyle w:val="VerbatimChar"/>
        </w:rPr>
        <w:t xml:space="preserve">## 318 05337bc3c4a58abc693dc91296361b63  2/10/2010 15:53 1.00 5.00 1.00 5.0 5.00</w:t>
      </w:r>
      <w:r>
        <w:br/>
      </w:r>
      <w:r>
        <w:rPr>
          <w:rStyle w:val="VerbatimChar"/>
        </w:rPr>
        <w:t xml:space="preserve">## 319 fe2f843b864ccc6905d5286e6d3863a4  2/11/2010 14:49 2.60 2.60 3.40 4.2 4.20</w:t>
      </w:r>
      <w:r>
        <w:br/>
      </w:r>
      <w:r>
        <w:rPr>
          <w:rStyle w:val="VerbatimChar"/>
        </w:rPr>
        <w:t xml:space="preserve">## 320 f39cb193790e807b09396dcd2f834392  2/15/2010 14:05 2.60 3.40 2.60 5.0 4.20</w:t>
      </w:r>
      <w:r>
        <w:br/>
      </w:r>
      <w:r>
        <w:rPr>
          <w:rStyle w:val="VerbatimChar"/>
        </w:rPr>
        <w:t xml:space="preserve">## 321 c66a9bec257b6178aff68f2993c7c1a8  2/15/2010 14:34 5.00 5.00 1.00 5.0 4.20</w:t>
      </w:r>
      <w:r>
        <w:br/>
      </w:r>
      <w:r>
        <w:rPr>
          <w:rStyle w:val="VerbatimChar"/>
        </w:rPr>
        <w:t xml:space="preserve">## 322 c66a9bec257b6178aff68f2993c7c1a8  2/16/2010 13:14 2.60 3.40 2.60 4.2 4.20</w:t>
      </w:r>
      <w:r>
        <w:br/>
      </w:r>
      <w:r>
        <w:rPr>
          <w:rStyle w:val="VerbatimChar"/>
        </w:rPr>
        <w:t xml:space="preserve">## 323 db3d7a912431a3b852ff38d1878b7634  2/18/2010 10:29 3.40 4.20 2.60 3.4 3.40</w:t>
      </w:r>
      <w:r>
        <w:br/>
      </w:r>
      <w:r>
        <w:rPr>
          <w:rStyle w:val="VerbatimChar"/>
        </w:rPr>
        <w:t xml:space="preserve">## 324 41e47c21dde50247a438128255e7ce51  2/18/2010 11:36 4.20 5.00 1.00 5.0 3.40</w:t>
      </w:r>
      <w:r>
        <w:br/>
      </w:r>
      <w:r>
        <w:rPr>
          <w:rStyle w:val="VerbatimChar"/>
        </w:rPr>
        <w:t xml:space="preserve">## 325 b1ec0a7d2752c3f4f5db2777971b6ed8  2/18/2010 12:54 5.00 4.20 4.20 5.0 5.00</w:t>
      </w:r>
      <w:r>
        <w:br/>
      </w:r>
      <w:r>
        <w:rPr>
          <w:rStyle w:val="VerbatimChar"/>
        </w:rPr>
        <w:t xml:space="preserve">## 326 68f3131e6a648e72eafadcc1a7816cb4  2/18/2010 13:10 4.20 4.20 1.80 3.4 3.40</w:t>
      </w:r>
      <w:r>
        <w:br/>
      </w:r>
      <w:r>
        <w:rPr>
          <w:rStyle w:val="VerbatimChar"/>
        </w:rPr>
        <w:t xml:space="preserve">## 327 4cbe9ae56a22f1fb66e6d60c2c3f9c15  2/18/2010 13:56 2.60 1.80 2.60 2.6 3.40</w:t>
      </w:r>
      <w:r>
        <w:br/>
      </w:r>
      <w:r>
        <w:rPr>
          <w:rStyle w:val="VerbatimChar"/>
        </w:rPr>
        <w:t xml:space="preserve">## 328 3b6df45a371e986710a0f39b2b68a0ec  2/18/2010 14:25 4.20 5.00 1.00 5.0 4.20</w:t>
      </w:r>
      <w:r>
        <w:br/>
      </w:r>
      <w:r>
        <w:rPr>
          <w:rStyle w:val="VerbatimChar"/>
        </w:rPr>
        <w:t xml:space="preserve">## 329 563ec111a5540a9a1b2363e705d1ecae  2/18/2010 14:55 4.20 3.40 3.40 5.0 4.20</w:t>
      </w:r>
      <w:r>
        <w:br/>
      </w:r>
      <w:r>
        <w:rPr>
          <w:rStyle w:val="VerbatimChar"/>
        </w:rPr>
        <w:t xml:space="preserve">## 330 c28e7f85ccb97140cad4bf270ba4474a  2/18/2010 15:18 3.40 5.00 1.80 3.4 5.00</w:t>
      </w:r>
      <w:r>
        <w:br/>
      </w:r>
      <w:r>
        <w:rPr>
          <w:rStyle w:val="VerbatimChar"/>
        </w:rPr>
        <w:t xml:space="preserve">## 331 9c1b4b41364e208c423a89a8d7fe5f53  2/18/2010 15:44 3.40 4.20 1.00 4.2 5.00</w:t>
      </w:r>
      <w:r>
        <w:br/>
      </w:r>
      <w:r>
        <w:rPr>
          <w:rStyle w:val="VerbatimChar"/>
        </w:rPr>
        <w:t xml:space="preserve">## 332 2f35d0972fad89ac25476ed91d98ee29  2/18/2010 16:31 3.40 3.40 4.20 3.4 3.40</w:t>
      </w:r>
      <w:r>
        <w:br/>
      </w:r>
      <w:r>
        <w:rPr>
          <w:rStyle w:val="VerbatimChar"/>
        </w:rPr>
        <w:t xml:space="preserve">## 333 93bc9e0169d8f99f5058b81bf2f4e8d0  2/19/2010 13:48 2.60 5.00 1.80 4.2 4.20</w:t>
      </w:r>
      <w:r>
        <w:br/>
      </w:r>
      <w:r>
        <w:rPr>
          <w:rStyle w:val="VerbatimChar"/>
        </w:rPr>
        <w:t xml:space="preserve">## 334 bac0e7181b90ad3cb061c0e28cfc7809  2/19/2010 15:04 4.20 1.00 1.80 5.0 2.60</w:t>
      </w:r>
      <w:r>
        <w:br/>
      </w:r>
      <w:r>
        <w:rPr>
          <w:rStyle w:val="VerbatimChar"/>
        </w:rPr>
        <w:t xml:space="preserve">## 335 744fcd237a328f4d9f31c993caa3c3ca  2/22/2010 10:50 3.40 3.40 3.40 3.4 3.40</w:t>
      </w:r>
      <w:r>
        <w:br/>
      </w:r>
      <w:r>
        <w:rPr>
          <w:rStyle w:val="VerbatimChar"/>
        </w:rPr>
        <w:t xml:space="preserve">## 336 418baac7406ee448dce3f9e3ba8261a6  2/22/2010 17:04 3.40 2.60 2.60 3.4 3.40</w:t>
      </w:r>
      <w:r>
        <w:br/>
      </w:r>
      <w:r>
        <w:rPr>
          <w:rStyle w:val="VerbatimChar"/>
        </w:rPr>
        <w:t xml:space="preserve">## 337 f89eb6d9b43452c2de9fca3372f78fee  2/23/2010 19:43 1.00 5.00 2.60 4.2 4.20</w:t>
      </w:r>
      <w:r>
        <w:br/>
      </w:r>
      <w:r>
        <w:rPr>
          <w:rStyle w:val="VerbatimChar"/>
        </w:rPr>
        <w:t xml:space="preserve">## 338 ce8a740462d3ffe93125730c96aad056  2/24/2010 10:05 3.40 3.40 1.00 3.4 3.40</w:t>
      </w:r>
      <w:r>
        <w:br/>
      </w:r>
      <w:r>
        <w:rPr>
          <w:rStyle w:val="VerbatimChar"/>
        </w:rPr>
        <w:t xml:space="preserve">## 339 1252ec8e465ccf58a46d13c44da38388  2/26/2010 16:59 5.00 3.40 2.60 3.4 4.20</w:t>
      </w:r>
      <w:r>
        <w:br/>
      </w:r>
      <w:r>
        <w:rPr>
          <w:rStyle w:val="VerbatimChar"/>
        </w:rPr>
        <w:t xml:space="preserve">## 340 418baac7406ee448dce3f9e3ba8261a6   3/1/2010 14:44 3.40 3.40 2.60 3.4 3.40</w:t>
      </w:r>
      <w:r>
        <w:br/>
      </w:r>
      <w:r>
        <w:rPr>
          <w:rStyle w:val="VerbatimChar"/>
        </w:rPr>
        <w:t xml:space="preserve">## 341 96871b943bb937f805981ea188c3395d   3/1/2010 16:12 4.20 4.20 1.80 3.4 4.20</w:t>
      </w:r>
      <w:r>
        <w:br/>
      </w:r>
      <w:r>
        <w:rPr>
          <w:rStyle w:val="VerbatimChar"/>
        </w:rPr>
        <w:t xml:space="preserve">## 342 7ef3cf157f7b44517a69d6bba8467cbe   3/1/2010 18:18 4.20 5.00 1.00 5.0 5.00</w:t>
      </w:r>
      <w:r>
        <w:br/>
      </w:r>
      <w:r>
        <w:rPr>
          <w:rStyle w:val="VerbatimChar"/>
        </w:rPr>
        <w:t xml:space="preserve">## 343 ccdc141f58ef9a3378a2b418593670c8   3/1/2010 18:46 3.40 4.20 1.80 4.2 5.00</w:t>
      </w:r>
      <w:r>
        <w:br/>
      </w:r>
      <w:r>
        <w:rPr>
          <w:rStyle w:val="VerbatimChar"/>
        </w:rPr>
        <w:t xml:space="preserve">## 344 3ec0f0a866eeb8e0b419cccd6ea807b5   3/1/2010 22:55 4.20 5.00 1.00 2.6 5.00</w:t>
      </w:r>
      <w:r>
        <w:br/>
      </w:r>
      <w:r>
        <w:rPr>
          <w:rStyle w:val="VerbatimChar"/>
        </w:rPr>
        <w:t xml:space="preserve">## 345 46caa94569655e0578640c91c92e8701   3/3/2010 22:16 3.40 1.80 2.60 5.0 3.40</w:t>
      </w:r>
      <w:r>
        <w:br/>
      </w:r>
      <w:r>
        <w:rPr>
          <w:rStyle w:val="VerbatimChar"/>
        </w:rPr>
        <w:t xml:space="preserve">## 346 8f2a765187594755f64c8d11bf34a3cc   3/8/2010 18:44 3.40 4.20 3.40 3.4 4.20</w:t>
      </w:r>
      <w:r>
        <w:br/>
      </w:r>
      <w:r>
        <w:rPr>
          <w:rStyle w:val="VerbatimChar"/>
        </w:rPr>
        <w:t xml:space="preserve">## 347 5af9d7aad7fecee28bef1de121bbba20  3/10/2010 10:46 2.60 2.60 4.20 4.2 4.20</w:t>
      </w:r>
      <w:r>
        <w:br/>
      </w:r>
      <w:r>
        <w:rPr>
          <w:rStyle w:val="VerbatimChar"/>
        </w:rPr>
        <w:t xml:space="preserve">## 348 0f653d6ae674e05315ce9d16c23b6f29  3/10/2010 12:16 3.40 4.20 1.80 5.0 5.00</w:t>
      </w:r>
      <w:r>
        <w:br/>
      </w:r>
      <w:r>
        <w:rPr>
          <w:rStyle w:val="VerbatimChar"/>
        </w:rPr>
        <w:t xml:space="preserve">## 349 0f9bcb8c048de0f1353a0358e6ba5fdb  3/11/2010 13:58 4.20 3.40 1.80 4.2 5.00</w:t>
      </w:r>
      <w:r>
        <w:br/>
      </w:r>
      <w:r>
        <w:rPr>
          <w:rStyle w:val="VerbatimChar"/>
        </w:rPr>
        <w:t xml:space="preserve">## 350 dc9d44bef021787f2d056dc623f5b48b  3/14/2010 12:10 2.60 2.60 2.60 4.2 5.00</w:t>
      </w:r>
      <w:r>
        <w:br/>
      </w:r>
      <w:r>
        <w:rPr>
          <w:rStyle w:val="VerbatimChar"/>
        </w:rPr>
        <w:t xml:space="preserve">## 351 1b0a862617aa938b3de3b68d2f867c02  3/14/2010 21:29 5.00 3.40 3.40 5.0 5.00</w:t>
      </w:r>
      <w:r>
        <w:br/>
      </w:r>
      <w:r>
        <w:rPr>
          <w:rStyle w:val="VerbatimChar"/>
        </w:rPr>
        <w:t xml:space="preserve">## 352 fe2ba72ce40e98b38ba4365b576b95af   3/18/2010 8:49 2.60 4.20 1.80 3.4 2.60</w:t>
      </w:r>
      <w:r>
        <w:br/>
      </w:r>
      <w:r>
        <w:rPr>
          <w:rStyle w:val="VerbatimChar"/>
        </w:rPr>
        <w:t xml:space="preserve">## 353 1be2f15d12cb26dadf2ffc0f88994a17   3/18/2010 9:03 2.60 3.40 2.60 4.2 4.20</w:t>
      </w:r>
      <w:r>
        <w:br/>
      </w:r>
      <w:r>
        <w:rPr>
          <w:rStyle w:val="VerbatimChar"/>
        </w:rPr>
        <w:t xml:space="preserve">## 354 aa99b1696c68e3b108abe38c6321d7e6   3/18/2010 9:38 4.20 5.00 2.60 2.6 5.00</w:t>
      </w:r>
      <w:r>
        <w:br/>
      </w:r>
      <w:r>
        <w:rPr>
          <w:rStyle w:val="VerbatimChar"/>
        </w:rPr>
        <w:t xml:space="preserve">## 355 e2325a37deaa7b6217d7e93f018bb040  3/18/2010 18:01 2.60 3.40 1.80 4.2 5.00</w:t>
      </w:r>
      <w:r>
        <w:br/>
      </w:r>
      <w:r>
        <w:rPr>
          <w:rStyle w:val="VerbatimChar"/>
        </w:rPr>
        <w:t xml:space="preserve">## 356 51ff26cff9432cdce6cab05662e58e8a  3/19/2010 13:54 3.40 4.20 1.00 3.4 4.20</w:t>
      </w:r>
      <w:r>
        <w:br/>
      </w:r>
      <w:r>
        <w:rPr>
          <w:rStyle w:val="VerbatimChar"/>
        </w:rPr>
        <w:t xml:space="preserve">## 357 67966080f2d33d8f82fd163bd155ad60  3/21/2010 18:31 4.20 4.20 1.00 4.2 5.00</w:t>
      </w:r>
      <w:r>
        <w:br/>
      </w:r>
      <w:r>
        <w:rPr>
          <w:rStyle w:val="VerbatimChar"/>
        </w:rPr>
        <w:t xml:space="preserve">## 358 e07175c50939317eefd04a4f83e9fc66  3/24/2010 18:33 2.60 4.20 1.80 5.0 3.40</w:t>
      </w:r>
      <w:r>
        <w:br/>
      </w:r>
      <w:r>
        <w:rPr>
          <w:rStyle w:val="VerbatimChar"/>
        </w:rPr>
        <w:t xml:space="preserve">## 359 174dc898571bfbf7cf4dabd719fb07e0  3/25/2010 10:10 1.00 1.00 1.00 1.0 1.00</w:t>
      </w:r>
      <w:r>
        <w:br/>
      </w:r>
      <w:r>
        <w:rPr>
          <w:rStyle w:val="VerbatimChar"/>
        </w:rPr>
        <w:t xml:space="preserve">## 360 174dc898571bfbf7cf4dabd719fb07e0  3/25/2010 10:24 4.20 4.20 1.00 2.6 4.20</w:t>
      </w:r>
      <w:r>
        <w:br/>
      </w:r>
      <w:r>
        <w:rPr>
          <w:rStyle w:val="VerbatimChar"/>
        </w:rPr>
        <w:t xml:space="preserve">## 361 2c1d94242af973d6b5804558324ceb05  3/25/2010 17:29 2.60 2.60 3.40 5.0 4.20</w:t>
      </w:r>
      <w:r>
        <w:br/>
      </w:r>
      <w:r>
        <w:rPr>
          <w:rStyle w:val="VerbatimChar"/>
        </w:rPr>
        <w:t xml:space="preserve">## 362 10ac9c8704829bfd35d38f768bdc7cf1  3/25/2010 18:06 3.40 4.20 3.40 3.4 4.20</w:t>
      </w:r>
      <w:r>
        <w:br/>
      </w:r>
      <w:r>
        <w:rPr>
          <w:rStyle w:val="VerbatimChar"/>
        </w:rPr>
        <w:t xml:space="preserve">## 363 d4117369df7e8e576dcdb48db4f6c3db   3/26/2010 8:47 3.40 5.00 3.40 4.2 4.20</w:t>
      </w:r>
      <w:r>
        <w:br/>
      </w:r>
      <w:r>
        <w:rPr>
          <w:rStyle w:val="VerbatimChar"/>
        </w:rPr>
        <w:t xml:space="preserve">## 364 34441ab12a4b9783e808204979f845a0  3/26/2010 15:33 2.60 3.40 1.80 4.2 5.00</w:t>
      </w:r>
      <w:r>
        <w:br/>
      </w:r>
      <w:r>
        <w:rPr>
          <w:rStyle w:val="VerbatimChar"/>
        </w:rPr>
        <w:t xml:space="preserve">## 365 1a1b73ea3f33987c8a6f15435b68d4c7  3/30/2010 21:33 3.40 4.20 1.80 3.4 4.20</w:t>
      </w:r>
      <w:r>
        <w:br/>
      </w:r>
      <w:r>
        <w:rPr>
          <w:rStyle w:val="VerbatimChar"/>
        </w:rPr>
        <w:t xml:space="preserve">## 366 271594c33d4502ded1458208db7a5a64  3/31/2010 20:39 3.40 4.20 3.40 4.2 5.00</w:t>
      </w:r>
      <w:r>
        <w:br/>
      </w:r>
      <w:r>
        <w:rPr>
          <w:rStyle w:val="VerbatimChar"/>
        </w:rPr>
        <w:t xml:space="preserve">## 367 b97393114cbc99e40d5faa821fa09f00   4/2/2010 17:10 3.40 5.00 1.00 4.2 4.20</w:t>
      </w:r>
      <w:r>
        <w:br/>
      </w:r>
      <w:r>
        <w:rPr>
          <w:rStyle w:val="VerbatimChar"/>
        </w:rPr>
        <w:t xml:space="preserve">## 368 bddd8810ed128e1b64277eed94b85fe5  4/24/2010 21:37 3.40 2.60 3.40 4.2 4.20</w:t>
      </w:r>
      <w:r>
        <w:br/>
      </w:r>
      <w:r>
        <w:rPr>
          <w:rStyle w:val="VerbatimChar"/>
        </w:rPr>
        <w:t xml:space="preserve">## 369 faf0d80eb72e9c5b8b49bb969d06e789  4/26/2010 15:58 3.40 1.80 1.00 5.0 4.20</w:t>
      </w:r>
      <w:r>
        <w:br/>
      </w:r>
      <w:r>
        <w:rPr>
          <w:rStyle w:val="VerbatimChar"/>
        </w:rPr>
        <w:t xml:space="preserve">## 370 46caa94569655e0578640c91c92e8701  4/27/2010 10:50 2.60 4.20 2.60 5.0 4.20</w:t>
      </w:r>
      <w:r>
        <w:br/>
      </w:r>
      <w:r>
        <w:rPr>
          <w:rStyle w:val="VerbatimChar"/>
        </w:rPr>
        <w:t xml:space="preserve">## 371 5b9d35aaf630f5340c947c39538dc39b   5/6/2010 22:16 4.20 3.40 1.00 5.0 5.00</w:t>
      </w:r>
      <w:r>
        <w:br/>
      </w:r>
      <w:r>
        <w:rPr>
          <w:rStyle w:val="VerbatimChar"/>
        </w:rPr>
        <w:t xml:space="preserve">## 372 563ec111a5540a9a1b2363e705d1ecae  5/10/2010 14:46 3.40 4.20 3.40 4.2 5.00</w:t>
      </w:r>
      <w:r>
        <w:br/>
      </w:r>
      <w:r>
        <w:rPr>
          <w:rStyle w:val="VerbatimChar"/>
        </w:rPr>
        <w:t xml:space="preserve">## 373 912026c1b7cae54f227e3ed994832087  5/10/2010 14:46 3.40 2.60 4.20 1.8 4.20</w:t>
      </w:r>
      <w:r>
        <w:br/>
      </w:r>
      <w:r>
        <w:rPr>
          <w:rStyle w:val="VerbatimChar"/>
        </w:rPr>
        <w:t xml:space="preserve">## 374 912026c1b7cae54f227e3ed994832087  5/10/2010 14:46 3.40 2.60 4.20 1.8 4.20</w:t>
      </w:r>
      <w:r>
        <w:br/>
      </w:r>
      <w:r>
        <w:rPr>
          <w:rStyle w:val="VerbatimChar"/>
        </w:rPr>
        <w:t xml:space="preserve">## 375 d41d8cd98f00b204e9800998ecf8427e  5/10/2010 14:46 3.40 2.60 4.20 1.8 4.20</w:t>
      </w:r>
      <w:r>
        <w:br/>
      </w:r>
      <w:r>
        <w:rPr>
          <w:rStyle w:val="VerbatimChar"/>
        </w:rPr>
        <w:t xml:space="preserve">## 376 4cbe9ae56a22f1fb66e6d60c2c3f9c15  5/10/2010 15:50 1.80 2.60 3.40 3.4 3.40</w:t>
      </w:r>
      <w:r>
        <w:br/>
      </w:r>
      <w:r>
        <w:rPr>
          <w:rStyle w:val="VerbatimChar"/>
        </w:rPr>
        <w:t xml:space="preserve">## 377 93bc9e0169d8f99f5058b81bf2f4e8d0  5/10/2010 23:26 2.60 5.00 1.80 5.0 3.40</w:t>
      </w:r>
      <w:r>
        <w:br/>
      </w:r>
      <w:r>
        <w:rPr>
          <w:rStyle w:val="VerbatimChar"/>
        </w:rPr>
        <w:t xml:space="preserve">## 378 f4bb05184d8137e4c696f4735d38b17e   5/11/2010 9:38 5.00 3.40 1.80 5.0 5.00</w:t>
      </w:r>
      <w:r>
        <w:br/>
      </w:r>
      <w:r>
        <w:rPr>
          <w:rStyle w:val="VerbatimChar"/>
        </w:rPr>
        <w:t xml:space="preserve">## 379 64702bfca5a29b8fbffd628a8dce5c36  5/11/2010 11:09 1.00 3.40 3.40 3.4 4.20</w:t>
      </w:r>
      <w:r>
        <w:br/>
      </w:r>
      <w:r>
        <w:rPr>
          <w:rStyle w:val="VerbatimChar"/>
        </w:rPr>
        <w:t xml:space="preserve">## 380 9c1b4b41364e208c423a89a8d7fe5f53   5/12/2010 9:15 2.60 4.20 1.80 2.6 4.20</w:t>
      </w:r>
      <w:r>
        <w:br/>
      </w:r>
      <w:r>
        <w:rPr>
          <w:rStyle w:val="VerbatimChar"/>
        </w:rPr>
        <w:t xml:space="preserve">## 381 744fcd237a328f4d9f31c993caa3c3ca   5/12/2010 9:44 2.60 3.40 2.60 3.4 5.00</w:t>
      </w:r>
      <w:r>
        <w:br/>
      </w:r>
      <w:r>
        <w:rPr>
          <w:rStyle w:val="VerbatimChar"/>
        </w:rPr>
        <w:t xml:space="preserve">## 382 b457c497db9178bb3e83367e22856d50  5/12/2010 14:23 3.40 1.80 1.80 5.0 5.00</w:t>
      </w:r>
      <w:r>
        <w:br/>
      </w:r>
      <w:r>
        <w:rPr>
          <w:rStyle w:val="VerbatimChar"/>
        </w:rPr>
        <w:t xml:space="preserve">## 383 c28e7f85ccb97140cad4bf270ba4474a  5/12/2010 18:24 4.20 4.20 2.60 3.4 4.20</w:t>
      </w:r>
      <w:r>
        <w:br/>
      </w:r>
      <w:r>
        <w:rPr>
          <w:rStyle w:val="VerbatimChar"/>
        </w:rPr>
        <w:t xml:space="preserve">## 384 7aa30a54ef4a8a04610353f7b1242773  5/12/2010 22:49 3.40 3.40 3.40 3.4 5.00</w:t>
      </w:r>
      <w:r>
        <w:br/>
      </w:r>
      <w:r>
        <w:rPr>
          <w:rStyle w:val="VerbatimChar"/>
        </w:rPr>
        <w:t xml:space="preserve">## 385 ef625b83a8351968d8147988f6917239  5/14/2010 12:43 5.00 4.20 1.80 4.2 4.20</w:t>
      </w:r>
      <w:r>
        <w:br/>
      </w:r>
      <w:r>
        <w:rPr>
          <w:rStyle w:val="VerbatimChar"/>
        </w:rPr>
        <w:t xml:space="preserve">## 386 96871b943bb937f805981ea188c3395d  5/19/2010 11:12 3.40 4.20 2.60 3.4 4.20</w:t>
      </w:r>
      <w:r>
        <w:br/>
      </w:r>
      <w:r>
        <w:rPr>
          <w:rStyle w:val="VerbatimChar"/>
        </w:rPr>
        <w:t xml:space="preserve">## 387 7ef3cf157f7b44517a69d6bba8467cbe  5/20/2010 12:20 5.00 5.00 1.80 5.0 5.00</w:t>
      </w:r>
      <w:r>
        <w:br/>
      </w:r>
      <w:r>
        <w:rPr>
          <w:rStyle w:val="VerbatimChar"/>
        </w:rPr>
        <w:t xml:space="preserve">## 388 df60685dad896eca48fad1f347ae5f68  5/21/2010 13:29 5.00 5.00 1.80 5.0 4.20</w:t>
      </w:r>
      <w:r>
        <w:br/>
      </w:r>
      <w:r>
        <w:rPr>
          <w:rStyle w:val="VerbatimChar"/>
        </w:rPr>
        <w:t xml:space="preserve">## 389 ccdc141f58ef9a3378a2b418593670c8  5/25/2010 17:44 1.80 4.20 1.80 4.2 4.20</w:t>
      </w:r>
      <w:r>
        <w:br/>
      </w:r>
      <w:r>
        <w:rPr>
          <w:rStyle w:val="VerbatimChar"/>
        </w:rPr>
        <w:t xml:space="preserve">## 390 6177e4ae08a0c239847b721beace64cc  5/28/2010 11:06 5.00 4.20 2.60 5.0 5.00</w:t>
      </w:r>
      <w:r>
        <w:br/>
      </w:r>
      <w:r>
        <w:rPr>
          <w:rStyle w:val="VerbatimChar"/>
        </w:rPr>
        <w:t xml:space="preserve">## 391 f11bd3d803e7d1be08ee89413e678ce3  5/28/2010 14:30 4.20 5.00 1.00 4.2 5.00</w:t>
      </w:r>
      <w:r>
        <w:br/>
      </w:r>
      <w:r>
        <w:rPr>
          <w:rStyle w:val="VerbatimChar"/>
        </w:rPr>
        <w:t xml:space="preserve">## 392 2f35d0972fad89ac25476ed91d98ee29   6/1/2010 19:33 3.40 3.40 3.40 3.4 2.60</w:t>
      </w:r>
      <w:r>
        <w:br/>
      </w:r>
      <w:r>
        <w:rPr>
          <w:rStyle w:val="VerbatimChar"/>
        </w:rPr>
        <w:t xml:space="preserve">## 393 41e47c21dde50247a438128255e7ce51   6/3/2010 10:14 4.20 5.00 1.80 4.2 4.20</w:t>
      </w:r>
      <w:r>
        <w:br/>
      </w:r>
      <w:r>
        <w:rPr>
          <w:rStyle w:val="VerbatimChar"/>
        </w:rPr>
        <w:t xml:space="preserve">## 394 8f2a765187594755f64c8d11bf34a3cc   6/3/2010 10:14 3.40 4.20 2.60 3.4 3.40</w:t>
      </w:r>
      <w:r>
        <w:br/>
      </w:r>
      <w:r>
        <w:rPr>
          <w:rStyle w:val="VerbatimChar"/>
        </w:rPr>
        <w:t xml:space="preserve">## 395 0fb0405185909fe5573273a77f1c25da   6/3/2010 14:35 3.40 3.40 1.80 4.2 4.20</w:t>
      </w:r>
      <w:r>
        <w:br/>
      </w:r>
      <w:r>
        <w:rPr>
          <w:rStyle w:val="VerbatimChar"/>
        </w:rPr>
        <w:t xml:space="preserve">## 396 68f3131e6a648e72eafadcc1a7816cb4   6/9/2010 13:15 4.20 4.20 1.80 3.4 4.20</w:t>
      </w:r>
      <w:r>
        <w:br/>
      </w:r>
      <w:r>
        <w:rPr>
          <w:rStyle w:val="VerbatimChar"/>
        </w:rPr>
        <w:t xml:space="preserve">## 397 bac0e7181b90ad3cb061c0e28cfc7809  6/21/2010 13:11 2.60 1.80 2.60 5.0 2.60</w:t>
      </w:r>
      <w:r>
        <w:br/>
      </w:r>
      <w:r>
        <w:rPr>
          <w:rStyle w:val="VerbatimChar"/>
        </w:rPr>
        <w:t xml:space="preserve">## 398 ce8a740462d3ffe93125730c96aad056  6/24/2010 10:18 4.20 3.40 1.80 2.6 3.40</w:t>
      </w:r>
      <w:r>
        <w:br/>
      </w:r>
      <w:r>
        <w:rPr>
          <w:rStyle w:val="VerbatimChar"/>
        </w:rPr>
        <w:t xml:space="preserve">## 399 a83fca7c8d57e9b734524770e33d1ef8  6/25/2010 14:17 3.40 4.20 1.80 5.0 5.00</w:t>
      </w:r>
      <w:r>
        <w:br/>
      </w:r>
      <w:r>
        <w:rPr>
          <w:rStyle w:val="VerbatimChar"/>
        </w:rPr>
        <w:t xml:space="preserve">## 400 5c94b3d02e8d35910f108d59abedbc58  6/27/2010 21:27 1.00 1.00 1.00 1.0 1.00</w:t>
      </w:r>
      <w:r>
        <w:br/>
      </w:r>
      <w:r>
        <w:rPr>
          <w:rStyle w:val="VerbatimChar"/>
        </w:rPr>
        <w:t xml:space="preserve">## 401 5c94b3d02e8d35910f108d59abedbc58  6/28/2010 12:48 4.20 4.20 1.80 4.2 4.20</w:t>
      </w:r>
      <w:r>
        <w:br/>
      </w:r>
      <w:r>
        <w:rPr>
          <w:rStyle w:val="VerbatimChar"/>
        </w:rPr>
        <w:t xml:space="preserve">## 402 e45e48b140d9772567ae57ec2408524b   6/30/2010 8:33 4.20 2.60 1.80 5.0 4.20</w:t>
      </w:r>
      <w:r>
        <w:br/>
      </w:r>
      <w:r>
        <w:rPr>
          <w:rStyle w:val="VerbatimChar"/>
        </w:rPr>
        <w:t xml:space="preserve">## 403 53f569393a36a4b6e1ecb9da86fd05ce   7/10/2010 6:52 2.60 3.40 2.60 4.2 4.20</w:t>
      </w:r>
      <w:r>
        <w:br/>
      </w:r>
      <w:r>
        <w:rPr>
          <w:rStyle w:val="VerbatimChar"/>
        </w:rPr>
        <w:t xml:space="preserve">## 404 4c6c90b9478322bac1327d2ffc7552c4  7/14/2010 15:42 4.20 4.20 1.00 5.0 4.20</w:t>
      </w:r>
      <w:r>
        <w:br/>
      </w:r>
      <w:r>
        <w:rPr>
          <w:rStyle w:val="VerbatimChar"/>
        </w:rPr>
        <w:t xml:space="preserve">## 405 12735a8617e5da9647d2f14953a1a427   8/3/2010 15:19 3.40 3.40 1.80 5.0 3.40</w:t>
      </w:r>
      <w:r>
        <w:br/>
      </w:r>
      <w:r>
        <w:rPr>
          <w:rStyle w:val="VerbatimChar"/>
        </w:rPr>
        <w:t xml:space="preserve">## 406 863cd931dbdb00d0811752b94543ae47   8/3/2010 15:26 1.80 4.20 1.80 5.0 3.40</w:t>
      </w:r>
      <w:r>
        <w:br/>
      </w:r>
      <w:r>
        <w:rPr>
          <w:rStyle w:val="VerbatimChar"/>
        </w:rPr>
        <w:t xml:space="preserve">## 407 02d4f348c9ff72739686fa81e3e13ee1   8/3/2010 16:29 2.60 1.00 1.00 3.4 2.60</w:t>
      </w:r>
      <w:r>
        <w:br/>
      </w:r>
      <w:r>
        <w:rPr>
          <w:rStyle w:val="VerbatimChar"/>
        </w:rPr>
        <w:t xml:space="preserve">## 408 43813ec2e223c58b510fbc6617bf2b66   8/3/2010 18:41 3.40 5.00 1.00 5.0 5.00</w:t>
      </w:r>
      <w:r>
        <w:br/>
      </w:r>
      <w:r>
        <w:rPr>
          <w:rStyle w:val="VerbatimChar"/>
        </w:rPr>
        <w:t xml:space="preserve">## 409 9faff925ba43c4837cd4ef6dd460165b   8/4/2010 10:18 4.20 3.40 1.00 4.2 4.20</w:t>
      </w:r>
      <w:r>
        <w:br/>
      </w:r>
      <w:r>
        <w:rPr>
          <w:rStyle w:val="VerbatimChar"/>
        </w:rPr>
        <w:t xml:space="preserve">## 410 3b87bffacdd35679a992eadf816120a2   8/4/2010 10:59 3.40 4.20 3.40 4.2 4.20</w:t>
      </w:r>
      <w:r>
        <w:br/>
      </w:r>
      <w:r>
        <w:rPr>
          <w:rStyle w:val="VerbatimChar"/>
        </w:rPr>
        <w:t xml:space="preserve">## 411 3b87bffacdd35679a992eadf816120a2   8/4/2010 11:03 1.80 2.60 3.40 1.8 2.60</w:t>
      </w:r>
      <w:r>
        <w:br/>
      </w:r>
      <w:r>
        <w:rPr>
          <w:rStyle w:val="VerbatimChar"/>
        </w:rPr>
        <w:t xml:space="preserve">## 412 3b864126976dd95054f4af859f06d380   8/4/2010 13:05 3.40 3.40 3.40 3.4 2.60</w:t>
      </w:r>
      <w:r>
        <w:br/>
      </w:r>
      <w:r>
        <w:rPr>
          <w:rStyle w:val="VerbatimChar"/>
        </w:rPr>
        <w:t xml:space="preserve">## 413 46e9e92ab1ef736c2fdd0704b23d6ce8   8/6/2010 16:13 3.40 4.20 2.60 5.0 5.00</w:t>
      </w:r>
      <w:r>
        <w:br/>
      </w:r>
      <w:r>
        <w:rPr>
          <w:rStyle w:val="VerbatimChar"/>
        </w:rPr>
        <w:t xml:space="preserve">## 414 0d79d24a057275524989b48e59b2acf0   8/6/2010 21:02 5.00 3.40 1.00 5.0 5.00</w:t>
      </w:r>
      <w:r>
        <w:br/>
      </w:r>
      <w:r>
        <w:rPr>
          <w:rStyle w:val="VerbatimChar"/>
        </w:rPr>
        <w:t xml:space="preserve">## 415 95ccd320a02a3f351c654745d11ba6eb   8/8/2010 12:47 3.40 2.60 1.80 3.4 5.00</w:t>
      </w:r>
      <w:r>
        <w:br/>
      </w:r>
      <w:r>
        <w:rPr>
          <w:rStyle w:val="VerbatimChar"/>
        </w:rPr>
        <w:t xml:space="preserve">## 416 b9ce464635bfd6d7680ebbfe97e80d98   8/9/2010 10:09 1.80 5.00 1.00 3.4 3.40</w:t>
      </w:r>
      <w:r>
        <w:br/>
      </w:r>
      <w:r>
        <w:rPr>
          <w:rStyle w:val="VerbatimChar"/>
        </w:rPr>
        <w:t xml:space="preserve">## 417 34c06a7329b94f410b72cea40d1ae007   8/9/2010 15:03 3.40 2.60 3.40 4.2 3.40</w:t>
      </w:r>
      <w:r>
        <w:br/>
      </w:r>
      <w:r>
        <w:rPr>
          <w:rStyle w:val="VerbatimChar"/>
        </w:rPr>
        <w:t xml:space="preserve">## 418 f3be145731488f7a71d895cc7f3e13b3   8/9/2010 15:13 4.20 4.20 1.00 5.0 4.20</w:t>
      </w:r>
      <w:r>
        <w:br/>
      </w:r>
      <w:r>
        <w:rPr>
          <w:rStyle w:val="VerbatimChar"/>
        </w:rPr>
        <w:t xml:space="preserve">## 419 5ffd8c5fbe573793c77cd1abb808a938   8/9/2010 15:20 5.00 3.40 3.40 5.0 4.20</w:t>
      </w:r>
      <w:r>
        <w:br/>
      </w:r>
      <w:r>
        <w:rPr>
          <w:rStyle w:val="VerbatimChar"/>
        </w:rPr>
        <w:t xml:space="preserve">## 420 cf70eb31d3cfc48fae48b58d575316a3   8/9/2010 16:18 4.20 1.80 2.60 4.2 4.20</w:t>
      </w:r>
      <w:r>
        <w:br/>
      </w:r>
      <w:r>
        <w:rPr>
          <w:rStyle w:val="VerbatimChar"/>
        </w:rPr>
        <w:t xml:space="preserve">## 421 44fda9e9589922f4e29c4c0420c13bc8   8/9/2010 16:38 2.60 2.60 2.60 5.0 4.20</w:t>
      </w:r>
      <w:r>
        <w:br/>
      </w:r>
      <w:r>
        <w:rPr>
          <w:rStyle w:val="VerbatimChar"/>
        </w:rPr>
        <w:t xml:space="preserve">## 422 7e4ba04b66b8a88865f51b826d8eb09f   8/9/2010 18:04 4.20 1.80 1.00 5.0 4.20</w:t>
      </w:r>
      <w:r>
        <w:br/>
      </w:r>
      <w:r>
        <w:rPr>
          <w:rStyle w:val="VerbatimChar"/>
        </w:rPr>
        <w:t xml:space="preserve">## 423 0b685eda6d28fa9877a5b251b2abd7fd   8/9/2010 18:04 3.40 4.20 1.80 4.2 5.00</w:t>
      </w:r>
      <w:r>
        <w:br/>
      </w:r>
      <w:r>
        <w:rPr>
          <w:rStyle w:val="VerbatimChar"/>
        </w:rPr>
        <w:t xml:space="preserve">## 424 be87d1327c4e4035adacff699ebe0fa6  8/10/2010 12:12 3.40 5.00 1.00 5.0 5.00</w:t>
      </w:r>
      <w:r>
        <w:br/>
      </w:r>
      <w:r>
        <w:rPr>
          <w:rStyle w:val="VerbatimChar"/>
        </w:rPr>
        <w:t xml:space="preserve">## 425 fe2abfa966e0ac64471d83c707c9f09e  8/10/2010 13:58 3.40 2.60 1.80 5.0 5.00</w:t>
      </w:r>
      <w:r>
        <w:br/>
      </w:r>
      <w:r>
        <w:rPr>
          <w:rStyle w:val="VerbatimChar"/>
        </w:rPr>
        <w:t xml:space="preserve">## 426 54e61c1e8e1d64152ae9b923f32be2d7  8/10/2010 18:19 3.40 3.40 1.00 4.2 4.20</w:t>
      </w:r>
      <w:r>
        <w:br/>
      </w:r>
      <w:r>
        <w:rPr>
          <w:rStyle w:val="VerbatimChar"/>
        </w:rPr>
        <w:t xml:space="preserve">## 427 90aab77d0c4eafc56b5a83d7b5dc15bf  8/10/2010 18:34 5.00 5.00 4.20 5.0 5.00</w:t>
      </w:r>
      <w:r>
        <w:br/>
      </w:r>
      <w:r>
        <w:rPr>
          <w:rStyle w:val="VerbatimChar"/>
        </w:rPr>
        <w:t xml:space="preserve">## 428 e243c5fdf07292b5098a47e12a3a281b   8/20/2010 0:36 2.60 2.60 1.80 3.4 5.00</w:t>
      </w:r>
      <w:r>
        <w:br/>
      </w:r>
      <w:r>
        <w:rPr>
          <w:rStyle w:val="VerbatimChar"/>
        </w:rPr>
        <w:t xml:space="preserve">## 429 62e9eea13eef34df91cc3906bd729c2f  8/23/2010 15:45 3.40 4.20 1.80 5.0 5.00</w:t>
      </w:r>
      <w:r>
        <w:br/>
      </w:r>
      <w:r>
        <w:rPr>
          <w:rStyle w:val="VerbatimChar"/>
        </w:rPr>
        <w:t xml:space="preserve">## 430 b0a08bdbfb3764f1faefcdcda1db29d3  8/23/2010 21:56 1.80 2.60 2.60 5.0 4.20</w:t>
      </w:r>
      <w:r>
        <w:br/>
      </w:r>
      <w:r>
        <w:rPr>
          <w:rStyle w:val="VerbatimChar"/>
        </w:rPr>
        <w:t xml:space="preserve">## 431 b0a08bdbfb3764f1faefcdcda1db29d3  8/26/2010 10:56 2.60 1.80 3.40 5.0 4.20</w:t>
      </w:r>
      <w:r>
        <w:br/>
      </w:r>
      <w:r>
        <w:rPr>
          <w:rStyle w:val="VerbatimChar"/>
        </w:rPr>
        <w:t xml:space="preserve">## 432 c37576b8c746843d011c9899490299fa  8/26/2010 11:11 1.80 4.20 1.00 5.0 5.00</w:t>
      </w:r>
      <w:r>
        <w:br/>
      </w:r>
      <w:r>
        <w:rPr>
          <w:rStyle w:val="VerbatimChar"/>
        </w:rPr>
        <w:t xml:space="preserve">## 433 06ec862a6cb92d7c4dc6e456cc84347d  8/30/2010 14:48 3.40 5.00 1.80 5.0 4.20</w:t>
      </w:r>
      <w:r>
        <w:br/>
      </w:r>
      <w:r>
        <w:rPr>
          <w:rStyle w:val="VerbatimChar"/>
        </w:rPr>
        <w:t xml:space="preserve">## 434 cf4e1c9683d29656dd16d5c3fd70a6c5   9/1/2010 13:49 4.20 4.20 1.80 4.2 5.00</w:t>
      </w:r>
      <w:r>
        <w:br/>
      </w:r>
      <w:r>
        <w:rPr>
          <w:rStyle w:val="VerbatimChar"/>
        </w:rPr>
        <w:t xml:space="preserve">## 435 44c1b15ab3fe1f126c72aca3e7f928ea   9/1/2010 16:57 3.40 3.40 3.40 5.0 5.00</w:t>
      </w:r>
      <w:r>
        <w:br/>
      </w:r>
      <w:r>
        <w:rPr>
          <w:rStyle w:val="VerbatimChar"/>
        </w:rPr>
        <w:t xml:space="preserve">## 436 4ee5096244e139d1d87eeaa0bef29d71   9/2/2010 11:35 2.60 2.60 3.40 4.2 4.20</w:t>
      </w:r>
      <w:r>
        <w:br/>
      </w:r>
      <w:r>
        <w:rPr>
          <w:rStyle w:val="VerbatimChar"/>
        </w:rPr>
        <w:t xml:space="preserve">## 437 4ee5096244e139d1d87eeaa0bef29d71   9/3/2010 12:40 2.60 5.00 1.00 4.2 5.00</w:t>
      </w:r>
      <w:r>
        <w:br/>
      </w:r>
      <w:r>
        <w:rPr>
          <w:rStyle w:val="VerbatimChar"/>
        </w:rPr>
        <w:t xml:space="preserve">## 438 0166e2f5b6f13a6318317317a0832252   9/3/2010 15:25 5.00 5.00 1.00 5.0 5.00</w:t>
      </w:r>
      <w:r>
        <w:br/>
      </w:r>
      <w:r>
        <w:rPr>
          <w:rStyle w:val="VerbatimChar"/>
        </w:rPr>
        <w:t xml:space="preserve">## 439 4ee5096244e139d1d87eeaa0bef29d71  9/10/2010 13:57 3.40 3.40 1.00 5.0 5.00</w:t>
      </w:r>
      <w:r>
        <w:br/>
      </w:r>
      <w:r>
        <w:rPr>
          <w:rStyle w:val="VerbatimChar"/>
        </w:rPr>
        <w:t xml:space="preserve">## 440 4ee5096244e139d1d87eeaa0bef29d71  9/10/2010 16:19 4.20 4.20 1.80 5.0 5.00</w:t>
      </w:r>
      <w:r>
        <w:br/>
      </w:r>
      <w:r>
        <w:rPr>
          <w:rStyle w:val="VerbatimChar"/>
        </w:rPr>
        <w:t xml:space="preserve">## 441 4ee5096244e139d1d87eeaa0bef29d71  9/17/2010 14:56 5.00 4.20 1.80 4.2 5.00</w:t>
      </w:r>
      <w:r>
        <w:br/>
      </w:r>
      <w:r>
        <w:rPr>
          <w:rStyle w:val="VerbatimChar"/>
        </w:rPr>
        <w:t xml:space="preserve">## 442 4ee5096244e139d1d87eeaa0bef29d71  9/20/2010 11:21 3.40 3.40 1.80 5.0 5.00</w:t>
      </w:r>
      <w:r>
        <w:br/>
      </w:r>
      <w:r>
        <w:rPr>
          <w:rStyle w:val="VerbatimChar"/>
        </w:rPr>
        <w:t xml:space="preserve">## 443 4ee5096244e139d1d87eeaa0bef29d71  9/20/2010 11:21 3.40 3.40 1.80 5.0 5.00</w:t>
      </w:r>
      <w:r>
        <w:br/>
      </w:r>
      <w:r>
        <w:rPr>
          <w:rStyle w:val="VerbatimChar"/>
        </w:rPr>
        <w:t xml:space="preserve">## 444 4ee5096244e139d1d87eeaa0bef29d71  9/27/2010 10:47 4.20 4.20 1.00 5.0 2.60</w:t>
      </w:r>
      <w:r>
        <w:br/>
      </w:r>
      <w:r>
        <w:rPr>
          <w:rStyle w:val="VerbatimChar"/>
        </w:rPr>
        <w:t xml:space="preserve">## 445 4ee5096244e139d1d87eeaa0bef29d71  9/28/2010 11:08 4.20 5.00 1.80 5.0 4.20</w:t>
      </w:r>
      <w:r>
        <w:br/>
      </w:r>
      <w:r>
        <w:rPr>
          <w:rStyle w:val="VerbatimChar"/>
        </w:rPr>
        <w:t xml:space="preserve">## 446 4ee5096244e139d1d87eeaa0bef29d71  9/29/2010 14:54 4.20 4.20 4.20 5.0 4.20</w:t>
      </w:r>
      <w:r>
        <w:br/>
      </w:r>
      <w:r>
        <w:rPr>
          <w:rStyle w:val="VerbatimChar"/>
        </w:rPr>
        <w:t xml:space="preserve">## 447 4ee5096244e139d1d87eeaa0bef29d71  9/29/2010 16:47 2.60 5.00 4.20 4.2 4.20</w:t>
      </w:r>
      <w:r>
        <w:br/>
      </w:r>
      <w:r>
        <w:rPr>
          <w:rStyle w:val="VerbatimChar"/>
        </w:rPr>
        <w:t xml:space="preserve">## 448 4ee5096244e139d1d87eeaa0bef29d71  10/6/2010 11:13 5.00 5.00 1.00 5.0 5.00</w:t>
      </w:r>
      <w:r>
        <w:br/>
      </w:r>
      <w:r>
        <w:rPr>
          <w:rStyle w:val="VerbatimChar"/>
        </w:rPr>
        <w:t xml:space="preserve">## 449 4ee5096244e139d1d87eeaa0bef29d71 10/13/2010 11:38 4.20 5.00 2.60 3.4 4.20</w:t>
      </w:r>
      <w:r>
        <w:br/>
      </w:r>
      <w:r>
        <w:rPr>
          <w:rStyle w:val="VerbatimChar"/>
        </w:rPr>
        <w:t xml:space="preserve">## 450 7eaa5e9434f20d659f22de72187e1b09 10/14/2010 16:11 4.20 2.60 1.80 3.4 4.20</w:t>
      </w:r>
      <w:r>
        <w:br/>
      </w:r>
      <w:r>
        <w:rPr>
          <w:rStyle w:val="VerbatimChar"/>
        </w:rPr>
        <w:t xml:space="preserve">## 451 4ee5096244e139d1d87eeaa0bef29d71 10/18/2010 16:53 3.40 4.20 1.00 4.2 3.40</w:t>
      </w:r>
      <w:r>
        <w:br/>
      </w:r>
      <w:r>
        <w:rPr>
          <w:rStyle w:val="VerbatimChar"/>
        </w:rPr>
        <w:t xml:space="preserve">## 452 4ee5096244e139d1d87eeaa0bef29d71  11/1/2010 12:09 4.20 2.60 1.00 5.0 4.20</w:t>
      </w:r>
      <w:r>
        <w:br/>
      </w:r>
      <w:r>
        <w:rPr>
          <w:rStyle w:val="VerbatimChar"/>
        </w:rPr>
        <w:t xml:space="preserve">## 453 4ee5096244e139d1d87eeaa0bef29d71  11/4/2010 15:48 3.40 4.20 1.00 4.2 4.20</w:t>
      </w:r>
      <w:r>
        <w:br/>
      </w:r>
      <w:r>
        <w:rPr>
          <w:rStyle w:val="VerbatimChar"/>
        </w:rPr>
        <w:t xml:space="preserve">## 454 4ee5096244e139d1d87eeaa0bef29d71  11/5/2010 15:11 5.00 4.20 1.00 5.0 5.00</w:t>
      </w:r>
      <w:r>
        <w:br/>
      </w:r>
      <w:r>
        <w:rPr>
          <w:rStyle w:val="VerbatimChar"/>
        </w:rPr>
        <w:t xml:space="preserve">## 455 df9a296cdd4e9f10593830190c4f1ac0 11/13/2010 12:40 1.80 4.20 1.00 3.4 4.20</w:t>
      </w:r>
      <w:r>
        <w:br/>
      </w:r>
      <w:r>
        <w:rPr>
          <w:rStyle w:val="VerbatimChar"/>
        </w:rPr>
        <w:t xml:space="preserve">## 456 7f11a8228b1ee0d10abd33ac4100f1a0 11/13/2010 13:08 4.20 3.40 1.00 1.8 4.20</w:t>
      </w:r>
      <w:r>
        <w:br/>
      </w:r>
      <w:r>
        <w:rPr>
          <w:rStyle w:val="VerbatimChar"/>
        </w:rPr>
        <w:t xml:space="preserve">## 457 b97fd164dd7e2f24e58c61e6dbc0af01 11/13/2010 15:19 1.00 1.80 1.00 4.2 3.40</w:t>
      </w:r>
      <w:r>
        <w:br/>
      </w:r>
      <w:r>
        <w:rPr>
          <w:rStyle w:val="VerbatimChar"/>
        </w:rPr>
        <w:t xml:space="preserve">## 458 24744fede5a63b09967c00d361c8c366 11/13/2010 21:11 4.20 2.60 2.60 3.4 3.40</w:t>
      </w:r>
      <w:r>
        <w:br/>
      </w:r>
      <w:r>
        <w:rPr>
          <w:rStyle w:val="VerbatimChar"/>
        </w:rPr>
        <w:t xml:space="preserve">## 459 7b460ab5d3bc2097609fa906a8055232 11/13/2010 23:38 2.60 4.20 1.80 4.2 5.00</w:t>
      </w:r>
      <w:r>
        <w:br/>
      </w:r>
      <w:r>
        <w:rPr>
          <w:rStyle w:val="VerbatimChar"/>
        </w:rPr>
        <w:t xml:space="preserve">## 460 77d6d5857af5171ba70f09f2b2da600a  11/14/2010 9:02 1.80 2.60 4.20 5.0 4.20</w:t>
      </w:r>
      <w:r>
        <w:br/>
      </w:r>
      <w:r>
        <w:rPr>
          <w:rStyle w:val="VerbatimChar"/>
        </w:rPr>
        <w:t xml:space="preserve">## 461 ddbd5ad955aa3fd82423a0831df39079 11/14/2010 16:24 5.00 5.00 1.80 4.2 4.20</w:t>
      </w:r>
      <w:r>
        <w:br/>
      </w:r>
      <w:r>
        <w:rPr>
          <w:rStyle w:val="VerbatimChar"/>
        </w:rPr>
        <w:t xml:space="preserve">## 462 9b0d7bc9248ae71bcc41da18cde86cbe 11/14/2010 18:16 4.20 3.40 1.00 3.4 3.40</w:t>
      </w:r>
      <w:r>
        <w:br/>
      </w:r>
      <w:r>
        <w:rPr>
          <w:rStyle w:val="VerbatimChar"/>
        </w:rPr>
        <w:t xml:space="preserve">## 463 f8b4f5e50e4de1642e7e3bfeb38091ce 11/14/2010 19:42 4.20 1.00 5.00 3.4 5.00</w:t>
      </w:r>
      <w:r>
        <w:br/>
      </w:r>
      <w:r>
        <w:rPr>
          <w:rStyle w:val="VerbatimChar"/>
        </w:rPr>
        <w:t xml:space="preserve">## 464 c781e1fd0c9c96f7c20eb0fde8eb4fef 11/14/2010 22:19 1.80 2.60 3.40 3.4 4.20</w:t>
      </w:r>
      <w:r>
        <w:br/>
      </w:r>
      <w:r>
        <w:rPr>
          <w:rStyle w:val="VerbatimChar"/>
        </w:rPr>
        <w:t xml:space="preserve">## 465 8be79590714c05c4054a8790fef63a9a 11/15/2010 10:38 4.20 5.00 2.60 5.0 5.00</w:t>
      </w:r>
      <w:r>
        <w:br/>
      </w:r>
      <w:r>
        <w:rPr>
          <w:rStyle w:val="VerbatimChar"/>
        </w:rPr>
        <w:t xml:space="preserve">## 466 fa784545aa96f93df5a8631d5fbdad24 11/15/2010 12:52 2.60 1.00 4.20 2.6 4.20</w:t>
      </w:r>
      <w:r>
        <w:br/>
      </w:r>
      <w:r>
        <w:rPr>
          <w:rStyle w:val="VerbatimChar"/>
        </w:rPr>
        <w:t xml:space="preserve">## 467 aa578febd1aa8adc6d12cd51facf1b91 11/15/2010 13:03 5.00 2.60 5.00 5.0 5.00</w:t>
      </w:r>
      <w:r>
        <w:br/>
      </w:r>
      <w:r>
        <w:rPr>
          <w:rStyle w:val="VerbatimChar"/>
        </w:rPr>
        <w:t xml:space="preserve">## 468 9e8ed9022b18e0620908fcc1717b90d3 11/15/2010 16:53 3.40 4.20 1.00 2.6 1.80</w:t>
      </w:r>
      <w:r>
        <w:br/>
      </w:r>
      <w:r>
        <w:rPr>
          <w:rStyle w:val="VerbatimChar"/>
        </w:rPr>
        <w:t xml:space="preserve">## 469 cbe677fc308fcf2316c85d3102ba7176 11/15/2010 20:56 3.40 3.40 2.60 3.4 5.00</w:t>
      </w:r>
      <w:r>
        <w:br/>
      </w:r>
      <w:r>
        <w:rPr>
          <w:rStyle w:val="VerbatimChar"/>
        </w:rPr>
        <w:t xml:space="preserve">## 470 631f7988d0dd1fd150bbc5cd25ebebfc  11/16/2010 0:27 1.00 1.00 2.60 5.0 3.40</w:t>
      </w:r>
      <w:r>
        <w:br/>
      </w:r>
      <w:r>
        <w:rPr>
          <w:rStyle w:val="VerbatimChar"/>
        </w:rPr>
        <w:t xml:space="preserve">## 471 47190fefb90f72aad80ee52dc5c82890 11/16/2010 21:13 5.00 3.40 1.80 3.4 5.00</w:t>
      </w:r>
      <w:r>
        <w:br/>
      </w:r>
      <w:r>
        <w:rPr>
          <w:rStyle w:val="VerbatimChar"/>
        </w:rPr>
        <w:t xml:space="preserve">## 472 bf00531bbfdbc45af7dc1cf2a08e3b18 11/16/2010 22:00 3.40 5.00 1.80 5.0 4.20</w:t>
      </w:r>
      <w:r>
        <w:br/>
      </w:r>
      <w:r>
        <w:rPr>
          <w:rStyle w:val="VerbatimChar"/>
        </w:rPr>
        <w:t xml:space="preserve">## 473 de2cb4fc784b8dae7a24439cb18dca64 11/17/2010 12:05 3.40 3.40 4.20 2.6 3.40</w:t>
      </w:r>
      <w:r>
        <w:br/>
      </w:r>
      <w:r>
        <w:rPr>
          <w:rStyle w:val="VerbatimChar"/>
        </w:rPr>
        <w:t xml:space="preserve">## 474 4ee5096244e139d1d87eeaa0bef29d71 11/17/2010 15:10 5.00 5.00 1.80 5.0 5.00</w:t>
      </w:r>
      <w:r>
        <w:br/>
      </w:r>
      <w:r>
        <w:rPr>
          <w:rStyle w:val="VerbatimChar"/>
        </w:rPr>
        <w:t xml:space="preserve">## 475 9744b4ddd594962d5936c85d704f6757  11/18/2010 1:29 3.40 5.00 1.00 5.0 3.40</w:t>
      </w:r>
      <w:r>
        <w:br/>
      </w:r>
      <w:r>
        <w:rPr>
          <w:rStyle w:val="VerbatimChar"/>
        </w:rPr>
        <w:t xml:space="preserve">## 476 fd221900a5ad95f37290b9b33e05c265 11/18/2010 12:20 2.60 3.40 2.60 4.2 5.00</w:t>
      </w:r>
      <w:r>
        <w:br/>
      </w:r>
      <w:r>
        <w:rPr>
          <w:rStyle w:val="VerbatimChar"/>
        </w:rPr>
        <w:t xml:space="preserve">## 477 88fc246a7ee58648eceea2de8f67ae7a 11/18/2010 19:58 3.40 5.00 1.00 3.4 3.40</w:t>
      </w:r>
      <w:r>
        <w:br/>
      </w:r>
      <w:r>
        <w:rPr>
          <w:rStyle w:val="VerbatimChar"/>
        </w:rPr>
        <w:t xml:space="preserve">## 478 2cfdbac47e128fa03ba62f4ce8b87610  11/19/2010 4:08 2.60 1.80 3.40 3.4 4.20</w:t>
      </w:r>
      <w:r>
        <w:br/>
      </w:r>
      <w:r>
        <w:rPr>
          <w:rStyle w:val="VerbatimChar"/>
        </w:rPr>
        <w:t xml:space="preserve">## 479 17d1d139d07101ce00e995b87520dda9  11/19/2010 6:58 2.60 1.80 4.20 5.0 4.20</w:t>
      </w:r>
      <w:r>
        <w:br/>
      </w:r>
      <w:r>
        <w:rPr>
          <w:rStyle w:val="VerbatimChar"/>
        </w:rPr>
        <w:t xml:space="preserve">## 480 7a3cc9c7a84e0a09797fffcce2196b86 11/19/2010 11:58 5.00 2.60 1.80 4.2 4.20</w:t>
      </w:r>
      <w:r>
        <w:br/>
      </w:r>
      <w:r>
        <w:rPr>
          <w:rStyle w:val="VerbatimChar"/>
        </w:rPr>
        <w:t xml:space="preserve">## 481 c155299a1eb64aa7f8b018c3975069d3 11/19/2010 20:46 3.40 5.00 2.60 4.2 4.20</w:t>
      </w:r>
      <w:r>
        <w:br/>
      </w:r>
      <w:r>
        <w:rPr>
          <w:rStyle w:val="VerbatimChar"/>
        </w:rPr>
        <w:t xml:space="preserve">## 482 3bfef5cf9c29ee9dfe5c291faa5c87e9  11/20/2010 1:19 4.20 2.60 2.60 3.4 5.00</w:t>
      </w:r>
      <w:r>
        <w:br/>
      </w:r>
      <w:r>
        <w:rPr>
          <w:rStyle w:val="VerbatimChar"/>
        </w:rPr>
        <w:t xml:space="preserve">## 483 d04ae74ae8b0356e77ac23e65d278cfb 11/20/2010 10:10 2.60 1.00 1.80 3.4 4.20</w:t>
      </w:r>
      <w:r>
        <w:br/>
      </w:r>
      <w:r>
        <w:rPr>
          <w:rStyle w:val="VerbatimChar"/>
        </w:rPr>
        <w:t xml:space="preserve">## 484 578e716149c05005eff494e4ec5fc195 11/20/2010 17:06 1.80 3.40 1.80 3.4 4.20</w:t>
      </w:r>
      <w:r>
        <w:br/>
      </w:r>
      <w:r>
        <w:rPr>
          <w:rStyle w:val="VerbatimChar"/>
        </w:rPr>
        <w:t xml:space="preserve">## 485 15c40d38294d57f9ca31f1c40086ba3f 11/20/2010 19:25 3.40 5.00 1.80 3.4 4.20</w:t>
      </w:r>
      <w:r>
        <w:br/>
      </w:r>
      <w:r>
        <w:rPr>
          <w:rStyle w:val="VerbatimChar"/>
        </w:rPr>
        <w:t xml:space="preserve">## 486 2a0c8bfe688a348be862f53d4da46cf1  11/21/2010 6:12 4.20 3.40 1.80 3.4 4.20</w:t>
      </w:r>
      <w:r>
        <w:br/>
      </w:r>
      <w:r>
        <w:rPr>
          <w:rStyle w:val="VerbatimChar"/>
        </w:rPr>
        <w:t xml:space="preserve">## 487 6e81cd5e3288124127ff51b349cd8535 11/21/2010 10:29 4.20 5.00 1.00 5.0 4.20</w:t>
      </w:r>
      <w:r>
        <w:br/>
      </w:r>
      <w:r>
        <w:rPr>
          <w:rStyle w:val="VerbatimChar"/>
        </w:rPr>
        <w:t xml:space="preserve">## 488 4a9540b3b0d58d215897bf7cf561d0fc 11/21/2010 12:38 3.40 2.60 4.20 3.4 4.20</w:t>
      </w:r>
      <w:r>
        <w:br/>
      </w:r>
      <w:r>
        <w:rPr>
          <w:rStyle w:val="VerbatimChar"/>
        </w:rPr>
        <w:t xml:space="preserve">## 489 4a9540b3b0d58d215897bf7cf561d0fc 11/21/2010 12:46 3.40 3.40 4.20 4.2 4.20</w:t>
      </w:r>
      <w:r>
        <w:br/>
      </w:r>
      <w:r>
        <w:rPr>
          <w:rStyle w:val="VerbatimChar"/>
        </w:rPr>
        <w:t xml:space="preserve">## 490 2a9e59a75beda54a27ea576cbc9079d5 11/21/2010 13:36 3.40 3.40 2.60 5.0 4.20</w:t>
      </w:r>
      <w:r>
        <w:br/>
      </w:r>
      <w:r>
        <w:rPr>
          <w:rStyle w:val="VerbatimChar"/>
        </w:rPr>
        <w:t xml:space="preserve">## 491 bb27ebb8813f4e2b1d6716d2dae48ff3 11/21/2010 16:41 4.20 3.40 4.20 4.2 3.40</w:t>
      </w:r>
      <w:r>
        <w:br/>
      </w:r>
      <w:r>
        <w:rPr>
          <w:rStyle w:val="VerbatimChar"/>
        </w:rPr>
        <w:t xml:space="preserve">## 492 5b05386a2bfdeed2f240194ac5bcc865 11/21/2010 20:21 2.60 1.80 3.40 5.0 5.00</w:t>
      </w:r>
      <w:r>
        <w:br/>
      </w:r>
      <w:r>
        <w:rPr>
          <w:rStyle w:val="VerbatimChar"/>
        </w:rPr>
        <w:t xml:space="preserve">## 493 02d50a330745d0d2bc521ea69a357057 11/21/2010 23:01 2.60 3.40 3.40 3.4 3.40</w:t>
      </w:r>
      <w:r>
        <w:br/>
      </w:r>
      <w:r>
        <w:rPr>
          <w:rStyle w:val="VerbatimChar"/>
        </w:rPr>
        <w:t xml:space="preserve">## 494 cb36604ea1e9b198520db538f5150cd1 11/21/2010 23:14 5.00 1.00 5.00 5.0 5.00</w:t>
      </w:r>
      <w:r>
        <w:br/>
      </w:r>
      <w:r>
        <w:rPr>
          <w:rStyle w:val="VerbatimChar"/>
        </w:rPr>
        <w:t xml:space="preserve">## 495 2593f69e36163b2883e8375be4d1442c  11/22/2010 0:14 2.60 2.60 3.40 3.4 3.40</w:t>
      </w:r>
      <w:r>
        <w:br/>
      </w:r>
      <w:r>
        <w:rPr>
          <w:rStyle w:val="VerbatimChar"/>
        </w:rPr>
        <w:t xml:space="preserve">## 496 73802240b25b206f53c200eacb007fc2 11/23/2010 18:40 2.60 4.20 3.40 5.0 4.20</w:t>
      </w:r>
      <w:r>
        <w:br/>
      </w:r>
      <w:r>
        <w:rPr>
          <w:rStyle w:val="VerbatimChar"/>
        </w:rPr>
        <w:t xml:space="preserve">## 497 3f5efe18e1eb8cbc522403cb0f5a61fc 11/23/2010 20:45 2.60 5.00 1.80 3.4 3.40</w:t>
      </w:r>
      <w:r>
        <w:br/>
      </w:r>
      <w:r>
        <w:rPr>
          <w:rStyle w:val="VerbatimChar"/>
        </w:rPr>
        <w:t xml:space="preserve">## 498 6de4a16af122fcd4558c480d8d6380a5 11/24/2010 18:33 1.80 1.80 4.20 4.2 5.00</w:t>
      </w:r>
      <w:r>
        <w:br/>
      </w:r>
      <w:r>
        <w:rPr>
          <w:rStyle w:val="VerbatimChar"/>
        </w:rPr>
        <w:t xml:space="preserve">## 499 415bf22d393207e50f73383d12e73cd9 11/24/2010 23:30 1.80 4.20 1.00 5.0 4.20</w:t>
      </w:r>
      <w:r>
        <w:br/>
      </w:r>
      <w:r>
        <w:rPr>
          <w:rStyle w:val="VerbatimChar"/>
        </w:rPr>
        <w:t xml:space="preserve">## 500 3964c42ea1f98dba8d37afde3b243b09 11/26/2010 19:14 2.60 5.00 1.80 1.8 3.40</w:t>
      </w:r>
      <w:r>
        <w:br/>
      </w:r>
      <w:r>
        <w:rPr>
          <w:rStyle w:val="VerbatimChar"/>
        </w:rPr>
        <w:t xml:space="preserve">## 501 16f53dd2b836e0409470bb63220fcb5d  11/27/2010 8:38 3.40 4.20 2.60 4.2 3.40</w:t>
      </w:r>
      <w:r>
        <w:br/>
      </w:r>
      <w:r>
        <w:rPr>
          <w:rStyle w:val="VerbatimChar"/>
        </w:rPr>
        <w:t xml:space="preserve">## 502 62382d9a773973dd9ac87963dc4443da 11/27/2010 16:49 1.80 3.40 2.60 3.4 3.40</w:t>
      </w:r>
      <w:r>
        <w:br/>
      </w:r>
      <w:r>
        <w:rPr>
          <w:rStyle w:val="VerbatimChar"/>
        </w:rPr>
        <w:t xml:space="preserve">## 503 a5a681fb1d231b31019738dbcb5e3682  11/29/2010 0:09 2.60 2.60 1.80 4.2 3.40</w:t>
      </w:r>
      <w:r>
        <w:br/>
      </w:r>
      <w:r>
        <w:rPr>
          <w:rStyle w:val="VerbatimChar"/>
        </w:rPr>
        <w:t xml:space="preserve">## 504 4ee5096244e139d1d87eeaa0bef29d71 11/29/2010 11:59 4.20 3.40 1.80 4.2 3.40</w:t>
      </w:r>
      <w:r>
        <w:br/>
      </w:r>
      <w:r>
        <w:rPr>
          <w:rStyle w:val="VerbatimChar"/>
        </w:rPr>
        <w:t xml:space="preserve">## 505 4ee5096244e139d1d87eeaa0bef29d71 11/29/2010 12:12 4.20 3.40 1.80 3.4 3.40</w:t>
      </w:r>
      <w:r>
        <w:br/>
      </w:r>
      <w:r>
        <w:rPr>
          <w:rStyle w:val="VerbatimChar"/>
        </w:rPr>
        <w:t xml:space="preserve">## 506 f4903db74d108016d99558ccd6f09f94 11/29/2010 12:47 2.60 4.20 1.80 4.2 3.40</w:t>
      </w:r>
      <w:r>
        <w:br/>
      </w:r>
      <w:r>
        <w:rPr>
          <w:rStyle w:val="VerbatimChar"/>
        </w:rPr>
        <w:t xml:space="preserve">## 507 87d407f948d7a6daeb2651b780402f4b  12/1/2010 19:00 3.40 3.40 1.80 4.2 4.20</w:t>
      </w:r>
      <w:r>
        <w:br/>
      </w:r>
      <w:r>
        <w:rPr>
          <w:rStyle w:val="VerbatimChar"/>
        </w:rPr>
        <w:t xml:space="preserve">## 508 ad52e269d91356b851d88eec33f2e1ea  12/1/2010 20:39 5.00 3.40 2.60 3.4 4.20</w:t>
      </w:r>
      <w:r>
        <w:br/>
      </w:r>
      <w:r>
        <w:rPr>
          <w:rStyle w:val="VerbatimChar"/>
        </w:rPr>
        <w:t xml:space="preserve">## 509 4ee5096244e139d1d87eeaa0bef29d71  12/6/2010 12:09 5.00 5.00 1.00 5.0 4.20</w:t>
      </w:r>
      <w:r>
        <w:br/>
      </w:r>
      <w:r>
        <w:rPr>
          <w:rStyle w:val="VerbatimChar"/>
        </w:rPr>
        <w:t xml:space="preserve">## 510 4ee5096244e139d1d87eeaa0bef29d71 12/13/2010 11:14 3.40 4.20 1.80 5.0 5.00</w:t>
      </w:r>
      <w:r>
        <w:br/>
      </w:r>
      <w:r>
        <w:rPr>
          <w:rStyle w:val="VerbatimChar"/>
        </w:rPr>
        <w:t xml:space="preserve">## 511 b97fd164dd7e2f24e58c61e6dbc0af01 12/17/2010 14:05 1.80 2.60 1.00 3.4 1.80</w:t>
      </w:r>
      <w:r>
        <w:br/>
      </w:r>
      <w:r>
        <w:rPr>
          <w:rStyle w:val="VerbatimChar"/>
        </w:rPr>
        <w:t xml:space="preserve">## 512 1535a4482760573137590c511f9d0612 12/17/2010 22:00 4.20 2.60 4.20 5.0 5.00</w:t>
      </w:r>
      <w:r>
        <w:br/>
      </w:r>
      <w:r>
        <w:rPr>
          <w:rStyle w:val="VerbatimChar"/>
        </w:rPr>
        <w:t xml:space="preserve">## 513 6634dd570557af3ea7dd45d7b6a9d6b1 12/17/2010 22:20 1.80 2.60 3.40 2.6 4.20</w:t>
      </w:r>
      <w:r>
        <w:br/>
      </w:r>
      <w:r>
        <w:rPr>
          <w:rStyle w:val="VerbatimChar"/>
        </w:rPr>
        <w:t xml:space="preserve">## 514 5ba7896fc69e3cea7c0e00adf5ac288d 12/22/2010 12:00 4.20 3.40 1.80 4.2 5.00</w:t>
      </w:r>
      <w:r>
        <w:br/>
      </w:r>
      <w:r>
        <w:rPr>
          <w:rStyle w:val="VerbatimChar"/>
        </w:rPr>
        <w:t xml:space="preserve">## 515 4ee5096244e139d1d87eeaa0bef29d71 12/23/2010 14:59 3.40 3.40 2.60 4.2 4.20</w:t>
      </w:r>
      <w:r>
        <w:br/>
      </w:r>
      <w:r>
        <w:rPr>
          <w:rStyle w:val="VerbatimChar"/>
        </w:rPr>
        <w:t xml:space="preserve">## 516 32d71ddf24f6fb354038a78cd526a1b4  12/29/2010 7:04 1.80 4.20 1.00 5.0 5.00</w:t>
      </w:r>
      <w:r>
        <w:br/>
      </w:r>
      <w:r>
        <w:rPr>
          <w:rStyle w:val="VerbatimChar"/>
        </w:rPr>
        <w:t xml:space="preserve">## 517 eb0748d57ac4ab02125e53d24ba97a9e 12/29/2010 18:55 3.40 4.20 3.40 1.0 1.80</w:t>
      </w:r>
      <w:r>
        <w:br/>
      </w:r>
      <w:r>
        <w:rPr>
          <w:rStyle w:val="VerbatimChar"/>
        </w:rPr>
        <w:t xml:space="preserve">## 518 4ee5096244e139d1d87eeaa0bef29d71 12/30/2010 11:01 5.00 5.00 1.00 5.0 4.20</w:t>
      </w:r>
      <w:r>
        <w:br/>
      </w:r>
      <w:r>
        <w:rPr>
          <w:rStyle w:val="VerbatimChar"/>
        </w:rPr>
        <w:t xml:space="preserve">## 519 ca744af3f98dcfd8606060b4e4213378   1/8/2011 12:08 2.60 3.40 2.60 4.2 4.20</w:t>
      </w:r>
      <w:r>
        <w:br/>
      </w:r>
      <w:r>
        <w:rPr>
          <w:rStyle w:val="VerbatimChar"/>
        </w:rPr>
        <w:t xml:space="preserve">## 520 43813ec2e223c58b510fbc6617bf2b66  1/10/2011 18:35 2.60 5.00 2.60 5.0 4.20</w:t>
      </w:r>
      <w:r>
        <w:br/>
      </w:r>
      <w:r>
        <w:rPr>
          <w:rStyle w:val="VerbatimChar"/>
        </w:rPr>
        <w:t xml:space="preserve">## 521 3c1a48864f32d6a7490d42b53c22458d  1/12/2011 11:28 3.40 3.40 2.60 4.2 4.20</w:t>
      </w:r>
      <w:r>
        <w:br/>
      </w:r>
      <w:r>
        <w:rPr>
          <w:rStyle w:val="VerbatimChar"/>
        </w:rPr>
        <w:t xml:space="preserve">## 522 f7ec9c508202c7861c3cbff9d4f80974   2/3/2011 10:08 2.60 3.40 1.80 5.0 4.20</w:t>
      </w:r>
      <w:r>
        <w:br/>
      </w:r>
      <w:r>
        <w:rPr>
          <w:rStyle w:val="VerbatimChar"/>
        </w:rPr>
        <w:t xml:space="preserve">## 523 4ee5096244e139d1d87eeaa0bef29d71  2/10/2011 17:00 3.40 5.00 4.20 5.0 4.20</w:t>
      </w:r>
      <w:r>
        <w:br/>
      </w:r>
      <w:r>
        <w:rPr>
          <w:rStyle w:val="VerbatimChar"/>
        </w:rPr>
        <w:t xml:space="preserve">## 524 4ee5096244e139d1d87eeaa0bef29d71   2/11/2011 9:54 3.40 3.40 2.60 5.0 3.40</w:t>
      </w:r>
      <w:r>
        <w:br/>
      </w:r>
      <w:r>
        <w:rPr>
          <w:rStyle w:val="VerbatimChar"/>
        </w:rPr>
        <w:t xml:space="preserve">## 525 4ee5096244e139d1d87eeaa0bef29d71  2/11/2011 10:15 3.40 5.00 3.40 5.0 5.00</w:t>
      </w:r>
      <w:r>
        <w:br/>
      </w:r>
      <w:r>
        <w:rPr>
          <w:rStyle w:val="VerbatimChar"/>
        </w:rPr>
        <w:t xml:space="preserve">## 526 4ee5096244e139d1d87eeaa0bef29d71  2/18/2011 17:08 3.40 2.60 3.40 4.2 5.00</w:t>
      </w:r>
      <w:r>
        <w:br/>
      </w:r>
      <w:r>
        <w:rPr>
          <w:rStyle w:val="VerbatimChar"/>
        </w:rPr>
        <w:t xml:space="preserve">## 527 6d76461484a5462c004bcb2552908ed3  2/22/2011 17:03 3.40 2.60 4.20 4.2 4.20</w:t>
      </w:r>
      <w:r>
        <w:br/>
      </w:r>
      <w:r>
        <w:rPr>
          <w:rStyle w:val="VerbatimChar"/>
        </w:rPr>
        <w:t xml:space="preserve">## 528 34aaa13e39f55c538431aa26613f917e  2/24/2011 13:26 2.60 2.60 1.80 4.2 4.20</w:t>
      </w:r>
      <w:r>
        <w:br/>
      </w:r>
      <w:r>
        <w:rPr>
          <w:rStyle w:val="VerbatimChar"/>
        </w:rPr>
        <w:t xml:space="preserve">## 529 a2f05355192952ad82f503a3ef3b75fd  3/10/2011 13:57 3.40 3.40 1.80 4.2 4.20</w:t>
      </w:r>
      <w:r>
        <w:br/>
      </w:r>
      <w:r>
        <w:rPr>
          <w:rStyle w:val="VerbatimChar"/>
        </w:rPr>
        <w:t xml:space="preserve">## 530 969203178ee4b0e71a29f011b2cfc303  3/20/2011 21:14 4.20 4.20 3.40 5.0 5.00</w:t>
      </w:r>
      <w:r>
        <w:br/>
      </w:r>
      <w:r>
        <w:rPr>
          <w:rStyle w:val="VerbatimChar"/>
        </w:rPr>
        <w:t xml:space="preserve">## 531 0f0ec213c359072cfb5bee2a240d53c4  3/26/2011 10:30 2.60 3.40 1.80 4.2 4.20</w:t>
      </w:r>
      <w:r>
        <w:br/>
      </w:r>
      <w:r>
        <w:rPr>
          <w:rStyle w:val="VerbatimChar"/>
        </w:rPr>
        <w:t xml:space="preserve">## 532 ad508437d6936046b854e331c155405d  3/27/2011 12:06 5.00 4.20 1.00 5.0 4.20</w:t>
      </w:r>
      <w:r>
        <w:br/>
      </w:r>
      <w:r>
        <w:rPr>
          <w:rStyle w:val="VerbatimChar"/>
        </w:rPr>
        <w:t xml:space="preserve">## 533 d79c5c98c88a05996681a9382a3548d1  3/30/2011 18:08 5.00 4.20 3.40 5.0 5.00</w:t>
      </w:r>
      <w:r>
        <w:br/>
      </w:r>
      <w:r>
        <w:rPr>
          <w:rStyle w:val="VerbatimChar"/>
        </w:rPr>
        <w:t xml:space="preserve">## 534 4ee5096244e139d1d87eeaa0bef29d71   4/1/2011 15:20 2.60 4.20 1.00 5.0 5.00</w:t>
      </w:r>
      <w:r>
        <w:br/>
      </w:r>
      <w:r>
        <w:rPr>
          <w:rStyle w:val="VerbatimChar"/>
        </w:rPr>
        <w:t xml:space="preserve">## 535 9dc8fd56db1cca3bdbb67971f1bdcbe1   4/1/2011 23:10 2.60 1.80 4.20 5.0 4.20</w:t>
      </w:r>
      <w:r>
        <w:br/>
      </w:r>
      <w:r>
        <w:rPr>
          <w:rStyle w:val="VerbatimChar"/>
        </w:rPr>
        <w:t xml:space="preserve">## 536 4ee5096244e139d1d87eeaa0bef29d71   4/6/2011 11:02 3.40 5.00 1.00 3.4 5.00</w:t>
      </w:r>
      <w:r>
        <w:br/>
      </w:r>
      <w:r>
        <w:rPr>
          <w:rStyle w:val="VerbatimChar"/>
        </w:rPr>
        <w:t xml:space="preserve">## 537 4ee5096244e139d1d87eeaa0bef29d71  4/18/2011 12:01 4.20 4.20 2.60 4.2 5.00</w:t>
      </w:r>
      <w:r>
        <w:br/>
      </w:r>
      <w:r>
        <w:rPr>
          <w:rStyle w:val="VerbatimChar"/>
        </w:rPr>
        <w:t xml:space="preserve">## 538 c3b26e63930e04bc08d32dbcf1408738  4/21/2011 12:16 4.20 4.20 1.80 2.6 1.80</w:t>
      </w:r>
      <w:r>
        <w:br/>
      </w:r>
      <w:r>
        <w:rPr>
          <w:rStyle w:val="VerbatimChar"/>
        </w:rPr>
        <w:t xml:space="preserve">## 539 55ef83244a674292d434ed5614748fc0  4/21/2011 12:34 4.20 5.00 1.80 4.2 4.20</w:t>
      </w:r>
      <w:r>
        <w:br/>
      </w:r>
      <w:r>
        <w:rPr>
          <w:rStyle w:val="VerbatimChar"/>
        </w:rPr>
        <w:t xml:space="preserve">## 540 2ee6dfd126f835cc83040fd18362ec24  4/21/2011 12:35 2.60 5.00 2.60 3.4 4.20</w:t>
      </w:r>
      <w:r>
        <w:br/>
      </w:r>
      <w:r>
        <w:rPr>
          <w:rStyle w:val="VerbatimChar"/>
        </w:rPr>
        <w:t xml:space="preserve">## 541 46464ebe281fce601e3f728025f2ac2a  4/21/2011 12:44 3.40 3.40 5.00 4.2 3.40</w:t>
      </w:r>
      <w:r>
        <w:br/>
      </w:r>
      <w:r>
        <w:rPr>
          <w:rStyle w:val="VerbatimChar"/>
        </w:rPr>
        <w:t xml:space="preserve">## 542 6d0ce4e9b58ecf780e95aa7b2794fb83  4/21/2011 12:51 3.40 2.60 3.40 4.2 4.20</w:t>
      </w:r>
      <w:r>
        <w:br/>
      </w:r>
      <w:r>
        <w:rPr>
          <w:rStyle w:val="VerbatimChar"/>
        </w:rPr>
        <w:t xml:space="preserve">## 543 0e2bef6687d8d2e0cdd2fdd93659b13d  4/21/2011 13:47 1.80 1.80 4.20 3.4 3.40</w:t>
      </w:r>
      <w:r>
        <w:br/>
      </w:r>
      <w:r>
        <w:rPr>
          <w:rStyle w:val="VerbatimChar"/>
        </w:rPr>
        <w:t xml:space="preserve">## 544 298d7d1a15d6e0f145742a15e8aa379f  4/21/2011 13:49 2.60 2.60 5.00 5.0 5.00</w:t>
      </w:r>
      <w:r>
        <w:br/>
      </w:r>
      <w:r>
        <w:rPr>
          <w:rStyle w:val="VerbatimChar"/>
        </w:rPr>
        <w:t xml:space="preserve">## 545 540f62c3c97a3434d1bc8426562bd7bf  4/21/2011 14:45 2.60 1.80 2.60 3.4 5.00</w:t>
      </w:r>
      <w:r>
        <w:br/>
      </w:r>
      <w:r>
        <w:rPr>
          <w:rStyle w:val="VerbatimChar"/>
        </w:rPr>
        <w:t xml:space="preserve">## 546 db539502caf70a3074ac646d21198f5a  4/21/2011 16:12 3.40 3.40 1.00 4.2 3.40</w:t>
      </w:r>
      <w:r>
        <w:br/>
      </w:r>
      <w:r>
        <w:rPr>
          <w:rStyle w:val="VerbatimChar"/>
        </w:rPr>
        <w:t xml:space="preserve">## 547 7caccef33b83a82a81d28418fec07c2e  4/21/2011 18:09 4.20 3.40 1.80 2.6 4.20</w:t>
      </w:r>
      <w:r>
        <w:br/>
      </w:r>
      <w:r>
        <w:rPr>
          <w:rStyle w:val="VerbatimChar"/>
        </w:rPr>
        <w:t xml:space="preserve">## 548 683520201749c0a8a633a41e02a4fd89  4/21/2011 20:33 3.40 4.20 1.80 2.6 3.40</w:t>
      </w:r>
      <w:r>
        <w:br/>
      </w:r>
      <w:r>
        <w:rPr>
          <w:rStyle w:val="VerbatimChar"/>
        </w:rPr>
        <w:t xml:space="preserve">## 549 a4d8c9c44163100efc2fee973045e4f6  4/21/2011 21:10 3.40 4.20 1.80 5.0 4.20</w:t>
      </w:r>
      <w:r>
        <w:br/>
      </w:r>
      <w:r>
        <w:rPr>
          <w:rStyle w:val="VerbatimChar"/>
        </w:rPr>
        <w:t xml:space="preserve">## 550 02599a4b4d5849ea8be54baf66e495e6  4/21/2011 23:26 5.00 5.00 2.60 5.0 5.00</w:t>
      </w:r>
      <w:r>
        <w:br/>
      </w:r>
      <w:r>
        <w:rPr>
          <w:rStyle w:val="VerbatimChar"/>
        </w:rPr>
        <w:t xml:space="preserve">## 551 35def051b2635aaf8649994dad189cba  4/21/2011 23:54 2.60 4.20 2.60 4.2 3.40</w:t>
      </w:r>
      <w:r>
        <w:br/>
      </w:r>
      <w:r>
        <w:rPr>
          <w:rStyle w:val="VerbatimChar"/>
        </w:rPr>
        <w:t xml:space="preserve">## 552 a6ae8b998dd0bcd47fe91e5a3a6da840   4/22/2011 8:36 4.20 5.00 1.00 3.4 4.20</w:t>
      </w:r>
      <w:r>
        <w:br/>
      </w:r>
      <w:r>
        <w:rPr>
          <w:rStyle w:val="VerbatimChar"/>
        </w:rPr>
        <w:t xml:space="preserve">## 553 ce8dbfb518b3bb7c98cab8033e9aefdf  4/22/2011 10:27 3.40 4.20 1.80 5.0 5.00</w:t>
      </w:r>
      <w:r>
        <w:br/>
      </w:r>
      <w:r>
        <w:rPr>
          <w:rStyle w:val="VerbatimChar"/>
        </w:rPr>
        <w:t xml:space="preserve">## 554 82894f1779e0859e732e9faaf8ca4ada  4/22/2011 11:06 2.60 4.20 2.60 5.0 3.40</w:t>
      </w:r>
      <w:r>
        <w:br/>
      </w:r>
      <w:r>
        <w:rPr>
          <w:rStyle w:val="VerbatimChar"/>
        </w:rPr>
        <w:t xml:space="preserve">## 555 9bb6d8c0d7996e631cdeb955559980bf  4/22/2011 11:21 2.60 1.80 4.20 4.2 2.60</w:t>
      </w:r>
      <w:r>
        <w:br/>
      </w:r>
      <w:r>
        <w:rPr>
          <w:rStyle w:val="VerbatimChar"/>
        </w:rPr>
        <w:t xml:space="preserve">## 556 8a48e6e5763171371f45fc22a1a4c89f  4/22/2011 11:30 1.00 1.00 1.80 4.2 5.00</w:t>
      </w:r>
      <w:r>
        <w:br/>
      </w:r>
      <w:r>
        <w:rPr>
          <w:rStyle w:val="VerbatimChar"/>
        </w:rPr>
        <w:t xml:space="preserve">## 557 2e115f4692973550c99b25fdaa5ff3bd  4/22/2011 13:18 2.60 3.40 2.60 4.2 4.20</w:t>
      </w:r>
      <w:r>
        <w:br/>
      </w:r>
      <w:r>
        <w:rPr>
          <w:rStyle w:val="VerbatimChar"/>
        </w:rPr>
        <w:t xml:space="preserve">## 558 d302e8b3c14bdd05de624e77016a4619  4/22/2011 20:33 3.40 5.00 2.60 4.2 4.20</w:t>
      </w:r>
      <w:r>
        <w:br/>
      </w:r>
      <w:r>
        <w:rPr>
          <w:rStyle w:val="VerbatimChar"/>
        </w:rPr>
        <w:t xml:space="preserve">## 559 911f7bb9a1104e21bea2b639edfbdc50  4/22/2011 21:35 1.00 1.00 5.00 5.0 4.20</w:t>
      </w:r>
      <w:r>
        <w:br/>
      </w:r>
      <w:r>
        <w:rPr>
          <w:rStyle w:val="VerbatimChar"/>
        </w:rPr>
        <w:t xml:space="preserve">## 560 1b53e54734c548861d0327cb7d9cce11  4/22/2011 22:20 2.60 3.40 1.80 4.2 3.40</w:t>
      </w:r>
      <w:r>
        <w:br/>
      </w:r>
      <w:r>
        <w:rPr>
          <w:rStyle w:val="VerbatimChar"/>
        </w:rPr>
        <w:t xml:space="preserve">## 561 c0400f524fd2f839de911cde86a9a080   4/23/2011 0:08 2.60 3.40 2.60 4.2 3.40</w:t>
      </w:r>
      <w:r>
        <w:br/>
      </w:r>
      <w:r>
        <w:rPr>
          <w:rStyle w:val="VerbatimChar"/>
        </w:rPr>
        <w:t xml:space="preserve">## 562 24076973032a8c96faee28d4db1afcbf   4/23/2011 1:34 1.80 1.80 4.20 5.0 1.00</w:t>
      </w:r>
      <w:r>
        <w:br/>
      </w:r>
      <w:r>
        <w:rPr>
          <w:rStyle w:val="VerbatimChar"/>
        </w:rPr>
        <w:t xml:space="preserve">## 563 39174e6c43a686949199b32f4ed53a4c  4/23/2011 23:07 1.00 5.00 2.60 5.0 5.00</w:t>
      </w:r>
      <w:r>
        <w:br/>
      </w:r>
      <w:r>
        <w:rPr>
          <w:rStyle w:val="VerbatimChar"/>
        </w:rPr>
        <w:t xml:space="preserve">## 564 6619db6c9a03b410123f8a2f9306e152   4/24/2011 1:09 1.80 2.60 4.20 4.2 4.20</w:t>
      </w:r>
      <w:r>
        <w:br/>
      </w:r>
      <w:r>
        <w:rPr>
          <w:rStyle w:val="VerbatimChar"/>
        </w:rPr>
        <w:t xml:space="preserve">## 565 05256c730750d604e0597a8584fe95ec   4/24/2011 9:16 4.20 4.20 1.80 4.2 4.20</w:t>
      </w:r>
      <w:r>
        <w:br/>
      </w:r>
      <w:r>
        <w:rPr>
          <w:rStyle w:val="VerbatimChar"/>
        </w:rPr>
        <w:t xml:space="preserve">## 566 ee424640207f42ef89c632de218d12eb  4/24/2011 12:12 2.60 3.40 4.20 5.0 3.40</w:t>
      </w:r>
      <w:r>
        <w:br/>
      </w:r>
      <w:r>
        <w:rPr>
          <w:rStyle w:val="VerbatimChar"/>
        </w:rPr>
        <w:t xml:space="preserve">## 567 daef3a0ed20d36d66962914ccacbcb64  4/24/2011 17:45 3.40 4.20 1.00 4.2 5.00</w:t>
      </w:r>
      <w:r>
        <w:br/>
      </w:r>
      <w:r>
        <w:rPr>
          <w:rStyle w:val="VerbatimChar"/>
        </w:rPr>
        <w:t xml:space="preserve">## 568 0d8a8ac96f4105c25042a4c876958303  4/24/2011 19:11 2.60 1.80 3.40 5.0 2.60</w:t>
      </w:r>
      <w:r>
        <w:br/>
      </w:r>
      <w:r>
        <w:rPr>
          <w:rStyle w:val="VerbatimChar"/>
        </w:rPr>
        <w:t xml:space="preserve">## 569 a177531e0e570df82c6e1e726e6c1ed5  4/24/2011 20:00 2.60 1.80 3.40 4.2 4.20</w:t>
      </w:r>
      <w:r>
        <w:br/>
      </w:r>
      <w:r>
        <w:rPr>
          <w:rStyle w:val="VerbatimChar"/>
        </w:rPr>
        <w:t xml:space="preserve">## 570 21750058c4b77e3ba8df9d9cc9eb871a  4/24/2011 20:30 4.20 2.60 2.60 3.4 3.40</w:t>
      </w:r>
      <w:r>
        <w:br/>
      </w:r>
      <w:r>
        <w:rPr>
          <w:rStyle w:val="VerbatimChar"/>
        </w:rPr>
        <w:t xml:space="preserve">## 571 49c4770ff04d7c3e85cc5ba7d2c57356  4/24/2011 22:23 1.80 2.60 4.20 4.2 3.40</w:t>
      </w:r>
      <w:r>
        <w:br/>
      </w:r>
      <w:r>
        <w:rPr>
          <w:rStyle w:val="VerbatimChar"/>
        </w:rPr>
        <w:t xml:space="preserve">## 572 54b73bc8715f9671fa270ffaf6699bb9  4/24/2011 23:21 3.40 4.20 2.60 2.6 4.20</w:t>
      </w:r>
      <w:r>
        <w:br/>
      </w:r>
      <w:r>
        <w:rPr>
          <w:rStyle w:val="VerbatimChar"/>
        </w:rPr>
        <w:t xml:space="preserve">## 573 5c3431d923682729410e59f481acce5b   4/25/2011 3:01 1.80 1.80 2.60 2.6 3.40</w:t>
      </w:r>
      <w:r>
        <w:br/>
      </w:r>
      <w:r>
        <w:rPr>
          <w:rStyle w:val="VerbatimChar"/>
        </w:rPr>
        <w:t xml:space="preserve">## 574 4ee5096244e139d1d87eeaa0bef29d71  4/25/2011 15:15 4.20 2.60 1.00 4.2 4.20</w:t>
      </w:r>
      <w:r>
        <w:br/>
      </w:r>
      <w:r>
        <w:rPr>
          <w:rStyle w:val="VerbatimChar"/>
        </w:rPr>
        <w:t xml:space="preserve">## 575 e0a0400a0c925296dbc6ba6cb780a63f  4/25/2011 23:48 2.60 3.40 4.20 4.2 3.40</w:t>
      </w:r>
      <w:r>
        <w:br/>
      </w:r>
      <w:r>
        <w:rPr>
          <w:rStyle w:val="VerbatimChar"/>
        </w:rPr>
        <w:t xml:space="preserve">## 576 d21df9b9d1e252bfeaab046423832f79  4/26/2011 11:17 1.80 2.60 1.80 5.0 3.40</w:t>
      </w:r>
      <w:r>
        <w:br/>
      </w:r>
      <w:r>
        <w:rPr>
          <w:rStyle w:val="VerbatimChar"/>
        </w:rPr>
        <w:t xml:space="preserve">## 577 a01c7e438f1f493c9650490cf1a2e484  4/28/2011 11:10 1.80 2.60 4.20 5.0 4.20</w:t>
      </w:r>
      <w:r>
        <w:br/>
      </w:r>
      <w:r>
        <w:rPr>
          <w:rStyle w:val="VerbatimChar"/>
        </w:rPr>
        <w:t xml:space="preserve">## 578 780decfb1e66ceca2071d1b52e72a1e8  4/28/2011 14:56 3.40 2.60 2.60 4.2 4.20</w:t>
      </w:r>
      <w:r>
        <w:br/>
      </w:r>
      <w:r>
        <w:rPr>
          <w:rStyle w:val="VerbatimChar"/>
        </w:rPr>
        <w:t xml:space="preserve">## 579 e266f74f24955893665b41a012e1ae47  4/28/2011 16:22 3.40 2.60 3.40 3.4 5.00</w:t>
      </w:r>
      <w:r>
        <w:br/>
      </w:r>
      <w:r>
        <w:rPr>
          <w:rStyle w:val="VerbatimChar"/>
        </w:rPr>
        <w:t xml:space="preserve">## 580 0d8a8ac96f4105c25042a4c876958303  4/30/2011 23:31 3.40 1.80 3.40 4.2 4.20</w:t>
      </w:r>
      <w:r>
        <w:br/>
      </w:r>
      <w:r>
        <w:rPr>
          <w:rStyle w:val="VerbatimChar"/>
        </w:rPr>
        <w:t xml:space="preserve">## 581 6e1d09fdba2b1739ddc432bc2d82eeb7   5/2/2011 11:54 3.40 2.60 4.20 3.4 4.20</w:t>
      </w:r>
      <w:r>
        <w:br/>
      </w:r>
      <w:r>
        <w:rPr>
          <w:rStyle w:val="VerbatimChar"/>
        </w:rPr>
        <w:t xml:space="preserve">## 582 8b1a1e0b99e3c05dd7c19b64200e56eb  5/11/2011 21:33 1.80 1.80 2.60 5.0 5.00</w:t>
      </w:r>
      <w:r>
        <w:br/>
      </w:r>
      <w:r>
        <w:rPr>
          <w:rStyle w:val="VerbatimChar"/>
        </w:rPr>
        <w:t xml:space="preserve">## 583 e3b93ecd2db33a7e884cbfcb1d9e7942  5/11/2011 22:54 3.40 5.00 1.00 4.2 4.20</w:t>
      </w:r>
      <w:r>
        <w:br/>
      </w:r>
      <w:r>
        <w:rPr>
          <w:rStyle w:val="VerbatimChar"/>
        </w:rPr>
        <w:t xml:space="preserve">## 584 5ca6ac23b6361b5f437aad006d944450  5/21/2011 11:29 2.60 5.00 1.80 1.8 5.00</w:t>
      </w:r>
      <w:r>
        <w:br/>
      </w:r>
      <w:r>
        <w:rPr>
          <w:rStyle w:val="VerbatimChar"/>
        </w:rPr>
        <w:t xml:space="preserve">## 585 4ee5096244e139d1d87eeaa0bef29d71  5/23/2011 17:46 1.00 2.60 3.40 5.0 3.40</w:t>
      </w:r>
      <w:r>
        <w:br/>
      </w:r>
      <w:r>
        <w:rPr>
          <w:rStyle w:val="VerbatimChar"/>
        </w:rPr>
        <w:t xml:space="preserve">## 586 4ee5096244e139d1d87eeaa0bef29d71  5/26/2011 11:01 5.00 5.00 1.00 5.0 5.00</w:t>
      </w:r>
      <w:r>
        <w:br/>
      </w:r>
      <w:r>
        <w:rPr>
          <w:rStyle w:val="VerbatimChar"/>
        </w:rPr>
        <w:t xml:space="preserve">## 587 4ee5096244e139d1d87eeaa0bef29d71   6/1/2011 10:38 3.40 5.00 1.80 4.2 4.20</w:t>
      </w:r>
      <w:r>
        <w:br/>
      </w:r>
      <w:r>
        <w:rPr>
          <w:rStyle w:val="VerbatimChar"/>
        </w:rPr>
        <w:t xml:space="preserve">## 588 4ee5096244e139d1d87eeaa0bef29d71  6/16/2011 16:13 4.20 5.00 1.00 4.2 4.20</w:t>
      </w:r>
      <w:r>
        <w:br/>
      </w:r>
      <w:r>
        <w:rPr>
          <w:rStyle w:val="VerbatimChar"/>
        </w:rPr>
        <w:t xml:space="preserve">## 589 7f5ca53b77df421c4581264cef9d3708  6/23/2011 10:52 3.40 5.00 1.00 4.2 4.20</w:t>
      </w:r>
      <w:r>
        <w:br/>
      </w:r>
      <w:r>
        <w:rPr>
          <w:rStyle w:val="VerbatimChar"/>
        </w:rPr>
        <w:t xml:space="preserve">## 590 4f3f08800c1b2e961e2e0771fe97d696   7/8/2011 21:29 1.80 5.00 1.00 4.2 5.00</w:t>
      </w:r>
      <w:r>
        <w:br/>
      </w:r>
      <w:r>
        <w:rPr>
          <w:rStyle w:val="VerbatimChar"/>
        </w:rPr>
        <w:t xml:space="preserve">## 591 66cc9aa1673d0ae7e8e412f9bd8791f0  7/22/2011 12:02 4.20 5.00 1.00 5.0 4.20</w:t>
      </w:r>
      <w:r>
        <w:br/>
      </w:r>
      <w:r>
        <w:rPr>
          <w:rStyle w:val="VerbatimChar"/>
        </w:rPr>
        <w:t xml:space="preserve">## 592 56a33e441c0fe8d5fbfa323e13b95152  7/23/2011 12:22 3.40 4.20 2.60 4.2 5.00</w:t>
      </w:r>
      <w:r>
        <w:br/>
      </w:r>
      <w:r>
        <w:rPr>
          <w:rStyle w:val="VerbatimChar"/>
        </w:rPr>
        <w:t xml:space="preserve">## 593 fb05c52e368c2c06109d23ca95869c26  7/28/2011 13:24 3.40 5.00 1.00 3.4 5.00</w:t>
      </w:r>
      <w:r>
        <w:br/>
      </w:r>
      <w:r>
        <w:rPr>
          <w:rStyle w:val="VerbatimChar"/>
        </w:rPr>
        <w:t xml:space="preserve">## 594 12b08400fba0e6931d22ed89dde5f946   8/5/2011 16:42 2.60 2.60 2.60 4.2 3.40</w:t>
      </w:r>
      <w:r>
        <w:br/>
      </w:r>
      <w:r>
        <w:rPr>
          <w:rStyle w:val="VerbatimChar"/>
        </w:rPr>
        <w:t xml:space="preserve">## 595 d9b95000320182d8050704849763e893  8/22/2011 17:18 4.20 2.60 2.60 5.0 5.00</w:t>
      </w:r>
      <w:r>
        <w:br/>
      </w:r>
      <w:r>
        <w:rPr>
          <w:rStyle w:val="VerbatimChar"/>
        </w:rPr>
        <w:t xml:space="preserve">## 596 4b832a24140389ccbd3f798b50c7d93e  8/23/2011 19:48 5.00 5.00 3.40 5.0 5.00</w:t>
      </w:r>
      <w:r>
        <w:br/>
      </w:r>
      <w:r>
        <w:rPr>
          <w:rStyle w:val="VerbatimChar"/>
        </w:rPr>
        <w:t xml:space="preserve">## 597 074ee0f10eafe8e3d9bdf7e50ae989a0   8/31/2011 3:28 3.40 4.20 1.80 2.6 4.20</w:t>
      </w:r>
      <w:r>
        <w:br/>
      </w:r>
      <w:r>
        <w:rPr>
          <w:rStyle w:val="VerbatimChar"/>
        </w:rPr>
        <w:t xml:space="preserve">## 598 b004909e3355f501123174e08bd3b2ea    9/3/2011 0:25 3.40 5.00 2.60 3.4 5.00</w:t>
      </w:r>
      <w:r>
        <w:br/>
      </w:r>
      <w:r>
        <w:rPr>
          <w:rStyle w:val="VerbatimChar"/>
        </w:rPr>
        <w:t xml:space="preserve">## 599 88f056edd432f607822570ef955f5745  10/5/2011 21:29 2.60 3.40 3.40 2.6 4.20</w:t>
      </w:r>
      <w:r>
        <w:br/>
      </w:r>
      <w:r>
        <w:rPr>
          <w:rStyle w:val="VerbatimChar"/>
        </w:rPr>
        <w:t xml:space="preserve">## 600 f666ad15f732b42cd651a86afc9dd0b0 10/12/2011 22:38 3.40 3.40 2.60 3.4 3.40</w:t>
      </w:r>
      <w:r>
        <w:br/>
      </w:r>
      <w:r>
        <w:rPr>
          <w:rStyle w:val="VerbatimChar"/>
        </w:rPr>
        <w:t xml:space="preserve">## 601 6a3be637c35c6a287b4657f7304a97f4  10/13/2011 9:01 3.40 1.80 3.40 4.2 5.00</w:t>
      </w:r>
      <w:r>
        <w:br/>
      </w:r>
      <w:r>
        <w:rPr>
          <w:rStyle w:val="VerbatimChar"/>
        </w:rPr>
        <w:t xml:space="preserve">## 602 6dd1e6d14605609d58a8ef8c778b0b03  10/17/2011 0:17 4.20 4.20 2.60 5.0 4.20</w:t>
      </w:r>
      <w:r>
        <w:br/>
      </w:r>
      <w:r>
        <w:rPr>
          <w:rStyle w:val="VerbatimChar"/>
        </w:rPr>
        <w:t xml:space="preserve">## 603 dce1647a91737d9719f068b9f02a5d9a  10/18/2011 5:05 3.40 5.00 3.40 4.2 4.20</w:t>
      </w:r>
      <w:r>
        <w:br/>
      </w:r>
      <w:r>
        <w:rPr>
          <w:rStyle w:val="VerbatimChar"/>
        </w:rPr>
        <w:t xml:space="preserve">## 604 15fda54a17d650eb795123de38ac8b28 10/23/2011 17:52 4.20 3.40 1.80 5.0 4.20</w:t>
      </w:r>
      <w:r>
        <w:br/>
      </w:r>
      <w:r>
        <w:rPr>
          <w:rStyle w:val="VerbatimChar"/>
        </w:rPr>
        <w:t xml:space="preserve">## 605 1efbfc964e5575980febc6c6638b395d 10/27/2011 20:31 3.40 3.40 1.80 5.0 5.00</w:t>
      </w:r>
      <w:r>
        <w:br/>
      </w:r>
      <w:r>
        <w:rPr>
          <w:rStyle w:val="VerbatimChar"/>
        </w:rPr>
        <w:t xml:space="preserve">## 606 e5d37e412df02521f076d2747297f2a4  10/28/2011 9:42 4.20 5.00 1.00 5.0 5.00</w:t>
      </w:r>
      <w:r>
        <w:br/>
      </w:r>
      <w:r>
        <w:rPr>
          <w:rStyle w:val="VerbatimChar"/>
        </w:rPr>
        <w:t xml:space="preserve">## 607 537724b713d09c3f9e9ca017849d6398 10/28/2011 16:47 3.40 5.00 1.80 4.2 3.40</w:t>
      </w:r>
      <w:r>
        <w:br/>
      </w:r>
      <w:r>
        <w:rPr>
          <w:rStyle w:val="VerbatimChar"/>
        </w:rPr>
        <w:t xml:space="preserve">## 608 46f4fa3d55acdd8cf0e75fe21b654122 11/13/2011 19:27 4.20 4.20 2.60 4.2 3.40</w:t>
      </w:r>
      <w:r>
        <w:br/>
      </w:r>
      <w:r>
        <w:rPr>
          <w:rStyle w:val="VerbatimChar"/>
        </w:rPr>
        <w:t xml:space="preserve">## 609 55bf7a2878b3792be2cfb2b587eef898 11/13/2011 19:31 3.40 4.20 2.60 3.4 4.20</w:t>
      </w:r>
      <w:r>
        <w:br/>
      </w:r>
      <w:r>
        <w:rPr>
          <w:rStyle w:val="VerbatimChar"/>
        </w:rPr>
        <w:t xml:space="preserve">## 610 6c2638cd6246654f1b42e1919b946816 11/13/2011 19:47 1.00 1.00 1.80 5.0 2.60</w:t>
      </w:r>
      <w:r>
        <w:br/>
      </w:r>
      <w:r>
        <w:rPr>
          <w:rStyle w:val="VerbatimChar"/>
        </w:rPr>
        <w:t xml:space="preserve">## 611 6333b62874a5a698e9926f1527e968a2 11/13/2011 20:48 3.40 3.40 1.80 4.2 5.00</w:t>
      </w:r>
      <w:r>
        <w:br/>
      </w:r>
      <w:r>
        <w:rPr>
          <w:rStyle w:val="VerbatimChar"/>
        </w:rPr>
        <w:t xml:space="preserve">## 612 686f006bc3bf9685c354ed3cafad6f37 11/13/2011 21:09 3.40 1.80 1.00 1.8 4.20</w:t>
      </w:r>
      <w:r>
        <w:br/>
      </w:r>
      <w:r>
        <w:rPr>
          <w:rStyle w:val="VerbatimChar"/>
        </w:rPr>
        <w:t xml:space="preserve">## 613 d4352a3cb9a7b20a3747df11ef72bf7e  11/21/2011 9:11 3.40 4.20 1.00 4.2 5.00</w:t>
      </w:r>
      <w:r>
        <w:br/>
      </w:r>
      <w:r>
        <w:rPr>
          <w:rStyle w:val="VerbatimChar"/>
        </w:rPr>
        <w:t xml:space="preserve">## 614 4ee5096244e139d1d87eeaa0bef29d71 12/23/2011 12:20 3.40 4.20 1.80 5.0 3.40</w:t>
      </w:r>
      <w:r>
        <w:br/>
      </w:r>
      <w:r>
        <w:rPr>
          <w:rStyle w:val="VerbatimChar"/>
        </w:rPr>
        <w:t xml:space="preserve">## 615 24095dee6cf72fa11fdc8a568dea6454 12/30/2011 22:21 4.20 4.20 1.80 1.8 2.60</w:t>
      </w:r>
      <w:r>
        <w:br/>
      </w:r>
      <w:r>
        <w:rPr>
          <w:rStyle w:val="VerbatimChar"/>
        </w:rPr>
        <w:t xml:space="preserve">## 616 e63c40eb7bb972802226faef1addb56a 12/30/2011 22:45 4.20 4.20 1.00 2.6 4.20</w:t>
      </w:r>
      <w:r>
        <w:br/>
      </w:r>
      <w:r>
        <w:rPr>
          <w:rStyle w:val="VerbatimChar"/>
        </w:rPr>
        <w:t xml:space="preserve">## 617 4902bf156d987d26d8fad35aef9dbe00 12/30/2011 22:46 2.60 1.80 2.60 5.0 2.60</w:t>
      </w:r>
      <w:r>
        <w:br/>
      </w:r>
      <w:r>
        <w:rPr>
          <w:rStyle w:val="VerbatimChar"/>
        </w:rPr>
        <w:t xml:space="preserve">## 618 9e4469ecc2f4cb8ef40527fbe7c06fad 12/30/2011 22:50 3.40 4.20 1.80 3.4 4.20</w:t>
      </w:r>
      <w:r>
        <w:br/>
      </w:r>
      <w:r>
        <w:rPr>
          <w:rStyle w:val="VerbatimChar"/>
        </w:rPr>
        <w:t xml:space="preserve">## 619 e63c40eb7bb972802226faef1addb56a 12/30/2011 23:17 5.00 4.20 1.00 2.6 5.00</w:t>
      </w:r>
      <w:r>
        <w:br/>
      </w:r>
      <w:r>
        <w:rPr>
          <w:rStyle w:val="VerbatimChar"/>
        </w:rPr>
        <w:t xml:space="preserve">## 620 4902bf156d987d26d8fad35aef9dbe00  12/31/2011 0:58 2.60 1.80 4.20 4.2 3.40</w:t>
      </w:r>
      <w:r>
        <w:br/>
      </w:r>
      <w:r>
        <w:rPr>
          <w:rStyle w:val="VerbatimChar"/>
        </w:rPr>
        <w:t xml:space="preserve">## 621 637cdcedee2c225739c1a5b64d5112e1   1/9/2012 18:02 5.00 5.00 1.00 4.2 4.20</w:t>
      </w:r>
      <w:r>
        <w:br/>
      </w:r>
      <w:r>
        <w:rPr>
          <w:rStyle w:val="VerbatimChar"/>
        </w:rPr>
        <w:t xml:space="preserve">## 622 a65031507fbd0dea70c8ed3eaa51d56f   3/6/2012 22:08 2.60 4.20 2.60 3.4 4.20</w:t>
      </w:r>
      <w:r>
        <w:br/>
      </w:r>
      <w:r>
        <w:rPr>
          <w:rStyle w:val="VerbatimChar"/>
        </w:rPr>
        <w:t xml:space="preserve">## 623 84381fef107e9e2b89209c8c6fc41a8f   4/12/2012 9:31 2.60 3.40 1.80 4.2 4.20</w:t>
      </w:r>
      <w:r>
        <w:br/>
      </w:r>
      <w:r>
        <w:rPr>
          <w:rStyle w:val="VerbatimChar"/>
        </w:rPr>
        <w:t xml:space="preserve">## 624 eba037c7e8147dd91cd9660d56290ee9  4/16/2012 11:20 3.40 3.40 1.80 4.2 4.20</w:t>
      </w:r>
      <w:r>
        <w:br/>
      </w:r>
      <w:r>
        <w:rPr>
          <w:rStyle w:val="VerbatimChar"/>
        </w:rPr>
        <w:t xml:space="preserve">## 625 d41d8cd98f00b204e9800998ecf8427e  4/26/2012 11:08 4.20 5.00 1.80 4.2 5.00</w:t>
      </w:r>
      <w:r>
        <w:br/>
      </w:r>
      <w:r>
        <w:rPr>
          <w:rStyle w:val="VerbatimChar"/>
        </w:rPr>
        <w:t xml:space="preserve">## 626 d574a9967ef7ef08d49fc187b626bc7c  5/16/2012 23:04 4.20 3.40 1.80 4.2 5.00</w:t>
      </w:r>
      <w:r>
        <w:br/>
      </w:r>
      <w:r>
        <w:rPr>
          <w:rStyle w:val="VerbatimChar"/>
        </w:rPr>
        <w:t xml:space="preserve">## 627 757621da9f514832fa23f815ece85207  5/30/2012 22:10 2.60 3.40 2.60 1.8 4.20</w:t>
      </w:r>
      <w:r>
        <w:br/>
      </w:r>
      <w:r>
        <w:rPr>
          <w:rStyle w:val="VerbatimChar"/>
        </w:rPr>
        <w:t xml:space="preserve">## 628 eaf3c8b47677d1334096983e1f4dd83d  6/29/2012 17:38 3.40 5.00 1.00 3.4 4.20</w:t>
      </w:r>
      <w:r>
        <w:br/>
      </w:r>
      <w:r>
        <w:rPr>
          <w:rStyle w:val="VerbatimChar"/>
        </w:rPr>
        <w:t xml:space="preserve">## 629 1f4573691e9e35b8101e315445834a6d    8/7/2012 9:22 2.60 3.40 1.00 5.0 3.40</w:t>
      </w:r>
      <w:r>
        <w:br/>
      </w:r>
      <w:r>
        <w:rPr>
          <w:rStyle w:val="VerbatimChar"/>
        </w:rPr>
        <w:t xml:space="preserve">## 630 10ef12dc125ed5af23d3b24c0c15fdf3  8/18/2012 12:24 5.00 5.00 1.00 4.2 4.20</w:t>
      </w:r>
      <w:r>
        <w:br/>
      </w:r>
      <w:r>
        <w:rPr>
          <w:rStyle w:val="VerbatimChar"/>
        </w:rPr>
        <w:t xml:space="preserve">## 631 479273d4e2b4ec0cf41c1efc10c74122  8/20/2012 14:28 4.20 2.60 1.80 5.0 4.20</w:t>
      </w:r>
      <w:r>
        <w:br/>
      </w:r>
      <w:r>
        <w:rPr>
          <w:rStyle w:val="VerbatimChar"/>
        </w:rPr>
        <w:t xml:space="preserve">## 632 597c8bc7c8feb14ef1d229329d53ad09  9/26/2012 20:30 3.40 3.40 1.80 5.0 5.00</w:t>
      </w:r>
      <w:r>
        <w:br/>
      </w:r>
      <w:r>
        <w:rPr>
          <w:rStyle w:val="VerbatimChar"/>
        </w:rPr>
        <w:t xml:space="preserve">## 633 319fb8a53a9a22d120d8f3b4104c9203  10/2/2012 15:18 5.00 5.00 1.00 5.0 5.00</w:t>
      </w:r>
      <w:r>
        <w:br/>
      </w:r>
      <w:r>
        <w:rPr>
          <w:rStyle w:val="VerbatimChar"/>
        </w:rPr>
        <w:t xml:space="preserve">## 634 d9706966e98bf826b756b73a011d6332 10/23/2012 21:37 4.20 3.40 1.80 4.2 5.00</w:t>
      </w:r>
      <w:r>
        <w:br/>
      </w:r>
      <w:r>
        <w:rPr>
          <w:rStyle w:val="VerbatimChar"/>
        </w:rPr>
        <w:t xml:space="preserve">## 635 4e9812bc46595faf7be84dd6588450c5 10/23/2012 21:37 3.40 3.40 4.20 5.0 3.40</w:t>
      </w:r>
      <w:r>
        <w:br/>
      </w:r>
      <w:r>
        <w:rPr>
          <w:rStyle w:val="VerbatimChar"/>
        </w:rPr>
        <w:t xml:space="preserve">## 636 c6b77e0c1a0b9e03c24445a90858b769 11/15/2012 10:38 4.20 2.60 2.60 4.2 5.00</w:t>
      </w:r>
      <w:r>
        <w:br/>
      </w:r>
      <w:r>
        <w:rPr>
          <w:rStyle w:val="VerbatimChar"/>
        </w:rPr>
        <w:t xml:space="preserve">## 637 2f121022185ba9d943b3eafdb25b7e1b 11/15/2012 10:58 4.20 4.20 1.00 4.2 4.20</w:t>
      </w:r>
      <w:r>
        <w:br/>
      </w:r>
      <w:r>
        <w:rPr>
          <w:rStyle w:val="VerbatimChar"/>
        </w:rPr>
        <w:t xml:space="preserve">## 638 778bfbee3dc6a8cdf7a5f0e6e9714497 11/15/2012 11:37 4.20 3.40 1.80 4.2 3.40</w:t>
      </w:r>
      <w:r>
        <w:br/>
      </w:r>
      <w:r>
        <w:rPr>
          <w:rStyle w:val="VerbatimChar"/>
        </w:rPr>
        <w:t xml:space="preserve">## 639 24b273b53ed553c0abdb01080f0254b4 11/15/2012 14:21 2.60 5.00 2.60 2.6 5.00</w:t>
      </w:r>
      <w:r>
        <w:br/>
      </w:r>
      <w:r>
        <w:rPr>
          <w:rStyle w:val="VerbatimChar"/>
        </w:rPr>
        <w:t xml:space="preserve">## 640 715b82547d047a8cdb7be83a0cd5a5f0 11/15/2012 22:12 3.40 4.20 2.60 5.0 4.20</w:t>
      </w:r>
      <w:r>
        <w:br/>
      </w:r>
      <w:r>
        <w:rPr>
          <w:rStyle w:val="VerbatimChar"/>
        </w:rPr>
        <w:t xml:space="preserve">## 641 1beeb081d1f10de17718439467478546 11/17/2012 12:56 4.20 3.40 3.40 5.0 4.20</w:t>
      </w:r>
      <w:r>
        <w:br/>
      </w:r>
      <w:r>
        <w:rPr>
          <w:rStyle w:val="VerbatimChar"/>
        </w:rPr>
        <w:t xml:space="preserve">## 642 9258e0360c45411ba5d9fda3de6d5c17 11/18/2012 15:57 4.20 4.20 1.80 4.2 5.00</w:t>
      </w:r>
      <w:r>
        <w:br/>
      </w:r>
      <w:r>
        <w:rPr>
          <w:rStyle w:val="VerbatimChar"/>
        </w:rPr>
        <w:t xml:space="preserve">## 643 705c56391f896b56fc7f88d8da37af7e 11/18/2012 17:59 4.20 4.20 2.60 5.0 5.00</w:t>
      </w:r>
      <w:r>
        <w:br/>
      </w:r>
      <w:r>
        <w:rPr>
          <w:rStyle w:val="VerbatimChar"/>
        </w:rPr>
        <w:t xml:space="preserve">## 644 5cd50ff04d072f7639804f70aa8ca88e 11/19/2012 20:41 4.20 2.60 3.40 1.8 3.40</w:t>
      </w:r>
      <w:r>
        <w:br/>
      </w:r>
      <w:r>
        <w:rPr>
          <w:rStyle w:val="VerbatimChar"/>
        </w:rPr>
        <w:t xml:space="preserve">## 645 ea2fad8ffad45ef894ffbefeca99135c 11/19/2012 21:23 3.40 3.40 3.40 4.2 5.00</w:t>
      </w:r>
      <w:r>
        <w:br/>
      </w:r>
      <w:r>
        <w:rPr>
          <w:rStyle w:val="VerbatimChar"/>
        </w:rPr>
        <w:t xml:space="preserve">## 646 c6b33ba8b1f0f166861d78c8ff8077ca 11/20/2012 10:18 3.40 5.00 1.80 3.4 5.00</w:t>
      </w:r>
      <w:r>
        <w:br/>
      </w:r>
      <w:r>
        <w:rPr>
          <w:rStyle w:val="VerbatimChar"/>
        </w:rPr>
        <w:t xml:space="preserve">## 647 44abe7ec2dc77fdff5a6f023cadc3c34 11/20/2012 15:18 2.60 3.40 3.40 3.4 3.40</w:t>
      </w:r>
      <w:r>
        <w:br/>
      </w:r>
      <w:r>
        <w:rPr>
          <w:rStyle w:val="VerbatimChar"/>
        </w:rPr>
        <w:t xml:space="preserve">## 648 58f04f80970bbd52f3fed3462ab2f4e9 11/20/2012 19:04 3.40 3.40 3.40 5.0 2.60</w:t>
      </w:r>
      <w:r>
        <w:br/>
      </w:r>
      <w:r>
        <w:rPr>
          <w:rStyle w:val="VerbatimChar"/>
        </w:rPr>
        <w:t xml:space="preserve">## 649 0dfaf57e20af210983b0fff71bf19e73 11/24/2012 12:51 5.00 3.40 3.40 4.2 3.40</w:t>
      </w:r>
      <w:r>
        <w:br/>
      </w:r>
      <w:r>
        <w:rPr>
          <w:rStyle w:val="VerbatimChar"/>
        </w:rPr>
        <w:t xml:space="preserve">## 650 f01bb1cbdc67660892d03a8af69bc9d4 11/24/2012 13:42 1.80 2.60 2.60 4.2 3.40</w:t>
      </w:r>
      <w:r>
        <w:br/>
      </w:r>
      <w:r>
        <w:rPr>
          <w:rStyle w:val="VerbatimChar"/>
        </w:rPr>
        <w:t xml:space="preserve">## 651 4e24e95b8c6d631c4c0284963e367b81 11/25/2012 12:40 4.20 4.20 1.00 4.2 5.00</w:t>
      </w:r>
      <w:r>
        <w:br/>
      </w:r>
      <w:r>
        <w:rPr>
          <w:rStyle w:val="VerbatimChar"/>
        </w:rPr>
        <w:t xml:space="preserve">## 652 8012bac3c33985711456ccc76a331c64 11/25/2012 15:11 3.40 4.20 1.80 4.2 4.20</w:t>
      </w:r>
      <w:r>
        <w:br/>
      </w:r>
      <w:r>
        <w:rPr>
          <w:rStyle w:val="VerbatimChar"/>
        </w:rPr>
        <w:t xml:space="preserve">## 653 dbcaf62bd71a547821a3c7ad45fd733e  11/26/2012 9:37 5.00 4.20 3.40 3.4 4.20</w:t>
      </w:r>
      <w:r>
        <w:br/>
      </w:r>
      <w:r>
        <w:rPr>
          <w:rStyle w:val="VerbatimChar"/>
        </w:rPr>
        <w:t xml:space="preserve">## 654 73789c2c82f9b8f66ffd2a65bc83b34d 11/26/2012 10:51 3.40 2.60 3.40 4.2 3.40</w:t>
      </w:r>
      <w:r>
        <w:br/>
      </w:r>
      <w:r>
        <w:rPr>
          <w:rStyle w:val="VerbatimChar"/>
        </w:rPr>
        <w:t xml:space="preserve">## 655 129ac5fdd45d87da60267bbe5de49499 11/26/2012 16:05 4.20 5.00 2.60 5.0 4.20</w:t>
      </w:r>
      <w:r>
        <w:br/>
      </w:r>
      <w:r>
        <w:rPr>
          <w:rStyle w:val="VerbatimChar"/>
        </w:rPr>
        <w:t xml:space="preserve">## 656 cc56e69007e0745ccdf6fac645330091 11/27/2012 11:38 2.60 2.60 3.40 3.4 4.20</w:t>
      </w:r>
      <w:r>
        <w:br/>
      </w:r>
      <w:r>
        <w:rPr>
          <w:rStyle w:val="VerbatimChar"/>
        </w:rPr>
        <w:t xml:space="preserve">## 657 7c4f108f8c056595f8b5de414b5bdf5c 11/27/2012 12:17 4.20 4.20 1.80 5.0 3.40</w:t>
      </w:r>
      <w:r>
        <w:br/>
      </w:r>
      <w:r>
        <w:rPr>
          <w:rStyle w:val="VerbatimChar"/>
        </w:rPr>
        <w:t xml:space="preserve">## 658 cb9acbc90f1491621d0db8382a260020 11/27/2012 13:26 1.80 1.80 4.20 3.4 4.20</w:t>
      </w:r>
      <w:r>
        <w:br/>
      </w:r>
      <w:r>
        <w:rPr>
          <w:rStyle w:val="VerbatimChar"/>
        </w:rPr>
        <w:t xml:space="preserve">## 659 125de8bac15b7573b5d8a494935b5459 11/27/2012 18:32 1.80 1.80 4.20 4.2 2.60</w:t>
      </w:r>
      <w:r>
        <w:br/>
      </w:r>
      <w:r>
        <w:rPr>
          <w:rStyle w:val="VerbatimChar"/>
        </w:rPr>
        <w:t xml:space="preserve">## 660 c73eb1e9f69a94549cc0a0ddef6cba21 11/28/2012 11:51 3.40 3.40 2.60 5.0 5.00</w:t>
      </w:r>
      <w:r>
        <w:br/>
      </w:r>
      <w:r>
        <w:rPr>
          <w:rStyle w:val="VerbatimChar"/>
        </w:rPr>
        <w:t xml:space="preserve">## 661 2831b2ef37069870978b8c02a97a459a 11/30/2012 18:48 2.60 5.00 3.40 4.2 5.00</w:t>
      </w:r>
      <w:r>
        <w:br/>
      </w:r>
      <w:r>
        <w:rPr>
          <w:rStyle w:val="VerbatimChar"/>
        </w:rPr>
        <w:t xml:space="preserve">## 662 545bd84625d095125df169657696e362 11/30/2012 19:14 5.00 5.00 1.00 3.4 4.20</w:t>
      </w:r>
      <w:r>
        <w:br/>
      </w:r>
      <w:r>
        <w:rPr>
          <w:rStyle w:val="VerbatimChar"/>
        </w:rPr>
        <w:t xml:space="preserve">## 663 0b7dfd14c15df040661aca2aa56a7adf 11/30/2012 21:06 3.40 2.60 3.40 4.2 4.20</w:t>
      </w:r>
      <w:r>
        <w:br/>
      </w:r>
      <w:r>
        <w:rPr>
          <w:rStyle w:val="VerbatimChar"/>
        </w:rPr>
        <w:t xml:space="preserve">## 664 3bfd864e9cbc0d875d2c5b2ae5e7a583   12/3/2012 9:16 1.80 5.00 3.40 5.0 3.40</w:t>
      </w:r>
      <w:r>
        <w:br/>
      </w:r>
      <w:r>
        <w:rPr>
          <w:rStyle w:val="VerbatimChar"/>
        </w:rPr>
        <w:t xml:space="preserve">## 665 41c1baac8da6beaf048c60586f441024   12/3/2012 9:44 3.40 4.20 1.80 4.2 3.40</w:t>
      </w:r>
      <w:r>
        <w:br/>
      </w:r>
      <w:r>
        <w:rPr>
          <w:rStyle w:val="VerbatimChar"/>
        </w:rPr>
        <w:t xml:space="preserve">## 666 565fcaea403a9d76a3d88341c2639663  12/3/2012 10:42 5.00 4.20 2.60 4.2 5.00</w:t>
      </w:r>
      <w:r>
        <w:br/>
      </w:r>
      <w:r>
        <w:rPr>
          <w:rStyle w:val="VerbatimChar"/>
        </w:rPr>
        <w:t xml:space="preserve">## 667 7badac809ab84d9d30343e78a898e323  12/3/2012 11:27 4.20 3.40 1.80 3.4 3.40</w:t>
      </w:r>
      <w:r>
        <w:br/>
      </w:r>
      <w:r>
        <w:rPr>
          <w:rStyle w:val="VerbatimChar"/>
        </w:rPr>
        <w:t xml:space="preserve">## 668 2a26387797b044279997584104f16874  12/3/2012 11:53 3.40 1.80 1.80 3.4 3.40</w:t>
      </w:r>
      <w:r>
        <w:br/>
      </w:r>
      <w:r>
        <w:rPr>
          <w:rStyle w:val="VerbatimChar"/>
        </w:rPr>
        <w:t xml:space="preserve">## 669 d9c71784d052c895f1af927dab3a047b  12/3/2012 12:18 3.40 5.00 1.00 4.2 3.40</w:t>
      </w:r>
      <w:r>
        <w:br/>
      </w:r>
      <w:r>
        <w:rPr>
          <w:rStyle w:val="VerbatimChar"/>
        </w:rPr>
        <w:t xml:space="preserve">## 670 201a4d3b3c2e130d07a45a96174583dd  12/3/2012 13:28 5.00 3.40 1.80 3.4 5.00</w:t>
      </w:r>
      <w:r>
        <w:br/>
      </w:r>
      <w:r>
        <w:rPr>
          <w:rStyle w:val="VerbatimChar"/>
        </w:rPr>
        <w:t xml:space="preserve">## 671 201a4d3b3c2e130d07a45a96174583dd  12/3/2012 13:28 5.00 3.40 1.80 3.4 5.00</w:t>
      </w:r>
      <w:r>
        <w:br/>
      </w:r>
      <w:r>
        <w:rPr>
          <w:rStyle w:val="VerbatimChar"/>
        </w:rPr>
        <w:t xml:space="preserve">## 672 3db0fff496f2e7bc197dff0b7dfa78b0  12/3/2012 15:41 3.40 3.40 1.80 3.4 5.00</w:t>
      </w:r>
      <w:r>
        <w:br/>
      </w:r>
      <w:r>
        <w:rPr>
          <w:rStyle w:val="VerbatimChar"/>
        </w:rPr>
        <w:t xml:space="preserve">## 673 a9454ca22d6736ee81b902d4ff2325a3  12/3/2012 15:59 4.20 3.40 1.80 3.4 4.20</w:t>
      </w:r>
      <w:r>
        <w:br/>
      </w:r>
      <w:r>
        <w:rPr>
          <w:rStyle w:val="VerbatimChar"/>
        </w:rPr>
        <w:t xml:space="preserve">## 674 3a902fb77203138bc66e41f92e2dabe6  12/3/2012 16:18 3.40 4.20 2.60 3.4 5.00</w:t>
      </w:r>
      <w:r>
        <w:br/>
      </w:r>
      <w:r>
        <w:rPr>
          <w:rStyle w:val="VerbatimChar"/>
        </w:rPr>
        <w:t xml:space="preserve">## 675 c717ada09ab079cc53c721b48303ed31  12/3/2012 18:55 3.40 4.20 3.40 2.6 4.20</w:t>
      </w:r>
      <w:r>
        <w:br/>
      </w:r>
      <w:r>
        <w:rPr>
          <w:rStyle w:val="VerbatimChar"/>
        </w:rPr>
        <w:t xml:space="preserve">## 676 ae078db643138d5d80bbb362e03d47b2  12/3/2012 20:20 3.40 2.60 2.60 4.2 4.20</w:t>
      </w:r>
      <w:r>
        <w:br/>
      </w:r>
      <w:r>
        <w:rPr>
          <w:rStyle w:val="VerbatimChar"/>
        </w:rPr>
        <w:t xml:space="preserve">## 677 febfa0371b1d2b5f9318b382a3c87afa   12/4/2012 1:15 4.20 4.20 3.40 3.4 5.00</w:t>
      </w:r>
      <w:r>
        <w:br/>
      </w:r>
      <w:r>
        <w:rPr>
          <w:rStyle w:val="VerbatimChar"/>
        </w:rPr>
        <w:t xml:space="preserve">## 678 767cad7c0837667594f53e5976ce0de8   12/4/2012 4:29 4.20 5.00 3.40 4.2 5.00</w:t>
      </w:r>
      <w:r>
        <w:br/>
      </w:r>
      <w:r>
        <w:rPr>
          <w:rStyle w:val="VerbatimChar"/>
        </w:rPr>
        <w:t xml:space="preserve">## 679 8533421f6a37378f98c34307a5051151   12/4/2012 8:37 4.20 3.40 2.60 2.6 4.20</w:t>
      </w:r>
      <w:r>
        <w:br/>
      </w:r>
      <w:r>
        <w:rPr>
          <w:rStyle w:val="VerbatimChar"/>
        </w:rPr>
        <w:t xml:space="preserve">## 680 f1f7952cdaf15d5f5bd19f16e46be8a4  12/4/2012 10:39 2.60 4.20 1.00 3.4 4.20</w:t>
      </w:r>
      <w:r>
        <w:br/>
      </w:r>
      <w:r>
        <w:rPr>
          <w:rStyle w:val="VerbatimChar"/>
        </w:rPr>
        <w:t xml:space="preserve">## 681 cc7b74178590f313788601e37fd4a2ad  12/4/2012 12:47 3.40 4.20 1.80 4.2 3.40</w:t>
      </w:r>
      <w:r>
        <w:br/>
      </w:r>
      <w:r>
        <w:rPr>
          <w:rStyle w:val="VerbatimChar"/>
        </w:rPr>
        <w:t xml:space="preserve">## 682 55ba31911bf0be6067fbe77f43abd9e2  12/4/2012 15:08 4.20 1.80 4.20 5.0 5.00</w:t>
      </w:r>
      <w:r>
        <w:br/>
      </w:r>
      <w:r>
        <w:rPr>
          <w:rStyle w:val="VerbatimChar"/>
        </w:rPr>
        <w:t xml:space="preserve">## 683 3d08ce34efe754e64a551144e723f436  12/5/2012 14:26 3.40 4.20 4.20 4.2 3.40</w:t>
      </w:r>
      <w:r>
        <w:br/>
      </w:r>
      <w:r>
        <w:rPr>
          <w:rStyle w:val="VerbatimChar"/>
        </w:rPr>
        <w:t xml:space="preserve">## 684 033352daaf4c649edfe7932933f618c4  2/13/2013 17:40 3.40 3.40 1.80 4.2 3.40</w:t>
      </w:r>
      <w:r>
        <w:br/>
      </w:r>
      <w:r>
        <w:rPr>
          <w:rStyle w:val="VerbatimChar"/>
        </w:rPr>
        <w:t xml:space="preserve">## 685 30353ea58ca48309dae0eee4984346f5  2/28/2013 12:42 4.20 4.20 1.80 4.2 5.00</w:t>
      </w:r>
      <w:r>
        <w:br/>
      </w:r>
      <w:r>
        <w:rPr>
          <w:rStyle w:val="VerbatimChar"/>
        </w:rPr>
        <w:t xml:space="preserve">## 686 bf4ee31b8df502f54e20a30d626e23ff   3/1/2013 15:22 2.60 1.80 4.20 5.0 3.40</w:t>
      </w:r>
      <w:r>
        <w:br/>
      </w:r>
      <w:r>
        <w:rPr>
          <w:rStyle w:val="VerbatimChar"/>
        </w:rPr>
        <w:t xml:space="preserve">## 687 30f6965529c9c5fe6e843baae1f18e91   3/1/2013 15:22 4.20 4.20 1.80 4.2 5.00</w:t>
      </w:r>
      <w:r>
        <w:br/>
      </w:r>
      <w:r>
        <w:rPr>
          <w:rStyle w:val="VerbatimChar"/>
        </w:rPr>
        <w:t xml:space="preserve">## 688 5eb7ca4bf1e8af299465158ed6515767   3/4/2013 11:38 3.40 3.40 1.80 5.0 5.00</w:t>
      </w:r>
      <w:r>
        <w:br/>
      </w:r>
      <w:r>
        <w:rPr>
          <w:rStyle w:val="VerbatimChar"/>
        </w:rPr>
        <w:t xml:space="preserve">## 689 f08ca88371583773c7dd40afe058441c  4/10/2013 13:59 4.20 4.20 1.80 4.2 4.20</w:t>
      </w:r>
      <w:r>
        <w:br/>
      </w:r>
      <w:r>
        <w:rPr>
          <w:rStyle w:val="VerbatimChar"/>
        </w:rPr>
        <w:t xml:space="preserve">## 690 83b2b00371e7c89f38c95a51b6c41579  4/11/2013 13:03 2.60 2.60 4.20 4.2 5.00</w:t>
      </w:r>
      <w:r>
        <w:br/>
      </w:r>
      <w:r>
        <w:rPr>
          <w:rStyle w:val="VerbatimChar"/>
        </w:rPr>
        <w:t xml:space="preserve">## 691 65913f1e0e4aef21cbdd0ecd0f03f17b  4/18/2013 19:17 4.20 2.60 1.80 1.8 4.20</w:t>
      </w:r>
      <w:r>
        <w:br/>
      </w:r>
      <w:r>
        <w:rPr>
          <w:rStyle w:val="VerbatimChar"/>
        </w:rPr>
        <w:t xml:space="preserve">## 692 260ac30b7ea26c3f8375fd274481a8ba  4/22/2013 16:57 2.60 3.40 2.60 5.0 4.20</w:t>
      </w:r>
      <w:r>
        <w:br/>
      </w:r>
      <w:r>
        <w:rPr>
          <w:rStyle w:val="VerbatimChar"/>
        </w:rPr>
        <w:t xml:space="preserve">## 693 3b5d54e2490aea93606a5993ba7fbe4b  4/23/2013 22:59 4.20 4.20 2.60 5.0 5.00</w:t>
      </w:r>
      <w:r>
        <w:br/>
      </w:r>
      <w:r>
        <w:rPr>
          <w:rStyle w:val="VerbatimChar"/>
        </w:rPr>
        <w:t xml:space="preserve">## 694 e90cc31ac84adebc15dc3288450f55fe  4/26/2013 22:00 4.20 3.40 4.20 4.2 4.20</w:t>
      </w:r>
      <w:r>
        <w:br/>
      </w:r>
      <w:r>
        <w:rPr>
          <w:rStyle w:val="VerbatimChar"/>
        </w:rPr>
        <w:t xml:space="preserve">## 695 9cf36fbddb5b4fd1fa736a1651de0f2e   5/5/2013 16:07 4.20 5.00 1.00 5.0 5.00</w:t>
      </w:r>
      <w:r>
        <w:br/>
      </w:r>
      <w:r>
        <w:rPr>
          <w:rStyle w:val="VerbatimChar"/>
        </w:rPr>
        <w:t xml:space="preserve">## 696 0b85027a0de0fc11aeb9c2970ae2ba59   5/6/2013 12:54 5.00 3.40 1.00 1.8 5.00</w:t>
      </w:r>
      <w:r>
        <w:br/>
      </w:r>
      <w:r>
        <w:rPr>
          <w:rStyle w:val="VerbatimChar"/>
        </w:rPr>
        <w:t xml:space="preserve">## 697 388234614fe64af694be27dcd02f210b    5/9/2013 2:05 3.40 2.60 3.40 3.4 2.60</w:t>
      </w:r>
      <w:r>
        <w:br/>
      </w:r>
      <w:r>
        <w:rPr>
          <w:rStyle w:val="VerbatimChar"/>
        </w:rPr>
        <w:t xml:space="preserve">## 698 2c39c2de1756ce749468520bd93f4f03   5/9/2013 14:08 4.20 2.60 3.40 3.4 5.00</w:t>
      </w:r>
      <w:r>
        <w:br/>
      </w:r>
      <w:r>
        <w:rPr>
          <w:rStyle w:val="VerbatimChar"/>
        </w:rPr>
        <w:t xml:space="preserve">## 699 8e1c14f051ceb09202bd0c48ace0204f   5/15/2013 1:27 1.80 1.80 5.00 4.2 4.20</w:t>
      </w:r>
      <w:r>
        <w:br/>
      </w:r>
      <w:r>
        <w:rPr>
          <w:rStyle w:val="VerbatimChar"/>
        </w:rPr>
        <w:t xml:space="preserve">## 700 5d51688b7c6bfa5e356bdb25f5e8b25b  5/17/2013 19:22 3.40 3.40 3.40 4.2 5.00</w:t>
      </w:r>
      <w:r>
        <w:br/>
      </w:r>
      <w:r>
        <w:rPr>
          <w:rStyle w:val="VerbatimChar"/>
        </w:rPr>
        <w:t xml:space="preserve">## 701 d91beaf4ecce97accef23f6e9a23b179  5/20/2013 13:12 2.60 4.20 1.00 5.0 5.00</w:t>
      </w:r>
      <w:r>
        <w:br/>
      </w:r>
      <w:r>
        <w:rPr>
          <w:rStyle w:val="VerbatimChar"/>
        </w:rPr>
        <w:t xml:space="preserve">## 702 4e5e5ef095d7560ce43aca47ced5103f   7/31/2013 2:37 4.20 2.60 2.60 3.4 4.20</w:t>
      </w:r>
      <w:r>
        <w:br/>
      </w:r>
      <w:r>
        <w:rPr>
          <w:rStyle w:val="VerbatimChar"/>
        </w:rPr>
        <w:t xml:space="preserve">## 703 5d4dff1815366f9f5112fe59c6cc0ee9    8/2/2013 4:17 1.80 4.20 1.80 5.0 4.20</w:t>
      </w:r>
      <w:r>
        <w:br/>
      </w:r>
      <w:r>
        <w:rPr>
          <w:rStyle w:val="VerbatimChar"/>
        </w:rPr>
        <w:t xml:space="preserve">## 704 92f690bb8bfcc27a68413eacbc0a7f3f   8/9/2013 22:15 3.40 3.40 1.00 5.0 5.00</w:t>
      </w:r>
      <w:r>
        <w:br/>
      </w:r>
      <w:r>
        <w:rPr>
          <w:rStyle w:val="VerbatimChar"/>
        </w:rPr>
        <w:t xml:space="preserve">## 705 0c57d922729f8661ed272d8b4dbbf4b7   8/11/2013 1:11 3.40 3.40 4.20 4.2 4.20</w:t>
      </w:r>
      <w:r>
        <w:br/>
      </w:r>
      <w:r>
        <w:rPr>
          <w:rStyle w:val="VerbatimChar"/>
        </w:rPr>
        <w:t xml:space="preserve">## 706 4fe99e608cfb6b97f0136c7faf6a7d83   8/15/2013 9:53 3.40 4.20 1.80 4.2 4.20</w:t>
      </w:r>
      <w:r>
        <w:br/>
      </w:r>
      <w:r>
        <w:rPr>
          <w:rStyle w:val="VerbatimChar"/>
        </w:rPr>
        <w:t xml:space="preserve">## 707 805f5df25c865b6bdefbb5dcdc89ed20  8/23/2013 13:45 4.20 3.40 3.40 3.4 4.20</w:t>
      </w:r>
      <w:r>
        <w:br/>
      </w:r>
      <w:r>
        <w:rPr>
          <w:rStyle w:val="VerbatimChar"/>
        </w:rPr>
        <w:t xml:space="preserve">## 708 b3940eba590f264c3a49ef727baa41ec  8/24/2013 12:36 5.00 5.00 1.80 3.4 5.00</w:t>
      </w:r>
      <w:r>
        <w:br/>
      </w:r>
      <w:r>
        <w:rPr>
          <w:rStyle w:val="VerbatimChar"/>
        </w:rPr>
        <w:t xml:space="preserve">## 709 51b141094df032a3a6dec093405dfcd5   8/25/2013 4:01 3.40 5.00 3.40 4.2 3.40</w:t>
      </w:r>
      <w:r>
        <w:br/>
      </w:r>
      <w:r>
        <w:rPr>
          <w:rStyle w:val="VerbatimChar"/>
        </w:rPr>
        <w:t xml:space="preserve">## 710 fd44f34d5b9f8b041d41a431c26dd150  8/30/2013 11:06 3.40 5.00 2.60 4.2 4.20</w:t>
      </w:r>
      <w:r>
        <w:br/>
      </w:r>
      <w:r>
        <w:rPr>
          <w:rStyle w:val="VerbatimChar"/>
        </w:rPr>
        <w:t xml:space="preserve">## 711 66b467f252152ce7a0b885f1de86e451   9/5/2013 14:19 3.40 4.20 1.00 5.0 5.00</w:t>
      </w:r>
      <w:r>
        <w:br/>
      </w:r>
      <w:r>
        <w:rPr>
          <w:rStyle w:val="VerbatimChar"/>
        </w:rPr>
        <w:t xml:space="preserve">## 712 24f277408f1813999a92f3345f8c9db5   9/8/2013 13:25 4.20 2.60 3.40 2.6 4.20</w:t>
      </w:r>
      <w:r>
        <w:br/>
      </w:r>
      <w:r>
        <w:rPr>
          <w:rStyle w:val="VerbatimChar"/>
        </w:rPr>
        <w:t xml:space="preserve">## 713 eb5b92f63b5fffce8eca24be070af1b3   9/9/2013 13:09 2.60 2.60 4.20 4.2 4.20</w:t>
      </w:r>
      <w:r>
        <w:br/>
      </w:r>
      <w:r>
        <w:rPr>
          <w:rStyle w:val="VerbatimChar"/>
        </w:rPr>
        <w:t xml:space="preserve">## 714 248db6b071b252f2f0860d599353cc67  9/30/2013 18:30 5.00 3.40 1.80 4.2 4.20</w:t>
      </w:r>
      <w:r>
        <w:br/>
      </w:r>
      <w:r>
        <w:rPr>
          <w:rStyle w:val="VerbatimChar"/>
        </w:rPr>
        <w:t xml:space="preserve">## 715 2dab4626f67f33ba0d518e9bc7a7f398  9/30/2013 20:09 1.80 1.80 3.40 3.4 5.00</w:t>
      </w:r>
      <w:r>
        <w:br/>
      </w:r>
      <w:r>
        <w:rPr>
          <w:rStyle w:val="VerbatimChar"/>
        </w:rPr>
        <w:t xml:space="preserve">## 716 fa15aa08a023c15e5d0e6bcf69da16a3   10/1/2013 7:42 3.40 3.40 4.20 5.0 5.00</w:t>
      </w:r>
      <w:r>
        <w:br/>
      </w:r>
      <w:r>
        <w:rPr>
          <w:rStyle w:val="VerbatimChar"/>
        </w:rPr>
        <w:t xml:space="preserve">## 717 3605e776744be0d11583305b0ede6419  10/7/2013 21:29 4.20 4.20 1.80 4.2 5.00</w:t>
      </w:r>
      <w:r>
        <w:br/>
      </w:r>
      <w:r>
        <w:rPr>
          <w:rStyle w:val="VerbatimChar"/>
        </w:rPr>
        <w:t xml:space="preserve">## 718 89dd1ba0e6d79c5a65e01b86f431fdc6  10/10/2013 1:18 2.60 4.20 1.80 4.2 4.20</w:t>
      </w:r>
      <w:r>
        <w:br/>
      </w:r>
      <w:r>
        <w:rPr>
          <w:rStyle w:val="VerbatimChar"/>
        </w:rPr>
        <w:t xml:space="preserve">## 719 c1f135b136ec29719bec468ba231f573 10/11/2013 12:37 3.40 3.40 3.40 2.6 4.20</w:t>
      </w:r>
      <w:r>
        <w:br/>
      </w:r>
      <w:r>
        <w:rPr>
          <w:rStyle w:val="VerbatimChar"/>
        </w:rPr>
        <w:t xml:space="preserve">## 720 060b81f493740a308e49aba5297e57fe   3/5/2014 16:45 3.40 3.40 1.80 4.2 4.20</w:t>
      </w:r>
      <w:r>
        <w:br/>
      </w:r>
      <w:r>
        <w:rPr>
          <w:rStyle w:val="VerbatimChar"/>
        </w:rPr>
        <w:t xml:space="preserve">## 721 7c82900fc67c52db45b9f458031e5ed0   3/5/2014 16:58 5.00 3.40 3.40 3.4 4.20</w:t>
      </w:r>
      <w:r>
        <w:br/>
      </w:r>
      <w:r>
        <w:rPr>
          <w:rStyle w:val="VerbatimChar"/>
        </w:rPr>
        <w:t xml:space="preserve">## 722 b5b877cf03d2b7bc8e88f95e196b4357   3/6/2014 20:12 3.40 5.00 1.00 5.0 5.00</w:t>
      </w:r>
      <w:r>
        <w:br/>
      </w:r>
      <w:r>
        <w:rPr>
          <w:rStyle w:val="VerbatimChar"/>
        </w:rPr>
        <w:t xml:space="preserve">## 723 ceb6e026fbc1294cf0cdfba07a25e280  4/21/2014 15:58 5.00 5.00 1.00 5.0 5.00</w:t>
      </w:r>
      <w:r>
        <w:br/>
      </w:r>
      <w:r>
        <w:rPr>
          <w:rStyle w:val="VerbatimChar"/>
        </w:rPr>
        <w:t xml:space="preserve">## 724 96b95e2fa5759e2968163f304f2ea142  4/21/2014 23:21 2.60 3.40 1.80 3.4 4.20</w:t>
      </w:r>
      <w:r>
        <w:br/>
      </w:r>
      <w:r>
        <w:rPr>
          <w:rStyle w:val="VerbatimChar"/>
        </w:rPr>
        <w:t xml:space="preserve">## 725 0c12fcbb1bcf6098768249a2f6664187  5/17/2014 12:07 4.20 5.00 2.60 3.4 4.20</w:t>
      </w:r>
      <w:r>
        <w:br/>
      </w:r>
      <w:r>
        <w:rPr>
          <w:rStyle w:val="VerbatimChar"/>
        </w:rPr>
        <w:t xml:space="preserve">## 726 d75f4fa9ff213f380b0adff880fded73  7/28/2014 20:26 2.60 3.40 2.60 4.2 4.20</w:t>
      </w:r>
      <w:r>
        <w:br/>
      </w:r>
      <w:r>
        <w:rPr>
          <w:rStyle w:val="VerbatimChar"/>
        </w:rPr>
        <w:t xml:space="preserve">## 727 d75f4fa9ff213f380b0adff880fded73  7/28/2014 20:26 2.60 3.40 2.60 4.2 4.20</w:t>
      </w:r>
      <w:r>
        <w:br/>
      </w:r>
      <w:r>
        <w:rPr>
          <w:rStyle w:val="VerbatimChar"/>
        </w:rPr>
        <w:t xml:space="preserve">## 728 5e7dac1cad94ffda5ed89ea997138483 11/22/2014 11:01 3.40 4.20 3.40 5.0 4.20</w:t>
      </w:r>
      <w:r>
        <w:br/>
      </w:r>
      <w:r>
        <w:rPr>
          <w:rStyle w:val="VerbatimChar"/>
        </w:rPr>
        <w:t xml:space="preserve">## 729 6a709648473ab966620070c3a276d921 11/24/2014 20:56 3.40 4.20 1.00 5.0 5.00</w:t>
      </w:r>
      <w:r>
        <w:br/>
      </w:r>
      <w:r>
        <w:rPr>
          <w:rStyle w:val="VerbatimChar"/>
        </w:rPr>
        <w:t xml:space="preserve">## 730 9c2924283fd4fdd6b0653e5276f69b13 12/22/2014 19:24 3.40 5.00 1.00 5.0 5.00</w:t>
      </w:r>
      <w:r>
        <w:br/>
      </w:r>
      <w:r>
        <w:rPr>
          <w:rStyle w:val="VerbatimChar"/>
        </w:rPr>
        <w:t xml:space="preserve">## 731 a5df775506e77027b887524f15d40e37  1/24/2015 19:19 2.60 1.80 1.80 3.4 4.20</w:t>
      </w:r>
      <w:r>
        <w:br/>
      </w:r>
      <w:r>
        <w:rPr>
          <w:rStyle w:val="VerbatimChar"/>
        </w:rPr>
        <w:t xml:space="preserve">## 732 2eec369d2b95863a0aad33c26a50b811  1/24/2015 19:23 3.40 4.20 2.60 4.2 4.20</w:t>
      </w:r>
      <w:r>
        <w:br/>
      </w:r>
      <w:r>
        <w:rPr>
          <w:rStyle w:val="VerbatimChar"/>
        </w:rPr>
        <w:t xml:space="preserve">## 733 06da8174757feffd764c7232f965cd7a  1/28/2015 10:40 3.40 1.00 1.80 4.2 4.20</w:t>
      </w:r>
      <w:r>
        <w:br/>
      </w:r>
      <w:r>
        <w:rPr>
          <w:rStyle w:val="VerbatimChar"/>
        </w:rPr>
        <w:t xml:space="preserve">## 734 b78fbcb23b49de9cc9367ffc7ec797fd  1/28/2015 10:55 5.00 3.40 4.20 3.4 5.00</w:t>
      </w:r>
      <w:r>
        <w:br/>
      </w:r>
      <w:r>
        <w:rPr>
          <w:rStyle w:val="VerbatimChar"/>
        </w:rPr>
        <w:t xml:space="preserve">## 735 8e4313e576e1e8bfb0c2bd54c2f93fde  2/12/2015 19:19 5.00 5.00 1.00 5.0 5.00</w:t>
      </w:r>
      <w:r>
        <w:br/>
      </w:r>
      <w:r>
        <w:rPr>
          <w:rStyle w:val="VerbatimChar"/>
        </w:rPr>
        <w:t xml:space="preserve">## 736 d30b7d110d21bf3f3c9d7c24d089d1b4  3/23/2015 13:13 3.40 5.00 1.00 5.0 4.20</w:t>
      </w:r>
      <w:r>
        <w:br/>
      </w:r>
      <w:r>
        <w:rPr>
          <w:rStyle w:val="VerbatimChar"/>
        </w:rPr>
        <w:t xml:space="preserve">## 737 1102deefd75cde4ca72d8e10a7f78d50  4/23/2015 11:52 5.00 4.20 1.80 5.0 5.00</w:t>
      </w:r>
      <w:r>
        <w:br/>
      </w:r>
      <w:r>
        <w:rPr>
          <w:rStyle w:val="VerbatimChar"/>
        </w:rPr>
        <w:t xml:space="preserve">## 738 81ceafa444f9debd36b322d9bfdcd0ce  4/25/2015 14:15 2.60 4.20 1.80 5.0 5.00</w:t>
      </w:r>
      <w:r>
        <w:br/>
      </w:r>
      <w:r>
        <w:rPr>
          <w:rStyle w:val="VerbatimChar"/>
        </w:rPr>
        <w:t xml:space="preserve">## 739 949334ba01e930629e04bbe43ae7d939  5/21/2015 19:15 3.40 3.40 1.00 5.0 4.20</w:t>
      </w:r>
      <w:r>
        <w:br/>
      </w:r>
      <w:r>
        <w:rPr>
          <w:rStyle w:val="VerbatimChar"/>
        </w:rPr>
        <w:t xml:space="preserve">## 740 7523b7527d7cb81ebac068bbc0999d88   7/3/2015 11:16 1.80 3.40 1.00 4.2 4.20</w:t>
      </w:r>
      <w:r>
        <w:br/>
      </w:r>
      <w:r>
        <w:rPr>
          <w:rStyle w:val="VerbatimChar"/>
        </w:rPr>
        <w:t xml:space="preserve">## 741 5333c5d7ad5c32fb6fb1dd39ef79e01b  7/16/2015 16:06 4.20 3.40 2.60 5.0 4.20</w:t>
      </w:r>
      <w:r>
        <w:br/>
      </w:r>
      <w:r>
        <w:rPr>
          <w:rStyle w:val="VerbatimChar"/>
        </w:rPr>
        <w:t xml:space="preserve">## 742 f9c03253da522460387fe901a8340984  7/31/2015 14:27 2.60 3.40 2.60 5.0 4.20</w:t>
      </w:r>
      <w:r>
        <w:br/>
      </w:r>
      <w:r>
        <w:rPr>
          <w:rStyle w:val="VerbatimChar"/>
        </w:rPr>
        <w:t xml:space="preserve">## 743 e49b1f4ae35ab6be12293f2a73a8679b  10/5/2015 23:34 2.60 1.80 2.60 4.2 3.40</w:t>
      </w:r>
      <w:r>
        <w:br/>
      </w:r>
      <w:r>
        <w:rPr>
          <w:rStyle w:val="VerbatimChar"/>
        </w:rPr>
        <w:t xml:space="preserve">## 744 e49b1f4ae35ab6be12293f2a73a8679b  10/5/2015 23:46 1.80 2.60 1.00 5.0 3.40</w:t>
      </w:r>
      <w:r>
        <w:br/>
      </w:r>
      <w:r>
        <w:rPr>
          <w:rStyle w:val="VerbatimChar"/>
        </w:rPr>
        <w:t xml:space="preserve">## 745 ece0c3bd125984b3528887c1b17a83b3   10/6/2015 0:06 3.40 3.40 3.40 2.6 5.00</w:t>
      </w:r>
      <w:r>
        <w:br/>
      </w:r>
      <w:r>
        <w:rPr>
          <w:rStyle w:val="VerbatimChar"/>
        </w:rPr>
        <w:t xml:space="preserve">## 746 dce5f486152a570ea9afe44ccf5e3856 11/20/2015 10:00 4.20 4.20 3.40 4.2 3.40</w:t>
      </w:r>
      <w:r>
        <w:br/>
      </w:r>
      <w:r>
        <w:rPr>
          <w:rStyle w:val="VerbatimChar"/>
        </w:rPr>
        <w:t xml:space="preserve">## 747 685247a7a66e0d0c8aba24081f831a8e 11/29/2015 20:45 2.60 1.80 2.60 2.6 2.60</w:t>
      </w:r>
      <w:r>
        <w:br/>
      </w:r>
      <w:r>
        <w:rPr>
          <w:rStyle w:val="VerbatimChar"/>
        </w:rPr>
        <w:t xml:space="preserve">## 748 596092ffe17b10a6d311f253440d90b2  1/26/2016 13:38 3.40 5.00 1.80 5.0 5.00</w:t>
      </w:r>
      <w:r>
        <w:br/>
      </w:r>
      <w:r>
        <w:rPr>
          <w:rStyle w:val="VerbatimChar"/>
        </w:rPr>
        <w:t xml:space="preserve">## 749 6aa0a31d3b483841486a902d8483a53d   4/8/2016 12:00 1.80 4.20 1.80 4.2 5.00</w:t>
      </w:r>
      <w:r>
        <w:br/>
      </w:r>
      <w:r>
        <w:rPr>
          <w:rStyle w:val="VerbatimChar"/>
        </w:rPr>
        <w:t xml:space="preserve">## 750 f39cb193790e807b09396dcd2f834392  4/10/2016 16:50 2.60 3.40 2.60 5.0 4.20</w:t>
      </w:r>
      <w:r>
        <w:br/>
      </w:r>
      <w:r>
        <w:rPr>
          <w:rStyle w:val="VerbatimChar"/>
        </w:rPr>
        <w:t xml:space="preserve">## 751 f39cb193790e807b09396dcd2f834392  4/10/2016 16:50 2.60 3.40 2.60 5.0 4.20</w:t>
      </w:r>
      <w:r>
        <w:br/>
      </w:r>
      <w:r>
        <w:rPr>
          <w:rStyle w:val="VerbatimChar"/>
        </w:rPr>
        <w:t xml:space="preserve">## 752 f39cb193790e807b09396dcd2f834392  4/10/2016 16:51 2.60 3.40 2.60 5.0 4.20</w:t>
      </w:r>
      <w:r>
        <w:br/>
      </w:r>
      <w:r>
        <w:rPr>
          <w:rStyle w:val="VerbatimChar"/>
        </w:rPr>
        <w:t xml:space="preserve">## 753 f39cb193790e807b09396dcd2f834392  4/10/2016 16:51 2.60 3.40 2.60 5.0 4.20</w:t>
      </w:r>
      <w:r>
        <w:br/>
      </w:r>
      <w:r>
        <w:rPr>
          <w:rStyle w:val="VerbatimChar"/>
        </w:rPr>
        <w:t xml:space="preserve">## 754 6aa0a31d3b483841486a902d8483a53d  4/11/2016 12:18 1.80 3.40 1.80 3.4 5.00</w:t>
      </w:r>
      <w:r>
        <w:br/>
      </w:r>
      <w:r>
        <w:rPr>
          <w:rStyle w:val="VerbatimChar"/>
        </w:rPr>
        <w:t xml:space="preserve">## 755 d04ae74ae8b0356e77ac23e65d278cfb   4/13/2016 9:20 5.00 5.00 5.00 5.0 5.00</w:t>
      </w:r>
      <w:r>
        <w:br/>
      </w:r>
      <w:r>
        <w:rPr>
          <w:rStyle w:val="VerbatimChar"/>
        </w:rPr>
        <w:t xml:space="preserve">## 756 d04ae74ae8b0356e77ac23e65d278cfb   4/13/2016 9:36 3.40 1.80 1.80 4.2 4.20</w:t>
      </w:r>
      <w:r>
        <w:br/>
      </w:r>
      <w:r>
        <w:rPr>
          <w:rStyle w:val="VerbatimChar"/>
        </w:rPr>
        <w:t xml:space="preserve">## 757 8a48ee4e95a0ed8f12b6ad25129118e8  6/21/2016 11:40 5.00 4.20 1.80 5.0 4.20</w:t>
      </w:r>
      <w:r>
        <w:br/>
      </w:r>
      <w:r>
        <w:rPr>
          <w:rStyle w:val="VerbatimChar"/>
        </w:rPr>
        <w:t xml:space="preserve">## 758 01df0c34bd0e8bbcd04119d6679fa4fc  6/28/2016 13:35 4.20 3.40 2.60 5.0 5.00</w:t>
      </w:r>
      <w:r>
        <w:br/>
      </w:r>
      <w:r>
        <w:rPr>
          <w:rStyle w:val="VerbatimChar"/>
        </w:rPr>
        <w:t xml:space="preserve">## 759 ed8d7c57764769ca55172dee02c7f3b6   7/1/2016 17:26 5.00 5.00 1.00 5.0 5.00</w:t>
      </w:r>
      <w:r>
        <w:br/>
      </w:r>
      <w:r>
        <w:rPr>
          <w:rStyle w:val="VerbatimChar"/>
        </w:rPr>
        <w:t xml:space="preserve">## 760 41bb40d5a3c430cef270cdbd14abc8ff 10/21/2016 15:39 1.80 5.00 1.00 5.0 4.20</w:t>
      </w:r>
      <w:r>
        <w:br/>
      </w:r>
      <w:r>
        <w:rPr>
          <w:rStyle w:val="VerbatimChar"/>
        </w:rPr>
        <w:t xml:space="preserve">## 761 e5296ab8d36be541e085c9af853214e9   2/23/2017 9:23 4.20 2.60 3.40 4.2 4.20</w:t>
      </w:r>
      <w:r>
        <w:br/>
      </w:r>
      <w:r>
        <w:rPr>
          <w:rStyle w:val="VerbatimChar"/>
        </w:rPr>
        <w:t xml:space="preserve">## 762 b7d401026e0e5caab0f71a1c27ff860b  6/15/2017 16:21 1.00 5.00 3.40 5.0 5.00</w:t>
      </w:r>
      <w:r>
        <w:br/>
      </w:r>
      <w:r>
        <w:rPr>
          <w:rStyle w:val="VerbatimChar"/>
        </w:rPr>
        <w:t xml:space="preserve">## 763 f6c3f631bf634cb95c7b61b55dddfd4c  6/16/2017 14:33 2.60 2.60 3.40 3.4 5.00</w:t>
      </w:r>
      <w:r>
        <w:br/>
      </w:r>
      <w:r>
        <w:rPr>
          <w:rStyle w:val="VerbatimChar"/>
        </w:rPr>
        <w:t xml:space="preserve">## 764 1f7454760cd247d95c686966e9306fb3  9/14/2017 15:35 4.20 4.20 1.80 4.2 5.00</w:t>
      </w:r>
      <w:r>
        <w:br/>
      </w:r>
      <w:r>
        <w:rPr>
          <w:rStyle w:val="VerbatimChar"/>
        </w:rPr>
        <w:t xml:space="preserve">## 765 aff9a5ec5ca3624a4d8b44dd1da71a72  11/6/2017 17:59 3.40 4.20 1.00 5.0 5.00</w:t>
      </w:r>
      <w:r>
        <w:br/>
      </w:r>
      <w:r>
        <w:rPr>
          <w:rStyle w:val="VerbatimChar"/>
        </w:rPr>
        <w:t xml:space="preserve">## 766 21424a44b69b0d21b1fbc7e1b371c1f7  11/6/2017 18:00 3.40 5.00 1.00 5.0 5.00</w:t>
      </w:r>
      <w:r>
        <w:br/>
      </w:r>
      <w:r>
        <w:rPr>
          <w:rStyle w:val="VerbatimChar"/>
        </w:rPr>
        <w:t xml:space="preserve">## 767 392ce1207d768213c4c7c2716be50eba 12/15/2017 13:26 3.40 3.40 3.40 5.0 4.20</w:t>
      </w:r>
      <w:r>
        <w:br/>
      </w:r>
      <w:r>
        <w:rPr>
          <w:rStyle w:val="VerbatimChar"/>
        </w:rPr>
        <w:t xml:space="preserve">## 768 9a7a2c81aceb7cd2316d637b76c4e911 12/27/2017 13:19 5.00 5.00 5.00 5.0 5.00</w:t>
      </w:r>
      <w:r>
        <w:br/>
      </w:r>
      <w:r>
        <w:rPr>
          <w:rStyle w:val="VerbatimChar"/>
        </w:rPr>
        <w:t xml:space="preserve">## 769 b62c73cdaf59e0a13de495b84030734e 12/27/2017 13:19 3.40 1.80 2.60 4.2 5.00</w:t>
      </w:r>
      <w:r>
        <w:br/>
      </w:r>
      <w:r>
        <w:rPr>
          <w:rStyle w:val="VerbatimChar"/>
        </w:rPr>
        <w:t xml:space="preserve">## 770 4f4b77a3376f2cca9c86712cadf12728 12/28/2017 14:06 3.40 3.40 3.40 4.2 5.00</w:t>
      </w:r>
      <w:r>
        <w:br/>
      </w:r>
      <w:r>
        <w:rPr>
          <w:rStyle w:val="VerbatimChar"/>
        </w:rPr>
        <w:t xml:space="preserve">## 771 cdaa62471e991b3e957566b3b688ea00 12/28/2017 14:11 5.00 5.00 1.00 4.2 4.20</w:t>
      </w:r>
      <w:r>
        <w:br/>
      </w:r>
      <w:r>
        <w:rPr>
          <w:rStyle w:val="VerbatimChar"/>
        </w:rPr>
        <w:t xml:space="preserve">## 772 37fb3b62667fe5688ef2f73e4e23dc82  12/29/2017 8:46 3.40 4.20 2.60 4.2 4.20</w:t>
      </w:r>
      <w:r>
        <w:br/>
      </w:r>
      <w:r>
        <w:rPr>
          <w:rStyle w:val="VerbatimChar"/>
        </w:rPr>
        <w:t xml:space="preserve">## 773 2c234c2d20d0099e871ed685b259e5b2 12/29/2017 10:01 4.20 4.20 1.00 4.2 3.40</w:t>
      </w:r>
      <w:r>
        <w:br/>
      </w:r>
      <w:r>
        <w:rPr>
          <w:rStyle w:val="VerbatimChar"/>
        </w:rPr>
        <w:t xml:space="preserve">## 774 eec6d93dbd743a1fe7c33f6b258232b7 12/29/2017 11:08 2.60 1.80 1.00 3.4 3.40</w:t>
      </w:r>
      <w:r>
        <w:br/>
      </w:r>
      <w:r>
        <w:rPr>
          <w:rStyle w:val="VerbatimChar"/>
        </w:rPr>
        <w:t xml:space="preserve">## 775 fd2d143e67b2223f51ed373d591a2cb4 12/29/2017 11:31 3.40 4.20 1.00 3.4 4.20</w:t>
      </w:r>
      <w:r>
        <w:br/>
      </w:r>
      <w:r>
        <w:rPr>
          <w:rStyle w:val="VerbatimChar"/>
        </w:rPr>
        <w:t xml:space="preserve">## 776 0bcf8b6e7dd036414d56c73c7728bea6 12/29/2017 12:00 3.40 4.20 1.80 5.0 4.20</w:t>
      </w:r>
      <w:r>
        <w:br/>
      </w:r>
      <w:r>
        <w:rPr>
          <w:rStyle w:val="VerbatimChar"/>
        </w:rPr>
        <w:t xml:space="preserve">## 777 a851d1829c9cd72dd3af4608a75973d4 12/29/2017 12:06 5.00 5.00 1.80 4.2 3.40</w:t>
      </w:r>
      <w:r>
        <w:br/>
      </w:r>
      <w:r>
        <w:rPr>
          <w:rStyle w:val="VerbatimChar"/>
        </w:rPr>
        <w:t xml:space="preserve">## 778 0f64225114fa8a00d1719808355f12ed 12/29/2017 12:06 5.00 5.00 1.00 4.2 4.20</w:t>
      </w:r>
      <w:r>
        <w:br/>
      </w:r>
      <w:r>
        <w:rPr>
          <w:rStyle w:val="VerbatimChar"/>
        </w:rPr>
        <w:t xml:space="preserve">## 779 1ab6235040c40275e288026dbd2605b4 12/29/2017 12:36 5.00 2.60 2.60 1.8 3.40</w:t>
      </w:r>
      <w:r>
        <w:br/>
      </w:r>
      <w:r>
        <w:rPr>
          <w:rStyle w:val="VerbatimChar"/>
        </w:rPr>
        <w:t xml:space="preserve">## 780 d5f3b59abdfdf599547170b25c5f08d9 12/29/2017 14:17 2.60 2.60 3.40 3.4 3.40</w:t>
      </w:r>
      <w:r>
        <w:br/>
      </w:r>
      <w:r>
        <w:rPr>
          <w:rStyle w:val="VerbatimChar"/>
        </w:rPr>
        <w:t xml:space="preserve">## 781 e90daeb5146266e78f26490b734fe1f3 12/29/2017 15:29 4.20 4.20 3.40 4.2 5.00</w:t>
      </w:r>
      <w:r>
        <w:br/>
      </w:r>
      <w:r>
        <w:rPr>
          <w:rStyle w:val="VerbatimChar"/>
        </w:rPr>
        <w:t xml:space="preserve">## 782 e63e9441908f2749a1519e340c1b1a08 12/29/2017 20:17 5.00 5.00 1.00 5.0 5.00</w:t>
      </w:r>
      <w:r>
        <w:br/>
      </w:r>
      <w:r>
        <w:rPr>
          <w:rStyle w:val="VerbatimChar"/>
        </w:rPr>
        <w:t xml:space="preserve">## 783 d1791d1bff9a15f85e04eee7dccf7d5f 12/29/2017 21:10 3.40 2.60 2.60 5.0 4.20</w:t>
      </w:r>
      <w:r>
        <w:br/>
      </w:r>
      <w:r>
        <w:rPr>
          <w:rStyle w:val="VerbatimChar"/>
        </w:rPr>
        <w:t xml:space="preserve">## 784 64a3f2e5efd36d5b0b1824c9da5c1d23  12/30/2017 6:33 4.20 2.60 2.60 4.2 2.60</w:t>
      </w:r>
      <w:r>
        <w:br/>
      </w:r>
      <w:r>
        <w:rPr>
          <w:rStyle w:val="VerbatimChar"/>
        </w:rPr>
        <w:t xml:space="preserve">## 785 1be07ff5d2c00d924f9acf96b4ecefa6 12/30/2017 18:04 1.80 1.00 5.00 3.4 4.20</w:t>
      </w:r>
      <w:r>
        <w:br/>
      </w:r>
      <w:r>
        <w:rPr>
          <w:rStyle w:val="VerbatimChar"/>
        </w:rPr>
        <w:t xml:space="preserve">## 786 fe76b650139feb5eb3ba9a6fa592d6b3  12/31/2017 6:30 4.20 1.80 3.40 1.8 3.40</w:t>
      </w:r>
      <w:r>
        <w:br/>
      </w:r>
      <w:r>
        <w:rPr>
          <w:rStyle w:val="VerbatimChar"/>
        </w:rPr>
        <w:t xml:space="preserve">## 787 92a42c1d235df78ce4c550a53b899941  12/31/2017 6:30 1.80 2.60 2.60 3.4 3.40</w:t>
      </w:r>
      <w:r>
        <w:br/>
      </w:r>
      <w:r>
        <w:rPr>
          <w:rStyle w:val="VerbatimChar"/>
        </w:rPr>
        <w:t xml:space="preserve">## 788 91f4ad379430cd77a1d9ed3bd52c5bb8  12/31/2017 8:17 2.60 5.00 1.00 4.2 5.00</w:t>
      </w:r>
      <w:r>
        <w:br/>
      </w:r>
      <w:r>
        <w:rPr>
          <w:rStyle w:val="VerbatimChar"/>
        </w:rPr>
        <w:t xml:space="preserve">## 789 d39c360ef7b04bbd8ff311efb8aed1dc  12/31/2017 8:46 2.60 2.60 3.40 4.2 1.80</w:t>
      </w:r>
      <w:r>
        <w:br/>
      </w:r>
      <w:r>
        <w:rPr>
          <w:rStyle w:val="VerbatimChar"/>
        </w:rPr>
        <w:t xml:space="preserve">## 790 3f3703975e7a762183c45d501d3a05f7   1/1/2018 16:33 1.80 2.60 2.60 3.4 3.40</w:t>
      </w:r>
      <w:r>
        <w:br/>
      </w:r>
      <w:r>
        <w:rPr>
          <w:rStyle w:val="VerbatimChar"/>
        </w:rPr>
        <w:t xml:space="preserve">## 791 d4cd58af85b35632e737d8823f6c5647   1/1/2018 17:51 5.00 5.00 2.60 4.2 5.00</w:t>
      </w:r>
      <w:r>
        <w:br/>
      </w:r>
      <w:r>
        <w:rPr>
          <w:rStyle w:val="VerbatimChar"/>
        </w:rPr>
        <w:t xml:space="preserve">## 792 d91a1d911406cb1ffaa5354874482b47    1/4/2018 8:55 2.60 3.40 2.60 3.4 4.20</w:t>
      </w:r>
      <w:r>
        <w:br/>
      </w:r>
      <w:r>
        <w:rPr>
          <w:rStyle w:val="VerbatimChar"/>
        </w:rPr>
        <w:t xml:space="preserve">## 793 ece0c3bd125984b3528887c1b17a83b3  1/20/2018 16:50 4.20 4.20 3.40 3.4 5.00</w:t>
      </w:r>
      <w:r>
        <w:br/>
      </w:r>
      <w:r>
        <w:rPr>
          <w:rStyle w:val="VerbatimChar"/>
        </w:rPr>
        <w:t xml:space="preserve">## 794 ece0c3bd125984b3528887c1b17a83b3  1/20/2018 16:53 4.20 4.20 3.40 3.4 5.00</w:t>
      </w:r>
      <w:r>
        <w:br/>
      </w:r>
      <w:r>
        <w:rPr>
          <w:rStyle w:val="VerbatimChar"/>
        </w:rPr>
        <w:t xml:space="preserve">## 795 5c9e1b805c9381713e5313a93f106ecf   1/22/2018 6:38 4.20 2.60 2.60 4.2 3.40</w:t>
      </w:r>
      <w:r>
        <w:br/>
      </w:r>
      <w:r>
        <w:rPr>
          <w:rStyle w:val="VerbatimChar"/>
        </w:rPr>
        <w:t xml:space="preserve">## 796 f80d397a4af9a2f3a283b4f3b9dbf841   5/2/2018 10:12 2.60 4.20 2.60 2.6 4.20</w:t>
      </w:r>
      <w:r>
        <w:br/>
      </w:r>
      <w:r>
        <w:rPr>
          <w:rStyle w:val="VerbatimChar"/>
        </w:rPr>
        <w:t xml:space="preserve">## 797 7b00a613794faad9e6ab3caa2647f91e   5/2/2018 15:45 2.60 3.40 1.80 4.2 5.00</w:t>
      </w:r>
      <w:r>
        <w:br/>
      </w:r>
      <w:r>
        <w:rPr>
          <w:rStyle w:val="VerbatimChar"/>
        </w:rPr>
        <w:t xml:space="preserve">## 798 33b4273ac4ac1854b90906a37a03bd74   5/3/2018 11:37 3.40 2.60 3.40 4.2 4.20</w:t>
      </w:r>
      <w:r>
        <w:br/>
      </w:r>
      <w:r>
        <w:rPr>
          <w:rStyle w:val="VerbatimChar"/>
        </w:rPr>
        <w:t xml:space="preserve">## 799 d68a6997183bcaa9aee03c601f44affc   5/3/2018 21:20 3.40 1.80 3.40 3.4 3.40</w:t>
      </w:r>
      <w:r>
        <w:br/>
      </w:r>
      <w:r>
        <w:rPr>
          <w:rStyle w:val="VerbatimChar"/>
        </w:rPr>
        <w:t xml:space="preserve">## 800 b62c73cdaf59e0a13de495b84030734e    5/4/2018 3:14 1.00 1.00 3.40 4.2 4.20</w:t>
      </w:r>
      <w:r>
        <w:br/>
      </w:r>
      <w:r>
        <w:rPr>
          <w:rStyle w:val="VerbatimChar"/>
        </w:rPr>
        <w:t xml:space="preserve">## 801 db9b7ff8a8bf931e82934bdfedd9157f   5/4/2018 15:30 2.60 3.40 4.20 3.4 4.20</w:t>
      </w:r>
      <w:r>
        <w:br/>
      </w:r>
      <w:r>
        <w:rPr>
          <w:rStyle w:val="VerbatimChar"/>
        </w:rPr>
        <w:t xml:space="preserve">## 802 3594d5c6658a5891b97c082b7c412538   5/9/2018 14:08 2.60 1.80 4.20 4.2 5.00</w:t>
      </w:r>
      <w:r>
        <w:br/>
      </w:r>
      <w:r>
        <w:rPr>
          <w:rStyle w:val="VerbatimChar"/>
        </w:rPr>
        <w:t xml:space="preserve">## 803 232168d069e04230f15c5bcea2436d18   5/9/2018 18:51 1.80 1.80 2.60 4.2 4.20</w:t>
      </w:r>
      <w:r>
        <w:br/>
      </w:r>
      <w:r>
        <w:rPr>
          <w:rStyle w:val="VerbatimChar"/>
        </w:rPr>
        <w:t xml:space="preserve">## 804 6aab6eccd04f34e739ae3250a961ca84   5/9/2018 20:31 2.60 2.60 3.40 4.2 5.00</w:t>
      </w:r>
      <w:r>
        <w:br/>
      </w:r>
      <w:r>
        <w:rPr>
          <w:rStyle w:val="VerbatimChar"/>
        </w:rPr>
        <w:t xml:space="preserve">## 805 2d5255e7d4f749312da386efef379bc7  5/10/2018 10:24 2.60 3.40 1.80 5.0 4.20</w:t>
      </w:r>
      <w:r>
        <w:br/>
      </w:r>
      <w:r>
        <w:rPr>
          <w:rStyle w:val="VerbatimChar"/>
        </w:rPr>
        <w:t xml:space="preserve">## 806 3e67912ca3ae000ae93283ea5851e26f  5/10/2018 13:40 3.40 1.00 5.00 5.0 3.40</w:t>
      </w:r>
      <w:r>
        <w:br/>
      </w:r>
      <w:r>
        <w:rPr>
          <w:rStyle w:val="VerbatimChar"/>
        </w:rPr>
        <w:t xml:space="preserve">## 807 1d26e9552da1246cd2efe0d3232cd11e  5/14/2018 10:29 1.00 2.60 4.20 1.0 2.60</w:t>
      </w:r>
      <w:r>
        <w:br/>
      </w:r>
      <w:r>
        <w:rPr>
          <w:rStyle w:val="VerbatimChar"/>
        </w:rPr>
        <w:t xml:space="preserve">## 808 a60763fba33ace9f7e589a6a3419fe5f   5/17/2018 9:38 1.80 2.60 5.00 4.2 5.00</w:t>
      </w:r>
      <w:r>
        <w:br/>
      </w:r>
      <w:r>
        <w:rPr>
          <w:rStyle w:val="VerbatimChar"/>
        </w:rPr>
        <w:t xml:space="preserve">## 809 c959f6a42c350823fc974425191091b0    9/6/2018 9:36 3.40 1.80 1.80 5.0 4.20</w:t>
      </w:r>
      <w:r>
        <w:br/>
      </w:r>
      <w:r>
        <w:rPr>
          <w:rStyle w:val="VerbatimChar"/>
        </w:rPr>
        <w:t xml:space="preserve">## 810 f6c3f631bf634cb95c7b61b55dddfd4c 10/28/2018 10:12 1.80 1.80 4.20 4.2 3.40</w:t>
      </w:r>
      <w:r>
        <w:br/>
      </w:r>
      <w:r>
        <w:rPr>
          <w:rStyle w:val="VerbatimChar"/>
        </w:rPr>
        <w:t xml:space="preserve">## 811 c29e24b16f1c8c6e897b42b45dee9297   1/17/2019 9:50 5.00 5.00 1.00 4.2 5.00</w:t>
      </w:r>
      <w:r>
        <w:br/>
      </w:r>
      <w:r>
        <w:rPr>
          <w:rStyle w:val="VerbatimChar"/>
        </w:rPr>
        <w:t xml:space="preserve">## 812 d596007012295ab8802e3e87c59510bc  1/17/2019 10:10 3.40 4.20 1.00 2.6 1.80</w:t>
      </w:r>
      <w:r>
        <w:br/>
      </w:r>
      <w:r>
        <w:rPr>
          <w:rStyle w:val="VerbatimChar"/>
        </w:rPr>
        <w:t xml:space="preserve">## 813 6ae9acb687e9afe47635ba39226b6e2e  1/17/2019 11:24 5.00 5.00 5.00 5.0 5.00</w:t>
      </w:r>
      <w:r>
        <w:br/>
      </w:r>
      <w:r>
        <w:rPr>
          <w:rStyle w:val="VerbatimChar"/>
        </w:rPr>
        <w:t xml:space="preserve">## 814 97e1299219669f6731d16809825c23bd  1/18/2019 11:43 3.40 1.80 2.60 3.4 3.40</w:t>
      </w:r>
      <w:r>
        <w:br/>
      </w:r>
      <w:r>
        <w:rPr>
          <w:rStyle w:val="VerbatimChar"/>
        </w:rPr>
        <w:t xml:space="preserve">## 815 fbb1a8dc1cc5fccdd17332e685d00997   2/2/2019 11:12 4.20 5.00 1.80 4.2 5.00</w:t>
      </w:r>
      <w:r>
        <w:br/>
      </w:r>
      <w:r>
        <w:rPr>
          <w:rStyle w:val="VerbatimChar"/>
        </w:rPr>
        <w:t xml:space="preserve">## 816 b62c73cdaf59e0a13de495b84030734e   2/4/2019 12:17 1.80 1.80 1.80 4.2 3.40</w:t>
      </w:r>
      <w:r>
        <w:br/>
      </w:r>
      <w:r>
        <w:rPr>
          <w:rStyle w:val="VerbatimChar"/>
        </w:rPr>
        <w:t xml:space="preserve">## 817 614592177427f8976c5bb892dbe94247   2/5/2019 13:42 3.40 2.60 3.40 4.2 4.20</w:t>
      </w:r>
      <w:r>
        <w:br/>
      </w:r>
      <w:r>
        <w:rPr>
          <w:rStyle w:val="VerbatimChar"/>
        </w:rPr>
        <w:t xml:space="preserve">## 818 685247a7a66e0d0c8aba24081f831a8e   2/6/2019 20:19 3.40 2.60 2.60 3.4 3.40</w:t>
      </w:r>
      <w:r>
        <w:br/>
      </w:r>
      <w:r>
        <w:rPr>
          <w:rStyle w:val="VerbatimChar"/>
        </w:rPr>
        <w:t xml:space="preserve">## 819 685247a7a66e0d0c8aba24081f831a8e  2/13/2019 13:52 4.20 3.40 3.40 2.6 3.40</w:t>
      </w:r>
      <w:r>
        <w:br/>
      </w:r>
      <w:r>
        <w:rPr>
          <w:rStyle w:val="VerbatimChar"/>
        </w:rPr>
        <w:t xml:space="preserve">## 820 81295529035a30635a02a55f0f9330bb   2/16/2019 9:39 3.40 4.20 1.80 4.2 4.20</w:t>
      </w:r>
      <w:r>
        <w:br/>
      </w:r>
      <w:r>
        <w:rPr>
          <w:rStyle w:val="VerbatimChar"/>
        </w:rPr>
        <w:t xml:space="preserve">## 821 c90b54231eb3853c478d07ead510259d  2/18/2019 22:10 1.80 3.40 4.20 5.0 4.20</w:t>
      </w:r>
      <w:r>
        <w:br/>
      </w:r>
      <w:r>
        <w:rPr>
          <w:rStyle w:val="VerbatimChar"/>
        </w:rPr>
        <w:t xml:space="preserve">## 822 eb2783586a39212fd4b6bf1bb77f97f4   2/25/2019 8:26 1.80 3.40 3.40 4.2 4.20</w:t>
      </w:r>
      <w:r>
        <w:br/>
      </w:r>
      <w:r>
        <w:rPr>
          <w:rStyle w:val="VerbatimChar"/>
        </w:rPr>
        <w:t xml:space="preserve">## 823 5af16eac6d0852e0467dae6bd7c72cec  2/26/2019 19:03 4.20 3.40 4.20 4.2 3.40</w:t>
      </w:r>
      <w:r>
        <w:br/>
      </w:r>
      <w:r>
        <w:rPr>
          <w:rStyle w:val="VerbatimChar"/>
        </w:rPr>
        <w:t xml:space="preserve">## 824 369c1f51d554588b712903c41e7aee0a  2/28/2019 21:35 3.40 3.40 1.80 5.0 5.00</w:t>
      </w:r>
      <w:r>
        <w:br/>
      </w:r>
      <w:r>
        <w:rPr>
          <w:rStyle w:val="VerbatimChar"/>
        </w:rPr>
        <w:t xml:space="preserve">## 825 0bc0911c3c8ea8b880be659b7a093540  3/10/2019 20:18 4.20 5.00 3.40 3.4 4.20</w:t>
      </w:r>
      <w:r>
        <w:br/>
      </w:r>
      <w:r>
        <w:rPr>
          <w:rStyle w:val="VerbatimChar"/>
        </w:rPr>
        <w:t xml:space="preserve">## 826 13a5d14b31a55513c1f27e9b388c1b8f   3/13/2019 0:34 3.40 4.20 1.80 1.8 3.40</w:t>
      </w:r>
      <w:r>
        <w:br/>
      </w:r>
      <w:r>
        <w:rPr>
          <w:rStyle w:val="VerbatimChar"/>
        </w:rPr>
        <w:t xml:space="preserve">## 827 a5117236f8b18e8881fe9c7c975720ac   4/16/2019 9:24 5.00 5.00 1.00 5.0 5.00</w:t>
      </w:r>
      <w:r>
        <w:br/>
      </w:r>
      <w:r>
        <w:rPr>
          <w:rStyle w:val="VerbatimChar"/>
        </w:rPr>
        <w:t xml:space="preserve">## 828 bfd1c69406d322d17312e965752813c2   5/2/2019 10:26 2.60 4.20 1.00 4.2 4.20</w:t>
      </w:r>
      <w:r>
        <w:br/>
      </w:r>
      <w:r>
        <w:rPr>
          <w:rStyle w:val="VerbatimChar"/>
        </w:rPr>
        <w:t xml:space="preserve">## 829 9cf05d7d516099c9533b98beb91993b9   5/2/2019 10:48 5.00 5.00 1.80 5.0 5.00</w:t>
      </w:r>
      <w:r>
        <w:br/>
      </w:r>
      <w:r>
        <w:rPr>
          <w:rStyle w:val="VerbatimChar"/>
        </w:rPr>
        <w:t xml:space="preserve">## 830 a6544303c18e090ae3452aa266ecb2c0   5/2/2019 14:11 3.40 3.40 2.60 2.6 5.00</w:t>
      </w:r>
      <w:r>
        <w:br/>
      </w:r>
      <w:r>
        <w:rPr>
          <w:rStyle w:val="VerbatimChar"/>
        </w:rPr>
        <w:t xml:space="preserve">## 831 ed03a1da7edce96ccd4f614d210a13e2   5/2/2019 17:45 3.40 3.40 1.80 5.0 4.20</w:t>
      </w:r>
      <w:r>
        <w:br/>
      </w:r>
      <w:r>
        <w:rPr>
          <w:rStyle w:val="VerbatimChar"/>
        </w:rPr>
        <w:t xml:space="preserve">## 832 4e33642a36ab6d34650a47e4cbd3fe07   5/3/2019 11:06 3.40 2.60 2.60 2.6 5.00</w:t>
      </w:r>
      <w:r>
        <w:br/>
      </w:r>
      <w:r>
        <w:rPr>
          <w:rStyle w:val="VerbatimChar"/>
        </w:rPr>
        <w:t xml:space="preserve">## 833 36d78349d2643d3a27ecf9de4092973a   5/4/2019 22:46 5.00 1.80 2.60 5.0 5.00</w:t>
      </w:r>
      <w:r>
        <w:br/>
      </w:r>
      <w:r>
        <w:rPr>
          <w:rStyle w:val="VerbatimChar"/>
        </w:rPr>
        <w:t xml:space="preserve">## 834 728915178863fbb1af001d6a5625dc41    5/5/2019 8:27 4.20 2.60 4.20 5.0 5.00</w:t>
      </w:r>
      <w:r>
        <w:br/>
      </w:r>
      <w:r>
        <w:rPr>
          <w:rStyle w:val="VerbatimChar"/>
        </w:rPr>
        <w:t xml:space="preserve">## 835 f529455e4400e76f323f8c68154e194b    5/6/2019 4:44 4.20 5.00 1.80 4.2 4.20</w:t>
      </w:r>
      <w:r>
        <w:br/>
      </w:r>
      <w:r>
        <w:rPr>
          <w:rStyle w:val="VerbatimChar"/>
        </w:rPr>
        <w:t xml:space="preserve">## 836 0445a05e751e17de30ebdcbcdb575d59   5/6/2019 10:32 1.80 2.60 3.40 4.2 5.00</w:t>
      </w:r>
      <w:r>
        <w:br/>
      </w:r>
      <w:r>
        <w:rPr>
          <w:rStyle w:val="VerbatimChar"/>
        </w:rPr>
        <w:t xml:space="preserve">## 837 1358d38e6898b1a0e5940f8b99ba2325  12/1/2019 22:12 3.40 3.40 3.40 4.2 4.20</w:t>
      </w:r>
      <w:r>
        <w:br/>
      </w:r>
      <w:r>
        <w:rPr>
          <w:rStyle w:val="VerbatimChar"/>
        </w:rPr>
        <w:t xml:space="preserve">## 838 b62c73cdaf59e0a13de495b84030734e   4/6/2020 12:57 3.40 4.20 2.60 4.2 2.60</w:t>
      </w:r>
      <w:r>
        <w:br/>
      </w:r>
      <w:r>
        <w:rPr>
          <w:rStyle w:val="VerbatimChar"/>
        </w:rPr>
        <w:t xml:space="preserve">##      V06 V07  V08  V09  V10 V11 V12  V13  V14 V15  V16  V17 V18  V19  V20  V21</w:t>
      </w:r>
      <w:r>
        <w:br/>
      </w:r>
      <w:r>
        <w:rPr>
          <w:rStyle w:val="VerbatimChar"/>
        </w:rPr>
        <w:t xml:space="preserve">## 1   5.00 2.6 2.60 1.80 1.80 1.8 1.8 5.00 4.20 1.8 1.80 1.80 1.0 2.60 3.40 1.80</w:t>
      </w:r>
      <w:r>
        <w:br/>
      </w:r>
      <w:r>
        <w:rPr>
          <w:rStyle w:val="VerbatimChar"/>
        </w:rPr>
        <w:t xml:space="preserve">## 2   5.00 2.6 2.60 1.80 1.80 1.8 1.8 5.00 4.20 1.8 1.80 1.80 1.0 2.60 3.40 1.80</w:t>
      </w:r>
      <w:r>
        <w:br/>
      </w:r>
      <w:r>
        <w:rPr>
          <w:rStyle w:val="VerbatimChar"/>
        </w:rPr>
        <w:t xml:space="preserve">## 3   5.00 2.6 2.60 1.80 1.80 1.8 1.8 5.00 4.20 1.8 1.80 1.80 1.0 2.60 3.40 1.80</w:t>
      </w:r>
      <w:r>
        <w:br/>
      </w:r>
      <w:r>
        <w:rPr>
          <w:rStyle w:val="VerbatimChar"/>
        </w:rPr>
        <w:t xml:space="preserve">## 4   2.60 2.6 3.40 2.60 4.20 2.6 4.2 3.40 4.20 1.8 3.40 4.20 2.6 4.20 2.60 1.80</w:t>
      </w:r>
      <w:r>
        <w:br/>
      </w:r>
      <w:r>
        <w:rPr>
          <w:rStyle w:val="VerbatimChar"/>
        </w:rPr>
        <w:t xml:space="preserve">## 5   2.60 2.6 3.40 2.60 4.20 2.6 4.2 3.40 4.20 1.8 3.40 4.20 2.6 4.20 2.60 1.80</w:t>
      </w:r>
      <w:r>
        <w:br/>
      </w:r>
      <w:r>
        <w:rPr>
          <w:rStyle w:val="VerbatimChar"/>
        </w:rPr>
        <w:t xml:space="preserve">## 6   2.60 2.6 3.40 2.60 4.20 2.6 4.2 3.40 4.20 1.8 3.40 4.20 2.6 4.20 2.60 1.80</w:t>
      </w:r>
      <w:r>
        <w:br/>
      </w:r>
      <w:r>
        <w:rPr>
          <w:rStyle w:val="VerbatimChar"/>
        </w:rPr>
        <w:t xml:space="preserve">## 7   4.20 5.0 4.20 4.20 5.00 4.2 4.2 4.20 1.80 4.2 4.20 4.20 5.0 4.20 1.80 2.60</w:t>
      </w:r>
      <w:r>
        <w:br/>
      </w:r>
      <w:r>
        <w:rPr>
          <w:rStyle w:val="VerbatimChar"/>
        </w:rPr>
        <w:t xml:space="preserve">## 8   4.20 5.0 4.20 4.20 5.00 4.2 4.2 4.20 1.80 4.2 4.20 4.20 5.0 4.20 1.80 2.60</w:t>
      </w:r>
      <w:r>
        <w:br/>
      </w:r>
      <w:r>
        <w:rPr>
          <w:rStyle w:val="VerbatimChar"/>
        </w:rPr>
        <w:t xml:space="preserve">## 9   4.20 5.0 4.20 4.20 5.00 4.2 4.2 4.20 1.80 4.2 4.20 4.20 5.0 4.20 1.80 2.60</w:t>
      </w:r>
      <w:r>
        <w:br/>
      </w:r>
      <w:r>
        <w:rPr>
          <w:rStyle w:val="VerbatimChar"/>
        </w:rPr>
        <w:t xml:space="preserve">## 10  4.04 5.0 2.12 4.04 3.08 5.0 5.0 4.04 2.12 5.0 3.08 4.04 5.0 4.04 2.12 4.04</w:t>
      </w:r>
      <w:r>
        <w:br/>
      </w:r>
      <w:r>
        <w:rPr>
          <w:rStyle w:val="VerbatimChar"/>
        </w:rPr>
        <w:t xml:space="preserve">## 11  4.04 5.0 2.12 4.04 3.08 5.0 5.0 4.04 2.12 5.0 3.08 4.04 5.0 4.04 2.12 4.04</w:t>
      </w:r>
      <w:r>
        <w:br/>
      </w:r>
      <w:r>
        <w:rPr>
          <w:rStyle w:val="VerbatimChar"/>
        </w:rPr>
        <w:t xml:space="preserve">## 12  4.04 5.0 2.12 4.04 3.08 5.0 5.0 4.04 2.12 5.0 3.08 4.04 5.0 4.04 2.12 4.04</w:t>
      </w:r>
      <w:r>
        <w:br/>
      </w:r>
      <w:r>
        <w:rPr>
          <w:rStyle w:val="VerbatimChar"/>
        </w:rPr>
        <w:t xml:space="preserve">## 13  5.00 3.4 2.60 2.60 4.20 3.4 2.6 4.20 3.40 2.6 3.40 1.80 2.6 4.20 1.80 2.60</w:t>
      </w:r>
      <w:r>
        <w:br/>
      </w:r>
      <w:r>
        <w:rPr>
          <w:rStyle w:val="VerbatimChar"/>
        </w:rPr>
        <w:t xml:space="preserve">## 14  4.20 3.4 5.00 5.00 4.20 4.2 3.4 4.20 3.40 5.0 4.20 4.20 4.2 4.20 3.40 4.20</w:t>
      </w:r>
      <w:r>
        <w:br/>
      </w:r>
      <w:r>
        <w:rPr>
          <w:rStyle w:val="VerbatimChar"/>
        </w:rPr>
        <w:t xml:space="preserve">## 15  3.40 3.4 3.40 4.20 4.20 3.4 3.4 3.40 3.40 3.4 4.20 3.40 3.4 4.20 3.40 4.20</w:t>
      </w:r>
      <w:r>
        <w:br/>
      </w:r>
      <w:r>
        <w:rPr>
          <w:rStyle w:val="VerbatimChar"/>
        </w:rPr>
        <w:t xml:space="preserve">## 16  2.60 2.6 2.60 2.60 2.60 2.6 1.8 1.80 2.60 2.6 2.60 4.20 4.2 1.80 4.20 2.60</w:t>
      </w:r>
      <w:r>
        <w:br/>
      </w:r>
      <w:r>
        <w:rPr>
          <w:rStyle w:val="VerbatimChar"/>
        </w:rPr>
        <w:t xml:space="preserve">## 17  2.60 2.6 2.60 2.60 2.60 2.6 1.8 1.80 2.60 2.6 2.60 4.20 4.2 1.80 4.20 2.60</w:t>
      </w:r>
      <w:r>
        <w:br/>
      </w:r>
      <w:r>
        <w:rPr>
          <w:rStyle w:val="VerbatimChar"/>
        </w:rPr>
        <w:t xml:space="preserve">## 18  5.00 4.2 5.00 4.20 3.40 2.6 3.4 3.40 2.60 4.2 4.20 5.00 5.0 1.80 1.80 2.60</w:t>
      </w:r>
      <w:r>
        <w:br/>
      </w:r>
      <w:r>
        <w:rPr>
          <w:rStyle w:val="VerbatimChar"/>
        </w:rPr>
        <w:t xml:space="preserve">## 19  4.20 4.2 4.20 5.00 5.00 5.0 5.0 5.00 5.00 3.4 4.20 5.00 5.0 4.20 5.00 5.00</w:t>
      </w:r>
      <w:r>
        <w:br/>
      </w:r>
      <w:r>
        <w:rPr>
          <w:rStyle w:val="VerbatimChar"/>
        </w:rPr>
        <w:t xml:space="preserve">## 20  4.20 3.4 3.40 2.60 2.60 1.8 1.8 1.80 1.00 4.2 2.60 4.20 3.4 2.60 3.40 1.00</w:t>
      </w:r>
      <w:r>
        <w:br/>
      </w:r>
      <w:r>
        <w:rPr>
          <w:rStyle w:val="VerbatimChar"/>
        </w:rPr>
        <w:t xml:space="preserve">## 21  3.40 3.4 3.40 4.20 3.40 3.4 2.6 2.60 3.40 3.4 3.40 3.40 3.4 1.80 1.80 2.60</w:t>
      </w:r>
      <w:r>
        <w:br/>
      </w:r>
      <w:r>
        <w:rPr>
          <w:rStyle w:val="VerbatimChar"/>
        </w:rPr>
        <w:t xml:space="preserve">## 22  5.00 3.4 3.40 4.20 4.20 1.8 3.4 2.60 4.20 5.0 5.00 5.00 4.2 2.60 1.80 1.80</w:t>
      </w:r>
      <w:r>
        <w:br/>
      </w:r>
      <w:r>
        <w:rPr>
          <w:rStyle w:val="VerbatimChar"/>
        </w:rPr>
        <w:t xml:space="preserve">## 23  4.20 4.2 1.80 2.60 4.20 4.2 4.2 4.20 5.00 3.4 3.40 5.00 5.0 2.60 1.80 4.20</w:t>
      </w:r>
      <w:r>
        <w:br/>
      </w:r>
      <w:r>
        <w:rPr>
          <w:rStyle w:val="VerbatimChar"/>
        </w:rPr>
        <w:t xml:space="preserve">## 24  4.20 3.4 3.40 5.00 3.40 3.4 4.2 3.40 2.60 3.4 4.20 5.00 3.4 3.40 2.60 3.40</w:t>
      </w:r>
      <w:r>
        <w:br/>
      </w:r>
      <w:r>
        <w:rPr>
          <w:rStyle w:val="VerbatimChar"/>
        </w:rPr>
        <w:t xml:space="preserve">## 25  4.20 2.6 4.20 5.00 2.60 3.4 1.8 2.60 3.40 3.4 4.20 4.20 4.2 3.40 2.60 1.80</w:t>
      </w:r>
      <w:r>
        <w:br/>
      </w:r>
      <w:r>
        <w:rPr>
          <w:rStyle w:val="VerbatimChar"/>
        </w:rPr>
        <w:t xml:space="preserve">## 26  5.00 4.2 5.00 4.20 3.40 1.8 3.4 3.40 3.40 5.0 4.20 5.00 5.0 4.20 1.00 3.40</w:t>
      </w:r>
      <w:r>
        <w:br/>
      </w:r>
      <w:r>
        <w:rPr>
          <w:rStyle w:val="VerbatimChar"/>
        </w:rPr>
        <w:t xml:space="preserve">## 27  1.00 5.0 2.60 5.00 5.00 3.4 5.0 5.00 5.00 3.4 5.00 3.40 5.0 4.20 1.80 5.00</w:t>
      </w:r>
      <w:r>
        <w:br/>
      </w:r>
      <w:r>
        <w:rPr>
          <w:rStyle w:val="VerbatimChar"/>
        </w:rPr>
        <w:t xml:space="preserve">## 28  3.40 4.2 1.00 4.20 3.40 5.0 4.2 3.40 4.20 4.2 3.40 3.40 5.0 2.60 2.60 4.20</w:t>
      </w:r>
      <w:r>
        <w:br/>
      </w:r>
      <w:r>
        <w:rPr>
          <w:rStyle w:val="VerbatimChar"/>
        </w:rPr>
        <w:t xml:space="preserve">## 29  4.20 4.2 3.40 4.20 4.20 1.0 3.4 3.40 3.40 4.2 5.00 4.20 5.0 3.40 1.00 1.80</w:t>
      </w:r>
      <w:r>
        <w:br/>
      </w:r>
      <w:r>
        <w:rPr>
          <w:rStyle w:val="VerbatimChar"/>
        </w:rPr>
        <w:t xml:space="preserve">## 30  1.80 3.4 2.60 4.20 3.40 3.4 2.6 2.60 2.60 2.6 2.60 2.60 3.4 2.60 2.60 2.60</w:t>
      </w:r>
      <w:r>
        <w:br/>
      </w:r>
      <w:r>
        <w:rPr>
          <w:rStyle w:val="VerbatimChar"/>
        </w:rPr>
        <w:t xml:space="preserve">## 31  1.00 1.0 1.00 1.00 1.00 1.0 1.0 1.00 1.00 1.0 1.00 1.00 1.0 1.00 1.00 1.00</w:t>
      </w:r>
      <w:r>
        <w:br/>
      </w:r>
      <w:r>
        <w:rPr>
          <w:rStyle w:val="VerbatimChar"/>
        </w:rPr>
        <w:t xml:space="preserve">## 32  2.60 4.2 4.20 4.20 4.20 4.2 4.2 4.20 2.60 2.6 3.40 2.60 3.4 3.40 4.20 5.00</w:t>
      </w:r>
      <w:r>
        <w:br/>
      </w:r>
      <w:r>
        <w:rPr>
          <w:rStyle w:val="VerbatimChar"/>
        </w:rPr>
        <w:t xml:space="preserve">## 33  3.40 2.6 4.20 4.20 4.20 1.8 4.2 3.40 4.20 4.2 4.20 4.20 4.2 3.40 1.80 3.40</w:t>
      </w:r>
      <w:r>
        <w:br/>
      </w:r>
      <w:r>
        <w:rPr>
          <w:rStyle w:val="VerbatimChar"/>
        </w:rPr>
        <w:t xml:space="preserve">## 34  2.60 2.6 2.60 2.60 3.40 5.0 5.0 3.40 3.40 1.0 3.40 3.40 3.4 3.40 5.00 5.00</w:t>
      </w:r>
      <w:r>
        <w:br/>
      </w:r>
      <w:r>
        <w:rPr>
          <w:rStyle w:val="VerbatimChar"/>
        </w:rPr>
        <w:t xml:space="preserve">## 35  5.00 4.2 1.00 4.20 4.20 1.8 2.6 2.60 2.60 3.4 4.20 5.00 4.2 3.40 2.60 1.80</w:t>
      </w:r>
      <w:r>
        <w:br/>
      </w:r>
      <w:r>
        <w:rPr>
          <w:rStyle w:val="VerbatimChar"/>
        </w:rPr>
        <w:t xml:space="preserve">## 36  3.40 5.0 1.80 5.00 4.20 4.2 5.0 5.00 5.00 4.2 4.20 5.00 5.0 5.00 2.60 3.40</w:t>
      </w:r>
      <w:r>
        <w:br/>
      </w:r>
      <w:r>
        <w:rPr>
          <w:rStyle w:val="VerbatimChar"/>
        </w:rPr>
        <w:t xml:space="preserve">## 37  4.20 2.6 2.60 5.00 3.40 4.2 1.8 3.40 4.20 3.4 3.40 4.20 3.4 3.40 4.20 2.60</w:t>
      </w:r>
      <w:r>
        <w:br/>
      </w:r>
      <w:r>
        <w:rPr>
          <w:rStyle w:val="VerbatimChar"/>
        </w:rPr>
        <w:t xml:space="preserve">## 38  3.40 5.0 4.20 4.20 3.40 4.2 4.2 3.40 4.20 4.2 4.20 3.40 4.2 4.20 3.40 4.20</w:t>
      </w:r>
      <w:r>
        <w:br/>
      </w:r>
      <w:r>
        <w:rPr>
          <w:rStyle w:val="VerbatimChar"/>
        </w:rPr>
        <w:t xml:space="preserve">## 39  5.00 5.0 2.60 3.40 5.00 4.2 2.6 5.00 1.80 3.4 4.20 5.00 5.0 4.20 3.40 1.80</w:t>
      </w:r>
      <w:r>
        <w:br/>
      </w:r>
      <w:r>
        <w:rPr>
          <w:rStyle w:val="VerbatimChar"/>
        </w:rPr>
        <w:t xml:space="preserve">## 40  3.40 3.4 3.40 4.20 3.40 2.6 2.6 2.60 3.40 3.4 4.20 4.20 5.0 3.40 1.80 2.60</w:t>
      </w:r>
      <w:r>
        <w:br/>
      </w:r>
      <w:r>
        <w:rPr>
          <w:rStyle w:val="VerbatimChar"/>
        </w:rPr>
        <w:t xml:space="preserve">## 41  4.20 5.0 1.80 1.80 5.00 4.2 3.4 5.00 1.80 4.2 3.40 3.40 4.2 4.20 3.40 3.40</w:t>
      </w:r>
      <w:r>
        <w:br/>
      </w:r>
      <w:r>
        <w:rPr>
          <w:rStyle w:val="VerbatimChar"/>
        </w:rPr>
        <w:t xml:space="preserve">## 42  4.20 4.2 1.80 3.40 3.40 3.4 2.6 3.40 4.20 5.0 3.40 4.20 5.0 3.40 2.60 3.40</w:t>
      </w:r>
      <w:r>
        <w:br/>
      </w:r>
      <w:r>
        <w:rPr>
          <w:rStyle w:val="VerbatimChar"/>
        </w:rPr>
        <w:t xml:space="preserve">## 43  4.20 3.4 3.40 5.00 4.20 2.6 3.4 3.40 2.60 5.0 4.20 5.00 4.2 3.40 1.80 1.80</w:t>
      </w:r>
      <w:r>
        <w:br/>
      </w:r>
      <w:r>
        <w:rPr>
          <w:rStyle w:val="VerbatimChar"/>
        </w:rPr>
        <w:t xml:space="preserve">## 44  1.80 3.4 4.20 4.20 3.40 5.0 3.4 3.40 2.60 4.2 3.40 3.40 3.4 2.60 1.80 2.60</w:t>
      </w:r>
      <w:r>
        <w:br/>
      </w:r>
      <w:r>
        <w:rPr>
          <w:rStyle w:val="VerbatimChar"/>
        </w:rPr>
        <w:t xml:space="preserve">## 45  5.00 3.4 2.60 5.00 3.40 4.2 1.8 4.20 3.40 5.0 4.20 5.00 3.4 3.40 4.20 4.20</w:t>
      </w:r>
      <w:r>
        <w:br/>
      </w:r>
      <w:r>
        <w:rPr>
          <w:rStyle w:val="VerbatimChar"/>
        </w:rPr>
        <w:t xml:space="preserve">## 46  4.20 3.4 4.20 4.20 3.40 3.4 3.4 4.20 4.20 4.2 4.20 5.00 4.2 3.40 3.40 4.20</w:t>
      </w:r>
      <w:r>
        <w:br/>
      </w:r>
      <w:r>
        <w:rPr>
          <w:rStyle w:val="VerbatimChar"/>
        </w:rPr>
        <w:t xml:space="preserve">## 47  5.00 3.4 4.20 5.00 5.00 2.6 4.2 4.20 4.20 2.6 4.20 5.00 5.0 3.40 1.80 2.60</w:t>
      </w:r>
      <w:r>
        <w:br/>
      </w:r>
      <w:r>
        <w:rPr>
          <w:rStyle w:val="VerbatimChar"/>
        </w:rPr>
        <w:t xml:space="preserve">## 48  3.40 5.0 2.60 5.00 4.20 3.4 4.2 4.20 5.00 4.2 5.00 4.20 3.4 3.40 4.20 3.40</w:t>
      </w:r>
      <w:r>
        <w:br/>
      </w:r>
      <w:r>
        <w:rPr>
          <w:rStyle w:val="VerbatimChar"/>
        </w:rPr>
        <w:t xml:space="preserve">## 49  3.40 3.4 3.40 4.20 3.40 2.6 2.6 4.20 5.00 3.4 4.20 5.00 4.2 3.40 2.60 3.40</w:t>
      </w:r>
      <w:r>
        <w:br/>
      </w:r>
      <w:r>
        <w:rPr>
          <w:rStyle w:val="VerbatimChar"/>
        </w:rPr>
        <w:t xml:space="preserve">## 50  4.20 4.2 4.20 5.00 4.20 3.4 4.2 4.20 3.40 4.2 5.00 5.00 5.0 3.40 4.20 2.60</w:t>
      </w:r>
      <w:r>
        <w:br/>
      </w:r>
      <w:r>
        <w:rPr>
          <w:rStyle w:val="VerbatimChar"/>
        </w:rPr>
        <w:t xml:space="preserve">## 51  3.40 4.2 4.20 2.60 3.40 1.8 2.6 3.40 2.60 2.6 3.40 3.40 4.2 2.60 3.40 1.80</w:t>
      </w:r>
      <w:r>
        <w:br/>
      </w:r>
      <w:r>
        <w:rPr>
          <w:rStyle w:val="VerbatimChar"/>
        </w:rPr>
        <w:t xml:space="preserve">## 52  4.20 4.2 1.80 4.20 2.60 5.0 4.2 2.60 4.20 5.0 4.20 4.20 3.4 4.20 1.80 1.80</w:t>
      </w:r>
      <w:r>
        <w:br/>
      </w:r>
      <w:r>
        <w:rPr>
          <w:rStyle w:val="VerbatimChar"/>
        </w:rPr>
        <w:t xml:space="preserve">## 53  3.40 3.4 4.20 5.00 1.80 2.6 1.0 1.80 1.80 3.4 3.40 4.20 4.2 1.80 1.80 1.80</w:t>
      </w:r>
      <w:r>
        <w:br/>
      </w:r>
      <w:r>
        <w:rPr>
          <w:rStyle w:val="VerbatimChar"/>
        </w:rPr>
        <w:t xml:space="preserve">## 54  4.20 2.6 2.60 5.00 2.60 2.6 2.6 4.20 3.40 5.0 3.40 4.20 3.4 2.60 2.60 2.60</w:t>
      </w:r>
      <w:r>
        <w:br/>
      </w:r>
      <w:r>
        <w:rPr>
          <w:rStyle w:val="VerbatimChar"/>
        </w:rPr>
        <w:t xml:space="preserve">## 55  4.20 2.6 3.40 4.20 3.40 3.4 3.4 2.60 3.40 2.6 4.20 4.20 3.4 3.40 1.80 1.80</w:t>
      </w:r>
      <w:r>
        <w:br/>
      </w:r>
      <w:r>
        <w:rPr>
          <w:rStyle w:val="VerbatimChar"/>
        </w:rPr>
        <w:t xml:space="preserve">## 56  2.60 5.0 1.80 4.20 5.00 5.0 4.2 4.20 5.00 5.0 4.20 5.00 3.4 3.40 2.60 3.40</w:t>
      </w:r>
      <w:r>
        <w:br/>
      </w:r>
      <w:r>
        <w:rPr>
          <w:rStyle w:val="VerbatimChar"/>
        </w:rPr>
        <w:t xml:space="preserve">## 57  4.20 2.6 1.80 5.00 4.20 4.2 3.4 1.80 4.20 4.2 5.00 5.00 3.4 3.40 4.20 4.20</w:t>
      </w:r>
      <w:r>
        <w:br/>
      </w:r>
      <w:r>
        <w:rPr>
          <w:rStyle w:val="VerbatimChar"/>
        </w:rPr>
        <w:t xml:space="preserve">## 58  4.20 5.0 1.80 4.20 4.20 5.0 5.0 5.00 5.00 4.2 4.20 4.20 5.0 4.20 3.40 4.20</w:t>
      </w:r>
      <w:r>
        <w:br/>
      </w:r>
      <w:r>
        <w:rPr>
          <w:rStyle w:val="VerbatimChar"/>
        </w:rPr>
        <w:t xml:space="preserve">## 59  4.20 3.4 3.40 4.20 3.40 2.6 3.4 2.60 3.40 4.2 4.20 4.20 4.2 3.40 2.60 3.40</w:t>
      </w:r>
      <w:r>
        <w:br/>
      </w:r>
      <w:r>
        <w:rPr>
          <w:rStyle w:val="VerbatimChar"/>
        </w:rPr>
        <w:t xml:space="preserve">## 60  3.40 5.0 2.60 3.40 4.20 3.4 5.0 4.20 3.40 2.6 4.20 3.40 5.0 1.80 2.60 3.40</w:t>
      </w:r>
      <w:r>
        <w:br/>
      </w:r>
      <w:r>
        <w:rPr>
          <w:rStyle w:val="VerbatimChar"/>
        </w:rPr>
        <w:t xml:space="preserve">## 61  3.40 3.4 4.20 5.00 3.40 1.8 4.2 2.60 2.60 3.4 5.00 5.00 4.2 2.60 1.80 3.40</w:t>
      </w:r>
      <w:r>
        <w:br/>
      </w:r>
      <w:r>
        <w:rPr>
          <w:rStyle w:val="VerbatimChar"/>
        </w:rPr>
        <w:t xml:space="preserve">## 62  5.00 3.4 1.80 4.20 2.60 4.2 1.8 3.40 4.20 5.0 4.20 5.00 3.4 3.40 1.80 3.40</w:t>
      </w:r>
      <w:r>
        <w:br/>
      </w:r>
      <w:r>
        <w:rPr>
          <w:rStyle w:val="VerbatimChar"/>
        </w:rPr>
        <w:t xml:space="preserve">## 63  3.40 3.4 3.40 3.40 3.40 1.8 2.6 2.60 1.80 4.2 3.40 4.20 3.4 2.60 2.60 2.60</w:t>
      </w:r>
      <w:r>
        <w:br/>
      </w:r>
      <w:r>
        <w:rPr>
          <w:rStyle w:val="VerbatimChar"/>
        </w:rPr>
        <w:t xml:space="preserve">## 64  5.00 4.2 4.20 4.20 3.40 1.8 3.4 4.20 3.40 3.4 3.40 4.20 4.2 2.60 2.60 3.40</w:t>
      </w:r>
      <w:r>
        <w:br/>
      </w:r>
      <w:r>
        <w:rPr>
          <w:rStyle w:val="VerbatimChar"/>
        </w:rPr>
        <w:t xml:space="preserve">## 65  4.20 5.0 1.80 5.00 4.20 4.2 5.0 3.40 4.20 4.2 4.20 4.20 2.6 3.40 5.00 4.20</w:t>
      </w:r>
      <w:r>
        <w:br/>
      </w:r>
      <w:r>
        <w:rPr>
          <w:rStyle w:val="VerbatimChar"/>
        </w:rPr>
        <w:t xml:space="preserve">## 66  5.00 3.4 3.40 5.00 1.00 2.6 1.0 2.60 1.80 3.4 4.20 5.00 4.2 1.80 1.80 1.00</w:t>
      </w:r>
      <w:r>
        <w:br/>
      </w:r>
      <w:r>
        <w:rPr>
          <w:rStyle w:val="VerbatimChar"/>
        </w:rPr>
        <w:t xml:space="preserve">## 67  5.00 3.4 2.60 4.20 2.60 1.8 3.4 4.20 1.80 3.4 3.40 5.00 5.0 3.40 1.80 2.60</w:t>
      </w:r>
      <w:r>
        <w:br/>
      </w:r>
      <w:r>
        <w:rPr>
          <w:rStyle w:val="VerbatimChar"/>
        </w:rPr>
        <w:t xml:space="preserve">## 68  1.80 5.0 1.80 3.40 4.20 2.6 3.4 4.20 2.60 3.4 3.40 3.40 3.4 4.20 4.20 3.40</w:t>
      </w:r>
      <w:r>
        <w:br/>
      </w:r>
      <w:r>
        <w:rPr>
          <w:rStyle w:val="VerbatimChar"/>
        </w:rPr>
        <w:t xml:space="preserve">## 69  4.20 4.2 2.60 4.20 4.20 4.2 3.4 4.20 3.40 4.2 3.40 5.00 4.2 3.40 1.00 4.20</w:t>
      </w:r>
      <w:r>
        <w:br/>
      </w:r>
      <w:r>
        <w:rPr>
          <w:rStyle w:val="VerbatimChar"/>
        </w:rPr>
        <w:t xml:space="preserve">## 70  3.40 3.4 2.60 4.20 4.20 2.6 3.4 1.80 3.40 2.6 3.40 3.40 4.2 2.60 2.60 2.60</w:t>
      </w:r>
      <w:r>
        <w:br/>
      </w:r>
      <w:r>
        <w:rPr>
          <w:rStyle w:val="VerbatimChar"/>
        </w:rPr>
        <w:t xml:space="preserve">## 71  3.40 3.4 2.60 4.20 4.20 2.6 2.6 4.20 3.40 4.2 4.20 4.20 3.4 3.40 3.40 3.40</w:t>
      </w:r>
      <w:r>
        <w:br/>
      </w:r>
      <w:r>
        <w:rPr>
          <w:rStyle w:val="VerbatimChar"/>
        </w:rPr>
        <w:t xml:space="preserve">## 72  1.80 5.0 1.80 3.40 4.20 5.0 4.2 4.20 4.20 4.2 2.60 3.40 3.4 4.20 4.20 4.20</w:t>
      </w:r>
      <w:r>
        <w:br/>
      </w:r>
      <w:r>
        <w:rPr>
          <w:rStyle w:val="VerbatimChar"/>
        </w:rPr>
        <w:t xml:space="preserve">## 73  4.20 2.6 1.80 4.20 4.20 3.4 3.4 5.00 2.60 4.2 3.40 4.20 4.2 2.60 2.60 4.20</w:t>
      </w:r>
      <w:r>
        <w:br/>
      </w:r>
      <w:r>
        <w:rPr>
          <w:rStyle w:val="VerbatimChar"/>
        </w:rPr>
        <w:t xml:space="preserve">## 74  2.60 5.0 4.20 4.20 3.40 3.4 4.2 4.20 4.20 1.8 4.20 4.20 3.4 2.60 3.40 3.40</w:t>
      </w:r>
      <w:r>
        <w:br/>
      </w:r>
      <w:r>
        <w:rPr>
          <w:rStyle w:val="VerbatimChar"/>
        </w:rPr>
        <w:t xml:space="preserve">## 75  4.20 4.2 3.40 3.40 3.40 3.4 3.4 4.20 3.40 4.2 4.20 4.20 3.4 3.40 3.40 3.40</w:t>
      </w:r>
      <w:r>
        <w:br/>
      </w:r>
      <w:r>
        <w:rPr>
          <w:rStyle w:val="VerbatimChar"/>
        </w:rPr>
        <w:t xml:space="preserve">## 76  3.40 3.4 3.40 4.20 3.40 2.6 3.4 3.40 3.40 3.4 5.00 4.20 3.4 3.40 1.80 2.60</w:t>
      </w:r>
      <w:r>
        <w:br/>
      </w:r>
      <w:r>
        <w:rPr>
          <w:rStyle w:val="VerbatimChar"/>
        </w:rPr>
        <w:t xml:space="preserve">## 77  3.40 2.6 2.60 4.20 2.60 3.4 2.6 4.20 3.40 3.4 4.20 4.20 3.4 3.40 2.60 2.60</w:t>
      </w:r>
      <w:r>
        <w:br/>
      </w:r>
      <w:r>
        <w:rPr>
          <w:rStyle w:val="VerbatimChar"/>
        </w:rPr>
        <w:t xml:space="preserve">## 78  2.60 5.0 4.20 5.00 4.20 3.4 5.0 3.40 1.80 4.2 3.40 3.40 4.2 2.60 3.40 4.20</w:t>
      </w:r>
      <w:r>
        <w:br/>
      </w:r>
      <w:r>
        <w:rPr>
          <w:rStyle w:val="VerbatimChar"/>
        </w:rPr>
        <w:t xml:space="preserve">## 79  4.20 5.0 1.80 4.20 5.00 4.2 4.2 4.20 1.00 4.2 3.40 4.20 5.0 4.20 1.80 3.40</w:t>
      </w:r>
      <w:r>
        <w:br/>
      </w:r>
      <w:r>
        <w:rPr>
          <w:rStyle w:val="VerbatimChar"/>
        </w:rPr>
        <w:t xml:space="preserve">## 80  4.20 5.0 1.80 4.20 5.00 4.2 4.2 4.20 1.00 4.2 3.40 4.20 5.0 4.20 1.80 3.40</w:t>
      </w:r>
      <w:r>
        <w:br/>
      </w:r>
      <w:r>
        <w:rPr>
          <w:rStyle w:val="VerbatimChar"/>
        </w:rPr>
        <w:t xml:space="preserve">## 81  4.20 5.0 1.80 4.20 5.00 4.2 4.2 4.20 1.00 4.2 3.40 4.20 5.0 4.20 1.80 3.40</w:t>
      </w:r>
      <w:r>
        <w:br/>
      </w:r>
      <w:r>
        <w:rPr>
          <w:rStyle w:val="VerbatimChar"/>
        </w:rPr>
        <w:t xml:space="preserve">## 82  3.40 4.2 2.60 4.20 3.40 4.2 3.4 4.20 1.80 2.6 3.40 4.20 3.4 3.40 2.60 3.40</w:t>
      </w:r>
      <w:r>
        <w:br/>
      </w:r>
      <w:r>
        <w:rPr>
          <w:rStyle w:val="VerbatimChar"/>
        </w:rPr>
        <w:t xml:space="preserve">## 83  4.20 1.8 1.80 3.40 3.40 2.6 1.8 1.80 3.40 4.2 4.20 4.20 5.0 4.20 1.00 1.80</w:t>
      </w:r>
      <w:r>
        <w:br/>
      </w:r>
      <w:r>
        <w:rPr>
          <w:rStyle w:val="VerbatimChar"/>
        </w:rPr>
        <w:t xml:space="preserve">## 84  2.60 4.2 3.40 3.40 4.20 4.2 3.4 3.40 1.80 1.8 3.40 3.40 2.6 1.80 3.40 3.40</w:t>
      </w:r>
      <w:r>
        <w:br/>
      </w:r>
      <w:r>
        <w:rPr>
          <w:rStyle w:val="VerbatimChar"/>
        </w:rPr>
        <w:t xml:space="preserve">## 85  5.00 5.0 2.60 4.20 5.00 3.4 2.6 3.40 5.00 4.2 4.20 5.00 5.0 2.60 1.80 3.40</w:t>
      </w:r>
      <w:r>
        <w:br/>
      </w:r>
      <w:r>
        <w:rPr>
          <w:rStyle w:val="VerbatimChar"/>
        </w:rPr>
        <w:t xml:space="preserve">## 86  5.00 5.0 5.00 5.00 5.00 2.6 5.0 4.20 4.20 5.0 4.20 5.00 5.0 3.40 1.00 2.60</w:t>
      </w:r>
      <w:r>
        <w:br/>
      </w:r>
      <w:r>
        <w:rPr>
          <w:rStyle w:val="VerbatimChar"/>
        </w:rPr>
        <w:t xml:space="preserve">## 87  4.20 4.2 1.80 4.20 4.20 1.8 2.6 2.60 3.40 3.4 4.20 4.20 4.2 2.60 2.60 2.60</w:t>
      </w:r>
      <w:r>
        <w:br/>
      </w:r>
      <w:r>
        <w:rPr>
          <w:rStyle w:val="VerbatimChar"/>
        </w:rPr>
        <w:t xml:space="preserve">## 88  3.40 3.4 2.60 3.40 2.60 3.4 3.4 4.20 4.20 2.6 3.40 2.60 5.0 3.40 3.40 4.20</w:t>
      </w:r>
      <w:r>
        <w:br/>
      </w:r>
      <w:r>
        <w:rPr>
          <w:rStyle w:val="VerbatimChar"/>
        </w:rPr>
        <w:t xml:space="preserve">## 89  2.60 2.6 4.20 4.20 2.60 1.8 2.6 3.40 2.60 2.6 4.20 3.40 3.4 2.60 3.40 1.80</w:t>
      </w:r>
      <w:r>
        <w:br/>
      </w:r>
      <w:r>
        <w:rPr>
          <w:rStyle w:val="VerbatimChar"/>
        </w:rPr>
        <w:t xml:space="preserve">## 90  1.80 1.0 1.80 4.20 4.20 2.6 1.8 2.60 2.60 2.6 5.00 5.00 3.4 4.20 2.60 2.60</w:t>
      </w:r>
      <w:r>
        <w:br/>
      </w:r>
      <w:r>
        <w:rPr>
          <w:rStyle w:val="VerbatimChar"/>
        </w:rPr>
        <w:t xml:space="preserve">## 91  2.60 3.4 4.20 2.60 1.00 4.2 3.4 2.60 1.80 4.2 3.40 2.60 3.4 1.80 1.80 2.60</w:t>
      </w:r>
      <w:r>
        <w:br/>
      </w:r>
      <w:r>
        <w:rPr>
          <w:rStyle w:val="VerbatimChar"/>
        </w:rPr>
        <w:t xml:space="preserve">## 92  5.00 3.4 3.40 3.40 3.40 2.6 3.4 2.60 4.20 4.2 4.20 4.20 4.2 2.60 3.40 4.20</w:t>
      </w:r>
      <w:r>
        <w:br/>
      </w:r>
      <w:r>
        <w:rPr>
          <w:rStyle w:val="VerbatimChar"/>
        </w:rPr>
        <w:t xml:space="preserve">## 93  4.20 3.4 4.20 1.80 2.60 4.2 1.8 3.40 1.00 3.4 1.80 3.40 3.4 2.60 3.40 4.20</w:t>
      </w:r>
      <w:r>
        <w:br/>
      </w:r>
      <w:r>
        <w:rPr>
          <w:rStyle w:val="VerbatimChar"/>
        </w:rPr>
        <w:t xml:space="preserve">## 94  5.00 4.2 3.40 4.20 4.20 1.0 3.4 1.80 3.40 4.2 3.40 5.00 5.0 2.60 1.80 1.80</w:t>
      </w:r>
      <w:r>
        <w:br/>
      </w:r>
      <w:r>
        <w:rPr>
          <w:rStyle w:val="VerbatimChar"/>
        </w:rPr>
        <w:t xml:space="preserve">## 95  4.20 3.4 2.60 4.20 4.20 3.4 1.8 4.20 4.20 2.6 4.20 4.20 3.4 4.20 3.40 4.20</w:t>
      </w:r>
      <w:r>
        <w:br/>
      </w:r>
      <w:r>
        <w:rPr>
          <w:rStyle w:val="VerbatimChar"/>
        </w:rPr>
        <w:t xml:space="preserve">## 96  3.40 4.2 4.20 5.00 4.20 3.4 2.6 4.20 5.00 4.2 5.00 5.00 4.2 4.20 1.00 2.60</w:t>
      </w:r>
      <w:r>
        <w:br/>
      </w:r>
      <w:r>
        <w:rPr>
          <w:rStyle w:val="VerbatimChar"/>
        </w:rPr>
        <w:t xml:space="preserve">## 97  2.60 3.4 2.60 4.20 3.40 2.6 1.8 3.40 5.00 2.6 3.40 3.40 3.4 1.80 3.40 4.20</w:t>
      </w:r>
      <w:r>
        <w:br/>
      </w:r>
      <w:r>
        <w:rPr>
          <w:rStyle w:val="VerbatimChar"/>
        </w:rPr>
        <w:t xml:space="preserve">## 98  5.00 4.2 4.20 5.00 4.20 3.4 5.0 5.00 5.00 3.4 4.20 4.20 4.2 3.40 4.20 3.40</w:t>
      </w:r>
      <w:r>
        <w:br/>
      </w:r>
      <w:r>
        <w:rPr>
          <w:rStyle w:val="VerbatimChar"/>
        </w:rPr>
        <w:t xml:space="preserve">## 99  2.60 3.4 3.40 4.20 2.60 2.6 2.6 4.20 5.00 4.2 3.40 3.40 3.4 3.40 1.80 4.20</w:t>
      </w:r>
      <w:r>
        <w:br/>
      </w:r>
      <w:r>
        <w:rPr>
          <w:rStyle w:val="VerbatimChar"/>
        </w:rPr>
        <w:t xml:space="preserve">## 100 4.20 2.6 3.40 4.20 3.40 1.8 1.8 1.80 1.80 4.2 3.40 4.20 4.2 1.80 1.80 1.80</w:t>
      </w:r>
      <w:r>
        <w:br/>
      </w:r>
      <w:r>
        <w:rPr>
          <w:rStyle w:val="VerbatimChar"/>
        </w:rPr>
        <w:t xml:space="preserve">## 101 1.80 4.2 4.20 3.40 3.40 4.2 1.8 4.20 5.00 4.2 2.60 2.60 2.6 4.20 3.40 4.20</w:t>
      </w:r>
      <w:r>
        <w:br/>
      </w:r>
      <w:r>
        <w:rPr>
          <w:rStyle w:val="VerbatimChar"/>
        </w:rPr>
        <w:t xml:space="preserve">## 102 2.60 5.0 1.80 4.20 5.00 4.2 3.4 5.00 5.00 2.6 5.00 4.20 4.2 3.40 2.60 2.60</w:t>
      </w:r>
      <w:r>
        <w:br/>
      </w:r>
      <w:r>
        <w:rPr>
          <w:rStyle w:val="VerbatimChar"/>
        </w:rPr>
        <w:t xml:space="preserve">## 103 3.40 4.2 3.40 4.20 3.40 4.2 4.2 5.00 3.40 4.2 4.20 3.40 4.2 3.40 3.40 3.40</w:t>
      </w:r>
      <w:r>
        <w:br/>
      </w:r>
      <w:r>
        <w:rPr>
          <w:rStyle w:val="VerbatimChar"/>
        </w:rPr>
        <w:t xml:space="preserve">## 104 4.20 1.8 2.60 5.00 4.20 2.6 2.6 4.20 5.00 3.4 5.00 5.00 5.0 2.60 1.80 2.60</w:t>
      </w:r>
      <w:r>
        <w:br/>
      </w:r>
      <w:r>
        <w:rPr>
          <w:rStyle w:val="VerbatimChar"/>
        </w:rPr>
        <w:t xml:space="preserve">## 105 4.20 2.6 2.60 3.40 3.40 1.0 2.6 3.40 2.60 3.4 4.20 5.00 4.2 2.60 1.80 1.00</w:t>
      </w:r>
      <w:r>
        <w:br/>
      </w:r>
      <w:r>
        <w:rPr>
          <w:rStyle w:val="VerbatimChar"/>
        </w:rPr>
        <w:t xml:space="preserve">## 106 3.40 5.0 5.00 5.00 4.20 3.4 4.2 5.00 4.20 3.4 3.40 4.20 5.0 5.00 2.60 4.20</w:t>
      </w:r>
      <w:r>
        <w:br/>
      </w:r>
      <w:r>
        <w:rPr>
          <w:rStyle w:val="VerbatimChar"/>
        </w:rPr>
        <w:t xml:space="preserve">## 107 3.40 4.2 2.60 4.20 5.00 3.4 2.6 4.20 5.00 4.2 4.20 4.20 4.2 4.20 1.80 3.40</w:t>
      </w:r>
      <w:r>
        <w:br/>
      </w:r>
      <w:r>
        <w:rPr>
          <w:rStyle w:val="VerbatimChar"/>
        </w:rPr>
        <w:t xml:space="preserve">## 108 2.60 5.0 1.00 3.40 2.60 4.2 1.8 5.00 2.60 5.0 3.40 5.00 5.0 5.00 1.80 4.20</w:t>
      </w:r>
      <w:r>
        <w:br/>
      </w:r>
      <w:r>
        <w:rPr>
          <w:rStyle w:val="VerbatimChar"/>
        </w:rPr>
        <w:t xml:space="preserve">## 109 4.20 4.2 3.40 5.00 3.40 5.0 3.4 3.40 5.00 4.2 4.20 5.00 4.2 4.20 4.20 5.00</w:t>
      </w:r>
      <w:r>
        <w:br/>
      </w:r>
      <w:r>
        <w:rPr>
          <w:rStyle w:val="VerbatimChar"/>
        </w:rPr>
        <w:t xml:space="preserve">## 110 2.60 5.0 4.20 4.20 4.20 3.4 5.0 4.20 5.00 4.2 4.20 4.20 3.4 5.00 2.60 5.00</w:t>
      </w:r>
      <w:r>
        <w:br/>
      </w:r>
      <w:r>
        <w:rPr>
          <w:rStyle w:val="VerbatimChar"/>
        </w:rPr>
        <w:t xml:space="preserve">## 111 4.20 4.2 1.00 4.20 4.20 4.2 4.2 5.00 5.00 4.2 4.20 4.20 4.2 4.20 3.40 4.20</w:t>
      </w:r>
      <w:r>
        <w:br/>
      </w:r>
      <w:r>
        <w:rPr>
          <w:rStyle w:val="VerbatimChar"/>
        </w:rPr>
        <w:t xml:space="preserve">## 112 2.60 5.0 4.20 4.20 5.00 4.2 4.2 5.00 5.00 1.8 1.80 3.40 4.2 4.20 1.80 4.20</w:t>
      </w:r>
      <w:r>
        <w:br/>
      </w:r>
      <w:r>
        <w:rPr>
          <w:rStyle w:val="VerbatimChar"/>
        </w:rPr>
        <w:t xml:space="preserve">## 113 4.20 3.4 4.20 4.20 2.60 2.6 3.4 3.40 2.60 4.2 3.40 4.20 4.2 3.40 1.80 2.60</w:t>
      </w:r>
      <w:r>
        <w:br/>
      </w:r>
      <w:r>
        <w:rPr>
          <w:rStyle w:val="VerbatimChar"/>
        </w:rPr>
        <w:t xml:space="preserve">## 114 1.80 2.6 2.60 4.20 4.20 4.2 3.4 1.80 3.40 3.4 4.20 4.20 5.0 3.40 2.60 3.40</w:t>
      </w:r>
      <w:r>
        <w:br/>
      </w:r>
      <w:r>
        <w:rPr>
          <w:rStyle w:val="VerbatimChar"/>
        </w:rPr>
        <w:t xml:space="preserve">## 115 4.20 3.4 3.40 4.20 4.20 3.4 3.4 4.20 4.20 4.2 4.20 4.20 4.2 3.40 2.60 4.20</w:t>
      </w:r>
      <w:r>
        <w:br/>
      </w:r>
      <w:r>
        <w:rPr>
          <w:rStyle w:val="VerbatimChar"/>
        </w:rPr>
        <w:t xml:space="preserve">## 116 4.20 3.4 4.20 5.00 3.40 2.6 3.4 5.00 2.60 4.2 5.00 4.20 4.2 4.20 3.40 3.40</w:t>
      </w:r>
      <w:r>
        <w:br/>
      </w:r>
      <w:r>
        <w:rPr>
          <w:rStyle w:val="VerbatimChar"/>
        </w:rPr>
        <w:t xml:space="preserve">## 117 5.00 5.0 3.40 4.20 5.00 2.6 4.2 4.20 4.20 4.2 3.40 4.20 4.2 3.40 1.80 4.20</w:t>
      </w:r>
      <w:r>
        <w:br/>
      </w:r>
      <w:r>
        <w:rPr>
          <w:rStyle w:val="VerbatimChar"/>
        </w:rPr>
        <w:t xml:space="preserve">## 118 5.00 5.0 5.00 5.00 5.00 3.4 3.4 3.40 5.00 5.0 5.00 5.00 5.0 3.40 4.20 1.00</w:t>
      </w:r>
      <w:r>
        <w:br/>
      </w:r>
      <w:r>
        <w:rPr>
          <w:rStyle w:val="VerbatimChar"/>
        </w:rPr>
        <w:t xml:space="preserve">## 119 5.00 5.0 4.20 5.00 2.60 2.6 2.6 2.60 1.80 2.6 3.40 5.00 4.2 2.60 3.40 3.40</w:t>
      </w:r>
      <w:r>
        <w:br/>
      </w:r>
      <w:r>
        <w:rPr>
          <w:rStyle w:val="VerbatimChar"/>
        </w:rPr>
        <w:t xml:space="preserve">## 120 5.00 5.0 4.20 5.00 5.00 1.8 4.2 5.00 5.00 2.6 5.00 5.00 4.2 5.00 3.40 3.40</w:t>
      </w:r>
      <w:r>
        <w:br/>
      </w:r>
      <w:r>
        <w:rPr>
          <w:rStyle w:val="VerbatimChar"/>
        </w:rPr>
        <w:t xml:space="preserve">## 121 4.20 4.2 4.20 4.20 4.20 3.4 2.6 4.20 4.20 5.0 4.20 4.20 4.2 2.60 1.80 3.40</w:t>
      </w:r>
      <w:r>
        <w:br/>
      </w:r>
      <w:r>
        <w:rPr>
          <w:rStyle w:val="VerbatimChar"/>
        </w:rPr>
        <w:t xml:space="preserve">## 122 5.00 4.2 5.00 5.00 5.00 1.8 4.2 5.00 5.00 4.2 5.00 5.00 5.0 4.20 1.00 3.40</w:t>
      </w:r>
      <w:r>
        <w:br/>
      </w:r>
      <w:r>
        <w:rPr>
          <w:rStyle w:val="VerbatimChar"/>
        </w:rPr>
        <w:t xml:space="preserve">## 123 3.40 4.2 1.80 3.40 3.40 5.0 3.4 5.00 2.60 3.4 1.80 1.80 3.4 3.40 2.60 5.00</w:t>
      </w:r>
      <w:r>
        <w:br/>
      </w:r>
      <w:r>
        <w:rPr>
          <w:rStyle w:val="VerbatimChar"/>
        </w:rPr>
        <w:t xml:space="preserve">## 124 4.20 5.0 1.80 5.00 4.20 2.6 3.4 1.80 5.00 4.2 5.00 5.00 5.0 2.60 1.00 5.00</w:t>
      </w:r>
      <w:r>
        <w:br/>
      </w:r>
      <w:r>
        <w:rPr>
          <w:rStyle w:val="VerbatimChar"/>
        </w:rPr>
        <w:t xml:space="preserve">## 125 4.20 4.2 5.00 3.40 5.00 4.2 2.6 1.80 3.40 4.2 4.20 5.00 5.0 3.40 3.40 4.20</w:t>
      </w:r>
      <w:r>
        <w:br/>
      </w:r>
      <w:r>
        <w:rPr>
          <w:rStyle w:val="VerbatimChar"/>
        </w:rPr>
        <w:t xml:space="preserve">## 126 5.00 2.6 1.80 5.00 5.00 4.2 5.0 3.40 5.00 5.0 4.20 5.00 4.2 5.00 4.20 4.20</w:t>
      </w:r>
      <w:r>
        <w:br/>
      </w:r>
      <w:r>
        <w:rPr>
          <w:rStyle w:val="VerbatimChar"/>
        </w:rPr>
        <w:t xml:space="preserve">## 127 5.00 2.6 1.80 5.00 3.40 2.6 1.0 1.00 1.00 2.6 5.00 5.00 2.6 3.40 2.60 1.00</w:t>
      </w:r>
      <w:r>
        <w:br/>
      </w:r>
      <w:r>
        <w:rPr>
          <w:rStyle w:val="VerbatimChar"/>
        </w:rPr>
        <w:t xml:space="preserve">## 128 5.00 2.6 2.60 5.00 5.00 1.8 4.2 4.20 3.40 5.0 4.20 5.00 5.0 4.20 2.60 1.80</w:t>
      </w:r>
      <w:r>
        <w:br/>
      </w:r>
      <w:r>
        <w:rPr>
          <w:rStyle w:val="VerbatimChar"/>
        </w:rPr>
        <w:t xml:space="preserve">## 129 4.20 3.4 3.40 5.00 5.00 2.6 4.2 5.00 5.00 5.0 4.20 5.00 5.0 4.20 1.00 3.40</w:t>
      </w:r>
      <w:r>
        <w:br/>
      </w:r>
      <w:r>
        <w:rPr>
          <w:rStyle w:val="VerbatimChar"/>
        </w:rPr>
        <w:t xml:space="preserve">## 130 3.40 4.2 3.40 4.20 4.20 5.0 4.2 4.20 5.00 3.4 4.20 4.20 3.4 4.20 1.80 4.20</w:t>
      </w:r>
      <w:r>
        <w:br/>
      </w:r>
      <w:r>
        <w:rPr>
          <w:rStyle w:val="VerbatimChar"/>
        </w:rPr>
        <w:t xml:space="preserve">## 131 3.40 3.4 3.40 4.20 5.00 3.4 3.4 3.40 3.40 1.8 4.20 5.00 5.0 3.40 2.60 2.60</w:t>
      </w:r>
      <w:r>
        <w:br/>
      </w:r>
      <w:r>
        <w:rPr>
          <w:rStyle w:val="VerbatimChar"/>
        </w:rPr>
        <w:t xml:space="preserve">## 132 4.20 4.2 2.60 4.20 4.20 4.2 3.4 3.40 4.20 4.2 3.40 4.20 4.2 3.40 3.40 3.40</w:t>
      </w:r>
      <w:r>
        <w:br/>
      </w:r>
      <w:r>
        <w:rPr>
          <w:rStyle w:val="VerbatimChar"/>
        </w:rPr>
        <w:t xml:space="preserve">## 133 2.60 4.2 1.80 1.80 3.40 5.0 1.0 3.40 1.80 2.6 2.60 2.60 2.6 1.00 4.20 4.20</w:t>
      </w:r>
      <w:r>
        <w:br/>
      </w:r>
      <w:r>
        <w:rPr>
          <w:rStyle w:val="VerbatimChar"/>
        </w:rPr>
        <w:t xml:space="preserve">## 134 3.40 3.4 3.40 4.20 4.20 4.2 3.4 3.40 4.20 4.2 3.40 4.20 3.4 4.20 3.40 3.40</w:t>
      </w:r>
      <w:r>
        <w:br/>
      </w:r>
      <w:r>
        <w:rPr>
          <w:rStyle w:val="VerbatimChar"/>
        </w:rPr>
        <w:t xml:space="preserve">## 135 5.00 5.0 1.00 4.20 5.00 1.8 1.0 4.20 1.00 5.0 4.20 5.00 5.0 5.00 1.80 5.00</w:t>
      </w:r>
      <w:r>
        <w:br/>
      </w:r>
      <w:r>
        <w:rPr>
          <w:rStyle w:val="VerbatimChar"/>
        </w:rPr>
        <w:t xml:space="preserve">## 136 1.80 4.2 2.60 4.20 4.20 4.2 4.2 4.20 4.20 3.4 4.20 4.20 4.2 3.40 1.80 4.20</w:t>
      </w:r>
      <w:r>
        <w:br/>
      </w:r>
      <w:r>
        <w:rPr>
          <w:rStyle w:val="VerbatimChar"/>
        </w:rPr>
        <w:t xml:space="preserve">## 137 4.20 5.0 3.40 5.00 3.40 2.6 5.0 4.20 5.00 4.2 4.20 4.20 4.2 4.20 2.60 3.40</w:t>
      </w:r>
      <w:r>
        <w:br/>
      </w:r>
      <w:r>
        <w:rPr>
          <w:rStyle w:val="VerbatimChar"/>
        </w:rPr>
        <w:t xml:space="preserve">## 138 2.60 3.4 2.60 3.40 4.20 3.4 3.4 2.60 4.20 1.8 1.80 2.60 3.4 3.40 1.80 2.60</w:t>
      </w:r>
      <w:r>
        <w:br/>
      </w:r>
      <w:r>
        <w:rPr>
          <w:rStyle w:val="VerbatimChar"/>
        </w:rPr>
        <w:t xml:space="preserve">## 139 5.00 4.2 2.60 5.00 2.60 4.2 4.2 4.20 4.20 3.4 3.40 5.00 5.0 4.20 1.80 4.20</w:t>
      </w:r>
      <w:r>
        <w:br/>
      </w:r>
      <w:r>
        <w:rPr>
          <w:rStyle w:val="VerbatimChar"/>
        </w:rPr>
        <w:t xml:space="preserve">## 140 3.40 3.4 2.60 4.20 3.40 3.4 3.4 3.40 3.40 4.2 4.20 3.40 3.4 2.60 2.60 2.60</w:t>
      </w:r>
      <w:r>
        <w:br/>
      </w:r>
      <w:r>
        <w:rPr>
          <w:rStyle w:val="VerbatimChar"/>
        </w:rPr>
        <w:t xml:space="preserve">## 141 4.20 3.4 2.60 4.20 3.40 2.6 2.6 2.60 3.40 1.8 5.00 4.20 4.2 1.80 1.80 3.40</w:t>
      </w:r>
      <w:r>
        <w:br/>
      </w:r>
      <w:r>
        <w:rPr>
          <w:rStyle w:val="VerbatimChar"/>
        </w:rPr>
        <w:t xml:space="preserve">## 142 5.00 2.6 3.40 4.20 3.40 4.2 2.6 2.60 3.40 3.4 4.20 5.00 4.2 4.20 1.80 3.40</w:t>
      </w:r>
      <w:r>
        <w:br/>
      </w:r>
      <w:r>
        <w:rPr>
          <w:rStyle w:val="VerbatimChar"/>
        </w:rPr>
        <w:t xml:space="preserve">## 143 5.00 5.0 2.60 3.40 5.00 4.2 5.0 3.40 5.00 2.6 4.20 4.20 5.0 1.80 5.00 4.20</w:t>
      </w:r>
      <w:r>
        <w:br/>
      </w:r>
      <w:r>
        <w:rPr>
          <w:rStyle w:val="VerbatimChar"/>
        </w:rPr>
        <w:t xml:space="preserve">## 144 5.00 3.4 2.60 5.00 3.40 4.2 3.4 4.20 5.00 4.2 4.20 5.00 5.0 3.40 3.40 1.80</w:t>
      </w:r>
      <w:r>
        <w:br/>
      </w:r>
      <w:r>
        <w:rPr>
          <w:rStyle w:val="VerbatimChar"/>
        </w:rPr>
        <w:t xml:space="preserve">## 145 5.00 4.2 3.40 4.20 4.20 3.4 4.2 3.40 4.20 5.0 4.20 5.00 5.0 3.40 3.40 3.40</w:t>
      </w:r>
      <w:r>
        <w:br/>
      </w:r>
      <w:r>
        <w:rPr>
          <w:rStyle w:val="VerbatimChar"/>
        </w:rPr>
        <w:t xml:space="preserve">## 146 3.40 2.6 3.40 4.20 4.20 3.4 4.2 3.40 3.40 4.2 4.20 4.20 2.6 3.40 3.40 3.40</w:t>
      </w:r>
      <w:r>
        <w:br/>
      </w:r>
      <w:r>
        <w:rPr>
          <w:rStyle w:val="VerbatimChar"/>
        </w:rPr>
        <w:t xml:space="preserve">## 147 4.20 4.2 3.40 4.20 4.20 3.4 2.6 3.40 4.20 4.2 4.20 4.20 4.2 3.40 3.40 4.20</w:t>
      </w:r>
      <w:r>
        <w:br/>
      </w:r>
      <w:r>
        <w:rPr>
          <w:rStyle w:val="VerbatimChar"/>
        </w:rPr>
        <w:t xml:space="preserve">## 148 4.20 4.2 3.40 4.20 4.20 3.4 2.6 3.40 4.20 4.2 4.20 4.20 4.2 3.40 3.40 4.20</w:t>
      </w:r>
      <w:r>
        <w:br/>
      </w:r>
      <w:r>
        <w:rPr>
          <w:rStyle w:val="VerbatimChar"/>
        </w:rPr>
        <w:t xml:space="preserve">## 149 4.20 4.2 4.20 4.20 4.20 3.4 3.4 4.20 4.20 4.2 5.00 4.20 4.2 4.20 3.40 4.20</w:t>
      </w:r>
      <w:r>
        <w:br/>
      </w:r>
      <w:r>
        <w:rPr>
          <w:rStyle w:val="VerbatimChar"/>
        </w:rPr>
        <w:t xml:space="preserve">## 150 4.20 5.0 1.80 5.00 4.20 3.4 4.2 5.00 5.00 5.0 5.00 5.00 5.0 5.00 3.40 5.00</w:t>
      </w:r>
      <w:r>
        <w:br/>
      </w:r>
      <w:r>
        <w:rPr>
          <w:rStyle w:val="VerbatimChar"/>
        </w:rPr>
        <w:t xml:space="preserve">## 151 4.20 5.0 1.80 5.00 4.20 3.4 4.2 5.00 5.00 5.0 5.00 5.00 5.0 5.00 3.40 5.00</w:t>
      </w:r>
      <w:r>
        <w:br/>
      </w:r>
      <w:r>
        <w:rPr>
          <w:rStyle w:val="VerbatimChar"/>
        </w:rPr>
        <w:t xml:space="preserve">## 152 5.00 3.4 2.60 4.20 3.40 4.2 4.2 4.20 4.20 4.2 1.80 5.00 4.2 3.40 1.80 5.00</w:t>
      </w:r>
      <w:r>
        <w:br/>
      </w:r>
      <w:r>
        <w:rPr>
          <w:rStyle w:val="VerbatimChar"/>
        </w:rPr>
        <w:t xml:space="preserve">## 153 4.20 4.2 3.40 4.20 4.20 4.2 3.4 3.40 3.40 3.4 3.40 5.00 4.2 3.40 3.40 3.40</w:t>
      </w:r>
      <w:r>
        <w:br/>
      </w:r>
      <w:r>
        <w:rPr>
          <w:rStyle w:val="VerbatimChar"/>
        </w:rPr>
        <w:t xml:space="preserve">## 154 4.20 4.2 5.00 5.00 5.00 4.2 4.2 5.00 5.00 3.4 4.20 5.00 5.0 5.00 1.80 4.20</w:t>
      </w:r>
      <w:r>
        <w:br/>
      </w:r>
      <w:r>
        <w:rPr>
          <w:rStyle w:val="VerbatimChar"/>
        </w:rPr>
        <w:t xml:space="preserve">## 155 5.00 3.4 2.60 5.00 3.40 2.6 1.8 2.60 3.40 3.4 5.00 5.00 5.0 3.40 1.80 1.80</w:t>
      </w:r>
      <w:r>
        <w:br/>
      </w:r>
      <w:r>
        <w:rPr>
          <w:rStyle w:val="VerbatimChar"/>
        </w:rPr>
        <w:t xml:space="preserve">## 156 2.60 3.4 3.40 5.00 4.20 4.2 4.2 4.20 4.20 4.2 4.20 4.20 4.2 4.20 3.40 3.40</w:t>
      </w:r>
      <w:r>
        <w:br/>
      </w:r>
      <w:r>
        <w:rPr>
          <w:rStyle w:val="VerbatimChar"/>
        </w:rPr>
        <w:t xml:space="preserve">## 157 4.20 5.0 1.80 5.00 5.00 3.4 5.0 5.00 5.00 3.4 3.40 4.20 4.2 4.20 2.60 5.00</w:t>
      </w:r>
      <w:r>
        <w:br/>
      </w:r>
      <w:r>
        <w:rPr>
          <w:rStyle w:val="VerbatimChar"/>
        </w:rPr>
        <w:t xml:space="preserve">## 158 4.20 3.4 4.20 4.20 4.20 1.8 2.6 2.60 3.40 2.6 4.20 4.20 4.2 3.40 1.80 1.80</w:t>
      </w:r>
      <w:r>
        <w:br/>
      </w:r>
      <w:r>
        <w:rPr>
          <w:rStyle w:val="VerbatimChar"/>
        </w:rPr>
        <w:t xml:space="preserve">## 159 3.40 4.2 2.60 5.00 3.40 1.8 2.6 3.40 3.40 4.2 5.00 4.20 3.4 3.40 1.00 3.40</w:t>
      </w:r>
      <w:r>
        <w:br/>
      </w:r>
      <w:r>
        <w:rPr>
          <w:rStyle w:val="VerbatimChar"/>
        </w:rPr>
        <w:t xml:space="preserve">## 160 5.00 5.0 5.00 5.00 5.00 4.2 4.2 5.00 5.00 4.2 5.00 5.00 5.0 5.00 5.00 5.00</w:t>
      </w:r>
      <w:r>
        <w:br/>
      </w:r>
      <w:r>
        <w:rPr>
          <w:rStyle w:val="VerbatimChar"/>
        </w:rPr>
        <w:t xml:space="preserve">## 161 4.20 5.0 3.40 5.00 5.00 4.2 3.4 5.00 5.00 4.2 4.20 4.20 3.4 3.40 1.80 4.20</w:t>
      </w:r>
      <w:r>
        <w:br/>
      </w:r>
      <w:r>
        <w:rPr>
          <w:rStyle w:val="VerbatimChar"/>
        </w:rPr>
        <w:t xml:space="preserve">## 162 3.40 4.2 4.20 5.00 4.20 2.6 3.4 5.00 5.00 2.6 4.20 5.00 5.0 5.00 1.80 2.60</w:t>
      </w:r>
      <w:r>
        <w:br/>
      </w:r>
      <w:r>
        <w:rPr>
          <w:rStyle w:val="VerbatimChar"/>
        </w:rPr>
        <w:t xml:space="preserve">## 163 5.00 4.2 1.80 4.20 4.20 4.2 2.6 4.20 5.00 3.4 4.20 3.40 3.4 2.60 2.60 3.40</w:t>
      </w:r>
      <w:r>
        <w:br/>
      </w:r>
      <w:r>
        <w:rPr>
          <w:rStyle w:val="VerbatimChar"/>
        </w:rPr>
        <w:t xml:space="preserve">## 164 5.00 3.4 3.40 5.00 3.40 3.4 2.6 4.20 5.00 3.4 5.00 5.00 4.2 4.20 2.60 2.60</w:t>
      </w:r>
      <w:r>
        <w:br/>
      </w:r>
      <w:r>
        <w:rPr>
          <w:rStyle w:val="VerbatimChar"/>
        </w:rPr>
        <w:t xml:space="preserve">## 165 1.80 5.0 2.60 4.20 4.20 3.4 2.6 3.40 3.40 4.2 4.20 4.20 3.4 1.80 4.20 2.60</w:t>
      </w:r>
      <w:r>
        <w:br/>
      </w:r>
      <w:r>
        <w:rPr>
          <w:rStyle w:val="VerbatimChar"/>
        </w:rPr>
        <w:t xml:space="preserve">## 166 4.20 3.4 3.40 4.20 3.40 2.6 3.4 5.00 3.40 3.4 4.20 4.20 4.2 3.40 3.40 3.40</w:t>
      </w:r>
      <w:r>
        <w:br/>
      </w:r>
      <w:r>
        <w:rPr>
          <w:rStyle w:val="VerbatimChar"/>
        </w:rPr>
        <w:t xml:space="preserve">## 167 4.20 2.6 4.20 3.40 3.40 1.8 3.4 2.60 4.20 2.6 3.40 3.40 4.2 1.80 1.80 2.60</w:t>
      </w:r>
      <w:r>
        <w:br/>
      </w:r>
      <w:r>
        <w:rPr>
          <w:rStyle w:val="VerbatimChar"/>
        </w:rPr>
        <w:t xml:space="preserve">## 168 1.80 4.2 4.20 5.00 5.00 3.4 4.2 4.20 4.20 3.4 5.00 5.00 3.4 5.00 2.60 4.20</w:t>
      </w:r>
      <w:r>
        <w:br/>
      </w:r>
      <w:r>
        <w:rPr>
          <w:rStyle w:val="VerbatimChar"/>
        </w:rPr>
        <w:t xml:space="preserve">## 169 4.20 3.4 1.80 2.60 1.80 1.8 4.2 3.40 4.20 2.6 2.60 4.20 3.4 3.40 2.60 1.80</w:t>
      </w:r>
      <w:r>
        <w:br/>
      </w:r>
      <w:r>
        <w:rPr>
          <w:rStyle w:val="VerbatimChar"/>
        </w:rPr>
        <w:t xml:space="preserve">## 170 5.00 3.4 4.20 5.00 4.20 2.6 2.6 3.40 4.20 4.2 5.00 5.00 3.4 4.20 1.80 1.00</w:t>
      </w:r>
      <w:r>
        <w:br/>
      </w:r>
      <w:r>
        <w:rPr>
          <w:rStyle w:val="VerbatimChar"/>
        </w:rPr>
        <w:t xml:space="preserve">## 171 1.80 5.0 1.80 4.20 3.40 2.6 3.4 4.20 3.40 1.8 4.20 4.20 3.4 4.20 4.20 2.60</w:t>
      </w:r>
      <w:r>
        <w:br/>
      </w:r>
      <w:r>
        <w:rPr>
          <w:rStyle w:val="VerbatimChar"/>
        </w:rPr>
        <w:t xml:space="preserve">## 172 3.40 4.2 1.80 4.20 3.40 3.4 1.8 1.80 1.80 3.4 3.40 4.20 4.2 1.80 2.60 1.00</w:t>
      </w:r>
      <w:r>
        <w:br/>
      </w:r>
      <w:r>
        <w:rPr>
          <w:rStyle w:val="VerbatimChar"/>
        </w:rPr>
        <w:t xml:space="preserve">## 173 4.20 5.0 5.00 3.40 3.40 1.8 4.2 5.00 4.20 4.2 5.00 4.20 2.6 5.00 2.60 3.40</w:t>
      </w:r>
      <w:r>
        <w:br/>
      </w:r>
      <w:r>
        <w:rPr>
          <w:rStyle w:val="VerbatimChar"/>
        </w:rPr>
        <w:t xml:space="preserve">## 174 4.20 4.2 4.20 5.00 3.40 2.6 3.4 3.40 3.40 3.4 5.00 4.20 5.0 2.60 1.80 2.60</w:t>
      </w:r>
      <w:r>
        <w:br/>
      </w:r>
      <w:r>
        <w:rPr>
          <w:rStyle w:val="VerbatimChar"/>
        </w:rPr>
        <w:t xml:space="preserve">## 175 5.00 4.2 4.20 3.40 4.20 3.4 4.2 4.20 4.20 4.2 2.60 5.00 3.4 1.80 1.80 3.40</w:t>
      </w:r>
      <w:r>
        <w:br/>
      </w:r>
      <w:r>
        <w:rPr>
          <w:rStyle w:val="VerbatimChar"/>
        </w:rPr>
        <w:t xml:space="preserve">## 176 5.00 4.2 2.60 4.20 4.20 3.4 4.2 4.20 5.00 3.4 3.40 5.00 5.0 3.40 3.40 3.40</w:t>
      </w:r>
      <w:r>
        <w:br/>
      </w:r>
      <w:r>
        <w:rPr>
          <w:rStyle w:val="VerbatimChar"/>
        </w:rPr>
        <w:t xml:space="preserve">## 177 2.60 4.2 2.60 2.60 4.20 2.6 2.6 2.60 2.60 4.2 2.60 2.60 2.6 4.20 2.60 4.20</w:t>
      </w:r>
      <w:r>
        <w:br/>
      </w:r>
      <w:r>
        <w:rPr>
          <w:rStyle w:val="VerbatimChar"/>
        </w:rPr>
        <w:t xml:space="preserve">## 178 4.20 5.0 3.40 5.00 4.20 4.2 3.4 5.00 2.60 4.2 5.00 3.40 4.2 4.20 1.00 2.60</w:t>
      </w:r>
      <w:r>
        <w:br/>
      </w:r>
      <w:r>
        <w:rPr>
          <w:rStyle w:val="VerbatimChar"/>
        </w:rPr>
        <w:t xml:space="preserve">## 179 2.60 4.2 3.40 4.20 3.40 3.4 4.2 4.20 3.40 3.4 4.20 4.20 3.4 4.20 1.80 4.20</w:t>
      </w:r>
      <w:r>
        <w:br/>
      </w:r>
      <w:r>
        <w:rPr>
          <w:rStyle w:val="VerbatimChar"/>
        </w:rPr>
        <w:t xml:space="preserve">## 180 5.00 4.2 2.60 4.20 4.20 2.6 4.2 5.00 5.00 4.2 4.20 5.00 4.2 4.20 3.40 2.60</w:t>
      </w:r>
      <w:r>
        <w:br/>
      </w:r>
      <w:r>
        <w:rPr>
          <w:rStyle w:val="VerbatimChar"/>
        </w:rPr>
        <w:t xml:space="preserve">## 181 4.20 3.4 4.20 4.20 5.00 1.8 2.6 5.00 2.60 5.0 5.00 5.00 5.0 4.20 1.80 5.00</w:t>
      </w:r>
      <w:r>
        <w:br/>
      </w:r>
      <w:r>
        <w:rPr>
          <w:rStyle w:val="VerbatimChar"/>
        </w:rPr>
        <w:t xml:space="preserve">## 182 3.40 3.4 3.40 5.00 5.00 3.4 5.0 5.00 5.00 5.0 4.20 3.40 3.4 5.00 2.60 5.00</w:t>
      </w:r>
      <w:r>
        <w:br/>
      </w:r>
      <w:r>
        <w:rPr>
          <w:rStyle w:val="VerbatimChar"/>
        </w:rPr>
        <w:t xml:space="preserve">## 183 4.20 5.0 3.40 5.00 4.20 4.2 4.2 5.00 5.00 4.2 5.00 5.00 4.2 4.20 1.00 4.20</w:t>
      </w:r>
      <w:r>
        <w:br/>
      </w:r>
      <w:r>
        <w:rPr>
          <w:rStyle w:val="VerbatimChar"/>
        </w:rPr>
        <w:t xml:space="preserve">## 184 2.60 5.0 3.40 3.40 5.00 3.4 3.4 4.20 3.40 3.4 3.40 3.40 3.4 5.00 3.40 3.40</w:t>
      </w:r>
      <w:r>
        <w:br/>
      </w:r>
      <w:r>
        <w:rPr>
          <w:rStyle w:val="VerbatimChar"/>
        </w:rPr>
        <w:t xml:space="preserve">## 185 3.40 5.0 2.60 3.40 4.20 2.6 4.2 4.20 5.00 2.6 2.60 3.40 4.2 3.40 2.60 3.40</w:t>
      </w:r>
      <w:r>
        <w:br/>
      </w:r>
      <w:r>
        <w:rPr>
          <w:rStyle w:val="VerbatimChar"/>
        </w:rPr>
        <w:t xml:space="preserve">## 186 4.20 5.0 3.40 4.20 5.00 4.2 5.0 4.20 5.00 3.4 5.00 5.00 3.4 4.20 2.60 5.00</w:t>
      </w:r>
      <w:r>
        <w:br/>
      </w:r>
      <w:r>
        <w:rPr>
          <w:rStyle w:val="VerbatimChar"/>
        </w:rPr>
        <w:t xml:space="preserve">## 187 3.40 3.4 1.80 4.20 5.00 3.4 3.4 4.20 5.00 3.4 4.20 3.40 4.2 4.20 2.60 4.20</w:t>
      </w:r>
      <w:r>
        <w:br/>
      </w:r>
      <w:r>
        <w:rPr>
          <w:rStyle w:val="VerbatimChar"/>
        </w:rPr>
        <w:t xml:space="preserve">## 188 2.60 1.0 3.40 4.20 3.40 2.6 4.2 3.40 5.00 5.0 3.40 4.20 3.4 3.40 2.60 4.20</w:t>
      </w:r>
      <w:r>
        <w:br/>
      </w:r>
      <w:r>
        <w:rPr>
          <w:rStyle w:val="VerbatimChar"/>
        </w:rPr>
        <w:t xml:space="preserve">## 189 4.20 4.2 4.20 1.80 4.20 4.2 2.6 4.20 2.60 4.2 4.20 4.20 2.6 4.20 1.80 4.20</w:t>
      </w:r>
      <w:r>
        <w:br/>
      </w:r>
      <w:r>
        <w:rPr>
          <w:rStyle w:val="VerbatimChar"/>
        </w:rPr>
        <w:t xml:space="preserve">## 190 4.20 5.0 2.60 5.00 5.00 3.4 4.2 5.00 4.20 5.0 5.00 4.20 5.0 4.20 1.80 4.20</w:t>
      </w:r>
      <w:r>
        <w:br/>
      </w:r>
      <w:r>
        <w:rPr>
          <w:rStyle w:val="VerbatimChar"/>
        </w:rPr>
        <w:t xml:space="preserve">## 191 2.60 4.2 1.00 3.40 4.20 1.0 1.8 4.20 3.40 3.4 2.60 3.40 2.6 4.20 2.60 2.60</w:t>
      </w:r>
      <w:r>
        <w:br/>
      </w:r>
      <w:r>
        <w:rPr>
          <w:rStyle w:val="VerbatimChar"/>
        </w:rPr>
        <w:t xml:space="preserve">## 192 4.20 5.0 1.80 4.20 4.20 3.4 5.0 5.00 5.00 4.2 5.00 4.20 5.0 4.20 3.40 4.20</w:t>
      </w:r>
      <w:r>
        <w:br/>
      </w:r>
      <w:r>
        <w:rPr>
          <w:rStyle w:val="VerbatimChar"/>
        </w:rPr>
        <w:t xml:space="preserve">## 193 1.80 3.4 1.80 4.20 4.20 3.4 5.0 4.20 2.60 4.2 2.60 2.60 3.4 3.40 2.60 2.60</w:t>
      </w:r>
      <w:r>
        <w:br/>
      </w:r>
      <w:r>
        <w:rPr>
          <w:rStyle w:val="VerbatimChar"/>
        </w:rPr>
        <w:t xml:space="preserve">## 194 4.20 4.2 3.40 4.20 3.40 2.6 5.0 4.20 1.80 2.6 4.20 4.20 4.2 3.40 2.60 2.60</w:t>
      </w:r>
      <w:r>
        <w:br/>
      </w:r>
      <w:r>
        <w:rPr>
          <w:rStyle w:val="VerbatimChar"/>
        </w:rPr>
        <w:t xml:space="preserve">## 195 3.40 4.2 2.60 2.60 3.40 4.2 1.8 5.00 4.20 2.6 2.60 2.60 3.4 1.80 3.40 5.00</w:t>
      </w:r>
      <w:r>
        <w:br/>
      </w:r>
      <w:r>
        <w:rPr>
          <w:rStyle w:val="VerbatimChar"/>
        </w:rPr>
        <w:t xml:space="preserve">## 196 4.20 4.2 3.40 4.20 4.20 4.2 4.2 5.00 4.20 4.2 4.20 5.00 5.0 4.20 1.80 4.20</w:t>
      </w:r>
      <w:r>
        <w:br/>
      </w:r>
      <w:r>
        <w:rPr>
          <w:rStyle w:val="VerbatimChar"/>
        </w:rPr>
        <w:t xml:space="preserve">## 197 5.00 2.6 2.60 3.40 2.60 2.6 1.8 1.80 2.60 3.4 2.60 4.20 3.4 2.60 4.20 2.60</w:t>
      </w:r>
      <w:r>
        <w:br/>
      </w:r>
      <w:r>
        <w:rPr>
          <w:rStyle w:val="VerbatimChar"/>
        </w:rPr>
        <w:t xml:space="preserve">## 198 5.00 5.0 3.40 4.20 4.20 1.8 1.8 4.20 4.20 3.4 4.20 5.00 4.2 4.20 1.80 1.80</w:t>
      </w:r>
      <w:r>
        <w:br/>
      </w:r>
      <w:r>
        <w:rPr>
          <w:rStyle w:val="VerbatimChar"/>
        </w:rPr>
        <w:t xml:space="preserve">## 199 3.40 3.4 2.60 4.20 4.20 4.2 4.2 4.20 5.00 3.4 3.40 4.20 5.0 4.20 3.40 5.00</w:t>
      </w:r>
      <w:r>
        <w:br/>
      </w:r>
      <w:r>
        <w:rPr>
          <w:rStyle w:val="VerbatimChar"/>
        </w:rPr>
        <w:t xml:space="preserve">## 200 4.20 5.0 3.40 4.20 3.40 3.4 2.6 3.40 4.20 5.0 4.20 5.00 4.2 2.60 2.60 3.40</w:t>
      </w:r>
      <w:r>
        <w:br/>
      </w:r>
      <w:r>
        <w:rPr>
          <w:rStyle w:val="VerbatimChar"/>
        </w:rPr>
        <w:t xml:space="preserve">## 201 4.20 3.4 3.40 3.40 4.20 1.8 1.8 2.60 2.60 3.4 3.40 4.20 2.6 1.80 1.80 1.00</w:t>
      </w:r>
      <w:r>
        <w:br/>
      </w:r>
      <w:r>
        <w:rPr>
          <w:rStyle w:val="VerbatimChar"/>
        </w:rPr>
        <w:t xml:space="preserve">## 202 5.00 4.2 2.60 4.20 4.20 5.0 2.6 3.40 4.20 5.0 3.40 5.00 4.2 3.40 2.60 2.60</w:t>
      </w:r>
      <w:r>
        <w:br/>
      </w:r>
      <w:r>
        <w:rPr>
          <w:rStyle w:val="VerbatimChar"/>
        </w:rPr>
        <w:t xml:space="preserve">## 203 5.00 5.0 4.20 5.00 5.00 3.4 2.6 4.20 4.20 5.0 5.00 5.00 5.0 2.60 1.80 3.40</w:t>
      </w:r>
      <w:r>
        <w:br/>
      </w:r>
      <w:r>
        <w:rPr>
          <w:rStyle w:val="VerbatimChar"/>
        </w:rPr>
        <w:t xml:space="preserve">## 204 4.20 3.4 3.40 4.20 3.40 3.4 3.4 3.40 5.00 3.4 4.20 4.20 4.2 3.40 1.80 3.40</w:t>
      </w:r>
      <w:r>
        <w:br/>
      </w:r>
      <w:r>
        <w:rPr>
          <w:rStyle w:val="VerbatimChar"/>
        </w:rPr>
        <w:t xml:space="preserve">## 205 5.00 5.0 3.40 5.00 5.00 4.2 4.2 5.00 4.20 4.2 3.40 3.40 4.2 4.20 3.40 5.00</w:t>
      </w:r>
      <w:r>
        <w:br/>
      </w:r>
      <w:r>
        <w:rPr>
          <w:rStyle w:val="VerbatimChar"/>
        </w:rPr>
        <w:t xml:space="preserve">## 206 4.20 5.0 3.40 4.20 4.20 4.2 5.0 5.00 5.00 4.2 3.40 4.20 4.2 4.20 2.60 4.20</w:t>
      </w:r>
      <w:r>
        <w:br/>
      </w:r>
      <w:r>
        <w:rPr>
          <w:rStyle w:val="VerbatimChar"/>
        </w:rPr>
        <w:t xml:space="preserve">## 207 2.60 3.4 2.60 3.40 1.00 3.4 3.4 1.80 1.80 1.8 1.80 2.60 3.4 4.20 1.00 1.00</w:t>
      </w:r>
      <w:r>
        <w:br/>
      </w:r>
      <w:r>
        <w:rPr>
          <w:rStyle w:val="VerbatimChar"/>
        </w:rPr>
        <w:t xml:space="preserve">## 208 4.20 4.2 4.20 5.00 5.00 2.6 4.2 5.00 5.00 4.2 4.20 5.00 4.2 4.20 1.80 4.20</w:t>
      </w:r>
      <w:r>
        <w:br/>
      </w:r>
      <w:r>
        <w:rPr>
          <w:rStyle w:val="VerbatimChar"/>
        </w:rPr>
        <w:t xml:space="preserve">## 209 2.60 4.2 4.20 4.20 5.00 3.4 4.2 5.00 5.00 5.0 4.20 4.20 4.2 3.40 1.80 5.00</w:t>
      </w:r>
      <w:r>
        <w:br/>
      </w:r>
      <w:r>
        <w:rPr>
          <w:rStyle w:val="VerbatimChar"/>
        </w:rPr>
        <w:t xml:space="preserve">## 210 3.40 4.2 3.40 4.20 4.20 3.4 1.0 2.60 3.40 4.2 4.20 3.40 4.2 4.20 1.80 3.40</w:t>
      </w:r>
      <w:r>
        <w:br/>
      </w:r>
      <w:r>
        <w:rPr>
          <w:rStyle w:val="VerbatimChar"/>
        </w:rPr>
        <w:t xml:space="preserve">## 211 5.00 5.0 4.20 5.00 4.20 3.4 5.0 4.20 4.20 5.0 4.20 4.20 4.2 4.20 3.40 4.20</w:t>
      </w:r>
      <w:r>
        <w:br/>
      </w:r>
      <w:r>
        <w:rPr>
          <w:rStyle w:val="VerbatimChar"/>
        </w:rPr>
        <w:t xml:space="preserve">## 212 5.00 1.0 1.80 5.00 4.20 4.2 3.4 2.60 3.40 5.0 2.60 5.00 4.2 1.80 1.00 4.20</w:t>
      </w:r>
      <w:r>
        <w:br/>
      </w:r>
      <w:r>
        <w:rPr>
          <w:rStyle w:val="VerbatimChar"/>
        </w:rPr>
        <w:t xml:space="preserve">## 213 5.00 3.4 2.60 4.20 3.40 4.2 3.4 3.40 3.40 4.2 3.40 5.00 4.2 3.40 1.00 4.20</w:t>
      </w:r>
      <w:r>
        <w:br/>
      </w:r>
      <w:r>
        <w:rPr>
          <w:rStyle w:val="VerbatimChar"/>
        </w:rPr>
        <w:t xml:space="preserve">## 214 2.60 5.0 4.20 5.00 5.00 5.0 4.2 4.20 5.00 5.0 4.20 5.00 5.0 3.40 1.80 5.00</w:t>
      </w:r>
      <w:r>
        <w:br/>
      </w:r>
      <w:r>
        <w:rPr>
          <w:rStyle w:val="VerbatimChar"/>
        </w:rPr>
        <w:t xml:space="preserve">## 215 1.80 4.2 3.40 3.40 3.40 5.0 4.2 5.00 5.00 5.0 1.80 2.60 3.4 5.00 4.20 4.20</w:t>
      </w:r>
      <w:r>
        <w:br/>
      </w:r>
      <w:r>
        <w:rPr>
          <w:rStyle w:val="VerbatimChar"/>
        </w:rPr>
        <w:t xml:space="preserve">## 216 5.00 4.2 2.60 4.20 4.20 3.4 4.2 4.20 5.00 3.4 3.40 4.20 4.2 2.60 1.80 4.20</w:t>
      </w:r>
      <w:r>
        <w:br/>
      </w:r>
      <w:r>
        <w:rPr>
          <w:rStyle w:val="VerbatimChar"/>
        </w:rPr>
        <w:t xml:space="preserve">## 217 4.20 1.8 3.40 4.20 3.40 1.0 1.0 1.80 1.80 1.8 4.20 3.40 4.2 1.80 2.60 1.00</w:t>
      </w:r>
      <w:r>
        <w:br/>
      </w:r>
      <w:r>
        <w:rPr>
          <w:rStyle w:val="VerbatimChar"/>
        </w:rPr>
        <w:t xml:space="preserve">## 218 2.60 2.6 3.40 4.20 5.00 3.4 3.4 2.60 5.00 3.4 5.00 3.40 3.4 3.40 3.40 2.60</w:t>
      </w:r>
      <w:r>
        <w:br/>
      </w:r>
      <w:r>
        <w:rPr>
          <w:rStyle w:val="VerbatimChar"/>
        </w:rPr>
        <w:t xml:space="preserve">## 219 3.40 5.0 4.20 3.40 4.20 1.8 3.4 3.40 5.00 5.0 4.20 5.00 5.0 4.20 1.00 4.20</w:t>
      </w:r>
      <w:r>
        <w:br/>
      </w:r>
      <w:r>
        <w:rPr>
          <w:rStyle w:val="VerbatimChar"/>
        </w:rPr>
        <w:t xml:space="preserve">## 220 5.00 3.4 2.60 4.20 4.20 3.4 2.6 3.40 4.20 4.2 5.00 5.00 4.2 3.40 2.60 2.60</w:t>
      </w:r>
      <w:r>
        <w:br/>
      </w:r>
      <w:r>
        <w:rPr>
          <w:rStyle w:val="VerbatimChar"/>
        </w:rPr>
        <w:t xml:space="preserve">## 221 3.40 5.0 1.00 4.20 5.00 5.0 5.0 4.20 3.40 5.0 4.20 3.40 5.0 5.00 4.20 4.20</w:t>
      </w:r>
      <w:r>
        <w:br/>
      </w:r>
      <w:r>
        <w:rPr>
          <w:rStyle w:val="VerbatimChar"/>
        </w:rPr>
        <w:t xml:space="preserve">## 222 3.40 5.0 1.00 4.20 5.00 5.0 5.0 4.20 3.40 5.0 4.20 3.40 5.0 5.00 4.20 4.20</w:t>
      </w:r>
      <w:r>
        <w:br/>
      </w:r>
      <w:r>
        <w:rPr>
          <w:rStyle w:val="VerbatimChar"/>
        </w:rPr>
        <w:t xml:space="preserve">## 223 5.00 2.6 2.60 5.00 5.00 5.0 2.6 4.20 3.40 5.0 3.40 5.00 5.0 4.20 1.80 5.00</w:t>
      </w:r>
      <w:r>
        <w:br/>
      </w:r>
      <w:r>
        <w:rPr>
          <w:rStyle w:val="VerbatimChar"/>
        </w:rPr>
        <w:t xml:space="preserve">## 224 5.00 4.2 3.40 4.20 4.20 4.2 4.2 3.40 5.00 4.2 4.20 5.00 5.0 4.20 2.60 5.00</w:t>
      </w:r>
      <w:r>
        <w:br/>
      </w:r>
      <w:r>
        <w:rPr>
          <w:rStyle w:val="VerbatimChar"/>
        </w:rPr>
        <w:t xml:space="preserve">## 225 3.40 3.4 2.60 3.40 4.20 1.8 3.4 2.60 4.20 4.2 4.20 4.20 4.2 3.40 1.80 1.80</w:t>
      </w:r>
      <w:r>
        <w:br/>
      </w:r>
      <w:r>
        <w:rPr>
          <w:rStyle w:val="VerbatimChar"/>
        </w:rPr>
        <w:t xml:space="preserve">## 226 5.00 2.6 4.20 5.00 4.20 2.6 1.0 1.00 3.40 2.6 5.00 5.00 4.2 2.60 1.80 1.00</w:t>
      </w:r>
      <w:r>
        <w:br/>
      </w:r>
      <w:r>
        <w:rPr>
          <w:rStyle w:val="VerbatimChar"/>
        </w:rPr>
        <w:t xml:space="preserve">## 227 4.20 4.2 4.20 4.20 4.20 4.2 4.2 4.20 1.00 4.2 4.20 5.00 5.0 4.20 1.00 4.20</w:t>
      </w:r>
      <w:r>
        <w:br/>
      </w:r>
      <w:r>
        <w:rPr>
          <w:rStyle w:val="VerbatimChar"/>
        </w:rPr>
        <w:t xml:space="preserve">## 228 3.40 4.2 3.40 5.00 4.20 1.0 2.6 2.60 5.00 4.2 5.00 3.40 3.4 2.60 1.80 1.00</w:t>
      </w:r>
      <w:r>
        <w:br/>
      </w:r>
      <w:r>
        <w:rPr>
          <w:rStyle w:val="VerbatimChar"/>
        </w:rPr>
        <w:t xml:space="preserve">## 229 4.20 3.4 3.40 5.00 3.40 1.0 2.6 2.60 3.40 4.2 5.00 4.20 4.2 2.60 1.80 1.00</w:t>
      </w:r>
      <w:r>
        <w:br/>
      </w:r>
      <w:r>
        <w:rPr>
          <w:rStyle w:val="VerbatimChar"/>
        </w:rPr>
        <w:t xml:space="preserve">## 230 1.80 2.6 2.60 4.20 5.00 1.8 4.2 5.00 5.00 2.6 3.40 2.60 3.4 3.40 3.40 1.00</w:t>
      </w:r>
      <w:r>
        <w:br/>
      </w:r>
      <w:r>
        <w:rPr>
          <w:rStyle w:val="VerbatimChar"/>
        </w:rPr>
        <w:t xml:space="preserve">## 231 2.60 4.2 3.40 3.40 5.00 2.6 3.4 3.40 5.00 4.2 3.40 4.20 4.2 3.40 1.80 4.20</w:t>
      </w:r>
      <w:r>
        <w:br/>
      </w:r>
      <w:r>
        <w:rPr>
          <w:rStyle w:val="VerbatimChar"/>
        </w:rPr>
        <w:t xml:space="preserve">## 232 4.20 4.2 3.40 5.00 4.20 1.8 2.6 3.40 3.40 3.4 5.00 5.00 4.2 2.60 1.80 2.60</w:t>
      </w:r>
      <w:r>
        <w:br/>
      </w:r>
      <w:r>
        <w:rPr>
          <w:rStyle w:val="VerbatimChar"/>
        </w:rPr>
        <w:t xml:space="preserve">## 233 5.00 5.0 3.40 5.00 4.20 2.6 3.4 4.20 5.00 4.2 4.20 5.00 4.2 4.20 2.60 1.80</w:t>
      </w:r>
      <w:r>
        <w:br/>
      </w:r>
      <w:r>
        <w:rPr>
          <w:rStyle w:val="VerbatimChar"/>
        </w:rPr>
        <w:t xml:space="preserve">## 234 4.20 4.2 3.40 5.00 5.00 3.4 3.4 4.20 5.00 5.0 5.00 4.20 5.0 3.40 1.80 3.40</w:t>
      </w:r>
      <w:r>
        <w:br/>
      </w:r>
      <w:r>
        <w:rPr>
          <w:rStyle w:val="VerbatimChar"/>
        </w:rPr>
        <w:t xml:space="preserve">## 235 4.20 4.2 2.60 5.00 4.20 1.8 4.2 5.00 4.20 3.4 3.40 5.00 4.2 5.00 1.00 3.40</w:t>
      </w:r>
      <w:r>
        <w:br/>
      </w:r>
      <w:r>
        <w:rPr>
          <w:rStyle w:val="VerbatimChar"/>
        </w:rPr>
        <w:t xml:space="preserve">## 236 3.40 5.0 2.60 5.00 5.00 2.6 4.2 4.20 4.20 4.2 5.00 5.00 5.0 3.40 1.80 1.00</w:t>
      </w:r>
      <w:r>
        <w:br/>
      </w:r>
      <w:r>
        <w:rPr>
          <w:rStyle w:val="VerbatimChar"/>
        </w:rPr>
        <w:t xml:space="preserve">## 237 3.40 4.2 2.60 4.20 3.40 1.8 5.0 3.40 4.20 3.4 2.60 4.20 3.4 2.60 1.80 2.60</w:t>
      </w:r>
      <w:r>
        <w:br/>
      </w:r>
      <w:r>
        <w:rPr>
          <w:rStyle w:val="VerbatimChar"/>
        </w:rPr>
        <w:t xml:space="preserve">## 238 3.40 3.4 1.80 4.20 3.40 2.6 2.6 3.40 3.40 1.8 3.40 4.20 3.4 2.60 2.60 1.80</w:t>
      </w:r>
      <w:r>
        <w:br/>
      </w:r>
      <w:r>
        <w:rPr>
          <w:rStyle w:val="VerbatimChar"/>
        </w:rPr>
        <w:t xml:space="preserve">## 239 2.60 4.2 2.60 4.20 1.80 1.8 3.4 3.40 4.20 3.4 5.00 4.20 3.4 3.40 1.80 1.80</w:t>
      </w:r>
      <w:r>
        <w:br/>
      </w:r>
      <w:r>
        <w:rPr>
          <w:rStyle w:val="VerbatimChar"/>
        </w:rPr>
        <w:t xml:space="preserve">## 240 3.40 3.4 4.20 5.00 3.40 2.6 1.8 2.60 2.60 2.6 3.40 3.40 4.2 3.40 1.80 2.60</w:t>
      </w:r>
      <w:r>
        <w:br/>
      </w:r>
      <w:r>
        <w:rPr>
          <w:rStyle w:val="VerbatimChar"/>
        </w:rPr>
        <w:t xml:space="preserve">## 241 5.00 3.4 1.80 5.00 5.00 1.8 3.4 1.80 4.20 5.0 4.20 5.00 5.0 2.60 1.00 1.80</w:t>
      </w:r>
      <w:r>
        <w:br/>
      </w:r>
      <w:r>
        <w:rPr>
          <w:rStyle w:val="VerbatimChar"/>
        </w:rPr>
        <w:t xml:space="preserve">## 242 3.40 4.2 3.40 5.00 4.20 2.6 3.4 3.40 4.20 3.4 5.00 4.20 4.2 3.40 2.60 1.80</w:t>
      </w:r>
      <w:r>
        <w:br/>
      </w:r>
      <w:r>
        <w:rPr>
          <w:rStyle w:val="VerbatimChar"/>
        </w:rPr>
        <w:t xml:space="preserve">## 243 3.40 3.4 3.40 4.20 3.40 1.8 3.4 2.60 4.20 4.2 4.20 4.20 3.4 4.20 1.80 1.80</w:t>
      </w:r>
      <w:r>
        <w:br/>
      </w:r>
      <w:r>
        <w:rPr>
          <w:rStyle w:val="VerbatimChar"/>
        </w:rPr>
        <w:t xml:space="preserve">## 244 3.40 3.4 3.40 4.20 3.40 1.8 3.4 4.20 3.40 2.6 3.40 4.20 3.4 3.40 2.60 3.40</w:t>
      </w:r>
      <w:r>
        <w:br/>
      </w:r>
      <w:r>
        <w:rPr>
          <w:rStyle w:val="VerbatimChar"/>
        </w:rPr>
        <w:t xml:space="preserve">## 245 4.20 4.2 3.40 5.00 5.00 3.4 5.0 4.20 5.00 5.0 4.20 5.00 5.0 3.40 3.40 4.20</w:t>
      </w:r>
      <w:r>
        <w:br/>
      </w:r>
      <w:r>
        <w:rPr>
          <w:rStyle w:val="VerbatimChar"/>
        </w:rPr>
        <w:t xml:space="preserve">## 246 3.40 4.2 4.20 4.20 3.40 2.6 3.4 4.20 3.40 4.2 4.20 4.20 3.4 3.40 2.60 2.60</w:t>
      </w:r>
      <w:r>
        <w:br/>
      </w:r>
      <w:r>
        <w:rPr>
          <w:rStyle w:val="VerbatimChar"/>
        </w:rPr>
        <w:t xml:space="preserve">## 247 5.00 3.4 2.60 4.20 1.80 1.0 3.4 3.40 1.80 4.2 5.00 4.20 5.0 3.40 1.80 1.80</w:t>
      </w:r>
      <w:r>
        <w:br/>
      </w:r>
      <w:r>
        <w:rPr>
          <w:rStyle w:val="VerbatimChar"/>
        </w:rPr>
        <w:t xml:space="preserve">## 248 2.60 4.2 3.40 4.20 4.20 1.8 3.4 2.60 1.80 5.0 4.20 3.40 3.4 3.40 2.60 1.80</w:t>
      </w:r>
      <w:r>
        <w:br/>
      </w:r>
      <w:r>
        <w:rPr>
          <w:rStyle w:val="VerbatimChar"/>
        </w:rPr>
        <w:t xml:space="preserve">## 249 4.20 4.2 1.80 4.20 3.40 1.8 2.6 3.40 3.40 4.2 3.40 3.40 4.2 3.40 2.60 3.40</w:t>
      </w:r>
      <w:r>
        <w:br/>
      </w:r>
      <w:r>
        <w:rPr>
          <w:rStyle w:val="VerbatimChar"/>
        </w:rPr>
        <w:t xml:space="preserve">## 250 4.20 4.2 2.60 5.00 5.00 5.0 2.6 3.40 5.00 3.4 5.00 5.00 3.4 3.40 4.20 4.20</w:t>
      </w:r>
      <w:r>
        <w:br/>
      </w:r>
      <w:r>
        <w:rPr>
          <w:rStyle w:val="VerbatimChar"/>
        </w:rPr>
        <w:t xml:space="preserve">## 251 2.60 4.2 4.20 5.00 2.60 2.6 4.2 4.20 3.40 2.6 4.20 3.40 5.0 2.60 1.80 1.80</w:t>
      </w:r>
      <w:r>
        <w:br/>
      </w:r>
      <w:r>
        <w:rPr>
          <w:rStyle w:val="VerbatimChar"/>
        </w:rPr>
        <w:t xml:space="preserve">## 252 1.80 5.0 1.80 4.20 2.60 3.4 2.6 2.60 3.40 4.2 2.60 2.60 1.8 1.80 3.40 3.40</w:t>
      </w:r>
      <w:r>
        <w:br/>
      </w:r>
      <w:r>
        <w:rPr>
          <w:rStyle w:val="VerbatimChar"/>
        </w:rPr>
        <w:t xml:space="preserve">## 253 2.60 4.2 2.60 3.40 5.00 2.6 4.2 4.20 5.00 2.6 4.20 2.60 3.4 2.60 3.40 1.00</w:t>
      </w:r>
      <w:r>
        <w:br/>
      </w:r>
      <w:r>
        <w:rPr>
          <w:rStyle w:val="VerbatimChar"/>
        </w:rPr>
        <w:t xml:space="preserve">## 254 3.40 2.6 3.40 5.00 3.40 4.2 4.2 3.40 5.00 2.6 3.40 4.20 4.2 2.60 1.80 5.00</w:t>
      </w:r>
      <w:r>
        <w:br/>
      </w:r>
      <w:r>
        <w:rPr>
          <w:rStyle w:val="VerbatimChar"/>
        </w:rPr>
        <w:t xml:space="preserve">## 255 5.00 5.0 3.40 5.00 4.20 1.8 4.2 4.20 4.20 2.6 5.00 5.00 5.0 1.80 1.00 2.60</w:t>
      </w:r>
      <w:r>
        <w:br/>
      </w:r>
      <w:r>
        <w:rPr>
          <w:rStyle w:val="VerbatimChar"/>
        </w:rPr>
        <w:t xml:space="preserve">## 256 3.40 5.0 2.60 4.20 4.20 2.6 5.0 4.20 5.00 3.4 4.20 5.00 3.4 4.20 2.60 4.20</w:t>
      </w:r>
      <w:r>
        <w:br/>
      </w:r>
      <w:r>
        <w:rPr>
          <w:rStyle w:val="VerbatimChar"/>
        </w:rPr>
        <w:t xml:space="preserve">## 257 3.40 5.0 2.60 3.40 2.60 3.4 2.6 3.40 1.80 2.6 3.40 3.40 3.4 3.40 1.80 3.40</w:t>
      </w:r>
      <w:r>
        <w:br/>
      </w:r>
      <w:r>
        <w:rPr>
          <w:rStyle w:val="VerbatimChar"/>
        </w:rPr>
        <w:t xml:space="preserve">## 258 5.00 5.0 2.60 5.00 5.00 3.4 4.2 4.20 5.00 4.2 5.00 5.00 5.0 4.20 2.60 2.60</w:t>
      </w:r>
      <w:r>
        <w:br/>
      </w:r>
      <w:r>
        <w:rPr>
          <w:rStyle w:val="VerbatimChar"/>
        </w:rPr>
        <w:t xml:space="preserve">## 259 5.00 2.6 3.40 5.00 4.20 1.8 3.4 4.20 5.00 2.6 4.20 5.00 2.6 3.40 2.60 1.80</w:t>
      </w:r>
      <w:r>
        <w:br/>
      </w:r>
      <w:r>
        <w:rPr>
          <w:rStyle w:val="VerbatimChar"/>
        </w:rPr>
        <w:t xml:space="preserve">## 260 3.40 2.6 2.60 4.20 2.60 2.6 3.4 3.40 3.40 2.6 3.40 3.40 2.6 3.40 1.80 4.20</w:t>
      </w:r>
      <w:r>
        <w:br/>
      </w:r>
      <w:r>
        <w:rPr>
          <w:rStyle w:val="VerbatimChar"/>
        </w:rPr>
        <w:t xml:space="preserve">## 261 3.40 3.4 2.60 3.40 3.40 3.4 3.4 4.20 3.40 2.6 3.40 3.40 4.2 3.40 2.60 3.40</w:t>
      </w:r>
      <w:r>
        <w:br/>
      </w:r>
      <w:r>
        <w:rPr>
          <w:rStyle w:val="VerbatimChar"/>
        </w:rPr>
        <w:t xml:space="preserve">## 262 3.40 5.0 3.40 5.00 5.00 2.6 3.4 3.40 5.00 3.4 5.00 5.00 4.2 4.20 1.00 3.40</w:t>
      </w:r>
      <w:r>
        <w:br/>
      </w:r>
      <w:r>
        <w:rPr>
          <w:rStyle w:val="VerbatimChar"/>
        </w:rPr>
        <w:t xml:space="preserve">## 263 4.20 4.2 2.60 4.20 2.60 3.4 4.2 3.40 5.00 4.2 4.20 4.20 4.2 3.40 1.00 3.40</w:t>
      </w:r>
      <w:r>
        <w:br/>
      </w:r>
      <w:r>
        <w:rPr>
          <w:rStyle w:val="VerbatimChar"/>
        </w:rPr>
        <w:t xml:space="preserve">## 264 2.60 3.4 3.40 4.20 2.60 3.4 2.6 3.40 2.60 3.4 3.40 4.20 3.4 3.40 1.00 3.40</w:t>
      </w:r>
      <w:r>
        <w:br/>
      </w:r>
      <w:r>
        <w:rPr>
          <w:rStyle w:val="VerbatimChar"/>
        </w:rPr>
        <w:t xml:space="preserve">## 265 4.20 3.4 3.40 4.20 3.40 2.6 4.2 3.40 4.20 4.2 4.20 5.00 4.2 4.20 1.80 1.80</w:t>
      </w:r>
      <w:r>
        <w:br/>
      </w:r>
      <w:r>
        <w:rPr>
          <w:rStyle w:val="VerbatimChar"/>
        </w:rPr>
        <w:t xml:space="preserve">## 266 4.20 4.2 2.60 4.20 1.80 2.6 1.8 1.80 1.80 3.4 4.20 4.20 3.4 1.80 3.40 1.80</w:t>
      </w:r>
      <w:r>
        <w:br/>
      </w:r>
      <w:r>
        <w:rPr>
          <w:rStyle w:val="VerbatimChar"/>
        </w:rPr>
        <w:t xml:space="preserve">## 267 5.00 3.4 3.40 5.00 5.00 3.4 2.6 3.40 3.40 4.2 4.20 5.00 4.2 2.60 2.60 2.60</w:t>
      </w:r>
      <w:r>
        <w:br/>
      </w:r>
      <w:r>
        <w:rPr>
          <w:rStyle w:val="VerbatimChar"/>
        </w:rPr>
        <w:t xml:space="preserve">## 268 4.20 1.8 3.40 4.20 5.00 4.2 4.2 4.20 4.20 4.2 4.20 4.20 5.0 4.20 2.60 1.00</w:t>
      </w:r>
      <w:r>
        <w:br/>
      </w:r>
      <w:r>
        <w:rPr>
          <w:rStyle w:val="VerbatimChar"/>
        </w:rPr>
        <w:t xml:space="preserve">## 269 4.20 2.6 4.20 5.00 1.80 1.0 2.6 2.60 2.60 4.2 4.20 5.00 4.2 3.40 1.80 1.80</w:t>
      </w:r>
      <w:r>
        <w:br/>
      </w:r>
      <w:r>
        <w:rPr>
          <w:rStyle w:val="VerbatimChar"/>
        </w:rPr>
        <w:t xml:space="preserve">## 270 4.20 3.4 2.60 4.20 3.40 3.4 3.4 1.80 2.60 4.2 4.20 4.20 3.4 2.60 2.60 2.60</w:t>
      </w:r>
      <w:r>
        <w:br/>
      </w:r>
      <w:r>
        <w:rPr>
          <w:rStyle w:val="VerbatimChar"/>
        </w:rPr>
        <w:t xml:space="preserve">## 271 5.00 2.6 3.40 4.20 5.00 2.6 3.4 5.00 5.00 3.4 4.20 4.20 3.4 2.60 1.80 1.80</w:t>
      </w:r>
      <w:r>
        <w:br/>
      </w:r>
      <w:r>
        <w:rPr>
          <w:rStyle w:val="VerbatimChar"/>
        </w:rPr>
        <w:t xml:space="preserve">## 272 5.00 3.4 2.60 4.20 4.20 3.4 1.8 3.40 2.60 3.4 3.40 5.00 5.0 4.20 4.20 2.60</w:t>
      </w:r>
      <w:r>
        <w:br/>
      </w:r>
      <w:r>
        <w:rPr>
          <w:rStyle w:val="VerbatimChar"/>
        </w:rPr>
        <w:t xml:space="preserve">## 273 4.20 5.0 2.60 4.20 4.20 1.8 4.2 3.40 4.20 4.2 4.20 4.20 4.2 3.40 1.80 2.60</w:t>
      </w:r>
      <w:r>
        <w:br/>
      </w:r>
      <w:r>
        <w:rPr>
          <w:rStyle w:val="VerbatimChar"/>
        </w:rPr>
        <w:t xml:space="preserve">## 274 4.20 5.0 1.80 4.20 5.00 5.0 5.0 4.20 4.20 5.0 4.20 4.20 5.0 5.00 4.20 4.20</w:t>
      </w:r>
      <w:r>
        <w:br/>
      </w:r>
      <w:r>
        <w:rPr>
          <w:rStyle w:val="VerbatimChar"/>
        </w:rPr>
        <w:t xml:space="preserve">## 275 4.20 4.2 4.20 5.00 5.00 2.6 2.6 4.20 4.20 4.2 4.20 5.00 5.0 4.20 1.80 1.00</w:t>
      </w:r>
      <w:r>
        <w:br/>
      </w:r>
      <w:r>
        <w:rPr>
          <w:rStyle w:val="VerbatimChar"/>
        </w:rPr>
        <w:t xml:space="preserve">## 276 5.00 5.0 2.60 4.20 5.00 2.6 2.6 1.80 4.20 2.6 4.20 5.00 4.2 1.80 1.80 2.60</w:t>
      </w:r>
      <w:r>
        <w:br/>
      </w:r>
      <w:r>
        <w:rPr>
          <w:rStyle w:val="VerbatimChar"/>
        </w:rPr>
        <w:t xml:space="preserve">## 277 4.20 3.4 2.60 4.20 4.20 3.4 3.4 3.40 3.40 3.4 4.20 4.20 4.2 2.60 1.80 2.60</w:t>
      </w:r>
      <w:r>
        <w:br/>
      </w:r>
      <w:r>
        <w:rPr>
          <w:rStyle w:val="VerbatimChar"/>
        </w:rPr>
        <w:t xml:space="preserve">## 278 5.00 5.0 5.00 5.00 5.00 5.0 3.4 5.00 5.00 5.0 5.00 5.00 4.2 5.00 5.00 5.00</w:t>
      </w:r>
      <w:r>
        <w:br/>
      </w:r>
      <w:r>
        <w:rPr>
          <w:rStyle w:val="VerbatimChar"/>
        </w:rPr>
        <w:t xml:space="preserve">## 279 2.60 2.6 2.60 4.20 4.20 2.6 3.4 3.40 4.20 2.6 4.20 4.20 3.4 2.60 1.80 3.40</w:t>
      </w:r>
      <w:r>
        <w:br/>
      </w:r>
      <w:r>
        <w:rPr>
          <w:rStyle w:val="VerbatimChar"/>
        </w:rPr>
        <w:t xml:space="preserve">## 280 4.20 4.2 4.20 5.00 4.20 3.4 4.2 4.20 4.20 5.0 5.00 5.00 5.0 4.20 2.60 4.20</w:t>
      </w:r>
      <w:r>
        <w:br/>
      </w:r>
      <w:r>
        <w:rPr>
          <w:rStyle w:val="VerbatimChar"/>
        </w:rPr>
        <w:t xml:space="preserve">## 281 5.00 4.2 1.80 5.00 4.20 1.0 1.8 1.80 1.80 3.4 3.40 4.20 2.6 2.60 4.20 1.80</w:t>
      </w:r>
      <w:r>
        <w:br/>
      </w:r>
      <w:r>
        <w:rPr>
          <w:rStyle w:val="VerbatimChar"/>
        </w:rPr>
        <w:t xml:space="preserve">## 282 5.00 4.2 4.20 5.00 3.40 1.8 2.6 4.20 4.20 4.2 5.00 5.00 5.0 3.40 1.80 1.00</w:t>
      </w:r>
      <w:r>
        <w:br/>
      </w:r>
      <w:r>
        <w:rPr>
          <w:rStyle w:val="VerbatimChar"/>
        </w:rPr>
        <w:t xml:space="preserve">## 283 4.20 5.0 1.80 2.60 3.40 3.4 4.2 3.40 4.20 3.4 2.60 3.40 4.2 5.00 2.60 4.20</w:t>
      </w:r>
      <w:r>
        <w:br/>
      </w:r>
      <w:r>
        <w:rPr>
          <w:rStyle w:val="VerbatimChar"/>
        </w:rPr>
        <w:t xml:space="preserve">## 284 3.40 3.4 4.20 3.40 2.60 1.0 1.0 4.20 2.60 4.2 4.20 5.00 5.0 2.60 1.00 1.00</w:t>
      </w:r>
      <w:r>
        <w:br/>
      </w:r>
      <w:r>
        <w:rPr>
          <w:rStyle w:val="VerbatimChar"/>
        </w:rPr>
        <w:t xml:space="preserve">## 285 4.20 5.0 1.80 3.40 5.00 3.4 4.2 3.40 4.20 3.4 3.40 4.20 4.2 3.40 1.80 4.20</w:t>
      </w:r>
      <w:r>
        <w:br/>
      </w:r>
      <w:r>
        <w:rPr>
          <w:rStyle w:val="VerbatimChar"/>
        </w:rPr>
        <w:t xml:space="preserve">## 286 4.20 3.4 2.60 4.20 3.40 3.4 3.4 4.20 2.60 2.6 4.20 4.20 4.2 2.60 3.40 2.60</w:t>
      </w:r>
      <w:r>
        <w:br/>
      </w:r>
      <w:r>
        <w:rPr>
          <w:rStyle w:val="VerbatimChar"/>
        </w:rPr>
        <w:t xml:space="preserve">## 287 4.20 2.6 3.40 4.20 1.80 1.8 1.8 1.80 1.80 3.4 4.20 4.20 4.2 1.80 1.80 1.80</w:t>
      </w:r>
      <w:r>
        <w:br/>
      </w:r>
      <w:r>
        <w:rPr>
          <w:rStyle w:val="VerbatimChar"/>
        </w:rPr>
        <w:t xml:space="preserve">## 288 3.40 4.2 5.00 4.20 3.40 4.2 1.8 4.20 2.60 4.2 3.40 4.20 2.6 3.40 2.60 3.40</w:t>
      </w:r>
      <w:r>
        <w:br/>
      </w:r>
      <w:r>
        <w:rPr>
          <w:rStyle w:val="VerbatimChar"/>
        </w:rPr>
        <w:t xml:space="preserve">## 289 4.20 3.4 4.20 5.00 3.40 3.4 5.0 5.00 4.20 5.0 5.00 5.00 5.0 5.00 1.80 3.40</w:t>
      </w:r>
      <w:r>
        <w:br/>
      </w:r>
      <w:r>
        <w:rPr>
          <w:rStyle w:val="VerbatimChar"/>
        </w:rPr>
        <w:t xml:space="preserve">## 290 5.00 1.8 1.00 4.20 4.20 3.4 5.0 3.40 5.00 4.2 5.00 5.00 5.0 3.40 1.00 3.40</w:t>
      </w:r>
      <w:r>
        <w:br/>
      </w:r>
      <w:r>
        <w:rPr>
          <w:rStyle w:val="VerbatimChar"/>
        </w:rPr>
        <w:t xml:space="preserve">## 291 3.40 3.4 1.80 5.00 4.20 4.2 3.4 5.00 4.20 3.4 5.00 4.20 4.2 4.20 1.80 3.40</w:t>
      </w:r>
      <w:r>
        <w:br/>
      </w:r>
      <w:r>
        <w:rPr>
          <w:rStyle w:val="VerbatimChar"/>
        </w:rPr>
        <w:t xml:space="preserve">## 292 3.40 4.2 3.40 5.00 5.00 3.4 5.0 4.20 4.20 3.4 5.00 4.20 5.0 4.20 1.80 3.40</w:t>
      </w:r>
      <w:r>
        <w:br/>
      </w:r>
      <w:r>
        <w:rPr>
          <w:rStyle w:val="VerbatimChar"/>
        </w:rPr>
        <w:t xml:space="preserve">## 293 3.40 3.4 3.40 4.20 3.40 4.2 3.4 4.20 4.20 4.2 3.40 4.20 4.2 4.20 2.60 3.40</w:t>
      </w:r>
      <w:r>
        <w:br/>
      </w:r>
      <w:r>
        <w:rPr>
          <w:rStyle w:val="VerbatimChar"/>
        </w:rPr>
        <w:t xml:space="preserve">## 294 5.00 4.2 4.20 5.00 4.20 2.6 3.4 4.20 2.60 5.0 5.00 5.00 5.0 4.20 1.00 2.60</w:t>
      </w:r>
      <w:r>
        <w:br/>
      </w:r>
      <w:r>
        <w:rPr>
          <w:rStyle w:val="VerbatimChar"/>
        </w:rPr>
        <w:t xml:space="preserve">## 295 2.60 3.4 2.60 3.40 4.20 2.6 3.4 3.40 3.40 3.4 3.40 3.40 4.2 2.60 2.60 3.40</w:t>
      </w:r>
      <w:r>
        <w:br/>
      </w:r>
      <w:r>
        <w:rPr>
          <w:rStyle w:val="VerbatimChar"/>
        </w:rPr>
        <w:t xml:space="preserve">## 296 5.00 5.0 2.60 5.00 5.00 3.4 3.4 2.60 4.20 4.2 4.20 5.00 5.0 4.20 1.00 4.20</w:t>
      </w:r>
      <w:r>
        <w:br/>
      </w:r>
      <w:r>
        <w:rPr>
          <w:rStyle w:val="VerbatimChar"/>
        </w:rPr>
        <w:t xml:space="preserve">## 297 5.00 2.6 5.00 4.20 3.40 1.8 1.8 3.40 3.40 5.0 4.20 4.20 5.0 1.80 1.80 1.80</w:t>
      </w:r>
      <w:r>
        <w:br/>
      </w:r>
      <w:r>
        <w:rPr>
          <w:rStyle w:val="VerbatimChar"/>
        </w:rPr>
        <w:t xml:space="preserve">## 298 4.20 3.4 3.40 4.20 4.20 2.6 3.4 4.20 4.20 4.2 5.00 5.00 4.2 4.20 1.80 3.40</w:t>
      </w:r>
      <w:r>
        <w:br/>
      </w:r>
      <w:r>
        <w:rPr>
          <w:rStyle w:val="VerbatimChar"/>
        </w:rPr>
        <w:t xml:space="preserve">## 299 4.20 4.2 3.40 5.00 4.20 3.4 3.4 5.00 3.40 5.0 5.00 4.20 4.2 4.20 2.60 4.20</w:t>
      </w:r>
      <w:r>
        <w:br/>
      </w:r>
      <w:r>
        <w:rPr>
          <w:rStyle w:val="VerbatimChar"/>
        </w:rPr>
        <w:t xml:space="preserve">## 300 2.60 2.6 4.20 3.40 3.40 5.0 2.6 4.20 2.60 4.2 3.40 5.00 5.0 3.40 5.00 2.60</w:t>
      </w:r>
      <w:r>
        <w:br/>
      </w:r>
      <w:r>
        <w:rPr>
          <w:rStyle w:val="VerbatimChar"/>
        </w:rPr>
        <w:t xml:space="preserve">## 301 3.40 5.0 3.40 5.00 3.40 2.6 5.0 5.00 5.00 3.4 4.20 5.00 4.2 2.60 1.80 3.40</w:t>
      </w:r>
      <w:r>
        <w:br/>
      </w:r>
      <w:r>
        <w:rPr>
          <w:rStyle w:val="VerbatimChar"/>
        </w:rPr>
        <w:t xml:space="preserve">## 302 4.20 3.4 2.60 4.20 2.60 1.8 2.6 4.20 2.60 3.4 4.20 4.20 2.6 3.40 2.60 2.60</w:t>
      </w:r>
      <w:r>
        <w:br/>
      </w:r>
      <w:r>
        <w:rPr>
          <w:rStyle w:val="VerbatimChar"/>
        </w:rPr>
        <w:t xml:space="preserve">## 303 4.20 3.4 2.60 4.20 2.60 1.8 2.6 4.20 2.60 3.4 4.20 4.20 2.6 3.40 2.60 2.60</w:t>
      </w:r>
      <w:r>
        <w:br/>
      </w:r>
      <w:r>
        <w:rPr>
          <w:rStyle w:val="VerbatimChar"/>
        </w:rPr>
        <w:t xml:space="preserve">## 304 4.20 3.4 2.60 4.20 2.60 1.8 2.6 4.20 2.60 3.4 4.20 4.20 2.6 3.40 2.60 2.60</w:t>
      </w:r>
      <w:r>
        <w:br/>
      </w:r>
      <w:r>
        <w:rPr>
          <w:rStyle w:val="VerbatimChar"/>
        </w:rPr>
        <w:t xml:space="preserve">## 305 4.20 3.4 2.60 5.00 4.20 3.4 3.4 4.20 3.40 5.0 5.00 5.00 5.0 3.40 1.00 3.40</w:t>
      </w:r>
      <w:r>
        <w:br/>
      </w:r>
      <w:r>
        <w:rPr>
          <w:rStyle w:val="VerbatimChar"/>
        </w:rPr>
        <w:t xml:space="preserve">## 306 5.00 4.2 4.20 5.00 5.00 1.8 4.2 3.40 5.00 5.0 3.40 5.00 5.0 4.20 1.00 2.60</w:t>
      </w:r>
      <w:r>
        <w:br/>
      </w:r>
      <w:r>
        <w:rPr>
          <w:rStyle w:val="VerbatimChar"/>
        </w:rPr>
        <w:t xml:space="preserve">## 307 5.00 4.2 5.00 5.00 5.00 2.6 5.0 3.40 5.00 3.4 4.20 5.00 5.0 3.40 1.00 3.40</w:t>
      </w:r>
      <w:r>
        <w:br/>
      </w:r>
      <w:r>
        <w:rPr>
          <w:rStyle w:val="VerbatimChar"/>
        </w:rPr>
        <w:t xml:space="preserve">## 308 2.60 5.0 4.20 5.00 4.20 1.8 3.4 4.20 4.20 5.0 5.00 4.20 5.0 4.20 1.80 4.20</w:t>
      </w:r>
      <w:r>
        <w:br/>
      </w:r>
      <w:r>
        <w:rPr>
          <w:rStyle w:val="VerbatimChar"/>
        </w:rPr>
        <w:t xml:space="preserve">## 309 5.00 3.4 3.40 5.00 4.20 2.6 3.4 4.20 3.40 5.0 5.00 5.00 4.2 4.20 1.00 2.60</w:t>
      </w:r>
      <w:r>
        <w:br/>
      </w:r>
      <w:r>
        <w:rPr>
          <w:rStyle w:val="VerbatimChar"/>
        </w:rPr>
        <w:t xml:space="preserve">## 310 4.20 4.2 4.20 5.00 4.20 1.0 3.4 3.40 5.00 1.8 5.00 5.00 4.2 4.20 1.00 1.00</w:t>
      </w:r>
      <w:r>
        <w:br/>
      </w:r>
      <w:r>
        <w:rPr>
          <w:rStyle w:val="VerbatimChar"/>
        </w:rPr>
        <w:t xml:space="preserve">## 311 5.00 5.0 5.00 5.00 4.20 4.2 1.8 5.00 4.20 4.2 5.00 4.20 1.8 3.40 2.60 4.20</w:t>
      </w:r>
      <w:r>
        <w:br/>
      </w:r>
      <w:r>
        <w:rPr>
          <w:rStyle w:val="VerbatimChar"/>
        </w:rPr>
        <w:t xml:space="preserve">## 312 3.40 4.2 3.40 4.20 4.20 2.6 2.6 5.00 3.40 3.4 4.20 4.20 4.2 4.20 4.20 3.40</w:t>
      </w:r>
      <w:r>
        <w:br/>
      </w:r>
      <w:r>
        <w:rPr>
          <w:rStyle w:val="VerbatimChar"/>
        </w:rPr>
        <w:t xml:space="preserve">## 313 3.40 5.0 3.40 5.00 5.00 3.4 3.4 3.40 4.20 5.0 5.00 5.00 5.0 3.40 1.00 4.20</w:t>
      </w:r>
      <w:r>
        <w:br/>
      </w:r>
      <w:r>
        <w:rPr>
          <w:rStyle w:val="VerbatimChar"/>
        </w:rPr>
        <w:t xml:space="preserve">## 314 2.60 4.2 3.40 4.20 4.20 2.6 3.4 4.20 5.00 5.0 4.20 4.20 4.2 4.20 1.80 3.40</w:t>
      </w:r>
      <w:r>
        <w:br/>
      </w:r>
      <w:r>
        <w:rPr>
          <w:rStyle w:val="VerbatimChar"/>
        </w:rPr>
        <w:t xml:space="preserve">## 315 3.40 5.0 3.40 5.00 5.00 3.4 5.0 3.40 4.20 2.6 5.00 5.00 4.2 3.40 2.60 4.20</w:t>
      </w:r>
      <w:r>
        <w:br/>
      </w:r>
      <w:r>
        <w:rPr>
          <w:rStyle w:val="VerbatimChar"/>
        </w:rPr>
        <w:t xml:space="preserve">## 316 4.20 1.8 3.40 4.20 4.20 2.6 3.4 4.20 3.40 4.2 4.20 5.00 3.4 4.20 1.80 3.40</w:t>
      </w:r>
      <w:r>
        <w:br/>
      </w:r>
      <w:r>
        <w:rPr>
          <w:rStyle w:val="VerbatimChar"/>
        </w:rPr>
        <w:t xml:space="preserve">## 317 3.40 4.2 3.40 4.20 5.00 4.2 5.0 5.00 5.00 4.2 4.20 3.40 4.2 5.00 2.60 5.00</w:t>
      </w:r>
      <w:r>
        <w:br/>
      </w:r>
      <w:r>
        <w:rPr>
          <w:rStyle w:val="VerbatimChar"/>
        </w:rPr>
        <w:t xml:space="preserve">## 318 5.00 5.0 5.00 5.00 5.00 1.0 5.0 5.00 5.00 5.0 5.00 5.00 5.0 5.00 1.00 5.00</w:t>
      </w:r>
      <w:r>
        <w:br/>
      </w:r>
      <w:r>
        <w:rPr>
          <w:rStyle w:val="VerbatimChar"/>
        </w:rPr>
        <w:t xml:space="preserve">## 319 3.40 4.2 3.40 4.20 3.40 3.4 3.4 3.40 3.40 4.2 4.20 3.40 4.2 3.40 2.60 2.60</w:t>
      </w:r>
      <w:r>
        <w:br/>
      </w:r>
      <w:r>
        <w:rPr>
          <w:rStyle w:val="VerbatimChar"/>
        </w:rPr>
        <w:t xml:space="preserve">## 320 3.40 4.2 3.40 4.20 3.40 3.4 3.4 5.00 3.40 4.2 3.40 3.40 3.4 3.40 2.60 3.40</w:t>
      </w:r>
      <w:r>
        <w:br/>
      </w:r>
      <w:r>
        <w:rPr>
          <w:rStyle w:val="VerbatimChar"/>
        </w:rPr>
        <w:t xml:space="preserve">## 321 2.60 4.2 3.40 4.20 5.00 4.2 5.0 5.00 5.00 4.2 4.20 3.40 3.4 5.00 2.60 5.00</w:t>
      </w:r>
      <w:r>
        <w:br/>
      </w:r>
      <w:r>
        <w:rPr>
          <w:rStyle w:val="VerbatimChar"/>
        </w:rPr>
        <w:t xml:space="preserve">## 322 4.20 4.2 3.40 4.20 4.20 3.4 3.4 4.20 3.40 4.2 4.20 4.20 4.2 3.40 2.60 3.40</w:t>
      </w:r>
      <w:r>
        <w:br/>
      </w:r>
      <w:r>
        <w:rPr>
          <w:rStyle w:val="VerbatimChar"/>
        </w:rPr>
        <w:t xml:space="preserve">## 323 3.40 3.4 3.40 4.20 3.40 2.6 3.4 3.40 4.20 3.4 4.20 3.40 4.2 3.40 2.60 4.20</w:t>
      </w:r>
      <w:r>
        <w:br/>
      </w:r>
      <w:r>
        <w:rPr>
          <w:rStyle w:val="VerbatimChar"/>
        </w:rPr>
        <w:t xml:space="preserve">## 324 5.00 5.0 4.20 5.00 5.00 4.2 3.4 4.20 5.00 5.0 5.00 5.00 5.0 4.20 4.20 4.20</w:t>
      </w:r>
      <w:r>
        <w:br/>
      </w:r>
      <w:r>
        <w:rPr>
          <w:rStyle w:val="VerbatimChar"/>
        </w:rPr>
        <w:t xml:space="preserve">## 325 4.20 4.2 4.20 5.00 5.00 2.6 3.4 1.00 5.00 5.0 5.00 5.00 5.0 2.60 2.60 4.20</w:t>
      </w:r>
      <w:r>
        <w:br/>
      </w:r>
      <w:r>
        <w:rPr>
          <w:rStyle w:val="VerbatimChar"/>
        </w:rPr>
        <w:t xml:space="preserve">## 326 4.20 3.4 3.40 4.20 3.40 2.6 3.4 3.40 4.20 2.6 4.20 4.20 4.2 3.40 2.60 2.60</w:t>
      </w:r>
      <w:r>
        <w:br/>
      </w:r>
      <w:r>
        <w:rPr>
          <w:rStyle w:val="VerbatimChar"/>
        </w:rPr>
        <w:t xml:space="preserve">## 327 2.60 1.8 2.60 2.60 2.60 2.6 1.8 2.60 1.80 2.6 2.60 3.40 3.4 1.80 2.60 1.80</w:t>
      </w:r>
      <w:r>
        <w:br/>
      </w:r>
      <w:r>
        <w:rPr>
          <w:rStyle w:val="VerbatimChar"/>
        </w:rPr>
        <w:t xml:space="preserve">## 328 5.00 4.2 2.60 5.00 3.40 2.6 3.4 3.40 5.00 3.4 4.20 5.00 5.0 3.40 2.60 4.20</w:t>
      </w:r>
      <w:r>
        <w:br/>
      </w:r>
      <w:r>
        <w:rPr>
          <w:rStyle w:val="VerbatimChar"/>
        </w:rPr>
        <w:t xml:space="preserve">## 329 5.00 4.2 3.40 4.20 3.40 3.4 5.0 1.80 2.60 4.2 4.20 5.00 5.0 3.40 1.80 3.40</w:t>
      </w:r>
      <w:r>
        <w:br/>
      </w:r>
      <w:r>
        <w:rPr>
          <w:rStyle w:val="VerbatimChar"/>
        </w:rPr>
        <w:t xml:space="preserve">## 330 4.20 4.2 2.60 4.20 5.00 5.0 3.4 4.20 4.20 2.6 3.40 4.20 4.2 3.40 3.40 4.20</w:t>
      </w:r>
      <w:r>
        <w:br/>
      </w:r>
      <w:r>
        <w:rPr>
          <w:rStyle w:val="VerbatimChar"/>
        </w:rPr>
        <w:t xml:space="preserve">## 331 3.40 4.2 3.40 5.00 5.00 1.8 1.8 3.40 4.20 2.6 5.00 4.20 5.0 2.60 1.00 3.40</w:t>
      </w:r>
      <w:r>
        <w:br/>
      </w:r>
      <w:r>
        <w:rPr>
          <w:rStyle w:val="VerbatimChar"/>
        </w:rPr>
        <w:t xml:space="preserve">## 332 3.40 3.4 2.60 4.20 3.40 2.6 3.4 2.60 3.40 2.6 4.20 4.20 4.2 3.40 1.80 2.60</w:t>
      </w:r>
      <w:r>
        <w:br/>
      </w:r>
      <w:r>
        <w:rPr>
          <w:rStyle w:val="VerbatimChar"/>
        </w:rPr>
        <w:t xml:space="preserve">## 333 2.60 3.4 3.40 5.00 1.80 4.2 3.4 1.80 4.20 5.0 5.00 3.40 4.2 2.60 2.60 4.20</w:t>
      </w:r>
      <w:r>
        <w:br/>
      </w:r>
      <w:r>
        <w:rPr>
          <w:rStyle w:val="VerbatimChar"/>
        </w:rPr>
        <w:t xml:space="preserve">## 334 4.20 2.6 1.80 5.00 4.20 2.6 4.2 2.60 1.80 5.0 5.00 4.20 5.0 5.00 2.60 1.00</w:t>
      </w:r>
      <w:r>
        <w:br/>
      </w:r>
      <w:r>
        <w:rPr>
          <w:rStyle w:val="VerbatimChar"/>
        </w:rPr>
        <w:t xml:space="preserve">## 335 3.40 2.6 1.80 3.40 3.40 1.0 3.4 1.00 3.40 3.4 3.40 3.40 3.4 2.60 1.00 1.80</w:t>
      </w:r>
      <w:r>
        <w:br/>
      </w:r>
      <w:r>
        <w:rPr>
          <w:rStyle w:val="VerbatimChar"/>
        </w:rPr>
        <w:t xml:space="preserve">## 336 4.20 4.2 3.40 3.40 4.20 2.6 3.4 3.40 3.40 3.4 3.40 4.20 4.2 4.20 2.60 3.40</w:t>
      </w:r>
      <w:r>
        <w:br/>
      </w:r>
      <w:r>
        <w:rPr>
          <w:rStyle w:val="VerbatimChar"/>
        </w:rPr>
        <w:t xml:space="preserve">## 337 5.00 5.0 4.20 2.60 5.00 4.2 1.8 3.40 3.40 4.2 4.20 5.00 5.0 5.00 4.20 4.20</w:t>
      </w:r>
      <w:r>
        <w:br/>
      </w:r>
      <w:r>
        <w:rPr>
          <w:rStyle w:val="VerbatimChar"/>
        </w:rPr>
        <w:t xml:space="preserve">## 338 3.40 3.4 2.60 4.20 3.40 2.6 5.0 4.20 4.20 2.6 3.40 3.40 2.6 4.20 2.60 3.40</w:t>
      </w:r>
      <w:r>
        <w:br/>
      </w:r>
      <w:r>
        <w:rPr>
          <w:rStyle w:val="VerbatimChar"/>
        </w:rPr>
        <w:t xml:space="preserve">## 339 4.20 4.2 2.60 5.00 4.20 3.4 4.2 4.20 4.20 5.0 4.20 4.20 3.4 4.20 1.80 3.40</w:t>
      </w:r>
      <w:r>
        <w:br/>
      </w:r>
      <w:r>
        <w:rPr>
          <w:rStyle w:val="VerbatimChar"/>
        </w:rPr>
        <w:t xml:space="preserve">## 340 4.20 3.4 3.40 3.40 4.20 2.6 3.4 3.40 3.40 2.6 2.60 4.20 4.2 3.40 2.60 3.40</w:t>
      </w:r>
      <w:r>
        <w:br/>
      </w:r>
      <w:r>
        <w:rPr>
          <w:rStyle w:val="VerbatimChar"/>
        </w:rPr>
        <w:t xml:space="preserve">## 341 4.20 4.2 2.60 3.40 4.20 4.2 4.2 3.40 4.20 4.2 3.40 3.40 5.0 3.40 4.20 3.40</w:t>
      </w:r>
      <w:r>
        <w:br/>
      </w:r>
      <w:r>
        <w:rPr>
          <w:rStyle w:val="VerbatimChar"/>
        </w:rPr>
        <w:t xml:space="preserve">## 342 3.40 4.2 1.80 5.00 5.00 3.4 4.2 2.60 5.00 3.4 5.00 5.00 5.0 4.20 1.80 4.20</w:t>
      </w:r>
      <w:r>
        <w:br/>
      </w:r>
      <w:r>
        <w:rPr>
          <w:rStyle w:val="VerbatimChar"/>
        </w:rPr>
        <w:t xml:space="preserve">## 343 5.00 3.4 4.20 5.00 4.20 1.8 3.4 3.40 5.00 4.2 5.00 4.20 4.2 3.40 1.80 3.40</w:t>
      </w:r>
      <w:r>
        <w:br/>
      </w:r>
      <w:r>
        <w:rPr>
          <w:rStyle w:val="VerbatimChar"/>
        </w:rPr>
        <w:t xml:space="preserve">## 344 5.00 4.2 4.20 4.20 5.00 2.6 4.2 5.00 5.00 4.2 4.20 5.00 5.0 4.20 2.60 3.40</w:t>
      </w:r>
      <w:r>
        <w:br/>
      </w:r>
      <w:r>
        <w:rPr>
          <w:rStyle w:val="VerbatimChar"/>
        </w:rPr>
        <w:t xml:space="preserve">## 345 5.00 4.2 4.20 3.40 2.60 4.2 4.2 3.40 1.80 5.0 3.40 4.20 5.0 3.40 1.80 2.60</w:t>
      </w:r>
      <w:r>
        <w:br/>
      </w:r>
      <w:r>
        <w:rPr>
          <w:rStyle w:val="VerbatimChar"/>
        </w:rPr>
        <w:t xml:space="preserve">## 346 5.00 3.4 3.40 4.20 3.40 4.2 3.4 3.40 4.20 3.4 4.20 4.20 4.2 3.40 3.40 3.40</w:t>
      </w:r>
      <w:r>
        <w:br/>
      </w:r>
      <w:r>
        <w:rPr>
          <w:rStyle w:val="VerbatimChar"/>
        </w:rPr>
        <w:t xml:space="preserve">## 347 4.20 3.4 3.40 4.20 2.60 2.6 2.6 3.40 3.40 4.2 4.20 4.20 4.2 3.40 1.80 2.60</w:t>
      </w:r>
      <w:r>
        <w:br/>
      </w:r>
      <w:r>
        <w:rPr>
          <w:rStyle w:val="VerbatimChar"/>
        </w:rPr>
        <w:t xml:space="preserve">## 348 3.40 4.2 3.40 5.00 4.20 3.4 4.2 2.60 4.20 3.4 5.00 4.20 5.0 4.20 2.60 3.40</w:t>
      </w:r>
      <w:r>
        <w:br/>
      </w:r>
      <w:r>
        <w:rPr>
          <w:rStyle w:val="VerbatimChar"/>
        </w:rPr>
        <w:t xml:space="preserve">## 349 3.40 2.6 3.40 4.20 3.40 3.4 4.2 3.40 3.40 4.2 4.20 4.20 4.2 1.80 2.60 2.60</w:t>
      </w:r>
      <w:r>
        <w:br/>
      </w:r>
      <w:r>
        <w:rPr>
          <w:rStyle w:val="VerbatimChar"/>
        </w:rPr>
        <w:t xml:space="preserve">## 350 1.80 4.2 5.00 4.20 3.40 2.6 5.0 4.20 2.60 4.2 4.20 4.20 3.4 3.40 1.00 3.40</w:t>
      </w:r>
      <w:r>
        <w:br/>
      </w:r>
      <w:r>
        <w:rPr>
          <w:rStyle w:val="VerbatimChar"/>
        </w:rPr>
        <w:t xml:space="preserve">## 351 5.00 4.2 3.40 5.00 5.00 2.6 2.6 4.20 3.40 5.0 4.20 5.00 5.0 4.20 1.80 2.60</w:t>
      </w:r>
      <w:r>
        <w:br/>
      </w:r>
      <w:r>
        <w:rPr>
          <w:rStyle w:val="VerbatimChar"/>
        </w:rPr>
        <w:t xml:space="preserve">## 352 2.60 2.6 4.20 4.20 3.40 3.4 3.4 3.40 3.40 3.4 4.20 4.20 3.4 3.40 2.60 3.40</w:t>
      </w:r>
      <w:r>
        <w:br/>
      </w:r>
      <w:r>
        <w:rPr>
          <w:rStyle w:val="VerbatimChar"/>
        </w:rPr>
        <w:t xml:space="preserve">## 353 4.20 4.2 2.60 4.20 3.40 3.4 3.4 4.20 4.20 4.2 4.20 4.20 4.2 3.40 1.80 3.40</w:t>
      </w:r>
      <w:r>
        <w:br/>
      </w:r>
      <w:r>
        <w:rPr>
          <w:rStyle w:val="VerbatimChar"/>
        </w:rPr>
        <w:t xml:space="preserve">## 354 4.20 4.2 3.40 4.20 3.40 4.2 2.6 4.20 4.20 3.4 4.20 4.20 4.2 3.40 3.40 3.40</w:t>
      </w:r>
      <w:r>
        <w:br/>
      </w:r>
      <w:r>
        <w:rPr>
          <w:rStyle w:val="VerbatimChar"/>
        </w:rPr>
        <w:t xml:space="preserve">## 355 2.60 5.0 4.20 4.20 4.20 3.4 4.2 5.00 3.40 4.2 4.20 4.20 4.2 4.20 1.80 5.00</w:t>
      </w:r>
      <w:r>
        <w:br/>
      </w:r>
      <w:r>
        <w:rPr>
          <w:rStyle w:val="VerbatimChar"/>
        </w:rPr>
        <w:t xml:space="preserve">## 356 4.20 3.4 3.40 5.00 4.20 3.4 4.2 3.40 4.20 3.4 3.40 4.20 3.4 3.40 1.80 4.20</w:t>
      </w:r>
      <w:r>
        <w:br/>
      </w:r>
      <w:r>
        <w:rPr>
          <w:rStyle w:val="VerbatimChar"/>
        </w:rPr>
        <w:t xml:space="preserve">## 357 4.20 5.0 4.20 4.20 5.00 3.4 4.2 4.20 5.00 4.2 4.20 4.20 4.2 5.00 3.40 4.20</w:t>
      </w:r>
      <w:r>
        <w:br/>
      </w:r>
      <w:r>
        <w:rPr>
          <w:rStyle w:val="VerbatimChar"/>
        </w:rPr>
        <w:t xml:space="preserve">## 358 4.20 4.2 1.80 5.00 3.40 2.6 2.6 2.60 4.20 3.4 4.20 4.20 4.2 2.60 1.00 2.60</w:t>
      </w:r>
      <w:r>
        <w:br/>
      </w:r>
      <w:r>
        <w:rPr>
          <w:rStyle w:val="VerbatimChar"/>
        </w:rPr>
        <w:t xml:space="preserve">## 359 1.00 1.0 1.00 1.00 1.00 1.0 1.0 1.00 1.00 1.0 1.00 1.00 1.0 1.00 1.00 1.00</w:t>
      </w:r>
      <w:r>
        <w:br/>
      </w:r>
      <w:r>
        <w:rPr>
          <w:rStyle w:val="VerbatimChar"/>
        </w:rPr>
        <w:t xml:space="preserve">## 360 3.40 2.6 1.80 5.00 4.20 3.4 3.4 4.20 5.00 4.2 4.20 5.00 2.6 4.20 1.80 3.40</w:t>
      </w:r>
      <w:r>
        <w:br/>
      </w:r>
      <w:r>
        <w:rPr>
          <w:rStyle w:val="VerbatimChar"/>
        </w:rPr>
        <w:t xml:space="preserve">## 361 2.60 4.2 1.80 3.40 1.80 3.4 2.6 2.60 2.60 4.2 3.40 3.40 4.2 2.60 1.80 3.40</w:t>
      </w:r>
      <w:r>
        <w:br/>
      </w:r>
      <w:r>
        <w:rPr>
          <w:rStyle w:val="VerbatimChar"/>
        </w:rPr>
        <w:t xml:space="preserve">## 362 3.40 4.2 2.60 4.20 4.20 1.8 3.4 3.40 5.00 3.4 5.00 4.20 4.2 3.40 2.60 2.60</w:t>
      </w:r>
      <w:r>
        <w:br/>
      </w:r>
      <w:r>
        <w:rPr>
          <w:rStyle w:val="VerbatimChar"/>
        </w:rPr>
        <w:t xml:space="preserve">## 363 5.00 2.6 3.40 4.20 3.40 1.8 5.0 1.80 5.00 2.6 4.20 5.00 5.0 2.60 1.00 2.60</w:t>
      </w:r>
      <w:r>
        <w:br/>
      </w:r>
      <w:r>
        <w:rPr>
          <w:rStyle w:val="VerbatimChar"/>
        </w:rPr>
        <w:t xml:space="preserve">## 364 4.20 2.6 3.40 5.00 2.60 1.0 4.2 3.40 3.40 4.2 4.20 5.00 2.6 3.40 1.00 3.40</w:t>
      </w:r>
      <w:r>
        <w:br/>
      </w:r>
      <w:r>
        <w:rPr>
          <w:rStyle w:val="VerbatimChar"/>
        </w:rPr>
        <w:t xml:space="preserve">## 365 4.20 4.2 3.40 4.20 4.20 3.4 4.2 4.20 4.20 5.0 4.20 5.00 4.2 4.20 1.80 4.20</w:t>
      </w:r>
      <w:r>
        <w:br/>
      </w:r>
      <w:r>
        <w:rPr>
          <w:rStyle w:val="VerbatimChar"/>
        </w:rPr>
        <w:t xml:space="preserve">## 366 4.20 2.6 2.60 4.20 3.40 2.6 3.4 4.20 4.20 3.4 4.20 5.00 4.2 3.40 1.00 4.20</w:t>
      </w:r>
      <w:r>
        <w:br/>
      </w:r>
      <w:r>
        <w:rPr>
          <w:rStyle w:val="VerbatimChar"/>
        </w:rPr>
        <w:t xml:space="preserve">## 367 3.40 4.2 4.20 4.20 4.20 3.4 3.4 4.20 4.20 4.2 4.20 4.20 4.2 4.20 2.60 3.40</w:t>
      </w:r>
      <w:r>
        <w:br/>
      </w:r>
      <w:r>
        <w:rPr>
          <w:rStyle w:val="VerbatimChar"/>
        </w:rPr>
        <w:t xml:space="preserve">## 368 3.40 3.4 1.80 5.00 2.60 1.8 1.8 3.40 3.40 4.2 5.00 4.20 4.2 1.80 1.80 1.80</w:t>
      </w:r>
      <w:r>
        <w:br/>
      </w:r>
      <w:r>
        <w:rPr>
          <w:rStyle w:val="VerbatimChar"/>
        </w:rPr>
        <w:t xml:space="preserve">## 369 4.20 5.0 4.20 5.00 5.00 1.0 4.2 4.20 5.00 3.4 5.00 4.20 5.0 3.40 1.80 1.00</w:t>
      </w:r>
      <w:r>
        <w:br/>
      </w:r>
      <w:r>
        <w:rPr>
          <w:rStyle w:val="VerbatimChar"/>
        </w:rPr>
        <w:t xml:space="preserve">## 370 4.20 3.4 3.40 4.20 3.40 2.6 2.6 4.20 3.40 4.2 4.20 5.00 4.2 3.40 1.00 3.40</w:t>
      </w:r>
      <w:r>
        <w:br/>
      </w:r>
      <w:r>
        <w:rPr>
          <w:rStyle w:val="VerbatimChar"/>
        </w:rPr>
        <w:t xml:space="preserve">## 371 5.00 5.0 5.00 5.00 4.20 1.8 3.4 4.20 4.20 5.0 5.00 5.00 4.2 3.40 1.80 4.20</w:t>
      </w:r>
      <w:r>
        <w:br/>
      </w:r>
      <w:r>
        <w:rPr>
          <w:rStyle w:val="VerbatimChar"/>
        </w:rPr>
        <w:t xml:space="preserve">## 372 5.00 4.2 3.40 4.20 4.20 2.6 5.0 2.60 2.60 5.0 5.00 4.20 5.0 2.60 1.80 4.20</w:t>
      </w:r>
      <w:r>
        <w:br/>
      </w:r>
      <w:r>
        <w:rPr>
          <w:rStyle w:val="VerbatimChar"/>
        </w:rPr>
        <w:t xml:space="preserve">## 373 4.20 4.2 4.20 4.20 3.40 2.6 2.6 4.20 4.20 3.4 4.20 4.20 3.4 2.60 3.40 2.60</w:t>
      </w:r>
      <w:r>
        <w:br/>
      </w:r>
      <w:r>
        <w:rPr>
          <w:rStyle w:val="VerbatimChar"/>
        </w:rPr>
        <w:t xml:space="preserve">## 374 4.20 4.2 4.20 4.20 3.40 2.6 2.6 4.20 4.20 3.4 4.20 4.20 3.4 2.60 3.40 2.60</w:t>
      </w:r>
      <w:r>
        <w:br/>
      </w:r>
      <w:r>
        <w:rPr>
          <w:rStyle w:val="VerbatimChar"/>
        </w:rPr>
        <w:t xml:space="preserve">## 375 4.20 4.2 4.20 4.20 3.40 2.6 2.6 4.20 4.20 3.4 4.20 4.20 3.4 2.60 3.40 2.60</w:t>
      </w:r>
      <w:r>
        <w:br/>
      </w:r>
      <w:r>
        <w:rPr>
          <w:rStyle w:val="VerbatimChar"/>
        </w:rPr>
        <w:t xml:space="preserve">## 376 2.60 2.6 3.40 2.60 2.60 2.6 3.4 2.60 2.60 3.4 2.60 2.60 3.4 2.60 2.60 2.60</w:t>
      </w:r>
      <w:r>
        <w:br/>
      </w:r>
      <w:r>
        <w:rPr>
          <w:rStyle w:val="VerbatimChar"/>
        </w:rPr>
        <w:t xml:space="preserve">## 377 4.20 2.6 2.60 4.20 4.20 4.2 3.4 4.20 4.20 5.0 4.20 4.20 4.2 4.20 2.60 3.40</w:t>
      </w:r>
      <w:r>
        <w:br/>
      </w:r>
      <w:r>
        <w:rPr>
          <w:rStyle w:val="VerbatimChar"/>
        </w:rPr>
        <w:t xml:space="preserve">## 378 5.00 5.0 4.20 4.20 4.20 1.8 1.8 4.20 3.40 5.0 5.00 5.00 5.0 4.20 1.80 1.80</w:t>
      </w:r>
      <w:r>
        <w:br/>
      </w:r>
      <w:r>
        <w:rPr>
          <w:rStyle w:val="VerbatimChar"/>
        </w:rPr>
        <w:t xml:space="preserve">## 379 4.20 4.2 3.40 4.20 3.40 4.2 2.6 3.40 4.20 4.2 3.40 4.20 3.4 3.40 3.40 3.40</w:t>
      </w:r>
      <w:r>
        <w:br/>
      </w:r>
      <w:r>
        <w:rPr>
          <w:rStyle w:val="VerbatimChar"/>
        </w:rPr>
        <w:t xml:space="preserve">## 380 3.40 3.4 4.20 5.00 4.20 1.8 1.8 2.60 4.20 2.6 5.00 4.20 5.0 2.60 1.80 3.40</w:t>
      </w:r>
      <w:r>
        <w:br/>
      </w:r>
      <w:r>
        <w:rPr>
          <w:rStyle w:val="VerbatimChar"/>
        </w:rPr>
        <w:t xml:space="preserve">## 381 5.00 3.4 1.00 5.00 5.00 1.0 1.0 1.00 5.00 3.4 5.00 5.00 5.0 1.80 1.00 1.00</w:t>
      </w:r>
      <w:r>
        <w:br/>
      </w:r>
      <w:r>
        <w:rPr>
          <w:rStyle w:val="VerbatimChar"/>
        </w:rPr>
        <w:t xml:space="preserve">## 382 3.40 5.0 5.00 5.00 5.00 2.6 1.8 5.00 2.60 5.0 4.20 5.00 5.0 4.20 1.00 3.40</w:t>
      </w:r>
      <w:r>
        <w:br/>
      </w:r>
      <w:r>
        <w:rPr>
          <w:rStyle w:val="VerbatimChar"/>
        </w:rPr>
        <w:t xml:space="preserve">## 383 4.20 3.4 2.60 4.20 4.20 4.2 3.4 4.20 4.20 4.2 3.40 4.20 3.4 4.20 2.60 4.20</w:t>
      </w:r>
      <w:r>
        <w:br/>
      </w:r>
      <w:r>
        <w:rPr>
          <w:rStyle w:val="VerbatimChar"/>
        </w:rPr>
        <w:t xml:space="preserve">## 384 4.20 5.0 4.20 5.00 5.00 3.4 3.4 3.40 3.40 5.0 5.00 5.00 4.2 4.20 2.60 2.60</w:t>
      </w:r>
      <w:r>
        <w:br/>
      </w:r>
      <w:r>
        <w:rPr>
          <w:rStyle w:val="VerbatimChar"/>
        </w:rPr>
        <w:t xml:space="preserve">## 385 3.40 2.6 3.40 5.00 4.20 1.0 4.2 1.80 5.00 3.4 4.20 4.20 3.4 4.20 1.80 1.80</w:t>
      </w:r>
      <w:r>
        <w:br/>
      </w:r>
      <w:r>
        <w:rPr>
          <w:rStyle w:val="VerbatimChar"/>
        </w:rPr>
        <w:t xml:space="preserve">## 386 4.20 4.2 3.40 4.20 3.40 3.4 4.2 3.40 4.20 3.4 3.40 4.20 4.2 3.40 4.20 3.40</w:t>
      </w:r>
      <w:r>
        <w:br/>
      </w:r>
      <w:r>
        <w:rPr>
          <w:rStyle w:val="VerbatimChar"/>
        </w:rPr>
        <w:t xml:space="preserve">## 387 5.00 5.0 2.60 5.00 5.00 2.6 5.0 3.40 5.00 4.2 5.00 5.00 5.0 5.00 1.80 4.20</w:t>
      </w:r>
      <w:r>
        <w:br/>
      </w:r>
      <w:r>
        <w:rPr>
          <w:rStyle w:val="VerbatimChar"/>
        </w:rPr>
        <w:t xml:space="preserve">## 388 4.20 4.2 2.60 4.20 4.20 3.4 2.6 4.20 5.00 4.2 4.20 4.20 4.2 4.20 3.40 4.20</w:t>
      </w:r>
      <w:r>
        <w:br/>
      </w:r>
      <w:r>
        <w:rPr>
          <w:rStyle w:val="VerbatimChar"/>
        </w:rPr>
        <w:t xml:space="preserve">## 389 5.00 1.8 3.40 4.20 4.20 2.6 2.6 4.20 4.20 4.2 3.40 5.00 5.0 3.40 1.80 3.40</w:t>
      </w:r>
      <w:r>
        <w:br/>
      </w:r>
      <w:r>
        <w:rPr>
          <w:rStyle w:val="VerbatimChar"/>
        </w:rPr>
        <w:t xml:space="preserve">## 390 5.00 5.0 3.40 5.00 4.20 1.8 5.0 4.20 5.00 5.0 5.00 5.00 5.0 3.40 1.00 1.00</w:t>
      </w:r>
      <w:r>
        <w:br/>
      </w:r>
      <w:r>
        <w:rPr>
          <w:rStyle w:val="VerbatimChar"/>
        </w:rPr>
        <w:t xml:space="preserve">## 391 3.40 4.2 4.20 5.00 5.00 2.6 4.2 4.20 5.00 4.2 4.20 5.00 4.2 3.40 1.00 3.40</w:t>
      </w:r>
      <w:r>
        <w:br/>
      </w:r>
      <w:r>
        <w:rPr>
          <w:rStyle w:val="VerbatimChar"/>
        </w:rPr>
        <w:t xml:space="preserve">## 392 3.40 3.4 2.60 4.20 4.20 2.6 3.4 2.60 3.40 3.4 4.20 4.20 4.2 3.40 1.80 2.60</w:t>
      </w:r>
      <w:r>
        <w:br/>
      </w:r>
      <w:r>
        <w:rPr>
          <w:rStyle w:val="VerbatimChar"/>
        </w:rPr>
        <w:t xml:space="preserve">## 393 5.00 5.0 4.20 5.00 5.00 5.0 4.2 5.00 5.00 5.0 5.00 5.00 5.0 4.20 3.40 5.00</w:t>
      </w:r>
      <w:r>
        <w:br/>
      </w:r>
      <w:r>
        <w:rPr>
          <w:rStyle w:val="VerbatimChar"/>
        </w:rPr>
        <w:t xml:space="preserve">## 394 4.20 3.4 3.40 4.20 3.40 2.6 2.6 3.40 3.40 4.2 4.20 4.20 4.2 2.60 3.40 3.40</w:t>
      </w:r>
      <w:r>
        <w:br/>
      </w:r>
      <w:r>
        <w:rPr>
          <w:rStyle w:val="VerbatimChar"/>
        </w:rPr>
        <w:t xml:space="preserve">## 395 3.40 4.2 2.60 3.40 1.80 2.6 3.4 4.20 2.60 3.4 4.20 4.20 3.4 3.40 1.80 4.20</w:t>
      </w:r>
      <w:r>
        <w:br/>
      </w:r>
      <w:r>
        <w:rPr>
          <w:rStyle w:val="VerbatimChar"/>
        </w:rPr>
        <w:t xml:space="preserve">## 396 4.20 3.4 2.60 4.20 3.40 3.4 3.4 3.40 4.20 2.6 4.20 4.20 3.4 2.60 2.60 3.40</w:t>
      </w:r>
      <w:r>
        <w:br/>
      </w:r>
      <w:r>
        <w:rPr>
          <w:rStyle w:val="VerbatimChar"/>
        </w:rPr>
        <w:t xml:space="preserve">## 397 1.80 4.2 1.80 4.20 3.40 4.2 1.0 2.60 1.80 3.4 4.20 2.60 3.4 3.40 1.80 1.80</w:t>
      </w:r>
      <w:r>
        <w:br/>
      </w:r>
      <w:r>
        <w:rPr>
          <w:rStyle w:val="VerbatimChar"/>
        </w:rPr>
        <w:t xml:space="preserve">## 398 2.60 3.4 2.60 3.40 3.40 2.6 3.4 3.40 3.40 2.6 3.40 2.60 2.6 2.60 2.60 2.60</w:t>
      </w:r>
      <w:r>
        <w:br/>
      </w:r>
      <w:r>
        <w:rPr>
          <w:rStyle w:val="VerbatimChar"/>
        </w:rPr>
        <w:t xml:space="preserve">## 399 5.00 2.6 4.20 4.20 3.40 3.4 4.2 4.20 4.20 4.2 4.20 5.00 4.2 4.20 1.80 3.40</w:t>
      </w:r>
      <w:r>
        <w:br/>
      </w:r>
      <w:r>
        <w:rPr>
          <w:rStyle w:val="VerbatimChar"/>
        </w:rPr>
        <w:t xml:space="preserve">## 400 1.00 1.0 1.00 1.00 1.00 1.0 1.0 1.00 1.00 1.0 1.00 1.00 1.0 1.00 1.00 1.00</w:t>
      </w:r>
      <w:r>
        <w:br/>
      </w:r>
      <w:r>
        <w:rPr>
          <w:rStyle w:val="VerbatimChar"/>
        </w:rPr>
        <w:t xml:space="preserve">## 401 3.40 3.4 3.40 4.20 4.20 3.4 3.4 3.40 4.20 3.4 4.20 4.20 4.2 2.60 1.80 3.40</w:t>
      </w:r>
      <w:r>
        <w:br/>
      </w:r>
      <w:r>
        <w:rPr>
          <w:rStyle w:val="VerbatimChar"/>
        </w:rPr>
        <w:t xml:space="preserve">## 402 4.20 4.2 4.20 4.20 4.20 3.4 4.2 4.20 4.20 4.2 4.20 4.20 4.2 4.20 2.60 3.40</w:t>
      </w:r>
      <w:r>
        <w:br/>
      </w:r>
      <w:r>
        <w:rPr>
          <w:rStyle w:val="VerbatimChar"/>
        </w:rPr>
        <w:t xml:space="preserve">## 403 4.20 4.2 2.60 3.40 2.60 2.6 1.8 1.80 1.80 3.4 2.60 4.20 4.2 1.80 1.80 3.40</w:t>
      </w:r>
      <w:r>
        <w:br/>
      </w:r>
      <w:r>
        <w:rPr>
          <w:rStyle w:val="VerbatimChar"/>
        </w:rPr>
        <w:t xml:space="preserve">## 404 3.40 4.2 5.00 5.00 5.00 2.6 5.0 4.20 5.00 5.0 4.20 5.00 4.2 4.20 1.00 4.20</w:t>
      </w:r>
      <w:r>
        <w:br/>
      </w:r>
      <w:r>
        <w:rPr>
          <w:rStyle w:val="VerbatimChar"/>
        </w:rPr>
        <w:t xml:space="preserve">## 405 3.40 3.4 2.60 3.40 4.20 4.2 3.4 4.20 3.40 3.4 3.40 2.60 4.2 3.40 4.20 4.20</w:t>
      </w:r>
      <w:r>
        <w:br/>
      </w:r>
      <w:r>
        <w:rPr>
          <w:rStyle w:val="VerbatimChar"/>
        </w:rPr>
        <w:t xml:space="preserve">## 406 5.00 4.2 3.40 5.00 5.00 3.4 4.2 5.00 4.20 4.2 5.00 4.20 4.2 4.20 2.60 2.60</w:t>
      </w:r>
      <w:r>
        <w:br/>
      </w:r>
      <w:r>
        <w:rPr>
          <w:rStyle w:val="VerbatimChar"/>
        </w:rPr>
        <w:t xml:space="preserve">## 407 1.00 2.6 1.80 2.60 2.60 1.8 1.8 2.60 2.60 2.6 2.60 2.60 2.6 2.60 1.00 2.60</w:t>
      </w:r>
      <w:r>
        <w:br/>
      </w:r>
      <w:r>
        <w:rPr>
          <w:rStyle w:val="VerbatimChar"/>
        </w:rPr>
        <w:t xml:space="preserve">## 408 5.00 3.4 2.60 5.00 5.00 4.2 3.4 4.20 5.00 5.0 4.20 5.00 5.0 4.20 1.00 5.00</w:t>
      </w:r>
      <w:r>
        <w:br/>
      </w:r>
      <w:r>
        <w:rPr>
          <w:rStyle w:val="VerbatimChar"/>
        </w:rPr>
        <w:t xml:space="preserve">## 409 3.40 4.2 3.40 4.20 3.40 3.4 5.0 3.40 4.20 5.0 4.20 3.40 3.4 3.40 3.40 5.00</w:t>
      </w:r>
      <w:r>
        <w:br/>
      </w:r>
      <w:r>
        <w:rPr>
          <w:rStyle w:val="VerbatimChar"/>
        </w:rPr>
        <w:t xml:space="preserve">## 410 2.60 4.2 2.60 5.00 3.40 3.4 3.4 4.20 4.20 3.4 4.20 2.60 4.2 4.20 2.60 4.20</w:t>
      </w:r>
      <w:r>
        <w:br/>
      </w:r>
      <w:r>
        <w:rPr>
          <w:rStyle w:val="VerbatimChar"/>
        </w:rPr>
        <w:t xml:space="preserve">## 411 3.40 2.6 3.40 2.60 2.60 2.6 1.8 3.40 2.60 3.4 2.60 1.80 2.6 3.40 3.40 3.40</w:t>
      </w:r>
      <w:r>
        <w:br/>
      </w:r>
      <w:r>
        <w:rPr>
          <w:rStyle w:val="VerbatimChar"/>
        </w:rPr>
        <w:t xml:space="preserve">## 412 3.40 1.8 3.40 3.40 2.60 4.2 3.4 3.40 2.60 3.4 2.60 2.60 2.6 2.60 1.80 3.40</w:t>
      </w:r>
      <w:r>
        <w:br/>
      </w:r>
      <w:r>
        <w:rPr>
          <w:rStyle w:val="VerbatimChar"/>
        </w:rPr>
        <w:t xml:space="preserve">## 413 3.40 3.4 4.20 3.40 2.60 3.4 2.6 4.20 3.40 5.0 4.20 3.40 2.6 4.20 2.60 3.40</w:t>
      </w:r>
      <w:r>
        <w:br/>
      </w:r>
      <w:r>
        <w:rPr>
          <w:rStyle w:val="VerbatimChar"/>
        </w:rPr>
        <w:t xml:space="preserve">## 414 5.00 5.0 5.00 5.00 5.00 5.0 5.0 5.00 5.00 5.0 5.00 5.00 5.0 5.00 3.40 5.00</w:t>
      </w:r>
      <w:r>
        <w:br/>
      </w:r>
      <w:r>
        <w:rPr>
          <w:rStyle w:val="VerbatimChar"/>
        </w:rPr>
        <w:t xml:space="preserve">## 415 3.40 4.2 2.60 3.40 2.60 2.6 1.8 3.40 1.80 4.2 3.40 3.40 3.4 3.40 3.40 1.80</w:t>
      </w:r>
      <w:r>
        <w:br/>
      </w:r>
      <w:r>
        <w:rPr>
          <w:rStyle w:val="VerbatimChar"/>
        </w:rPr>
        <w:t xml:space="preserve">## 416 5.00 5.0 3.40 4.20 5.00 4.2 1.8 5.00 5.00 2.6 4.20 4.20 5.0 2.60 3.40 3.40</w:t>
      </w:r>
      <w:r>
        <w:br/>
      </w:r>
      <w:r>
        <w:rPr>
          <w:rStyle w:val="VerbatimChar"/>
        </w:rPr>
        <w:t xml:space="preserve">## 417 2.60 3.4 3.40 4.20 3.40 2.6 3.4 3.40 3.40 4.2 3.40 4.20 3.4 3.40 1.80 3.40</w:t>
      </w:r>
      <w:r>
        <w:br/>
      </w:r>
      <w:r>
        <w:rPr>
          <w:rStyle w:val="VerbatimChar"/>
        </w:rPr>
        <w:t xml:space="preserve">## 418 3.40 2.6 2.60 4.20 4.20 2.6 3.4 3.40 4.20 5.0 4.20 4.20 5.0 5.00 2.60 1.80</w:t>
      </w:r>
      <w:r>
        <w:br/>
      </w:r>
      <w:r>
        <w:rPr>
          <w:rStyle w:val="VerbatimChar"/>
        </w:rPr>
        <w:t xml:space="preserve">## 419 3.40 4.2 2.60 5.00 4.20 4.2 3.4 5.00 5.00 4.2 4.20 5.00 4.2 1.80 1.00 4.20</w:t>
      </w:r>
      <w:r>
        <w:br/>
      </w:r>
      <w:r>
        <w:rPr>
          <w:rStyle w:val="VerbatimChar"/>
        </w:rPr>
        <w:t xml:space="preserve">## 420 1.00 4.2 1.00 2.60 4.20 5.0 4.2 5.00 2.60 4.2 1.80 3.40 2.6 3.40 3.40 4.20</w:t>
      </w:r>
      <w:r>
        <w:br/>
      </w:r>
      <w:r>
        <w:rPr>
          <w:rStyle w:val="VerbatimChar"/>
        </w:rPr>
        <w:t xml:space="preserve">## 421 5.00 3.4 4.20 5.00 4.20 3.4 3.4 3.40 3.40 4.2 4.20 5.00 5.0 2.60 1.00 2.60</w:t>
      </w:r>
      <w:r>
        <w:br/>
      </w:r>
      <w:r>
        <w:rPr>
          <w:rStyle w:val="VerbatimChar"/>
        </w:rPr>
        <w:t xml:space="preserve">## 422 4.20 4.2 4.20 5.00 4.20 1.8 4.2 4.20 4.20 5.0 4.20 5.00 5.0 4.20 1.00 4.20</w:t>
      </w:r>
      <w:r>
        <w:br/>
      </w:r>
      <w:r>
        <w:rPr>
          <w:rStyle w:val="VerbatimChar"/>
        </w:rPr>
        <w:t xml:space="preserve">## 423 4.20 3.4 3.40 5.00 4.20 3.4 3.4 4.20 5.00 4.2 5.00 5.00 4.2 2.60 1.00 4.20</w:t>
      </w:r>
      <w:r>
        <w:br/>
      </w:r>
      <w:r>
        <w:rPr>
          <w:rStyle w:val="VerbatimChar"/>
        </w:rPr>
        <w:t xml:space="preserve">## 424 5.00 5.0 5.00 5.00 4.20 1.8 4.2 2.60 5.00 4.2 5.00 5.00 5.0 3.40 1.80 1.00</w:t>
      </w:r>
      <w:r>
        <w:br/>
      </w:r>
      <w:r>
        <w:rPr>
          <w:rStyle w:val="VerbatimChar"/>
        </w:rPr>
        <w:t xml:space="preserve">## 425 5.00 3.4 4.20 5.00 1.80 3.4 1.8 4.20 4.20 5.0 5.00 5.00 5.0 4.20 1.00 1.80</w:t>
      </w:r>
      <w:r>
        <w:br/>
      </w:r>
      <w:r>
        <w:rPr>
          <w:rStyle w:val="VerbatimChar"/>
        </w:rPr>
        <w:t xml:space="preserve">## 426 3.40 4.2 3.40 4.20 4.20 3.4 3.4 4.20 4.20 3.4 4.20 4.20 3.4 3.40 1.00 4.20</w:t>
      </w:r>
      <w:r>
        <w:br/>
      </w:r>
      <w:r>
        <w:rPr>
          <w:rStyle w:val="VerbatimChar"/>
        </w:rPr>
        <w:t xml:space="preserve">## 427 5.00 5.0 3.40 5.00 4.20 2.6 3.4 5.00 4.20 4.2 5.00 5.00 5.0 5.00 2.60 3.40</w:t>
      </w:r>
      <w:r>
        <w:br/>
      </w:r>
      <w:r>
        <w:rPr>
          <w:rStyle w:val="VerbatimChar"/>
        </w:rPr>
        <w:t xml:space="preserve">## 428 4.20 4.2 4.20 4.20 2.60 2.6 3.4 4.20 1.80 3.4 4.20 4.20 3.4 2.60 1.80 3.40</w:t>
      </w:r>
      <w:r>
        <w:br/>
      </w:r>
      <w:r>
        <w:rPr>
          <w:rStyle w:val="VerbatimChar"/>
        </w:rPr>
        <w:t xml:space="preserve">## 429 4.20 4.2 4.20 5.00 5.00 2.6 4.2 4.20 5.00 3.4 5.00 5.00 5.0 4.20 1.80 3.40</w:t>
      </w:r>
      <w:r>
        <w:br/>
      </w:r>
      <w:r>
        <w:rPr>
          <w:rStyle w:val="VerbatimChar"/>
        </w:rPr>
        <w:t xml:space="preserve">## 430 2.60 2.6 1.80 4.20 3.40 1.0 1.8 4.20 4.20 3.4 4.20 3.40 3.4 3.40 1.00 3.40</w:t>
      </w:r>
      <w:r>
        <w:br/>
      </w:r>
      <w:r>
        <w:rPr>
          <w:rStyle w:val="VerbatimChar"/>
        </w:rPr>
        <w:t xml:space="preserve">## 431 3.40 4.2 3.40 3.40 2.60 2.6 3.4 3.40 2.60 4.2 3.40 4.20 3.4 4.20 3.40 4.20</w:t>
      </w:r>
      <w:r>
        <w:br/>
      </w:r>
      <w:r>
        <w:rPr>
          <w:rStyle w:val="VerbatimChar"/>
        </w:rPr>
        <w:t xml:space="preserve">## 432 4.20 3.4 4.20 5.00 4.20 1.0 1.8 3.40 4.20 4.2 5.00 5.00 5.0 2.60 1.00 1.00</w:t>
      </w:r>
      <w:r>
        <w:br/>
      </w:r>
      <w:r>
        <w:rPr>
          <w:rStyle w:val="VerbatimChar"/>
        </w:rPr>
        <w:t xml:space="preserve">## 433 2.60 5.0 3.40 5.00 4.20 3.4 3.4 5.00 5.00 4.2 4.20 3.40 4.2 5.00 1.00 4.20</w:t>
      </w:r>
      <w:r>
        <w:br/>
      </w:r>
      <w:r>
        <w:rPr>
          <w:rStyle w:val="VerbatimChar"/>
        </w:rPr>
        <w:t xml:space="preserve">## 434 5.00 1.8 5.00 5.00 4.20 1.8 4.2 3.40 5.00 5.0 5.00 5.00 4.2 4.20 1.80 3.40</w:t>
      </w:r>
      <w:r>
        <w:br/>
      </w:r>
      <w:r>
        <w:rPr>
          <w:rStyle w:val="VerbatimChar"/>
        </w:rPr>
        <w:t xml:space="preserve">## 435 5.00 3.4 4.20 5.00 5.00 3.4 3.4 4.20 4.20 4.2 5.00 5.00 4.2 4.20 1.00 3.40</w:t>
      </w:r>
      <w:r>
        <w:br/>
      </w:r>
      <w:r>
        <w:rPr>
          <w:rStyle w:val="VerbatimChar"/>
        </w:rPr>
        <w:t xml:space="preserve">## 436 2.60 3.4 3.40 4.20 3.40 3.4 3.4 3.40 3.40 3.4 4.20 4.20 4.2 3.40 2.60 3.40</w:t>
      </w:r>
      <w:r>
        <w:br/>
      </w:r>
      <w:r>
        <w:rPr>
          <w:rStyle w:val="VerbatimChar"/>
        </w:rPr>
        <w:t xml:space="preserve">## 437 5.00 1.8 4.20 5.00 5.00 2.6 5.0 3.40 5.00 4.2 5.00 5.00 5.0 4.20 1.00 5.00</w:t>
      </w:r>
      <w:r>
        <w:br/>
      </w:r>
      <w:r>
        <w:rPr>
          <w:rStyle w:val="VerbatimChar"/>
        </w:rPr>
        <w:t xml:space="preserve">## 438 5.00 5.0 5.00 5.00 5.00 5.0 4.2 5.00 5.00 5.0 5.00 5.00 5.0 5.00 1.00 5.00</w:t>
      </w:r>
      <w:r>
        <w:br/>
      </w:r>
      <w:r>
        <w:rPr>
          <w:rStyle w:val="VerbatimChar"/>
        </w:rPr>
        <w:t xml:space="preserve">## 439 3.40 3.4 3.40 4.20 3.40 1.8 5.0 5.00 4.20 4.2 3.40 4.20 4.2 3.40 1.80 3.40</w:t>
      </w:r>
      <w:r>
        <w:br/>
      </w:r>
      <w:r>
        <w:rPr>
          <w:rStyle w:val="VerbatimChar"/>
        </w:rPr>
        <w:t xml:space="preserve">## 440 4.20 4.2 4.20 5.00 5.00 2.6 3.4 4.20 5.00 5.0 5.00 5.00 4.2 3.40 1.80 2.60</w:t>
      </w:r>
      <w:r>
        <w:br/>
      </w:r>
      <w:r>
        <w:rPr>
          <w:rStyle w:val="VerbatimChar"/>
        </w:rPr>
        <w:t xml:space="preserve">## 441 4.20 3.4 1.80 4.20 4.20 3.4 3.4 5.00 5.00 4.2 4.20 5.00 4.2 2.60 1.00 3.40</w:t>
      </w:r>
      <w:r>
        <w:br/>
      </w:r>
      <w:r>
        <w:rPr>
          <w:rStyle w:val="VerbatimChar"/>
        </w:rPr>
        <w:t xml:space="preserve">## 442 5.00 4.2 3.40 5.00 5.00 1.8 3.4 2.60 5.00 5.0 5.00 5.00 5.0 3.40 1.00 1.00</w:t>
      </w:r>
      <w:r>
        <w:br/>
      </w:r>
      <w:r>
        <w:rPr>
          <w:rStyle w:val="VerbatimChar"/>
        </w:rPr>
        <w:t xml:space="preserve">## 443 5.00 4.2 3.40 5.00 5.00 1.8 3.4 2.60 5.00 5.0 5.00 5.00 5.0 3.40 1.00 1.00</w:t>
      </w:r>
      <w:r>
        <w:br/>
      </w:r>
      <w:r>
        <w:rPr>
          <w:rStyle w:val="VerbatimChar"/>
        </w:rPr>
        <w:t xml:space="preserve">## 444 2.60 5.0 2.60 5.00 4.20 1.8 5.0 5.00 5.00 4.2 5.00 2.60 2.6 4.20 1.00 4.20</w:t>
      </w:r>
      <w:r>
        <w:br/>
      </w:r>
      <w:r>
        <w:rPr>
          <w:rStyle w:val="VerbatimChar"/>
        </w:rPr>
        <w:t xml:space="preserve">## 445 5.00 5.0 2.60 5.00 5.00 4.2 4.2 5.00 5.00 4.2 4.20 4.20 4.2 3.40 2.60 4.20</w:t>
      </w:r>
      <w:r>
        <w:br/>
      </w:r>
      <w:r>
        <w:rPr>
          <w:rStyle w:val="VerbatimChar"/>
        </w:rPr>
        <w:t xml:space="preserve">## 446 4.20 5.0 4.20 4.20 4.20 4.2 4.2 4.20 5.00 4.2 4.20 4.20 4.2 4.20 3.40 4.20</w:t>
      </w:r>
      <w:r>
        <w:br/>
      </w:r>
      <w:r>
        <w:rPr>
          <w:rStyle w:val="VerbatimChar"/>
        </w:rPr>
        <w:t xml:space="preserve">## 447 3.40 3.4 2.60 4.20 3.40 4.2 3.4 4.20 5.00 3.4 4.20 5.00 3.4 3.40 2.60 5.00</w:t>
      </w:r>
      <w:r>
        <w:br/>
      </w:r>
      <w:r>
        <w:rPr>
          <w:rStyle w:val="VerbatimChar"/>
        </w:rPr>
        <w:t xml:space="preserve">## 448 4.20 5.0 5.00 5.00 5.00 5.0 4.2 5.00 5.00 5.0 5.00 4.20 4.2 4.20 1.00 4.20</w:t>
      </w:r>
      <w:r>
        <w:br/>
      </w:r>
      <w:r>
        <w:rPr>
          <w:rStyle w:val="VerbatimChar"/>
        </w:rPr>
        <w:t xml:space="preserve">## 449 4.20 4.2 3.40 3.40 4.20 5.0 4.2 5.00 5.00 4.2 4.20 4.20 4.2 4.20 3.40 5.00</w:t>
      </w:r>
      <w:r>
        <w:br/>
      </w:r>
      <w:r>
        <w:rPr>
          <w:rStyle w:val="VerbatimChar"/>
        </w:rPr>
        <w:t xml:space="preserve">## 450 2.60 3.4 3.40 4.20 3.40 1.8 4.2 3.40 5.00 4.2 4.20 4.20 2.6 2.60 1.80 2.60</w:t>
      </w:r>
      <w:r>
        <w:br/>
      </w:r>
      <w:r>
        <w:rPr>
          <w:rStyle w:val="VerbatimChar"/>
        </w:rPr>
        <w:t xml:space="preserve">## 451 3.40 3.4 2.60 5.00 3.40 3.4 3.4 3.40 4.20 3.4 4.20 4.20 3.4 3.40 1.80 4.20</w:t>
      </w:r>
      <w:r>
        <w:br/>
      </w:r>
      <w:r>
        <w:rPr>
          <w:rStyle w:val="VerbatimChar"/>
        </w:rPr>
        <w:t xml:space="preserve">## 452 3.40 5.0 3.40 4.20 4.20 3.4 4.2 5.00 5.00 4.2 5.00 3.40 3.4 4.20 4.20 4.20</w:t>
      </w:r>
      <w:r>
        <w:br/>
      </w:r>
      <w:r>
        <w:rPr>
          <w:rStyle w:val="VerbatimChar"/>
        </w:rPr>
        <w:t xml:space="preserve">## 453 3.40 5.0 3.40 5.00 5.00 2.6 4.2 4.20 5.00 4.2 5.00 4.20 4.2 4.20 1.80 4.20</w:t>
      </w:r>
      <w:r>
        <w:br/>
      </w:r>
      <w:r>
        <w:rPr>
          <w:rStyle w:val="VerbatimChar"/>
        </w:rPr>
        <w:t xml:space="preserve">## 454 5.00 4.2 4.20 5.00 4.20 3.4 4.2 4.20 4.20 5.0 5.00 5.00 5.0 5.00 1.00 3.40</w:t>
      </w:r>
      <w:r>
        <w:br/>
      </w:r>
      <w:r>
        <w:rPr>
          <w:rStyle w:val="VerbatimChar"/>
        </w:rPr>
        <w:t xml:space="preserve">## 455 2.60 3.4 4.20 5.00 4.20 1.8 3.4 2.60 4.20 3.4 4.20 3.40 4.2 2.60 1.80 3.40</w:t>
      </w:r>
      <w:r>
        <w:br/>
      </w:r>
      <w:r>
        <w:rPr>
          <w:rStyle w:val="VerbatimChar"/>
        </w:rPr>
        <w:t xml:space="preserve">## 456 4.20 4.2 1.80 4.20 3.40 4.2 3.4 4.20 4.20 2.6 4.20 5.00 4.2 4.20 1.80 2.60</w:t>
      </w:r>
      <w:r>
        <w:br/>
      </w:r>
      <w:r>
        <w:rPr>
          <w:rStyle w:val="VerbatimChar"/>
        </w:rPr>
        <w:t xml:space="preserve">## 457 1.00 2.6 2.60 4.20 2.60 5.0 1.8 1.80 2.60 3.4 2.60 4.20 5.0 2.60 1.80 2.60</w:t>
      </w:r>
      <w:r>
        <w:br/>
      </w:r>
      <w:r>
        <w:rPr>
          <w:rStyle w:val="VerbatimChar"/>
        </w:rPr>
        <w:t xml:space="preserve">## 458 3.40 5.0 2.60 4.20 4.20 3.4 3.4 4.20 3.40 3.4 4.20 2.60 3.4 2.60 3.40 5.00</w:t>
      </w:r>
      <w:r>
        <w:br/>
      </w:r>
      <w:r>
        <w:rPr>
          <w:rStyle w:val="VerbatimChar"/>
        </w:rPr>
        <w:t xml:space="preserve">## 459 3.40 4.2 2.60 4.20 4.20 5.0 1.8 5.00 2.60 4.2 4.20 4.20 3.4 5.00 2.60 1.00</w:t>
      </w:r>
      <w:r>
        <w:br/>
      </w:r>
      <w:r>
        <w:rPr>
          <w:rStyle w:val="VerbatimChar"/>
        </w:rPr>
        <w:t xml:space="preserve">## 460 4.20 4.2 4.20 4.20 4.20 2.6 1.0 1.00 1.80 4.2 4.20 4.20 4.2 1.00 1.80 1.00</w:t>
      </w:r>
      <w:r>
        <w:br/>
      </w:r>
      <w:r>
        <w:rPr>
          <w:rStyle w:val="VerbatimChar"/>
        </w:rPr>
        <w:t xml:space="preserve">## 461 5.00 4.2 1.00 5.00 4.20 1.0 3.4 3.40 5.00 4.2 5.00 5.00 5.0 3.40 1.00 1.80</w:t>
      </w:r>
      <w:r>
        <w:br/>
      </w:r>
      <w:r>
        <w:rPr>
          <w:rStyle w:val="VerbatimChar"/>
        </w:rPr>
        <w:t xml:space="preserve">## 462 2.60 3.4 2.60 4.20 3.40 2.6 2.6 2.60 5.00 3.4 3.40 3.40 3.4 2.60 1.80 3.40</w:t>
      </w:r>
      <w:r>
        <w:br/>
      </w:r>
      <w:r>
        <w:rPr>
          <w:rStyle w:val="VerbatimChar"/>
        </w:rPr>
        <w:t xml:space="preserve">## 463 3.40 4.2 4.20 4.20 1.80 5.0 4.2 3.40 1.00 4.2 4.20 3.40 3.4 2.60 3.40 1.80</w:t>
      </w:r>
      <w:r>
        <w:br/>
      </w:r>
      <w:r>
        <w:rPr>
          <w:rStyle w:val="VerbatimChar"/>
        </w:rPr>
        <w:t xml:space="preserve">## 464 4.20 2.6 2.60 4.20 2.60 2.6 2.6 2.60 1.00 5.0 4.20 4.20 3.4 2.60 3.40 1.80</w:t>
      </w:r>
      <w:r>
        <w:br/>
      </w:r>
      <w:r>
        <w:rPr>
          <w:rStyle w:val="VerbatimChar"/>
        </w:rPr>
        <w:t xml:space="preserve">## 465 5.00 5.0 3.40 5.00 4.20 3.4 3.4 2.60 5.00 4.2 4.20 4.20 5.0 5.00 1.80 2.60</w:t>
      </w:r>
      <w:r>
        <w:br/>
      </w:r>
      <w:r>
        <w:rPr>
          <w:rStyle w:val="VerbatimChar"/>
        </w:rPr>
        <w:t xml:space="preserve">## 466 3.40 1.8 2.60 4.20 4.20 1.8 2.6 3.40 1.80 3.4 4.20 5.00 5.0 3.40 1.80 2.60</w:t>
      </w:r>
      <w:r>
        <w:br/>
      </w:r>
      <w:r>
        <w:rPr>
          <w:rStyle w:val="VerbatimChar"/>
        </w:rPr>
        <w:t xml:space="preserve">## 467 5.00 3.4 5.00 5.00 5.00 2.6 2.6 1.00 2.60 5.0 4.20 5.00 3.4 1.00 2.60 1.00</w:t>
      </w:r>
      <w:r>
        <w:br/>
      </w:r>
      <w:r>
        <w:rPr>
          <w:rStyle w:val="VerbatimChar"/>
        </w:rPr>
        <w:t xml:space="preserve">## 468 1.80 3.4 2.60 1.80 3.40 4.2 3.4 1.80 5.00 1.8 3.40 3.40 2.6 2.60 5.00 4.20</w:t>
      </w:r>
      <w:r>
        <w:br/>
      </w:r>
      <w:r>
        <w:rPr>
          <w:rStyle w:val="VerbatimChar"/>
        </w:rPr>
        <w:t xml:space="preserve">## 469 3.40 2.6 2.60 5.00 3.40 1.8 2.6 3.40 3.40 3.4 3.40 5.00 3.4 2.60 1.00 2.60</w:t>
      </w:r>
      <w:r>
        <w:br/>
      </w:r>
      <w:r>
        <w:rPr>
          <w:rStyle w:val="VerbatimChar"/>
        </w:rPr>
        <w:t xml:space="preserve">## 470 1.00 1.0 2.60 4.20 1.00 5.0 1.0 1.00 3.40 5.0 1.00 4.20 1.8 1.00 5.00 5.00</w:t>
      </w:r>
      <w:r>
        <w:br/>
      </w:r>
      <w:r>
        <w:rPr>
          <w:rStyle w:val="VerbatimChar"/>
        </w:rPr>
        <w:t xml:space="preserve">## 471 2.60 4.2 3.40 4.20 4.20 3.4 5.0 4.20 4.20 2.6 3.40 4.20 2.6 3.40 1.80 3.40</w:t>
      </w:r>
      <w:r>
        <w:br/>
      </w:r>
      <w:r>
        <w:rPr>
          <w:rStyle w:val="VerbatimChar"/>
        </w:rPr>
        <w:t xml:space="preserve">## 472 4.20 3.4 2.60 5.00 2.60 3.4 2.6 4.20 4.20 5.0 4.20 5.00 3.4 3.40 3.40 2.60</w:t>
      </w:r>
      <w:r>
        <w:br/>
      </w:r>
      <w:r>
        <w:rPr>
          <w:rStyle w:val="VerbatimChar"/>
        </w:rPr>
        <w:t xml:space="preserve">## 473 3.40 2.6 3.40 4.20 2.60 2.6 3.4 4.20 3.40 2.6 4.20 4.20 4.2 3.40 2.60 2.60</w:t>
      </w:r>
      <w:r>
        <w:br/>
      </w:r>
      <w:r>
        <w:rPr>
          <w:rStyle w:val="VerbatimChar"/>
        </w:rPr>
        <w:t xml:space="preserve">## 474 3.40 5.0 3.40 5.00 5.00 1.8 4.2 5.00 4.20 5.0 5.00 4.20 4.2 3.40 1.80 4.20</w:t>
      </w:r>
      <w:r>
        <w:br/>
      </w:r>
      <w:r>
        <w:rPr>
          <w:rStyle w:val="VerbatimChar"/>
        </w:rPr>
        <w:t xml:space="preserve">## 475 2.60 5.0 1.80 5.00 4.20 5.0 2.6 4.20 5.00 5.0 4.20 4.20 5.0 4.20 2.60 5.00</w:t>
      </w:r>
      <w:r>
        <w:br/>
      </w:r>
      <w:r>
        <w:rPr>
          <w:rStyle w:val="VerbatimChar"/>
        </w:rPr>
        <w:t xml:space="preserve">## 476 3.40 3.4 4.20 5.00 4.20 1.8 2.6 5.00 4.20 3.4 5.00 5.00 3.4 3.40 1.00 1.80</w:t>
      </w:r>
      <w:r>
        <w:br/>
      </w:r>
      <w:r>
        <w:rPr>
          <w:rStyle w:val="VerbatimChar"/>
        </w:rPr>
        <w:t xml:space="preserve">## 477 3.40 2.6 3.40 4.20 3.40 4.2 1.8 3.40 4.20 3.4 3.40 3.40 3.4 4.20 1.80 3.40</w:t>
      </w:r>
      <w:r>
        <w:br/>
      </w:r>
      <w:r>
        <w:rPr>
          <w:rStyle w:val="VerbatimChar"/>
        </w:rPr>
        <w:t xml:space="preserve">## 478 5.00 4.2 2.60 3.40 4.20 3.4 2.6 3.40 2.60 3.4 3.40 4.20 1.8 4.20 1.80 1.80</w:t>
      </w:r>
      <w:r>
        <w:br/>
      </w:r>
      <w:r>
        <w:rPr>
          <w:rStyle w:val="VerbatimChar"/>
        </w:rPr>
        <w:t xml:space="preserve">## 479 4.20 5.0 1.00 5.00 2.60 4.2 4.2 2.60 1.80 4.2 5.00 5.00 2.6 3.40 4.20 1.00</w:t>
      </w:r>
      <w:r>
        <w:br/>
      </w:r>
      <w:r>
        <w:rPr>
          <w:rStyle w:val="VerbatimChar"/>
        </w:rPr>
        <w:t xml:space="preserve">## 480 4.20 4.2 2.60 4.20 4.20 1.8 2.6 1.80 4.20 3.4 4.20 4.20 4.2 2.60 1.80 1.80</w:t>
      </w:r>
      <w:r>
        <w:br/>
      </w:r>
      <w:r>
        <w:rPr>
          <w:rStyle w:val="VerbatimChar"/>
        </w:rPr>
        <w:t xml:space="preserve">## 481 4.20 2.6 1.80 4.20 3.40 3.4 3.4 4.20 2.60 3.4 5.00 4.20 4.2 4.20 2.60 1.00</w:t>
      </w:r>
      <w:r>
        <w:br/>
      </w:r>
      <w:r>
        <w:rPr>
          <w:rStyle w:val="VerbatimChar"/>
        </w:rPr>
        <w:t xml:space="preserve">## 482 3.40 5.0 4.20 5.00 4.20 4.2 4.2 4.20 1.80 4.2 3.40 5.00 4.2 5.00 1.00 4.20</w:t>
      </w:r>
      <w:r>
        <w:br/>
      </w:r>
      <w:r>
        <w:rPr>
          <w:rStyle w:val="VerbatimChar"/>
        </w:rPr>
        <w:t xml:space="preserve">## 483 4.20 5.0 2.60 4.20 3.40 4.2 3.4 3.40 1.80 5.0 4.20 4.20 4.2 4.20 1.80 3.40</w:t>
      </w:r>
      <w:r>
        <w:br/>
      </w:r>
      <w:r>
        <w:rPr>
          <w:rStyle w:val="VerbatimChar"/>
        </w:rPr>
        <w:t xml:space="preserve">## 484 3.40 2.6 2.60 4.20 3.40 2.6 3.4 3.40 3.40 4.2 3.40 4.20 4.2 1.80 1.80 1.80</w:t>
      </w:r>
      <w:r>
        <w:br/>
      </w:r>
      <w:r>
        <w:rPr>
          <w:rStyle w:val="VerbatimChar"/>
        </w:rPr>
        <w:t xml:space="preserve">## 485 3.40 3.4 4.20 3.40 3.40 3.4 2.6 3.40 4.20 3.4 3.40 3.40 3.4 2.60 2.60 3.40</w:t>
      </w:r>
      <w:r>
        <w:br/>
      </w:r>
      <w:r>
        <w:rPr>
          <w:rStyle w:val="VerbatimChar"/>
        </w:rPr>
        <w:t xml:space="preserve">## 486 2.60 4.2 1.80 5.00 4.20 3.4 2.6 3.40 4.20 3.4 3.40 4.20 4.2 3.40 1.80 3.40</w:t>
      </w:r>
      <w:r>
        <w:br/>
      </w:r>
      <w:r>
        <w:rPr>
          <w:rStyle w:val="VerbatimChar"/>
        </w:rPr>
        <w:t xml:space="preserve">## 487 2.60 4.2 4.20 4.20 5.00 4.2 5.0 5.00 4.20 5.0 3.40 3.40 4.2 3.40 3.40 4.20</w:t>
      </w:r>
      <w:r>
        <w:br/>
      </w:r>
      <w:r>
        <w:rPr>
          <w:rStyle w:val="VerbatimChar"/>
        </w:rPr>
        <w:t xml:space="preserve">## 488 4.20 3.4 2.60 4.20 4.20 1.8 1.8 1.80 1.80 3.4 4.20 4.20 3.4 1.80 2.60 2.60</w:t>
      </w:r>
      <w:r>
        <w:br/>
      </w:r>
      <w:r>
        <w:rPr>
          <w:rStyle w:val="VerbatimChar"/>
        </w:rPr>
        <w:t xml:space="preserve">## 489 4.20 3.4 4.20 4.20 4.20 4.2 2.6 3.40 3.40 4.2 4.20 5.00 4.2 4.20 2.60 3.40</w:t>
      </w:r>
      <w:r>
        <w:br/>
      </w:r>
      <w:r>
        <w:rPr>
          <w:rStyle w:val="VerbatimChar"/>
        </w:rPr>
        <w:t xml:space="preserve">## 490 3.40 5.0 2.60 3.40 2.60 5.0 4.2 5.00 2.60 4.2 3.40 4.20 4.2 2.60 4.20 5.00</w:t>
      </w:r>
      <w:r>
        <w:br/>
      </w:r>
      <w:r>
        <w:rPr>
          <w:rStyle w:val="VerbatimChar"/>
        </w:rPr>
        <w:t xml:space="preserve">## 491 2.60 3.4 3.40 4.20 4.20 3.4 2.6 4.20 3.40 5.0 3.40 4.20 4.2 4.20 2.60 2.60</w:t>
      </w:r>
      <w:r>
        <w:br/>
      </w:r>
      <w:r>
        <w:rPr>
          <w:rStyle w:val="VerbatimChar"/>
        </w:rPr>
        <w:t xml:space="preserve">## 492 3.40 4.2 3.40 5.00 1.80 2.6 3.4 5.00 3.40 4.2 3.40 4.20 2.6 4.20 1.00 3.40</w:t>
      </w:r>
      <w:r>
        <w:br/>
      </w:r>
      <w:r>
        <w:rPr>
          <w:rStyle w:val="VerbatimChar"/>
        </w:rPr>
        <w:t xml:space="preserve">## 493 5.00 4.2 3.40 3.40 3.40 3.4 3.4 3.40 3.40 3.4 3.40 4.20 5.0 3.40 1.00 3.40</w:t>
      </w:r>
      <w:r>
        <w:br/>
      </w:r>
      <w:r>
        <w:rPr>
          <w:rStyle w:val="VerbatimChar"/>
        </w:rPr>
        <w:t xml:space="preserve">## 494 4.20 3.4 5.00 5.00 2.60 2.6 2.6 2.60 2.60 4.2 4.20 5.00 4.2 3.40 1.80 1.00</w:t>
      </w:r>
      <w:r>
        <w:br/>
      </w:r>
      <w:r>
        <w:rPr>
          <w:rStyle w:val="VerbatimChar"/>
        </w:rPr>
        <w:t xml:space="preserve">## 495 3.40 3.4 3.40 3.40 3.40 3.4 2.6 2.60 2.60 4.2 2.60 3.40 2.6 2.60 2.60 2.60</w:t>
      </w:r>
      <w:r>
        <w:br/>
      </w:r>
      <w:r>
        <w:rPr>
          <w:rStyle w:val="VerbatimChar"/>
        </w:rPr>
        <w:t xml:space="preserve">## 496 5.00 4.2 3.40 4.20 3.40 3.4 3.4 4.20 3.40 4.2 4.20 4.20 5.0 3.40 3.40 2.60</w:t>
      </w:r>
      <w:r>
        <w:br/>
      </w:r>
      <w:r>
        <w:rPr>
          <w:rStyle w:val="VerbatimChar"/>
        </w:rPr>
        <w:t xml:space="preserve">## 497 4.20 3.4 2.60 3.40 4.20 3.4 3.4 3.40 4.20 3.4 4.20 3.40 3.4 4.20 3.40 4.20</w:t>
      </w:r>
      <w:r>
        <w:br/>
      </w:r>
      <w:r>
        <w:rPr>
          <w:rStyle w:val="VerbatimChar"/>
        </w:rPr>
        <w:t xml:space="preserve">## 498 3.40 4.2 2.60 4.20 3.40 1.0 1.0 1.80 1.80 2.6 5.00 4.20 3.4 3.40 2.60 1.00</w:t>
      </w:r>
      <w:r>
        <w:br/>
      </w:r>
      <w:r>
        <w:rPr>
          <w:rStyle w:val="VerbatimChar"/>
        </w:rPr>
        <w:t xml:space="preserve">## 499 3.40 4.2 2.60 4.20 3.40 2.6 1.0 3.40 3.40 4.2 3.40 4.20 3.4 3.40 2.60 1.80</w:t>
      </w:r>
      <w:r>
        <w:br/>
      </w:r>
      <w:r>
        <w:rPr>
          <w:rStyle w:val="VerbatimChar"/>
        </w:rPr>
        <w:t xml:space="preserve">## 500 4.20 2.6 2.60 3.40 4.20 5.0 2.6 4.20 4.20 3.4 5.00 5.00 4.2 2.60 1.80 4.20</w:t>
      </w:r>
      <w:r>
        <w:br/>
      </w:r>
      <w:r>
        <w:rPr>
          <w:rStyle w:val="VerbatimChar"/>
        </w:rPr>
        <w:t xml:space="preserve">## 501 3.40 3.4 1.80 3.40 5.00 4.2 2.6 4.20 4.20 3.4 3.40 3.40 3.4 2.60 3.40 2.60</w:t>
      </w:r>
      <w:r>
        <w:br/>
      </w:r>
      <w:r>
        <w:rPr>
          <w:rStyle w:val="VerbatimChar"/>
        </w:rPr>
        <w:t xml:space="preserve">## 502 1.80 5.0 1.80 5.00 1.80 5.0 4.2 4.20 3.40 2.6 2.60 4.20 3.4 3.40 4.20 5.00</w:t>
      </w:r>
      <w:r>
        <w:br/>
      </w:r>
      <w:r>
        <w:rPr>
          <w:rStyle w:val="VerbatimChar"/>
        </w:rPr>
        <w:t xml:space="preserve">## 503 2.60 3.4 2.60 4.20 3.40 3.4 2.6 3.40 3.40 4.2 3.40 3.40 3.4 3.40 3.40 1.80</w:t>
      </w:r>
      <w:r>
        <w:br/>
      </w:r>
      <w:r>
        <w:rPr>
          <w:rStyle w:val="VerbatimChar"/>
        </w:rPr>
        <w:t xml:space="preserve">## 504 3.40 4.2 3.40 3.40 3.40 3.4 3.4 4.20 4.20 4.2 3.40 4.20 4.2 4.20 2.60 4.20</w:t>
      </w:r>
      <w:r>
        <w:br/>
      </w:r>
      <w:r>
        <w:rPr>
          <w:rStyle w:val="VerbatimChar"/>
        </w:rPr>
        <w:t xml:space="preserve">## 505 3.40 4.2 3.40 3.40 4.20 3.4 3.4 4.20 4.20 3.4 3.40 4.20 4.2 3.40 2.60 4.20</w:t>
      </w:r>
      <w:r>
        <w:br/>
      </w:r>
      <w:r>
        <w:rPr>
          <w:rStyle w:val="VerbatimChar"/>
        </w:rPr>
        <w:t xml:space="preserve">## 506 3.40 4.2 3.40 3.40 3.40 3.4 3.4 3.40 4.20 3.4 3.40 3.40 3.4 3.40 1.80 3.40</w:t>
      </w:r>
      <w:r>
        <w:br/>
      </w:r>
      <w:r>
        <w:rPr>
          <w:rStyle w:val="VerbatimChar"/>
        </w:rPr>
        <w:t xml:space="preserve">## 507 5.00 4.2 4.20 4.20 3.40 3.4 3.4 4.20 5.00 5.0 4.20 4.20 3.4 3.40 3.40 4.20</w:t>
      </w:r>
      <w:r>
        <w:br/>
      </w:r>
      <w:r>
        <w:rPr>
          <w:rStyle w:val="VerbatimChar"/>
        </w:rPr>
        <w:t xml:space="preserve">## 508 5.00 4.2 3.40 4.20 4.20 4.2 5.0 5.00 3.40 4.2 4.20 4.20 4.2 5.00 3.40 5.00</w:t>
      </w:r>
      <w:r>
        <w:br/>
      </w:r>
      <w:r>
        <w:rPr>
          <w:rStyle w:val="VerbatimChar"/>
        </w:rPr>
        <w:t xml:space="preserve">## 509 4.20 5.0 2.60 5.00 5.00 4.2 5.0 5.00 5.00 4.2 4.20 4.20 5.0 5.00 4.20 5.00</w:t>
      </w:r>
      <w:r>
        <w:br/>
      </w:r>
      <w:r>
        <w:rPr>
          <w:rStyle w:val="VerbatimChar"/>
        </w:rPr>
        <w:t xml:space="preserve">## 510 5.00 2.6 4.20 5.00 4.20 3.4 3.4 1.80 3.40 5.0 5.00 5.00 5.0 1.00 1.00 1.00</w:t>
      </w:r>
      <w:r>
        <w:br/>
      </w:r>
      <w:r>
        <w:rPr>
          <w:rStyle w:val="VerbatimChar"/>
        </w:rPr>
        <w:t xml:space="preserve">## 511 2.60 2.6 2.60 2.60 3.40 3.4 2.6 4.20 3.40 2.6 2.60 2.60 2.6 2.60 4.20 3.40</w:t>
      </w:r>
      <w:r>
        <w:br/>
      </w:r>
      <w:r>
        <w:rPr>
          <w:rStyle w:val="VerbatimChar"/>
        </w:rPr>
        <w:t xml:space="preserve">## 512 5.00 4.2 1.80 5.00 5.00 2.6 3.4 3.40 4.20 5.0 5.00 5.00 5.0 3.40 3.40 1.80</w:t>
      </w:r>
      <w:r>
        <w:br/>
      </w:r>
      <w:r>
        <w:rPr>
          <w:rStyle w:val="VerbatimChar"/>
        </w:rPr>
        <w:t xml:space="preserve">## 513 4.20 1.8 2.60 4.20 2.60 3.4 1.0 2.60 2.60 4.2 4.20 4.20 3.4 3.40 1.80 3.40</w:t>
      </w:r>
      <w:r>
        <w:br/>
      </w:r>
      <w:r>
        <w:rPr>
          <w:rStyle w:val="VerbatimChar"/>
        </w:rPr>
        <w:t xml:space="preserve">## 514 3.40 4.2 3.40 4.20 4.20 3.4 4.2 5.00 4.20 4.2 4.20 5.00 5.0 4.20 1.80 3.40</w:t>
      </w:r>
      <w:r>
        <w:br/>
      </w:r>
      <w:r>
        <w:rPr>
          <w:rStyle w:val="VerbatimChar"/>
        </w:rPr>
        <w:t xml:space="preserve">## 515 3.40 4.2 3.40 4.20 4.20 3.4 2.6 5.00 4.20 3.4 3.40 5.00 5.0 4.20 1.00 4.20</w:t>
      </w:r>
      <w:r>
        <w:br/>
      </w:r>
      <w:r>
        <w:rPr>
          <w:rStyle w:val="VerbatimChar"/>
        </w:rPr>
        <w:t xml:space="preserve">## 516 5.00 4.2 3.40 5.00 5.00 1.8 3.4 3.40 5.00 3.4 5.00 5.00 5.0 1.80 1.80 2.60</w:t>
      </w:r>
      <w:r>
        <w:br/>
      </w:r>
      <w:r>
        <w:rPr>
          <w:rStyle w:val="VerbatimChar"/>
        </w:rPr>
        <w:t xml:space="preserve">## 517 1.80 2.6 1.00 1.80 1.80 5.0 3.4 5.00 5.00 3.4 1.80 2.60 2.6 4.20 4.20 5.00</w:t>
      </w:r>
      <w:r>
        <w:br/>
      </w:r>
      <w:r>
        <w:rPr>
          <w:rStyle w:val="VerbatimChar"/>
        </w:rPr>
        <w:t xml:space="preserve">## 518 5.00 5.0 3.40 5.00 5.00 4.2 5.0 5.00 5.00 5.0 5.00 5.00 5.0 5.00 2.60 5.00</w:t>
      </w:r>
      <w:r>
        <w:br/>
      </w:r>
      <w:r>
        <w:rPr>
          <w:rStyle w:val="VerbatimChar"/>
        </w:rPr>
        <w:t xml:space="preserve">## 519 5.00 2.6 3.40 3.40 3.40 1.8 2.6 2.60 2.60 4.2 4.20 5.00 4.2 2.60 1.80 1.80</w:t>
      </w:r>
      <w:r>
        <w:br/>
      </w:r>
      <w:r>
        <w:rPr>
          <w:rStyle w:val="VerbatimChar"/>
        </w:rPr>
        <w:t xml:space="preserve">## 520 3.40 4.2 3.40 5.00 3.40 1.8 4.2 4.20 4.20 3.4 3.40 4.20 4.2 4.20 1.80 3.40</w:t>
      </w:r>
      <w:r>
        <w:br/>
      </w:r>
      <w:r>
        <w:rPr>
          <w:rStyle w:val="VerbatimChar"/>
        </w:rPr>
        <w:t xml:space="preserve">## 521 4.20 5.0 4.20 5.00 4.20 3.4 5.0 4.20 3.40 5.0 5.00 5.00 4.2 4.20 2.60 3.40</w:t>
      </w:r>
      <w:r>
        <w:br/>
      </w:r>
      <w:r>
        <w:rPr>
          <w:rStyle w:val="VerbatimChar"/>
        </w:rPr>
        <w:t xml:space="preserve">## 522 3.40 5.0 3.40 4.20 4.20 4.2 4.2 4.20 3.40 5.0 4.20 3.40 3.4 4.20 1.80 4.20</w:t>
      </w:r>
      <w:r>
        <w:br/>
      </w:r>
      <w:r>
        <w:rPr>
          <w:rStyle w:val="VerbatimChar"/>
        </w:rPr>
        <w:t xml:space="preserve">## 523 5.00 4.2 4.20 5.00 5.00 1.8 3.4 3.40 4.20 5.0 5.00 5.00 5.0 4.20 4.20 4.20</w:t>
      </w:r>
      <w:r>
        <w:br/>
      </w:r>
      <w:r>
        <w:rPr>
          <w:rStyle w:val="VerbatimChar"/>
        </w:rPr>
        <w:t xml:space="preserve">## 524 2.60 2.6 2.60 4.20 3.40 3.4 3.4 4.20 4.20 4.2 4.20 3.40 3.4 4.20 2.60 4.20</w:t>
      </w:r>
      <w:r>
        <w:br/>
      </w:r>
      <w:r>
        <w:rPr>
          <w:rStyle w:val="VerbatimChar"/>
        </w:rPr>
        <w:t xml:space="preserve">## 525 5.00 3.4 5.00 5.00 5.00 3.4 4.2 5.00 5.00 5.0 5.00 5.00 5.0 3.40 1.00 5.00</w:t>
      </w:r>
      <w:r>
        <w:br/>
      </w:r>
      <w:r>
        <w:rPr>
          <w:rStyle w:val="VerbatimChar"/>
        </w:rPr>
        <w:t xml:space="preserve">## 526 2.60 2.6 4.20 5.00 4.20 3.4 4.2 4.20 4.20 3.4 4.20 4.20 4.2 4.20 1.80 2.60</w:t>
      </w:r>
      <w:r>
        <w:br/>
      </w:r>
      <w:r>
        <w:rPr>
          <w:rStyle w:val="VerbatimChar"/>
        </w:rPr>
        <w:t xml:space="preserve">## 527 4.20 4.2 2.60 4.20 3.40 1.0 3.4 1.00 3.40 2.6 5.00 5.00 4.2 2.60 1.00 1.00</w:t>
      </w:r>
      <w:r>
        <w:br/>
      </w:r>
      <w:r>
        <w:rPr>
          <w:rStyle w:val="VerbatimChar"/>
        </w:rPr>
        <w:t xml:space="preserve">## 528 4.20 4.2 2.60 4.20 4.20 2.6 2.6 3.40 3.40 4.2 3.40 4.20 3.4 2.60 2.60 2.60</w:t>
      </w:r>
      <w:r>
        <w:br/>
      </w:r>
      <w:r>
        <w:rPr>
          <w:rStyle w:val="VerbatimChar"/>
        </w:rPr>
        <w:t xml:space="preserve">## 529 3.40 3.4 2.60 4.20 3.40 1.8 4.2 3.40 3.40 4.2 3.40 4.20 3.4 3.40 1.80 3.40</w:t>
      </w:r>
      <w:r>
        <w:br/>
      </w:r>
      <w:r>
        <w:rPr>
          <w:rStyle w:val="VerbatimChar"/>
        </w:rPr>
        <w:t xml:space="preserve">## 530 4.20 4.2 3.40 4.20 3.40 3.4 4.2 3.40 5.00 2.6 5.00 5.00 4.2 3.40 2.60 5.00</w:t>
      </w:r>
      <w:r>
        <w:br/>
      </w:r>
      <w:r>
        <w:rPr>
          <w:rStyle w:val="VerbatimChar"/>
        </w:rPr>
        <w:t xml:space="preserve">## 531 3.40 4.2 3.40 4.20 4.20 3.4 2.6 4.20 3.40 3.4 4.20 4.20 4.2 4.20 1.00 1.80</w:t>
      </w:r>
      <w:r>
        <w:br/>
      </w:r>
      <w:r>
        <w:rPr>
          <w:rStyle w:val="VerbatimChar"/>
        </w:rPr>
        <w:t xml:space="preserve">## 532 2.60 5.0 1.80 5.00 5.00 5.0 5.0 4.20 5.00 5.0 3.40 5.00 5.0 4.20 4.20 4.20</w:t>
      </w:r>
      <w:r>
        <w:br/>
      </w:r>
      <w:r>
        <w:rPr>
          <w:rStyle w:val="VerbatimChar"/>
        </w:rPr>
        <w:t xml:space="preserve">## 533 5.00 5.0 3.40 5.00 5.00 2.6 4.2 4.20 4.20 5.0 5.00 5.00 5.0 5.00 1.00 4.20</w:t>
      </w:r>
      <w:r>
        <w:br/>
      </w:r>
      <w:r>
        <w:rPr>
          <w:rStyle w:val="VerbatimChar"/>
        </w:rPr>
        <w:t xml:space="preserve">## 534 5.00 5.0 5.00 5.00 5.00 1.0 5.0 3.40 5.00 3.4 5.00 5.00 5.0 2.60 1.00 3.40</w:t>
      </w:r>
      <w:r>
        <w:br/>
      </w:r>
      <w:r>
        <w:rPr>
          <w:rStyle w:val="VerbatimChar"/>
        </w:rPr>
        <w:t xml:space="preserve">## 535 4.20 3.4 2.60 4.20 3.40 4.2 2.6 2.60 2.60 5.0 4.20 4.20 4.2 3.40 1.80 1.80</w:t>
      </w:r>
      <w:r>
        <w:br/>
      </w:r>
      <w:r>
        <w:rPr>
          <w:rStyle w:val="VerbatimChar"/>
        </w:rPr>
        <w:t xml:space="preserve">## 536 5.00 2.6 4.20 5.00 3.40 5.0 3.4 5.00 5.00 4.2 2.60 5.00 4.2 4.20 1.00 4.20</w:t>
      </w:r>
      <w:r>
        <w:br/>
      </w:r>
      <w:r>
        <w:rPr>
          <w:rStyle w:val="VerbatimChar"/>
        </w:rPr>
        <w:t xml:space="preserve">## 537 4.20 4.2 3.40 5.00 4.20 1.0 2.6 3.40 4.20 3.4 4.20 5.00 4.2 3.40 1.80 2.60</w:t>
      </w:r>
      <w:r>
        <w:br/>
      </w:r>
      <w:r>
        <w:rPr>
          <w:rStyle w:val="VerbatimChar"/>
        </w:rPr>
        <w:t xml:space="preserve">## 538 1.80 3.4 1.80 3.40 4.20 3.4 4.2 4.20 4.20 3.4 2.60 1.80 2.6 4.20 4.20 4.20</w:t>
      </w:r>
      <w:r>
        <w:br/>
      </w:r>
      <w:r>
        <w:rPr>
          <w:rStyle w:val="VerbatimChar"/>
        </w:rPr>
        <w:t xml:space="preserve">## 539 3.40 4.2 4.20 4.20 4.20 2.6 4.2 3.40 4.20 4.2 4.20 4.20 4.2 3.40 1.80 3.40</w:t>
      </w:r>
      <w:r>
        <w:br/>
      </w:r>
      <w:r>
        <w:rPr>
          <w:rStyle w:val="VerbatimChar"/>
        </w:rPr>
        <w:t xml:space="preserve">## 540 3.40 3.4 2.60 5.00 5.00 2.6 3.4 4.20 4.20 3.4 5.00 5.00 4.2 2.60 1.80 3.40</w:t>
      </w:r>
      <w:r>
        <w:br/>
      </w:r>
      <w:r>
        <w:rPr>
          <w:rStyle w:val="VerbatimChar"/>
        </w:rPr>
        <w:t xml:space="preserve">## 541 3.40 3.4 1.80 4.20 2.60 3.4 2.6 3.40 1.80 3.4 3.40 4.20 4.2 3.40 2.60 3.40</w:t>
      </w:r>
      <w:r>
        <w:br/>
      </w:r>
      <w:r>
        <w:rPr>
          <w:rStyle w:val="VerbatimChar"/>
        </w:rPr>
        <w:t xml:space="preserve">## 542 3.40 5.0 2.60 5.00 4.20 2.6 3.4 3.40 4.20 4.2 4.20 4.20 4.2 4.20 1.80 4.20</w:t>
      </w:r>
      <w:r>
        <w:br/>
      </w:r>
      <w:r>
        <w:rPr>
          <w:rStyle w:val="VerbatimChar"/>
        </w:rPr>
        <w:t xml:space="preserve">## 543 3.40 5.0 3.40 4.20 1.80 2.6 1.8 2.60 1.80 3.4 4.20 4.20 3.4 2.60 4.20 1.80</w:t>
      </w:r>
      <w:r>
        <w:br/>
      </w:r>
      <w:r>
        <w:rPr>
          <w:rStyle w:val="VerbatimChar"/>
        </w:rPr>
        <w:t xml:space="preserve">## 544 1.80 4.2 1.00 5.00 3.40 4.2 2.6 2.60 2.60 3.4 2.60 3.40 1.8 3.40 4.20 3.40</w:t>
      </w:r>
      <w:r>
        <w:br/>
      </w:r>
      <w:r>
        <w:rPr>
          <w:rStyle w:val="VerbatimChar"/>
        </w:rPr>
        <w:t xml:space="preserve">## 545 5.00 5.0 1.00 5.00 2.60 2.6 1.8 2.60 4.20 5.0 5.00 5.00 5.0 5.00 1.80 1.80</w:t>
      </w:r>
      <w:r>
        <w:br/>
      </w:r>
      <w:r>
        <w:rPr>
          <w:rStyle w:val="VerbatimChar"/>
        </w:rPr>
        <w:t xml:space="preserve">## 546 1.80 2.6 4.20 5.00 3.40 1.8 2.6 4.20 4.20 3.4 4.20 4.20 4.2 2.60 1.80 1.00</w:t>
      </w:r>
      <w:r>
        <w:br/>
      </w:r>
      <w:r>
        <w:rPr>
          <w:rStyle w:val="VerbatimChar"/>
        </w:rPr>
        <w:t xml:space="preserve">## 547 2.60 4.2 4.20 2.60 4.20 4.2 3.4 4.20 2.60 5.0 2.60 4.20 3.4 2.60 1.80 4.20</w:t>
      </w:r>
      <w:r>
        <w:br/>
      </w:r>
      <w:r>
        <w:rPr>
          <w:rStyle w:val="VerbatimChar"/>
        </w:rPr>
        <w:t xml:space="preserve">## 548 3.40 4.2 2.60 3.40 4.20 4.2 3.4 4.20 4.20 3.4 3.40 3.40 2.6 3.40 3.40 4.20</w:t>
      </w:r>
      <w:r>
        <w:br/>
      </w:r>
      <w:r>
        <w:rPr>
          <w:rStyle w:val="VerbatimChar"/>
        </w:rPr>
        <w:t xml:space="preserve">## 549 4.20 4.2 2.60 3.40 4.20 4.2 2.6 5.00 4.20 4.2 4.20 4.20 5.0 5.00 2.60 5.00</w:t>
      </w:r>
      <w:r>
        <w:br/>
      </w:r>
      <w:r>
        <w:rPr>
          <w:rStyle w:val="VerbatimChar"/>
        </w:rPr>
        <w:t xml:space="preserve">## 550 5.00 2.6 2.60 5.00 5.00 5.0 3.4 5.00 3.40 3.4 5.00 5.00 5.0 5.00 1.00 5.00</w:t>
      </w:r>
      <w:r>
        <w:br/>
      </w:r>
      <w:r>
        <w:rPr>
          <w:rStyle w:val="VerbatimChar"/>
        </w:rPr>
        <w:t xml:space="preserve">## 551 4.20 2.6 3.40 3.40 3.40 2.6 1.8 2.60 4.20 3.4 3.40 4.20 2.6 2.60 2.60 1.80</w:t>
      </w:r>
      <w:r>
        <w:br/>
      </w:r>
      <w:r>
        <w:rPr>
          <w:rStyle w:val="VerbatimChar"/>
        </w:rPr>
        <w:t xml:space="preserve">## 552 4.20 4.2 3.40 3.40 4.20 3.4 3.4 4.20 5.00 3.4 4.20 4.20 4.2 4.20 1.80 3.40</w:t>
      </w:r>
      <w:r>
        <w:br/>
      </w:r>
      <w:r>
        <w:rPr>
          <w:rStyle w:val="VerbatimChar"/>
        </w:rPr>
        <w:t xml:space="preserve">## 553 4.20 5.0 1.80 5.00 3.40 4.2 3.4 3.40 3.40 3.4 4.20 5.00 4.2 3.40 1.00 4.20</w:t>
      </w:r>
      <w:r>
        <w:br/>
      </w:r>
      <w:r>
        <w:rPr>
          <w:rStyle w:val="VerbatimChar"/>
        </w:rPr>
        <w:t xml:space="preserve">## 554 3.40 2.6 2.60 4.20 3.40 1.8 1.8 4.20 4.20 4.2 4.20 4.20 3.4 4.20 1.80 2.60</w:t>
      </w:r>
      <w:r>
        <w:br/>
      </w:r>
      <w:r>
        <w:rPr>
          <w:rStyle w:val="VerbatimChar"/>
        </w:rPr>
        <w:t xml:space="preserve">## 555 3.40 4.2 2.60 5.00 3.40 3.4 2.6 3.40 5.00 4.2 4.20 3.40 3.4 3.40 2.60 2.60</w:t>
      </w:r>
      <w:r>
        <w:br/>
      </w:r>
      <w:r>
        <w:rPr>
          <w:rStyle w:val="VerbatimChar"/>
        </w:rPr>
        <w:t xml:space="preserve">## 556 4.20 5.0 4.20 4.20 3.40 4.2 4.2 5.00 1.80 5.0 4.20 5.00 5.0 5.00 1.80 3.40</w:t>
      </w:r>
      <w:r>
        <w:br/>
      </w:r>
      <w:r>
        <w:rPr>
          <w:rStyle w:val="VerbatimChar"/>
        </w:rPr>
        <w:t xml:space="preserve">## 557 3.40 4.2 3.40 4.20 3.40 3.4 2.6 5.00 3.40 4.2 3.40 4.20 4.2 4.20 1.80 2.60</w:t>
      </w:r>
      <w:r>
        <w:br/>
      </w:r>
      <w:r>
        <w:rPr>
          <w:rStyle w:val="VerbatimChar"/>
        </w:rPr>
        <w:t xml:space="preserve">## 558 4.20 3.4 3.40 5.00 4.20 1.8 4.2 3.40 4.20 3.4 4.20 4.20 3.4 3.40 1.00 1.80</w:t>
      </w:r>
      <w:r>
        <w:br/>
      </w:r>
      <w:r>
        <w:rPr>
          <w:rStyle w:val="VerbatimChar"/>
        </w:rPr>
        <w:t xml:space="preserve">## 559 4.20 5.0 4.20 4.20 1.00 4.2 1.8 4.20 2.60 5.0 4.20 5.00 1.0 2.60 2.60 5.00</w:t>
      </w:r>
      <w:r>
        <w:br/>
      </w:r>
      <w:r>
        <w:rPr>
          <w:rStyle w:val="VerbatimChar"/>
        </w:rPr>
        <w:t xml:space="preserve">## 560 2.60 5.0 5.00 4.20 4.20 3.4 3.4 3.40 2.60 3.4 2.60 3.40 4.2 3.40 2.60 4.20</w:t>
      </w:r>
      <w:r>
        <w:br/>
      </w:r>
      <w:r>
        <w:rPr>
          <w:rStyle w:val="VerbatimChar"/>
        </w:rPr>
        <w:t xml:space="preserve">## 561 3.40 4.2 3.40 3.40 2.60 2.6 3.4 3.40 2.60 4.2 3.40 3.40 3.4 3.40 1.80 4.20</w:t>
      </w:r>
      <w:r>
        <w:br/>
      </w:r>
      <w:r>
        <w:rPr>
          <w:rStyle w:val="VerbatimChar"/>
        </w:rPr>
        <w:t xml:space="preserve">## 562 1.00 2.6 2.60 3.40 2.60 4.2 2.6 4.20 1.80 2.6 2.60 1.00 1.8 3.40 4.20 3.40</w:t>
      </w:r>
      <w:r>
        <w:br/>
      </w:r>
      <w:r>
        <w:rPr>
          <w:rStyle w:val="VerbatimChar"/>
        </w:rPr>
        <w:t xml:space="preserve">## 563 3.40 5.0 1.00 4.20 5.00 2.6 1.8 5.00 4.20 5.0 3.40 4.20 4.2 5.00 3.40 3.40</w:t>
      </w:r>
      <w:r>
        <w:br/>
      </w:r>
      <w:r>
        <w:rPr>
          <w:rStyle w:val="VerbatimChar"/>
        </w:rPr>
        <w:t xml:space="preserve">## 564 4.20 3.4 4.20 3.40 2.60 1.8 1.8 3.40 1.80 4.2 5.00 5.00 4.2 2.60 1.00 1.00</w:t>
      </w:r>
      <w:r>
        <w:br/>
      </w:r>
      <w:r>
        <w:rPr>
          <w:rStyle w:val="VerbatimChar"/>
        </w:rPr>
        <w:t xml:space="preserve">## 565 3.40 3.4 3.40 3.40 3.40 2.6 3.4 3.40 4.20 4.2 3.40 3.40 3.4 2.60 1.80 2.60</w:t>
      </w:r>
      <w:r>
        <w:br/>
      </w:r>
      <w:r>
        <w:rPr>
          <w:rStyle w:val="VerbatimChar"/>
        </w:rPr>
        <w:t xml:space="preserve">## 566 3.40 5.0 1.00 5.00 5.00 2.6 2.6 1.80 3.40 5.0 4.20 3.40 5.0 4.20 4.20 2.60</w:t>
      </w:r>
      <w:r>
        <w:br/>
      </w:r>
      <w:r>
        <w:rPr>
          <w:rStyle w:val="VerbatimChar"/>
        </w:rPr>
        <w:t xml:space="preserve">## 567 3.40 3.4 1.80 3.40 5.00 3.4 2.6 4.20 5.00 3.4 3.40 5.00 5.0 2.60 2.60 1.80</w:t>
      </w:r>
      <w:r>
        <w:br/>
      </w:r>
      <w:r>
        <w:rPr>
          <w:rStyle w:val="VerbatimChar"/>
        </w:rPr>
        <w:t xml:space="preserve">## 568 5.00 1.8 4.20 3.40 4.20 3.4 1.8 2.60 3.40 4.2 3.40 4.20 2.6 2.60 2.60 2.60</w:t>
      </w:r>
      <w:r>
        <w:br/>
      </w:r>
      <w:r>
        <w:rPr>
          <w:rStyle w:val="VerbatimChar"/>
        </w:rPr>
        <w:t xml:space="preserve">## 569 3.40 1.8 3.40 5.00 3.40 3.4 2.6 3.40 2.60 2.6 3.40 5.00 5.0 4.20 1.00 3.40</w:t>
      </w:r>
      <w:r>
        <w:br/>
      </w:r>
      <w:r>
        <w:rPr>
          <w:rStyle w:val="VerbatimChar"/>
        </w:rPr>
        <w:t xml:space="preserve">## 570 3.40 3.4 2.60 4.20 4.20 3.4 2.6 3.40 3.40 3.4 3.40 3.40 4.2 3.40 2.60 3.40</w:t>
      </w:r>
      <w:r>
        <w:br/>
      </w:r>
      <w:r>
        <w:rPr>
          <w:rStyle w:val="VerbatimChar"/>
        </w:rPr>
        <w:t xml:space="preserve">## 571 2.60 3.4 3.40 4.20 3.40 3.4 2.6 3.40 2.60 4.2 3.40 4.20 2.6 3.40 2.60 2.60</w:t>
      </w:r>
      <w:r>
        <w:br/>
      </w:r>
      <w:r>
        <w:rPr>
          <w:rStyle w:val="VerbatimChar"/>
        </w:rPr>
        <w:t xml:space="preserve">## 572 5.00 3.4 2.60 5.00 3.40 1.8 1.8 3.40 4.20 4.2 4.20 5.00 3.4 2.60 1.80 1.80</w:t>
      </w:r>
      <w:r>
        <w:br/>
      </w:r>
      <w:r>
        <w:rPr>
          <w:rStyle w:val="VerbatimChar"/>
        </w:rPr>
        <w:t xml:space="preserve">## 573 2.60 4.2 1.80 3.40 2.60 2.6 2.6 3.40 1.80 3.4 3.40 2.60 2.6 3.40 2.60 2.60</w:t>
      </w:r>
      <w:r>
        <w:br/>
      </w:r>
      <w:r>
        <w:rPr>
          <w:rStyle w:val="VerbatimChar"/>
        </w:rPr>
        <w:t xml:space="preserve">## 574 3.40 4.2 3.40 4.20 3.40 1.0 1.0 3.40 2.60 4.2 3.40 4.20 3.4 2.60 1.00 1.80</w:t>
      </w:r>
      <w:r>
        <w:br/>
      </w:r>
      <w:r>
        <w:rPr>
          <w:rStyle w:val="VerbatimChar"/>
        </w:rPr>
        <w:t xml:space="preserve">## 575 3.40 5.0 2.60 3.40 3.40 3.4 1.8 4.20 2.60 2.6 3.40 2.60 2.6 3.40 3.40 4.20</w:t>
      </w:r>
      <w:r>
        <w:br/>
      </w:r>
      <w:r>
        <w:rPr>
          <w:rStyle w:val="VerbatimChar"/>
        </w:rPr>
        <w:t xml:space="preserve">## 576 3.40 4.2 4.20 3.40 2.60 3.4 3.4 4.20 3.40 3.4 3.40 4.20 3.4 4.20 1.80 4.20</w:t>
      </w:r>
      <w:r>
        <w:br/>
      </w:r>
      <w:r>
        <w:rPr>
          <w:rStyle w:val="VerbatimChar"/>
        </w:rPr>
        <w:t xml:space="preserve">## 577 2.60 5.0 2.60 3.40 3.40 5.0 1.8 3.40 2.60 4.2 3.40 3.40 4.2 3.40 2.60 4.20</w:t>
      </w:r>
      <w:r>
        <w:br/>
      </w:r>
      <w:r>
        <w:rPr>
          <w:rStyle w:val="VerbatimChar"/>
        </w:rPr>
        <w:t xml:space="preserve">## 578 4.20 3.4 4.20 4.20 3.40 3.4 3.4 2.60 2.60 3.4 3.40 4.20 4.2 3.40 1.80 3.40</w:t>
      </w:r>
      <w:r>
        <w:br/>
      </w:r>
      <w:r>
        <w:rPr>
          <w:rStyle w:val="VerbatimChar"/>
        </w:rPr>
        <w:t xml:space="preserve">## 579 5.00 2.6 2.60 4.20 4.20 2.6 2.6 3.40 2.60 3.4 4.20 5.00 4.2 2.60 2.60 2.60</w:t>
      </w:r>
      <w:r>
        <w:br/>
      </w:r>
      <w:r>
        <w:rPr>
          <w:rStyle w:val="VerbatimChar"/>
        </w:rPr>
        <w:t xml:space="preserve">## 580 5.00 2.6 1.80 5.00 4.20 3.4 3.4 3.40 3.40 4.2 4.20 5.00 4.2 3.40 1.00 2.60</w:t>
      </w:r>
      <w:r>
        <w:br/>
      </w:r>
      <w:r>
        <w:rPr>
          <w:rStyle w:val="VerbatimChar"/>
        </w:rPr>
        <w:t xml:space="preserve">## 581 4.20 2.6 2.60 4.20 3.40 4.2 2.6 4.20 3.40 3.4 4.20 4.20 3.4 2.60 3.40 2.60</w:t>
      </w:r>
      <w:r>
        <w:br/>
      </w:r>
      <w:r>
        <w:rPr>
          <w:rStyle w:val="VerbatimChar"/>
        </w:rPr>
        <w:t xml:space="preserve">## 582 4.20 1.8 2.60 4.20 2.60 1.0 1.8 1.80 3.40 4.2 4.20 4.20 4.2 2.60 1.80 1.80</w:t>
      </w:r>
      <w:r>
        <w:br/>
      </w:r>
      <w:r>
        <w:rPr>
          <w:rStyle w:val="VerbatimChar"/>
        </w:rPr>
        <w:t xml:space="preserve">## 583 3.40 3.4 1.00 4.20 4.20 1.8 3.4 3.40 5.00 5.0 5.00 4.20 4.2 2.60 1.80 2.60</w:t>
      </w:r>
      <w:r>
        <w:br/>
      </w:r>
      <w:r>
        <w:rPr>
          <w:rStyle w:val="VerbatimChar"/>
        </w:rPr>
        <w:t xml:space="preserve">## 584 4.20 2.6 4.20 4.20 1.80 1.0 2.6 4.20 5.00 5.0 5.00 5.00 4.2 3.40 1.80 1.00</w:t>
      </w:r>
      <w:r>
        <w:br/>
      </w:r>
      <w:r>
        <w:rPr>
          <w:rStyle w:val="VerbatimChar"/>
        </w:rPr>
        <w:t xml:space="preserve">## 585 4.20 4.2 1.80 4.20 5.00 1.0 1.8 3.40 3.40 4.2 5.00 5.00 3.4 3.40 1.80 1.00</w:t>
      </w:r>
      <w:r>
        <w:br/>
      </w:r>
      <w:r>
        <w:rPr>
          <w:rStyle w:val="VerbatimChar"/>
        </w:rPr>
        <w:t xml:space="preserve">## 586 1.00 5.0 1.00 5.00 5.00 1.0 5.0 5.00 5.00 5.0 5.00 5.00 5.0 5.00 1.00 1.00</w:t>
      </w:r>
      <w:r>
        <w:br/>
      </w:r>
      <w:r>
        <w:rPr>
          <w:rStyle w:val="VerbatimChar"/>
        </w:rPr>
        <w:t xml:space="preserve">## 587 3.40 3.4 3.40 4.20 5.00 3.4 4.2 4.20 5.00 4.2 5.00 4.20 5.0 5.00 2.60 3.40</w:t>
      </w:r>
      <w:r>
        <w:br/>
      </w:r>
      <w:r>
        <w:rPr>
          <w:rStyle w:val="VerbatimChar"/>
        </w:rPr>
        <w:t xml:space="preserve">## 588 4.20 4.2 3.40 5.00 5.00 3.4 5.0 3.40 5.00 5.0 5.00 5.00 5.0 4.20 1.80 4.20</w:t>
      </w:r>
      <w:r>
        <w:br/>
      </w:r>
      <w:r>
        <w:rPr>
          <w:rStyle w:val="VerbatimChar"/>
        </w:rPr>
        <w:t xml:space="preserve">## 589 3.40 3.4 3.40 5.00 4.20 2.6 3.4 5.00 5.00 5.0 4.20 5.00 3.4 5.00 3.40 5.00</w:t>
      </w:r>
      <w:r>
        <w:br/>
      </w:r>
      <w:r>
        <w:rPr>
          <w:rStyle w:val="VerbatimChar"/>
        </w:rPr>
        <w:t xml:space="preserve">## 590 4.20 3.4 3.40 5.00 4.20 2.6 3.4 3.40 5.00 5.0 4.20 5.00 4.2 3.40 1.80 1.80</w:t>
      </w:r>
      <w:r>
        <w:br/>
      </w:r>
      <w:r>
        <w:rPr>
          <w:rStyle w:val="VerbatimChar"/>
        </w:rPr>
        <w:t xml:space="preserve">## 591 3.40 5.0 3.40 5.00 5.00 3.4 4.2 5.00 5.00 5.0 5.00 4.20 5.0 4.20 1.80 2.60</w:t>
      </w:r>
      <w:r>
        <w:br/>
      </w:r>
      <w:r>
        <w:rPr>
          <w:rStyle w:val="VerbatimChar"/>
        </w:rPr>
        <w:t xml:space="preserve">## 592 5.00 2.6 1.80 5.00 5.00 1.0 4.2 3.40 5.00 5.0 5.00 5.00 5.0 3.40 1.80 1.80</w:t>
      </w:r>
      <w:r>
        <w:br/>
      </w:r>
      <w:r>
        <w:rPr>
          <w:rStyle w:val="VerbatimChar"/>
        </w:rPr>
        <w:t xml:space="preserve">## 593 2.60 3.4 1.80 5.00 5.00 4.2 3.4 4.20 5.00 3.4 5.00 5.00 5.0 4.20 1.00 3.40</w:t>
      </w:r>
      <w:r>
        <w:br/>
      </w:r>
      <w:r>
        <w:rPr>
          <w:rStyle w:val="VerbatimChar"/>
        </w:rPr>
        <w:t xml:space="preserve">## 594 4.20 4.2 2.60 4.20 4.20 2.6 3.4 4.20 3.40 3.4 4.20 4.20 4.2 3.40 3.40 3.40</w:t>
      </w:r>
      <w:r>
        <w:br/>
      </w:r>
      <w:r>
        <w:rPr>
          <w:rStyle w:val="VerbatimChar"/>
        </w:rPr>
        <w:t xml:space="preserve">## 595 1.80 5.0 3.40 5.00 4.20 2.6 3.4 3.40 4.20 5.0 5.00 5.00 4.2 4.20 2.60 3.40</w:t>
      </w:r>
      <w:r>
        <w:br/>
      </w:r>
      <w:r>
        <w:rPr>
          <w:rStyle w:val="VerbatimChar"/>
        </w:rPr>
        <w:t xml:space="preserve">## 596 4.20 4.2 1.80 4.20 4.20 4.2 4.2 4.20 5.00 4.2 5.00 4.20 4.2 4.20 1.80 5.00</w:t>
      </w:r>
      <w:r>
        <w:br/>
      </w:r>
      <w:r>
        <w:rPr>
          <w:rStyle w:val="VerbatimChar"/>
        </w:rPr>
        <w:t xml:space="preserve">## 597 3.40 3.4 3.40 4.20 4.20 2.6 2.6 4.20 4.20 3.4 4.20 4.20 4.2 3.40 2.60 2.60</w:t>
      </w:r>
      <w:r>
        <w:br/>
      </w:r>
      <w:r>
        <w:rPr>
          <w:rStyle w:val="VerbatimChar"/>
        </w:rPr>
        <w:t xml:space="preserve">## 598 5.00 3.4 4.20 5.00 4.20 2.6 5.0 5.00 3.40 5.0 5.00 5.00 5.0 4.20 1.80 4.20</w:t>
      </w:r>
      <w:r>
        <w:br/>
      </w:r>
      <w:r>
        <w:rPr>
          <w:rStyle w:val="VerbatimChar"/>
        </w:rPr>
        <w:t xml:space="preserve">## 599 4.20 2.6 4.20 4.20 2.60 1.0 1.8 2.60 1.80 3.4 4.20 4.20 4.2 1.00 1.80 1.80</w:t>
      </w:r>
      <w:r>
        <w:br/>
      </w:r>
      <w:r>
        <w:rPr>
          <w:rStyle w:val="VerbatimChar"/>
        </w:rPr>
        <w:t xml:space="preserve">## 600 3.40 3.4 3.40 4.20 4.20 2.6 1.8 1.80 4.20 4.2 4.20 4.20 3.4 3.40 1.80 3.40</w:t>
      </w:r>
      <w:r>
        <w:br/>
      </w:r>
      <w:r>
        <w:rPr>
          <w:rStyle w:val="VerbatimChar"/>
        </w:rPr>
        <w:t xml:space="preserve">## 601 5.00 3.4 2.60 5.00 4.20 3.4 3.4 4.20 1.80 4.2 4.20 5.00 5.0 5.00 1.80 3.40</w:t>
      </w:r>
      <w:r>
        <w:br/>
      </w:r>
      <w:r>
        <w:rPr>
          <w:rStyle w:val="VerbatimChar"/>
        </w:rPr>
        <w:t xml:space="preserve">## 602 5.00 4.2 3.40 5.00 4.20 1.8 4.2 2.60 4.20 4.2 4.20 4.20 4.2 3.40 1.80 1.80</w:t>
      </w:r>
      <w:r>
        <w:br/>
      </w:r>
      <w:r>
        <w:rPr>
          <w:rStyle w:val="VerbatimChar"/>
        </w:rPr>
        <w:t xml:space="preserve">## 603 4.20 4.2 3.40 4.20 4.20 2.6 3.4 3.40 4.20 4.2 3.40 4.20 4.2 4.20 1.80 2.60</w:t>
      </w:r>
      <w:r>
        <w:br/>
      </w:r>
      <w:r>
        <w:rPr>
          <w:rStyle w:val="VerbatimChar"/>
        </w:rPr>
        <w:t xml:space="preserve">## 604 2.60 5.0 5.00 5.00 1.80 5.0 3.4 4.20 3.40 4.2 3.40 3.40 4.2 3.40 2.60 2.60</w:t>
      </w:r>
      <w:r>
        <w:br/>
      </w:r>
      <w:r>
        <w:rPr>
          <w:rStyle w:val="VerbatimChar"/>
        </w:rPr>
        <w:t xml:space="preserve">## 605 5.00 4.2 4.20 5.00 5.00 1.8 3.4 5.00 5.00 5.0 5.00 5.00 4.2 5.00 1.80 2.60</w:t>
      </w:r>
      <w:r>
        <w:br/>
      </w:r>
      <w:r>
        <w:rPr>
          <w:rStyle w:val="VerbatimChar"/>
        </w:rPr>
        <w:t xml:space="preserve">## 606 5.00 2.6 2.60 5.00 5.00 1.0 2.6 5.00 5.00 2.6 5.00 5.00 5.0 5.00 1.00 2.60</w:t>
      </w:r>
      <w:r>
        <w:br/>
      </w:r>
      <w:r>
        <w:rPr>
          <w:rStyle w:val="VerbatimChar"/>
        </w:rPr>
        <w:t xml:space="preserve">## 607 2.60 3.4 2.60 4.20 5.00 4.2 4.2 4.20 5.00 3.4 4.20 5.00 4.2 3.40 3.40 4.20</w:t>
      </w:r>
      <w:r>
        <w:br/>
      </w:r>
      <w:r>
        <w:rPr>
          <w:rStyle w:val="VerbatimChar"/>
        </w:rPr>
        <w:t xml:space="preserve">## 608 4.20 4.2 2.60 4.20 4.20 3.4 2.6 5.00 4.20 4.2 4.20 4.20 3.4 4.20 2.60 2.60</w:t>
      </w:r>
      <w:r>
        <w:br/>
      </w:r>
      <w:r>
        <w:rPr>
          <w:rStyle w:val="VerbatimChar"/>
        </w:rPr>
        <w:t xml:space="preserve">## 609 4.20 2.6 4.20 4.20 3.40 3.4 1.8 2.60 3.40 2.6 5.00 5.00 3.4 1.80 1.80 1.80</w:t>
      </w:r>
      <w:r>
        <w:br/>
      </w:r>
      <w:r>
        <w:rPr>
          <w:rStyle w:val="VerbatimChar"/>
        </w:rPr>
        <w:t xml:space="preserve">## 610 1.80 5.0 2.60 2.60 3.40 5.0 2.6 2.60 1.00 4.2 4.20 4.20 3.4 1.80 4.20 2.60</w:t>
      </w:r>
      <w:r>
        <w:br/>
      </w:r>
      <w:r>
        <w:rPr>
          <w:rStyle w:val="VerbatimChar"/>
        </w:rPr>
        <w:t xml:space="preserve">## 611 5.00 3.4 2.60 5.00 5.00 3.4 4.2 3.40 4.20 4.2 5.00 5.00 4.2 2.60 3.40 3.40</w:t>
      </w:r>
      <w:r>
        <w:br/>
      </w:r>
      <w:r>
        <w:rPr>
          <w:rStyle w:val="VerbatimChar"/>
        </w:rPr>
        <w:t xml:space="preserve">## 612 3.40 1.8 2.60 4.20 2.60 2.6 3.4 1.80 5.00 4.2 2.60 2.60 3.4 1.80 1.80 1.80</w:t>
      </w:r>
      <w:r>
        <w:br/>
      </w:r>
      <w:r>
        <w:rPr>
          <w:rStyle w:val="VerbatimChar"/>
        </w:rPr>
        <w:t xml:space="preserve">## 613 3.40 4.2 3.40 4.20 4.20 1.8 2.6 3.40 4.20 3.4 4.20 4.20 4.2 4.20 1.80 1.00</w:t>
      </w:r>
      <w:r>
        <w:br/>
      </w:r>
      <w:r>
        <w:rPr>
          <w:rStyle w:val="VerbatimChar"/>
        </w:rPr>
        <w:t xml:space="preserve">## 614 4.20 5.0 3.40 4.20 4.20 4.2 4.2 4.20 4.20 5.0 4.20 4.20 4.2 4.20 1.80 3.40</w:t>
      </w:r>
      <w:r>
        <w:br/>
      </w:r>
      <w:r>
        <w:rPr>
          <w:rStyle w:val="VerbatimChar"/>
        </w:rPr>
        <w:t xml:space="preserve">## 615 2.60 3.4 1.80 3.40 4.20 4.2 2.6 4.20 3.40 2.6 4.20 2.60 4.2 4.20 4.20 4.20</w:t>
      </w:r>
      <w:r>
        <w:br/>
      </w:r>
      <w:r>
        <w:rPr>
          <w:rStyle w:val="VerbatimChar"/>
        </w:rPr>
        <w:t xml:space="preserve">## 616 4.20 3.4 4.20 4.20 4.20 2.6 2.6 4.20 5.00 5.0 5.00 4.20 2.6 3.40 4.20 4.20</w:t>
      </w:r>
      <w:r>
        <w:br/>
      </w:r>
      <w:r>
        <w:rPr>
          <w:rStyle w:val="VerbatimChar"/>
        </w:rPr>
        <w:t xml:space="preserve">## 617 4.20 3.4 1.80 4.20 2.60 2.6 2.6 2.60 3.40 3.4 3.40 4.20 3.4 2.60 2.60 2.60</w:t>
      </w:r>
      <w:r>
        <w:br/>
      </w:r>
      <w:r>
        <w:rPr>
          <w:rStyle w:val="VerbatimChar"/>
        </w:rPr>
        <w:t xml:space="preserve">## 618 4.20 1.8 3.40 5.00 3.40 1.8 1.8 3.40 4.20 3.4 5.00 4.20 3.4 1.80 3.40 1.80</w:t>
      </w:r>
      <w:r>
        <w:br/>
      </w:r>
      <w:r>
        <w:rPr>
          <w:rStyle w:val="VerbatimChar"/>
        </w:rPr>
        <w:t xml:space="preserve">## 619 4.20 3.4 4.20 3.40 4.20 2.6 2.6 3.40 5.00 4.2 4.20 5.00 2.6 2.60 4.20 3.40</w:t>
      </w:r>
      <w:r>
        <w:br/>
      </w:r>
      <w:r>
        <w:rPr>
          <w:rStyle w:val="VerbatimChar"/>
        </w:rPr>
        <w:t xml:space="preserve">## 620 3.40 4.2 3.40 3.40 2.60 2.6 3.4 2.60 3.40 2.6 3.40 3.40 3.4 2.60 2.60 2.60</w:t>
      </w:r>
      <w:r>
        <w:br/>
      </w:r>
      <w:r>
        <w:rPr>
          <w:rStyle w:val="VerbatimChar"/>
        </w:rPr>
        <w:t xml:space="preserve">## 621 2.60 4.2 2.60 4.20 4.20 4.2 4.2 4.20 5.00 4.2 5.00 4.20 2.6 4.20 2.60 4.20</w:t>
      </w:r>
      <w:r>
        <w:br/>
      </w:r>
      <w:r>
        <w:rPr>
          <w:rStyle w:val="VerbatimChar"/>
        </w:rPr>
        <w:t xml:space="preserve">## 622 5.00 2.6 2.60 4.20 2.60 1.8 3.4 4.20 3.40 3.4 4.20 4.20 4.2 4.20 1.00 2.60</w:t>
      </w:r>
      <w:r>
        <w:br/>
      </w:r>
      <w:r>
        <w:rPr>
          <w:rStyle w:val="VerbatimChar"/>
        </w:rPr>
        <w:t xml:space="preserve">## 623 2.60 4.2 3.40 4.20 4.20 2.6 2.6 4.20 4.20 4.2 4.20 4.20 4.2 4.20 1.80 4.20</w:t>
      </w:r>
      <w:r>
        <w:br/>
      </w:r>
      <w:r>
        <w:rPr>
          <w:rStyle w:val="VerbatimChar"/>
        </w:rPr>
        <w:t xml:space="preserve">## 624 4.20 4.2 4.20 5.00 4.20 1.8 3.4 4.20 4.20 5.0 5.00 5.00 5.0 4.20 1.00 1.80</w:t>
      </w:r>
      <w:r>
        <w:br/>
      </w:r>
      <w:r>
        <w:rPr>
          <w:rStyle w:val="VerbatimChar"/>
        </w:rPr>
        <w:t xml:space="preserve">## 625 5.00 4.2 4.20 4.20 4.20 1.8 4.2 3.40 5.00 4.2 5.00 5.00 4.2 4.20 1.00 3.40</w:t>
      </w:r>
      <w:r>
        <w:br/>
      </w:r>
      <w:r>
        <w:rPr>
          <w:rStyle w:val="VerbatimChar"/>
        </w:rPr>
        <w:t xml:space="preserve">## 626 3.40 4.2 4.20 5.00 4.20 1.8 4.2 4.20 4.20 4.2 4.20 4.20 4.2 4.20 1.00 4.20</w:t>
      </w:r>
      <w:r>
        <w:br/>
      </w:r>
      <w:r>
        <w:rPr>
          <w:rStyle w:val="VerbatimChar"/>
        </w:rPr>
        <w:t xml:space="preserve">## 627 3.40 3.4 2.60 3.40 2.60 2.6 3.4 4.20 4.20 3.4 3.40 4.20 5.0 2.60 1.80 2.60</w:t>
      </w:r>
      <w:r>
        <w:br/>
      </w:r>
      <w:r>
        <w:rPr>
          <w:rStyle w:val="VerbatimChar"/>
        </w:rPr>
        <w:t xml:space="preserve">## 628 4.20 2.6 3.40 5.00 4.20 1.8 4.2 4.20 5.00 5.0 5.00 5.00 5.0 4.20 1.80 4.20</w:t>
      </w:r>
      <w:r>
        <w:br/>
      </w:r>
      <w:r>
        <w:rPr>
          <w:rStyle w:val="VerbatimChar"/>
        </w:rPr>
        <w:t xml:space="preserve">## 629 4.20 3.4 4.20 5.00 5.00 1.0 3.4 3.40 5.00 4.2 5.00 5.00 5.0 5.00 1.00 2.60</w:t>
      </w:r>
      <w:r>
        <w:br/>
      </w:r>
      <w:r>
        <w:rPr>
          <w:rStyle w:val="VerbatimChar"/>
        </w:rPr>
        <w:t xml:space="preserve">## 630 3.40 3.4 2.60 5.00 4.20 3.4 4.2 4.20 5.00 4.2 4.20 4.20 3.4 4.20 2.60 4.20</w:t>
      </w:r>
      <w:r>
        <w:br/>
      </w:r>
      <w:r>
        <w:rPr>
          <w:rStyle w:val="VerbatimChar"/>
        </w:rPr>
        <w:t xml:space="preserve">## 631 2.60 5.0 4.20 5.00 5.00 2.6 3.4 5.00 4.20 4.2 5.00 4.20 3.4 5.00 1.80 3.40</w:t>
      </w:r>
      <w:r>
        <w:br/>
      </w:r>
      <w:r>
        <w:rPr>
          <w:rStyle w:val="VerbatimChar"/>
        </w:rPr>
        <w:t xml:space="preserve">## 632 4.20 4.2 3.40 4.20 4.20 3.4 3.4 1.80 5.00 4.2 5.00 5.00 5.0 3.40 1.80 4.20</w:t>
      </w:r>
      <w:r>
        <w:br/>
      </w:r>
      <w:r>
        <w:rPr>
          <w:rStyle w:val="VerbatimChar"/>
        </w:rPr>
        <w:t xml:space="preserve">## 633 4.20 5.0 1.00 5.00 5.00 5.0 5.0 5.00 5.00 5.0 5.00 5.00 5.0 4.20 1.80 5.00</w:t>
      </w:r>
      <w:r>
        <w:br/>
      </w:r>
      <w:r>
        <w:rPr>
          <w:rStyle w:val="VerbatimChar"/>
        </w:rPr>
        <w:t xml:space="preserve">## 634 4.20 4.2 4.20 4.20 5.00 2.6 4.2 5.00 4.20 5.0 5.00 5.00 5.0 4.20 2.60 3.40</w:t>
      </w:r>
      <w:r>
        <w:br/>
      </w:r>
      <w:r>
        <w:rPr>
          <w:rStyle w:val="VerbatimChar"/>
        </w:rPr>
        <w:t xml:space="preserve">## 635 3.40 4.2 3.40 4.20 4.20 5.0 3.4 4.20 3.40 5.0 4.20 4.20 5.0 4.20 3.40 4.20</w:t>
      </w:r>
      <w:r>
        <w:br/>
      </w:r>
      <w:r>
        <w:rPr>
          <w:rStyle w:val="VerbatimChar"/>
        </w:rPr>
        <w:t xml:space="preserve">## 636 5.00 5.0 2.60 4.20 3.40 3.4 3.4 4.20 5.00 3.4 5.00 5.00 4.2 4.20 2.60 1.00</w:t>
      </w:r>
      <w:r>
        <w:br/>
      </w:r>
      <w:r>
        <w:rPr>
          <w:rStyle w:val="VerbatimChar"/>
        </w:rPr>
        <w:t xml:space="preserve">## 637 4.20 4.2 2.60 5.00 5.00 1.8 4.2 4.20 4.20 4.2 5.00 4.20 5.0 4.20 1.80 1.80</w:t>
      </w:r>
      <w:r>
        <w:br/>
      </w:r>
      <w:r>
        <w:rPr>
          <w:rStyle w:val="VerbatimChar"/>
        </w:rPr>
        <w:t xml:space="preserve">## 638 3.40 3.4 2.60 3.40 3.40 3.4 2.6 3.40 5.00 2.6 3.40 4.20 4.2 3.40 2.60 3.40</w:t>
      </w:r>
      <w:r>
        <w:br/>
      </w:r>
      <w:r>
        <w:rPr>
          <w:rStyle w:val="VerbatimChar"/>
        </w:rPr>
        <w:t xml:space="preserve">## 639 5.00 3.4 1.80 5.00 4.20 4.2 3.4 4.20 4.20 3.4 4.20 5.00 4.2 4.20 4.20 4.20</w:t>
      </w:r>
      <w:r>
        <w:br/>
      </w:r>
      <w:r>
        <w:rPr>
          <w:rStyle w:val="VerbatimChar"/>
        </w:rPr>
        <w:t xml:space="preserve">## 640 2.60 5.0 4.20 4.20 3.40 2.6 3.4 3.40 4.20 4.2 4.20 3.40 3.4 3.40 3.40 3.40</w:t>
      </w:r>
      <w:r>
        <w:br/>
      </w:r>
      <w:r>
        <w:rPr>
          <w:rStyle w:val="VerbatimChar"/>
        </w:rPr>
        <w:t xml:space="preserve">## 641 4.20 4.2 3.40 5.00 4.20 4.2 4.2 4.20 4.20 4.2 4.20 4.20 4.2 4.20 3.40 2.60</w:t>
      </w:r>
      <w:r>
        <w:br/>
      </w:r>
      <w:r>
        <w:rPr>
          <w:rStyle w:val="VerbatimChar"/>
        </w:rPr>
        <w:t xml:space="preserve">## 642 4.20 4.2 2.60 4.20 4.20 2.6 2.6 4.20 4.20 2.6 4.20 4.20 4.2 3.40 1.80 1.80</w:t>
      </w:r>
      <w:r>
        <w:br/>
      </w:r>
      <w:r>
        <w:rPr>
          <w:rStyle w:val="VerbatimChar"/>
        </w:rPr>
        <w:t xml:space="preserve">## 643 3.40 2.6 3.40 5.00 4.20 5.0 3.4 4.20 3.40 4.2 4.20 4.20 4.2 4.20 4.20 3.40</w:t>
      </w:r>
      <w:r>
        <w:br/>
      </w:r>
      <w:r>
        <w:rPr>
          <w:rStyle w:val="VerbatimChar"/>
        </w:rPr>
        <w:t xml:space="preserve">## 644 3.40 1.8 1.80 4.20 3.40 1.8 2.6 5.00 4.20 4.2 3.40 2.60 3.4 4.20 1.80 2.60</w:t>
      </w:r>
      <w:r>
        <w:br/>
      </w:r>
      <w:r>
        <w:rPr>
          <w:rStyle w:val="VerbatimChar"/>
        </w:rPr>
        <w:t xml:space="preserve">## 645 2.60 3.4 2.60 3.40 4.20 3.4 3.4 3.40 5.00 4.2 4.20 4.20 4.2 3.40 3.40 4.20</w:t>
      </w:r>
      <w:r>
        <w:br/>
      </w:r>
      <w:r>
        <w:rPr>
          <w:rStyle w:val="VerbatimChar"/>
        </w:rPr>
        <w:t xml:space="preserve">## 646 4.20 3.4 1.80 4.20 4.20 4.2 2.6 2.60 2.60 3.4 4.20 5.00 5.0 3.40 3.40 3.40</w:t>
      </w:r>
      <w:r>
        <w:br/>
      </w:r>
      <w:r>
        <w:rPr>
          <w:rStyle w:val="VerbatimChar"/>
        </w:rPr>
        <w:t xml:space="preserve">## 647 3.40 4.2 3.40 3.40 3.40 3.4 2.6 4.20 2.60 3.4 3.40 3.40 3.4 4.20 2.60 2.60</w:t>
      </w:r>
      <w:r>
        <w:br/>
      </w:r>
      <w:r>
        <w:rPr>
          <w:rStyle w:val="VerbatimChar"/>
        </w:rPr>
        <w:t xml:space="preserve">## 648 3.40 4.2 3.40 4.20 4.20 4.2 4.2 3.40 2.60 3.4 4.20 5.00 4.2 3.40 1.80 3.40</w:t>
      </w:r>
      <w:r>
        <w:br/>
      </w:r>
      <w:r>
        <w:rPr>
          <w:rStyle w:val="VerbatimChar"/>
        </w:rPr>
        <w:t xml:space="preserve">## 649 5.00 3.4 1.80 4.20 2.60 4.2 2.6 3.40 2.60 3.4 3.40 5.00 5.0 2.60 2.60 3.40</w:t>
      </w:r>
      <w:r>
        <w:br/>
      </w:r>
      <w:r>
        <w:rPr>
          <w:rStyle w:val="VerbatimChar"/>
        </w:rPr>
        <w:t xml:space="preserve">## 650 1.80 2.6 2.60 3.40 2.60 3.4 1.8 3.40 1.80 3.4 2.60 3.40 2.6 1.80 3.40 2.60</w:t>
      </w:r>
      <w:r>
        <w:br/>
      </w:r>
      <w:r>
        <w:rPr>
          <w:rStyle w:val="VerbatimChar"/>
        </w:rPr>
        <w:t xml:space="preserve">## 651 2.60 5.0 3.40 5.00 4.20 2.6 4.2 4.20 5.00 4.2 4.20 5.00 4.2 4.20 1.00 3.40</w:t>
      </w:r>
      <w:r>
        <w:br/>
      </w:r>
      <w:r>
        <w:rPr>
          <w:rStyle w:val="VerbatimChar"/>
        </w:rPr>
        <w:t xml:space="preserve">## 652 3.40 4.2 2.60 4.20 4.20 3.4 3.4 5.00 4.20 4.2 4.20 4.20 3.4 4.20 1.80 4.20</w:t>
      </w:r>
      <w:r>
        <w:br/>
      </w:r>
      <w:r>
        <w:rPr>
          <w:rStyle w:val="VerbatimChar"/>
        </w:rPr>
        <w:t xml:space="preserve">## 653 1.80 5.0 1.80 5.00 5.00 2.6 4.2 3.40 5.00 3.4 5.00 4.20 5.0 4.20 3.40 2.60</w:t>
      </w:r>
      <w:r>
        <w:br/>
      </w:r>
      <w:r>
        <w:rPr>
          <w:rStyle w:val="VerbatimChar"/>
        </w:rPr>
        <w:t xml:space="preserve">## 654 3.40 3.4 2.60 4.20 4.20 3.4 3.4 3.40 3.40 3.4 3.40 4.20 4.2 3.40 4.20 2.60</w:t>
      </w:r>
      <w:r>
        <w:br/>
      </w:r>
      <w:r>
        <w:rPr>
          <w:rStyle w:val="VerbatimChar"/>
        </w:rPr>
        <w:t xml:space="preserve">## 655 4.20 2.6 4.20 5.00 4.20 2.6 3.4 3.40 4.20 3.4 5.00 5.00 5.0 4.20 1.80 3.40</w:t>
      </w:r>
      <w:r>
        <w:br/>
      </w:r>
      <w:r>
        <w:rPr>
          <w:rStyle w:val="VerbatimChar"/>
        </w:rPr>
        <w:t xml:space="preserve">## 656 3.40 4.2 2.60 4.20 4.20 1.8 3.4 3.40 3.40 3.4 5.00 4.20 3.4 2.60 1.80 2.60</w:t>
      </w:r>
      <w:r>
        <w:br/>
      </w:r>
      <w:r>
        <w:rPr>
          <w:rStyle w:val="VerbatimChar"/>
        </w:rPr>
        <w:t xml:space="preserve">## 657 4.20 4.2 2.60 4.20 4.20 3.4 4.2 4.20 5.00 4.2 3.40 5.00 4.2 4.20 3.40 5.00</w:t>
      </w:r>
      <w:r>
        <w:br/>
      </w:r>
      <w:r>
        <w:rPr>
          <w:rStyle w:val="VerbatimChar"/>
        </w:rPr>
        <w:t xml:space="preserve">## 658 3.40 2.6 2.60 4.20 2.60 2.6 2.6 2.60 2.60 3.4 3.40 4.20 4.2 2.60 2.60 1.80</w:t>
      </w:r>
      <w:r>
        <w:br/>
      </w:r>
      <w:r>
        <w:rPr>
          <w:rStyle w:val="VerbatimChar"/>
        </w:rPr>
        <w:t xml:space="preserve">## 659 2.60 3.4 2.60 2.60 1.80 4.2 1.8 3.40 1.00 2.6 2.60 2.60 2.6 2.60 2.60 1.80</w:t>
      </w:r>
      <w:r>
        <w:br/>
      </w:r>
      <w:r>
        <w:rPr>
          <w:rStyle w:val="VerbatimChar"/>
        </w:rPr>
        <w:t xml:space="preserve">## 660 3.40 4.2 2.60 5.00 4.20 4.2 3.4 3.40 3.40 3.4 4.20 4.20 4.2 4.20 3.40 3.40</w:t>
      </w:r>
      <w:r>
        <w:br/>
      </w:r>
      <w:r>
        <w:rPr>
          <w:rStyle w:val="VerbatimChar"/>
        </w:rPr>
        <w:t xml:space="preserve">## 661 5.00 4.2 3.40 5.00 5.00 1.8 3.4 5.00 5.00 4.2 5.00 5.00 4.2 3.40 1.00 1.80</w:t>
      </w:r>
      <w:r>
        <w:br/>
      </w:r>
      <w:r>
        <w:rPr>
          <w:rStyle w:val="VerbatimChar"/>
        </w:rPr>
        <w:t xml:space="preserve">## 662 5.00 5.0 2.60 4.20 4.20 1.8 4.2 3.40 5.00 3.4 3.40 5.00 5.0 3.40 1.80 3.40</w:t>
      </w:r>
      <w:r>
        <w:br/>
      </w:r>
      <w:r>
        <w:rPr>
          <w:rStyle w:val="VerbatimChar"/>
        </w:rPr>
        <w:t xml:space="preserve">## 663 3.40 3.4 1.80 4.20 4.20 2.6 1.8 4.20 2.60 3.4 4.20 4.20 3.4 3.40 1.80 1.00</w:t>
      </w:r>
      <w:r>
        <w:br/>
      </w:r>
      <w:r>
        <w:rPr>
          <w:rStyle w:val="VerbatimChar"/>
        </w:rPr>
        <w:t xml:space="preserve">## 664 2.60 3.4 2.60 4.20 4.20 5.0 4.2 5.00 4.20 5.0 4.20 4.20 4.2 4.20 2.60 4.20</w:t>
      </w:r>
      <w:r>
        <w:br/>
      </w:r>
      <w:r>
        <w:rPr>
          <w:rStyle w:val="VerbatimChar"/>
        </w:rPr>
        <w:t xml:space="preserve">## 665 3.40 4.2 1.80 4.20 4.20 3.4 3.4 4.20 4.20 3.4 4.20 4.20 4.2 4.20 2.60 1.80</w:t>
      </w:r>
      <w:r>
        <w:br/>
      </w:r>
      <w:r>
        <w:rPr>
          <w:rStyle w:val="VerbatimChar"/>
        </w:rPr>
        <w:t xml:space="preserve">## 666 4.20 5.0 5.00 5.00 4.20 3.4 4.2 4.20 5.00 5.0 5.00 5.00 4.2 4.20 4.20 3.40</w:t>
      </w:r>
      <w:r>
        <w:br/>
      </w:r>
      <w:r>
        <w:rPr>
          <w:rStyle w:val="VerbatimChar"/>
        </w:rPr>
        <w:t xml:space="preserve">## 667 4.20 3.4 1.80 3.40 3.40 3.4 3.4 3.40 3.40 2.6 3.40 4.20 4.2 3.40 1.80 1.80</w:t>
      </w:r>
      <w:r>
        <w:br/>
      </w:r>
      <w:r>
        <w:rPr>
          <w:rStyle w:val="VerbatimChar"/>
        </w:rPr>
        <w:t xml:space="preserve">## 668 2.60 2.6 2.60 3.40 4.20 4.2 1.8 3.40 3.40 3.4 3.40 3.40 3.4 4.20 1.00 1.80</w:t>
      </w:r>
      <w:r>
        <w:br/>
      </w:r>
      <w:r>
        <w:rPr>
          <w:rStyle w:val="VerbatimChar"/>
        </w:rPr>
        <w:t xml:space="preserve">## 669 4.20 3.4 3.40 5.00 4.20 3.4 3.4 4.20 5.00 4.2 4.20 4.20 5.0 4.20 2.60 3.40</w:t>
      </w:r>
      <w:r>
        <w:br/>
      </w:r>
      <w:r>
        <w:rPr>
          <w:rStyle w:val="VerbatimChar"/>
        </w:rPr>
        <w:t xml:space="preserve">## 670 4.20 4.2 1.80 5.00 4.20 4.2 3.4 4.20 4.20 2.6 4.20 4.20 2.6 4.20 2.60 4.20</w:t>
      </w:r>
      <w:r>
        <w:br/>
      </w:r>
      <w:r>
        <w:rPr>
          <w:rStyle w:val="VerbatimChar"/>
        </w:rPr>
        <w:t xml:space="preserve">## 671 4.20 4.2 1.80 5.00 4.20 4.2 3.4 4.20 4.20 2.6 4.20 4.20 2.6 4.20 2.60 4.20</w:t>
      </w:r>
      <w:r>
        <w:br/>
      </w:r>
      <w:r>
        <w:rPr>
          <w:rStyle w:val="VerbatimChar"/>
        </w:rPr>
        <w:t xml:space="preserve">## 672 3.40 4.2 3.40 3.40 4.20 1.8 3.4 3.40 4.20 3.4 4.20 4.20 3.4 2.60 1.80 2.60</w:t>
      </w:r>
      <w:r>
        <w:br/>
      </w:r>
      <w:r>
        <w:rPr>
          <w:rStyle w:val="VerbatimChar"/>
        </w:rPr>
        <w:t xml:space="preserve">## 673 5.00 4.2 5.00 4.20 4.20 4.2 4.2 4.20 4.20 5.0 4.20 5.00 4.2 3.40 1.00 4.20</w:t>
      </w:r>
      <w:r>
        <w:br/>
      </w:r>
      <w:r>
        <w:rPr>
          <w:rStyle w:val="VerbatimChar"/>
        </w:rPr>
        <w:t xml:space="preserve">## 674 3.40 3.4 2.60 4.20 3.40 2.6 2.6 4.20 4.20 3.4 4.20 4.20 4.2 3.40 2.60 2.60</w:t>
      </w:r>
      <w:r>
        <w:br/>
      </w:r>
      <w:r>
        <w:rPr>
          <w:rStyle w:val="VerbatimChar"/>
        </w:rPr>
        <w:t xml:space="preserve">## 675 5.00 3.4 3.40 5.00 4.20 2.6 2.6 4.20 3.40 5.0 5.00 5.00 5.0 3.40 1.80 1.80</w:t>
      </w:r>
      <w:r>
        <w:br/>
      </w:r>
      <w:r>
        <w:rPr>
          <w:rStyle w:val="VerbatimChar"/>
        </w:rPr>
        <w:t xml:space="preserve">## 676 3.40 4.2 1.80 4.20 3.40 3.4 3.4 3.40 3.40 3.4 3.40 3.40 4.2 4.20 2.60 4.20</w:t>
      </w:r>
      <w:r>
        <w:br/>
      </w:r>
      <w:r>
        <w:rPr>
          <w:rStyle w:val="VerbatimChar"/>
        </w:rPr>
        <w:t xml:space="preserve">## 677 4.20 3.4 2.60 5.00 4.20 3.4 4.2 4.20 4.20 3.4 5.00 5.00 5.0 4.20 3.40 3.40</w:t>
      </w:r>
      <w:r>
        <w:br/>
      </w:r>
      <w:r>
        <w:rPr>
          <w:rStyle w:val="VerbatimChar"/>
        </w:rPr>
        <w:t xml:space="preserve">## 678 1.00 4.2 1.00 5.00 3.40 3.4 3.4 3.40 4.20 3.4 5.00 5.00 4.2 3.40 2.60 1.80</w:t>
      </w:r>
      <w:r>
        <w:br/>
      </w:r>
      <w:r>
        <w:rPr>
          <w:rStyle w:val="VerbatimChar"/>
        </w:rPr>
        <w:t xml:space="preserve">## 679 5.00 5.0 3.40 5.00 4.20 4.2 3.4 4.20 4.20 3.4 4.20 5.00 4.2 3.40 3.40 1.80</w:t>
      </w:r>
      <w:r>
        <w:br/>
      </w:r>
      <w:r>
        <w:rPr>
          <w:rStyle w:val="VerbatimChar"/>
        </w:rPr>
        <w:t xml:space="preserve">## 680 4.20 4.2 2.60 4.20 4.20 3.4 2.6 4.20 4.20 3.4 4.20 3.40 5.0 4.20 1.00 4.20</w:t>
      </w:r>
      <w:r>
        <w:br/>
      </w:r>
      <w:r>
        <w:rPr>
          <w:rStyle w:val="VerbatimChar"/>
        </w:rPr>
        <w:t xml:space="preserve">## 681 2.60 4.2 2.60 3.40 3.40 2.6 3.4 3.40 4.20 3.4 2.60 3.40 2.6 3.40 2.60 3.40</w:t>
      </w:r>
      <w:r>
        <w:br/>
      </w:r>
      <w:r>
        <w:rPr>
          <w:rStyle w:val="VerbatimChar"/>
        </w:rPr>
        <w:t xml:space="preserve">## 682 3.40 4.2 1.00 3.40 4.20 4.2 3.4 4.20 2.60 5.0 4.20 4.20 4.2 4.20 1.80 3.40</w:t>
      </w:r>
      <w:r>
        <w:br/>
      </w:r>
      <w:r>
        <w:rPr>
          <w:rStyle w:val="VerbatimChar"/>
        </w:rPr>
        <w:t xml:space="preserve">## 683 5.00 5.0 3.40 4.20 4.20 5.0 3.4 5.00 3.40 4.2 5.00 5.00 5.0 4.20 5.00 5.00</w:t>
      </w:r>
      <w:r>
        <w:br/>
      </w:r>
      <w:r>
        <w:rPr>
          <w:rStyle w:val="VerbatimChar"/>
        </w:rPr>
        <w:t xml:space="preserve">## 684 3.40 3.4 2.60 4.20 4.20 1.8 3.4 3.40 3.40 4.2 4.20 3.40 3.4 3.40 1.80 3.40</w:t>
      </w:r>
      <w:r>
        <w:br/>
      </w:r>
      <w:r>
        <w:rPr>
          <w:rStyle w:val="VerbatimChar"/>
        </w:rPr>
        <w:t xml:space="preserve">## 685 5.00 4.2 2.60 4.20 3.40 4.2 3.4 3.40 5.00 4.2 5.00 5.00 4.2 4.20 1.80 1.80</w:t>
      </w:r>
      <w:r>
        <w:br/>
      </w:r>
      <w:r>
        <w:rPr>
          <w:rStyle w:val="VerbatimChar"/>
        </w:rPr>
        <w:t xml:space="preserve">## 686 4.20 3.4 1.80 4.20 2.60 3.4 3.4 3.40 1.80 3.4 4.20 4.20 3.4 3.40 1.80 1.80</w:t>
      </w:r>
      <w:r>
        <w:br/>
      </w:r>
      <w:r>
        <w:rPr>
          <w:rStyle w:val="VerbatimChar"/>
        </w:rPr>
        <w:t xml:space="preserve">## 687 5.00 2.6 3.40 5.00 4.20 2.6 2.6 3.40 4.20 4.2 5.00 5.00 5.0 3.40 1.80 1.80</w:t>
      </w:r>
      <w:r>
        <w:br/>
      </w:r>
      <w:r>
        <w:rPr>
          <w:rStyle w:val="VerbatimChar"/>
        </w:rPr>
        <w:t xml:space="preserve">## 688 5.00 1.0 5.00 5.00 4.20 1.0 1.8 4.20 4.20 4.2 5.00 5.00 5.0 3.40 1.00 1.80</w:t>
      </w:r>
      <w:r>
        <w:br/>
      </w:r>
      <w:r>
        <w:rPr>
          <w:rStyle w:val="VerbatimChar"/>
        </w:rPr>
        <w:t xml:space="preserve">## 689 4.20 4.2 1.80 4.20 3.40 3.4 3.4 5.00 4.20 2.6 3.40 5.00 4.2 4.20 1.00 3.40</w:t>
      </w:r>
      <w:r>
        <w:br/>
      </w:r>
      <w:r>
        <w:rPr>
          <w:rStyle w:val="VerbatimChar"/>
        </w:rPr>
        <w:t xml:space="preserve">## 690 4.20 2.6 4.20 5.00 3.40 4.2 4.2 2.60 2.60 5.0 4.20 5.00 5.0 3.40 1.80 2.60</w:t>
      </w:r>
      <w:r>
        <w:br/>
      </w:r>
      <w:r>
        <w:rPr>
          <w:rStyle w:val="VerbatimChar"/>
        </w:rPr>
        <w:t xml:space="preserve">## 691 3.40 2.6 4.20 5.00 3.40 1.8 2.6 3.40 4.20 3.4 5.00 5.00 4.2 3.40 4.20 1.80</w:t>
      </w:r>
      <w:r>
        <w:br/>
      </w:r>
      <w:r>
        <w:rPr>
          <w:rStyle w:val="VerbatimChar"/>
        </w:rPr>
        <w:t xml:space="preserve">## 692 3.40 4.2 3.40 4.20 3.40 4.2 3.4 3.40 2.60 4.2 3.40 4.20 3.4 2.60 4.20 4.20</w:t>
      </w:r>
      <w:r>
        <w:br/>
      </w:r>
      <w:r>
        <w:rPr>
          <w:rStyle w:val="VerbatimChar"/>
        </w:rPr>
        <w:t xml:space="preserve">## 693 5.00 3.4 4.20 5.00 3.40 1.0 2.6 4.20 4.20 2.6 5.00 5.00 5.0 3.40 1.00 1.00</w:t>
      </w:r>
      <w:r>
        <w:br/>
      </w:r>
      <w:r>
        <w:rPr>
          <w:rStyle w:val="VerbatimChar"/>
        </w:rPr>
        <w:t xml:space="preserve">## 694 5.00 5.0 4.20 5.00 3.40 1.8 2.6 3.40 4.20 5.0 5.00 5.00 5.0 3.40 1.00 2.60</w:t>
      </w:r>
      <w:r>
        <w:br/>
      </w:r>
      <w:r>
        <w:rPr>
          <w:rStyle w:val="VerbatimChar"/>
        </w:rPr>
        <w:t xml:space="preserve">## 695 5.00 5.0 4.20 4.20 5.00 2.6 3.4 5.00 5.00 5.0 5.00 4.20 5.0 5.00 1.00 4.20</w:t>
      </w:r>
      <w:r>
        <w:br/>
      </w:r>
      <w:r>
        <w:rPr>
          <w:rStyle w:val="VerbatimChar"/>
        </w:rPr>
        <w:t xml:space="preserve">## 696 1.80 5.0 3.40 5.00 5.00 4.2 3.4 1.80 5.00 4.2 4.20 5.00 5.0 1.80 2.60 2.60</w:t>
      </w:r>
      <w:r>
        <w:br/>
      </w:r>
      <w:r>
        <w:rPr>
          <w:rStyle w:val="VerbatimChar"/>
        </w:rPr>
        <w:t xml:space="preserve">## 697 3.40 2.6 2.60 3.40 3.40 2.6 2.6 2.60 2.60 2.6 3.40 3.40 3.4 2.60 1.80 3.40</w:t>
      </w:r>
      <w:r>
        <w:br/>
      </w:r>
      <w:r>
        <w:rPr>
          <w:rStyle w:val="VerbatimChar"/>
        </w:rPr>
        <w:t xml:space="preserve">## 698 5.00 4.2 3.40 5.00 4.20 3.4 2.6 3.40 3.40 4.2 3.40 5.00 4.2 3.40 2.60 2.60</w:t>
      </w:r>
      <w:r>
        <w:br/>
      </w:r>
      <w:r>
        <w:rPr>
          <w:rStyle w:val="VerbatimChar"/>
        </w:rPr>
        <w:t xml:space="preserve">## 699 5.00 3.4 3.40 4.20 2.60 2.6 2.6 2.60 2.60 3.4 4.20 4.20 4.2 3.40 1.00 1.80</w:t>
      </w:r>
      <w:r>
        <w:br/>
      </w:r>
      <w:r>
        <w:rPr>
          <w:rStyle w:val="VerbatimChar"/>
        </w:rPr>
        <w:t xml:space="preserve">## 700 4.20 4.2 3.40 4.20 5.00 1.8 3.4 3.40 4.20 3.4 5.00 5.00 5.0 4.20 1.00 2.60</w:t>
      </w:r>
      <w:r>
        <w:br/>
      </w:r>
      <w:r>
        <w:rPr>
          <w:rStyle w:val="VerbatimChar"/>
        </w:rPr>
        <w:t xml:space="preserve">## 701 5.00 5.0 4.20 5.00 5.00 1.8 2.6 2.60 5.00 4.2 5.00 5.00 4.2 3.40 1.80 1.80</w:t>
      </w:r>
      <w:r>
        <w:br/>
      </w:r>
      <w:r>
        <w:rPr>
          <w:rStyle w:val="VerbatimChar"/>
        </w:rPr>
        <w:t xml:space="preserve">## 702 4.20 4.2 2.60 5.00 4.20 3.4 4.2 3.40 4.20 4.2 4.20 4.20 4.2 3.40 2.60 1.80</w:t>
      </w:r>
      <w:r>
        <w:br/>
      </w:r>
      <w:r>
        <w:rPr>
          <w:rStyle w:val="VerbatimChar"/>
        </w:rPr>
        <w:t xml:space="preserve">## 703 2.60 4.2 3.40 4.20 3.40 3.4 4.2 5.00 5.00 5.0 5.00 4.20 4.2 4.20 2.60 1.00</w:t>
      </w:r>
      <w:r>
        <w:br/>
      </w:r>
      <w:r>
        <w:rPr>
          <w:rStyle w:val="VerbatimChar"/>
        </w:rPr>
        <w:t xml:space="preserve">## 704 5.00 5.0 3.40 5.00 5.00 2.6 5.0 5.00 5.00 5.0 5.00 5.00 5.0 5.00 1.80 4.20</w:t>
      </w:r>
      <w:r>
        <w:br/>
      </w:r>
      <w:r>
        <w:rPr>
          <w:rStyle w:val="VerbatimChar"/>
        </w:rPr>
        <w:t xml:space="preserve">## 705 2.60 2.6 4.20 5.00 3.40 4.2 5.0 4.20 5.00 5.0 4.20 5.00 5.0 3.40 1.80 1.00</w:t>
      </w:r>
      <w:r>
        <w:br/>
      </w:r>
      <w:r>
        <w:rPr>
          <w:rStyle w:val="VerbatimChar"/>
        </w:rPr>
        <w:t xml:space="preserve">## 706 3.40 5.0 1.80 4.20 4.20 4.2 4.2 3.40 4.20 4.2 3.40 4.20 4.2 4.20 3.40 4.20</w:t>
      </w:r>
      <w:r>
        <w:br/>
      </w:r>
      <w:r>
        <w:rPr>
          <w:rStyle w:val="VerbatimChar"/>
        </w:rPr>
        <w:t xml:space="preserve">## 707 4.20 4.2 3.40 4.20 3.40 2.6 4.2 1.80 4.20 3.4 4.20 4.20 4.2 1.80 2.60 1.80</w:t>
      </w:r>
      <w:r>
        <w:br/>
      </w:r>
      <w:r>
        <w:rPr>
          <w:rStyle w:val="VerbatimChar"/>
        </w:rPr>
        <w:t xml:space="preserve">## 708 5.00 2.6 2.60 4.20 5.00 1.8 4.2 3.40 5.00 2.6 5.00 5.00 4.2 3.40 3.40 1.80</w:t>
      </w:r>
      <w:r>
        <w:br/>
      </w:r>
      <w:r>
        <w:rPr>
          <w:rStyle w:val="VerbatimChar"/>
        </w:rPr>
        <w:t xml:space="preserve">## 709 4.20 3.4 2.60 4.20 3.40 4.2 4.2 4.20 5.00 2.6 4.20 4.20 4.2 4.20 3.40 2.60</w:t>
      </w:r>
      <w:r>
        <w:br/>
      </w:r>
      <w:r>
        <w:rPr>
          <w:rStyle w:val="VerbatimChar"/>
        </w:rPr>
        <w:t xml:space="preserve">## 710 5.00 3.4 3.40 5.00 4.20 3.4 3.4 3.40 5.00 3.4 5.00 5.00 5.0 4.20 1.80 4.20</w:t>
      </w:r>
      <w:r>
        <w:br/>
      </w:r>
      <w:r>
        <w:rPr>
          <w:rStyle w:val="VerbatimChar"/>
        </w:rPr>
        <w:t xml:space="preserve">## 711 3.40 5.0 2.60 5.00 5.00 2.6 4.2 4.20 5.00 4.2 5.00 5.00 5.0 5.00 1.00 2.60</w:t>
      </w:r>
      <w:r>
        <w:br/>
      </w:r>
      <w:r>
        <w:rPr>
          <w:rStyle w:val="VerbatimChar"/>
        </w:rPr>
        <w:t xml:space="preserve">## 712 2.60 3.4 4.20 4.20 4.20 3.4 4.2 4.20 4.20 2.6 4.20 4.20 4.2 2.60 3.40 3.40</w:t>
      </w:r>
      <w:r>
        <w:br/>
      </w:r>
      <w:r>
        <w:rPr>
          <w:rStyle w:val="VerbatimChar"/>
        </w:rPr>
        <w:t xml:space="preserve">## 713 3.40 3.4 4.20 4.20 3.40 2.6 3.4 3.40 2.60 4.2 4.20 4.20 3.4 4.20 2.60 1.00</w:t>
      </w:r>
      <w:r>
        <w:br/>
      </w:r>
      <w:r>
        <w:rPr>
          <w:rStyle w:val="VerbatimChar"/>
        </w:rPr>
        <w:t xml:space="preserve">## 714 3.40 3.4 2.60 4.20 4.20 1.8 5.0 5.00 4.20 4.2 4.20 4.20 4.2 5.00 2.60 2.60</w:t>
      </w:r>
      <w:r>
        <w:br/>
      </w:r>
      <w:r>
        <w:rPr>
          <w:rStyle w:val="VerbatimChar"/>
        </w:rPr>
        <w:t xml:space="preserve">## 715 3.40 5.0 5.00 4.20 4.20 2.6 4.2 2.60 2.60 3.4 4.20 4.20 4.2 2.60 1.80 1.80</w:t>
      </w:r>
      <w:r>
        <w:br/>
      </w:r>
      <w:r>
        <w:rPr>
          <w:rStyle w:val="VerbatimChar"/>
        </w:rPr>
        <w:t xml:space="preserve">## 716 4.20 4.2 4.20 5.00 4.20 5.0 3.4 4.20 4.20 5.0 4.20 4.20 5.0 4.20 1.80 2.60</w:t>
      </w:r>
      <w:r>
        <w:br/>
      </w:r>
      <w:r>
        <w:rPr>
          <w:rStyle w:val="VerbatimChar"/>
        </w:rPr>
        <w:t xml:space="preserve">## 717 2.60 4.2 2.60 3.40 4.20 2.6 3.4 3.40 4.20 3.4 4.20 3.40 5.0 3.40 1.00 1.80</w:t>
      </w:r>
      <w:r>
        <w:br/>
      </w:r>
      <w:r>
        <w:rPr>
          <w:rStyle w:val="VerbatimChar"/>
        </w:rPr>
        <w:t xml:space="preserve">## 718 5.00 3.4 4.20 4.20 3.40 3.4 1.8 3.40 4.20 5.0 4.20 5.00 4.2 4.20 2.60 2.60</w:t>
      </w:r>
      <w:r>
        <w:br/>
      </w:r>
      <w:r>
        <w:rPr>
          <w:rStyle w:val="VerbatimChar"/>
        </w:rPr>
        <w:t xml:space="preserve">## 719 4.20 3.4 4.20 3.40 4.20 1.8 2.6 3.40 2.60 2.6 3.40 4.20 3.4 4.20 2.60 3.40</w:t>
      </w:r>
      <w:r>
        <w:br/>
      </w:r>
      <w:r>
        <w:rPr>
          <w:rStyle w:val="VerbatimChar"/>
        </w:rPr>
        <w:t xml:space="preserve">## 720 3.40 3.4 4.20 5.00 4.20 1.8 2.6 2.60 5.00 5.0 5.00 5.00 4.2 1.80 1.80 2.60</w:t>
      </w:r>
      <w:r>
        <w:br/>
      </w:r>
      <w:r>
        <w:rPr>
          <w:rStyle w:val="VerbatimChar"/>
        </w:rPr>
        <w:t xml:space="preserve">## 721 4.20 4.2 3.40 4.20 3.40 2.6 2.6 2.60 4.20 4.2 4.20 4.20 5.0 2.60 3.40 3.40</w:t>
      </w:r>
      <w:r>
        <w:br/>
      </w:r>
      <w:r>
        <w:rPr>
          <w:rStyle w:val="VerbatimChar"/>
        </w:rPr>
        <w:t xml:space="preserve">## 722 4.20 4.2 3.40 5.00 5.00 3.4 4.2 4.20 5.00 4.2 5.00 5.00 5.0 4.20 1.00 3.40</w:t>
      </w:r>
      <w:r>
        <w:br/>
      </w:r>
      <w:r>
        <w:rPr>
          <w:rStyle w:val="VerbatimChar"/>
        </w:rPr>
        <w:t xml:space="preserve">## 723 1.80 5.0 5.00 5.00 5.00 1.0 1.8 5.00 5.00 5.0 5.00 5.00 5.0 4.20 1.00 1.80</w:t>
      </w:r>
      <w:r>
        <w:br/>
      </w:r>
      <w:r>
        <w:rPr>
          <w:rStyle w:val="VerbatimChar"/>
        </w:rPr>
        <w:t xml:space="preserve">## 724 3.40 3.4 3.40 4.20 4.20 2.6 2.6 4.20 5.00 4.2 4.20 4.20 5.0 3.40 1.80 3.40</w:t>
      </w:r>
      <w:r>
        <w:br/>
      </w:r>
      <w:r>
        <w:rPr>
          <w:rStyle w:val="VerbatimChar"/>
        </w:rPr>
        <w:t xml:space="preserve">## 725 4.20 2.6 3.40 4.20 4.20 1.8 3.4 2.60 4.20 2.6 4.20 4.20 4.2 1.80 1.80 1.80</w:t>
      </w:r>
      <w:r>
        <w:br/>
      </w:r>
      <w:r>
        <w:rPr>
          <w:rStyle w:val="VerbatimChar"/>
        </w:rPr>
        <w:t xml:space="preserve">## 726 4.20 5.0 3.40 4.20 3.40 4.2 2.6 3.40 4.20 4.2 5.00 4.20 3.4 2.60 3.40 3.40</w:t>
      </w:r>
      <w:r>
        <w:br/>
      </w:r>
      <w:r>
        <w:rPr>
          <w:rStyle w:val="VerbatimChar"/>
        </w:rPr>
        <w:t xml:space="preserve">## 727 4.20 5.0 3.40 4.20 3.40 4.2 2.6 3.40 4.20 4.2 5.00 4.20 3.4 2.60 3.40 3.40</w:t>
      </w:r>
      <w:r>
        <w:br/>
      </w:r>
      <w:r>
        <w:rPr>
          <w:rStyle w:val="VerbatimChar"/>
        </w:rPr>
        <w:t xml:space="preserve">## 728 3.40 4.2 2.60 4.20 3.40 3.4 4.2 4.20 4.20 3.4 4.20 4.20 4.2 3.40 2.60 3.40</w:t>
      </w:r>
      <w:r>
        <w:br/>
      </w:r>
      <w:r>
        <w:rPr>
          <w:rStyle w:val="VerbatimChar"/>
        </w:rPr>
        <w:t xml:space="preserve">## 729 3.40 4.2 1.00 4.20 3.40 1.0 3.4 2.60 3.40 3.4 4.20 4.20 4.2 1.80 1.80 1.00</w:t>
      </w:r>
      <w:r>
        <w:br/>
      </w:r>
      <w:r>
        <w:rPr>
          <w:rStyle w:val="VerbatimChar"/>
        </w:rPr>
        <w:t xml:space="preserve">## 730 4.20 5.0 3.40 5.00 2.60 1.8 2.6 3.40 5.00 4.2 5.00 5.00 5.0 4.20 1.00 2.60</w:t>
      </w:r>
      <w:r>
        <w:br/>
      </w:r>
      <w:r>
        <w:rPr>
          <w:rStyle w:val="VerbatimChar"/>
        </w:rPr>
        <w:t xml:space="preserve">## 731 3.40 3.4 1.80 5.00 3.40 2.6 1.8 1.80 1.80 5.0 3.40 4.20 1.8 1.80 2.60 2.60</w:t>
      </w:r>
      <w:r>
        <w:br/>
      </w:r>
      <w:r>
        <w:rPr>
          <w:rStyle w:val="VerbatimChar"/>
        </w:rPr>
        <w:t xml:space="preserve">## 732 4.20 4.2 2.60 4.20 4.20 1.8 2.6 3.40 5.00 4.2 4.20 4.20 4.2 2.60 1.80 2.60</w:t>
      </w:r>
      <w:r>
        <w:br/>
      </w:r>
      <w:r>
        <w:rPr>
          <w:rStyle w:val="VerbatimChar"/>
        </w:rPr>
        <w:t xml:space="preserve">## 733 4.20 5.0 3.40 4.20 4.20 4.2 4.2 5.00 1.80 4.2 4.20 5.00 5.0 5.00 1.00 2.60</w:t>
      </w:r>
      <w:r>
        <w:br/>
      </w:r>
      <w:r>
        <w:rPr>
          <w:rStyle w:val="VerbatimChar"/>
        </w:rPr>
        <w:t xml:space="preserve">## 734 4.20 4.2 4.20 5.00 3.40 3.4 5.0 4.20 4.20 3.4 5.00 5.00 5.0 4.20 3.40 1.80</w:t>
      </w:r>
      <w:r>
        <w:br/>
      </w:r>
      <w:r>
        <w:rPr>
          <w:rStyle w:val="VerbatimChar"/>
        </w:rPr>
        <w:t xml:space="preserve">## 735 5.00 1.8 4.20 5.00 5.00 1.0 3.4 3.40 5.00 1.8 3.40 5.00 5.0 2.60 1.80 1.00</w:t>
      </w:r>
      <w:r>
        <w:br/>
      </w:r>
      <w:r>
        <w:rPr>
          <w:rStyle w:val="VerbatimChar"/>
        </w:rPr>
        <w:t xml:space="preserve">## 736 3.40 4.2 3.40 5.00 5.00 1.8 3.4 4.20 5.00 4.2 5.00 4.20 5.0 4.20 1.80 3.40</w:t>
      </w:r>
      <w:r>
        <w:br/>
      </w:r>
      <w:r>
        <w:rPr>
          <w:rStyle w:val="VerbatimChar"/>
        </w:rPr>
        <w:t xml:space="preserve">## 737 4.20 5.0 3.40 5.00 2.60 1.8 4.2 3.40 3.40 4.2 3.40 4.20 5.0 2.60 1.00 1.00</w:t>
      </w:r>
      <w:r>
        <w:br/>
      </w:r>
      <w:r>
        <w:rPr>
          <w:rStyle w:val="VerbatimChar"/>
        </w:rPr>
        <w:t xml:space="preserve">## 738 5.00 5.0 4.20 5.00 5.00 1.8 2.6 3.40 4.20 5.0 4.20 4.20 4.2 3.40 1.80 1.80</w:t>
      </w:r>
      <w:r>
        <w:br/>
      </w:r>
      <w:r>
        <w:rPr>
          <w:rStyle w:val="VerbatimChar"/>
        </w:rPr>
        <w:t xml:space="preserve">## 739 3.40 3.4 2.60 4.20 3.40 3.4 2.6 5.00 4.20 4.2 5.00 5.00 4.2 5.00 2.60 2.60</w:t>
      </w:r>
      <w:r>
        <w:br/>
      </w:r>
      <w:r>
        <w:rPr>
          <w:rStyle w:val="VerbatimChar"/>
        </w:rPr>
        <w:t xml:space="preserve">## 740 2.60 4.2 4.20 5.00 3.40 1.8 1.8 3.40 4.20 5.0 5.00 5.00 3.4 3.40 1.80 2.60</w:t>
      </w:r>
      <w:r>
        <w:br/>
      </w:r>
      <w:r>
        <w:rPr>
          <w:rStyle w:val="VerbatimChar"/>
        </w:rPr>
        <w:t xml:space="preserve">## 741 4.20 3.4 4.20 4.20 3.40 1.8 1.8 3.40 3.40 4.2 4.20 4.20 4.2 3.40 3.40 3.40</w:t>
      </w:r>
      <w:r>
        <w:br/>
      </w:r>
      <w:r>
        <w:rPr>
          <w:rStyle w:val="VerbatimChar"/>
        </w:rPr>
        <w:t xml:space="preserve">## 742 3.40 5.0 4.20 4.20 3.40 1.8 4.2 1.80 4.20 4.2 4.20 4.20 4.2 3.40 1.80 2.60</w:t>
      </w:r>
      <w:r>
        <w:br/>
      </w:r>
      <w:r>
        <w:rPr>
          <w:rStyle w:val="VerbatimChar"/>
        </w:rPr>
        <w:t xml:space="preserve">## 743 3.40 4.2 3.40 4.20 3.40 2.6 3.4 3.40 1.80 4.2 3.40 4.20 4.2 3.40 1.80 1.80</w:t>
      </w:r>
      <w:r>
        <w:br/>
      </w:r>
      <w:r>
        <w:rPr>
          <w:rStyle w:val="VerbatimChar"/>
        </w:rPr>
        <w:t xml:space="preserve">## 744 2.60 3.4 2.60 3.40 2.60 3.4 2.6 4.20 3.40 4.2 3.40 4.20 3.4 3.40 1.80 2.60</w:t>
      </w:r>
      <w:r>
        <w:br/>
      </w:r>
      <w:r>
        <w:rPr>
          <w:rStyle w:val="VerbatimChar"/>
        </w:rPr>
        <w:t xml:space="preserve">## 745 3.40 5.0 2.60 5.00 3.40 2.6 2.6 2.60 2.60 4.2 4.20 5.00 5.0 2.60 2.60 1.80</w:t>
      </w:r>
      <w:r>
        <w:br/>
      </w:r>
      <w:r>
        <w:rPr>
          <w:rStyle w:val="VerbatimChar"/>
        </w:rPr>
        <w:t xml:space="preserve">## 746 4.20 3.4 2.60 5.00 3.40 3.4 4.2 3.40 3.40 3.4 4.20 5.00 4.2 2.60 2.60 3.40</w:t>
      </w:r>
      <w:r>
        <w:br/>
      </w:r>
      <w:r>
        <w:rPr>
          <w:rStyle w:val="VerbatimChar"/>
        </w:rPr>
        <w:t xml:space="preserve">## 747 2.60 4.2 3.40 3.40 4.20 2.6 2.6 2.60 2.60 4.2 3.40 4.20 3.4 2.60 2.60 2.60</w:t>
      </w:r>
      <w:r>
        <w:br/>
      </w:r>
      <w:r>
        <w:rPr>
          <w:rStyle w:val="VerbatimChar"/>
        </w:rPr>
        <w:t xml:space="preserve">## 748 5.00 5.0 3.40 5.00 5.00 1.0 3.4 4.20 5.00 5.0 5.00 5.00 4.2 3.40 1.00 2.60</w:t>
      </w:r>
      <w:r>
        <w:br/>
      </w:r>
      <w:r>
        <w:rPr>
          <w:rStyle w:val="VerbatimChar"/>
        </w:rPr>
        <w:t xml:space="preserve">## 749 4.20 5.0 4.20 4.20 4.20 1.8 3.4 5.00 4.20 5.0 5.00 4.20 5.0 3.40 1.80 1.80</w:t>
      </w:r>
      <w:r>
        <w:br/>
      </w:r>
      <w:r>
        <w:rPr>
          <w:rStyle w:val="VerbatimChar"/>
        </w:rPr>
        <w:t xml:space="preserve">## 750 4.20 4.2 3.40 4.20 4.20 3.4 4.2 4.20 3.40 4.2 3.40 4.20 3.4 4.20 2.60 3.40</w:t>
      </w:r>
      <w:r>
        <w:br/>
      </w:r>
      <w:r>
        <w:rPr>
          <w:rStyle w:val="VerbatimChar"/>
        </w:rPr>
        <w:t xml:space="preserve">## 751 4.20 4.2 3.40 4.20 4.20 3.4 4.2 4.20 3.40 4.2 3.40 4.20 3.4 4.20 2.60 3.40</w:t>
      </w:r>
      <w:r>
        <w:br/>
      </w:r>
      <w:r>
        <w:rPr>
          <w:rStyle w:val="VerbatimChar"/>
        </w:rPr>
        <w:t xml:space="preserve">## 752 4.20 4.2 3.40 4.20 4.20 3.4 4.2 4.20 3.40 4.2 3.40 4.20 3.4 4.20 2.60 3.40</w:t>
      </w:r>
      <w:r>
        <w:br/>
      </w:r>
      <w:r>
        <w:rPr>
          <w:rStyle w:val="VerbatimChar"/>
        </w:rPr>
        <w:t xml:space="preserve">## 753 4.20 4.2 3.40 4.20 4.20 3.4 4.2 4.20 3.40 4.2 3.40 4.20 3.4 4.20 2.60 3.40</w:t>
      </w:r>
      <w:r>
        <w:br/>
      </w:r>
      <w:r>
        <w:rPr>
          <w:rStyle w:val="VerbatimChar"/>
        </w:rPr>
        <w:t xml:space="preserve">## 754 4.20 5.0 5.00 5.00 5.00 1.8 1.0 5.00 5.00 5.0 5.00 5.00 5.0 4.20 1.80 1.00</w:t>
      </w:r>
      <w:r>
        <w:br/>
      </w:r>
      <w:r>
        <w:rPr>
          <w:rStyle w:val="VerbatimChar"/>
        </w:rPr>
        <w:t xml:space="preserve">## 755 5.00 5.0 5.00 5.00 5.00 5.0 5.0 5.00 5.00 5.0 5.00 5.00 5.0 5.00 5.00 5.00</w:t>
      </w:r>
      <w:r>
        <w:br/>
      </w:r>
      <w:r>
        <w:rPr>
          <w:rStyle w:val="VerbatimChar"/>
        </w:rPr>
        <w:t xml:space="preserve">## 756 5.00 3.4 2.60 4.20 5.00 4.2 4.2 4.20 1.80 5.0 3.40 5.00 5.0 4.20 1.00 2.60</w:t>
      </w:r>
      <w:r>
        <w:br/>
      </w:r>
      <w:r>
        <w:rPr>
          <w:rStyle w:val="VerbatimChar"/>
        </w:rPr>
        <w:t xml:space="preserve">## 757 5.00 5.0 4.20 5.00 5.00 1.8 1.8 3.40 5.00 5.0 5.00 5.00 3.4 4.20 2.60 3.40</w:t>
      </w:r>
      <w:r>
        <w:br/>
      </w:r>
      <w:r>
        <w:rPr>
          <w:rStyle w:val="VerbatimChar"/>
        </w:rPr>
        <w:t xml:space="preserve">## 758 3.40 4.2 1.80 5.00 4.20 1.0 3.4 4.20 4.20 4.2 5.00 5.00 5.0 3.40 1.80 3.40</w:t>
      </w:r>
      <w:r>
        <w:br/>
      </w:r>
      <w:r>
        <w:rPr>
          <w:rStyle w:val="VerbatimChar"/>
        </w:rPr>
        <w:t xml:space="preserve">## 759 5.00 5.0 5.00 5.00 5.00 1.0 3.4 5.00 5.00 5.0 5.00 5.00 5.0 5.00 1.00 1.00</w:t>
      </w:r>
      <w:r>
        <w:br/>
      </w:r>
      <w:r>
        <w:rPr>
          <w:rStyle w:val="VerbatimChar"/>
        </w:rPr>
        <w:t xml:space="preserve">## 760 4.20 5.0 4.20 4.20 5.00 3.4 5.0 4.20 5.00 5.0 4.20 5.00 1.8 4.20 1.80 4.20</w:t>
      </w:r>
      <w:r>
        <w:br/>
      </w:r>
      <w:r>
        <w:rPr>
          <w:rStyle w:val="VerbatimChar"/>
        </w:rPr>
        <w:t xml:space="preserve">## 761 4.20 4.2 2.60 4.20 3.40 2.6 4.2 3.40 4.20 3.4 3.40 4.20 5.0 3.40 3.40 4.20</w:t>
      </w:r>
      <w:r>
        <w:br/>
      </w:r>
      <w:r>
        <w:rPr>
          <w:rStyle w:val="VerbatimChar"/>
        </w:rPr>
        <w:t xml:space="preserve">## 762 5.00 2.6 1.00 5.00 3.40 1.0 1.0 1.00 3.40 5.0 5.00 5.00 5.0 3.40 1.00 1.00</w:t>
      </w:r>
      <w:r>
        <w:br/>
      </w:r>
      <w:r>
        <w:rPr>
          <w:rStyle w:val="VerbatimChar"/>
        </w:rPr>
        <w:t xml:space="preserve">## 763 5.00 3.4 3.40 5.00 3.40 4.2 4.2 3.40 3.40 5.0 5.00 5.00 5.0 3.40 1.00 2.60</w:t>
      </w:r>
      <w:r>
        <w:br/>
      </w:r>
      <w:r>
        <w:rPr>
          <w:rStyle w:val="VerbatimChar"/>
        </w:rPr>
        <w:t xml:space="preserve">## 764 3.40 4.2 4.20 5.00 4.20 1.0 2.6 3.40 5.00 4.2 5.00 5.00 4.2 4.20 1.00 1.00</w:t>
      </w:r>
      <w:r>
        <w:br/>
      </w:r>
      <w:r>
        <w:rPr>
          <w:rStyle w:val="VerbatimChar"/>
        </w:rPr>
        <w:t xml:space="preserve">## 765 2.60 4.2 2.60 5.00 5.00 1.8 2.6 4.20 5.00 3.4 4.20 5.00 5.0 4.20 1.00 3.40</w:t>
      </w:r>
      <w:r>
        <w:br/>
      </w:r>
      <w:r>
        <w:rPr>
          <w:rStyle w:val="VerbatimChar"/>
        </w:rPr>
        <w:t xml:space="preserve">## 766 5.00 5.0 1.00 5.00 4.20 1.0 5.0 3.40 5.00 5.0 5.00 5.00 5.0 2.60 1.00 3.40</w:t>
      </w:r>
      <w:r>
        <w:br/>
      </w:r>
      <w:r>
        <w:rPr>
          <w:rStyle w:val="VerbatimChar"/>
        </w:rPr>
        <w:t xml:space="preserve">## 767 4.20 5.0 3.40 5.00 3.40 3.4 3.4 3.40 4.20 5.0 5.00 5.00 4.2 3.40 1.80 3.40</w:t>
      </w:r>
      <w:r>
        <w:br/>
      </w:r>
      <w:r>
        <w:rPr>
          <w:rStyle w:val="VerbatimChar"/>
        </w:rPr>
        <w:t xml:space="preserve">## 768 5.00 5.0 5.00 5.00 5.00 5.0 5.0 5.00 5.00 5.0 5.00 5.00 5.0 5.00 5.00 5.00</w:t>
      </w:r>
      <w:r>
        <w:br/>
      </w:r>
      <w:r>
        <w:rPr>
          <w:rStyle w:val="VerbatimChar"/>
        </w:rPr>
        <w:t xml:space="preserve">## 769 3.40 4.2 4.20 4.20 5.00 4.2 4.2 3.40 1.80 5.0 3.40 4.20 5.0 4.20 1.80 4.20</w:t>
      </w:r>
      <w:r>
        <w:br/>
      </w:r>
      <w:r>
        <w:rPr>
          <w:rStyle w:val="VerbatimChar"/>
        </w:rPr>
        <w:t xml:space="preserve">## 770 4.20 4.2 4.20 5.00 4.20 1.8 2.6 4.20 4.20 3.4 5.00 5.00 5.0 3.40 1.80 2.60</w:t>
      </w:r>
      <w:r>
        <w:br/>
      </w:r>
      <w:r>
        <w:rPr>
          <w:rStyle w:val="VerbatimChar"/>
        </w:rPr>
        <w:t xml:space="preserve">## 771 5.00 2.6 3.40 5.00 5.00 1.8 4.2 1.80 5.00 2.6 5.00 5.00 2.6 3.40 1.00 1.00</w:t>
      </w:r>
      <w:r>
        <w:br/>
      </w:r>
      <w:r>
        <w:rPr>
          <w:rStyle w:val="VerbatimChar"/>
        </w:rPr>
        <w:t xml:space="preserve">## 772 4.20 5.0 4.20 5.00 3.40 3.4 3.4 4.20 3.40 5.0 5.00 4.20 4.2 4.20 1.80 3.40</w:t>
      </w:r>
      <w:r>
        <w:br/>
      </w:r>
      <w:r>
        <w:rPr>
          <w:rStyle w:val="VerbatimChar"/>
        </w:rPr>
        <w:t xml:space="preserve">## 773 3.40 5.0 2.60 4.20 4.20 1.8 4.2 3.40 3.40 3.4 4.20 4.20 3.4 4.20 2.60 1.80</w:t>
      </w:r>
      <w:r>
        <w:br/>
      </w:r>
      <w:r>
        <w:rPr>
          <w:rStyle w:val="VerbatimChar"/>
        </w:rPr>
        <w:t xml:space="preserve">## 774 3.40 4.2 2.60 4.20 4.20 3.4 4.2 3.40 3.40 4.2 2.60 4.20 5.0 1.00 1.00 1.80</w:t>
      </w:r>
      <w:r>
        <w:br/>
      </w:r>
      <w:r>
        <w:rPr>
          <w:rStyle w:val="VerbatimChar"/>
        </w:rPr>
        <w:t xml:space="preserve">## 775 4.20 4.2 4.20 5.00 5.00 1.8 3.4 4.20 5.00 4.2 4.20 4.20 5.0 4.20 2.60 5.00</w:t>
      </w:r>
      <w:r>
        <w:br/>
      </w:r>
      <w:r>
        <w:rPr>
          <w:rStyle w:val="VerbatimChar"/>
        </w:rPr>
        <w:t xml:space="preserve">## 776 2.60 5.0 2.60 3.40 4.20 3.4 3.4 5.00 5.00 4.2 3.40 3.40 3.4 4.20 1.80 3.40</w:t>
      </w:r>
      <w:r>
        <w:br/>
      </w:r>
      <w:r>
        <w:rPr>
          <w:rStyle w:val="VerbatimChar"/>
        </w:rPr>
        <w:t xml:space="preserve">## 777 4.20 5.0 1.80 3.40 5.00 3.4 4.2 4.20 4.20 3.4 4.20 5.00 4.2 4.20 3.40 4.20</w:t>
      </w:r>
      <w:r>
        <w:br/>
      </w:r>
      <w:r>
        <w:rPr>
          <w:rStyle w:val="VerbatimChar"/>
        </w:rPr>
        <w:t xml:space="preserve">## 778 3.40 5.0 3.40 5.00 5.00 4.2 5.0 5.00 5.00 5.0 3.40 4.20 4.2 5.00 3.40 5.00</w:t>
      </w:r>
      <w:r>
        <w:br/>
      </w:r>
      <w:r>
        <w:rPr>
          <w:rStyle w:val="VerbatimChar"/>
        </w:rPr>
        <w:t xml:space="preserve">## 779 2.60 4.2 2.60 4.20 1.80 2.6 2.6 3.40 2.60 4.2 4.20 4.20 3.4 3.40 3.40 3.40</w:t>
      </w:r>
      <w:r>
        <w:br/>
      </w:r>
      <w:r>
        <w:rPr>
          <w:rStyle w:val="VerbatimChar"/>
        </w:rPr>
        <w:t xml:space="preserve">## 780 3.40 3.4 2.60 3.40 3.40 3.4 3.4 3.40 3.40 3.4 3.40 3.40 3.4 3.40 2.60 2.60</w:t>
      </w:r>
      <w:r>
        <w:br/>
      </w:r>
      <w:r>
        <w:rPr>
          <w:rStyle w:val="VerbatimChar"/>
        </w:rPr>
        <w:t xml:space="preserve">## 781 4.20 5.0 4.20 4.20 4.20 3.4 5.0 4.20 4.20 5.0 4.20 4.20 4.2 4.20 1.80 3.40</w:t>
      </w:r>
      <w:r>
        <w:br/>
      </w:r>
      <w:r>
        <w:rPr>
          <w:rStyle w:val="VerbatimChar"/>
        </w:rPr>
        <w:t xml:space="preserve">## 782 4.20 5.0 1.00 5.00 5.00 5.0 4.2 5.00 5.00 1.8 5.00 4.20 4.2 4.20 1.80 5.00</w:t>
      </w:r>
      <w:r>
        <w:br/>
      </w:r>
      <w:r>
        <w:rPr>
          <w:rStyle w:val="VerbatimChar"/>
        </w:rPr>
        <w:t xml:space="preserve">## 783 1.80 5.0 3.40 3.40 5.00 1.8 5.0 2.60 5.00 3.4 2.60 4.20 3.4 2.60 2.60 3.40</w:t>
      </w:r>
      <w:r>
        <w:br/>
      </w:r>
      <w:r>
        <w:rPr>
          <w:rStyle w:val="VerbatimChar"/>
        </w:rPr>
        <w:t xml:space="preserve">## 784 2.60 4.2 3.40 3.40 3.40 2.6 2.6 2.60 2.60 4.2 3.40 2.60 4.2 2.60 1.80 2.60</w:t>
      </w:r>
      <w:r>
        <w:br/>
      </w:r>
      <w:r>
        <w:rPr>
          <w:rStyle w:val="VerbatimChar"/>
        </w:rPr>
        <w:t xml:space="preserve">## 785 4.20 4.2 5.00 4.20 2.60 1.0 1.8 1.80 1.00 5.0 3.40 3.40 3.4 1.80 1.00 1.80</w:t>
      </w:r>
      <w:r>
        <w:br/>
      </w:r>
      <w:r>
        <w:rPr>
          <w:rStyle w:val="VerbatimChar"/>
        </w:rPr>
        <w:t xml:space="preserve">## 786 3.40 3.4 1.80 3.40 3.40 3.4 2.6 1.80 2.60 2.6 3.40 4.20 3.4 2.60 3.40 1.80</w:t>
      </w:r>
      <w:r>
        <w:br/>
      </w:r>
      <w:r>
        <w:rPr>
          <w:rStyle w:val="VerbatimChar"/>
        </w:rPr>
        <w:t xml:space="preserve">## 787 3.40 5.0 2.60 4.20 3.40 2.6 1.8 2.60 2.60 3.4 3.40 2.60 4.2 2.60 2.60 1.80</w:t>
      </w:r>
      <w:r>
        <w:br/>
      </w:r>
      <w:r>
        <w:rPr>
          <w:rStyle w:val="VerbatimChar"/>
        </w:rPr>
        <w:t xml:space="preserve">## 788 1.00 5.0 1.80 3.40 3.40 4.2 4.2 4.20 5.00 4.2 3.40 3.40 4.2 4.20 2.60 5.00</w:t>
      </w:r>
      <w:r>
        <w:br/>
      </w:r>
      <w:r>
        <w:rPr>
          <w:rStyle w:val="VerbatimChar"/>
        </w:rPr>
        <w:t xml:space="preserve">## 789 3.40 1.8 2.60 3.40 2.60 2.6 3.4 2.60 4.20 4.2 5.00 4.20 3.4 2.60 4.20 4.20</w:t>
      </w:r>
      <w:r>
        <w:br/>
      </w:r>
      <w:r>
        <w:rPr>
          <w:rStyle w:val="VerbatimChar"/>
        </w:rPr>
        <w:t xml:space="preserve">## 790 3.40 3.4 4.20 3.40 2.60 4.2 1.8 3.40 2.60 5.0 4.20 4.20 4.2 3.40 2.60 2.60</w:t>
      </w:r>
      <w:r>
        <w:br/>
      </w:r>
      <w:r>
        <w:rPr>
          <w:rStyle w:val="VerbatimChar"/>
        </w:rPr>
        <w:t xml:space="preserve">## 791 5.00 5.0 5.00 5.00 5.00 1.0 5.0 5.00 5.00 5.0 5.00 5.00 5.0 5.00 1.00 1.00</w:t>
      </w:r>
      <w:r>
        <w:br/>
      </w:r>
      <w:r>
        <w:rPr>
          <w:rStyle w:val="VerbatimChar"/>
        </w:rPr>
        <w:t xml:space="preserve">## 792 4.20 5.0 5.00 3.40 4.20 1.8 2.6 4.20 3.40 3.4 3.40 4.20 2.6 3.40 2.60 2.60</w:t>
      </w:r>
      <w:r>
        <w:br/>
      </w:r>
      <w:r>
        <w:rPr>
          <w:rStyle w:val="VerbatimChar"/>
        </w:rPr>
        <w:t xml:space="preserve">## 793 3.40 3.4 2.60 5.00 5.00 2.6 4.2 4.20 5.00 4.2 4.20 5.00 4.2 4.20 2.60 1.80</w:t>
      </w:r>
      <w:r>
        <w:br/>
      </w:r>
      <w:r>
        <w:rPr>
          <w:rStyle w:val="VerbatimChar"/>
        </w:rPr>
        <w:t xml:space="preserve">## 794 3.40 3.4 2.60 5.00 5.00 2.6 4.2 4.20 5.00 4.2 4.20 5.00 4.2 4.20 2.60 1.80</w:t>
      </w:r>
      <w:r>
        <w:br/>
      </w:r>
      <w:r>
        <w:rPr>
          <w:rStyle w:val="VerbatimChar"/>
        </w:rPr>
        <w:t xml:space="preserve">## 795 5.00 3.4 3.40 5.00 5.00 2.6 4.2 4.20 2.60 5.0 5.00 4.20 5.0 4.20 1.80 3.40</w:t>
      </w:r>
      <w:r>
        <w:br/>
      </w:r>
      <w:r>
        <w:rPr>
          <w:rStyle w:val="VerbatimChar"/>
        </w:rPr>
        <w:t xml:space="preserve">## 796 2.60 4.2 4.20 4.20 4.20 2.6 1.8 4.20 3.40 2.6 3.40 2.60 4.2 3.40 1.80 1.80</w:t>
      </w:r>
      <w:r>
        <w:br/>
      </w:r>
      <w:r>
        <w:rPr>
          <w:rStyle w:val="VerbatimChar"/>
        </w:rPr>
        <w:t xml:space="preserve">## 797 5.00 3.4 2.60 5.00 4.20 2.6 2.6 2.60 3.40 5.0 5.00 5.00 5.0 2.60 1.80 1.80</w:t>
      </w:r>
      <w:r>
        <w:br/>
      </w:r>
      <w:r>
        <w:rPr>
          <w:rStyle w:val="VerbatimChar"/>
        </w:rPr>
        <w:t xml:space="preserve">## 798 3.40 3.4 4.20 4.20 2.60 2.6 3.4 3.40 2.60 3.4 3.40 3.40 2.6 3.40 2.60 1.80</w:t>
      </w:r>
      <w:r>
        <w:br/>
      </w:r>
      <w:r>
        <w:rPr>
          <w:rStyle w:val="VerbatimChar"/>
        </w:rPr>
        <w:t xml:space="preserve">## 799 3.40 3.4 3.40 3.40 3.40 1.8 3.4 2.60 2.60 4.2 3.40 3.40 3.4 2.60 2.60 1.80</w:t>
      </w:r>
      <w:r>
        <w:br/>
      </w:r>
      <w:r>
        <w:rPr>
          <w:rStyle w:val="VerbatimChar"/>
        </w:rPr>
        <w:t xml:space="preserve">## 800 4.20 4.2 1.80 3.40 4.20 4.2 4.2 3.40 1.80 4.2 2.60 4.20 4.2 4.20 1.00 4.20</w:t>
      </w:r>
      <w:r>
        <w:br/>
      </w:r>
      <w:r>
        <w:rPr>
          <w:rStyle w:val="VerbatimChar"/>
        </w:rPr>
        <w:t xml:space="preserve">## 801 4.20 4.2 4.20 4.20 5.00 1.8 2.6 2.60 3.40 3.4 4.20 4.20 4.2 2.60 1.80 1.00</w:t>
      </w:r>
      <w:r>
        <w:br/>
      </w:r>
      <w:r>
        <w:rPr>
          <w:rStyle w:val="VerbatimChar"/>
        </w:rPr>
        <w:t xml:space="preserve">## 802 5.00 5.0 5.00 4.20 2.60 2.6 3.4 2.60 3.40 4.2 4.20 5.00 4.2 2.60 1.80 1.00</w:t>
      </w:r>
      <w:r>
        <w:br/>
      </w:r>
      <w:r>
        <w:rPr>
          <w:rStyle w:val="VerbatimChar"/>
        </w:rPr>
        <w:t xml:space="preserve">## 803 2.60 3.4 1.80 4.20 3.40 3.4 1.8 3.40 1.80 3.4 4.20 5.00 3.4 3.40 2.60 1.00</w:t>
      </w:r>
      <w:r>
        <w:br/>
      </w:r>
      <w:r>
        <w:rPr>
          <w:rStyle w:val="VerbatimChar"/>
        </w:rPr>
        <w:t xml:space="preserve">## 804 3.40 3.4 2.60 4.20 1.80 1.8 3.4 2.60 1.80 4.2 3.40 4.20 3.4 1.80 1.80 2.60</w:t>
      </w:r>
      <w:r>
        <w:br/>
      </w:r>
      <w:r>
        <w:rPr>
          <w:rStyle w:val="VerbatimChar"/>
        </w:rPr>
        <w:t xml:space="preserve">## 805 1.80 5.0 4.20 5.00 3.40 1.8 2.6 4.20 2.60 5.0 3.40 4.20 5.0 3.40 1.80 3.40</w:t>
      </w:r>
      <w:r>
        <w:br/>
      </w:r>
      <w:r>
        <w:rPr>
          <w:rStyle w:val="VerbatimChar"/>
        </w:rPr>
        <w:t xml:space="preserve">## 806 2.60 4.2 2.60 4.20 3.40 1.8 3.4 4.20 1.80 4.2 3.40 2.60 2.6 3.40 2.60 3.40</w:t>
      </w:r>
      <w:r>
        <w:br/>
      </w:r>
      <w:r>
        <w:rPr>
          <w:rStyle w:val="VerbatimChar"/>
        </w:rPr>
        <w:t xml:space="preserve">## 807 3.40 4.2 2.60 2.60 1.00 3.4 2.6 4.20 1.80 1.8 2.60 2.60 2.6 3.40 3.40 2.60</w:t>
      </w:r>
      <w:r>
        <w:br/>
      </w:r>
      <w:r>
        <w:rPr>
          <w:rStyle w:val="VerbatimChar"/>
        </w:rPr>
        <w:t xml:space="preserve">## 808 3.40 3.4 3.40 5.00 3.40 1.0 2.6 3.40 2.60 5.0 5.00 4.20 3.4 3.40 1.80 1.00</w:t>
      </w:r>
      <w:r>
        <w:br/>
      </w:r>
      <w:r>
        <w:rPr>
          <w:rStyle w:val="VerbatimChar"/>
        </w:rPr>
        <w:t xml:space="preserve">## 809 3.40 5.0 3.40 5.00 3.40 2.6 3.4 2.60 4.20 5.0 3.40 5.00 5.0 2.60 2.60 1.80</w:t>
      </w:r>
      <w:r>
        <w:br/>
      </w:r>
      <w:r>
        <w:rPr>
          <w:rStyle w:val="VerbatimChar"/>
        </w:rPr>
        <w:t xml:space="preserve">## 810 3.40 4.2 3.40 4.20 1.80 1.8 1.8 1.80 1.80 3.4 2.60 4.20 4.2 1.80 2.60 1.80</w:t>
      </w:r>
      <w:r>
        <w:br/>
      </w:r>
      <w:r>
        <w:rPr>
          <w:rStyle w:val="VerbatimChar"/>
        </w:rPr>
        <w:t xml:space="preserve">## 811 5.00 5.0 2.60 4.20 5.00 3.4 4.2 3.40 5.00 3.4 5.00 5.00 5.0 2.60 1.80 2.60</w:t>
      </w:r>
      <w:r>
        <w:br/>
      </w:r>
      <w:r>
        <w:rPr>
          <w:rStyle w:val="VerbatimChar"/>
        </w:rPr>
        <w:t xml:space="preserve">## 812 4.20 2.6 1.00 4.20 4.20 3.4 4.2 4.20 4.20 3.4 3.40 4.20 3.4 5.00 2.60 3.40</w:t>
      </w:r>
      <w:r>
        <w:br/>
      </w:r>
      <w:r>
        <w:rPr>
          <w:rStyle w:val="VerbatimChar"/>
        </w:rPr>
        <w:t xml:space="preserve">## 813 5.00 4.2 3.40 5.00 5.00 3.4 3.4 3.40 5.00 2.6 5.00 2.60 5.0 4.20 1.00 3.40</w:t>
      </w:r>
      <w:r>
        <w:br/>
      </w:r>
      <w:r>
        <w:rPr>
          <w:rStyle w:val="VerbatimChar"/>
        </w:rPr>
        <w:t xml:space="preserve">## 814 2.60 5.0 2.60 4.20 3.40 3.4 2.6 3.40 4.20 3.4 3.40 3.40 4.2 4.20 1.80 2.60</w:t>
      </w:r>
      <w:r>
        <w:br/>
      </w:r>
      <w:r>
        <w:rPr>
          <w:rStyle w:val="VerbatimChar"/>
        </w:rPr>
        <w:t xml:space="preserve">## 815 4.20 5.0 4.20 5.00 5.00 4.2 4.2 5.00 5.00 4.2 5.00 4.20 5.0 4.20 2.60 4.20</w:t>
      </w:r>
      <w:r>
        <w:br/>
      </w:r>
      <w:r>
        <w:rPr>
          <w:rStyle w:val="VerbatimChar"/>
        </w:rPr>
        <w:t xml:space="preserve">## 816 4.20 5.0 3.40 4.20 5.00 5.0 4.2 4.20 1.00 5.0 1.80 4.20 5.0 5.00 1.80 3.40</w:t>
      </w:r>
      <w:r>
        <w:br/>
      </w:r>
      <w:r>
        <w:rPr>
          <w:rStyle w:val="VerbatimChar"/>
        </w:rPr>
        <w:t xml:space="preserve">## 817 5.00 5.0 3.40 4.20 3.40 1.0 1.8 3.40 2.60 5.0 4.20 4.20 4.2 2.60 1.80 2.60</w:t>
      </w:r>
      <w:r>
        <w:br/>
      </w:r>
      <w:r>
        <w:rPr>
          <w:rStyle w:val="VerbatimChar"/>
        </w:rPr>
        <w:t xml:space="preserve">## 818 2.60 2.6 3.40 3.40 3.40 2.6 3.4 2.60 2.60 2.6 3.40 3.40 2.6 4.20 2.60 2.60</w:t>
      </w:r>
      <w:r>
        <w:br/>
      </w:r>
      <w:r>
        <w:rPr>
          <w:rStyle w:val="VerbatimChar"/>
        </w:rPr>
        <w:t xml:space="preserve">## 819 3.40 4.2 4.20 4.20 3.40 2.6 3.4 3.40 3.40 3.4 3.40 3.40 4.2 4.20 3.40 2.60</w:t>
      </w:r>
      <w:r>
        <w:br/>
      </w:r>
      <w:r>
        <w:rPr>
          <w:rStyle w:val="VerbatimChar"/>
        </w:rPr>
        <w:t xml:space="preserve">## 820 4.20 1.8 2.60 5.00 4.20 1.8 3.4 5.00 4.20 3.4 4.20 4.20 4.2 5.00 1.00 1.80</w:t>
      </w:r>
      <w:r>
        <w:br/>
      </w:r>
      <w:r>
        <w:rPr>
          <w:rStyle w:val="VerbatimChar"/>
        </w:rPr>
        <w:t xml:space="preserve">## 821 5.00 3.4 4.20 4.20 4.20 4.2 1.8 1.80 3.40 4.2 4.20 4.20 4.2 3.40 2.60 2.60</w:t>
      </w:r>
      <w:r>
        <w:br/>
      </w:r>
      <w:r>
        <w:rPr>
          <w:rStyle w:val="VerbatimChar"/>
        </w:rPr>
        <w:t xml:space="preserve">## 822 4.20 5.0 2.60 5.00 3.40 1.8 2.6 3.40 3.40 4.2 4.20 5.00 4.2 3.40 1.80 1.80</w:t>
      </w:r>
      <w:r>
        <w:br/>
      </w:r>
      <w:r>
        <w:rPr>
          <w:rStyle w:val="VerbatimChar"/>
        </w:rPr>
        <w:t xml:space="preserve">## 823 3.40 4.2 1.80 3.40 1.80 4.2 3.4 2.60 4.20 2.6 3.40 4.20 4.2 2.60 3.40 4.20</w:t>
      </w:r>
      <w:r>
        <w:br/>
      </w:r>
      <w:r>
        <w:rPr>
          <w:rStyle w:val="VerbatimChar"/>
        </w:rPr>
        <w:t xml:space="preserve">## 824 4.20 2.6 4.20 5.00 4.20 1.8 3.4 4.20 4.20 4.2 5.00 4.20 5.0 3.40 5.00 3.40</w:t>
      </w:r>
      <w:r>
        <w:br/>
      </w:r>
      <w:r>
        <w:rPr>
          <w:rStyle w:val="VerbatimChar"/>
        </w:rPr>
        <w:t xml:space="preserve">## 825 5.00 4.2 3.40 5.00 4.20 4.2 2.6 4.20 3.40 4.2 4.20 5.00 4.2 3.40 1.80 3.40</w:t>
      </w:r>
      <w:r>
        <w:br/>
      </w:r>
      <w:r>
        <w:rPr>
          <w:rStyle w:val="VerbatimChar"/>
        </w:rPr>
        <w:t xml:space="preserve">## 826 3.40 2.6 4.20 1.80 2.60 5.0 1.8 4.20 5.00 4.2 2.60 3.40 5.0 4.20 3.40 5.00</w:t>
      </w:r>
      <w:r>
        <w:br/>
      </w:r>
      <w:r>
        <w:rPr>
          <w:rStyle w:val="VerbatimChar"/>
        </w:rPr>
        <w:t xml:space="preserve">## 827 5.00 5.0 5.00 5.00 1.00 5.0 5.0 5.00 5.00 5.0 5.00 5.00 5.0 5.00 1.00 5.00</w:t>
      </w:r>
      <w:r>
        <w:br/>
      </w:r>
      <w:r>
        <w:rPr>
          <w:rStyle w:val="VerbatimChar"/>
        </w:rPr>
        <w:t xml:space="preserve">## 828 2.60 3.4 1.80 4.20 4.20 1.8 2.6 3.40 5.00 4.2 4.20 5.00 4.2 3.40 1.80 1.00</w:t>
      </w:r>
      <w:r>
        <w:br/>
      </w:r>
      <w:r>
        <w:rPr>
          <w:rStyle w:val="VerbatimChar"/>
        </w:rPr>
        <w:t xml:space="preserve">## 829 4.20 1.0 5.00 5.00 5.00 1.0 5.0 5.00 5.00 5.0 5.00 5.00 3.4 3.40 3.40 4.20</w:t>
      </w:r>
      <w:r>
        <w:br/>
      </w:r>
      <w:r>
        <w:rPr>
          <w:rStyle w:val="VerbatimChar"/>
        </w:rPr>
        <w:t xml:space="preserve">## 830 3.40 3.4 3.40 5.00 2.60 1.8 3.4 2.60 2.60 4.2 4.20 4.20 4.2 2.60 2.60 1.00</w:t>
      </w:r>
      <w:r>
        <w:br/>
      </w:r>
      <w:r>
        <w:rPr>
          <w:rStyle w:val="VerbatimChar"/>
        </w:rPr>
        <w:t xml:space="preserve">## 831 4.20 5.0 5.00 5.00 5.00 1.0 5.0 5.00 3.40 5.0 5.00 5.00 5.0 5.00 1.00 1.00</w:t>
      </w:r>
      <w:r>
        <w:br/>
      </w:r>
      <w:r>
        <w:rPr>
          <w:rStyle w:val="VerbatimChar"/>
        </w:rPr>
        <w:t xml:space="preserve">## 832 2.60 2.6 1.80 5.00 2.60 1.8 2.6 2.60 2.60 3.4 2.60 5.00 4.2 1.80 1.80 1.80</w:t>
      </w:r>
      <w:r>
        <w:br/>
      </w:r>
      <w:r>
        <w:rPr>
          <w:rStyle w:val="VerbatimChar"/>
        </w:rPr>
        <w:t xml:space="preserve">## 833 5.00 5.0 5.00 5.00 4.20 1.8 5.0 5.00 5.00 5.0 5.00 5.00 5.0 4.20 1.00 1.00</w:t>
      </w:r>
      <w:r>
        <w:br/>
      </w:r>
      <w:r>
        <w:rPr>
          <w:rStyle w:val="VerbatimChar"/>
        </w:rPr>
        <w:t xml:space="preserve">## 834 5.00 4.2 1.00 5.00 4.20 3.4 3.4 2.60 3.40 5.0 4.20 5.00 3.4 2.60 1.80 4.20</w:t>
      </w:r>
      <w:r>
        <w:br/>
      </w:r>
      <w:r>
        <w:rPr>
          <w:rStyle w:val="VerbatimChar"/>
        </w:rPr>
        <w:t xml:space="preserve">## 835 5.00 3.4 3.40 4.20 3.40 2.6 2.6 4.20 5.00 3.4 4.20 5.00 4.2 2.60 2.60 1.80</w:t>
      </w:r>
      <w:r>
        <w:br/>
      </w:r>
      <w:r>
        <w:rPr>
          <w:rStyle w:val="VerbatimChar"/>
        </w:rPr>
        <w:t xml:space="preserve">## 836 3.40 2.6 2.60 5.00 3.40 2.6 4.2 2.60 3.40 4.2 3.40 4.20 4.2 3.40 1.80 2.60</w:t>
      </w:r>
      <w:r>
        <w:br/>
      </w:r>
      <w:r>
        <w:rPr>
          <w:rStyle w:val="VerbatimChar"/>
        </w:rPr>
        <w:t xml:space="preserve">## 837 4.20 5.0 3.40 4.20 3.40 2.6 3.4 3.40 4.20 4.2 4.20 4.20 4.2 3.40 2.60 3.40</w:t>
      </w:r>
      <w:r>
        <w:br/>
      </w:r>
      <w:r>
        <w:rPr>
          <w:rStyle w:val="VerbatimChar"/>
        </w:rPr>
        <w:t xml:space="preserve">## 838 2.60 4.2 2.60 3.40 4.20 4.2 3.4 3.40 4.20 5.0 3.40 5.00 3.4 1.80 2.60 2.60</w:t>
      </w:r>
      <w:r>
        <w:br/>
      </w:r>
      <w:r>
        <w:rPr>
          <w:rStyle w:val="VerbatimChar"/>
        </w:rPr>
        <w:t xml:space="preserve">##      V22  V23  V24  V25 V26  V27  V28  V29  V30  V31  V32 V33  V34  V35 V36</w:t>
      </w:r>
      <w:r>
        <w:br/>
      </w:r>
      <w:r>
        <w:rPr>
          <w:rStyle w:val="VerbatimChar"/>
        </w:rPr>
        <w:t xml:space="preserve">## 1   1.80 2.60 1.80 3.40 2.6 1.80 1.00 4.20 2.60 1.80 2.60 4.2 1.80 4.20 3.4</w:t>
      </w:r>
      <w:r>
        <w:br/>
      </w:r>
      <w:r>
        <w:rPr>
          <w:rStyle w:val="VerbatimChar"/>
        </w:rPr>
        <w:t xml:space="preserve">## 2   1.80 2.60 1.80 3.40 2.6 1.80 1.00 4.20 2.60 1.80 2.60 4.2 1.80 4.20 3.4</w:t>
      </w:r>
      <w:r>
        <w:br/>
      </w:r>
      <w:r>
        <w:rPr>
          <w:rStyle w:val="VerbatimChar"/>
        </w:rPr>
        <w:t xml:space="preserve">## 3   1.80 2.60 1.80 3.40 2.6 1.80 1.00 4.20 2.60 1.80 2.60 4.2 1.80 4.20 3.4</w:t>
      </w:r>
      <w:r>
        <w:br/>
      </w:r>
      <w:r>
        <w:rPr>
          <w:rStyle w:val="VerbatimChar"/>
        </w:rPr>
        <w:t xml:space="preserve">## 4   2.60 4.20 4.20 4.20 2.6 1.80 3.40 3.40 3.40 1.80 1.80 3.4 3.40 3.40 2.6</w:t>
      </w:r>
      <w:r>
        <w:br/>
      </w:r>
      <w:r>
        <w:rPr>
          <w:rStyle w:val="VerbatimChar"/>
        </w:rPr>
        <w:t xml:space="preserve">## 5   2.60 4.20 4.20 4.20 2.6 1.80 3.40 3.40 3.40 1.80 1.80 3.4 3.40 3.40 2.6</w:t>
      </w:r>
      <w:r>
        <w:br/>
      </w:r>
      <w:r>
        <w:rPr>
          <w:rStyle w:val="VerbatimChar"/>
        </w:rPr>
        <w:t xml:space="preserve">## 6   2.60 4.20 4.20 4.20 2.6 1.80 3.40 3.40 3.40 1.80 1.80 3.4 3.40 3.40 2.6</w:t>
      </w:r>
      <w:r>
        <w:br/>
      </w:r>
      <w:r>
        <w:rPr>
          <w:rStyle w:val="VerbatimChar"/>
        </w:rPr>
        <w:t xml:space="preserve">## 7   4.20 4.20 2.60 1.80 4.2 1.80 4.20 2.60 4.20 5.00 4.20 4.2 5.00 5.00 5.0</w:t>
      </w:r>
      <w:r>
        <w:br/>
      </w:r>
      <w:r>
        <w:rPr>
          <w:rStyle w:val="VerbatimChar"/>
        </w:rPr>
        <w:t xml:space="preserve">## 8   4.20 4.20 2.60 1.80 4.2 1.80 4.20 2.60 4.20 5.00 4.20 4.2 5.00 5.00 5.0</w:t>
      </w:r>
      <w:r>
        <w:br/>
      </w:r>
      <w:r>
        <w:rPr>
          <w:rStyle w:val="VerbatimChar"/>
        </w:rPr>
        <w:t xml:space="preserve">## 9   4.20 4.20 2.60 1.80 4.2 1.80 4.20 2.60 4.20 5.00 4.20 4.2 5.00 5.00 5.0</w:t>
      </w:r>
      <w:r>
        <w:br/>
      </w:r>
      <w:r>
        <w:rPr>
          <w:rStyle w:val="VerbatimChar"/>
        </w:rPr>
        <w:t xml:space="preserve">## 10  4.04 4.04 2.12 3.08 5.0 3.08 4.04 2.12 4.04 4.04 3.08 5.0 4.04 1.16 5.0</w:t>
      </w:r>
      <w:r>
        <w:br/>
      </w:r>
      <w:r>
        <w:rPr>
          <w:rStyle w:val="VerbatimChar"/>
        </w:rPr>
        <w:t xml:space="preserve">## 11  4.04 4.04 2.12 3.08 5.0 3.08 4.04 2.12 4.04 4.04 3.08 5.0 4.04 1.16 5.0</w:t>
      </w:r>
      <w:r>
        <w:br/>
      </w:r>
      <w:r>
        <w:rPr>
          <w:rStyle w:val="VerbatimChar"/>
        </w:rPr>
        <w:t xml:space="preserve">## 12  4.04 4.04 2.12 3.08 5.0 3.08 4.04 2.12 4.04 4.04 3.08 5.0 4.04 1.16 5.0</w:t>
      </w:r>
      <w:r>
        <w:br/>
      </w:r>
      <w:r>
        <w:rPr>
          <w:rStyle w:val="VerbatimChar"/>
        </w:rPr>
        <w:t xml:space="preserve">## 13  4.20 5.00 4.20 4.20 2.6 3.40 4.20 2.60 4.20 3.40 3.40 1.8 1.80 2.60 1.8</w:t>
      </w:r>
      <w:r>
        <w:br/>
      </w:r>
      <w:r>
        <w:rPr>
          <w:rStyle w:val="VerbatimChar"/>
        </w:rPr>
        <w:t xml:space="preserve">## 14  3.40 4.20 4.20 2.60 4.2 3.40 4.20 3.40 4.20 4.20 3.40 5.0 3.40 2.60 4.2</w:t>
      </w:r>
      <w:r>
        <w:br/>
      </w:r>
      <w:r>
        <w:rPr>
          <w:rStyle w:val="VerbatimChar"/>
        </w:rPr>
        <w:t xml:space="preserve">## 15  1.80 4.20 3.40 4.20 3.4 2.60 3.40 3.40 3.40 3.40 4.20 2.6 3.40 3.40 3.4</w:t>
      </w:r>
      <w:r>
        <w:br/>
      </w:r>
      <w:r>
        <w:rPr>
          <w:rStyle w:val="VerbatimChar"/>
        </w:rPr>
        <w:t xml:space="preserve">## 16  2.60 4.20 2.60 3.40 1.8 1.80 2.60 3.40 4.20 2.60 1.80 3.4 1.80 1.80 2.6</w:t>
      </w:r>
      <w:r>
        <w:br/>
      </w:r>
      <w:r>
        <w:rPr>
          <w:rStyle w:val="VerbatimChar"/>
        </w:rPr>
        <w:t xml:space="preserve">## 17  2.60 4.20 2.60 3.40 1.8 1.80 2.60 3.40 4.20 2.60 1.80 3.4 1.80 1.80 2.6</w:t>
      </w:r>
      <w:r>
        <w:br/>
      </w:r>
      <w:r>
        <w:rPr>
          <w:rStyle w:val="VerbatimChar"/>
        </w:rPr>
        <w:t xml:space="preserve">## 18  3.40 4.20 4.20 2.60 4.2 4.20 3.40 2.60 5.00 4.20 2.60 3.4 2.60 3.40 3.4</w:t>
      </w:r>
      <w:r>
        <w:br/>
      </w:r>
      <w:r>
        <w:rPr>
          <w:rStyle w:val="VerbatimChar"/>
        </w:rPr>
        <w:t xml:space="preserve">## 19  5.00 5.00 4.20 4.20 5.0 5.00 2.60 5.00 5.00 5.00 5.00 4.2 5.00 4.20 5.0</w:t>
      </w:r>
      <w:r>
        <w:br/>
      </w:r>
      <w:r>
        <w:rPr>
          <w:rStyle w:val="VerbatimChar"/>
        </w:rPr>
        <w:t xml:space="preserve">## 20  2.60 3.40 4.20 2.60 3.4 3.40 4.20 1.80 4.20 1.80 2.60 4.2 1.80 4.20 1.8</w:t>
      </w:r>
      <w:r>
        <w:br/>
      </w:r>
      <w:r>
        <w:rPr>
          <w:rStyle w:val="VerbatimChar"/>
        </w:rPr>
        <w:t xml:space="preserve">## 21  3.40 2.60 3.40 2.60 3.4 3.40 4.20 2.60 3.40 2.60 3.40 4.2 3.40 4.20 4.2</w:t>
      </w:r>
      <w:r>
        <w:br/>
      </w:r>
      <w:r>
        <w:rPr>
          <w:rStyle w:val="VerbatimChar"/>
        </w:rPr>
        <w:t xml:space="preserve">## 22  4.20 5.00 4.20 1.80 5.0 4.20 3.40 3.40 5.00 3.40 1.00 5.0 3.40 3.40 4.2</w:t>
      </w:r>
      <w:r>
        <w:br/>
      </w:r>
      <w:r>
        <w:rPr>
          <w:rStyle w:val="VerbatimChar"/>
        </w:rPr>
        <w:t xml:space="preserve">## 23  2.60 4.20 2.60 2.60 2.6 4.20 1.80 4.20 2.60 4.20 2.60 2.6 3.40 4.20 3.4</w:t>
      </w:r>
      <w:r>
        <w:br/>
      </w:r>
      <w:r>
        <w:rPr>
          <w:rStyle w:val="VerbatimChar"/>
        </w:rPr>
        <w:t xml:space="preserve">## 24  5.00 4.20 4.20 2.60 5.0 3.40 3.40 3.40 5.00 3.40 3.40 4.2 3.40 4.20 4.2</w:t>
      </w:r>
      <w:r>
        <w:br/>
      </w:r>
      <w:r>
        <w:rPr>
          <w:rStyle w:val="VerbatimChar"/>
        </w:rPr>
        <w:t xml:space="preserve">## 25  2.60 3.40 4.20 3.40 4.2 2.60 2.60 2.60 4.20 4.20 2.60 4.2 2.60 3.40 4.2</w:t>
      </w:r>
      <w:r>
        <w:br/>
      </w:r>
      <w:r>
        <w:rPr>
          <w:rStyle w:val="VerbatimChar"/>
        </w:rPr>
        <w:t xml:space="preserve">## 26  5.00 5.00 3.40 2.60 5.0 3.40 5.00 1.80 4.20 4.20 4.20 5.0 4.20 4.20 5.0</w:t>
      </w:r>
      <w:r>
        <w:br/>
      </w:r>
      <w:r>
        <w:rPr>
          <w:rStyle w:val="VerbatimChar"/>
        </w:rPr>
        <w:t xml:space="preserve">## 27  3.40 4.20 2.60 1.80 5.0 5.00 3.40 1.80 4.20 4.20 3.40 2.6 5.00 2.60 4.2</w:t>
      </w:r>
      <w:r>
        <w:br/>
      </w:r>
      <w:r>
        <w:rPr>
          <w:rStyle w:val="VerbatimChar"/>
        </w:rPr>
        <w:t xml:space="preserve">## 28  4.20 3.40 3.40 3.40 5.0 5.00 1.00 3.40 3.40 3.40 3.40 3.4 5.00 4.20 4.2</w:t>
      </w:r>
      <w:r>
        <w:br/>
      </w:r>
      <w:r>
        <w:rPr>
          <w:rStyle w:val="VerbatimChar"/>
        </w:rPr>
        <w:t xml:space="preserve">## 29  4.20 4.20 4.20 5.00 3.4 3.40 3.40 1.80 3.40 1.80 1.80 4.2 1.80 2.60 4.2</w:t>
      </w:r>
      <w:r>
        <w:br/>
      </w:r>
      <w:r>
        <w:rPr>
          <w:rStyle w:val="VerbatimChar"/>
        </w:rPr>
        <w:t xml:space="preserve">## 30  2.60 2.60 4.20 3.40 2.6 3.40 3.40 1.80 3.40 4.20 3.40 4.2 3.40 4.20 3.4</w:t>
      </w:r>
      <w:r>
        <w:br/>
      </w:r>
      <w:r>
        <w:rPr>
          <w:rStyle w:val="VerbatimChar"/>
        </w:rPr>
        <w:t xml:space="preserve">## 31  1.00 1.00 1.00 1.00 1.0 1.00 1.00 1.00 1.00 1.00 1.00 1.0 1.00 1.00 1.0</w:t>
      </w:r>
      <w:r>
        <w:br/>
      </w:r>
      <w:r>
        <w:rPr>
          <w:rStyle w:val="VerbatimChar"/>
        </w:rPr>
        <w:t xml:space="preserve">## 32  4.20 3.40 4.20 5.00 5.0 3.40 4.20 4.20 2.60 1.00 2.60 4.2 3.40 4.20 1.8</w:t>
      </w:r>
      <w:r>
        <w:br/>
      </w:r>
      <w:r>
        <w:rPr>
          <w:rStyle w:val="VerbatimChar"/>
        </w:rPr>
        <w:t xml:space="preserve">## 33  3.40 4.20 4.20 1.00 1.8 3.40 4.20 1.80 4.20 4.20 4.20 4.2 4.20 3.40 4.2</w:t>
      </w:r>
      <w:r>
        <w:br/>
      </w:r>
      <w:r>
        <w:rPr>
          <w:rStyle w:val="VerbatimChar"/>
        </w:rPr>
        <w:t xml:space="preserve">## 34  2.60 2.60 3.40 5.00 2.6 5.00 1.00 5.00 2.60 5.00 1.80 2.6 2.60 3.40 5.0</w:t>
      </w:r>
      <w:r>
        <w:br/>
      </w:r>
      <w:r>
        <w:rPr>
          <w:rStyle w:val="VerbatimChar"/>
        </w:rPr>
        <w:t xml:space="preserve">## 35  3.40 5.00 5.00 2.60 2.6 4.20 2.60 1.80 3.40 2.60 4.20 4.2 4.20 2.60 5.0</w:t>
      </w:r>
      <w:r>
        <w:br/>
      </w:r>
      <w:r>
        <w:rPr>
          <w:rStyle w:val="VerbatimChar"/>
        </w:rPr>
        <w:t xml:space="preserve">## 36  5.00 4.20 2.60 1.80 5.0 4.20 5.00 3.40 4.20 5.00 4.20 5.0 4.20 4.20 5.0</w:t>
      </w:r>
      <w:r>
        <w:br/>
      </w:r>
      <w:r>
        <w:rPr>
          <w:rStyle w:val="VerbatimChar"/>
        </w:rPr>
        <w:t xml:space="preserve">## 37  4.20 5.00 4.20 2.60 2.6 4.20 3.40 4.20 3.40 2.60 5.00 2.6 3.40 3.40 2.6</w:t>
      </w:r>
      <w:r>
        <w:br/>
      </w:r>
      <w:r>
        <w:rPr>
          <w:rStyle w:val="VerbatimChar"/>
        </w:rPr>
        <w:t xml:space="preserve">## 38  4.20 3.40 3.40 1.80 4.2 4.20 4.20 4.20 2.60 5.00 4.20 4.2 4.20 5.00 4.2</w:t>
      </w:r>
      <w:r>
        <w:br/>
      </w:r>
      <w:r>
        <w:rPr>
          <w:rStyle w:val="VerbatimChar"/>
        </w:rPr>
        <w:t xml:space="preserve">## 39  5.00 4.20 3.40 3.40 1.8 3.40 2.60 2.60 3.40 2.60 3.40 4.2 3.40 3.40 4.2</w:t>
      </w:r>
      <w:r>
        <w:br/>
      </w:r>
      <w:r>
        <w:rPr>
          <w:rStyle w:val="VerbatimChar"/>
        </w:rPr>
        <w:t xml:space="preserve">## 40  3.40 4.20 4.20 1.80 3.4 4.20 3.40 2.60 4.20 3.40 4.20 3.4 4.20 4.20 4.2</w:t>
      </w:r>
      <w:r>
        <w:br/>
      </w:r>
      <w:r>
        <w:rPr>
          <w:rStyle w:val="VerbatimChar"/>
        </w:rPr>
        <w:t xml:space="preserve">## 41  4.20 3.40 3.40 3.40 4.2 2.60 3.40 5.00 1.00 5.00 1.80 1.8 1.80 2.60 3.4</w:t>
      </w:r>
      <w:r>
        <w:br/>
      </w:r>
      <w:r>
        <w:rPr>
          <w:rStyle w:val="VerbatimChar"/>
        </w:rPr>
        <w:t xml:space="preserve">## 42  4.20 4.20 4.20 4.20 3.4 3.40 2.60 3.40 3.40 4.20 3.40 3.4 4.20 1.00 4.2</w:t>
      </w:r>
      <w:r>
        <w:br/>
      </w:r>
      <w:r>
        <w:rPr>
          <w:rStyle w:val="VerbatimChar"/>
        </w:rPr>
        <w:t xml:space="preserve">## 43  4.20 3.40 3.40 1.80 4.2 4.20 3.40 1.80 3.40 3.40 4.20 5.0 4.20 3.40 5.0</w:t>
      </w:r>
      <w:r>
        <w:br/>
      </w:r>
      <w:r>
        <w:rPr>
          <w:rStyle w:val="VerbatimChar"/>
        </w:rPr>
        <w:t xml:space="preserve">## 44  5.00 3.40 3.40 1.80 4.2 2.60 2.60 1.00 4.20 4.20 2.60 2.6 3.40 4.20 3.4</w:t>
      </w:r>
      <w:r>
        <w:br/>
      </w:r>
      <w:r>
        <w:rPr>
          <w:rStyle w:val="VerbatimChar"/>
        </w:rPr>
        <w:t xml:space="preserve">## 45  3.40 4.20 2.60 4.20 3.4 4.20 3.40 4.20 3.40 5.00 3.40 3.4 4.20 5.00 4.2</w:t>
      </w:r>
      <w:r>
        <w:br/>
      </w:r>
      <w:r>
        <w:rPr>
          <w:rStyle w:val="VerbatimChar"/>
        </w:rPr>
        <w:t xml:space="preserve">## 46  1.80 5.00 4.20 3.40 3.4 2.60 1.80 4.20 4.20 5.00 5.00 4.2 4.20 5.00 5.0</w:t>
      </w:r>
      <w:r>
        <w:br/>
      </w:r>
      <w:r>
        <w:rPr>
          <w:rStyle w:val="VerbatimChar"/>
        </w:rPr>
        <w:t xml:space="preserve">## 47  5.00 4.20 4.20 1.00 5.0 4.20 3.40 2.60 4.20 4.20 4.20 4.2 5.00 2.60 4.2</w:t>
      </w:r>
      <w:r>
        <w:br/>
      </w:r>
      <w:r>
        <w:rPr>
          <w:rStyle w:val="VerbatimChar"/>
        </w:rPr>
        <w:t xml:space="preserve">## 48  4.20 3.40 4.20 3.40 4.2 5.00 3.40 3.40 4.20 5.00 5.00 3.4 3.40 1.80 4.2</w:t>
      </w:r>
      <w:r>
        <w:br/>
      </w:r>
      <w:r>
        <w:rPr>
          <w:rStyle w:val="VerbatimChar"/>
        </w:rPr>
        <w:t xml:space="preserve">## 49  2.60 4.20 3.40 2.60 3.4 4.20 3.40 3.40 4.20 4.20 4.20 4.2 3.40 3.40 4.2</w:t>
      </w:r>
      <w:r>
        <w:br/>
      </w:r>
      <w:r>
        <w:rPr>
          <w:rStyle w:val="VerbatimChar"/>
        </w:rPr>
        <w:t xml:space="preserve">## 50  4.20 5.00 3.40 2.60 4.2 4.20 4.20 3.40 4.20 3.40 1.80 4.2 3.40 2.60 4.2</w:t>
      </w:r>
      <w:r>
        <w:br/>
      </w:r>
      <w:r>
        <w:rPr>
          <w:rStyle w:val="VerbatimChar"/>
        </w:rPr>
        <w:t xml:space="preserve">## 51  2.60 4.20 2.60 1.00 3.4 2.60 2.60 1.80 2.60 2.60 2.60 5.0 3.40 3.40 4.2</w:t>
      </w:r>
      <w:r>
        <w:br/>
      </w:r>
      <w:r>
        <w:rPr>
          <w:rStyle w:val="VerbatimChar"/>
        </w:rPr>
        <w:t xml:space="preserve">## 52  5.00 3.40 4.20 4.20 5.0 4.20 4.20 4.20 4.20 5.00 4.20 3.4 3.40 3.40 3.4</w:t>
      </w:r>
      <w:r>
        <w:br/>
      </w:r>
      <w:r>
        <w:rPr>
          <w:rStyle w:val="VerbatimChar"/>
        </w:rPr>
        <w:t xml:space="preserve">## 53  2.60 3.40 5.00 1.80 2.6 3.40 4.20 2.60 3.40 2.60 4.20 4.2 3.40 2.60 5.0</w:t>
      </w:r>
      <w:r>
        <w:br/>
      </w:r>
      <w:r>
        <w:rPr>
          <w:rStyle w:val="VerbatimChar"/>
        </w:rPr>
        <w:t xml:space="preserve">## 54  3.40 3.40 3.40 1.80 3.4 3.40 4.20 3.40 4.20 3.40 3.40 4.2 2.60 3.40 4.2</w:t>
      </w:r>
      <w:r>
        <w:br/>
      </w:r>
      <w:r>
        <w:rPr>
          <w:rStyle w:val="VerbatimChar"/>
        </w:rPr>
        <w:t xml:space="preserve">## 55  3.40 4.20 4.20 2.60 3.4 3.40 3.40 2.60 3.40 4.20 3.40 3.4 3.40 4.20 3.4</w:t>
      </w:r>
      <w:r>
        <w:br/>
      </w:r>
      <w:r>
        <w:rPr>
          <w:rStyle w:val="VerbatimChar"/>
        </w:rPr>
        <w:t xml:space="preserve">## 56  5.00 4.20 4.20 4.20 4.2 5.00 4.20 3.40 3.40 5.00 5.00 2.6 5.00 5.00 5.0</w:t>
      </w:r>
      <w:r>
        <w:br/>
      </w:r>
      <w:r>
        <w:rPr>
          <w:rStyle w:val="VerbatimChar"/>
        </w:rPr>
        <w:t xml:space="preserve">## 57  3.40 5.00 2.60 2.60 5.0 5.00 1.80 3.40 5.00 1.80 5.00 5.0 4.20 5.00 5.0</w:t>
      </w:r>
      <w:r>
        <w:br/>
      </w:r>
      <w:r>
        <w:rPr>
          <w:rStyle w:val="VerbatimChar"/>
        </w:rPr>
        <w:t xml:space="preserve">## 58  3.40 4.20 2.60 2.60 3.4 4.20 3.40 4.20 4.20 4.20 5.00 2.6 5.00 3.40 3.4</w:t>
      </w:r>
      <w:r>
        <w:br/>
      </w:r>
      <w:r>
        <w:rPr>
          <w:rStyle w:val="VerbatimChar"/>
        </w:rPr>
        <w:t xml:space="preserve">## 59  3.40 4.20 4.20 2.60 4.2 3.40 4.20 1.80 5.00 4.20 4.20 4.2 4.20 4.20 4.2</w:t>
      </w:r>
      <w:r>
        <w:br/>
      </w:r>
      <w:r>
        <w:rPr>
          <w:rStyle w:val="VerbatimChar"/>
        </w:rPr>
        <w:t xml:space="preserve">## 60  3.40 4.20 2.60 1.80 2.6 4.20 4.20 3.40 4.20 3.40 4.20 3.4 4.20 3.40 4.2</w:t>
      </w:r>
      <w:r>
        <w:br/>
      </w:r>
      <w:r>
        <w:rPr>
          <w:rStyle w:val="VerbatimChar"/>
        </w:rPr>
        <w:t xml:space="preserve">## 61  3.40 4.20 3.40 1.00 5.0 3.40 5.00 1.80 5.00 4.20 4.20 5.0 3.40 5.00 4.2</w:t>
      </w:r>
      <w:r>
        <w:br/>
      </w:r>
      <w:r>
        <w:rPr>
          <w:rStyle w:val="VerbatimChar"/>
        </w:rPr>
        <w:t xml:space="preserve">## 62  5.00 5.00 4.20 2.60 5.0 4.20 3.40 4.20 4.20 4.20 5.00 3.4 3.40 3.40 4.2</w:t>
      </w:r>
      <w:r>
        <w:br/>
      </w:r>
      <w:r>
        <w:rPr>
          <w:rStyle w:val="VerbatimChar"/>
        </w:rPr>
        <w:t xml:space="preserve">## 63  4.20 3.40 4.20 1.80 4.2 1.80 4.20 1.80 3.40 3.40 3.40 3.4 4.20 3.40 3.4</w:t>
      </w:r>
      <w:r>
        <w:br/>
      </w:r>
      <w:r>
        <w:rPr>
          <w:rStyle w:val="VerbatimChar"/>
        </w:rPr>
        <w:t xml:space="preserve">## 64  3.40 4.20 3.40 1.00 3.4 3.40 4.20 4.20 3.40 4.20 3.40 5.0 4.20 3.40 4.2</w:t>
      </w:r>
      <w:r>
        <w:br/>
      </w:r>
      <w:r>
        <w:rPr>
          <w:rStyle w:val="VerbatimChar"/>
        </w:rPr>
        <w:t xml:space="preserve">## 65  4.20 4.20 4.20 4.20 5.0 4.20 5.00 5.00 4.20 5.00 3.40 4.2 3.40 3.40 5.0</w:t>
      </w:r>
      <w:r>
        <w:br/>
      </w:r>
      <w:r>
        <w:rPr>
          <w:rStyle w:val="VerbatimChar"/>
        </w:rPr>
        <w:t xml:space="preserve">## 66  1.80 5.00 5.00 4.20 4.2 2.60 3.40 2.60 4.20 1.80 1.80 1.8 4.20 2.60 3.4</w:t>
      </w:r>
      <w:r>
        <w:br/>
      </w:r>
      <w:r>
        <w:rPr>
          <w:rStyle w:val="VerbatimChar"/>
        </w:rPr>
        <w:t xml:space="preserve">## 67  4.20 4.20 4.20 3.40 3.4 4.20 2.60 2.60 3.40 3.40 4.20 4.2 3.40 4.20 3.4</w:t>
      </w:r>
      <w:r>
        <w:br/>
      </w:r>
      <w:r>
        <w:rPr>
          <w:rStyle w:val="VerbatimChar"/>
        </w:rPr>
        <w:t xml:space="preserve">## 68  5.00 4.20 3.40 4.20 3.4 4.20 2.60 4.20 2.60 4.20 3.40 4.2 5.00 3.40 4.2</w:t>
      </w:r>
      <w:r>
        <w:br/>
      </w:r>
      <w:r>
        <w:rPr>
          <w:rStyle w:val="VerbatimChar"/>
        </w:rPr>
        <w:t xml:space="preserve">## 69  4.20 4.20 4.20 1.00 4.2 2.60 2.60 4.20 3.40 4.20 2.60 3.4 2.60 4.20 4.2</w:t>
      </w:r>
      <w:r>
        <w:br/>
      </w:r>
      <w:r>
        <w:rPr>
          <w:rStyle w:val="VerbatimChar"/>
        </w:rPr>
        <w:t xml:space="preserve">## 70  3.40 4.20 4.20 3.40 3.4 3.40 3.40 2.60 4.20 4.20 3.40 4.2 4.20 3.40 4.2</w:t>
      </w:r>
      <w:r>
        <w:br/>
      </w:r>
      <w:r>
        <w:rPr>
          <w:rStyle w:val="VerbatimChar"/>
        </w:rPr>
        <w:t xml:space="preserve">## 71  3.40 3.40 3.40 2.60 3.4 2.60 3.40 3.40 2.60 4.20 4.20 3.4 3.40 3.40 4.2</w:t>
      </w:r>
      <w:r>
        <w:br/>
      </w:r>
      <w:r>
        <w:rPr>
          <w:rStyle w:val="VerbatimChar"/>
        </w:rPr>
        <w:t xml:space="preserve">## 72  4.20 4.20 4.20 1.80 4.2 3.40 1.80 2.60 1.80 3.40 3.40 5.0 3.40 3.40 4.2</w:t>
      </w:r>
      <w:r>
        <w:br/>
      </w:r>
      <w:r>
        <w:rPr>
          <w:rStyle w:val="VerbatimChar"/>
        </w:rPr>
        <w:t xml:space="preserve">## 73  4.20 5.00 3.40 3.40 4.2 4.20 2.60 2.60 4.20 4.20 3.40 2.6 3.40 4.20 2.6</w:t>
      </w:r>
      <w:r>
        <w:br/>
      </w:r>
      <w:r>
        <w:rPr>
          <w:rStyle w:val="VerbatimChar"/>
        </w:rPr>
        <w:t xml:space="preserve">## 74  1.80 4.20 1.80 1.00 4.2 2.60 5.00 1.80 4.20 1.80 1.00 5.0 3.40 1.00 2.6</w:t>
      </w:r>
      <w:r>
        <w:br/>
      </w:r>
      <w:r>
        <w:rPr>
          <w:rStyle w:val="VerbatimChar"/>
        </w:rPr>
        <w:t xml:space="preserve">## 75  3.40 3.40 4.20 3.40 4.2 4.20 3.40 4.20 3.40 4.20 3.40 4.2 3.40 3.40 4.2</w:t>
      </w:r>
      <w:r>
        <w:br/>
      </w:r>
      <w:r>
        <w:rPr>
          <w:rStyle w:val="VerbatimChar"/>
        </w:rPr>
        <w:t xml:space="preserve">## 76  3.40 4.20 3.40 1.00 5.0 3.40 5.00 1.00 5.00 3.40 4.20 4.2 4.20 3.40 3.4</w:t>
      </w:r>
      <w:r>
        <w:br/>
      </w:r>
      <w:r>
        <w:rPr>
          <w:rStyle w:val="VerbatimChar"/>
        </w:rPr>
        <w:t xml:space="preserve">## 77  4.20 3.40 4.20 2.60 4.2 3.40 3.40 2.60 4.20 3.40 3.40 3.4 3.40 3.40 3.4</w:t>
      </w:r>
      <w:r>
        <w:br/>
      </w:r>
      <w:r>
        <w:rPr>
          <w:rStyle w:val="VerbatimChar"/>
        </w:rPr>
        <w:t xml:space="preserve">## 78  5.00 3.40 4.20 1.00 5.0 2.60 3.40 3.40 4.20 5.00 4.20 3.4 5.00 3.40 5.0</w:t>
      </w:r>
      <w:r>
        <w:br/>
      </w:r>
      <w:r>
        <w:rPr>
          <w:rStyle w:val="VerbatimChar"/>
        </w:rPr>
        <w:t xml:space="preserve">## 79  4.20 4.20 2.60 3.40 5.0 2.60 4.20 3.40 4.20 4.20 4.20 3.4 3.40 5.00 4.2</w:t>
      </w:r>
      <w:r>
        <w:br/>
      </w:r>
      <w:r>
        <w:rPr>
          <w:rStyle w:val="VerbatimChar"/>
        </w:rPr>
        <w:t xml:space="preserve">## 80  4.20 4.20 2.60 3.40 5.0 2.60 4.20 3.40 4.20 4.20 4.20 3.4 3.40 5.00 4.2</w:t>
      </w:r>
      <w:r>
        <w:br/>
      </w:r>
      <w:r>
        <w:rPr>
          <w:rStyle w:val="VerbatimChar"/>
        </w:rPr>
        <w:t xml:space="preserve">## 81  4.20 4.20 2.60 3.40 5.0 2.60 4.20 3.40 4.20 4.20 4.20 3.4 3.40 5.00 4.2</w:t>
      </w:r>
      <w:r>
        <w:br/>
      </w:r>
      <w:r>
        <w:rPr>
          <w:rStyle w:val="VerbatimChar"/>
        </w:rPr>
        <w:t xml:space="preserve">## 82  3.40 1.80 3.40 2.60 2.6 2.60 3.40 5.00 3.40 5.00 2.60 1.8 5.00 2.60 2.6</w:t>
      </w:r>
      <w:r>
        <w:br/>
      </w:r>
      <w:r>
        <w:rPr>
          <w:rStyle w:val="VerbatimChar"/>
        </w:rPr>
        <w:t xml:space="preserve">## 83  5.00 5.00 4.20 3.40 5.0 3.40 3.40 1.80 3.40 1.80 1.80 4.2 3.40 3.40 4.2</w:t>
      </w:r>
      <w:r>
        <w:br/>
      </w:r>
      <w:r>
        <w:rPr>
          <w:rStyle w:val="VerbatimChar"/>
        </w:rPr>
        <w:t xml:space="preserve">## 84  1.80 2.60 4.20 1.80 4.2 3.40 2.60 3.40 3.40 3.40 4.20 4.2 4.20 1.80 4.2</w:t>
      </w:r>
      <w:r>
        <w:br/>
      </w:r>
      <w:r>
        <w:rPr>
          <w:rStyle w:val="VerbatimChar"/>
        </w:rPr>
        <w:t xml:space="preserve">## 85  3.40 5.00 4.20 1.80 3.4 3.40 2.60 2.60 3.40 4.20 4.20 2.6 4.20 1.80 3.4</w:t>
      </w:r>
      <w:r>
        <w:br/>
      </w:r>
      <w:r>
        <w:rPr>
          <w:rStyle w:val="VerbatimChar"/>
        </w:rPr>
        <w:t xml:space="preserve">## 86  5.00 3.40 5.00 1.80 3.4 2.60 5.00 1.80 4.20 5.00 1.00 5.0 5.00 2.60 5.0</w:t>
      </w:r>
      <w:r>
        <w:br/>
      </w:r>
      <w:r>
        <w:rPr>
          <w:rStyle w:val="VerbatimChar"/>
        </w:rPr>
        <w:t xml:space="preserve">## 87  3.40 4.20 4.20 2.60 4.2 4.20 2.60 1.00 3.40 2.60 2.60 5.0 3.40 2.60 4.2</w:t>
      </w:r>
      <w:r>
        <w:br/>
      </w:r>
      <w:r>
        <w:rPr>
          <w:rStyle w:val="VerbatimChar"/>
        </w:rPr>
        <w:t xml:space="preserve">## 88  4.20 4.20 4.20 3.40 1.8 3.40 1.80 5.00 2.60 5.00 3.40 3.4 3.40 1.80 4.2</w:t>
      </w:r>
      <w:r>
        <w:br/>
      </w:r>
      <w:r>
        <w:rPr>
          <w:rStyle w:val="VerbatimChar"/>
        </w:rPr>
        <w:t xml:space="preserve">## 89  2.60 3.40 4.20 2.60 3.4 3.40 4.20 1.80 4.20 3.40 2.60 3.4 3.40 2.60 4.2</w:t>
      </w:r>
      <w:r>
        <w:br/>
      </w:r>
      <w:r>
        <w:rPr>
          <w:rStyle w:val="VerbatimChar"/>
        </w:rPr>
        <w:t xml:space="preserve">## 90  4.20 3.40 3.40 2.60 4.2 2.60 3.40 3.40 5.00 2.60 4.20 3.4 3.40 2.60 4.2</w:t>
      </w:r>
      <w:r>
        <w:br/>
      </w:r>
      <w:r>
        <w:rPr>
          <w:rStyle w:val="VerbatimChar"/>
        </w:rPr>
        <w:t xml:space="preserve">## 91  4.20 1.80 2.60 1.80 4.2 1.80 4.20 3.40 3.40 4.20 2.60 3.4 4.20 5.00 4.2</w:t>
      </w:r>
      <w:r>
        <w:br/>
      </w:r>
      <w:r>
        <w:rPr>
          <w:rStyle w:val="VerbatimChar"/>
        </w:rPr>
        <w:t xml:space="preserve">## 92  2.60 3.40 1.80 1.80 5.0 2.60 3.40 3.40 5.00 4.20 3.40 4.2 4.20 3.40 4.2</w:t>
      </w:r>
      <w:r>
        <w:br/>
      </w:r>
      <w:r>
        <w:rPr>
          <w:rStyle w:val="VerbatimChar"/>
        </w:rPr>
        <w:t xml:space="preserve">## 93  2.60 3.40 4.20 1.80 2.6 1.80 1.00 4.20 3.40 4.20 5.00 4.2 3.40 3.40 4.2</w:t>
      </w:r>
      <w:r>
        <w:br/>
      </w:r>
      <w:r>
        <w:rPr>
          <w:rStyle w:val="VerbatimChar"/>
        </w:rPr>
        <w:t xml:space="preserve">## 94  4.20 5.00 3.40 1.00 3.4 3.40 3.40 1.80 4.20 3.40 3.40 2.6 3.40 2.60 3.4</w:t>
      </w:r>
      <w:r>
        <w:br/>
      </w:r>
      <w:r>
        <w:rPr>
          <w:rStyle w:val="VerbatimChar"/>
        </w:rPr>
        <w:t xml:space="preserve">## 95  4.20 3.40 2.60 1.80 4.2 4.20 2.60 3.40 3.40 3.40 2.60 4.2 5.00 2.60 4.2</w:t>
      </w:r>
      <w:r>
        <w:br/>
      </w:r>
      <w:r>
        <w:rPr>
          <w:rStyle w:val="VerbatimChar"/>
        </w:rPr>
        <w:t xml:space="preserve">## 96  2.60 5.00 4.20 1.00 5.0 2.60 3.40 2.60 4.20 4.20 4.20 5.0 3.40 4.20 5.0</w:t>
      </w:r>
      <w:r>
        <w:br/>
      </w:r>
      <w:r>
        <w:rPr>
          <w:rStyle w:val="VerbatimChar"/>
        </w:rPr>
        <w:t xml:space="preserve">## 97  2.60 3.40 4.20 3.40 4.2 4.20 1.80 2.60 3.40 4.20 2.60 4.2 2.60 2.60 4.2</w:t>
      </w:r>
      <w:r>
        <w:br/>
      </w:r>
      <w:r>
        <w:rPr>
          <w:rStyle w:val="VerbatimChar"/>
        </w:rPr>
        <w:t xml:space="preserve">## 98  4.20 3.40 4.20 5.00 5.0 2.60 2.60 5.00 2.60 5.00 3.40 5.0 3.40 3.40 3.4</w:t>
      </w:r>
      <w:r>
        <w:br/>
      </w:r>
      <w:r>
        <w:rPr>
          <w:rStyle w:val="VerbatimChar"/>
        </w:rPr>
        <w:t xml:space="preserve">## 99  4.20 2.60 4.20 2.60 3.4 3.40 3.40 3.40 3.40 3.40 3.40 2.6 3.40 3.40 3.4</w:t>
      </w:r>
      <w:r>
        <w:br/>
      </w:r>
      <w:r>
        <w:rPr>
          <w:rStyle w:val="VerbatimChar"/>
        </w:rPr>
        <w:t xml:space="preserve">## 100 2.60 4.20 4.20 2.60 3.4 1.80 3.40 2.60 2.60 3.40 2.60 3.4 1.80 3.40 3.4</w:t>
      </w:r>
      <w:r>
        <w:br/>
      </w:r>
      <w:r>
        <w:rPr>
          <w:rStyle w:val="VerbatimChar"/>
        </w:rPr>
        <w:t xml:space="preserve">## 101 4.20 1.80 2.60 2.60 1.8 3.40 1.80 5.00 1.80 5.00 5.00 4.2 5.00 4.20 5.0</w:t>
      </w:r>
      <w:r>
        <w:br/>
      </w:r>
      <w:r>
        <w:rPr>
          <w:rStyle w:val="VerbatimChar"/>
        </w:rPr>
        <w:t xml:space="preserve">## 102 4.20 3.40 3.40 5.00 5.0 1.80 1.00 4.20 4.20 5.00 5.00 4.2 5.00 4.20 4.2</w:t>
      </w:r>
      <w:r>
        <w:br/>
      </w:r>
      <w:r>
        <w:rPr>
          <w:rStyle w:val="VerbatimChar"/>
        </w:rPr>
        <w:t xml:space="preserve">## 103 4.20 3.40 4.20 2.60 3.4 4.20 2.60 3.40 4.20 4.20 2.60 4.2 2.60 4.20 3.4</w:t>
      </w:r>
      <w:r>
        <w:br/>
      </w:r>
      <w:r>
        <w:rPr>
          <w:rStyle w:val="VerbatimChar"/>
        </w:rPr>
        <w:t xml:space="preserve">## 104 1.80 5.00 5.00 1.00 4.2 3.40 4.20 1.80 3.40 2.60 2.60 5.0 2.60 3.40 4.2</w:t>
      </w:r>
      <w:r>
        <w:br/>
      </w:r>
      <w:r>
        <w:rPr>
          <w:rStyle w:val="VerbatimChar"/>
        </w:rPr>
        <w:t xml:space="preserve">## 105 3.40 5.00 4.20 2.60 3.4 3.40 4.20 1.00 3.40 3.40 4.20 3.4 3.40 3.40 4.2</w:t>
      </w:r>
      <w:r>
        <w:br/>
      </w:r>
      <w:r>
        <w:rPr>
          <w:rStyle w:val="VerbatimChar"/>
        </w:rPr>
        <w:t xml:space="preserve">## 106 5.00 5.00 4.20 1.00 5.0 3.40 4.20 3.40 3.40 4.20 3.40 5.0 5.00 4.20 5.0</w:t>
      </w:r>
      <w:r>
        <w:br/>
      </w:r>
      <w:r>
        <w:rPr>
          <w:rStyle w:val="VerbatimChar"/>
        </w:rPr>
        <w:t xml:space="preserve">## 107 5.00 3.40 4.20 4.20 3.4 4.20 1.80 3.40 4.20 3.40 3.40 5.0 5.00 3.40 5.0</w:t>
      </w:r>
      <w:r>
        <w:br/>
      </w:r>
      <w:r>
        <w:rPr>
          <w:rStyle w:val="VerbatimChar"/>
        </w:rPr>
        <w:t xml:space="preserve">## 108 5.00 4.20 5.00 4.20 2.6 4.20 1.80 4.20 4.20 5.00 4.20 4.2 3.40 5.00 5.0</w:t>
      </w:r>
      <w:r>
        <w:br/>
      </w:r>
      <w:r>
        <w:rPr>
          <w:rStyle w:val="VerbatimChar"/>
        </w:rPr>
        <w:t xml:space="preserve">## 109 5.00 4.20 4.20 3.40 5.0 4.20 2.60 5.00 4.20 5.00 5.00 5.0 3.40 1.00 5.0</w:t>
      </w:r>
      <w:r>
        <w:br/>
      </w:r>
      <w:r>
        <w:rPr>
          <w:rStyle w:val="VerbatimChar"/>
        </w:rPr>
        <w:t xml:space="preserve">## 110 5.00 3.40 5.00 3.40 4.2 5.00 2.60 1.80 4.20 5.00 4.20 4.2 5.00 4.20 4.2</w:t>
      </w:r>
      <w:r>
        <w:br/>
      </w:r>
      <w:r>
        <w:rPr>
          <w:rStyle w:val="VerbatimChar"/>
        </w:rPr>
        <w:t xml:space="preserve">## 111 5.00 3.40 3.40 4.20 5.0 3.40 4.20 3.40 4.20 4.20 4.20 5.0 4.20 4.20 4.2</w:t>
      </w:r>
      <w:r>
        <w:br/>
      </w:r>
      <w:r>
        <w:rPr>
          <w:rStyle w:val="VerbatimChar"/>
        </w:rPr>
        <w:t xml:space="preserve">## 112 4.20 3.40 1.80 1.00 5.0 4.20 1.80 5.00 3.40 5.00 1.80 3.4 4.20 1.80 5.0</w:t>
      </w:r>
      <w:r>
        <w:br/>
      </w:r>
      <w:r>
        <w:rPr>
          <w:rStyle w:val="VerbatimChar"/>
        </w:rPr>
        <w:t xml:space="preserve">## 113 4.20 4.20 3.40 1.80 4.2 3.40 4.20 2.60 4.20 4.20 3.40 4.2 3.40 3.40 4.2</w:t>
      </w:r>
      <w:r>
        <w:br/>
      </w:r>
      <w:r>
        <w:rPr>
          <w:rStyle w:val="VerbatimChar"/>
        </w:rPr>
        <w:t xml:space="preserve">## 114 1.80 3.40 2.60 1.80 5.0 4.20 2.60 3.40 3.40 2.60 4.20 4.2 2.60 2.60 4.2</w:t>
      </w:r>
      <w:r>
        <w:br/>
      </w:r>
      <w:r>
        <w:rPr>
          <w:rStyle w:val="VerbatimChar"/>
        </w:rPr>
        <w:t xml:space="preserve">## 115 4.20 4.20 5.00 1.00 5.0 5.00 5.00 4.20 5.00 4.20 4.20 5.0 4.20 5.00 5.0</w:t>
      </w:r>
      <w:r>
        <w:br/>
      </w:r>
      <w:r>
        <w:rPr>
          <w:rStyle w:val="VerbatimChar"/>
        </w:rPr>
        <w:t xml:space="preserve">## 116 5.00 4.20 5.00 2.60 5.0 3.40 5.00 3.40 4.20 4.20 4.20 4.2 3.40 3.40 5.0</w:t>
      </w:r>
      <w:r>
        <w:br/>
      </w:r>
      <w:r>
        <w:rPr>
          <w:rStyle w:val="VerbatimChar"/>
        </w:rPr>
        <w:t xml:space="preserve">## 117 3.40 4.20 1.80 1.80 5.0 4.20 2.60 2.60 5.00 5.00 4.20 5.0 3.40 3.40 3.4</w:t>
      </w:r>
      <w:r>
        <w:br/>
      </w:r>
      <w:r>
        <w:rPr>
          <w:rStyle w:val="VerbatimChar"/>
        </w:rPr>
        <w:t xml:space="preserve">## 118 4.20 5.00 4.20 4.20 5.0 5.00 3.40 3.40 5.00 3.40 3.40 5.0 3.40 2.60 5.0</w:t>
      </w:r>
      <w:r>
        <w:br/>
      </w:r>
      <w:r>
        <w:rPr>
          <w:rStyle w:val="VerbatimChar"/>
        </w:rPr>
        <w:t xml:space="preserve">## 119 3.40 4.20 5.00 1.80 3.4 2.60 3.40 3.40 2.60 4.20 2.60 5.0 3.40 3.40 4.2</w:t>
      </w:r>
      <w:r>
        <w:br/>
      </w:r>
      <w:r>
        <w:rPr>
          <w:rStyle w:val="VerbatimChar"/>
        </w:rPr>
        <w:t xml:space="preserve">## 120 3.40 4.20 4.20 3.40 5.0 4.20 3.40 5.00 5.00 3.40 4.20 4.2 5.00 2.60 5.0</w:t>
      </w:r>
      <w:r>
        <w:br/>
      </w:r>
      <w:r>
        <w:rPr>
          <w:rStyle w:val="VerbatimChar"/>
        </w:rPr>
        <w:t xml:space="preserve">## 121 3.40 4.20 2.60 4.20 5.0 3.40 1.80 1.80 3.40 3.40 3.40 4.2 3.40 1.80 4.2</w:t>
      </w:r>
      <w:r>
        <w:br/>
      </w:r>
      <w:r>
        <w:rPr>
          <w:rStyle w:val="VerbatimChar"/>
        </w:rPr>
        <w:t xml:space="preserve">## 122 5.00 5.00 2.60 1.00 5.0 4.20 5.00 2.60 5.00 2.60 4.20 5.0 5.00 1.80 3.4</w:t>
      </w:r>
      <w:r>
        <w:br/>
      </w:r>
      <w:r>
        <w:rPr>
          <w:rStyle w:val="VerbatimChar"/>
        </w:rPr>
        <w:t xml:space="preserve">## 123 4.20 2.60 4.20 4.20 4.2 4.20 1.80 5.00 3.40 4.20 3.40 1.8 4.20 4.20 4.2</w:t>
      </w:r>
      <w:r>
        <w:br/>
      </w:r>
      <w:r>
        <w:rPr>
          <w:rStyle w:val="VerbatimChar"/>
        </w:rPr>
        <w:t xml:space="preserve">## 124 4.20 4.20 5.00 1.00 5.0 4.20 5.00 1.00 5.00 4.20 4.20 5.0 5.00 4.20 4.2</w:t>
      </w:r>
      <w:r>
        <w:br/>
      </w:r>
      <w:r>
        <w:rPr>
          <w:rStyle w:val="VerbatimChar"/>
        </w:rPr>
        <w:t xml:space="preserve">## 125 3.40 5.00 1.00 5.00 1.0 3.40 1.00 5.00 3.40 3.40 4.20 5.0 5.00 3.40 5.0</w:t>
      </w:r>
      <w:r>
        <w:br/>
      </w:r>
      <w:r>
        <w:rPr>
          <w:rStyle w:val="VerbatimChar"/>
        </w:rPr>
        <w:t xml:space="preserve">## 126 3.40 5.00 3.40 1.00 5.0 5.00 1.80 2.60 3.40 1.80 2.60 5.0 5.00 4.20 4.2</w:t>
      </w:r>
      <w:r>
        <w:br/>
      </w:r>
      <w:r>
        <w:rPr>
          <w:rStyle w:val="VerbatimChar"/>
        </w:rPr>
        <w:t xml:space="preserve">## 127 2.60 5.00 4.20 1.00 1.8 1.00 1.80 4.20 2.60 2.60 1.00 4.2 1.00 3.40 4.2</w:t>
      </w:r>
      <w:r>
        <w:br/>
      </w:r>
      <w:r>
        <w:rPr>
          <w:rStyle w:val="VerbatimChar"/>
        </w:rPr>
        <w:t xml:space="preserve">## 128 5.00 5.00 5.00 1.80 3.4 4.20 3.40 3.40 4.20 4.20 4.20 5.0 5.00 4.20 5.0</w:t>
      </w:r>
      <w:r>
        <w:br/>
      </w:r>
      <w:r>
        <w:rPr>
          <w:rStyle w:val="VerbatimChar"/>
        </w:rPr>
        <w:t xml:space="preserve">## 129 3.40 5.00 4.20 1.80 5.0 5.00 3.40 3.40 3.40 3.40 2.60 5.0 4.20 4.20 5.0</w:t>
      </w:r>
      <w:r>
        <w:br/>
      </w:r>
      <w:r>
        <w:rPr>
          <w:rStyle w:val="VerbatimChar"/>
        </w:rPr>
        <w:t xml:space="preserve">## 130 5.00 4.20 1.80 5.00 4.2 3.40 2.60 3.40 4.20 3.40 4.20 3.4 4.20 2.60 4.2</w:t>
      </w:r>
      <w:r>
        <w:br/>
      </w:r>
      <w:r>
        <w:rPr>
          <w:rStyle w:val="VerbatimChar"/>
        </w:rPr>
        <w:t xml:space="preserve">## 131 4.20 5.00 4.20 1.80 5.0 4.20 2.60 2.60 3.40 3.40 1.80 4.2 5.00 2.60 3.4</w:t>
      </w:r>
      <w:r>
        <w:br/>
      </w:r>
      <w:r>
        <w:rPr>
          <w:rStyle w:val="VerbatimChar"/>
        </w:rPr>
        <w:t xml:space="preserve">## 132 3.40 3.40 3.40 4.20 3.4 4.20 1.80 4.20 3.40 4.20 4.20 2.6 4.20 3.40 4.2</w:t>
      </w:r>
      <w:r>
        <w:br/>
      </w:r>
      <w:r>
        <w:rPr>
          <w:rStyle w:val="VerbatimChar"/>
        </w:rPr>
        <w:t xml:space="preserve">## 133 3.40 2.60 5.00 5.00 1.0 3.40 1.80 4.20 2.60 5.00 1.00 2.6 1.00 4.20 4.2</w:t>
      </w:r>
      <w:r>
        <w:br/>
      </w:r>
      <w:r>
        <w:rPr>
          <w:rStyle w:val="VerbatimChar"/>
        </w:rPr>
        <w:t xml:space="preserve">## 134 3.40 3.40 3.40 4.20 3.4 4.20 2.60 4.20 3.40 2.60 3.40 3.4 2.60 1.80 2.6</w:t>
      </w:r>
      <w:r>
        <w:br/>
      </w:r>
      <w:r>
        <w:rPr>
          <w:rStyle w:val="VerbatimChar"/>
        </w:rPr>
        <w:t xml:space="preserve">## 135 4.20 5.00 5.00 5.00 1.0 5.00 1.00 5.00 3.40 2.60 5.00 5.0 5.00 1.80 5.0</w:t>
      </w:r>
      <w:r>
        <w:br/>
      </w:r>
      <w:r>
        <w:rPr>
          <w:rStyle w:val="VerbatimChar"/>
        </w:rPr>
        <w:t xml:space="preserve">## 136 4.20 3.40 2.60 3.40 3.4 2.60 5.00 3.40 3.40 4.20 2.60 3.4 4.20 3.40 4.2</w:t>
      </w:r>
      <w:r>
        <w:br/>
      </w:r>
      <w:r>
        <w:rPr>
          <w:rStyle w:val="VerbatimChar"/>
        </w:rPr>
        <w:t xml:space="preserve">## 137 3.40 4.20 3.40 1.80 3.4 3.40 5.00 4.20 2.60 5.00 5.00 4.2 5.00 5.00 4.2</w:t>
      </w:r>
      <w:r>
        <w:br/>
      </w:r>
      <w:r>
        <w:rPr>
          <w:rStyle w:val="VerbatimChar"/>
        </w:rPr>
        <w:t xml:space="preserve">## 138 3.40 2.60 2.60 1.80 4.2 2.60 1.80 2.60 2.60 2.60 2.60 3.4 3.40 3.40 3.4</w:t>
      </w:r>
      <w:r>
        <w:br/>
      </w:r>
      <w:r>
        <w:rPr>
          <w:rStyle w:val="VerbatimChar"/>
        </w:rPr>
        <w:t xml:space="preserve">## 139 3.40 3.40 4.20 5.00 5.0 3.40 5.00 3.40 4.20 4.20 2.60 4.2 4.20 4.20 4.2</w:t>
      </w:r>
      <w:r>
        <w:br/>
      </w:r>
      <w:r>
        <w:rPr>
          <w:rStyle w:val="VerbatimChar"/>
        </w:rPr>
        <w:t xml:space="preserve">## 140 5.00 3.40 2.60 4.20 3.4 1.80 2.60 5.00 3.40 4.20 2.60 3.4 3.40 4.20 4.2</w:t>
      </w:r>
      <w:r>
        <w:br/>
      </w:r>
      <w:r>
        <w:rPr>
          <w:rStyle w:val="VerbatimChar"/>
        </w:rPr>
        <w:t xml:space="preserve">## 141 2.60 4.20 2.60 1.80 4.2 4.20 2.60 1.80 3.40 3.40 4.20 4.2 3.40 2.60 4.2</w:t>
      </w:r>
      <w:r>
        <w:br/>
      </w:r>
      <w:r>
        <w:rPr>
          <w:rStyle w:val="VerbatimChar"/>
        </w:rPr>
        <w:t xml:space="preserve">## 142 3.40 5.00 3.40 1.80 4.2 3.40 4.20 1.80 4.20 4.20 2.60 4.2 4.20 2.60 3.4</w:t>
      </w:r>
      <w:r>
        <w:br/>
      </w:r>
      <w:r>
        <w:rPr>
          <w:rStyle w:val="VerbatimChar"/>
        </w:rPr>
        <w:t xml:space="preserve">## 143 5.00 4.20 2.60 3.40 5.0 3.40 3.40 3.40 1.80 5.00 3.40 5.0 3.40 5.00 5.0</w:t>
      </w:r>
      <w:r>
        <w:br/>
      </w:r>
      <w:r>
        <w:rPr>
          <w:rStyle w:val="VerbatimChar"/>
        </w:rPr>
        <w:t xml:space="preserve">## 144 4.20 5.00 2.60 5.00 2.6 4.20 2.60 3.40 5.00 1.80 4.20 2.6 3.40 2.60 4.2</w:t>
      </w:r>
      <w:r>
        <w:br/>
      </w:r>
      <w:r>
        <w:rPr>
          <w:rStyle w:val="VerbatimChar"/>
        </w:rPr>
        <w:t xml:space="preserve">## 145 3.40 5.00 4.20 3.40 4.2 4.20 3.40 3.40 4.20 5.00 4.20 5.0 5.00 4.20 5.0</w:t>
      </w:r>
      <w:r>
        <w:br/>
      </w:r>
      <w:r>
        <w:rPr>
          <w:rStyle w:val="VerbatimChar"/>
        </w:rPr>
        <w:t xml:space="preserve">## 146 3.40 2.60 4.20 1.80 3.4 3.40 3.40 3.40 3.40 4.20 4.20 4.2 3.40 4.20 4.2</w:t>
      </w:r>
      <w:r>
        <w:br/>
      </w:r>
      <w:r>
        <w:rPr>
          <w:rStyle w:val="VerbatimChar"/>
        </w:rPr>
        <w:t xml:space="preserve">## 147 4.20 5.00 4.20 3.40 4.2 3.40 3.40 4.20 4.20 4.20 3.40 4.2 4.20 5.00 4.2</w:t>
      </w:r>
      <w:r>
        <w:br/>
      </w:r>
      <w:r>
        <w:rPr>
          <w:rStyle w:val="VerbatimChar"/>
        </w:rPr>
        <w:t xml:space="preserve">## 148 4.20 5.00 4.20 3.40 4.2 3.40 3.40 4.20 4.20 4.20 3.40 4.2 4.20 5.00 4.2</w:t>
      </w:r>
      <w:r>
        <w:br/>
      </w:r>
      <w:r>
        <w:rPr>
          <w:rStyle w:val="VerbatimChar"/>
        </w:rPr>
        <w:t xml:space="preserve">## 149 4.20 5.00 5.00 2.60 4.2 3.40 4.20 3.40 3.40 4.20 2.60 3.4 3.40 4.20 4.2</w:t>
      </w:r>
      <w:r>
        <w:br/>
      </w:r>
      <w:r>
        <w:rPr>
          <w:rStyle w:val="VerbatimChar"/>
        </w:rPr>
        <w:t xml:space="preserve">## 150 4.20 5.00 3.40 1.80 4.2 4.20 4.20 3.40 3.40 4.20 4.20 5.0 5.00 4.20 4.2</w:t>
      </w:r>
      <w:r>
        <w:br/>
      </w:r>
      <w:r>
        <w:rPr>
          <w:rStyle w:val="VerbatimChar"/>
        </w:rPr>
        <w:t xml:space="preserve">## 151 4.20 5.00 3.40 1.80 4.2 4.20 4.20 3.40 3.40 4.20 4.20 5.0 5.00 4.20 4.2</w:t>
      </w:r>
      <w:r>
        <w:br/>
      </w:r>
      <w:r>
        <w:rPr>
          <w:rStyle w:val="VerbatimChar"/>
        </w:rPr>
        <w:t xml:space="preserve">## 152 4.20 4.20 1.80 3.40 2.6 1.80 1.00 3.40 3.40 3.40 4.20 3.4 4.20 3.40 3.4</w:t>
      </w:r>
      <w:r>
        <w:br/>
      </w:r>
      <w:r>
        <w:rPr>
          <w:rStyle w:val="VerbatimChar"/>
        </w:rPr>
        <w:t xml:space="preserve">## 153 4.20 4.20 3.40 3.40 4.2 2.60 4.20 4.20 4.20 4.20 3.40 3.4 4.20 4.20 4.2</w:t>
      </w:r>
      <w:r>
        <w:br/>
      </w:r>
      <w:r>
        <w:rPr>
          <w:rStyle w:val="VerbatimChar"/>
        </w:rPr>
        <w:t xml:space="preserve">## 154 3.40 4.20 4.20 1.80 5.0 4.20 3.40 3.40 2.60 4.20 4.20 5.0 3.40 3.40 4.2</w:t>
      </w:r>
      <w:r>
        <w:br/>
      </w:r>
      <w:r>
        <w:rPr>
          <w:rStyle w:val="VerbatimChar"/>
        </w:rPr>
        <w:t xml:space="preserve">## 155 2.60 5.00 3.40 2.60 1.8 2.60 2.60 3.40 4.20 1.80 1.80 4.2 1.80 2.60 2.6</w:t>
      </w:r>
      <w:r>
        <w:br/>
      </w:r>
      <w:r>
        <w:rPr>
          <w:rStyle w:val="VerbatimChar"/>
        </w:rPr>
        <w:t xml:space="preserve">## 156 4.20 4.20 5.00 3.40 4.2 3.40 5.00 3.40 4.20 4.20 4.20 4.2 4.20 4.20 4.2</w:t>
      </w:r>
      <w:r>
        <w:br/>
      </w:r>
      <w:r>
        <w:rPr>
          <w:rStyle w:val="VerbatimChar"/>
        </w:rPr>
        <w:t xml:space="preserve">## 157 5.00 3.40 2.60 3.40 5.0 5.00 2.60 3.40 5.00 5.00 2.60 2.6 4.20 2.60 2.6</w:t>
      </w:r>
      <w:r>
        <w:br/>
      </w:r>
      <w:r>
        <w:rPr>
          <w:rStyle w:val="VerbatimChar"/>
        </w:rPr>
        <w:t xml:space="preserve">## 158 4.20 4.20 4.20 2.60 4.2 4.20 4.20 2.60 4.20 3.40 4.20 4.2 4.20 3.40 3.4</w:t>
      </w:r>
      <w:r>
        <w:br/>
      </w:r>
      <w:r>
        <w:rPr>
          <w:rStyle w:val="VerbatimChar"/>
        </w:rPr>
        <w:t xml:space="preserve">## 159 3.40 4.20 2.60 1.80 5.0 5.00 4.20 3.40 2.60 5.00 5.00 3.4 3.40 3.40 5.0</w:t>
      </w:r>
      <w:r>
        <w:br/>
      </w:r>
      <w:r>
        <w:rPr>
          <w:rStyle w:val="VerbatimChar"/>
        </w:rPr>
        <w:t xml:space="preserve">## 160 5.00 5.00 4.20 3.40 5.0 5.00 4.20 1.00 4.20 5.00 5.00 4.2 4.20 5.00 5.0</w:t>
      </w:r>
      <w:r>
        <w:br/>
      </w:r>
      <w:r>
        <w:rPr>
          <w:rStyle w:val="VerbatimChar"/>
        </w:rPr>
        <w:t xml:space="preserve">## 161 5.00 4.20 3.40 4.20 4.2 3.40 4.20 4.20 2.60 5.00 5.00 4.2 5.00 4.20 4.2</w:t>
      </w:r>
      <w:r>
        <w:br/>
      </w:r>
      <w:r>
        <w:rPr>
          <w:rStyle w:val="VerbatimChar"/>
        </w:rPr>
        <w:t xml:space="preserve">## 162 4.20 5.00 2.60 1.80 4.2 3.40 4.20 2.60 3.40 5.00 3.40 5.0 4.20 3.40 5.0</w:t>
      </w:r>
      <w:r>
        <w:br/>
      </w:r>
      <w:r>
        <w:rPr>
          <w:rStyle w:val="VerbatimChar"/>
        </w:rPr>
        <w:t xml:space="preserve">## 163 2.60 5.00 2.60 4.20 5.0 3.40 1.80 4.20 2.60 5.00 2.60 2.6 4.20 2.60 5.0</w:t>
      </w:r>
      <w:r>
        <w:br/>
      </w:r>
      <w:r>
        <w:rPr>
          <w:rStyle w:val="VerbatimChar"/>
        </w:rPr>
        <w:t xml:space="preserve">## 164 3.40 5.00 5.00 4.20 5.0 5.00 4.20 2.60 5.00 3.40 3.40 5.0 3.40 2.60 3.4</w:t>
      </w:r>
      <w:r>
        <w:br/>
      </w:r>
      <w:r>
        <w:rPr>
          <w:rStyle w:val="VerbatimChar"/>
        </w:rPr>
        <w:t xml:space="preserve">## 165 3.40 4.20 2.60 1.00 5.0 3.40 5.00 2.60 5.00 2.60 5.00 5.0 5.00 1.00 4.2</w:t>
      </w:r>
      <w:r>
        <w:br/>
      </w:r>
      <w:r>
        <w:rPr>
          <w:rStyle w:val="VerbatimChar"/>
        </w:rPr>
        <w:t xml:space="preserve">## 166 5.00 4.20 2.60 2.60 4.2 4.20 3.40 3.40 3.40 5.00 3.40 3.4 4.20 3.40 4.2</w:t>
      </w:r>
      <w:r>
        <w:br/>
      </w:r>
      <w:r>
        <w:rPr>
          <w:rStyle w:val="VerbatimChar"/>
        </w:rPr>
        <w:t xml:space="preserve">## 167 2.60 5.00 4.20 3.40 3.4 3.40 2.60 2.60 3.40 2.60 4.20 4.2 4.20 4.20 4.2</w:t>
      </w:r>
      <w:r>
        <w:br/>
      </w:r>
      <w:r>
        <w:rPr>
          <w:rStyle w:val="VerbatimChar"/>
        </w:rPr>
        <w:t xml:space="preserve">## 168 2.60 3.40 3.40 1.80 3.4 4.20 3.40 4.20 4.20 3.40 3.40 5.0 3.40 2.60 4.2</w:t>
      </w:r>
      <w:r>
        <w:br/>
      </w:r>
      <w:r>
        <w:rPr>
          <w:rStyle w:val="VerbatimChar"/>
        </w:rPr>
        <w:t xml:space="preserve">## 169 3.40 4.20 3.40 2.60 3.4 2.60 3.40 1.80 3.40 4.20 3.40 3.4 3.40 2.60 4.2</w:t>
      </w:r>
      <w:r>
        <w:br/>
      </w:r>
      <w:r>
        <w:rPr>
          <w:rStyle w:val="VerbatimChar"/>
        </w:rPr>
        <w:t xml:space="preserve">## 170 5.00 5.00 5.00 1.00 5.0 3.40 5.00 1.00 5.00 4.20 4.20 5.0 4.20 5.00 5.0</w:t>
      </w:r>
      <w:r>
        <w:br/>
      </w:r>
      <w:r>
        <w:rPr>
          <w:rStyle w:val="VerbatimChar"/>
        </w:rPr>
        <w:t xml:space="preserve">## 171 4.20 3.40 2.60 1.80 4.2 4.20 3.40 4.20 1.80 3.40 3.40 3.4 4.20 1.80 2.6</w:t>
      </w:r>
      <w:r>
        <w:br/>
      </w:r>
      <w:r>
        <w:rPr>
          <w:rStyle w:val="VerbatimChar"/>
        </w:rPr>
        <w:t xml:space="preserve">## 172 4.20 4.20 4.20 3.40 3.4 2.60 4.20 2.60 4.20 2.60 4.20 5.0 3.40 4.20 5.0</w:t>
      </w:r>
      <w:r>
        <w:br/>
      </w:r>
      <w:r>
        <w:rPr>
          <w:rStyle w:val="VerbatimChar"/>
        </w:rPr>
        <w:t xml:space="preserve">## 173 4.20 4.20 4.20 5.00 2.6 3.40 4.20 4.20 2.60 4.20 3.40 4.2 2.60 4.20 4.2</w:t>
      </w:r>
      <w:r>
        <w:br/>
      </w:r>
      <w:r>
        <w:rPr>
          <w:rStyle w:val="VerbatimChar"/>
        </w:rPr>
        <w:t xml:space="preserve">## 174 3.40 5.00 2.60 3.40 4.2 4.20 3.40 1.80 4.20 3.40 3.40 4.2 5.00 1.80 5.0</w:t>
      </w:r>
      <w:r>
        <w:br/>
      </w:r>
      <w:r>
        <w:rPr>
          <w:rStyle w:val="VerbatimChar"/>
        </w:rPr>
        <w:t xml:space="preserve">## 175 4.20 4.20 2.60 3.40 4.2 4.20 3.40 3.40 3.40 2.60 4.20 5.0 4.20 1.00 5.0</w:t>
      </w:r>
      <w:r>
        <w:br/>
      </w:r>
      <w:r>
        <w:rPr>
          <w:rStyle w:val="VerbatimChar"/>
        </w:rPr>
        <w:t xml:space="preserve">## 176 3.40 5.00 2.60 1.00 4.2 2.60 4.20 4.20 4.20 4.20 3.40 4.2 3.40 5.00 3.4</w:t>
      </w:r>
      <w:r>
        <w:br/>
      </w:r>
      <w:r>
        <w:rPr>
          <w:rStyle w:val="VerbatimChar"/>
        </w:rPr>
        <w:t xml:space="preserve">## 177 4.20 2.60 2.60 2.60 2.6 4.20 2.60 2.60 2.60 2.60 2.60 2.6 2.60 2.60 2.6</w:t>
      </w:r>
      <w:r>
        <w:br/>
      </w:r>
      <w:r>
        <w:rPr>
          <w:rStyle w:val="VerbatimChar"/>
        </w:rPr>
        <w:t xml:space="preserve">## 178 4.20 5.00 2.60 1.80 5.0 4.20 1.80 4.20 3.40 4.20 2.60 4.2 5.00 3.40 4.2</w:t>
      </w:r>
      <w:r>
        <w:br/>
      </w:r>
      <w:r>
        <w:rPr>
          <w:rStyle w:val="VerbatimChar"/>
        </w:rPr>
        <w:t xml:space="preserve">## 179 2.60 3.40 3.40 2.60 4.2 3.40 3.40 2.60 2.60 4.20 3.40 3.4 4.20 3.40 4.2</w:t>
      </w:r>
      <w:r>
        <w:br/>
      </w:r>
      <w:r>
        <w:rPr>
          <w:rStyle w:val="VerbatimChar"/>
        </w:rPr>
        <w:t xml:space="preserve">## 180 4.20 5.00 3.40 1.00 4.2 3.40 2.60 2.60 3.40 4.20 4.20 3.4 5.00 2.60 4.2</w:t>
      </w:r>
      <w:r>
        <w:br/>
      </w:r>
      <w:r>
        <w:rPr>
          <w:rStyle w:val="VerbatimChar"/>
        </w:rPr>
        <w:t xml:space="preserve">## 181 3.40 5.00 2.60 4.20 5.0 5.00 4.20 1.80 3.40 5.00 5.00 5.0 5.00 2.60 5.0</w:t>
      </w:r>
      <w:r>
        <w:br/>
      </w:r>
      <w:r>
        <w:rPr>
          <w:rStyle w:val="VerbatimChar"/>
        </w:rPr>
        <w:t xml:space="preserve">## 182 4.20 4.20 2.60 1.00 5.0 5.00 5.00 2.60 3.40 5.00 2.60 2.6 5.00 5.00 5.0</w:t>
      </w:r>
      <w:r>
        <w:br/>
      </w:r>
      <w:r>
        <w:rPr>
          <w:rStyle w:val="VerbatimChar"/>
        </w:rPr>
        <w:t xml:space="preserve">## 183 5.00 4.20 3.40 3.40 4.2 4.20 5.00 1.80 3.40 5.00 3.40 2.6 5.00 3.40 4.2</w:t>
      </w:r>
      <w:r>
        <w:br/>
      </w:r>
      <w:r>
        <w:rPr>
          <w:rStyle w:val="VerbatimChar"/>
        </w:rPr>
        <w:t xml:space="preserve">## 184 4.20 4.20 3.40 1.00 5.0 4.20 4.20 1.80 2.60 5.00 3.40 3.4 4.20 4.20 4.2</w:t>
      </w:r>
      <w:r>
        <w:br/>
      </w:r>
      <w:r>
        <w:rPr>
          <w:rStyle w:val="VerbatimChar"/>
        </w:rPr>
        <w:t xml:space="preserve">## 185 3.40 3.40 1.80 2.60 4.2 5.00 2.60 2.60 3.40 4.20 3.40 2.6 5.00 2.60 5.0</w:t>
      </w:r>
      <w:r>
        <w:br/>
      </w:r>
      <w:r>
        <w:rPr>
          <w:rStyle w:val="VerbatimChar"/>
        </w:rPr>
        <w:t xml:space="preserve">## 186 4.20 4.20 2.60 2.60 4.2 4.20 1.80 4.20 3.40 5.00 5.00 4.2 2.60 1.80 5.0</w:t>
      </w:r>
      <w:r>
        <w:br/>
      </w:r>
      <w:r>
        <w:rPr>
          <w:rStyle w:val="VerbatimChar"/>
        </w:rPr>
        <w:t xml:space="preserve">## 187 5.00 4.20 3.40 2.60 4.2 4.20 2.60 4.20 3.40 4.20 4.20 4.2 5.00 4.20 4.2</w:t>
      </w:r>
      <w:r>
        <w:br/>
      </w:r>
      <w:r>
        <w:rPr>
          <w:rStyle w:val="VerbatimChar"/>
        </w:rPr>
        <w:t xml:space="preserve">## 188 5.00 2.60 1.00 1.00 3.4 2.60 2.60 4.20 3.40 4.20 1.80 5.0 4.20 5.00 2.6</w:t>
      </w:r>
      <w:r>
        <w:br/>
      </w:r>
      <w:r>
        <w:rPr>
          <w:rStyle w:val="VerbatimChar"/>
        </w:rPr>
        <w:t xml:space="preserve">## 189 5.00 4.20 5.00 1.00 5.0 2.60 1.80 1.80 4.20 5.00 4.20 3.4 3.40 5.00 5.0</w:t>
      </w:r>
      <w:r>
        <w:br/>
      </w:r>
      <w:r>
        <w:rPr>
          <w:rStyle w:val="VerbatimChar"/>
        </w:rPr>
        <w:t xml:space="preserve">## 190 5.00 4.20 3.40 3.40 5.0 1.80 2.60 3.40 3.40 5.00 4.20 3.4 5.00 4.20 5.0</w:t>
      </w:r>
      <w:r>
        <w:br/>
      </w:r>
      <w:r>
        <w:rPr>
          <w:rStyle w:val="VerbatimChar"/>
        </w:rPr>
        <w:t xml:space="preserve">## 191 5.00 3.40 2.60 1.80 5.0 3.40 4.20 3.40 3.40 4.20 5.00 4.2 5.00 1.00 4.2</w:t>
      </w:r>
      <w:r>
        <w:br/>
      </w:r>
      <w:r>
        <w:rPr>
          <w:rStyle w:val="VerbatimChar"/>
        </w:rPr>
        <w:t xml:space="preserve">## 192 4.20 4.20 3.40 2.60 3.4 3.40 3.40 4.20 4.20 4.20 4.20 3.4 5.00 3.40 4.2</w:t>
      </w:r>
      <w:r>
        <w:br/>
      </w:r>
      <w:r>
        <w:rPr>
          <w:rStyle w:val="VerbatimChar"/>
        </w:rPr>
        <w:t xml:space="preserve">## 193 5.00 3.40 3.40 2.60 4.2 3.40 3.40 3.40 4.20 5.00 4.20 2.6 3.40 5.00 3.4</w:t>
      </w:r>
      <w:r>
        <w:br/>
      </w:r>
      <w:r>
        <w:rPr>
          <w:rStyle w:val="VerbatimChar"/>
        </w:rPr>
        <w:t xml:space="preserve">## 194 2.60 4.20 2.60 3.40 4.2 4.20 3.40 2.60 4.20 4.20 3.40 3.4 2.60 2.60 4.2</w:t>
      </w:r>
      <w:r>
        <w:br/>
      </w:r>
      <w:r>
        <w:rPr>
          <w:rStyle w:val="VerbatimChar"/>
        </w:rPr>
        <w:t xml:space="preserve">## 195 5.00 2.60 5.00 4.20 4.2 1.80 1.80 5.00 3.40 5.00 3.40 2.6 3.40 4.20 4.2</w:t>
      </w:r>
      <w:r>
        <w:br/>
      </w:r>
      <w:r>
        <w:rPr>
          <w:rStyle w:val="VerbatimChar"/>
        </w:rPr>
        <w:t xml:space="preserve">## 196 3.40 4.20 4.20 2.60 3.4 4.20 2.60 4.20 2.60 3.40 2.60 4.2 3.40 2.60 4.2</w:t>
      </w:r>
      <w:r>
        <w:br/>
      </w:r>
      <w:r>
        <w:rPr>
          <w:rStyle w:val="VerbatimChar"/>
        </w:rPr>
        <w:t xml:space="preserve">## 197 2.60 5.00 5.00 4.20 1.8 3.40 2.60 2.60 4.20 2.60 2.60 2.6 2.60 3.40 3.4</w:t>
      </w:r>
      <w:r>
        <w:br/>
      </w:r>
      <w:r>
        <w:rPr>
          <w:rStyle w:val="VerbatimChar"/>
        </w:rPr>
        <w:t xml:space="preserve">## 198 2.60 5.00 1.80 1.80 4.2 2.60 3.40 1.80 4.20 2.60 4.20 4.2 5.00 4.20 4.2</w:t>
      </w:r>
      <w:r>
        <w:br/>
      </w:r>
      <w:r>
        <w:rPr>
          <w:rStyle w:val="VerbatimChar"/>
        </w:rPr>
        <w:t xml:space="preserve">## 199 4.20 4.20 2.60 4.20 4.2 3.40 1.80 3.40 2.60 3.40 3.40 4.2 3.40 3.40 3.4</w:t>
      </w:r>
      <w:r>
        <w:br/>
      </w:r>
      <w:r>
        <w:rPr>
          <w:rStyle w:val="VerbatimChar"/>
        </w:rPr>
        <w:t xml:space="preserve">## 200 4.20 5.00 4.20 3.40 4.2 3.40 3.40 2.60 4.20 2.60 1.80 5.0 3.40 2.60 4.2</w:t>
      </w:r>
      <w:r>
        <w:br/>
      </w:r>
      <w:r>
        <w:rPr>
          <w:rStyle w:val="VerbatimChar"/>
        </w:rPr>
        <w:t xml:space="preserve">## 201 5.00 4.20 4.20 3.40 5.0 2.60 4.20 1.00 2.60 5.00 2.60 4.2 3.40 4.20 4.2</w:t>
      </w:r>
      <w:r>
        <w:br/>
      </w:r>
      <w:r>
        <w:rPr>
          <w:rStyle w:val="VerbatimChar"/>
        </w:rPr>
        <w:t xml:space="preserve">## 202 4.20 4.20 3.40 2.60 4.2 3.40 3.40 2.60 4.20 4.20 1.80 5.0 3.40 4.20 5.0</w:t>
      </w:r>
      <w:r>
        <w:br/>
      </w:r>
      <w:r>
        <w:rPr>
          <w:rStyle w:val="VerbatimChar"/>
        </w:rPr>
        <w:t xml:space="preserve">## 203 4.20 5.00 4.20 3.40 5.0 3.40 2.60 2.60 4.20 4.20 4.20 2.6 5.00 2.60 4.2</w:t>
      </w:r>
      <w:r>
        <w:br/>
      </w:r>
      <w:r>
        <w:rPr>
          <w:rStyle w:val="VerbatimChar"/>
        </w:rPr>
        <w:t xml:space="preserve">## 204 3.40 5.00 4.20 2.60 4.2 4.20 1.80 3.40 3.40 3.40 5.00 5.0 3.40 1.00 4.2</w:t>
      </w:r>
      <w:r>
        <w:br/>
      </w:r>
      <w:r>
        <w:rPr>
          <w:rStyle w:val="VerbatimChar"/>
        </w:rPr>
        <w:t xml:space="preserve">## 205 2.60 4.20 3.40 4.20 4.2 3.40 4.20 3.40 3.40 4.20 4.20 5.0 4.20 5.00 3.4</w:t>
      </w:r>
      <w:r>
        <w:br/>
      </w:r>
      <w:r>
        <w:rPr>
          <w:rStyle w:val="VerbatimChar"/>
        </w:rPr>
        <w:t xml:space="preserve">## 206 5.00 3.40 2.60 1.00 5.0 3.40 5.00 4.20 3.40 5.00 5.00 4.2 4.20 1.80 5.0</w:t>
      </w:r>
      <w:r>
        <w:br/>
      </w:r>
      <w:r>
        <w:rPr>
          <w:rStyle w:val="VerbatimChar"/>
        </w:rPr>
        <w:t xml:space="preserve">## 207 3.40 2.60 2.60 1.00 3.4 2.60 4.20 1.80 3.40 5.00 1.00 4.2 3.40 5.00 3.4</w:t>
      </w:r>
      <w:r>
        <w:br/>
      </w:r>
      <w:r>
        <w:rPr>
          <w:rStyle w:val="VerbatimChar"/>
        </w:rPr>
        <w:t xml:space="preserve">## 208 4.20 4.20 3.40 1.00 5.0 4.20 4.20 3.40 5.00 5.00 4.20 4.2 4.20 3.40 4.2</w:t>
      </w:r>
      <w:r>
        <w:br/>
      </w:r>
      <w:r>
        <w:rPr>
          <w:rStyle w:val="VerbatimChar"/>
        </w:rPr>
        <w:t xml:space="preserve">## 209 2.60 4.20 3.40 1.80 5.0 4.20 4.20 3.40 3.40 5.00 3.40 2.6 4.20 1.80 3.4</w:t>
      </w:r>
      <w:r>
        <w:br/>
      </w:r>
      <w:r>
        <w:rPr>
          <w:rStyle w:val="VerbatimChar"/>
        </w:rPr>
        <w:t xml:space="preserve">## 210 5.00 4.20 3.40 4.20 4.2 2.60 1.80 4.20 4.20 4.20 2.60 2.6 4.20 2.60 4.2</w:t>
      </w:r>
      <w:r>
        <w:br/>
      </w:r>
      <w:r>
        <w:rPr>
          <w:rStyle w:val="VerbatimChar"/>
        </w:rPr>
        <w:t xml:space="preserve">## 211 5.00 3.40 5.00 3.40 4.2 4.20 5.00 4.20 4.20 5.00 2.60 5.0 5.00 4.20 5.0</w:t>
      </w:r>
      <w:r>
        <w:br/>
      </w:r>
      <w:r>
        <w:rPr>
          <w:rStyle w:val="VerbatimChar"/>
        </w:rPr>
        <w:t xml:space="preserve">## 212 4.20 5.00 2.60 1.00 1.8 3.40 4.20 1.80 3.40 2.60 1.80 5.0 4.20 1.00 4.2</w:t>
      </w:r>
      <w:r>
        <w:br/>
      </w:r>
      <w:r>
        <w:rPr>
          <w:rStyle w:val="VerbatimChar"/>
        </w:rPr>
        <w:t xml:space="preserve">## 213 4.20 4.20 3.40 1.00 2.6 3.40 3.40 1.00 3.40 3.40 1.00 4.2 5.00 1.80 2.6</w:t>
      </w:r>
      <w:r>
        <w:br/>
      </w:r>
      <w:r>
        <w:rPr>
          <w:rStyle w:val="VerbatimChar"/>
        </w:rPr>
        <w:t xml:space="preserve">## 214 5.00 5.00 4.20 2.60 5.0 2.60 2.60 5.00 4.20 4.20 3.40 4.2 3.40 5.00 5.0</w:t>
      </w:r>
      <w:r>
        <w:br/>
      </w:r>
      <w:r>
        <w:rPr>
          <w:rStyle w:val="VerbatimChar"/>
        </w:rPr>
        <w:t xml:space="preserve">## 215 5.00 2.60 3.40 5.00 3.4 1.00 1.00 4.20 3.40 5.00 1.00 1.0 5.00 5.00 5.0</w:t>
      </w:r>
      <w:r>
        <w:br/>
      </w:r>
      <w:r>
        <w:rPr>
          <w:rStyle w:val="VerbatimChar"/>
        </w:rPr>
        <w:t xml:space="preserve">## 216 4.20 3.40 2.60 2.60 4.2 4.20 1.80 4.20 4.20 5.00 4.20 4.2 4.20 1.80 3.4</w:t>
      </w:r>
      <w:r>
        <w:br/>
      </w:r>
      <w:r>
        <w:rPr>
          <w:rStyle w:val="VerbatimChar"/>
        </w:rPr>
        <w:t xml:space="preserve">## 217 1.80 3.40 1.80 1.00 2.6 2.60 4.20 1.80 2.60 1.00 1.80 3.4 1.80 3.40 3.4</w:t>
      </w:r>
      <w:r>
        <w:br/>
      </w:r>
      <w:r>
        <w:rPr>
          <w:rStyle w:val="VerbatimChar"/>
        </w:rPr>
        <w:t xml:space="preserve">## 218 3.40 4.20 2.60 1.00 4.2 3.40 4.20 3.40 3.40 3.40 3.40 4.2 3.40 2.60 3.4</w:t>
      </w:r>
      <w:r>
        <w:br/>
      </w:r>
      <w:r>
        <w:rPr>
          <w:rStyle w:val="VerbatimChar"/>
        </w:rPr>
        <w:t xml:space="preserve">## 219 4.20 5.00 4.20 1.00 5.0 5.00 4.20 2.60 3.40 4.20 3.40 3.4 3.40 3.40 4.2</w:t>
      </w:r>
      <w:r>
        <w:br/>
      </w:r>
      <w:r>
        <w:rPr>
          <w:rStyle w:val="VerbatimChar"/>
        </w:rPr>
        <w:t xml:space="preserve">## 220 3.40 4.20 4.20 1.80 5.0 5.00 3.40 1.80 4.20 3.40 2.60 5.0 3.40 2.60 3.4</w:t>
      </w:r>
      <w:r>
        <w:br/>
      </w:r>
      <w:r>
        <w:rPr>
          <w:rStyle w:val="VerbatimChar"/>
        </w:rPr>
        <w:t xml:space="preserve">## 221 5.00 3.40 5.00 5.00 5.0 5.00 2.60 5.00 3.40 5.00 5.00 3.4 5.00 5.00 5.0</w:t>
      </w:r>
      <w:r>
        <w:br/>
      </w:r>
      <w:r>
        <w:rPr>
          <w:rStyle w:val="VerbatimChar"/>
        </w:rPr>
        <w:t xml:space="preserve">## 222 5.00 3.40 5.00 5.00 5.0 5.00 2.60 5.00 3.40 5.00 5.00 3.4 5.00 5.00 5.0</w:t>
      </w:r>
      <w:r>
        <w:br/>
      </w:r>
      <w:r>
        <w:rPr>
          <w:rStyle w:val="VerbatimChar"/>
        </w:rPr>
        <w:t xml:space="preserve">## 223 3.40 5.00 5.00 5.00 3.4 3.40 2.60 5.00 3.40 5.00 5.00 4.2 4.20 3.40 5.0</w:t>
      </w:r>
      <w:r>
        <w:br/>
      </w:r>
      <w:r>
        <w:rPr>
          <w:rStyle w:val="VerbatimChar"/>
        </w:rPr>
        <w:t xml:space="preserve">## 224 5.00 5.00 5.00 2.60 5.0 3.40 3.40 3.40 5.00 5.00 3.40 4.2 5.00 5.00 5.0</w:t>
      </w:r>
      <w:r>
        <w:br/>
      </w:r>
      <w:r>
        <w:rPr>
          <w:rStyle w:val="VerbatimChar"/>
        </w:rPr>
        <w:t xml:space="preserve">## 225 3.40 3.40 4.20 1.80 4.2 3.40 4.20 2.60 4.20 4.20 4.20 4.2 3.40 4.20 4.2</w:t>
      </w:r>
      <w:r>
        <w:br/>
      </w:r>
      <w:r>
        <w:rPr>
          <w:rStyle w:val="VerbatimChar"/>
        </w:rPr>
        <w:t xml:space="preserve">## 226 1.80 4.20 3.40 1.80 4.2 4.20 3.40 1.80 3.40 1.80 3.40 4.2 4.20 1.00 4.2</w:t>
      </w:r>
      <w:r>
        <w:br/>
      </w:r>
      <w:r>
        <w:rPr>
          <w:rStyle w:val="VerbatimChar"/>
        </w:rPr>
        <w:t xml:space="preserve">## 227 5.00 4.20 3.40 1.00 5.0 2.60 4.20 2.60 4.20 4.20 2.60 4.2 4.20 5.00 5.0</w:t>
      </w:r>
      <w:r>
        <w:br/>
      </w:r>
      <w:r>
        <w:rPr>
          <w:rStyle w:val="VerbatimChar"/>
        </w:rPr>
        <w:t xml:space="preserve">## 228 2.60 4.20 3.40 1.00 5.0 3.40 4.20 1.00 5.00 3.40 4.20 5.0 5.00 1.00 3.4</w:t>
      </w:r>
      <w:r>
        <w:br/>
      </w:r>
      <w:r>
        <w:rPr>
          <w:rStyle w:val="VerbatimChar"/>
        </w:rPr>
        <w:t xml:space="preserve">## 229 3.40 5.00 5.00 2.60 4.2 4.20 3.40 1.80 5.00 3.40 3.40 4.2 2.60 3.40 4.2</w:t>
      </w:r>
      <w:r>
        <w:br/>
      </w:r>
      <w:r>
        <w:rPr>
          <w:rStyle w:val="VerbatimChar"/>
        </w:rPr>
        <w:t xml:space="preserve">## 230 3.40 1.80 4.20 1.80 4.2 4.20 2.60 3.40 4.20 3.40 4.20 1.8 4.20 3.40 5.0</w:t>
      </w:r>
      <w:r>
        <w:br/>
      </w:r>
      <w:r>
        <w:rPr>
          <w:rStyle w:val="VerbatimChar"/>
        </w:rPr>
        <w:t xml:space="preserve">## 231 2.60 5.00 3.40 3.40 4.2 2.60 2.60 4.20 3.40 3.40 1.80 3.4 3.40 3.40 5.0</w:t>
      </w:r>
      <w:r>
        <w:br/>
      </w:r>
      <w:r>
        <w:rPr>
          <w:rStyle w:val="VerbatimChar"/>
        </w:rPr>
        <w:t xml:space="preserve">## 232 3.40 5.00 4.20 1.80 4.2 4.20 5.00 2.60 4.20 2.60 3.40 3.4 2.60 3.40 4.2</w:t>
      </w:r>
      <w:r>
        <w:br/>
      </w:r>
      <w:r>
        <w:rPr>
          <w:rStyle w:val="VerbatimChar"/>
        </w:rPr>
        <w:t xml:space="preserve">## 233 4.20 5.00 5.00 1.80 3.4 4.20 3.40 2.60 4.20 2.60 4.20 4.2 4.20 3.40 2.6</w:t>
      </w:r>
      <w:r>
        <w:br/>
      </w:r>
      <w:r>
        <w:rPr>
          <w:rStyle w:val="VerbatimChar"/>
        </w:rPr>
        <w:t xml:space="preserve">## 234 5.00 5.00 3.40 1.80 5.0 3.40 2.60 2.60 4.20 4.20 4.20 3.4 4.20 3.40 4.2</w:t>
      </w:r>
      <w:r>
        <w:br/>
      </w:r>
      <w:r>
        <w:rPr>
          <w:rStyle w:val="VerbatimChar"/>
        </w:rPr>
        <w:t xml:space="preserve">## 235 4.20 5.00 3.40 1.80 3.4 4.20 3.40 4.20 3.40 4.20 4.20 1.8 4.20 4.20 4.2</w:t>
      </w:r>
      <w:r>
        <w:br/>
      </w:r>
      <w:r>
        <w:rPr>
          <w:rStyle w:val="VerbatimChar"/>
        </w:rPr>
        <w:t xml:space="preserve">## 236 4.20 4.20 3.40 1.80 5.0 4.20 5.00 3.40 3.40 5.00 5.00 5.0 4.20 2.60 4.2</w:t>
      </w:r>
      <w:r>
        <w:br/>
      </w:r>
      <w:r>
        <w:rPr>
          <w:rStyle w:val="VerbatimChar"/>
        </w:rPr>
        <w:t xml:space="preserve">## 237 3.40 3.40 3.40 2.60 4.2 3.40 4.20 1.80 3.40 3.40 3.40 4.2 3.40 2.60 3.4</w:t>
      </w:r>
      <w:r>
        <w:br/>
      </w:r>
      <w:r>
        <w:rPr>
          <w:rStyle w:val="VerbatimChar"/>
        </w:rPr>
        <w:t xml:space="preserve">## 238 3.40 4.20 3.40 2.60 2.6 3.40 3.40 1.80 3.40 3.40 2.60 4.2 3.40 1.80 4.2</w:t>
      </w:r>
      <w:r>
        <w:br/>
      </w:r>
      <w:r>
        <w:rPr>
          <w:rStyle w:val="VerbatimChar"/>
        </w:rPr>
        <w:t xml:space="preserve">## 239 3.40 3.40 4.20 1.00 4.2 4.20 3.40 1.80 4.20 4.20 3.40 3.4 3.40 3.40 4.2</w:t>
      </w:r>
      <w:r>
        <w:br/>
      </w:r>
      <w:r>
        <w:rPr>
          <w:rStyle w:val="VerbatimChar"/>
        </w:rPr>
        <w:t xml:space="preserve">## 240 2.60 2.60 4.20 2.60 4.2 4.20 4.20 1.80 5.00 3.40 2.60 4.2 1.80 4.20 4.2</w:t>
      </w:r>
      <w:r>
        <w:br/>
      </w:r>
      <w:r>
        <w:rPr>
          <w:rStyle w:val="VerbatimChar"/>
        </w:rPr>
        <w:t xml:space="preserve">## 241 4.20 5.00 2.60 1.80 4.2 3.40 5.00 1.00 3.40 2.60 3.40 2.6 4.20 1.00 3.4</w:t>
      </w:r>
      <w:r>
        <w:br/>
      </w:r>
      <w:r>
        <w:rPr>
          <w:rStyle w:val="VerbatimChar"/>
        </w:rPr>
        <w:t xml:space="preserve">## 242 3.40 3.40 3.40 1.80 4.2 3.40 4.20 2.60 2.60 3.40 3.40 4.2 3.40 4.20 4.2</w:t>
      </w:r>
      <w:r>
        <w:br/>
      </w:r>
      <w:r>
        <w:rPr>
          <w:rStyle w:val="VerbatimChar"/>
        </w:rPr>
        <w:t xml:space="preserve">## 243 3.40 4.20 4.20 1.00 4.2 3.40 3.40 2.60 3.40 4.20 4.20 4.2 3.40 4.20 4.2</w:t>
      </w:r>
      <w:r>
        <w:br/>
      </w:r>
      <w:r>
        <w:rPr>
          <w:rStyle w:val="VerbatimChar"/>
        </w:rPr>
        <w:t xml:space="preserve">## 244 2.60 3.40 3.40 3.40 4.2 4.20 4.20 3.40 4.20 3.40 3.40 3.4 3.40 3.40 2.6</w:t>
      </w:r>
      <w:r>
        <w:br/>
      </w:r>
      <w:r>
        <w:rPr>
          <w:rStyle w:val="VerbatimChar"/>
        </w:rPr>
        <w:t xml:space="preserve">## 245 4.20 4.20 5.00 1.80 5.0 4.20 4.20 2.60 4.20 5.00 3.40 3.4 5.00 3.40 4.2</w:t>
      </w:r>
      <w:r>
        <w:br/>
      </w:r>
      <w:r>
        <w:rPr>
          <w:rStyle w:val="VerbatimChar"/>
        </w:rPr>
        <w:t xml:space="preserve">## 246 4.20 4.20 3.40 1.80 4.2 4.20 4.20 2.60 4.20 4.20 4.20 4.2 4.20 2.60 4.2</w:t>
      </w:r>
      <w:r>
        <w:br/>
      </w:r>
      <w:r>
        <w:rPr>
          <w:rStyle w:val="VerbatimChar"/>
        </w:rPr>
        <w:t xml:space="preserve">## 247 4.20 1.80 2.60 1.80 2.6 3.40 5.00 3.40 2.60 1.80 4.20 4.2 2.60 4.20 3.4</w:t>
      </w:r>
      <w:r>
        <w:br/>
      </w:r>
      <w:r>
        <w:rPr>
          <w:rStyle w:val="VerbatimChar"/>
        </w:rPr>
        <w:t xml:space="preserve">## 248 2.60 3.40 4.20 1.80 4.2 4.20 5.00 1.80 3.40 3.40 3.40 3.4 3.40 3.40 5.0</w:t>
      </w:r>
      <w:r>
        <w:br/>
      </w:r>
      <w:r>
        <w:rPr>
          <w:rStyle w:val="VerbatimChar"/>
        </w:rPr>
        <w:t xml:space="preserve">## 249 4.20 4.20 4.20 1.80 4.2 3.40 2.60 3.40 4.20 3.40 5.00 3.4 5.00 4.20 4.2</w:t>
      </w:r>
      <w:r>
        <w:br/>
      </w:r>
      <w:r>
        <w:rPr>
          <w:rStyle w:val="VerbatimChar"/>
        </w:rPr>
        <w:t xml:space="preserve">## 250 3.40 5.00 5.00 3.40 4.2 4.20 2.60 5.00 3.40 4.20 4.20 4.2 3.40 4.20 4.2</w:t>
      </w:r>
      <w:r>
        <w:br/>
      </w:r>
      <w:r>
        <w:rPr>
          <w:rStyle w:val="VerbatimChar"/>
        </w:rPr>
        <w:t xml:space="preserve">## 251 3.40 3.40 3.40 1.00 4.2 3.40 5.00 3.40 3.40 4.20 2.60 5.0 3.40 4.20 4.2</w:t>
      </w:r>
      <w:r>
        <w:br/>
      </w:r>
      <w:r>
        <w:rPr>
          <w:rStyle w:val="VerbatimChar"/>
        </w:rPr>
        <w:t xml:space="preserve">## 252 3.40 1.80 2.60 2.60 3.4 2.60 2.60 3.40 4.20 3.40 4.20 4.2 3.40 4.20 4.2</w:t>
      </w:r>
      <w:r>
        <w:br/>
      </w:r>
      <w:r>
        <w:rPr>
          <w:rStyle w:val="VerbatimChar"/>
        </w:rPr>
        <w:t xml:space="preserve">## 253 3.40 2.60 3.40 1.80 4.2 4.20 1.80 3.40 4.20 4.20 4.20 3.4 4.20 3.40 4.2</w:t>
      </w:r>
      <w:r>
        <w:br/>
      </w:r>
      <w:r>
        <w:rPr>
          <w:rStyle w:val="VerbatimChar"/>
        </w:rPr>
        <w:t xml:space="preserve">## 254 3.40 4.20 3.40 2.60 5.0 4.20 3.40 2.60 2.60 1.80 1.80 2.6 2.60 3.40 3.4</w:t>
      </w:r>
      <w:r>
        <w:br/>
      </w:r>
      <w:r>
        <w:rPr>
          <w:rStyle w:val="VerbatimChar"/>
        </w:rPr>
        <w:t xml:space="preserve">## 255 5.00 5.00 5.00 1.00 4.2 4.20 3.40 1.80 4.20 3.40 3.40 4.2 4.20 1.80 4.2</w:t>
      </w:r>
      <w:r>
        <w:br/>
      </w:r>
      <w:r>
        <w:rPr>
          <w:rStyle w:val="VerbatimChar"/>
        </w:rPr>
        <w:t xml:space="preserve">## 256 4.20 4.20 2.60 1.80 4.2 4.20 3.40 3.40 4.20 4.20 2.60 4.2 4.20 2.60 4.2</w:t>
      </w:r>
      <w:r>
        <w:br/>
      </w:r>
      <w:r>
        <w:rPr>
          <w:rStyle w:val="VerbatimChar"/>
        </w:rPr>
        <w:t xml:space="preserve">## 257 3.40 2.60 4.20 2.60 3.4 3.40 4.20 3.40 3.40 3.40 4.20 3.4 3.40 4.20 3.4</w:t>
      </w:r>
      <w:r>
        <w:br/>
      </w:r>
      <w:r>
        <w:rPr>
          <w:rStyle w:val="VerbatimChar"/>
        </w:rPr>
        <w:t xml:space="preserve">## 258 5.00 5.00 4.20 1.80 5.0 4.20 4.20 2.60 4.20 5.00 4.20 5.0 5.00 5.00 5.0</w:t>
      </w:r>
      <w:r>
        <w:br/>
      </w:r>
      <w:r>
        <w:rPr>
          <w:rStyle w:val="VerbatimChar"/>
        </w:rPr>
        <w:t xml:space="preserve">## 259 3.40 5.00 2.60 1.80 4.2 4.20 1.80 2.60 4.20 4.20 3.40 4.2 4.20 4.20 4.2</w:t>
      </w:r>
      <w:r>
        <w:br/>
      </w:r>
      <w:r>
        <w:rPr>
          <w:rStyle w:val="VerbatimChar"/>
        </w:rPr>
        <w:t xml:space="preserve">## 260 3.40 4.20 3.40 1.80 3.4 4.20 2.60 3.40 3.40 3.40 4.20 2.6 3.40 4.20 2.6</w:t>
      </w:r>
      <w:r>
        <w:br/>
      </w:r>
      <w:r>
        <w:rPr>
          <w:rStyle w:val="VerbatimChar"/>
        </w:rPr>
        <w:t xml:space="preserve">## 261 2.60 4.20 3.40 1.80 3.4 3.40 1.80 3.40 3.40 5.00 1.80 3.4 4.20 3.40 3.4</w:t>
      </w:r>
      <w:r>
        <w:br/>
      </w:r>
      <w:r>
        <w:rPr>
          <w:rStyle w:val="VerbatimChar"/>
        </w:rPr>
        <w:t xml:space="preserve">## 262 4.20 5.00 3.40 1.80 5.0 5.00 3.40 3.40 5.00 4.20 2.60 5.0 2.60 1.00 4.2</w:t>
      </w:r>
      <w:r>
        <w:br/>
      </w:r>
      <w:r>
        <w:rPr>
          <w:rStyle w:val="VerbatimChar"/>
        </w:rPr>
        <w:t xml:space="preserve">## 263 3.40 4.20 3.40 1.00 4.2 4.20 3.40 3.40 4.20 2.60 4.20 3.4 4.20 3.40 3.4</w:t>
      </w:r>
      <w:r>
        <w:br/>
      </w:r>
      <w:r>
        <w:rPr>
          <w:rStyle w:val="VerbatimChar"/>
        </w:rPr>
        <w:t xml:space="preserve">## 264 2.60 3.40 1.80 1.80 3.4 3.40 3.40 2.60 2.60 3.40 3.40 2.6 3.40 3.40 3.4</w:t>
      </w:r>
      <w:r>
        <w:br/>
      </w:r>
      <w:r>
        <w:rPr>
          <w:rStyle w:val="VerbatimChar"/>
        </w:rPr>
        <w:t xml:space="preserve">## 265 3.40 4.20 3.40 2.60 4.2 4.20 3.40 1.80 4.20 4.20 4.20 4.2 3.40 3.40 4.2</w:t>
      </w:r>
      <w:r>
        <w:br/>
      </w:r>
      <w:r>
        <w:rPr>
          <w:rStyle w:val="VerbatimChar"/>
        </w:rPr>
        <w:t xml:space="preserve">## 266 3.40 4.20 3.40 4.20 3.4 2.60 4.20 1.80 4.20 2.60 4.20 4.2 3.40 3.40 3.4</w:t>
      </w:r>
      <w:r>
        <w:br/>
      </w:r>
      <w:r>
        <w:rPr>
          <w:rStyle w:val="VerbatimChar"/>
        </w:rPr>
        <w:t xml:space="preserve">## 267 4.20 5.00 4.20 2.60 5.0 3.40 3.40 3.40 4.20 4.20 5.00 4.2 4.20 4.20 3.4</w:t>
      </w:r>
      <w:r>
        <w:br/>
      </w:r>
      <w:r>
        <w:rPr>
          <w:rStyle w:val="VerbatimChar"/>
        </w:rPr>
        <w:t xml:space="preserve">## 268 5.00 5.00 5.00 1.80 5.0 4.20 2.60 5.00 2.60 3.40 2.60 5.0 5.00 3.40 5.0</w:t>
      </w:r>
      <w:r>
        <w:br/>
      </w:r>
      <w:r>
        <w:rPr>
          <w:rStyle w:val="VerbatimChar"/>
        </w:rPr>
        <w:t xml:space="preserve">## 269 2.60 3.40 3.40 1.00 4.2 3.40 5.00 1.80 4.20 4.20 2.60 4.2 2.60 3.40 4.2</w:t>
      </w:r>
      <w:r>
        <w:br/>
      </w:r>
      <w:r>
        <w:rPr>
          <w:rStyle w:val="VerbatimChar"/>
        </w:rPr>
        <w:t xml:space="preserve">## 270 2.60 4.20 3.40 2.60 4.2 1.80 3.40 2.60 4.20 2.60 2.60 4.2 2.60 4.20 3.4</w:t>
      </w:r>
      <w:r>
        <w:br/>
      </w:r>
      <w:r>
        <w:rPr>
          <w:rStyle w:val="VerbatimChar"/>
        </w:rPr>
        <w:t xml:space="preserve">## 271 4.20 5.00 2.60 1.80 4.2 4.20 2.60 1.80 3.40 5.00 2.60 1.8 5.00 1.80 4.2</w:t>
      </w:r>
      <w:r>
        <w:br/>
      </w:r>
      <w:r>
        <w:rPr>
          <w:rStyle w:val="VerbatimChar"/>
        </w:rPr>
        <w:t xml:space="preserve">## 272 2.60 5.00 4.20 4.20 4.2 2.60 4.20 4.20 2.60 4.20 4.20 2.6 4.20 3.40 5.0</w:t>
      </w:r>
      <w:r>
        <w:br/>
      </w:r>
      <w:r>
        <w:rPr>
          <w:rStyle w:val="VerbatimChar"/>
        </w:rPr>
        <w:t xml:space="preserve">## 273 5.00 4.20 3.40 1.00 5.0 4.20 4.20 3.40 4.20 4.20 3.40 4.2 4.20 4.20 5.0</w:t>
      </w:r>
      <w:r>
        <w:br/>
      </w:r>
      <w:r>
        <w:rPr>
          <w:rStyle w:val="VerbatimChar"/>
        </w:rPr>
        <w:t xml:space="preserve">## 274 5.00 3.40 4.20 5.00 5.0 5.00 4.20 5.00 3.40 5.00 5.00 3.4 5.00 5.00 5.0</w:t>
      </w:r>
      <w:r>
        <w:br/>
      </w:r>
      <w:r>
        <w:rPr>
          <w:rStyle w:val="VerbatimChar"/>
        </w:rPr>
        <w:t xml:space="preserve">## 275 3.40 5.00 3.40 2.60 4.2 3.40 4.20 1.00 4.20 5.00 4.20 5.0 4.20 1.80 5.0</w:t>
      </w:r>
      <w:r>
        <w:br/>
      </w:r>
      <w:r>
        <w:rPr>
          <w:rStyle w:val="VerbatimChar"/>
        </w:rPr>
        <w:t xml:space="preserve">## 276 5.00 5.00 4.20 4.20 4.2 3.40 2.60 2.60 3.40 1.80 1.80 5.0 3.40 1.80 5.0</w:t>
      </w:r>
      <w:r>
        <w:br/>
      </w:r>
      <w:r>
        <w:rPr>
          <w:rStyle w:val="VerbatimChar"/>
        </w:rPr>
        <w:t xml:space="preserve">## 277 4.20 4.20 2.60 2.60 4.2 2.60 2.60 2.60 3.40 4.20 4.20 3.4 4.20 3.40 4.2</w:t>
      </w:r>
      <w:r>
        <w:br/>
      </w:r>
      <w:r>
        <w:rPr>
          <w:rStyle w:val="VerbatimChar"/>
        </w:rPr>
        <w:t xml:space="preserve">## 278 5.00 5.00 2.60 5.00 5.0 5.00 4.20 3.40 2.60 5.00 5.00 5.0 5.00 5.00 5.0</w:t>
      </w:r>
      <w:r>
        <w:br/>
      </w:r>
      <w:r>
        <w:rPr>
          <w:rStyle w:val="VerbatimChar"/>
        </w:rPr>
        <w:t xml:space="preserve">## 279 3.40 4.20 2.60 1.00 3.4 3.40 3.40 2.60 2.60 3.40 2.60 3.4 3.40 3.40 4.2</w:t>
      </w:r>
      <w:r>
        <w:br/>
      </w:r>
      <w:r>
        <w:rPr>
          <w:rStyle w:val="VerbatimChar"/>
        </w:rPr>
        <w:t xml:space="preserve">## 280 5.00 5.00 4.20 1.80 5.0 4.20 4.20 3.40 4.20 4.20 2.60 4.2 2.60 1.80 5.0</w:t>
      </w:r>
      <w:r>
        <w:br/>
      </w:r>
      <w:r>
        <w:rPr>
          <w:rStyle w:val="VerbatimChar"/>
        </w:rPr>
        <w:t xml:space="preserve">## 281 2.60 3.40 5.00 1.00 5.0 4.20 5.00 1.80 3.40 4.20 1.80 2.6 2.60 2.60 1.8</w:t>
      </w:r>
      <w:r>
        <w:br/>
      </w:r>
      <w:r>
        <w:rPr>
          <w:rStyle w:val="VerbatimChar"/>
        </w:rPr>
        <w:t xml:space="preserve">## 282 3.40 5.00 4.20 1.00 5.0 4.20 3.40 1.80 4.20 1.80 5.00 4.2 3.40 1.80 4.2</w:t>
      </w:r>
      <w:r>
        <w:br/>
      </w:r>
      <w:r>
        <w:rPr>
          <w:rStyle w:val="VerbatimChar"/>
        </w:rPr>
        <w:t xml:space="preserve">## 283 5.00 3.40 3.40 3.40 5.0 2.60 3.40 3.40 3.40 3.40 3.40 3.4 5.00 3.40 5.0</w:t>
      </w:r>
      <w:r>
        <w:br/>
      </w:r>
      <w:r>
        <w:rPr>
          <w:rStyle w:val="VerbatimChar"/>
        </w:rPr>
        <w:t xml:space="preserve">## 284 4.20 5.00 4.20 3.40 3.4 2.60 3.40 2.60 3.40 4.20 1.80 3.4 2.60 4.20 5.0</w:t>
      </w:r>
      <w:r>
        <w:br/>
      </w:r>
      <w:r>
        <w:rPr>
          <w:rStyle w:val="VerbatimChar"/>
        </w:rPr>
        <w:t xml:space="preserve">## 285 4.20 4.20 3.40 1.80 4.2 1.80 3.40 3.40 3.40 1.00 5.00 4.2 3.40 5.00 5.0</w:t>
      </w:r>
      <w:r>
        <w:br/>
      </w:r>
      <w:r>
        <w:rPr>
          <w:rStyle w:val="VerbatimChar"/>
        </w:rPr>
        <w:t xml:space="preserve">## 286 2.60 3.40 2.60 2.60 2.6 4.20 4.20 3.40 3.40 4.20 5.00 4.2 3.40 4.20 4.2</w:t>
      </w:r>
      <w:r>
        <w:br/>
      </w:r>
      <w:r>
        <w:rPr>
          <w:rStyle w:val="VerbatimChar"/>
        </w:rPr>
        <w:t xml:space="preserve">## 287 3.40 4.20 3.40 3.40 2.6 1.80 3.40 1.80 3.40 1.80 1.80 3.4 1.80 2.60 3.4</w:t>
      </w:r>
      <w:r>
        <w:br/>
      </w:r>
      <w:r>
        <w:rPr>
          <w:rStyle w:val="VerbatimChar"/>
        </w:rPr>
        <w:t xml:space="preserve">## 288 4.20 4.20 4.20 5.00 3.4 3.40 3.40 2.60 2.60 2.60 2.60 4.2 3.40 3.40 4.2</w:t>
      </w:r>
      <w:r>
        <w:br/>
      </w:r>
      <w:r>
        <w:rPr>
          <w:rStyle w:val="VerbatimChar"/>
        </w:rPr>
        <w:t xml:space="preserve">## 289 4.20 4.20 3.40 2.60 5.0 2.60 4.20 3.40 4.20 4.20 4.20 4.2 4.20 1.80 5.0</w:t>
      </w:r>
      <w:r>
        <w:br/>
      </w:r>
      <w:r>
        <w:rPr>
          <w:rStyle w:val="VerbatimChar"/>
        </w:rPr>
        <w:t xml:space="preserve">## 290 4.20 5.00 3.40 1.00 4.2 4.20 4.20 4.20 5.00 4.20 4.20 5.0 4.20 4.20 5.0</w:t>
      </w:r>
      <w:r>
        <w:br/>
      </w:r>
      <w:r>
        <w:rPr>
          <w:rStyle w:val="VerbatimChar"/>
        </w:rPr>
        <w:t xml:space="preserve">## 291 4.20 4.20 3.40 1.80 3.4 3.40 3.40 3.40 3.40 3.40 4.20 3.4 4.20 3.40 4.2</w:t>
      </w:r>
      <w:r>
        <w:br/>
      </w:r>
      <w:r>
        <w:rPr>
          <w:rStyle w:val="VerbatimChar"/>
        </w:rPr>
        <w:t xml:space="preserve">## 292 5.00 5.00 3.40 1.80 5.0 3.40 5.00 2.60 5.00 4.20 5.00 4.2 4.20 4.20 5.0</w:t>
      </w:r>
      <w:r>
        <w:br/>
      </w:r>
      <w:r>
        <w:rPr>
          <w:rStyle w:val="VerbatimChar"/>
        </w:rPr>
        <w:t xml:space="preserve">## 293 4.20 3.40 3.40 1.80 4.2 4.20 3.40 2.60 4.20 4.20 4.20 3.4 4.20 4.20 4.2</w:t>
      </w:r>
      <w:r>
        <w:br/>
      </w:r>
      <w:r>
        <w:rPr>
          <w:rStyle w:val="VerbatimChar"/>
        </w:rPr>
        <w:t xml:space="preserve">## 294 5.00 5.00 5.00 2.60 5.0 2.60 5.00 1.80 4.20 2.60 4.20 5.0 4.20 3.40 5.0</w:t>
      </w:r>
      <w:r>
        <w:br/>
      </w:r>
      <w:r>
        <w:rPr>
          <w:rStyle w:val="VerbatimChar"/>
        </w:rPr>
        <w:t xml:space="preserve">## 295 4.20 2.60 1.80 1.00 3.4 4.20 3.40 2.60 2.60 2.60 2.60 3.4 3.40 3.40 3.4</w:t>
      </w:r>
      <w:r>
        <w:br/>
      </w:r>
      <w:r>
        <w:rPr>
          <w:rStyle w:val="VerbatimChar"/>
        </w:rPr>
        <w:t xml:space="preserve">## 296 4.20 5.00 4.20 1.80 5.0 3.40 2.60 3.40 4.20 4.20 2.60 5.0 5.00 2.60 5.0</w:t>
      </w:r>
      <w:r>
        <w:br/>
      </w:r>
      <w:r>
        <w:rPr>
          <w:rStyle w:val="VerbatimChar"/>
        </w:rPr>
        <w:t xml:space="preserve">## 297 1.80 4.20 5.00 1.80 4.2 2.60 3.40 1.80 4.20 3.40 2.60 4.2 2.60 1.80 5.0</w:t>
      </w:r>
      <w:r>
        <w:br/>
      </w:r>
      <w:r>
        <w:rPr>
          <w:rStyle w:val="VerbatimChar"/>
        </w:rPr>
        <w:t xml:space="preserve">## 298 4.20 4.20 4.20 4.20 4.2 3.40 5.00 2.60 4.20 5.00 4.20 3.4 4.20 4.20 4.2</w:t>
      </w:r>
      <w:r>
        <w:br/>
      </w:r>
      <w:r>
        <w:rPr>
          <w:rStyle w:val="VerbatimChar"/>
        </w:rPr>
        <w:t xml:space="preserve">## 299 3.40 4.20 5.00 4.20 4.2 4.20 5.00 3.40 3.40 4.20 4.20 5.0 4.20 4.20 4.2</w:t>
      </w:r>
      <w:r>
        <w:br/>
      </w:r>
      <w:r>
        <w:rPr>
          <w:rStyle w:val="VerbatimChar"/>
        </w:rPr>
        <w:t xml:space="preserve">## 300 4.20 4.20 4.20 5.00 1.8 3.40 2.60 4.20 3.40 4.20 1.80 1.8 2.60 4.20 5.0</w:t>
      </w:r>
      <w:r>
        <w:br/>
      </w:r>
      <w:r>
        <w:rPr>
          <w:rStyle w:val="VerbatimChar"/>
        </w:rPr>
        <w:t xml:space="preserve">## 301 5.00 4.20 3.40 1.00 5.0 3.40 3.40 3.40 4.20 3.40 3.40 3.4 2.60 2.60 3.4</w:t>
      </w:r>
      <w:r>
        <w:br/>
      </w:r>
      <w:r>
        <w:rPr>
          <w:rStyle w:val="VerbatimChar"/>
        </w:rPr>
        <w:t xml:space="preserve">## 302 3.40 4.20 4.20 1.80 3.4 3.40 4.20 3.40 4.20 4.20 3.40 4.2 4.20 3.40 4.2</w:t>
      </w:r>
      <w:r>
        <w:br/>
      </w:r>
      <w:r>
        <w:rPr>
          <w:rStyle w:val="VerbatimChar"/>
        </w:rPr>
        <w:t xml:space="preserve">## 303 3.40 4.20 4.20 1.80 3.4 3.40 4.20 3.40 4.20 4.20 3.40 4.2 4.20 3.40 4.2</w:t>
      </w:r>
      <w:r>
        <w:br/>
      </w:r>
      <w:r>
        <w:rPr>
          <w:rStyle w:val="VerbatimChar"/>
        </w:rPr>
        <w:t xml:space="preserve">## 304 3.40 4.20 4.20 1.80 3.4 3.40 4.20 3.40 4.20 4.20 3.40 4.2 4.20 3.40 4.2</w:t>
      </w:r>
      <w:r>
        <w:br/>
      </w:r>
      <w:r>
        <w:rPr>
          <w:rStyle w:val="VerbatimChar"/>
        </w:rPr>
        <w:t xml:space="preserve">## 305 4.20 5.00 5.00 1.00 4.2 3.40 5.00 3.40 5.00 5.00 3.40 5.0 4.20 3.40 5.0</w:t>
      </w:r>
      <w:r>
        <w:br/>
      </w:r>
      <w:r>
        <w:rPr>
          <w:rStyle w:val="VerbatimChar"/>
        </w:rPr>
        <w:t xml:space="preserve">## 306 4.20 5.00 3.40 2.60 4.2 3.40 3.40 3.40 4.20 3.40 3.40 3.4 5.00 4.20 3.4</w:t>
      </w:r>
      <w:r>
        <w:br/>
      </w:r>
      <w:r>
        <w:rPr>
          <w:rStyle w:val="VerbatimChar"/>
        </w:rPr>
        <w:t xml:space="preserve">## 307 4.20 5.00 4.20 3.40 4.2 3.40 3.40 4.20 4.20 5.00 2.60 5.0 5.00 1.00 5.0</w:t>
      </w:r>
      <w:r>
        <w:br/>
      </w:r>
      <w:r>
        <w:rPr>
          <w:rStyle w:val="VerbatimChar"/>
        </w:rPr>
        <w:t xml:space="preserve">## 308 5.00 5.00 5.00 1.00 5.0 3.40 5.00 1.00 4.20 4.20 4.20 3.4 3.40 4.20 5.0</w:t>
      </w:r>
      <w:r>
        <w:br/>
      </w:r>
      <w:r>
        <w:rPr>
          <w:rStyle w:val="VerbatimChar"/>
        </w:rPr>
        <w:t xml:space="preserve">## 309 4.20 4.20 5.00 1.00 5.0 3.40 5.00 2.60 5.00 5.00 3.40 5.0 4.20 3.40 5.0</w:t>
      </w:r>
      <w:r>
        <w:br/>
      </w:r>
      <w:r>
        <w:rPr>
          <w:rStyle w:val="VerbatimChar"/>
        </w:rPr>
        <w:t xml:space="preserve">## 310 2.60 3.40 3.40 4.20 4.2 4.20 3.40 2.60 3.40 3.40 3.40 3.4 4.20 1.80 4.2</w:t>
      </w:r>
      <w:r>
        <w:br/>
      </w:r>
      <w:r>
        <w:rPr>
          <w:rStyle w:val="VerbatimChar"/>
        </w:rPr>
        <w:t xml:space="preserve">## 311 4.20 5.00 3.40 2.60 5.0 5.00 4.20 2.60 5.00 2.60 4.20 5.0 2.60 4.20 1.0</w:t>
      </w:r>
      <w:r>
        <w:br/>
      </w:r>
      <w:r>
        <w:rPr>
          <w:rStyle w:val="VerbatimChar"/>
        </w:rPr>
        <w:t xml:space="preserve">## 312 3.40 4.20 4.20 3.40 4.2 4.20 2.60 2.60 4.20 4.20 2.60 4.2 4.20 2.60 5.0</w:t>
      </w:r>
      <w:r>
        <w:br/>
      </w:r>
      <w:r>
        <w:rPr>
          <w:rStyle w:val="VerbatimChar"/>
        </w:rPr>
        <w:t xml:space="preserve">## 313 4.20 5.00 4.20 1.80 5.0 5.00 5.00 2.60 5.00 5.00 3.40 5.0 4.20 4.20 5.0</w:t>
      </w:r>
      <w:r>
        <w:br/>
      </w:r>
      <w:r>
        <w:rPr>
          <w:rStyle w:val="VerbatimChar"/>
        </w:rPr>
        <w:t xml:space="preserve">## 314 4.20 4.20 4.20 1.80 5.0 3.40 4.20 2.60 3.40 4.20 4.20 5.0 5.00 4.20 5.0</w:t>
      </w:r>
      <w:r>
        <w:br/>
      </w:r>
      <w:r>
        <w:rPr>
          <w:rStyle w:val="VerbatimChar"/>
        </w:rPr>
        <w:t xml:space="preserve">## 315 5.00 5.00 3.40 1.00 5.0 3.40 5.00 3.40 4.20 3.40 4.20 4.2 4.20 3.40 4.2</w:t>
      </w:r>
      <w:r>
        <w:br/>
      </w:r>
      <w:r>
        <w:rPr>
          <w:rStyle w:val="VerbatimChar"/>
        </w:rPr>
        <w:t xml:space="preserve">## 316 3.40 4.20 3.40 1.00 4.2 4.20 4.20 2.60 2.60 2.60 3.40 4.2 4.20 3.40 5.0</w:t>
      </w:r>
      <w:r>
        <w:br/>
      </w:r>
      <w:r>
        <w:rPr>
          <w:rStyle w:val="VerbatimChar"/>
        </w:rPr>
        <w:t xml:space="preserve">## 317 4.20 4.20 4.20 5.00 5.0 3.40 1.80 4.20 4.20 4.20 5.00 4.2 5.00 3.40 5.0</w:t>
      </w:r>
      <w:r>
        <w:br/>
      </w:r>
      <w:r>
        <w:rPr>
          <w:rStyle w:val="VerbatimChar"/>
        </w:rPr>
        <w:t xml:space="preserve">## 318 5.00 5.00 5.00 5.00 3.4 5.00 3.40 3.40 3.40 5.00 4.20 3.4 5.00 5.00 5.0</w:t>
      </w:r>
      <w:r>
        <w:br/>
      </w:r>
      <w:r>
        <w:rPr>
          <w:rStyle w:val="VerbatimChar"/>
        </w:rPr>
        <w:t xml:space="preserve">## 319 4.20 3.40 4.20 2.60 4.2 2.60 4.20 2.60 3.40 4.20 3.40 4.2 3.40 3.40 4.2</w:t>
      </w:r>
      <w:r>
        <w:br/>
      </w:r>
      <w:r>
        <w:rPr>
          <w:rStyle w:val="VerbatimChar"/>
        </w:rPr>
        <w:t xml:space="preserve">## 320 4.20 3.40 3.40 3.40 4.2 4.20 3.40 4.20 3.40 4.20 3.40 3.4 4.20 3.40 5.0</w:t>
      </w:r>
      <w:r>
        <w:br/>
      </w:r>
      <w:r>
        <w:rPr>
          <w:rStyle w:val="VerbatimChar"/>
        </w:rPr>
        <w:t xml:space="preserve">## 321 4.20 3.40 4.20 1.80 4.2 3.40 4.20 3.40 4.20 5.00 4.20 4.2 5.00 2.60 5.0</w:t>
      </w:r>
      <w:r>
        <w:br/>
      </w:r>
      <w:r>
        <w:rPr>
          <w:rStyle w:val="VerbatimChar"/>
        </w:rPr>
        <w:t xml:space="preserve">## 322 5.00 4.20 4.20 5.00 4.2 4.20 2.60 3.40 3.40 4.20 4.20 4.2 4.20 4.20 5.0</w:t>
      </w:r>
      <w:r>
        <w:br/>
      </w:r>
      <w:r>
        <w:rPr>
          <w:rStyle w:val="VerbatimChar"/>
        </w:rPr>
        <w:t xml:space="preserve">## 323 3.40 4.20 3.40 1.80 4.2 3.40 3.40 2.60 3.40 3.40 3.40 3.4 3.40 3.40 3.4</w:t>
      </w:r>
      <w:r>
        <w:br/>
      </w:r>
      <w:r>
        <w:rPr>
          <w:rStyle w:val="VerbatimChar"/>
        </w:rPr>
        <w:t xml:space="preserve">## 324 2.60 5.00 4.20 4.20 4.2 5.00 2.60 4.20 4.20 5.00 5.00 4.2 5.00 1.80 5.0</w:t>
      </w:r>
      <w:r>
        <w:br/>
      </w:r>
      <w:r>
        <w:rPr>
          <w:rStyle w:val="VerbatimChar"/>
        </w:rPr>
        <w:t xml:space="preserve">## 325 4.20 5.00 4.20 4.20 4.2 4.20 4.20 3.40 3.40 4.20 3.40 4.2 5.00 4.20 5.0</w:t>
      </w:r>
      <w:r>
        <w:br/>
      </w:r>
      <w:r>
        <w:rPr>
          <w:rStyle w:val="VerbatimChar"/>
        </w:rPr>
        <w:t xml:space="preserve">## 326 2.60 4.20 3.40 2.60 3.4 4.20 4.20 2.60 4.20 3.40 2.60 3.4 3.40 2.60 3.4</w:t>
      </w:r>
      <w:r>
        <w:br/>
      </w:r>
      <w:r>
        <w:rPr>
          <w:rStyle w:val="VerbatimChar"/>
        </w:rPr>
        <w:t xml:space="preserve">## 327 2.60 2.60 2.60 2.60 2.6 1.80 4.20 1.80 2.60 3.40 3.40 4.2 4.20 4.20 4.2</w:t>
      </w:r>
      <w:r>
        <w:br/>
      </w:r>
      <w:r>
        <w:rPr>
          <w:rStyle w:val="VerbatimChar"/>
        </w:rPr>
        <w:t xml:space="preserve">## 328 3.40 5.00 4.20 3.40 4.2 4.20 4.20 2.60 4.20 4.20 3.40 3.4 2.60 3.40 4.2</w:t>
      </w:r>
      <w:r>
        <w:br/>
      </w:r>
      <w:r>
        <w:rPr>
          <w:rStyle w:val="VerbatimChar"/>
        </w:rPr>
        <w:t xml:space="preserve">## 329 4.20 5.00 4.20 4.20 4.2 2.60 5.00 3.40 3.40 4.20 3.40 4.2 3.40 3.40 4.2</w:t>
      </w:r>
      <w:r>
        <w:br/>
      </w:r>
      <w:r>
        <w:rPr>
          <w:rStyle w:val="VerbatimChar"/>
        </w:rPr>
        <w:t xml:space="preserve">## 330 4.20 3.40 3.40 5.00 3.4 2.60 2.60 4.20 2.60 4.20 3.40 4.2 3.40 3.40 4.2</w:t>
      </w:r>
      <w:r>
        <w:br/>
      </w:r>
      <w:r>
        <w:rPr>
          <w:rStyle w:val="VerbatimChar"/>
        </w:rPr>
        <w:t xml:space="preserve">## 331 4.20 4.20 4.20 1.00 5.0 4.20 4.20 1.80 4.20 3.40 4.20 5.0 4.20 1.80 4.2</w:t>
      </w:r>
      <w:r>
        <w:br/>
      </w:r>
      <w:r>
        <w:rPr>
          <w:rStyle w:val="VerbatimChar"/>
        </w:rPr>
        <w:t xml:space="preserve">## 332 3.40 4.20 3.40 1.80 3.4 3.40 3.40 1.80 4.20 3.40 3.40 4.2 3.40 3.40 4.2</w:t>
      </w:r>
      <w:r>
        <w:br/>
      </w:r>
      <w:r>
        <w:rPr>
          <w:rStyle w:val="VerbatimChar"/>
        </w:rPr>
        <w:t xml:space="preserve">## 333 3.40 4.20 4.20 1.80 4.2 3.40 1.80 2.60 5.00 4.20 3.40 3.4 3.40 1.80 1.8</w:t>
      </w:r>
      <w:r>
        <w:br/>
      </w:r>
      <w:r>
        <w:rPr>
          <w:rStyle w:val="VerbatimChar"/>
        </w:rPr>
        <w:t xml:space="preserve">## 334 5.00 1.80 4.20 5.00 4.2 1.00 3.40 2.60 5.00 2.60 2.60 5.0 5.00 4.20 5.0</w:t>
      </w:r>
      <w:r>
        <w:br/>
      </w:r>
      <w:r>
        <w:rPr>
          <w:rStyle w:val="VerbatimChar"/>
        </w:rPr>
        <w:t xml:space="preserve">## 335 1.80 3.40 3.40 1.80 3.4 1.80 3.40 1.80 3.40 2.60 2.60 2.6 2.60 2.60 2.6</w:t>
      </w:r>
      <w:r>
        <w:br/>
      </w:r>
      <w:r>
        <w:rPr>
          <w:rStyle w:val="VerbatimChar"/>
        </w:rPr>
        <w:t xml:space="preserve">## 336 3.40 3.40 2.60 2.60 3.4 3.40 2.60 2.60 3.40 3.40 4.20 3.4 3.40 4.20 2.6</w:t>
      </w:r>
      <w:r>
        <w:br/>
      </w:r>
      <w:r>
        <w:rPr>
          <w:rStyle w:val="VerbatimChar"/>
        </w:rPr>
        <w:t xml:space="preserve">## 337 5.00 5.00 3.40 5.00 1.0 3.40 1.00 5.00 2.60 5.00 5.00 5.0 5.00 3.40 5.0</w:t>
      </w:r>
      <w:r>
        <w:br/>
      </w:r>
      <w:r>
        <w:rPr>
          <w:rStyle w:val="VerbatimChar"/>
        </w:rPr>
        <w:t xml:space="preserve">## 338 1.80 4.20 2.60 1.80 5.0 3.40 2.60 3.40 4.20 2.60 1.80 1.8 3.40 3.40 5.0</w:t>
      </w:r>
      <w:r>
        <w:br/>
      </w:r>
      <w:r>
        <w:rPr>
          <w:rStyle w:val="VerbatimChar"/>
        </w:rPr>
        <w:t xml:space="preserve">## 339 4.20 5.00 3.40 1.00 5.0 3.40 5.00 3.40 5.00 3.40 3.40 3.4 4.20 4.20 4.2</w:t>
      </w:r>
      <w:r>
        <w:br/>
      </w:r>
      <w:r>
        <w:rPr>
          <w:rStyle w:val="VerbatimChar"/>
        </w:rPr>
        <w:t xml:space="preserve">## 340 4.20 3.40 2.60 2.60 3.4 3.40 3.40 2.60 3.40 3.40 4.20 3.4 4.20 3.40 3.4</w:t>
      </w:r>
      <w:r>
        <w:br/>
      </w:r>
      <w:r>
        <w:rPr>
          <w:rStyle w:val="VerbatimChar"/>
        </w:rPr>
        <w:t xml:space="preserve">## 341 5.00 4.20 2.60 3.40 3.4 2.60 3.40 3.40 2.60 3.40 3.40 4.2 3.40 3.40 4.2</w:t>
      </w:r>
      <w:r>
        <w:br/>
      </w:r>
      <w:r>
        <w:rPr>
          <w:rStyle w:val="VerbatimChar"/>
        </w:rPr>
        <w:t xml:space="preserve">## 342 5.00 5.00 2.60 1.80 5.0 4.20 3.40 3.40 5.00 5.00 5.00 5.0 5.00 5.00 5.0</w:t>
      </w:r>
      <w:r>
        <w:br/>
      </w:r>
      <w:r>
        <w:rPr>
          <w:rStyle w:val="VerbatimChar"/>
        </w:rPr>
        <w:t xml:space="preserve">## 343 4.20 5.00 4.20 1.80 4.2 4.20 3.40 1.80 4.20 3.40 4.20 4.2 3.40 3.40 3.4</w:t>
      </w:r>
      <w:r>
        <w:br/>
      </w:r>
      <w:r>
        <w:rPr>
          <w:rStyle w:val="VerbatimChar"/>
        </w:rPr>
        <w:t xml:space="preserve">## 344 4.20 5.00 5.00 2.60 4.2 5.00 3.40 3.40 4.20 3.40 5.00 5.0 5.00 4.20 4.2</w:t>
      </w:r>
      <w:r>
        <w:br/>
      </w:r>
      <w:r>
        <w:rPr>
          <w:rStyle w:val="VerbatimChar"/>
        </w:rPr>
        <w:t xml:space="preserve">## 345 5.00 5.00 3.40 5.00 3.4 2.60 4.20 3.40 4.20 4.20 1.80 1.0 2.60 5.00 3.4</w:t>
      </w:r>
      <w:r>
        <w:br/>
      </w:r>
      <w:r>
        <w:rPr>
          <w:rStyle w:val="VerbatimChar"/>
        </w:rPr>
        <w:t xml:space="preserve">## 346 3.40 4.20 4.20 3.40 4.2 2.60 3.40 3.40 3.40 4.20 2.60 4.2 3.40 3.40 3.4</w:t>
      </w:r>
      <w:r>
        <w:br/>
      </w:r>
      <w:r>
        <w:rPr>
          <w:rStyle w:val="VerbatimChar"/>
        </w:rPr>
        <w:t xml:space="preserve">## 347 4.20 4.20 4.20 3.40 3.4 2.60 4.20 2.60 4.20 4.20 3.40 4.2 3.40 3.40 4.2</w:t>
      </w:r>
      <w:r>
        <w:br/>
      </w:r>
      <w:r>
        <w:rPr>
          <w:rStyle w:val="VerbatimChar"/>
        </w:rPr>
        <w:t xml:space="preserve">## 348 5.00 4.20 4.20 1.80 5.0 3.40 3.40 3.40 4.20 4.20 4.20 4.2 5.00 3.40 4.2</w:t>
      </w:r>
      <w:r>
        <w:br/>
      </w:r>
      <w:r>
        <w:rPr>
          <w:rStyle w:val="VerbatimChar"/>
        </w:rPr>
        <w:t xml:space="preserve">## 349 4.20 4.20 3.40 1.00 4.2 3.40 4.20 1.80 2.60 4.20 3.40 4.2 3.40 3.40 3.4</w:t>
      </w:r>
      <w:r>
        <w:br/>
      </w:r>
      <w:r>
        <w:rPr>
          <w:rStyle w:val="VerbatimChar"/>
        </w:rPr>
        <w:t xml:space="preserve">## 350 4.20 5.00 4.20 2.60 5.0 3.40 5.00 3.40 4.20 4.20 5.00 4.2 4.20 5.00 5.0</w:t>
      </w:r>
      <w:r>
        <w:br/>
      </w:r>
      <w:r>
        <w:rPr>
          <w:rStyle w:val="VerbatimChar"/>
        </w:rPr>
        <w:t xml:space="preserve">## 351 4.20 5.00 4.20 3.40 5.0 4.20 3.40 1.80 5.00 3.40 1.80 4.2 2.60 1.00 5.0</w:t>
      </w:r>
      <w:r>
        <w:br/>
      </w:r>
      <w:r>
        <w:rPr>
          <w:rStyle w:val="VerbatimChar"/>
        </w:rPr>
        <w:t xml:space="preserve">## 352 3.40 3.40 4.20 4.20 3.4 3.40 4.20 3.40 3.40 5.00 4.20 4.2 5.00 5.00 4.2</w:t>
      </w:r>
      <w:r>
        <w:br/>
      </w:r>
      <w:r>
        <w:rPr>
          <w:rStyle w:val="VerbatimChar"/>
        </w:rPr>
        <w:t xml:space="preserve">## 353 4.20 4.20 3.40 3.40 4.2 2.60 4.20 2.60 4.20 3.40 3.40 4.2 4.20 2.60 4.2</w:t>
      </w:r>
      <w:r>
        <w:br/>
      </w:r>
      <w:r>
        <w:rPr>
          <w:rStyle w:val="VerbatimChar"/>
        </w:rPr>
        <w:t xml:space="preserve">## 354 2.60 5.00 3.40 4.20 2.6 3.40 4.20 4.20 3.40 4.20 3.40 3.4 3.40 4.20 4.2</w:t>
      </w:r>
      <w:r>
        <w:br/>
      </w:r>
      <w:r>
        <w:rPr>
          <w:rStyle w:val="VerbatimChar"/>
        </w:rPr>
        <w:t xml:space="preserve">## 355 5.00 3.40 3.40 3.40 5.0 4.20 3.40 3.40 3.40 4.20 4.20 3.4 5.00 4.20 5.0</w:t>
      </w:r>
      <w:r>
        <w:br/>
      </w:r>
      <w:r>
        <w:rPr>
          <w:rStyle w:val="VerbatimChar"/>
        </w:rPr>
        <w:t xml:space="preserve">## 356 4.20 3.40 4.20 1.00 4.2 2.60 3.40 4.20 4.20 4.20 2.60 3.4 3.40 3.40 4.2</w:t>
      </w:r>
      <w:r>
        <w:br/>
      </w:r>
      <w:r>
        <w:rPr>
          <w:rStyle w:val="VerbatimChar"/>
        </w:rPr>
        <w:t xml:space="preserve">## 357 4.20 4.20 2.60 4.20 3.4 4.20 4.20 3.40 3.40 4.20 4.20 4.2 4.20 3.40 4.2</w:t>
      </w:r>
      <w:r>
        <w:br/>
      </w:r>
      <w:r>
        <w:rPr>
          <w:rStyle w:val="VerbatimChar"/>
        </w:rPr>
        <w:t xml:space="preserve">## 358 5.00 4.20 5.00 3.40 5.0 5.00 4.20 4.20 2.60 3.40 2.60 4.2 3.40 3.40 3.4</w:t>
      </w:r>
      <w:r>
        <w:br/>
      </w:r>
      <w:r>
        <w:rPr>
          <w:rStyle w:val="VerbatimChar"/>
        </w:rPr>
        <w:t xml:space="preserve">## 359 1.00 1.00 1.00 1.00 1.0 1.00 1.00 1.00 1.00 1.00 1.00 1.0 1.00 1.00 1.0</w:t>
      </w:r>
      <w:r>
        <w:br/>
      </w:r>
      <w:r>
        <w:rPr>
          <w:rStyle w:val="VerbatimChar"/>
        </w:rPr>
        <w:t xml:space="preserve">## 360 4.20 3.40 4.20 4.20 4.2 4.20 4.20 3.40 4.20 4.20 3.40 4.2 4.20 4.20 5.0</w:t>
      </w:r>
      <w:r>
        <w:br/>
      </w:r>
      <w:r>
        <w:rPr>
          <w:rStyle w:val="VerbatimChar"/>
        </w:rPr>
        <w:t xml:space="preserve">## 361 2.60 4.20 4.20 3.40 4.2 2.60 3.40 4.20 2.60 2.60 4.20 4.2 2.60 4.20 4.2</w:t>
      </w:r>
      <w:r>
        <w:br/>
      </w:r>
      <w:r>
        <w:rPr>
          <w:rStyle w:val="VerbatimChar"/>
        </w:rPr>
        <w:t xml:space="preserve">## 362 3.40 4.20 4.20 3.40 4.2 4.20 5.00 2.60 4.20 4.20 3.40 5.0 4.20 5.00 5.0</w:t>
      </w:r>
      <w:r>
        <w:br/>
      </w:r>
      <w:r>
        <w:rPr>
          <w:rStyle w:val="VerbatimChar"/>
        </w:rPr>
        <w:t xml:space="preserve">## 363 2.60 4.20 2.60 1.80 5.0 2.60 5.00 1.80 5.00 5.00 1.80 4.2 4.20 5.00 5.0</w:t>
      </w:r>
      <w:r>
        <w:br/>
      </w:r>
      <w:r>
        <w:rPr>
          <w:rStyle w:val="VerbatimChar"/>
        </w:rPr>
        <w:t xml:space="preserve">## 364 4.20 4.20 4.20 1.00 4.2 4.20 4.20 1.00 4.20 3.40 3.40 3.4 4.20 3.40 4.2</w:t>
      </w:r>
      <w:r>
        <w:br/>
      </w:r>
      <w:r>
        <w:rPr>
          <w:rStyle w:val="VerbatimChar"/>
        </w:rPr>
        <w:t xml:space="preserve">## 365 3.40 4.20 4.20 1.00 4.2 4.20 3.40 3.40 3.40 4.20 2.60 4.2 4.20 3.40 4.2</w:t>
      </w:r>
      <w:r>
        <w:br/>
      </w:r>
      <w:r>
        <w:rPr>
          <w:rStyle w:val="VerbatimChar"/>
        </w:rPr>
        <w:t xml:space="preserve">## 366 4.20 3.40 5.00 4.20 4.2 3.40 3.40 1.00 4.20 3.40 3.40 2.6 3.40 3.40 3.4</w:t>
      </w:r>
      <w:r>
        <w:br/>
      </w:r>
      <w:r>
        <w:rPr>
          <w:rStyle w:val="VerbatimChar"/>
        </w:rPr>
        <w:t xml:space="preserve">## 367 4.20 4.20 3.40 1.80 4.2 4.20 4.20 2.60 4.20 4.20 4.20 5.0 4.20 4.20 5.0</w:t>
      </w:r>
      <w:r>
        <w:br/>
      </w:r>
      <w:r>
        <w:rPr>
          <w:rStyle w:val="VerbatimChar"/>
        </w:rPr>
        <w:t xml:space="preserve">## 368 5.00 3.40 4.20 1.80 4.2 4.20 5.00 1.80 3.40 3.40 4.20 4.2 1.80 4.20 4.2</w:t>
      </w:r>
      <w:r>
        <w:br/>
      </w:r>
      <w:r>
        <w:rPr>
          <w:rStyle w:val="VerbatimChar"/>
        </w:rPr>
        <w:t xml:space="preserve">## 369 4.20 5.00 4.20 1.00 4.2 3.40 5.00 1.80 5.00 5.00 4.20 5.0 3.40 4.20 5.0</w:t>
      </w:r>
      <w:r>
        <w:br/>
      </w:r>
      <w:r>
        <w:rPr>
          <w:rStyle w:val="VerbatimChar"/>
        </w:rPr>
        <w:t xml:space="preserve">## 370 4.20 4.20 5.00 1.80 4.2 3.40 3.40 1.80 3.40 3.40 2.60 3.4 4.20 4.20 4.2</w:t>
      </w:r>
      <w:r>
        <w:br/>
      </w:r>
      <w:r>
        <w:rPr>
          <w:rStyle w:val="VerbatimChar"/>
        </w:rPr>
        <w:t xml:space="preserve">## 371 5.00 5.00 5.00 1.00 5.0 1.00 4.20 1.00 5.00 2.60 2.60 2.6 2.60 2.60 2.6</w:t>
      </w:r>
      <w:r>
        <w:br/>
      </w:r>
      <w:r>
        <w:rPr>
          <w:rStyle w:val="VerbatimChar"/>
        </w:rPr>
        <w:t xml:space="preserve">## 372 5.00 5.00 4.20 3.40 4.2 3.40 4.20 2.60 3.40 5.00 4.20 3.4 4.20 4.20 5.0</w:t>
      </w:r>
      <w:r>
        <w:br/>
      </w:r>
      <w:r>
        <w:rPr>
          <w:rStyle w:val="VerbatimChar"/>
        </w:rPr>
        <w:t xml:space="preserve">## 373 3.40 4.20 4.20 1.80 4.2 4.20 4.20 4.20 4.20 4.20 4.20 4.2 4.20 4.20 5.0</w:t>
      </w:r>
      <w:r>
        <w:br/>
      </w:r>
      <w:r>
        <w:rPr>
          <w:rStyle w:val="VerbatimChar"/>
        </w:rPr>
        <w:t xml:space="preserve">## 374 3.40 4.20 4.20 1.80 4.2 4.20 4.20 4.20 4.20 4.20 4.20 4.2 4.20 4.20 5.0</w:t>
      </w:r>
      <w:r>
        <w:br/>
      </w:r>
      <w:r>
        <w:rPr>
          <w:rStyle w:val="VerbatimChar"/>
        </w:rPr>
        <w:t xml:space="preserve">## 375 3.40 4.20 4.20 1.80 4.2 4.20 4.20 4.20 4.20 4.20 4.20 4.2 4.20 4.20 5.0</w:t>
      </w:r>
      <w:r>
        <w:br/>
      </w:r>
      <w:r>
        <w:rPr>
          <w:rStyle w:val="VerbatimChar"/>
        </w:rPr>
        <w:t xml:space="preserve">## 376 2.60 3.40 4.20 2.60 2.6 1.80 4.20 1.80 3.40 3.40 3.40 4.2 3.40 3.40 3.4</w:t>
      </w:r>
      <w:r>
        <w:br/>
      </w:r>
      <w:r>
        <w:rPr>
          <w:rStyle w:val="VerbatimChar"/>
        </w:rPr>
        <w:t xml:space="preserve">## 377 2.60 4.20 3.40 3.40 3.4 1.80 1.80 3.40 4.20 4.20 4.20 4.2 5.00 1.80 5.0</w:t>
      </w:r>
      <w:r>
        <w:br/>
      </w:r>
      <w:r>
        <w:rPr>
          <w:rStyle w:val="VerbatimChar"/>
        </w:rPr>
        <w:t xml:space="preserve">## 378 5.00 4.20 4.20 3.40 5.0 4.20 4.20 1.80 4.20 3.40 2.60 4.2 3.40 1.00 4.2</w:t>
      </w:r>
      <w:r>
        <w:br/>
      </w:r>
      <w:r>
        <w:rPr>
          <w:rStyle w:val="VerbatimChar"/>
        </w:rPr>
        <w:t xml:space="preserve">## 379 4.20 5.00 4.20 4.20 3.4 4.20 2.60 4.20 3.40 4.20 4.20 2.6 3.40 4.20 4.2</w:t>
      </w:r>
      <w:r>
        <w:br/>
      </w:r>
      <w:r>
        <w:rPr>
          <w:rStyle w:val="VerbatimChar"/>
        </w:rPr>
        <w:t xml:space="preserve">## 380 4.20 4.20 3.40 2.60 4.2 3.40 4.20 1.80 5.00 4.20 4.20 5.0 4.20 3.40 4.2</w:t>
      </w:r>
      <w:r>
        <w:br/>
      </w:r>
      <w:r>
        <w:rPr>
          <w:rStyle w:val="VerbatimChar"/>
        </w:rPr>
        <w:t xml:space="preserve">## 381 5.00 5.00 5.00 1.00 4.2 2.60 5.00 1.00 5.00 4.20 2.60 5.0 1.00 2.60 5.0</w:t>
      </w:r>
      <w:r>
        <w:br/>
      </w:r>
      <w:r>
        <w:rPr>
          <w:rStyle w:val="VerbatimChar"/>
        </w:rPr>
        <w:t xml:space="preserve">## 382 5.00 5.00 5.00 2.60 5.0 4.20 5.00 2.60 5.00 5.00 5.00 4.2 5.00 4.20 5.0</w:t>
      </w:r>
      <w:r>
        <w:br/>
      </w:r>
      <w:r>
        <w:rPr>
          <w:rStyle w:val="VerbatimChar"/>
        </w:rPr>
        <w:t xml:space="preserve">## 383 3.40 4.20 3.40 3.40 3.4 3.40 2.60 4.20 3.40 4.20 3.40 3.4 3.40 3.40 4.2</w:t>
      </w:r>
      <w:r>
        <w:br/>
      </w:r>
      <w:r>
        <w:rPr>
          <w:rStyle w:val="VerbatimChar"/>
        </w:rPr>
        <w:t xml:space="preserve">## 384 3.40 5.00 4.20 1.00 5.0 4.20 4.20 3.40 5.00 5.00 5.00 5.0 5.00 4.20 4.2</w:t>
      </w:r>
      <w:r>
        <w:br/>
      </w:r>
      <w:r>
        <w:rPr>
          <w:rStyle w:val="VerbatimChar"/>
        </w:rPr>
        <w:t xml:space="preserve">## 385 4.20 3.40 5.00 1.00 5.0 3.40 4.20 1.80 4.20 5.00 4.20 5.0 4.20 5.00 4.2</w:t>
      </w:r>
      <w:r>
        <w:br/>
      </w:r>
      <w:r>
        <w:rPr>
          <w:rStyle w:val="VerbatimChar"/>
        </w:rPr>
        <w:t xml:space="preserve">## 386 3.40 4.20 3.40 3.40 4.2 2.60 3.40 4.20 4.20 4.20 4.20 5.0 5.00 4.20 5.0</w:t>
      </w:r>
      <w:r>
        <w:br/>
      </w:r>
      <w:r>
        <w:rPr>
          <w:rStyle w:val="VerbatimChar"/>
        </w:rPr>
        <w:t xml:space="preserve">## 387 5.00 5.00 5.00 3.40 5.0 4.20 4.20 3.40 5.00 5.00 5.00 5.0 5.00 4.20 5.0</w:t>
      </w:r>
      <w:r>
        <w:br/>
      </w:r>
      <w:r>
        <w:rPr>
          <w:rStyle w:val="VerbatimChar"/>
        </w:rPr>
        <w:t xml:space="preserve">## 388 5.00 5.00 4.20 1.80 5.0 3.40 3.40 4.20 4.20 2.60 4.20 4.2 2.60 3.40 4.2</w:t>
      </w:r>
      <w:r>
        <w:br/>
      </w:r>
      <w:r>
        <w:rPr>
          <w:rStyle w:val="VerbatimChar"/>
        </w:rPr>
        <w:t xml:space="preserve">## 389 4.20 4.20 3.40 1.80 2.6 4.20 2.60 1.00 3.40 3.40 3.40 2.6 4.20 3.40 4.2</w:t>
      </w:r>
      <w:r>
        <w:br/>
      </w:r>
      <w:r>
        <w:rPr>
          <w:rStyle w:val="VerbatimChar"/>
        </w:rPr>
        <w:t xml:space="preserve">## 390 4.20 5.00 4.20 1.00 5.0 1.80 5.00 1.80 4.20 5.00 5.00 5.0 5.00 4.20 4.2</w:t>
      </w:r>
      <w:r>
        <w:br/>
      </w:r>
      <w:r>
        <w:rPr>
          <w:rStyle w:val="VerbatimChar"/>
        </w:rPr>
        <w:t xml:space="preserve">## 391 5.00 5.00 5.00 1.00 4.2 3.40 3.40 2.60 5.00 5.00 1.80 5.0 5.00 4.20 5.0</w:t>
      </w:r>
      <w:r>
        <w:br/>
      </w:r>
      <w:r>
        <w:rPr>
          <w:rStyle w:val="VerbatimChar"/>
        </w:rPr>
        <w:t xml:space="preserve">## 392 3.40 4.20 2.60 2.60 4.2 2.60 4.20 2.60 3.40 3.40 3.40 3.4 2.60 3.40 3.4</w:t>
      </w:r>
      <w:r>
        <w:br/>
      </w:r>
      <w:r>
        <w:rPr>
          <w:rStyle w:val="VerbatimChar"/>
        </w:rPr>
        <w:t xml:space="preserve">## 393 3.40 5.00 3.40 3.40 4.2 5.00 3.40 4.20 5.00 5.00 5.00 4.2 5.00 2.60 5.0</w:t>
      </w:r>
      <w:r>
        <w:br/>
      </w:r>
      <w:r>
        <w:rPr>
          <w:rStyle w:val="VerbatimChar"/>
        </w:rPr>
        <w:t xml:space="preserve">## 394 3.40 4.20 4.20 3.40 3.4 1.80 2.60 3.40 3.40 4.20 2.60 4.2 3.40 3.40 3.4</w:t>
      </w:r>
      <w:r>
        <w:br/>
      </w:r>
      <w:r>
        <w:rPr>
          <w:rStyle w:val="VerbatimChar"/>
        </w:rPr>
        <w:t xml:space="preserve">## 395 4.20 4.20 5.00 3.40 4.2 4.20 2.60 2.60 4.20 4.20 4.20 1.8 4.20 4.20 4.2</w:t>
      </w:r>
      <w:r>
        <w:br/>
      </w:r>
      <w:r>
        <w:rPr>
          <w:rStyle w:val="VerbatimChar"/>
        </w:rPr>
        <w:t xml:space="preserve">## 396 3.40 4.20 3.40 2.60 4.2 4.20 3.40 3.40 3.40 3.40 3.40 3.4 3.40 4.20 4.2</w:t>
      </w:r>
      <w:r>
        <w:br/>
      </w:r>
      <w:r>
        <w:rPr>
          <w:rStyle w:val="VerbatimChar"/>
        </w:rPr>
        <w:t xml:space="preserve">## 397 2.60 2.60 5.00 1.00 4.2 1.80 3.40 1.80 2.60 2.60 3.40 3.4 4.20 4.20 3.4</w:t>
      </w:r>
      <w:r>
        <w:br/>
      </w:r>
      <w:r>
        <w:rPr>
          <w:rStyle w:val="VerbatimChar"/>
        </w:rPr>
        <w:t xml:space="preserve">## 398 2.60 3.40 3.40 1.00 3.4 2.60 2.60 3.40 3.40 2.60 2.60 2.6 3.40 1.80 4.2</w:t>
      </w:r>
      <w:r>
        <w:br/>
      </w:r>
      <w:r>
        <w:rPr>
          <w:rStyle w:val="VerbatimChar"/>
        </w:rPr>
        <w:t xml:space="preserve">## 399 5.00 5.00 3.40 2.60 4.2 4.20 4.20 3.40 3.40 5.00 3.40 5.0 5.00 3.40 4.2</w:t>
      </w:r>
      <w:r>
        <w:br/>
      </w:r>
      <w:r>
        <w:rPr>
          <w:rStyle w:val="VerbatimChar"/>
        </w:rPr>
        <w:t xml:space="preserve">## 400 1.00 1.00 1.00 1.00 1.0 1.00 1.00 1.00 1.00 1.00 1.00 1.0 1.00 1.00 1.0</w:t>
      </w:r>
      <w:r>
        <w:br/>
      </w:r>
      <w:r>
        <w:rPr>
          <w:rStyle w:val="VerbatimChar"/>
        </w:rPr>
        <w:t xml:space="preserve">## 401 4.20 3.40 3.40 4.20 4.2 3.40 4.20 2.60 2.60 3.40 4.20 4.2 4.20 4.20 4.2</w:t>
      </w:r>
      <w:r>
        <w:br/>
      </w:r>
      <w:r>
        <w:rPr>
          <w:rStyle w:val="VerbatimChar"/>
        </w:rPr>
        <w:t xml:space="preserve">## 402 5.00 4.20 4.20 4.20 4.2 2.60 3.40 2.60 3.40 4.20 4.20 4.2 4.20 4.20 4.2</w:t>
      </w:r>
      <w:r>
        <w:br/>
      </w:r>
      <w:r>
        <w:rPr>
          <w:rStyle w:val="VerbatimChar"/>
        </w:rPr>
        <w:t xml:space="preserve">## 403 3.40 4.20 3.40 1.00 2.6 2.60 4.20 3.40 2.60 4.20 2.60 4.2 4.20 4.20 3.4</w:t>
      </w:r>
      <w:r>
        <w:br/>
      </w:r>
      <w:r>
        <w:rPr>
          <w:rStyle w:val="VerbatimChar"/>
        </w:rPr>
        <w:t xml:space="preserve">## 404 5.00 4.20 4.20 1.00 5.0 5.00 3.40 1.00 4.20 3.40 3.40 4.2 4.20 3.40 5.0</w:t>
      </w:r>
      <w:r>
        <w:br/>
      </w:r>
      <w:r>
        <w:rPr>
          <w:rStyle w:val="VerbatimChar"/>
        </w:rPr>
        <w:t xml:space="preserve">## 405 4.20 3.40 3.40 2.60 4.2 3.40 3.40 3.40 3.40 5.00 3.40 3.4 4.20 4.20 3.4</w:t>
      </w:r>
      <w:r>
        <w:br/>
      </w:r>
      <w:r>
        <w:rPr>
          <w:rStyle w:val="VerbatimChar"/>
        </w:rPr>
        <w:t xml:space="preserve">## 406 4.20 4.20 5.00 1.80 5.0 3.40 4.20 4.20 5.00 4.20 4.20 5.0 4.20 4.20 3.4</w:t>
      </w:r>
      <w:r>
        <w:br/>
      </w:r>
      <w:r>
        <w:rPr>
          <w:rStyle w:val="VerbatimChar"/>
        </w:rPr>
        <w:t xml:space="preserve">## 407 1.00 1.80 1.80 1.00 3.4 2.60 2.60 1.00 2.60 3.40 2.60 2.6 2.60 3.40 2.6</w:t>
      </w:r>
      <w:r>
        <w:br/>
      </w:r>
      <w:r>
        <w:rPr>
          <w:rStyle w:val="VerbatimChar"/>
        </w:rPr>
        <w:t xml:space="preserve">## 408 5.00 5.00 5.00 2.60 5.0 3.40 5.00 4.20 3.40 5.00 2.60 4.2 4.20 4.20 5.0</w:t>
      </w:r>
      <w:r>
        <w:br/>
      </w:r>
      <w:r>
        <w:rPr>
          <w:rStyle w:val="VerbatimChar"/>
        </w:rPr>
        <w:t xml:space="preserve">## 409 3.40 3.40 4.20 1.80 3.4 4.20 3.40 5.00 3.40 5.00 1.80 4.2 4.20 4.20 4.2</w:t>
      </w:r>
      <w:r>
        <w:br/>
      </w:r>
      <w:r>
        <w:rPr>
          <w:rStyle w:val="VerbatimChar"/>
        </w:rPr>
        <w:t xml:space="preserve">## 410 4.20 3.40 3.40 2.60 5.0 3.40 4.20 3.40 4.20 5.00 4.20 3.4 5.00 4.20 4.2</w:t>
      </w:r>
      <w:r>
        <w:br/>
      </w:r>
      <w:r>
        <w:rPr>
          <w:rStyle w:val="VerbatimChar"/>
        </w:rPr>
        <w:t xml:space="preserve">## 411 2.60 1.80 2.60 3.40 2.6 2.60 2.60 3.40 1.80 2.60 2.60 2.6 3.40 2.60 2.6</w:t>
      </w:r>
      <w:r>
        <w:br/>
      </w:r>
      <w:r>
        <w:rPr>
          <w:rStyle w:val="VerbatimChar"/>
        </w:rPr>
        <w:t xml:space="preserve">## 412 3.40 3.40 4.20 1.80 3.4 1.80 4.20 3.40 3.40 3.40 4.20 3.4 3.40 3.40 3.4</w:t>
      </w:r>
      <w:r>
        <w:br/>
      </w:r>
      <w:r>
        <w:rPr>
          <w:rStyle w:val="VerbatimChar"/>
        </w:rPr>
        <w:t xml:space="preserve">## 413 5.00 3.40 4.20 4.20 5.0 4.20 3.40 3.40 4.20 4.20 4.20 4.2 3.40 5.00 5.0</w:t>
      </w:r>
      <w:r>
        <w:br/>
      </w:r>
      <w:r>
        <w:rPr>
          <w:rStyle w:val="VerbatimChar"/>
        </w:rPr>
        <w:t xml:space="preserve">## 414 5.00 5.00 5.00 2.60 5.0 5.00 4.20 5.00 5.00 5.00 5.00 4.2 5.00 5.00 5.0</w:t>
      </w:r>
      <w:r>
        <w:br/>
      </w:r>
      <w:r>
        <w:rPr>
          <w:rStyle w:val="VerbatimChar"/>
        </w:rPr>
        <w:t xml:space="preserve">## 415 3.40 4.20 3.40 4.20 3.4 3.40 1.80 2.60 3.40 3.40 3.40 4.2 3.40 5.00 3.4</w:t>
      </w:r>
      <w:r>
        <w:br/>
      </w:r>
      <w:r>
        <w:rPr>
          <w:rStyle w:val="VerbatimChar"/>
        </w:rPr>
        <w:t xml:space="preserve">## 416 4.20 5.00 4.20 3.40 3.4 3.40 3.40 3.40 2.60 5.00 3.40 4.2 2.60 3.40 3.4</w:t>
      </w:r>
      <w:r>
        <w:br/>
      </w:r>
      <w:r>
        <w:rPr>
          <w:rStyle w:val="VerbatimChar"/>
        </w:rPr>
        <w:t xml:space="preserve">## 417 3.40 3.40 4.20 3.40 3.4 3.40 4.20 2.60 3.40 3.40 2.60 4.2 3.40 3.40 4.2</w:t>
      </w:r>
      <w:r>
        <w:br/>
      </w:r>
      <w:r>
        <w:rPr>
          <w:rStyle w:val="VerbatimChar"/>
        </w:rPr>
        <w:t xml:space="preserve">## 418 5.00 4.20 4.20 2.60 5.0 5.00 5.00 2.60 3.40 3.40 5.00 4.2 4.20 4.20 3.4</w:t>
      </w:r>
      <w:r>
        <w:br/>
      </w:r>
      <w:r>
        <w:rPr>
          <w:rStyle w:val="VerbatimChar"/>
        </w:rPr>
        <w:t xml:space="preserve">## 419 5.00 4.20 5.00 3.40 5.0 3.40 5.00 3.40 3.40 5.00 4.20 3.4 4.20 5.00 4.2</w:t>
      </w:r>
      <w:r>
        <w:br/>
      </w:r>
      <w:r>
        <w:rPr>
          <w:rStyle w:val="VerbatimChar"/>
        </w:rPr>
        <w:t xml:space="preserve">## 420 5.00 2.60 2.60 1.00 5.0 2.60 2.60 3.40 1.80 5.00 4.20 3.4 5.00 4.20 5.0</w:t>
      </w:r>
      <w:r>
        <w:br/>
      </w:r>
      <w:r>
        <w:rPr>
          <w:rStyle w:val="VerbatimChar"/>
        </w:rPr>
        <w:t xml:space="preserve">## 421 4.20 4.20 3.40 1.00 4.2 2.60 4.20 1.80 4.20 2.60 1.80 4.2 3.40 4.20 5.0</w:t>
      </w:r>
      <w:r>
        <w:br/>
      </w:r>
      <w:r>
        <w:rPr>
          <w:rStyle w:val="VerbatimChar"/>
        </w:rPr>
        <w:t xml:space="preserve">## 422 4.20 5.00 4.20 1.00 4.2 4.20 3.40 3.40 4.20 5.00 2.60 5.0 5.00 2.60 5.0</w:t>
      </w:r>
      <w:r>
        <w:br/>
      </w:r>
      <w:r>
        <w:rPr>
          <w:rStyle w:val="VerbatimChar"/>
        </w:rPr>
        <w:t xml:space="preserve">## 423 5.00 4.20 2.60 4.20 4.2 4.20 4.20 1.80 3.40 5.00 4.20 3.4 5.00 3.40 4.2</w:t>
      </w:r>
      <w:r>
        <w:br/>
      </w:r>
      <w:r>
        <w:rPr>
          <w:rStyle w:val="VerbatimChar"/>
        </w:rPr>
        <w:t xml:space="preserve">## 424 4.20 5.00 4.20 4.20 5.0 4.20 5.00 1.80 4.20 4.20 5.00 5.0 3.40 2.60 5.0</w:t>
      </w:r>
      <w:r>
        <w:br/>
      </w:r>
      <w:r>
        <w:rPr>
          <w:rStyle w:val="VerbatimChar"/>
        </w:rPr>
        <w:t xml:space="preserve">## 425 5.00 5.00 2.60 1.00 4.2 4.20 4.20 2.60 4.20 4.20 1.00 3.4 3.40 1.80 4.2</w:t>
      </w:r>
      <w:r>
        <w:br/>
      </w:r>
      <w:r>
        <w:rPr>
          <w:rStyle w:val="VerbatimChar"/>
        </w:rPr>
        <w:t xml:space="preserve">## 426 4.20 4.20 3.40 5.00 4.2 4.20 3.40 3.40 3.40 5.00 5.00 4.2 5.00 3.40 4.2</w:t>
      </w:r>
      <w:r>
        <w:br/>
      </w:r>
      <w:r>
        <w:rPr>
          <w:rStyle w:val="VerbatimChar"/>
        </w:rPr>
        <w:t xml:space="preserve">## 427 4.20 5.00 5.00 4.20 5.0 2.60 5.00 2.60 5.00 5.00 5.00 5.0 5.00 4.20 5.0</w:t>
      </w:r>
      <w:r>
        <w:br/>
      </w:r>
      <w:r>
        <w:rPr>
          <w:rStyle w:val="VerbatimChar"/>
        </w:rPr>
        <w:t xml:space="preserve">## 428 5.00 5.00 3.40 1.80 4.2 3.40 4.20 4.20 4.20 5.00 1.80 3.4 5.00 4.20 4.2</w:t>
      </w:r>
      <w:r>
        <w:br/>
      </w:r>
      <w:r>
        <w:rPr>
          <w:rStyle w:val="VerbatimChar"/>
        </w:rPr>
        <w:t xml:space="preserve">## 429 5.00 5.00 5.00 1.80 5.0 3.40 4.20 4.20 5.00 5.00 5.00 3.4 4.20 4.20 4.2</w:t>
      </w:r>
      <w:r>
        <w:br/>
      </w:r>
      <w:r>
        <w:rPr>
          <w:rStyle w:val="VerbatimChar"/>
        </w:rPr>
        <w:t xml:space="preserve">## 430 4.20 3.40 5.00 3.40 4.2 2.60 4.20 2.60 2.60 4.20 3.40 4.2 2.60 4.20 4.2</w:t>
      </w:r>
      <w:r>
        <w:br/>
      </w:r>
      <w:r>
        <w:rPr>
          <w:rStyle w:val="VerbatimChar"/>
        </w:rPr>
        <w:t xml:space="preserve">## 431 4.20 3.40 4.20 5.00 3.4 3.40 2.60 3.40 2.60 4.20 4.20 3.4 4.20 3.40 4.2</w:t>
      </w:r>
      <w:r>
        <w:br/>
      </w:r>
      <w:r>
        <w:rPr>
          <w:rStyle w:val="VerbatimChar"/>
        </w:rPr>
        <w:t xml:space="preserve">## 432 5.00 4.20 4.20 1.00 4.2 4.20 5.00 1.00 5.00 5.00 4.20 5.0 5.00 5.00 5.0</w:t>
      </w:r>
      <w:r>
        <w:br/>
      </w:r>
      <w:r>
        <w:rPr>
          <w:rStyle w:val="VerbatimChar"/>
        </w:rPr>
        <w:t xml:space="preserve">## 433 5.00 5.00 2.60 1.80 3.4 4.20 1.80 3.40 4.20 4.20 3.40 2.6 4.20 2.60 4.2</w:t>
      </w:r>
      <w:r>
        <w:br/>
      </w:r>
      <w:r>
        <w:rPr>
          <w:rStyle w:val="VerbatimChar"/>
        </w:rPr>
        <w:t xml:space="preserve">## 434 4.20 4.20 4.20 1.00 4.2 4.20 5.00 1.00 5.00 5.00 4.20 5.0 5.00 4.20 5.0</w:t>
      </w:r>
      <w:r>
        <w:br/>
      </w:r>
      <w:r>
        <w:rPr>
          <w:rStyle w:val="VerbatimChar"/>
        </w:rPr>
        <w:t xml:space="preserve">## 435 4.20 5.00 4.20 2.60 5.0 4.20 3.40 3.40 4.20 4.20 3.40 4.2 4.20 4.20 5.0</w:t>
      </w:r>
      <w:r>
        <w:br/>
      </w:r>
      <w:r>
        <w:rPr>
          <w:rStyle w:val="VerbatimChar"/>
        </w:rPr>
        <w:t xml:space="preserve">## 436 3.40 3.40 3.40 2.60 4.2 3.40 2.60 3.40 4.20 4.20 3.40 4.2 2.60 4.20 3.4</w:t>
      </w:r>
      <w:r>
        <w:br/>
      </w:r>
      <w:r>
        <w:rPr>
          <w:rStyle w:val="VerbatimChar"/>
        </w:rPr>
        <w:t xml:space="preserve">## 437 5.00 5.00 2.60 2.60 5.0 4.20 2.60 1.00 3.40 4.20 4.20 4.2 4.20 4.20 4.2</w:t>
      </w:r>
      <w:r>
        <w:br/>
      </w:r>
      <w:r>
        <w:rPr>
          <w:rStyle w:val="VerbatimChar"/>
        </w:rPr>
        <w:t xml:space="preserve">## 438 5.00 5.00 4.20 1.00 5.0 5.00 1.00 1.00 5.00 5.00 5.00 5.0 5.00 5.00 5.0</w:t>
      </w:r>
      <w:r>
        <w:br/>
      </w:r>
      <w:r>
        <w:rPr>
          <w:rStyle w:val="VerbatimChar"/>
        </w:rPr>
        <w:t xml:space="preserve">## 439 3.40 4.20 3.40 1.00 5.0 4.20 3.40 2.60 5.00 5.00 3.40 3.4 5.00 3.40 4.2</w:t>
      </w:r>
      <w:r>
        <w:br/>
      </w:r>
      <w:r>
        <w:rPr>
          <w:rStyle w:val="VerbatimChar"/>
        </w:rPr>
        <w:t xml:space="preserve">## 440 5.00 5.00 4.20 1.80 5.0 3.40 4.20 1.80 5.00 4.20 4.20 5.0 5.00 3.40 5.0</w:t>
      </w:r>
      <w:r>
        <w:br/>
      </w:r>
      <w:r>
        <w:rPr>
          <w:rStyle w:val="VerbatimChar"/>
        </w:rPr>
        <w:t xml:space="preserve">## 441 2.60 4.20 5.00 1.80 3.4 4.20 4.20 3.40 5.00 4.20 2.60 1.8 4.20 4.20 4.2</w:t>
      </w:r>
      <w:r>
        <w:br/>
      </w:r>
      <w:r>
        <w:rPr>
          <w:rStyle w:val="VerbatimChar"/>
        </w:rPr>
        <w:t xml:space="preserve">## 442 4.20 5.00 3.40 1.00 5.0 5.00 5.00 1.80 4.20 4.20 4.20 5.0 4.20 4.20 4.2</w:t>
      </w:r>
      <w:r>
        <w:br/>
      </w:r>
      <w:r>
        <w:rPr>
          <w:rStyle w:val="VerbatimChar"/>
        </w:rPr>
        <w:t xml:space="preserve">## 443 4.20 5.00 3.40 1.00 5.0 5.00 5.00 1.80 4.20 4.20 4.20 5.0 4.20 4.20 4.2</w:t>
      </w:r>
      <w:r>
        <w:br/>
      </w:r>
      <w:r>
        <w:rPr>
          <w:rStyle w:val="VerbatimChar"/>
        </w:rPr>
        <w:t xml:space="preserve">## 444 4.20 2.60 2.60 1.00 2.6 5.00 5.00 2.60 3.40 5.00 3.40 3.4 4.20 4.20 4.2</w:t>
      </w:r>
      <w:r>
        <w:br/>
      </w:r>
      <w:r>
        <w:rPr>
          <w:rStyle w:val="VerbatimChar"/>
        </w:rPr>
        <w:t xml:space="preserve">## 445 4.20 5.00 3.40 1.80 5.0 4.20 1.80 4.20 3.40 5.00 3.40 3.4 5.00 5.00 5.0</w:t>
      </w:r>
      <w:r>
        <w:br/>
      </w:r>
      <w:r>
        <w:rPr>
          <w:rStyle w:val="VerbatimChar"/>
        </w:rPr>
        <w:t xml:space="preserve">## 446 4.20 4.20 4.20 3.40 4.2 4.20 2.60 3.40 3.40 4.20 3.40 3.4 5.00 4.20 4.2</w:t>
      </w:r>
      <w:r>
        <w:br/>
      </w:r>
      <w:r>
        <w:rPr>
          <w:rStyle w:val="VerbatimChar"/>
        </w:rPr>
        <w:t xml:space="preserve">## 447 2.60 2.60 4.20 3.40 2.6 4.20 4.20 2.60 3.40 5.00 2.60 4.2 2.60 4.20 5.0</w:t>
      </w:r>
      <w:r>
        <w:br/>
      </w:r>
      <w:r>
        <w:rPr>
          <w:rStyle w:val="VerbatimChar"/>
        </w:rPr>
        <w:t xml:space="preserve">## 448 5.00 4.20 4.20 1.00 5.0 4.20 5.00 4.20 5.00 5.00 4.20 5.0 5.00 3.40 5.0</w:t>
      </w:r>
      <w:r>
        <w:br/>
      </w:r>
      <w:r>
        <w:rPr>
          <w:rStyle w:val="VerbatimChar"/>
        </w:rPr>
        <w:t xml:space="preserve">## 449 3.40 4.20 4.20 4.20 5.0 4.20 3.40 4.20 4.20 4.20 4.20 3.4 5.00 4.20 5.0</w:t>
      </w:r>
      <w:r>
        <w:br/>
      </w:r>
      <w:r>
        <w:rPr>
          <w:rStyle w:val="VerbatimChar"/>
        </w:rPr>
        <w:t xml:space="preserve">## 450 5.00 2.60 4.20 5.00 5.0 5.00 4.20 2.60 3.40 2.60 4.20 3.4 4.20 4.20 3.4</w:t>
      </w:r>
      <w:r>
        <w:br/>
      </w:r>
      <w:r>
        <w:rPr>
          <w:rStyle w:val="VerbatimChar"/>
        </w:rPr>
        <w:t xml:space="preserve">## 451 2.60 4.20 3.40 2.60 3.4 4.20 2.60 2.60 3.40 4.20 3.40 4.2 3.40 2.60 5.0</w:t>
      </w:r>
      <w:r>
        <w:br/>
      </w:r>
      <w:r>
        <w:rPr>
          <w:rStyle w:val="VerbatimChar"/>
        </w:rPr>
        <w:t xml:space="preserve">## 452 3.40 3.40 3.40 1.80 4.2 3.40 3.40 3.40 3.40 4.20 3.40 4.2 4.20 3.40 3.4</w:t>
      </w:r>
      <w:r>
        <w:br/>
      </w:r>
      <w:r>
        <w:rPr>
          <w:rStyle w:val="VerbatimChar"/>
        </w:rPr>
        <w:t xml:space="preserve">## 453 3.40 5.00 4.20 3.40 5.0 3.40 4.20 2.60 4.20 5.00 5.00 3.4 4.20 2.60 4.2</w:t>
      </w:r>
      <w:r>
        <w:br/>
      </w:r>
      <w:r>
        <w:rPr>
          <w:rStyle w:val="VerbatimChar"/>
        </w:rPr>
        <w:t xml:space="preserve">## 454 4.20 4.20 3.40 2.60 5.0 3.40 5.00 4.20 5.00 5.00 4.20 5.0 4.20 1.80 5.0</w:t>
      </w:r>
      <w:r>
        <w:br/>
      </w:r>
      <w:r>
        <w:rPr>
          <w:rStyle w:val="VerbatimChar"/>
        </w:rPr>
        <w:t xml:space="preserve">## 455 3.40 2.60 1.80 1.80 5.0 3.40 4.20 1.80 2.60 2.60 3.40 5.0 3.40 2.60 4.2</w:t>
      </w:r>
      <w:r>
        <w:br/>
      </w:r>
      <w:r>
        <w:rPr>
          <w:rStyle w:val="VerbatimChar"/>
        </w:rPr>
        <w:t xml:space="preserve">## 456 5.00 4.20 4.20 2.60 5.0 3.40 5.00 3.40 2.60 5.00 3.40 4.2 4.20 2.60 5.0</w:t>
      </w:r>
      <w:r>
        <w:br/>
      </w:r>
      <w:r>
        <w:rPr>
          <w:rStyle w:val="VerbatimChar"/>
        </w:rPr>
        <w:t xml:space="preserve">## 457 2.60 2.60 2.60 4.20 1.0 4.20 1.00 4.20 2.60 1.00 4.20 4.2 2.60 3.40 4.2</w:t>
      </w:r>
      <w:r>
        <w:br/>
      </w:r>
      <w:r>
        <w:rPr>
          <w:rStyle w:val="VerbatimChar"/>
        </w:rPr>
        <w:t xml:space="preserve">## 458 3.40 5.00 4.20 2.60 5.0 5.00 2.60 5.00 4.20 5.00 5.00 1.0 4.20 3.40 3.4</w:t>
      </w:r>
      <w:r>
        <w:br/>
      </w:r>
      <w:r>
        <w:rPr>
          <w:rStyle w:val="VerbatimChar"/>
        </w:rPr>
        <w:t xml:space="preserve">## 459 4.20 4.20 5.00 3.40 4.2 5.00 4.20 5.00 2.60 5.00 4.20 1.8 5.00 4.20 5.0</w:t>
      </w:r>
      <w:r>
        <w:br/>
      </w:r>
      <w:r>
        <w:rPr>
          <w:rStyle w:val="VerbatimChar"/>
        </w:rPr>
        <w:t xml:space="preserve">## 460 4.20 5.00 5.00 1.80 3.4 4.20 4.20 1.00 4.20 4.20 1.80 4.2 1.80 4.20 5.0</w:t>
      </w:r>
      <w:r>
        <w:br/>
      </w:r>
      <w:r>
        <w:rPr>
          <w:rStyle w:val="VerbatimChar"/>
        </w:rPr>
        <w:t xml:space="preserve">## 461 3.40 4.20 4.20 1.00 5.0 5.00 2.60 1.00 5.00 1.00 1.00 3.4 5.00 1.80 5.0</w:t>
      </w:r>
      <w:r>
        <w:br/>
      </w:r>
      <w:r>
        <w:rPr>
          <w:rStyle w:val="VerbatimChar"/>
        </w:rPr>
        <w:t xml:space="preserve">## 462 4.20 3.40 1.80 1.80 4.2 1.80 3.40 4.20 4.20 3.40 2.60 3.4 3.40 3.40 4.2</w:t>
      </w:r>
      <w:r>
        <w:br/>
      </w:r>
      <w:r>
        <w:rPr>
          <w:rStyle w:val="VerbatimChar"/>
        </w:rPr>
        <w:t xml:space="preserve">## 463 4.20 3.40 4.20 4.20 4.2 2.60 3.40 4.20 2.60 5.00 4.20 4.2 5.00 3.40 5.0</w:t>
      </w:r>
      <w:r>
        <w:br/>
      </w:r>
      <w:r>
        <w:rPr>
          <w:rStyle w:val="VerbatimChar"/>
        </w:rPr>
        <w:t xml:space="preserve">## 464 2.60 4.20 3.40 2.60 1.8 2.60 2.60 2.60 5.00 3.40 2.60 3.4 4.20 3.40 4.2</w:t>
      </w:r>
      <w:r>
        <w:br/>
      </w:r>
      <w:r>
        <w:rPr>
          <w:rStyle w:val="VerbatimChar"/>
        </w:rPr>
        <w:t xml:space="preserve">## 465 4.20 5.00 5.00 5.00 5.0 5.00 4.20 1.80 2.60 3.40 3.40 3.4 3.40 3.40 3.4</w:t>
      </w:r>
      <w:r>
        <w:br/>
      </w:r>
      <w:r>
        <w:rPr>
          <w:rStyle w:val="VerbatimChar"/>
        </w:rPr>
        <w:t xml:space="preserve">## 466 3.40 3.40 5.00 2.60 3.4 4.20 3.40 2.60 4.20 2.60 4.20 3.4 1.80 3.40 3.4</w:t>
      </w:r>
      <w:r>
        <w:br/>
      </w:r>
      <w:r>
        <w:rPr>
          <w:rStyle w:val="VerbatimChar"/>
        </w:rPr>
        <w:t xml:space="preserve">## 467 3.40 5.00 3.40 1.00 3.4 2.60 5.00 1.00 5.00 1.00 5.00 5.0 2.60 1.00 5.0</w:t>
      </w:r>
      <w:r>
        <w:br/>
      </w:r>
      <w:r>
        <w:rPr>
          <w:rStyle w:val="VerbatimChar"/>
        </w:rPr>
        <w:t xml:space="preserve">## 468 2.60 2.60 3.40 1.00 3.4 4.20 1.00 2.60 1.80 4.20 2.60 5.0 3.40 1.80 3.4</w:t>
      </w:r>
      <w:r>
        <w:br/>
      </w:r>
      <w:r>
        <w:rPr>
          <w:rStyle w:val="VerbatimChar"/>
        </w:rPr>
        <w:t xml:space="preserve">## 469 2.60 4.20 2.60 2.60 3.4 2.60 2.60 2.60 3.40 2.60 3.40 3.4 3.40 3.40 3.4</w:t>
      </w:r>
      <w:r>
        <w:br/>
      </w:r>
      <w:r>
        <w:rPr>
          <w:rStyle w:val="VerbatimChar"/>
        </w:rPr>
        <w:t xml:space="preserve">## 470 5.00 4.20 1.80 1.80 5.0 2.60 1.00 4.20 1.00 1.00 5.00 5.0 5.00 1.00 4.2</w:t>
      </w:r>
      <w:r>
        <w:br/>
      </w:r>
      <w:r>
        <w:rPr>
          <w:rStyle w:val="VerbatimChar"/>
        </w:rPr>
        <w:t xml:space="preserve">## 471 4.20 4.20 3.40 2.60 4.2 4.20 3.40 4.20 3.40 3.40 3.40 2.6 4.20 3.40 4.2</w:t>
      </w:r>
      <w:r>
        <w:br/>
      </w:r>
      <w:r>
        <w:rPr>
          <w:rStyle w:val="VerbatimChar"/>
        </w:rPr>
        <w:t xml:space="preserve">## 472 1.80 4.20 3.40 3.40 5.0 4.20 3.40 2.60 4.20 3.40 2.60 5.0 3.40 3.40 5.0</w:t>
      </w:r>
      <w:r>
        <w:br/>
      </w:r>
      <w:r>
        <w:rPr>
          <w:rStyle w:val="VerbatimChar"/>
        </w:rPr>
        <w:t xml:space="preserve">## 473 2.60 4.20 4.20 2.60 3.4 4.20 3.40 3.40 3.40 4.20 3.40 2.6 3.40 4.20 3.4</w:t>
      </w:r>
      <w:r>
        <w:br/>
      </w:r>
      <w:r>
        <w:rPr>
          <w:rStyle w:val="VerbatimChar"/>
        </w:rPr>
        <w:t xml:space="preserve">## 474 3.40 5.00 5.00 1.80 5.0 4.20 4.20 2.60 5.00 3.40 5.00 5.0 5.00 2.60 4.2</w:t>
      </w:r>
      <w:r>
        <w:br/>
      </w:r>
      <w:r>
        <w:rPr>
          <w:rStyle w:val="VerbatimChar"/>
        </w:rPr>
        <w:t xml:space="preserve">## 475 5.00 2.60 2.60 1.80 5.0 1.80 4.20 4.20 4.20 3.40 2.60 5.0 3.40 4.20 5.0</w:t>
      </w:r>
      <w:r>
        <w:br/>
      </w:r>
      <w:r>
        <w:rPr>
          <w:rStyle w:val="VerbatimChar"/>
        </w:rPr>
        <w:t xml:space="preserve">## 476 4.20 5.00 5.00 1.00 5.0 4.20 5.00 1.80 5.00 4.20 4.20 4.2 4.20 3.40 5.0</w:t>
      </w:r>
      <w:r>
        <w:br/>
      </w:r>
      <w:r>
        <w:rPr>
          <w:rStyle w:val="VerbatimChar"/>
        </w:rPr>
        <w:t xml:space="preserve">## 477 1.80 4.20 2.60 1.00 3.4 3.40 2.60 3.40 2.60 5.00 3.40 4.2 1.80 3.40 5.0</w:t>
      </w:r>
      <w:r>
        <w:br/>
      </w:r>
      <w:r>
        <w:rPr>
          <w:rStyle w:val="VerbatimChar"/>
        </w:rPr>
        <w:t xml:space="preserve">## 478 2.60 2.60 2.60 1.80 5.0 3.40 2.60 1.80 2.60 2.60 2.60 3.4 4.20 2.60 3.4</w:t>
      </w:r>
      <w:r>
        <w:br/>
      </w:r>
      <w:r>
        <w:rPr>
          <w:rStyle w:val="VerbatimChar"/>
        </w:rPr>
        <w:t xml:space="preserve">## 479 3.40 3.40 2.60 4.20 4.2 3.40 5.00 4.20 4.20 4.20 4.20 3.4 3.40 5.00 4.2</w:t>
      </w:r>
      <w:r>
        <w:br/>
      </w:r>
      <w:r>
        <w:rPr>
          <w:rStyle w:val="VerbatimChar"/>
        </w:rPr>
        <w:t xml:space="preserve">## 480 1.80 5.00 4.20 1.80 4.2 4.20 5.00 1.00 4.20 1.80 3.40 4.2 4.20 1.80 3.4</w:t>
      </w:r>
      <w:r>
        <w:br/>
      </w:r>
      <w:r>
        <w:rPr>
          <w:rStyle w:val="VerbatimChar"/>
        </w:rPr>
        <w:t xml:space="preserve">## 481 3.40 4.20 4.20 2.60 5.0 3.40 4.20 2.60 5.00 5.00 4.20 5.0 4.20 3.40 5.0</w:t>
      </w:r>
      <w:r>
        <w:br/>
      </w:r>
      <w:r>
        <w:rPr>
          <w:rStyle w:val="VerbatimChar"/>
        </w:rPr>
        <w:t xml:space="preserve">## 482 5.00 4.20 4.20 4.20 5.0 4.20 5.00 2.60 4.20 4.20 3.40 5.0 4.20 4.20 4.2</w:t>
      </w:r>
      <w:r>
        <w:br/>
      </w:r>
      <w:r>
        <w:rPr>
          <w:rStyle w:val="VerbatimChar"/>
        </w:rPr>
        <w:t xml:space="preserve">## 483 4.20 4.20 2.60 1.80 3.4 3.40 4.20 3.40 4.20 5.00 5.00 3.4 1.00 4.20 5.0</w:t>
      </w:r>
      <w:r>
        <w:br/>
      </w:r>
      <w:r>
        <w:rPr>
          <w:rStyle w:val="VerbatimChar"/>
        </w:rPr>
        <w:t xml:space="preserve">## 484 2.60 5.00 5.00 1.80 1.8 2.60 1.80 3.40 4.20 2.60 3.40 4.2 3.40 2.60 5.0</w:t>
      </w:r>
      <w:r>
        <w:br/>
      </w:r>
      <w:r>
        <w:rPr>
          <w:rStyle w:val="VerbatimChar"/>
        </w:rPr>
        <w:t xml:space="preserve">## 485 4.20 4.20 3.40 1.80 3.4 3.40 1.80 3.40 3.40 2.60 3.40 2.6 3.40 4.20 4.2</w:t>
      </w:r>
      <w:r>
        <w:br/>
      </w:r>
      <w:r>
        <w:rPr>
          <w:rStyle w:val="VerbatimChar"/>
        </w:rPr>
        <w:t xml:space="preserve">## 486 4.20 4.20 4.20 4.20 5.0 5.00 4.20 4.20 4.20 5.00 4.20 5.0 5.00 3.40 4.2</w:t>
      </w:r>
      <w:r>
        <w:br/>
      </w:r>
      <w:r>
        <w:rPr>
          <w:rStyle w:val="VerbatimChar"/>
        </w:rPr>
        <w:t xml:space="preserve">## 487 3.40 4.20 3.40 1.00 5.0 4.20 5.00 5.00 2.60 5.00 5.00 3.4 4.20 5.00 5.0</w:t>
      </w:r>
      <w:r>
        <w:br/>
      </w:r>
      <w:r>
        <w:rPr>
          <w:rStyle w:val="VerbatimChar"/>
        </w:rPr>
        <w:t xml:space="preserve">## 488 1.80 3.40 4.20 1.80 4.2 4.20 2.60 4.20 3.40 4.20 4.20 4.2 4.20 4.20 4.2</w:t>
      </w:r>
      <w:r>
        <w:br/>
      </w:r>
      <w:r>
        <w:rPr>
          <w:rStyle w:val="VerbatimChar"/>
        </w:rPr>
        <w:t xml:space="preserve">## 489 4.20 4.20 4.20 3.40 4.2 4.20 3.40 3.40 4.20 3.40 3.40 4.2 3.40 3.40 4.2</w:t>
      </w:r>
      <w:r>
        <w:br/>
      </w:r>
      <w:r>
        <w:rPr>
          <w:rStyle w:val="VerbatimChar"/>
        </w:rPr>
        <w:t xml:space="preserve">## 490 4.20 2.60 3.40 3.40 3.4 3.40 2.60 4.20 3.40 4.20 4.20 4.2 3.40 4.20 4.2</w:t>
      </w:r>
      <w:r>
        <w:br/>
      </w:r>
      <w:r>
        <w:rPr>
          <w:rStyle w:val="VerbatimChar"/>
        </w:rPr>
        <w:t xml:space="preserve">## 491 4.20 3.40 3.40 1.80 4.2 3.40 5.00 3.40 2.60 4.20 4.20 4.2 4.20 4.20 3.4</w:t>
      </w:r>
      <w:r>
        <w:br/>
      </w:r>
      <w:r>
        <w:rPr>
          <w:rStyle w:val="VerbatimChar"/>
        </w:rPr>
        <w:t xml:space="preserve">## 492 5.00 3.40 4.20 1.00 4.2 3.40 3.40 2.60 4.20 5.00 4.20 5.0 2.60 4.20 5.0</w:t>
      </w:r>
      <w:r>
        <w:br/>
      </w:r>
      <w:r>
        <w:rPr>
          <w:rStyle w:val="VerbatimChar"/>
        </w:rPr>
        <w:t xml:space="preserve">## 493 5.00 5.00 4.20 2.60 4.2 5.00 2.60 4.20 3.40 1.80 1.80 1.8 1.80 1.80 3.4</w:t>
      </w:r>
      <w:r>
        <w:br/>
      </w:r>
      <w:r>
        <w:rPr>
          <w:rStyle w:val="VerbatimChar"/>
        </w:rPr>
        <w:t xml:space="preserve">## 494 4.20 4.20 4.20 1.00 4.2 3.40 4.20 1.00 2.60 1.80 2.60 5.0 1.80 5.00 3.4</w:t>
      </w:r>
      <w:r>
        <w:br/>
      </w:r>
      <w:r>
        <w:rPr>
          <w:rStyle w:val="VerbatimChar"/>
        </w:rPr>
        <w:t xml:space="preserve">## 495 3.40 3.40 4.20 3.40 2.6 2.60 3.40 2.60 2.60 2.60 3.40 2.6 2.60 3.40 2.6</w:t>
      </w:r>
      <w:r>
        <w:br/>
      </w:r>
      <w:r>
        <w:rPr>
          <w:rStyle w:val="VerbatimChar"/>
        </w:rPr>
        <w:t xml:space="preserve">## 496 5.00 5.00 5.00 3.40 4.2 2.60 4.20 4.20 4.20 3.40 3.40 4.2 4.20 5.00 5.0</w:t>
      </w:r>
      <w:r>
        <w:br/>
      </w:r>
      <w:r>
        <w:rPr>
          <w:rStyle w:val="VerbatimChar"/>
        </w:rPr>
        <w:t xml:space="preserve">## 497 3.40 4.20 2.60 2.60 4.2 2.60 2.60 3.40 3.40 3.40 3.40 2.6 3.40 2.60 5.0</w:t>
      </w:r>
      <w:r>
        <w:br/>
      </w:r>
      <w:r>
        <w:rPr>
          <w:rStyle w:val="VerbatimChar"/>
        </w:rPr>
        <w:t xml:space="preserve">## 498 3.40 5.00 5.00 1.80 1.8 5.00 4.20 2.60 5.00 3.40 3.40 5.0 1.00 3.40 4.2</w:t>
      </w:r>
      <w:r>
        <w:br/>
      </w:r>
      <w:r>
        <w:rPr>
          <w:rStyle w:val="VerbatimChar"/>
        </w:rPr>
        <w:t xml:space="preserve">## 499 1.80 4.20 2.60 1.00 2.6 3.40 3.40 5.00 3.40 5.00 3.40 4.2 3.40 5.00 3.4</w:t>
      </w:r>
      <w:r>
        <w:br/>
      </w:r>
      <w:r>
        <w:rPr>
          <w:rStyle w:val="VerbatimChar"/>
        </w:rPr>
        <w:t xml:space="preserve">## 500 1.80 5.00 2.60 3.40 4.2 5.00 2.60 4.20 1.80 1.80 5.00 4.2 2.60 3.40 2.6</w:t>
      </w:r>
      <w:r>
        <w:br/>
      </w:r>
      <w:r>
        <w:rPr>
          <w:rStyle w:val="VerbatimChar"/>
        </w:rPr>
        <w:t xml:space="preserve">## 501 3.40 3.40 3.40 4.20 3.4 4.20 1.80 1.80 3.40 4.20 1.80 2.6 4.20 1.80 4.2</w:t>
      </w:r>
      <w:r>
        <w:br/>
      </w:r>
      <w:r>
        <w:rPr>
          <w:rStyle w:val="VerbatimChar"/>
        </w:rPr>
        <w:t xml:space="preserve">## 502 2.60 2.60 3.40 3.40 4.2 3.40 1.80 5.00 3.40 4.20 5.00 3.4 3.40 3.40 5.0</w:t>
      </w:r>
      <w:r>
        <w:br/>
      </w:r>
      <w:r>
        <w:rPr>
          <w:rStyle w:val="VerbatimChar"/>
        </w:rPr>
        <w:t xml:space="preserve">## 503 4.20 2.60 3.40 2.60 4.2 3.40 4.20 3.40 3.40 4.20 4.20 4.2 4.20 3.40 4.2</w:t>
      </w:r>
      <w:r>
        <w:br/>
      </w:r>
      <w:r>
        <w:rPr>
          <w:rStyle w:val="VerbatimChar"/>
        </w:rPr>
        <w:t xml:space="preserve">## 504 3.40 3.40 2.60 3.40 4.2 3.40 2.60 3.40 4.20 4.20 2.60 2.6 4.20 3.40 4.2</w:t>
      </w:r>
      <w:r>
        <w:br/>
      </w:r>
      <w:r>
        <w:rPr>
          <w:rStyle w:val="VerbatimChar"/>
        </w:rPr>
        <w:t xml:space="preserve">## 505 3.40 3.40 3.40 2.60 4.2 3.40 3.40 3.40 3.40 4.20 2.60 2.6 3.40 3.40 4.2</w:t>
      </w:r>
      <w:r>
        <w:br/>
      </w:r>
      <w:r>
        <w:rPr>
          <w:rStyle w:val="VerbatimChar"/>
        </w:rPr>
        <w:t xml:space="preserve">## 506 3.40 4.20 3.40 3.40 3.4 2.60 3.40 1.80 2.60 3.40 4.20 3.4 3.40 4.20 3.4</w:t>
      </w:r>
      <w:r>
        <w:br/>
      </w:r>
      <w:r>
        <w:rPr>
          <w:rStyle w:val="VerbatimChar"/>
        </w:rPr>
        <w:t xml:space="preserve">## 507 3.40 5.00 3.40 1.80 5.0 4.20 3.40 1.00 4.20 3.40 3.40 4.2 4.20 3.40 3.4</w:t>
      </w:r>
      <w:r>
        <w:br/>
      </w:r>
      <w:r>
        <w:rPr>
          <w:rStyle w:val="VerbatimChar"/>
        </w:rPr>
        <w:t xml:space="preserve">## 508 4.20 5.00 3.40 3.40 5.0 3.40 3.40 4.20 3.40 3.40 3.40 2.6 4.20 3.40 3.4</w:t>
      </w:r>
      <w:r>
        <w:br/>
      </w:r>
      <w:r>
        <w:rPr>
          <w:rStyle w:val="VerbatimChar"/>
        </w:rPr>
        <w:t xml:space="preserve">## 509 5.00 4.20 4.20 3.40 4.2 5.00 1.80 4.20 4.20 5.00 4.20 3.4 5.00 5.00 5.0</w:t>
      </w:r>
      <w:r>
        <w:br/>
      </w:r>
      <w:r>
        <w:rPr>
          <w:rStyle w:val="VerbatimChar"/>
        </w:rPr>
        <w:t xml:space="preserve">## 510 4.20 5.00 4.20 1.00 5.0 3.40 5.00 1.00 5.00 4.20 4.20 3.4 2.60 3.40 5.0</w:t>
      </w:r>
      <w:r>
        <w:br/>
      </w:r>
      <w:r>
        <w:rPr>
          <w:rStyle w:val="VerbatimChar"/>
        </w:rPr>
        <w:t xml:space="preserve">## 511 2.60 2.60 2.60 4.20 2.6 4.20 1.80 4.20 3.40 2.60 4.20 3.4 2.60 5.00 5.0</w:t>
      </w:r>
      <w:r>
        <w:br/>
      </w:r>
      <w:r>
        <w:rPr>
          <w:rStyle w:val="VerbatimChar"/>
        </w:rPr>
        <w:t xml:space="preserve">## 512 5.00 5.00 5.00 2.60 5.0 3.40 5.00 1.80 4.20 5.00 4.20 4.2 3.40 5.00 4.2</w:t>
      </w:r>
      <w:r>
        <w:br/>
      </w:r>
      <w:r>
        <w:rPr>
          <w:rStyle w:val="VerbatimChar"/>
        </w:rPr>
        <w:t xml:space="preserve">## 513 2.60 3.40 4.20 1.80 1.0 2.60 3.40 3.40 3.40 2.60 1.80 5.0 1.80 4.20 3.4</w:t>
      </w:r>
      <w:r>
        <w:br/>
      </w:r>
      <w:r>
        <w:rPr>
          <w:rStyle w:val="VerbatimChar"/>
        </w:rPr>
        <w:t xml:space="preserve">## 514 4.20 5.00 3.40 1.80 4.2 4.20 4.20 4.20 4.20 4.20 4.20 4.2 4.20 3.40 4.2</w:t>
      </w:r>
      <w:r>
        <w:br/>
      </w:r>
      <w:r>
        <w:rPr>
          <w:rStyle w:val="VerbatimChar"/>
        </w:rPr>
        <w:t xml:space="preserve">## 515 3.40 4.20 5.00 1.80 4.2 5.00 4.20 3.40 4.20 5.00 5.00 5.0 4.20 4.20 4.2</w:t>
      </w:r>
      <w:r>
        <w:br/>
      </w:r>
      <w:r>
        <w:rPr>
          <w:rStyle w:val="VerbatimChar"/>
        </w:rPr>
        <w:t xml:space="preserve">## 516 5.00 5.00 5.00 1.80 5.0 4.20 5.00 1.00 5.00 5.00 4.20 4.2 4.20 3.40 5.0</w:t>
      </w:r>
      <w:r>
        <w:br/>
      </w:r>
      <w:r>
        <w:rPr>
          <w:rStyle w:val="VerbatimChar"/>
        </w:rPr>
        <w:t xml:space="preserve">## 517 3.40 5.00 3.40 5.00 2.6 1.00 1.00 5.00 1.00 4.20 5.00 5.0 4.20 1.80 5.0</w:t>
      </w:r>
      <w:r>
        <w:br/>
      </w:r>
      <w:r>
        <w:rPr>
          <w:rStyle w:val="VerbatimChar"/>
        </w:rPr>
        <w:t xml:space="preserve">## 518 5.00 5.00 3.40 3.40 5.0 5.00 3.40 3.40 5.00 5.00 4.20 4.2 5.00 4.20 4.2</w:t>
      </w:r>
      <w:r>
        <w:br/>
      </w:r>
      <w:r>
        <w:rPr>
          <w:rStyle w:val="VerbatimChar"/>
        </w:rPr>
        <w:t xml:space="preserve">## 519 3.40 4.20 3.40 1.00 4.2 2.60 3.40 1.80 3.40 3.40 3.40 3.4 2.60 3.40 3.4</w:t>
      </w:r>
      <w:r>
        <w:br/>
      </w:r>
      <w:r>
        <w:rPr>
          <w:rStyle w:val="VerbatimChar"/>
        </w:rPr>
        <w:t xml:space="preserve">## 520 4.20 4.20 4.20 1.80 4.2 2.60 3.40 2.60 4.20 5.00 5.00 4.2 4.20 5.00 4.2</w:t>
      </w:r>
      <w:r>
        <w:br/>
      </w:r>
      <w:r>
        <w:rPr>
          <w:rStyle w:val="VerbatimChar"/>
        </w:rPr>
        <w:t xml:space="preserve">## 521 5.00 4.20 3.40 1.00 5.0 4.20 4.20 3.40 3.40 5.00 4.20 4.2 5.00 3.40 4.2</w:t>
      </w:r>
      <w:r>
        <w:br/>
      </w:r>
      <w:r>
        <w:rPr>
          <w:rStyle w:val="VerbatimChar"/>
        </w:rPr>
        <w:t xml:space="preserve">## 522 5.00 3.40 5.00 1.80 4.2 2.60 3.40 5.00 4.20 4.20 3.40 5.0 4.20 3.40 5.0</w:t>
      </w:r>
      <w:r>
        <w:br/>
      </w:r>
      <w:r>
        <w:rPr>
          <w:rStyle w:val="VerbatimChar"/>
        </w:rPr>
        <w:t xml:space="preserve">## 523 2.60 5.00 5.00 1.80 5.0 4.20 5.00 3.40 4.20 4.20 4.20 4.2 3.40 4.20 5.0</w:t>
      </w:r>
      <w:r>
        <w:br/>
      </w:r>
      <w:r>
        <w:rPr>
          <w:rStyle w:val="VerbatimChar"/>
        </w:rPr>
        <w:t xml:space="preserve">## 524 3.40 3.40 4.20 3.40 5.0 3.40 3.40 1.80 4.20 4.20 4.20 3.4 2.60 3.40 4.2</w:t>
      </w:r>
      <w:r>
        <w:br/>
      </w:r>
      <w:r>
        <w:rPr>
          <w:rStyle w:val="VerbatimChar"/>
        </w:rPr>
        <w:t xml:space="preserve">## 525 5.00 5.00 5.00 5.00 5.0 3.40 5.00 3.40 5.00 5.00 4.20 4.2 4.20 3.40 5.0</w:t>
      </w:r>
      <w:r>
        <w:br/>
      </w:r>
      <w:r>
        <w:rPr>
          <w:rStyle w:val="VerbatimChar"/>
        </w:rPr>
        <w:t xml:space="preserve">## 526 4.20 4.20 4.20 1.80 5.0 5.00 4.20 3.40 3.40 4.20 3.40 3.4 4.20 1.80 4.2</w:t>
      </w:r>
      <w:r>
        <w:br/>
      </w:r>
      <w:r>
        <w:rPr>
          <w:rStyle w:val="VerbatimChar"/>
        </w:rPr>
        <w:t xml:space="preserve">## 527 2.60 5.00 4.20 1.00 4.2 3.40 3.40 1.80 3.40 5.00 5.00 4.2 4.20 5.00 5.0</w:t>
      </w:r>
      <w:r>
        <w:br/>
      </w:r>
      <w:r>
        <w:rPr>
          <w:rStyle w:val="VerbatimChar"/>
        </w:rPr>
        <w:t xml:space="preserve">## 528 2.60 3.40 3.40 2.60 3.4 2.60 4.20 1.80 3.40 3.40 3.40 4.2 2.60 1.80 3.4</w:t>
      </w:r>
      <w:r>
        <w:br/>
      </w:r>
      <w:r>
        <w:rPr>
          <w:rStyle w:val="VerbatimChar"/>
        </w:rPr>
        <w:t xml:space="preserve">## 529 3.40 4.20 3.40 1.00 4.2 3.40 2.60 1.80 3.40 3.40 3.40 2.6 2.60 1.80 2.6</w:t>
      </w:r>
      <w:r>
        <w:br/>
      </w:r>
      <w:r>
        <w:rPr>
          <w:rStyle w:val="VerbatimChar"/>
        </w:rPr>
        <w:t xml:space="preserve">## 530 2.60 4.20 3.40 2.60 4.2 3.40 4.20 3.40 4.20 4.20 4.20 4.2 2.60 3.40 5.0</w:t>
      </w:r>
      <w:r>
        <w:br/>
      </w:r>
      <w:r>
        <w:rPr>
          <w:rStyle w:val="VerbatimChar"/>
        </w:rPr>
        <w:t xml:space="preserve">## 531 3.40 4.20 4.20 2.60 3.4 3.40 2.60 2.60 4.20 4.20 2.60 5.0 3.40 4.20 5.0</w:t>
      </w:r>
      <w:r>
        <w:br/>
      </w:r>
      <w:r>
        <w:rPr>
          <w:rStyle w:val="VerbatimChar"/>
        </w:rPr>
        <w:t xml:space="preserve">## 532 5.00 3.40 2.60 2.60 4.2 4.20 3.40 4.20 4.20 4.20 4.20 5.0 3.40 1.80 5.0</w:t>
      </w:r>
      <w:r>
        <w:br/>
      </w:r>
      <w:r>
        <w:rPr>
          <w:rStyle w:val="VerbatimChar"/>
        </w:rPr>
        <w:t xml:space="preserve">## 533 5.00 5.00 5.00 4.20 5.0 3.40 3.40 1.00 5.00 5.00 4.20 5.0 5.00 2.60 5.0</w:t>
      </w:r>
      <w:r>
        <w:br/>
      </w:r>
      <w:r>
        <w:rPr>
          <w:rStyle w:val="VerbatimChar"/>
        </w:rPr>
        <w:t xml:space="preserve">## 534 5.00 5.00 4.20 1.00 5.0 4.20 5.00 1.00 5.00 5.00 5.00 5.0 5.00 5.00 5.0</w:t>
      </w:r>
      <w:r>
        <w:br/>
      </w:r>
      <w:r>
        <w:rPr>
          <w:rStyle w:val="VerbatimChar"/>
        </w:rPr>
        <w:t xml:space="preserve">## 535 5.00 3.40 5.00 1.80 5.0 3.40 5.00 1.00 4.20 5.00 4.20 5.0 4.20 5.00 5.0</w:t>
      </w:r>
      <w:r>
        <w:br/>
      </w:r>
      <w:r>
        <w:rPr>
          <w:rStyle w:val="VerbatimChar"/>
        </w:rPr>
        <w:t xml:space="preserve">## 536 3.40 5.00 3.40 1.80 4.2 3.40 3.40 5.00 3.40 5.00 4.20 3.4 5.00 5.00 4.2</w:t>
      </w:r>
      <w:r>
        <w:br/>
      </w:r>
      <w:r>
        <w:rPr>
          <w:rStyle w:val="VerbatimChar"/>
        </w:rPr>
        <w:t xml:space="preserve">## 537 3.40 4.20 4.20 1.00 5.0 3.40 4.20 1.80 4.20 3.40 3.40 4.2 4.20 2.60 4.2</w:t>
      </w:r>
      <w:r>
        <w:br/>
      </w:r>
      <w:r>
        <w:rPr>
          <w:rStyle w:val="VerbatimChar"/>
        </w:rPr>
        <w:t xml:space="preserve">## 538 4.20 1.80 1.80 2.60 4.2 2.60 1.80 2.60 4.20 2.60 4.20 1.8 4.20 2.60 3.4</w:t>
      </w:r>
      <w:r>
        <w:br/>
      </w:r>
      <w:r>
        <w:rPr>
          <w:rStyle w:val="VerbatimChar"/>
        </w:rPr>
        <w:t xml:space="preserve">## 539 4.20 4.20 4.20 2.60 4.2 3.40 4.20 2.60 4.20 4.20 3.40 4.2 4.20 3.40 4.2</w:t>
      </w:r>
      <w:r>
        <w:br/>
      </w:r>
      <w:r>
        <w:rPr>
          <w:rStyle w:val="VerbatimChar"/>
        </w:rPr>
        <w:t xml:space="preserve">## 540 3.40 4.20 4.20 2.60 4.2 3.40 4.20 3.40 4.20 4.20 2.60 5.0 3.40 3.40 5.0</w:t>
      </w:r>
      <w:r>
        <w:br/>
      </w:r>
      <w:r>
        <w:rPr>
          <w:rStyle w:val="VerbatimChar"/>
        </w:rPr>
        <w:t xml:space="preserve">## 541 2.60 4.20 4.20 3.40 3.4 2.60 2.60 4.20 2.60 4.20 1.80 2.6 2.60 5.00 4.2</w:t>
      </w:r>
      <w:r>
        <w:br/>
      </w:r>
      <w:r>
        <w:rPr>
          <w:rStyle w:val="VerbatimChar"/>
        </w:rPr>
        <w:t xml:space="preserve">## 542 3.40 4.20 4.20 1.80 3.4 4.20 3.40 4.20 4.20 2.60 3.40 4.2 3.40 5.00 3.4</w:t>
      </w:r>
      <w:r>
        <w:br/>
      </w:r>
      <w:r>
        <w:rPr>
          <w:rStyle w:val="VerbatimChar"/>
        </w:rPr>
        <w:t xml:space="preserve">## 543 4.20 3.40 4.20 2.60 4.2 2.60 4.20 2.60 4.20 3.40 1.80 4.2 2.60 3.40 3.4</w:t>
      </w:r>
      <w:r>
        <w:br/>
      </w:r>
      <w:r>
        <w:rPr>
          <w:rStyle w:val="VerbatimChar"/>
        </w:rPr>
        <w:t xml:space="preserve">## 544 5.00 3.40 4.20 2.60 2.6 4.20 4.20 4.20 2.60 3.40 3.40 3.4 3.40 3.40 3.4</w:t>
      </w:r>
      <w:r>
        <w:br/>
      </w:r>
      <w:r>
        <w:rPr>
          <w:rStyle w:val="VerbatimChar"/>
        </w:rPr>
        <w:t xml:space="preserve">## 545 3.40 5.00 5.00 3.40 5.0 4.20 5.00 4.20 5.00 5.00 5.00 5.0 4.20 5.00 5.0</w:t>
      </w:r>
      <w:r>
        <w:br/>
      </w:r>
      <w:r>
        <w:rPr>
          <w:rStyle w:val="VerbatimChar"/>
        </w:rPr>
        <w:t xml:space="preserve">## 546 5.00 4.20 1.80 1.80 4.2 1.80 4.20 1.80 4.20 1.00 5.00 4.2 4.20 1.80 4.2</w:t>
      </w:r>
      <w:r>
        <w:br/>
      </w:r>
      <w:r>
        <w:rPr>
          <w:rStyle w:val="VerbatimChar"/>
        </w:rPr>
        <w:t xml:space="preserve">## 547 4.20 4.20 3.40 1.80 4.2 3.40 1.80 2.60 2.60 4.20 2.60 1.8 3.40 5.00 4.2</w:t>
      </w:r>
      <w:r>
        <w:br/>
      </w:r>
      <w:r>
        <w:rPr>
          <w:rStyle w:val="VerbatimChar"/>
        </w:rPr>
        <w:t xml:space="preserve">## 548 4.20 4.20 3.40 2.60 3.4 1.80 1.80 3.40 3.40 4.20 3.40 4.2 4.20 2.60 4.2</w:t>
      </w:r>
      <w:r>
        <w:br/>
      </w:r>
      <w:r>
        <w:rPr>
          <w:rStyle w:val="VerbatimChar"/>
        </w:rPr>
        <w:t xml:space="preserve">## 549 4.20 3.40 3.40 5.00 4.2 2.60 4.20 3.40 3.40 4.20 4.20 4.2 4.20 4.20 4.2</w:t>
      </w:r>
      <w:r>
        <w:br/>
      </w:r>
      <w:r>
        <w:rPr>
          <w:rStyle w:val="VerbatimChar"/>
        </w:rPr>
        <w:t xml:space="preserve">## 550 3.40 5.00 5.00 1.00 5.0 5.00 3.40 1.80 5.00 3.40 5.00 5.0 5.00 5.00 5.0</w:t>
      </w:r>
      <w:r>
        <w:br/>
      </w:r>
      <w:r>
        <w:rPr>
          <w:rStyle w:val="VerbatimChar"/>
        </w:rPr>
        <w:t xml:space="preserve">## 551 1.80 4.20 4.20 2.60 2.6 3.40 2.60 3.40 4.20 3.40 1.80 4.2 2.60 1.80 3.4</w:t>
      </w:r>
      <w:r>
        <w:br/>
      </w:r>
      <w:r>
        <w:rPr>
          <w:rStyle w:val="VerbatimChar"/>
        </w:rPr>
        <w:t xml:space="preserve">## 552 2.60 4.20 3.40 2.60 4.2 4.20 2.60 3.40 4.20 4.20 4.20 3.4 3.40 4.20 4.2</w:t>
      </w:r>
      <w:r>
        <w:br/>
      </w:r>
      <w:r>
        <w:rPr>
          <w:rStyle w:val="VerbatimChar"/>
        </w:rPr>
        <w:t xml:space="preserve">## 553 3.40 4.20 3.40 3.40 5.0 4.20 3.40 2.60 1.80 4.20 5.00 5.0 3.40 1.80 4.2</w:t>
      </w:r>
      <w:r>
        <w:br/>
      </w:r>
      <w:r>
        <w:rPr>
          <w:rStyle w:val="VerbatimChar"/>
        </w:rPr>
        <w:t xml:space="preserve">## 554 5.00 2.60 1.80 1.00 5.0 2.60 2.60 4.20 4.20 2.60 3.40 5.0 4.20 4.20 4.2</w:t>
      </w:r>
      <w:r>
        <w:br/>
      </w:r>
      <w:r>
        <w:rPr>
          <w:rStyle w:val="VerbatimChar"/>
        </w:rPr>
        <w:t xml:space="preserve">## 555 2.60 2.60 4.20 1.00 4.2 3.40 5.00 2.60 4.20 2.60 4.20 4.2 5.00 3.40 5.0</w:t>
      </w:r>
      <w:r>
        <w:br/>
      </w:r>
      <w:r>
        <w:rPr>
          <w:rStyle w:val="VerbatimChar"/>
        </w:rPr>
        <w:t xml:space="preserve">## 556 5.00 4.20 5.00 1.80 5.0 4.20 1.80 5.00 3.40 4.20 2.60 4.2 5.00 3.40 5.0</w:t>
      </w:r>
      <w:r>
        <w:br/>
      </w:r>
      <w:r>
        <w:rPr>
          <w:rStyle w:val="VerbatimChar"/>
        </w:rPr>
        <w:t xml:space="preserve">## 557 4.20 2.60 4.20 2.60 3.4 3.40 3.40 3.40 4.20 4.20 4.20 4.2 4.20 4.20 5.0</w:t>
      </w:r>
      <w:r>
        <w:br/>
      </w:r>
      <w:r>
        <w:rPr>
          <w:rStyle w:val="VerbatimChar"/>
        </w:rPr>
        <w:t xml:space="preserve">## 558 4.20 4.20 3.40 1.80 3.4 4.20 3.40 1.80 3.40 3.40 3.40 3.4 3.40 2.60 3.4</w:t>
      </w:r>
      <w:r>
        <w:br/>
      </w:r>
      <w:r>
        <w:rPr>
          <w:rStyle w:val="VerbatimChar"/>
        </w:rPr>
        <w:t xml:space="preserve">## 559 4.20 2.60 3.40 5.00 3.4 2.60 1.80 5.00 3.40 5.00 1.80 5.0 3.40 5.00 4.2</w:t>
      </w:r>
      <w:r>
        <w:br/>
      </w:r>
      <w:r>
        <w:rPr>
          <w:rStyle w:val="VerbatimChar"/>
        </w:rPr>
        <w:t xml:space="preserve">## 560 2.60 4.20 4.20 1.80 3.4 3.40 4.20 3.40 2.60 3.40 3.40 3.4 3.40 4.20 3.4</w:t>
      </w:r>
      <w:r>
        <w:br/>
      </w:r>
      <w:r>
        <w:rPr>
          <w:rStyle w:val="VerbatimChar"/>
        </w:rPr>
        <w:t xml:space="preserve">## 561 4.20 3.40 3.40 2.60 4.2 3.40 4.20 3.40 3.40 4.20 4.20 3.4 3.40 4.20 3.4</w:t>
      </w:r>
      <w:r>
        <w:br/>
      </w:r>
      <w:r>
        <w:rPr>
          <w:rStyle w:val="VerbatimChar"/>
        </w:rPr>
        <w:t xml:space="preserve">## 562 2.60 1.80 5.00 4.20 4.2 5.00 5.00 4.20 2.60 4.20 5.00 2.6 4.20 5.00 4.2</w:t>
      </w:r>
      <w:r>
        <w:br/>
      </w:r>
      <w:r>
        <w:rPr>
          <w:rStyle w:val="VerbatimChar"/>
        </w:rPr>
        <w:t xml:space="preserve">## 563 5.00 5.00 5.00 1.00 5.0 3.40 1.80 5.00 3.40 5.00 4.20 5.0 5.00 5.00 4.2</w:t>
      </w:r>
      <w:r>
        <w:br/>
      </w:r>
      <w:r>
        <w:rPr>
          <w:rStyle w:val="VerbatimChar"/>
        </w:rPr>
        <w:t xml:space="preserve">## 564 4.20 5.00 4.20 3.40 5.0 1.80 2.60 2.60 4.20 1.80 2.60 4.2 1.80 2.60 4.2</w:t>
      </w:r>
      <w:r>
        <w:br/>
      </w:r>
      <w:r>
        <w:rPr>
          <w:rStyle w:val="VerbatimChar"/>
        </w:rPr>
        <w:t xml:space="preserve">## 565 3.40 3.40 4.20 2.60 4.2 5.00 2.60 3.40 4.20 4.20 4.20 4.2 5.00 3.40 3.4</w:t>
      </w:r>
      <w:r>
        <w:br/>
      </w:r>
      <w:r>
        <w:rPr>
          <w:rStyle w:val="VerbatimChar"/>
        </w:rPr>
        <w:t xml:space="preserve">## 566 5.00 1.80 5.00 1.00 5.0 3.40 5.00 2.60 5.00 3.40 4.20 5.0 3.40 3.40 2.6</w:t>
      </w:r>
      <w:r>
        <w:br/>
      </w:r>
      <w:r>
        <w:rPr>
          <w:rStyle w:val="VerbatimChar"/>
        </w:rPr>
        <w:t xml:space="preserve">## 567 2.60 5.00 4.20 2.60 5.0 4.20 2.60 2.60 4.20 1.80 1.80 4.2 4.20 3.40 4.2</w:t>
      </w:r>
      <w:r>
        <w:br/>
      </w:r>
      <w:r>
        <w:rPr>
          <w:rStyle w:val="VerbatimChar"/>
        </w:rPr>
        <w:t xml:space="preserve">## 568 1.80 3.40 4.20 1.00 3.4 1.80 4.20 2.60 3.40 2.60 2.60 4.2 2.60 4.20 4.2</w:t>
      </w:r>
      <w:r>
        <w:br/>
      </w:r>
      <w:r>
        <w:rPr>
          <w:rStyle w:val="VerbatimChar"/>
        </w:rPr>
        <w:t xml:space="preserve">## 569 3.40 5.00 4.20 2.60 3.4 3.40 5.00 3.40 4.20 4.20 2.60 3.4 4.20 3.40 5.0</w:t>
      </w:r>
      <w:r>
        <w:br/>
      </w:r>
      <w:r>
        <w:rPr>
          <w:rStyle w:val="VerbatimChar"/>
        </w:rPr>
        <w:t xml:space="preserve">## 570 2.60 4.20 3.40 3.40 4.2 3.40 4.20 3.40 3.40 5.00 4.20 4.2 4.20 3.40 4.2</w:t>
      </w:r>
      <w:r>
        <w:br/>
      </w:r>
      <w:r>
        <w:rPr>
          <w:rStyle w:val="VerbatimChar"/>
        </w:rPr>
        <w:t xml:space="preserve">## 571 4.20 3.40 3.40 2.60 3.4 3.40 3.40 2.60 2.60 3.40 3.40 3.4 3.40 3.40 4.2</w:t>
      </w:r>
      <w:r>
        <w:br/>
      </w:r>
      <w:r>
        <w:rPr>
          <w:rStyle w:val="VerbatimChar"/>
        </w:rPr>
        <w:t xml:space="preserve">## 572 2.60 4.20 2.60 2.60 4.2 2.60 5.00 2.60 3.40 4.20 5.00 3.4 2.60 3.40 4.2</w:t>
      </w:r>
      <w:r>
        <w:br/>
      </w:r>
      <w:r>
        <w:rPr>
          <w:rStyle w:val="VerbatimChar"/>
        </w:rPr>
        <w:t xml:space="preserve">## 573 2.60 3.40 3.40 1.80 3.4 2.60 2.60 1.80 2.60 1.00 1.00 1.0 1.00 1.00 1.0</w:t>
      </w:r>
      <w:r>
        <w:br/>
      </w:r>
      <w:r>
        <w:rPr>
          <w:rStyle w:val="VerbatimChar"/>
        </w:rPr>
        <w:t xml:space="preserve">## 574 4.20 3.40 4.20 2.60 4.2 2.60 3.40 1.00 4.20 4.20 3.40 4.2 3.40 4.20 4.2</w:t>
      </w:r>
      <w:r>
        <w:br/>
      </w:r>
      <w:r>
        <w:rPr>
          <w:rStyle w:val="VerbatimChar"/>
        </w:rPr>
        <w:t xml:space="preserve">## 575 4.20 3.40 4.20 3.40 3.4 3.40 1.80 4.20 2.60 3.40 3.40 4.2 3.40 4.20 5.0</w:t>
      </w:r>
      <w:r>
        <w:br/>
      </w:r>
      <w:r>
        <w:rPr>
          <w:rStyle w:val="VerbatimChar"/>
        </w:rPr>
        <w:t xml:space="preserve">## 576 4.20 4.20 4.20 1.80 4.2 1.80 4.20 4.20 3.40 4.20 3.40 4.2 4.20 4.20 4.2</w:t>
      </w:r>
      <w:r>
        <w:br/>
      </w:r>
      <w:r>
        <w:rPr>
          <w:rStyle w:val="VerbatimChar"/>
        </w:rPr>
        <w:t xml:space="preserve">## 577 5.00 4.20 4.20 3.40 5.0 2.60 3.40 5.00 4.20 5.00 3.40 2.6 2.60 5.00 5.0</w:t>
      </w:r>
      <w:r>
        <w:br/>
      </w:r>
      <w:r>
        <w:rPr>
          <w:rStyle w:val="VerbatimChar"/>
        </w:rPr>
        <w:t xml:space="preserve">## 578 3.40 4.20 2.60 1.00 4.2 4.20 4.20 3.40 3.40 3.40 3.40 3.4 3.40 2.60 3.4</w:t>
      </w:r>
      <w:r>
        <w:br/>
      </w:r>
      <w:r>
        <w:rPr>
          <w:rStyle w:val="VerbatimChar"/>
        </w:rPr>
        <w:t xml:space="preserve">## 579 2.60 5.00 3.40 2.60 5.0 5.00 5.00 2.60 5.00 4.20 5.00 3.4 2.60 3.40 5.0</w:t>
      </w:r>
      <w:r>
        <w:br/>
      </w:r>
      <w:r>
        <w:rPr>
          <w:rStyle w:val="VerbatimChar"/>
        </w:rPr>
        <w:t xml:space="preserve">## 580 3.40 3.40 4.20 1.00 3.4 5.00 3.40 3.40 4.20 3.40 3.40 3.4 3.40 4.20 5.0</w:t>
      </w:r>
      <w:r>
        <w:br/>
      </w:r>
      <w:r>
        <w:rPr>
          <w:rStyle w:val="VerbatimChar"/>
        </w:rPr>
        <w:t xml:space="preserve">## 581 3.40 4.20 4.20 3.40 2.6 4.20 3.40 4.20 3.40 4.20 4.20 4.2 3.40 3.40 4.2</w:t>
      </w:r>
      <w:r>
        <w:br/>
      </w:r>
      <w:r>
        <w:rPr>
          <w:rStyle w:val="VerbatimChar"/>
        </w:rPr>
        <w:t xml:space="preserve">## 582 4.20 5.00 4.20 1.00 4.2 1.80 4.20 1.00 4.20 1.80 1.80 4.2 3.40 1.80 4.2</w:t>
      </w:r>
      <w:r>
        <w:br/>
      </w:r>
      <w:r>
        <w:rPr>
          <w:rStyle w:val="VerbatimChar"/>
        </w:rPr>
        <w:t xml:space="preserve">## 583 4.20 4.20 4.20 2.60 4.2 3.40 3.40 1.80 4.20 4.20 2.60 5.0 4.20 4.20 4.2</w:t>
      </w:r>
      <w:r>
        <w:br/>
      </w:r>
      <w:r>
        <w:rPr>
          <w:rStyle w:val="VerbatimChar"/>
        </w:rPr>
        <w:t xml:space="preserve">## 584 3.40 4.20 1.80 1.00 5.0 4.20 4.20 1.80 5.00 4.20 3.40 4.2 4.20 1.80 5.0</w:t>
      </w:r>
      <w:r>
        <w:br/>
      </w:r>
      <w:r>
        <w:rPr>
          <w:rStyle w:val="VerbatimChar"/>
        </w:rPr>
        <w:t xml:space="preserve">## 585 5.00 5.00 5.00 1.80 2.6 4.20 3.40 1.00 4.20 5.00 5.00 5.0 5.00 4.20 5.0</w:t>
      </w:r>
      <w:r>
        <w:br/>
      </w:r>
      <w:r>
        <w:rPr>
          <w:rStyle w:val="VerbatimChar"/>
        </w:rPr>
        <w:t xml:space="preserve">## 586 5.00 5.00 5.00 1.00 5.0 4.20 5.00 1.00 5.00 5.00 5.00 5.0 5.00 1.00 5.0</w:t>
      </w:r>
      <w:r>
        <w:br/>
      </w:r>
      <w:r>
        <w:rPr>
          <w:rStyle w:val="VerbatimChar"/>
        </w:rPr>
        <w:t xml:space="preserve">## 587 4.20 4.20 4.20 1.80 5.0 4.20 4.20 3.40 5.00 3.40 3.40 4.2 4.20 4.20 5.0</w:t>
      </w:r>
      <w:r>
        <w:br/>
      </w:r>
      <w:r>
        <w:rPr>
          <w:rStyle w:val="VerbatimChar"/>
        </w:rPr>
        <w:t xml:space="preserve">## 588 4.20 5.00 4.20 3.40 3.4 5.00 4.20 4.20 4.20 4.20 4.20 4.2 4.20 3.40 4.2</w:t>
      </w:r>
      <w:r>
        <w:br/>
      </w:r>
      <w:r>
        <w:rPr>
          <w:rStyle w:val="VerbatimChar"/>
        </w:rPr>
        <w:t xml:space="preserve">## 589 3.40 5.00 3.40 3.40 5.0 4.20 3.40 4.20 4.20 4.20 1.80 5.0 4.20 3.40 5.0</w:t>
      </w:r>
      <w:r>
        <w:br/>
      </w:r>
      <w:r>
        <w:rPr>
          <w:rStyle w:val="VerbatimChar"/>
        </w:rPr>
        <w:t xml:space="preserve">## 590 4.20 4.20 4.20 4.20 4.2 3.40 3.40 3.40 4.20 1.80 5.00 2.6 4.20 3.40 5.0</w:t>
      </w:r>
      <w:r>
        <w:br/>
      </w:r>
      <w:r>
        <w:rPr>
          <w:rStyle w:val="VerbatimChar"/>
        </w:rPr>
        <w:t xml:space="preserve">## 591 5.00 4.20 4.20 1.00 5.0 3.40 1.80 2.60 4.20 5.00 4.20 4.2 3.40 3.40 5.0</w:t>
      </w:r>
      <w:r>
        <w:br/>
      </w:r>
      <w:r>
        <w:rPr>
          <w:rStyle w:val="VerbatimChar"/>
        </w:rPr>
        <w:t xml:space="preserve">## 592 5.00 5.00 5.00 1.80 5.0 5.00 5.00 1.80 5.00 5.00 2.60 4.2 3.40 2.60 5.0</w:t>
      </w:r>
      <w:r>
        <w:br/>
      </w:r>
      <w:r>
        <w:rPr>
          <w:rStyle w:val="VerbatimChar"/>
        </w:rPr>
        <w:t xml:space="preserve">## 593 4.20 5.00 3.40 1.80 5.0 5.00 1.00 1.00 1.80 4.20 4.20 1.8 5.00 3.40 5.0</w:t>
      </w:r>
      <w:r>
        <w:br/>
      </w:r>
      <w:r>
        <w:rPr>
          <w:rStyle w:val="VerbatimChar"/>
        </w:rPr>
        <w:t xml:space="preserve">## 594 4.20 4.20 3.40 3.40 3.4 4.20 3.40 3.40 3.40 4.20 5.00 3.4 4.20 5.00 4.2</w:t>
      </w:r>
      <w:r>
        <w:br/>
      </w:r>
      <w:r>
        <w:rPr>
          <w:rStyle w:val="VerbatimChar"/>
        </w:rPr>
        <w:t xml:space="preserve">## 595 5.00 4.20 5.00 1.80 5.0 3.40 4.20 2.60 4.20 4.20 4.20 4.2 3.40 4.20 4.2</w:t>
      </w:r>
      <w:r>
        <w:br/>
      </w:r>
      <w:r>
        <w:rPr>
          <w:rStyle w:val="VerbatimChar"/>
        </w:rPr>
        <w:t xml:space="preserve">## 596 4.20 4.20 4.20 4.20 4.2 4.20 4.20 2.60 4.20 5.00 4.20 4.2 4.20 5.00 4.2</w:t>
      </w:r>
      <w:r>
        <w:br/>
      </w:r>
      <w:r>
        <w:rPr>
          <w:rStyle w:val="VerbatimChar"/>
        </w:rPr>
        <w:t xml:space="preserve">## 597 3.40 3.40 3.40 2.60 4.2 3.40 3.40 2.60 3.40 3.40 2.60 4.2 2.60 1.80 3.4</w:t>
      </w:r>
      <w:r>
        <w:br/>
      </w:r>
      <w:r>
        <w:rPr>
          <w:rStyle w:val="VerbatimChar"/>
        </w:rPr>
        <w:t xml:space="preserve">## 598 5.00 5.00 1.80 1.80 4.2 3.40 2.60 1.80 5.00 3.40 5.00 5.0 5.00 3.40 3.4</w:t>
      </w:r>
      <w:r>
        <w:br/>
      </w:r>
      <w:r>
        <w:rPr>
          <w:rStyle w:val="VerbatimChar"/>
        </w:rPr>
        <w:t xml:space="preserve">## 599 1.80 4.20 4.20 1.00 4.2 4.20 4.20 1.00 4.20 1.80 2.60 4.2 2.60 3.40 2.6</w:t>
      </w:r>
      <w:r>
        <w:br/>
      </w:r>
      <w:r>
        <w:rPr>
          <w:rStyle w:val="VerbatimChar"/>
        </w:rPr>
        <w:t xml:space="preserve">## 600 1.80 4.20 3.40 1.80 4.2 3.40 3.40 4.20 4.20 2.60 1.80 5.0 5.00 3.40 4.2</w:t>
      </w:r>
      <w:r>
        <w:br/>
      </w:r>
      <w:r>
        <w:rPr>
          <w:rStyle w:val="VerbatimChar"/>
        </w:rPr>
        <w:t xml:space="preserve">## 601 4.20 5.00 1.80 1.00 5.0 3.40 4.20 1.00 4.20 4.20 3.40 5.0 3.40 4.20 4.2</w:t>
      </w:r>
      <w:r>
        <w:br/>
      </w:r>
      <w:r>
        <w:rPr>
          <w:rStyle w:val="VerbatimChar"/>
        </w:rPr>
        <w:t xml:space="preserve">## 602 4.20 5.00 3.40 1.80 4.2 3.40 4.20 3.40 3.40 5.00 4.20 4.2 3.40 4.20 4.2</w:t>
      </w:r>
      <w:r>
        <w:br/>
      </w:r>
      <w:r>
        <w:rPr>
          <w:rStyle w:val="VerbatimChar"/>
        </w:rPr>
        <w:t xml:space="preserve">## 603 4.20 5.00 3.40 2.60 4.2 3.40 3.40 2.60 3.40 5.00 3.40 5.0 4.20 3.40 4.2</w:t>
      </w:r>
      <w:r>
        <w:br/>
      </w:r>
      <w:r>
        <w:rPr>
          <w:rStyle w:val="VerbatimChar"/>
        </w:rPr>
        <w:t xml:space="preserve">## 604 5.00 3.40 5.00 2.60 3.4 4.20 4.20 2.60 4.20 5.00 5.00 5.0 2.60 5.00 4.2</w:t>
      </w:r>
      <w:r>
        <w:br/>
      </w:r>
      <w:r>
        <w:rPr>
          <w:rStyle w:val="VerbatimChar"/>
        </w:rPr>
        <w:t xml:space="preserve">## 605 5.00 5.00 5.00 1.80 5.0 4.20 5.00 3.40 5.00 4.20 4.20 5.0 4.20 3.40 5.0</w:t>
      </w:r>
      <w:r>
        <w:br/>
      </w:r>
      <w:r>
        <w:rPr>
          <w:rStyle w:val="VerbatimChar"/>
        </w:rPr>
        <w:t xml:space="preserve">## 606 5.00 4.20 5.00 1.00 5.0 3.40 5.00 1.80 4.20 1.00 5.00 5.0 5.00 5.00 5.0</w:t>
      </w:r>
      <w:r>
        <w:br/>
      </w:r>
      <w:r>
        <w:rPr>
          <w:rStyle w:val="VerbatimChar"/>
        </w:rPr>
        <w:t xml:space="preserve">## 607 4.20 3.40 2.60 2.60 4.2 4.20 2.60 3.40 4.20 4.20 3.40 4.2 5.00 1.80 4.2</w:t>
      </w:r>
      <w:r>
        <w:br/>
      </w:r>
      <w:r>
        <w:rPr>
          <w:rStyle w:val="VerbatimChar"/>
        </w:rPr>
        <w:t xml:space="preserve">## 608 4.20 4.20 4.20 1.00 4.2 4.20 3.40 3.40 3.40 4.20 5.00 4.2 5.00 3.40 4.2</w:t>
      </w:r>
      <w:r>
        <w:br/>
      </w:r>
      <w:r>
        <w:rPr>
          <w:rStyle w:val="VerbatimChar"/>
        </w:rPr>
        <w:t xml:space="preserve">## 609 3.40 5.00 3.40 1.00 3.4 4.20 3.40 2.60 2.60 2.60 4.20 4.2 2.60 3.40 4.2</w:t>
      </w:r>
      <w:r>
        <w:br/>
      </w:r>
      <w:r>
        <w:rPr>
          <w:rStyle w:val="VerbatimChar"/>
        </w:rPr>
        <w:t xml:space="preserve">## 610 5.00 2.60 1.80 4.20 1.0 3.40 1.00 4.20 2.60 5.00 4.20 3.4 2.60 5.00 2.6</w:t>
      </w:r>
      <w:r>
        <w:br/>
      </w:r>
      <w:r>
        <w:rPr>
          <w:rStyle w:val="VerbatimChar"/>
        </w:rPr>
        <w:t xml:space="preserve">## 611 4.20 5.00 4.20 1.80 4.2 3.40 4.20 3.40 4.20 4.20 4.20 4.2 4.20 4.20 4.2</w:t>
      </w:r>
      <w:r>
        <w:br/>
      </w:r>
      <w:r>
        <w:rPr>
          <w:rStyle w:val="VerbatimChar"/>
        </w:rPr>
        <w:t xml:space="preserve">## 612 1.80 4.20 2.60 1.80 1.8 3.40 2.60 1.80 4.20 1.80 1.80 3.4 1.80 3.40 3.4</w:t>
      </w:r>
      <w:r>
        <w:br/>
      </w:r>
      <w:r>
        <w:rPr>
          <w:rStyle w:val="VerbatimChar"/>
        </w:rPr>
        <w:t xml:space="preserve">## 613 3.40 3.40 5.00 1.00 4.2 3.40 5.00 2.60 4.20 1.80 3.40 5.0 3.40 2.60 4.2</w:t>
      </w:r>
      <w:r>
        <w:br/>
      </w:r>
      <w:r>
        <w:rPr>
          <w:rStyle w:val="VerbatimChar"/>
        </w:rPr>
        <w:t xml:space="preserve">## 614 4.20 3.40 4.20 3.40 3.4 3.40 3.40 3.40 3.40 4.20 4.20 3.4 4.20 4.20 4.2</w:t>
      </w:r>
      <w:r>
        <w:br/>
      </w:r>
      <w:r>
        <w:rPr>
          <w:rStyle w:val="VerbatimChar"/>
        </w:rPr>
        <w:t xml:space="preserve">## 615 3.40 2.60 1.80 3.40 3.4 3.40 3.40 4.20 2.60 4.20 3.40 1.8 2.60 1.80 4.2</w:t>
      </w:r>
      <w:r>
        <w:br/>
      </w:r>
      <w:r>
        <w:rPr>
          <w:rStyle w:val="VerbatimChar"/>
        </w:rPr>
        <w:t xml:space="preserve">## 616 2.60 5.00 5.00 3.40 4.2 4.20 3.40 3.40 4.20 2.60 2.60 4.2 4.20 2.60 4.2</w:t>
      </w:r>
      <w:r>
        <w:br/>
      </w:r>
      <w:r>
        <w:rPr>
          <w:rStyle w:val="VerbatimChar"/>
        </w:rPr>
        <w:t xml:space="preserve">## 617 4.20 1.80 4.20 1.80 4.2 2.60 4.20 2.60 3.40 1.80 3.40 3.4 3.40 3.40 3.4</w:t>
      </w:r>
      <w:r>
        <w:br/>
      </w:r>
      <w:r>
        <w:rPr>
          <w:rStyle w:val="VerbatimChar"/>
        </w:rPr>
        <w:t xml:space="preserve">## 618 3.40 4.20 4.20 1.80 4.2 5.00 2.60 1.80 4.20 3.40 1.80 3.4 1.80 4.20 4.2</w:t>
      </w:r>
      <w:r>
        <w:br/>
      </w:r>
      <w:r>
        <w:rPr>
          <w:rStyle w:val="VerbatimChar"/>
        </w:rPr>
        <w:t xml:space="preserve">## 619 3.40 5.00 4.20 3.40 5.0 4.20 3.40 4.20 4.20 3.40 3.40 3.4 4.20 2.60 3.4</w:t>
      </w:r>
      <w:r>
        <w:br/>
      </w:r>
      <w:r>
        <w:rPr>
          <w:rStyle w:val="VerbatimChar"/>
        </w:rPr>
        <w:t xml:space="preserve">## 620 3.40 2.60 2.60 2.60 4.2 2.60 4.20 2.60 3.40 3.40 4.20 4.2 2.60 2.60 3.4</w:t>
      </w:r>
      <w:r>
        <w:br/>
      </w:r>
      <w:r>
        <w:rPr>
          <w:rStyle w:val="VerbatimChar"/>
        </w:rPr>
        <w:t xml:space="preserve">## 621 4.20 4.20 4.20 3.40 4.2 4.20 4.20 4.20 4.20 5.00 4.20 5.0 5.00 4.20 5.0</w:t>
      </w:r>
      <w:r>
        <w:br/>
      </w:r>
      <w:r>
        <w:rPr>
          <w:rStyle w:val="VerbatimChar"/>
        </w:rPr>
        <w:t xml:space="preserve">## 622 3.40 5.00 4.20 1.00 4.2 3.40 3.40 1.80 3.40 3.40 3.40 4.2 3.40 4.20 4.2</w:t>
      </w:r>
      <w:r>
        <w:br/>
      </w:r>
      <w:r>
        <w:rPr>
          <w:rStyle w:val="VerbatimChar"/>
        </w:rPr>
        <w:t xml:space="preserve">## 623 2.60 5.00 3.40 1.00 4.2 4.20 3.40 1.80 3.40 4.20 4.20 4.2 4.20 3.40 4.2</w:t>
      </w:r>
      <w:r>
        <w:br/>
      </w:r>
      <w:r>
        <w:rPr>
          <w:rStyle w:val="VerbatimChar"/>
        </w:rPr>
        <w:t xml:space="preserve">## 624 5.00 5.00 4.20 1.00 5.0 4.20 4.20 1.00 3.40 4.20 4.20 4.2 4.20 4.20 5.0</w:t>
      </w:r>
      <w:r>
        <w:br/>
      </w:r>
      <w:r>
        <w:rPr>
          <w:rStyle w:val="VerbatimChar"/>
        </w:rPr>
        <w:t xml:space="preserve">## 625 4.20 5.00 3.40 1.00 5.0 5.00 4.20 3.40 4.20 5.00 5.00 5.0 5.00 3.40 5.0</w:t>
      </w:r>
      <w:r>
        <w:br/>
      </w:r>
      <w:r>
        <w:rPr>
          <w:rStyle w:val="VerbatimChar"/>
        </w:rPr>
        <w:t xml:space="preserve">## 626 4.20 4.20 4.20 1.80 4.2 4.20 4.20 1.80 3.40 3.40 2.60 2.6 3.40 2.60 3.4</w:t>
      </w:r>
      <w:r>
        <w:br/>
      </w:r>
      <w:r>
        <w:rPr>
          <w:rStyle w:val="VerbatimChar"/>
        </w:rPr>
        <w:t xml:space="preserve">## 627 4.20 4.20 2.60 1.80 4.2 2.60 3.40 3.40 3.40 2.60 3.40 4.2 5.00 3.40 3.4</w:t>
      </w:r>
      <w:r>
        <w:br/>
      </w:r>
      <w:r>
        <w:rPr>
          <w:rStyle w:val="VerbatimChar"/>
        </w:rPr>
        <w:t xml:space="preserve">## 628 2.60 4.20 3.40 1.80 4.2 4.20 4.20 3.40 4.20 4.20 2.60 4.2 3.40 4.20 4.2</w:t>
      </w:r>
      <w:r>
        <w:br/>
      </w:r>
      <w:r>
        <w:rPr>
          <w:rStyle w:val="VerbatimChar"/>
        </w:rPr>
        <w:t xml:space="preserve">## 629 2.60 5.00 1.00 1.00 3.4 5.00 1.80 1.80 2.60 5.00 5.00 4.2 5.00 1.00 2.6</w:t>
      </w:r>
      <w:r>
        <w:br/>
      </w:r>
      <w:r>
        <w:rPr>
          <w:rStyle w:val="VerbatimChar"/>
        </w:rPr>
        <w:t xml:space="preserve">## 630 4.20 5.00 3.40 2.60 5.0 4.20 3.40 2.60 4.20 5.00 4.20 5.0 5.00 4.20 5.0</w:t>
      </w:r>
      <w:r>
        <w:br/>
      </w:r>
      <w:r>
        <w:rPr>
          <w:rStyle w:val="VerbatimChar"/>
        </w:rPr>
        <w:t xml:space="preserve">## 631 5.00 5.00 3.40 2.60 5.0 5.00 4.20 2.60 5.00 5.00 5.00 5.0 5.00 3.40 4.2</w:t>
      </w:r>
      <w:r>
        <w:br/>
      </w:r>
      <w:r>
        <w:rPr>
          <w:rStyle w:val="VerbatimChar"/>
        </w:rPr>
        <w:t xml:space="preserve">## 632 5.00 5.00 5.00 2.60 5.0 5.00 5.00 1.80 5.00 4.20 5.00 5.0 4.20 4.20 5.0</w:t>
      </w:r>
      <w:r>
        <w:br/>
      </w:r>
      <w:r>
        <w:rPr>
          <w:rStyle w:val="VerbatimChar"/>
        </w:rPr>
        <w:t xml:space="preserve">## 633 5.00 5.00 4.20 5.00 5.0 5.00 5.00 5.00 5.00 5.00 5.00 5.0 5.00 2.60 5.0</w:t>
      </w:r>
      <w:r>
        <w:br/>
      </w:r>
      <w:r>
        <w:rPr>
          <w:rStyle w:val="VerbatimChar"/>
        </w:rPr>
        <w:t xml:space="preserve">## 634 5.00 4.20 3.40 1.80 4.2 4.20 4.20 2.60 4.20 4.20 4.20 4.2 4.20 4.20 5.0</w:t>
      </w:r>
      <w:r>
        <w:br/>
      </w:r>
      <w:r>
        <w:rPr>
          <w:rStyle w:val="VerbatimChar"/>
        </w:rPr>
        <w:t xml:space="preserve">## 635 4.20 3.40 4.20 3.40 4.2 3.40 2.60 3.40 3.40 4.20 4.20 1.8 4.20 4.20 4.2</w:t>
      </w:r>
      <w:r>
        <w:br/>
      </w:r>
      <w:r>
        <w:rPr>
          <w:rStyle w:val="VerbatimChar"/>
        </w:rPr>
        <w:t xml:space="preserve">## 636 3.40 5.00 3.40 1.80 5.0 2.60 2.60 3.40 4.20 3.40 5.00 5.0 4.20 3.40 5.0</w:t>
      </w:r>
      <w:r>
        <w:br/>
      </w:r>
      <w:r>
        <w:rPr>
          <w:rStyle w:val="VerbatimChar"/>
        </w:rPr>
        <w:t xml:space="preserve">## 637 4.20 4.20 3.40 1.80 5.0 4.20 4.20 1.80 5.00 4.20 5.00 4.2 5.00 3.40 5.0</w:t>
      </w:r>
      <w:r>
        <w:br/>
      </w:r>
      <w:r>
        <w:rPr>
          <w:rStyle w:val="VerbatimChar"/>
        </w:rPr>
        <w:t xml:space="preserve">## 638 2.60 4.20 2.60 1.80 2.6 5.00 1.80 2.60 3.40 4.20 4.20 3.4 4.20 2.60 3.4</w:t>
      </w:r>
      <w:r>
        <w:br/>
      </w:r>
      <w:r>
        <w:rPr>
          <w:rStyle w:val="VerbatimChar"/>
        </w:rPr>
        <w:t xml:space="preserve">## 639 2.60 5.00 4.20 3.40 5.0 4.20 2.60 3.40 4.20 3.40 2.60 5.0 5.00 5.00 4.2</w:t>
      </w:r>
      <w:r>
        <w:br/>
      </w:r>
      <w:r>
        <w:rPr>
          <w:rStyle w:val="VerbatimChar"/>
        </w:rPr>
        <w:t xml:space="preserve">## 640 5.00 4.20 4.20 1.80 5.0 4.20 4.20 5.00 3.40 5.00 3.40 5.0 4.20 4.20 5.0</w:t>
      </w:r>
      <w:r>
        <w:br/>
      </w:r>
      <w:r>
        <w:rPr>
          <w:rStyle w:val="VerbatimChar"/>
        </w:rPr>
        <w:t xml:space="preserve">## 641 3.40 4.20 4.20 3.40 4.2 4.20 4.20 3.40 4.20 3.40 4.20 4.2 3.40 3.40 3.4</w:t>
      </w:r>
      <w:r>
        <w:br/>
      </w:r>
      <w:r>
        <w:rPr>
          <w:rStyle w:val="VerbatimChar"/>
        </w:rPr>
        <w:t xml:space="preserve">## 642 2.60 5.00 3.40 2.60 4.2 3.40 3.40 1.80 3.40 3.40 4.20 3.4 2.60 1.00 4.2</w:t>
      </w:r>
      <w:r>
        <w:br/>
      </w:r>
      <w:r>
        <w:rPr>
          <w:rStyle w:val="VerbatimChar"/>
        </w:rPr>
        <w:t xml:space="preserve">## 643 3.40 5.00 5.00 3.40 4.2 3.40 3.40 4.20 3.40 4.20 4.20 4.2 4.20 3.40 5.0</w:t>
      </w:r>
      <w:r>
        <w:br/>
      </w:r>
      <w:r>
        <w:rPr>
          <w:rStyle w:val="VerbatimChar"/>
        </w:rPr>
        <w:t xml:space="preserve">## 644 3.40 4.20 2.60 3.40 5.0 4.20 2.60 1.80 4.20 3.40 4.20 4.2 4.20 2.60 3.4</w:t>
      </w:r>
      <w:r>
        <w:br/>
      </w:r>
      <w:r>
        <w:rPr>
          <w:rStyle w:val="VerbatimChar"/>
        </w:rPr>
        <w:t xml:space="preserve">## 645 2.60 5.00 5.00 2.60 3.4 5.00 2.60 3.40 4.20 3.40 3.40 5.0 4.20 3.40 3.4</w:t>
      </w:r>
      <w:r>
        <w:br/>
      </w:r>
      <w:r>
        <w:rPr>
          <w:rStyle w:val="VerbatimChar"/>
        </w:rPr>
        <w:t xml:space="preserve">## 646 1.80 4.20 2.60 3.40 4.2 3.40 1.80 3.40 4.20 4.20 3.40 2.6 4.20 3.40 4.2</w:t>
      </w:r>
      <w:r>
        <w:br/>
      </w:r>
      <w:r>
        <w:rPr>
          <w:rStyle w:val="VerbatimChar"/>
        </w:rPr>
        <w:t xml:space="preserve">## 647 4.20 4.20 4.20 1.80 4.2 4.20 4.20 4.20 4.20 3.40 1.80 3.4 2.60 4.20 4.2</w:t>
      </w:r>
      <w:r>
        <w:br/>
      </w:r>
      <w:r>
        <w:rPr>
          <w:rStyle w:val="VerbatimChar"/>
        </w:rPr>
        <w:t xml:space="preserve">## 648 2.60 4.20 3.40 1.80 4.2 4.20 4.20 4.20 3.40 5.00 5.00 4.2 4.20 4.20 3.4</w:t>
      </w:r>
      <w:r>
        <w:br/>
      </w:r>
      <w:r>
        <w:rPr>
          <w:rStyle w:val="VerbatimChar"/>
        </w:rPr>
        <w:t xml:space="preserve">## 649 3.40 4.20 3.40 2.60 4.2 2.60 2.60 3.40 2.60 4.20 5.00 3.4 3.40 3.40 3.4</w:t>
      </w:r>
      <w:r>
        <w:br/>
      </w:r>
      <w:r>
        <w:rPr>
          <w:rStyle w:val="VerbatimChar"/>
        </w:rPr>
        <w:t xml:space="preserve">## 650 2.60 2.60 4.20 2.60 4.2 3.40 3.40 3.40 3.40 2.60 3.40 3.4 3.40 3.40 4.2</w:t>
      </w:r>
      <w:r>
        <w:br/>
      </w:r>
      <w:r>
        <w:rPr>
          <w:rStyle w:val="VerbatimChar"/>
        </w:rPr>
        <w:t xml:space="preserve">## 651 4.20 4.20 2.60 1.80 3.4 5.00 3.40 1.80 3.40 4.20 3.40 3.4 4.20 2.60 4.2</w:t>
      </w:r>
      <w:r>
        <w:br/>
      </w:r>
      <w:r>
        <w:rPr>
          <w:rStyle w:val="VerbatimChar"/>
        </w:rPr>
        <w:t xml:space="preserve">## 652 3.40 4.20 3.40 2.60 4.2 4.20 4.20 4.20 4.20 4.20 4.20 3.4 4.20 3.40 4.2</w:t>
      </w:r>
      <w:r>
        <w:br/>
      </w:r>
      <w:r>
        <w:rPr>
          <w:rStyle w:val="VerbatimChar"/>
        </w:rPr>
        <w:t xml:space="preserve">## 653 3.40 5.00 4.20 2.60 5.0 4.20 3.40 2.60 4.20 4.20 5.00 4.2 4.20 1.80 4.2</w:t>
      </w:r>
      <w:r>
        <w:br/>
      </w:r>
      <w:r>
        <w:rPr>
          <w:rStyle w:val="VerbatimChar"/>
        </w:rPr>
        <w:t xml:space="preserve">## 654 3.40 4.20 3.40 2.60 4.2 3.40 4.20 2.60 4.20 5.00 5.00 5.0 5.00 3.40 5.0</w:t>
      </w:r>
      <w:r>
        <w:br/>
      </w:r>
      <w:r>
        <w:rPr>
          <w:rStyle w:val="VerbatimChar"/>
        </w:rPr>
        <w:t xml:space="preserve">## 655 1.00 5.00 5.00 1.80 4.2 4.20 2.60 3.40 5.00 3.40 4.20 4.2 4.20 5.00 4.2</w:t>
      </w:r>
      <w:r>
        <w:br/>
      </w:r>
      <w:r>
        <w:rPr>
          <w:rStyle w:val="VerbatimChar"/>
        </w:rPr>
        <w:t xml:space="preserve">## 656 2.60 5.00 3.40 1.00 5.0 4.20 4.20 1.80 4.20 3.40 2.60 3.4 3.40 2.60 4.2</w:t>
      </w:r>
      <w:r>
        <w:br/>
      </w:r>
      <w:r>
        <w:rPr>
          <w:rStyle w:val="VerbatimChar"/>
        </w:rPr>
        <w:t xml:space="preserve">## 657 4.20 3.40 4.20 2.60 3.4 4.20 3.40 3.40 3.40 4.20 3.40 5.0 4.20 2.60 4.2</w:t>
      </w:r>
      <w:r>
        <w:br/>
      </w:r>
      <w:r>
        <w:rPr>
          <w:rStyle w:val="VerbatimChar"/>
        </w:rPr>
        <w:t xml:space="preserve">## 658 2.60 3.40 4.20 3.40 3.4 3.40 4.20 2.60 3.40 2.60 3.40 4.2 3.40 2.60 4.2</w:t>
      </w:r>
      <w:r>
        <w:br/>
      </w:r>
      <w:r>
        <w:rPr>
          <w:rStyle w:val="VerbatimChar"/>
        </w:rPr>
        <w:t xml:space="preserve">## 659 2.60 1.80 4.20 3.40 2.6 1.80 2.60 2.60 2.60 3.40 3.40 4.2 3.40 2.60 4.2</w:t>
      </w:r>
      <w:r>
        <w:br/>
      </w:r>
      <w:r>
        <w:rPr>
          <w:rStyle w:val="VerbatimChar"/>
        </w:rPr>
        <w:t xml:space="preserve">## 660 3.40 4.20 3.40 2.60 5.0 3.40 4.20 2.60 4.20 3.40 2.60 4.2 2.60 2.60 4.2</w:t>
      </w:r>
      <w:r>
        <w:br/>
      </w:r>
      <w:r>
        <w:rPr>
          <w:rStyle w:val="VerbatimChar"/>
        </w:rPr>
        <w:t xml:space="preserve">## 661 3.40 5.00 4.20 1.00 4.2 4.20 3.40 2.60 4.20 5.00 5.00 4.2 3.40 3.40 4.2</w:t>
      </w:r>
      <w:r>
        <w:br/>
      </w:r>
      <w:r>
        <w:rPr>
          <w:rStyle w:val="VerbatimChar"/>
        </w:rPr>
        <w:t xml:space="preserve">## 662 2.60 5.00 1.80 1.00 4.2 3.40 2.60 1.80 4.20 4.20 3.40 4.2 3.40 3.40 5.0</w:t>
      </w:r>
      <w:r>
        <w:br/>
      </w:r>
      <w:r>
        <w:rPr>
          <w:rStyle w:val="VerbatimChar"/>
        </w:rPr>
        <w:t xml:space="preserve">## 663 3.40 4.20 4.20 1.00 4.2 3.40 4.20 2.60 4.20 3.40 3.40 4.2 3.40 1.80 4.2</w:t>
      </w:r>
      <w:r>
        <w:br/>
      </w:r>
      <w:r>
        <w:rPr>
          <w:rStyle w:val="VerbatimChar"/>
        </w:rPr>
        <w:t xml:space="preserve">## 664 3.40 4.20 4.20 4.20 5.0 3.40 4.20 5.00 4.20 4.20 4.20 5.0 4.20 5.00 5.0</w:t>
      </w:r>
      <w:r>
        <w:br/>
      </w:r>
      <w:r>
        <w:rPr>
          <w:rStyle w:val="VerbatimChar"/>
        </w:rPr>
        <w:t xml:space="preserve">## 665 3.40 4.20 2.60 1.80 3.4 3.40 4.20 3.40 4.20 5.00 5.00 3.4 4.20 3.40 5.0</w:t>
      </w:r>
      <w:r>
        <w:br/>
      </w:r>
      <w:r>
        <w:rPr>
          <w:rStyle w:val="VerbatimChar"/>
        </w:rPr>
        <w:t xml:space="preserve">## 666 4.20 5.00 3.40 1.80 5.0 4.20 4.20 4.20 5.00 5.00 5.00 4.2 5.00 5.00 5.0</w:t>
      </w:r>
      <w:r>
        <w:br/>
      </w:r>
      <w:r>
        <w:rPr>
          <w:rStyle w:val="VerbatimChar"/>
        </w:rPr>
        <w:t xml:space="preserve">## 667 3.40 3.40 3.40 1.80 3.4 4.20 3.40 1.80 2.60 3.40 3.40 4.2 3.40 4.20 4.2</w:t>
      </w:r>
      <w:r>
        <w:br/>
      </w:r>
      <w:r>
        <w:rPr>
          <w:rStyle w:val="VerbatimChar"/>
        </w:rPr>
        <w:t xml:space="preserve">## 668 2.60 3.40 4.20 3.40 4.2 3.40 4.20 1.00 3.40 3.40 3.40 3.4 2.60 4.20 1.8</w:t>
      </w:r>
      <w:r>
        <w:br/>
      </w:r>
      <w:r>
        <w:rPr>
          <w:rStyle w:val="VerbatimChar"/>
        </w:rPr>
        <w:t xml:space="preserve">## 669 3.40 5.00 4.20 3.40 4.2 4.20 3.40 4.20 3.40 4.20 5.00 4.2 5.00 3.40 4.2</w:t>
      </w:r>
      <w:r>
        <w:br/>
      </w:r>
      <w:r>
        <w:rPr>
          <w:rStyle w:val="VerbatimChar"/>
        </w:rPr>
        <w:t xml:space="preserve">## 670 3.40 4.20 3.40 1.00 5.0 4.20 4.20 4.20 3.40 5.00 4.20 4.2 4.20 3.40 3.4</w:t>
      </w:r>
      <w:r>
        <w:br/>
      </w:r>
      <w:r>
        <w:rPr>
          <w:rStyle w:val="VerbatimChar"/>
        </w:rPr>
        <w:t xml:space="preserve">## 671 3.40 4.20 3.40 1.00 5.0 4.20 4.20 4.20 3.40 5.00 4.20 4.2 4.20 3.40 3.4</w:t>
      </w:r>
      <w:r>
        <w:br/>
      </w:r>
      <w:r>
        <w:rPr>
          <w:rStyle w:val="VerbatimChar"/>
        </w:rPr>
        <w:t xml:space="preserve">## 672 3.40 4.20 2.60 1.00 3.4 3.40 4.20 2.60 4.20 4.20 1.80 4.2 3.40 1.80 3.4</w:t>
      </w:r>
      <w:r>
        <w:br/>
      </w:r>
      <w:r>
        <w:rPr>
          <w:rStyle w:val="VerbatimChar"/>
        </w:rPr>
        <w:t xml:space="preserve">## 673 5.00 5.00 3.40 1.80 5.0 4.20 4.20 4.20 4.20 5.00 4.20 4.2 4.20 1.80 4.2</w:t>
      </w:r>
      <w:r>
        <w:br/>
      </w:r>
      <w:r>
        <w:rPr>
          <w:rStyle w:val="VerbatimChar"/>
        </w:rPr>
        <w:t xml:space="preserve">## 674 2.60 4.20 4.20 1.80 3.4 4.20 2.60 2.60 3.40 3.40 4.20 3.4 3.40 2.60 3.4</w:t>
      </w:r>
      <w:r>
        <w:br/>
      </w:r>
      <w:r>
        <w:rPr>
          <w:rStyle w:val="VerbatimChar"/>
        </w:rPr>
        <w:t xml:space="preserve">## 675 3.40 5.00 3.40 2.60 4.2 4.20 3.40 3.40 3.40 4.20 5.00 5.0 5.00 4.20 5.0</w:t>
      </w:r>
      <w:r>
        <w:br/>
      </w:r>
      <w:r>
        <w:rPr>
          <w:rStyle w:val="VerbatimChar"/>
        </w:rPr>
        <w:t xml:space="preserve">## 676 3.40 4.20 3.40 1.80 4.2 2.60 3.40 2.60 2.60 3.40 3.40 3.4 3.40 3.40 3.4</w:t>
      </w:r>
      <w:r>
        <w:br/>
      </w:r>
      <w:r>
        <w:rPr>
          <w:rStyle w:val="VerbatimChar"/>
        </w:rPr>
        <w:t xml:space="preserve">## 677 2.60 4.20 4.20 1.80 5.0 4.20 4.20 4.20 4.20 2.60 5.00 5.0 4.20 2.60 5.0</w:t>
      </w:r>
      <w:r>
        <w:br/>
      </w:r>
      <w:r>
        <w:rPr>
          <w:rStyle w:val="VerbatimChar"/>
        </w:rPr>
        <w:t xml:space="preserve">## 678 2.60 5.00 1.80 1.80 5.0 4.20 2.60 3.40 4.20 4.20 5.00 3.4 5.00 3.40 4.2</w:t>
      </w:r>
      <w:r>
        <w:br/>
      </w:r>
      <w:r>
        <w:rPr>
          <w:rStyle w:val="VerbatimChar"/>
        </w:rPr>
        <w:t xml:space="preserve">## 679 2.60 5.00 2.60 4.20 3.4 4.20 2.60 2.60 3.40 3.40 4.20 4.2 1.80 2.60 4.2</w:t>
      </w:r>
      <w:r>
        <w:br/>
      </w:r>
      <w:r>
        <w:rPr>
          <w:rStyle w:val="VerbatimChar"/>
        </w:rPr>
        <w:t xml:space="preserve">## 680 2.60 2.60 3.40 3.40 3.4 3.40 1.80 2.60 4.20 4.20 3.40 5.0 3.40 3.40 4.2</w:t>
      </w:r>
      <w:r>
        <w:br/>
      </w:r>
      <w:r>
        <w:rPr>
          <w:rStyle w:val="VerbatimChar"/>
        </w:rPr>
        <w:t xml:space="preserve">## 681 1.80 3.40 2.60 2.60 3.4 3.40 3.40 2.60 3.40 3.40 3.40 2.6 3.40 2.60 2.6</w:t>
      </w:r>
      <w:r>
        <w:br/>
      </w:r>
      <w:r>
        <w:rPr>
          <w:rStyle w:val="VerbatimChar"/>
        </w:rPr>
        <w:t xml:space="preserve">## 682 3.40 5.00 5.00 1.80 5.0 4.20 5.00 3.40 4.20 5.00 3.40 5.0 4.20 4.20 5.0</w:t>
      </w:r>
      <w:r>
        <w:br/>
      </w:r>
      <w:r>
        <w:rPr>
          <w:rStyle w:val="VerbatimChar"/>
        </w:rPr>
        <w:t xml:space="preserve">## 683 3.40 2.60 3.40 4.20 5.0 4.20 2.60 5.00 3.40 5.00 5.00 1.8 3.40 5.00 4.2</w:t>
      </w:r>
      <w:r>
        <w:br/>
      </w:r>
      <w:r>
        <w:rPr>
          <w:rStyle w:val="VerbatimChar"/>
        </w:rPr>
        <w:t xml:space="preserve">## 684 3.40 4.20 4.20 2.60 3.4 4.20 3.40 2.60 3.40 4.20 2.60 4.2 3.40 3.40 4.2</w:t>
      </w:r>
      <w:r>
        <w:br/>
      </w:r>
      <w:r>
        <w:rPr>
          <w:rStyle w:val="VerbatimChar"/>
        </w:rPr>
        <w:t xml:space="preserve">## 685 4.20 5.00 3.40 3.40 4.2 3.40 3.40 3.40 4.20 4.20 4.20 2.6 3.40 2.60 4.2</w:t>
      </w:r>
      <w:r>
        <w:br/>
      </w:r>
      <w:r>
        <w:rPr>
          <w:rStyle w:val="VerbatimChar"/>
        </w:rPr>
        <w:t xml:space="preserve">## 686 4.20 4.20 3.40 1.00 3.4 3.40 5.00 1.80 3.40 5.00 3.40 3.4 3.40 4.20 4.2</w:t>
      </w:r>
      <w:r>
        <w:br/>
      </w:r>
      <w:r>
        <w:rPr>
          <w:rStyle w:val="VerbatimChar"/>
        </w:rPr>
        <w:t xml:space="preserve">## 687 1.80 5.00 5.00 3.40 4.2 1.80 4.20 2.60 4.20 5.00 3.40 4.2 4.20 5.00 4.2</w:t>
      </w:r>
      <w:r>
        <w:br/>
      </w:r>
      <w:r>
        <w:rPr>
          <w:rStyle w:val="VerbatimChar"/>
        </w:rPr>
        <w:t xml:space="preserve">## 688 4.20 5.00 5.00 1.00 5.0 2.60 5.00 1.80 5.00 4.20 5.00 5.0 5.00 1.80 5.0</w:t>
      </w:r>
      <w:r>
        <w:br/>
      </w:r>
      <w:r>
        <w:rPr>
          <w:rStyle w:val="VerbatimChar"/>
        </w:rPr>
        <w:t xml:space="preserve">## 689 3.40 3.40 2.60 3.40 2.6 4.20 2.60 2.60 3.40 1.80 3.40 1.8 3.40 1.80 3.4</w:t>
      </w:r>
      <w:r>
        <w:br/>
      </w:r>
      <w:r>
        <w:rPr>
          <w:rStyle w:val="VerbatimChar"/>
        </w:rPr>
        <w:t xml:space="preserve">## 690 2.60 4.20 5.00 4.20 4.2 3.40 4.20 2.60 5.00 4.20 3.40 5.0 3.40 5.00 3.4</w:t>
      </w:r>
      <w:r>
        <w:br/>
      </w:r>
      <w:r>
        <w:rPr>
          <w:rStyle w:val="VerbatimChar"/>
        </w:rPr>
        <w:t xml:space="preserve">## 691 2.60 3.40 1.80 1.80 5.0 4.20 4.20 1.00 5.00 2.60 1.80 3.4 3.40 3.40 4.2</w:t>
      </w:r>
      <w:r>
        <w:br/>
      </w:r>
      <w:r>
        <w:rPr>
          <w:rStyle w:val="VerbatimChar"/>
        </w:rPr>
        <w:t xml:space="preserve">## 692 4.20 4.20 1.80 1.80 4.2 3.40 2.60 1.80 3.40 5.00 2.60 4.2 3.40 2.60 4.2</w:t>
      </w:r>
      <w:r>
        <w:br/>
      </w:r>
      <w:r>
        <w:rPr>
          <w:rStyle w:val="VerbatimChar"/>
        </w:rPr>
        <w:t xml:space="preserve">## 693 3.40 4.20 4.20 1.00 4.2 4.20 5.00 1.00 4.20 3.40 4.20 3.4 3.40 4.20 4.2</w:t>
      </w:r>
      <w:r>
        <w:br/>
      </w:r>
      <w:r>
        <w:rPr>
          <w:rStyle w:val="VerbatimChar"/>
        </w:rPr>
        <w:t xml:space="preserve">## 694 5.00 5.00 5.00 3.40 5.0 3.40 5.00 1.80 4.20 5.00 4.20 5.0 4.20 3.40 4.2</w:t>
      </w:r>
      <w:r>
        <w:br/>
      </w:r>
      <w:r>
        <w:rPr>
          <w:rStyle w:val="VerbatimChar"/>
        </w:rPr>
        <w:t xml:space="preserve">## 695 3.40 5.00 3.40 1.80 5.0 4.20 5.00 3.40 5.00 5.00 4.20 5.0 5.00 3.40 5.0</w:t>
      </w:r>
      <w:r>
        <w:br/>
      </w:r>
      <w:r>
        <w:rPr>
          <w:rStyle w:val="VerbatimChar"/>
        </w:rPr>
        <w:t xml:space="preserve">## 696 5.00 5.00 3.40 4.20 5.0 5.00 2.60 3.40 4.20 2.60 5.00 5.0 2.60 5.00 5.0</w:t>
      </w:r>
      <w:r>
        <w:br/>
      </w:r>
      <w:r>
        <w:rPr>
          <w:rStyle w:val="VerbatimChar"/>
        </w:rPr>
        <w:t xml:space="preserve">## 697 2.60 3.40 4.20 1.80 4.2 2.60 4.20 2.60 3.40 3.40 3.40 3.4 2.60 4.20 4.2</w:t>
      </w:r>
      <w:r>
        <w:br/>
      </w:r>
      <w:r>
        <w:rPr>
          <w:rStyle w:val="VerbatimChar"/>
        </w:rPr>
        <w:t xml:space="preserve">## 698 3.40 5.00 4.20 2.60 5.0 2.60 4.20 2.60 4.20 3.40 2.60 5.0 2.60 3.40 4.2</w:t>
      </w:r>
      <w:r>
        <w:br/>
      </w:r>
      <w:r>
        <w:rPr>
          <w:rStyle w:val="VerbatimChar"/>
        </w:rPr>
        <w:t xml:space="preserve">## 699 3.40 5.00 4.20 2.60 3.4 1.80 3.40 2.60 4.20 3.40 4.20 5.0 4.20 5.00 4.2</w:t>
      </w:r>
      <w:r>
        <w:br/>
      </w:r>
      <w:r>
        <w:rPr>
          <w:rStyle w:val="VerbatimChar"/>
        </w:rPr>
        <w:t xml:space="preserve">## 700 5.00 5.00 5.00 1.80 5.0 4.20 4.20 1.00 3.40 5.00 5.00 5.0 5.00 3.40 5.0</w:t>
      </w:r>
      <w:r>
        <w:br/>
      </w:r>
      <w:r>
        <w:rPr>
          <w:rStyle w:val="VerbatimChar"/>
        </w:rPr>
        <w:t xml:space="preserve">## 701 5.00 5.00 3.40 1.00 5.0 4.20 4.20 1.80 3.40 2.60 3.40 5.0 5.00 2.60 5.0</w:t>
      </w:r>
      <w:r>
        <w:br/>
      </w:r>
      <w:r>
        <w:rPr>
          <w:rStyle w:val="VerbatimChar"/>
        </w:rPr>
        <w:t xml:space="preserve">## 702 3.40 4.20 4.20 4.20 4.2 4.20 4.20 2.60 4.20 4.20 4.20 4.2 2.60 4.20 4.2</w:t>
      </w:r>
      <w:r>
        <w:br/>
      </w:r>
      <w:r>
        <w:rPr>
          <w:rStyle w:val="VerbatimChar"/>
        </w:rPr>
        <w:t xml:space="preserve">## 703 3.40 1.80 4.20 2.60 5.0 5.00 4.20 5.00 3.40 5.00 3.40 5.0 5.00 5.00 4.2</w:t>
      </w:r>
      <w:r>
        <w:br/>
      </w:r>
      <w:r>
        <w:rPr>
          <w:rStyle w:val="VerbatimChar"/>
        </w:rPr>
        <w:t xml:space="preserve">## 704 5.00 5.00 5.00 1.00 5.0 5.00 5.00 3.40 5.00 5.00 5.00 5.0 5.00 4.20 5.0</w:t>
      </w:r>
      <w:r>
        <w:br/>
      </w:r>
      <w:r>
        <w:rPr>
          <w:rStyle w:val="VerbatimChar"/>
        </w:rPr>
        <w:t xml:space="preserve">## 705 4.20 4.20 4.20 1.80 2.6 4.20 3.40 4.20 3.40 4.20 1.80 4.2 3.40 4.20 5.0</w:t>
      </w:r>
      <w:r>
        <w:br/>
      </w:r>
      <w:r>
        <w:rPr>
          <w:rStyle w:val="VerbatimChar"/>
        </w:rPr>
        <w:t xml:space="preserve">## 706 4.20 4.20 4.20 2.60 4.2 3.40 3.40 4.20 3.40 3.40 3.40 3.4 3.40 4.20 4.2</w:t>
      </w:r>
      <w:r>
        <w:br/>
      </w:r>
      <w:r>
        <w:rPr>
          <w:rStyle w:val="VerbatimChar"/>
        </w:rPr>
        <w:t xml:space="preserve">## 707 3.40 4.20 4.20 4.20 2.6 4.20 4.20 4.20 2.60 1.00 1.80 1.0 3.40 1.80 1.8</w:t>
      </w:r>
      <w:r>
        <w:br/>
      </w:r>
      <w:r>
        <w:rPr>
          <w:rStyle w:val="VerbatimChar"/>
        </w:rPr>
        <w:t xml:space="preserve">## 708 4.20 5.00 4.20 1.00 5.0 4.20 1.80 2.60 4.20 4.20 4.20 5.0 5.00 2.60 4.2</w:t>
      </w:r>
      <w:r>
        <w:br/>
      </w:r>
      <w:r>
        <w:rPr>
          <w:rStyle w:val="VerbatimChar"/>
        </w:rPr>
        <w:t xml:space="preserve">## 709 2.60 4.20 3.40 2.60 4.2 4.20 1.80 4.20 3.40 3.40 2.60 3.4 5.00 5.00 4.2</w:t>
      </w:r>
      <w:r>
        <w:br/>
      </w:r>
      <w:r>
        <w:rPr>
          <w:rStyle w:val="VerbatimChar"/>
        </w:rPr>
        <w:t xml:space="preserve">## 710 4.20 5.00 5.00 3.40 5.0 4.20 3.40 4.20 4.20 5.00 4.20 4.2 5.00 4.20 5.0</w:t>
      </w:r>
      <w:r>
        <w:br/>
      </w:r>
      <w:r>
        <w:rPr>
          <w:rStyle w:val="VerbatimChar"/>
        </w:rPr>
        <w:t xml:space="preserve">## 711 5.00 5.00 5.00 1.00 5.0 4.20 4.20 2.60 5.00 5.00 5.00 5.0 4.20 5.00 5.0</w:t>
      </w:r>
      <w:r>
        <w:br/>
      </w:r>
      <w:r>
        <w:rPr>
          <w:rStyle w:val="VerbatimChar"/>
        </w:rPr>
        <w:t xml:space="preserve">## 712 4.20 4.20 3.40 2.60 4.2 4.20 1.80 5.00 4.20 3.40 2.60 2.6 4.20 4.20 3.4</w:t>
      </w:r>
      <w:r>
        <w:br/>
      </w:r>
      <w:r>
        <w:rPr>
          <w:rStyle w:val="VerbatimChar"/>
        </w:rPr>
        <w:t xml:space="preserve">## 713 4.20 3.40 4.20 1.80 4.2 4.20 3.40 4.20 4.20 3.40 4.20 3.4 3.40 4.20 3.4</w:t>
      </w:r>
      <w:r>
        <w:br/>
      </w:r>
      <w:r>
        <w:rPr>
          <w:rStyle w:val="VerbatimChar"/>
        </w:rPr>
        <w:t xml:space="preserve">## 714 4.20 4.20 3.40 1.00 5.0 4.20 4.20 3.40 3.40 5.00 4.20 4.2 4.20 3.40 5.0</w:t>
      </w:r>
      <w:r>
        <w:br/>
      </w:r>
      <w:r>
        <w:rPr>
          <w:rStyle w:val="VerbatimChar"/>
        </w:rPr>
        <w:t xml:space="preserve">## 715 4.20 4.20 5.00 1.00 4.2 3.40 5.00 1.80 4.20 4.20 2.60 4.2 3.40 2.60 3.4</w:t>
      </w:r>
      <w:r>
        <w:br/>
      </w:r>
      <w:r>
        <w:rPr>
          <w:rStyle w:val="VerbatimChar"/>
        </w:rPr>
        <w:t xml:space="preserve">## 716 5.00 4.20 4.20 1.80 4.2 4.20 3.40 3.40 5.00 5.00 5.00 5.0 4.20 5.00 5.0</w:t>
      </w:r>
      <w:r>
        <w:br/>
      </w:r>
      <w:r>
        <w:rPr>
          <w:rStyle w:val="VerbatimChar"/>
        </w:rPr>
        <w:t xml:space="preserve">## 717 3.40 5.00 3.40 2.60 3.4 4.20 1.80 1.80 3.40 3.40 3.40 5.0 3.40 3.40 5.0</w:t>
      </w:r>
      <w:r>
        <w:br/>
      </w:r>
      <w:r>
        <w:rPr>
          <w:rStyle w:val="VerbatimChar"/>
        </w:rPr>
        <w:t xml:space="preserve">## 718 3.40 5.00 3.40 2.60 4.2 3.40 4.20 3.40 4.20 4.20 3.40 4.2 3.40 2.60 4.2</w:t>
      </w:r>
      <w:r>
        <w:br/>
      </w:r>
      <w:r>
        <w:rPr>
          <w:rStyle w:val="VerbatimChar"/>
        </w:rPr>
        <w:t xml:space="preserve">## 719 3.40 3.40 3.40 2.60 4.2 3.40 2.60 2.60 4.20 3.40 4.20 4.2 1.80 3.40 4.2</w:t>
      </w:r>
      <w:r>
        <w:br/>
      </w:r>
      <w:r>
        <w:rPr>
          <w:rStyle w:val="VerbatimChar"/>
        </w:rPr>
        <w:t xml:space="preserve">## 720 5.00 5.00 5.00 3.40 4.2 4.20 2.60 2.60 4.20 3.40 3.40 4.2 3.40 3.40 3.4</w:t>
      </w:r>
      <w:r>
        <w:br/>
      </w:r>
      <w:r>
        <w:rPr>
          <w:rStyle w:val="VerbatimChar"/>
        </w:rPr>
        <w:t xml:space="preserve">## 721 5.00 5.00 4.20 1.80 5.0 1.80 2.60 3.40 4.20 4.20 1.80 3.4 2.60 3.40 5.0</w:t>
      </w:r>
      <w:r>
        <w:br/>
      </w:r>
      <w:r>
        <w:rPr>
          <w:rStyle w:val="VerbatimChar"/>
        </w:rPr>
        <w:t xml:space="preserve">## 722 2.60 5.00 5.00 1.80 4.2 4.20 3.40 2.60 4.20 3.40 5.00 5.0 5.00 4.20 5.0</w:t>
      </w:r>
      <w:r>
        <w:br/>
      </w:r>
      <w:r>
        <w:rPr>
          <w:rStyle w:val="VerbatimChar"/>
        </w:rPr>
        <w:t xml:space="preserve">## 723 4.20 5.00 5.00 1.00 5.0 2.60 5.00 2.60 5.00 5.00 5.00 5.0 5.00 5.00 5.0</w:t>
      </w:r>
      <w:r>
        <w:br/>
      </w:r>
      <w:r>
        <w:rPr>
          <w:rStyle w:val="VerbatimChar"/>
        </w:rPr>
        <w:t xml:space="preserve">## 724 4.20 4.20 3.40 2.60 4.2 3.40 4.20 3.40 4.20 4.20 3.40 3.4 4.20 4.20 4.2</w:t>
      </w:r>
      <w:r>
        <w:br/>
      </w:r>
      <w:r>
        <w:rPr>
          <w:rStyle w:val="VerbatimChar"/>
        </w:rPr>
        <w:t xml:space="preserve">## 725 4.20 5.00 4.20 3.40 3.4 3.40 4.20 2.60 4.20 3.40 2.60 3.4 3.40 3.40 3.4</w:t>
      </w:r>
      <w:r>
        <w:br/>
      </w:r>
      <w:r>
        <w:rPr>
          <w:rStyle w:val="VerbatimChar"/>
        </w:rPr>
        <w:t xml:space="preserve">## 726 4.20 4.20 4.20 3.40 4.2 3.40 4.20 4.20 3.40 4.20 3.40 5.0 3.40 4.20 4.2</w:t>
      </w:r>
      <w:r>
        <w:br/>
      </w:r>
      <w:r>
        <w:rPr>
          <w:rStyle w:val="VerbatimChar"/>
        </w:rPr>
        <w:t xml:space="preserve">## 727 4.20 4.20 4.20 3.40 4.2 3.40 4.20 4.20 3.40 4.20 3.40 5.0 3.40 4.20 4.2</w:t>
      </w:r>
      <w:r>
        <w:br/>
      </w:r>
      <w:r>
        <w:rPr>
          <w:rStyle w:val="VerbatimChar"/>
        </w:rPr>
        <w:t xml:space="preserve">## 728 4.20 5.00 4.20 1.80 4.2 4.20 4.20 2.60 3.40 5.00 4.20 3.4 4.20 4.20 5.0</w:t>
      </w:r>
      <w:r>
        <w:br/>
      </w:r>
      <w:r>
        <w:rPr>
          <w:rStyle w:val="VerbatimChar"/>
        </w:rPr>
        <w:t xml:space="preserve">## 729 4.20 4.20 4.20 5.00 4.2 4.20 1.80 1.00 4.20 1.00 3.40 3.4 3.40 3.40 4.2</w:t>
      </w:r>
      <w:r>
        <w:br/>
      </w:r>
      <w:r>
        <w:rPr>
          <w:rStyle w:val="VerbatimChar"/>
        </w:rPr>
        <w:t xml:space="preserve">## 730 5.00 4.20 5.00 1.80 5.0 3.40 5.00 3.40 4.20 3.40 4.20 3.4 3.40 3.40 4.2</w:t>
      </w:r>
      <w:r>
        <w:br/>
      </w:r>
      <w:r>
        <w:rPr>
          <w:rStyle w:val="VerbatimChar"/>
        </w:rPr>
        <w:t xml:space="preserve">## 731 4.20 4.20 5.00 1.00 3.4 1.80 2.60 3.40 3.40 3.40 2.60 4.2 1.80 3.40 4.2</w:t>
      </w:r>
      <w:r>
        <w:br/>
      </w:r>
      <w:r>
        <w:rPr>
          <w:rStyle w:val="VerbatimChar"/>
        </w:rPr>
        <w:t xml:space="preserve">## 732 2.60 4.20 3.40 1.80 3.4 1.80 3.40 2.60 4.20 3.40 4.20 5.0 5.00 2.60 5.0</w:t>
      </w:r>
      <w:r>
        <w:br/>
      </w:r>
      <w:r>
        <w:rPr>
          <w:rStyle w:val="VerbatimChar"/>
        </w:rPr>
        <w:t xml:space="preserve">## 733 4.20 4.20 2.60 3.40 5.0 3.40 5.00 3.40 3.40 4.20 3.40 3.4 3.40 2.60 4.2</w:t>
      </w:r>
      <w:r>
        <w:br/>
      </w:r>
      <w:r>
        <w:rPr>
          <w:rStyle w:val="VerbatimChar"/>
        </w:rPr>
        <w:t xml:space="preserve">## 734 5.00 5.00 4.20 4.20 5.0 5.00 4.20 5.00 3.40 4.20 4.20 5.0 4.20 5.00 5.0</w:t>
      </w:r>
      <w:r>
        <w:br/>
      </w:r>
      <w:r>
        <w:rPr>
          <w:rStyle w:val="VerbatimChar"/>
        </w:rPr>
        <w:t xml:space="preserve">## 735 5.00 5.00 3.40 2.60 3.4 2.60 5.00 1.80 5.00 2.60 4.20 2.6 4.20 1.00 4.2</w:t>
      </w:r>
      <w:r>
        <w:br/>
      </w:r>
      <w:r>
        <w:rPr>
          <w:rStyle w:val="VerbatimChar"/>
        </w:rPr>
        <w:t xml:space="preserve">## 736 3.40 5.00 4.20 1.80 5.0 4.20 3.40 2.60 4.20 5.00 5.00 4.2 4.20 5.00 5.0</w:t>
      </w:r>
      <w:r>
        <w:br/>
      </w:r>
      <w:r>
        <w:rPr>
          <w:rStyle w:val="VerbatimChar"/>
        </w:rPr>
        <w:t xml:space="preserve">## 737 4.20 4.20 5.00 1.00 5.0 1.80 5.00 2.60 4.20 4.20 1.00 5.0 1.80 5.00 5.0</w:t>
      </w:r>
      <w:r>
        <w:br/>
      </w:r>
      <w:r>
        <w:rPr>
          <w:rStyle w:val="VerbatimChar"/>
        </w:rPr>
        <w:t xml:space="preserve">## 738 5.00 5.00 5.00 1.80 5.0 3.40 4.20 2.60 4.20 5.00 4.20 4.2 5.00 4.20 5.0</w:t>
      </w:r>
      <w:r>
        <w:br/>
      </w:r>
      <w:r>
        <w:rPr>
          <w:rStyle w:val="VerbatimChar"/>
        </w:rPr>
        <w:t xml:space="preserve">## 739 5.00 5.00 5.00 1.00 5.0 5.00 5.00 1.00 4.20 5.00 4.20 5.0 3.40 4.20 5.0</w:t>
      </w:r>
      <w:r>
        <w:br/>
      </w:r>
      <w:r>
        <w:rPr>
          <w:rStyle w:val="VerbatimChar"/>
        </w:rPr>
        <w:t xml:space="preserve">## 740 4.20 4.20 5.00 1.00 5.0 3.40 3.40 2.60 4.20 5.00 2.60 4.2 2.60 3.40 4.2</w:t>
      </w:r>
      <w:r>
        <w:br/>
      </w:r>
      <w:r>
        <w:rPr>
          <w:rStyle w:val="VerbatimChar"/>
        </w:rPr>
        <w:t xml:space="preserve">## 741 4.20 4.20 3.40 2.60 3.4 3.40 4.20 2.60 3.40 2.60 4.20 4.2 4.20 4.20 4.2</w:t>
      </w:r>
      <w:r>
        <w:br/>
      </w:r>
      <w:r>
        <w:rPr>
          <w:rStyle w:val="VerbatimChar"/>
        </w:rPr>
        <w:t xml:space="preserve">## 742 5.00 5.00 5.00 4.20 4.2 4.20 4.20 1.80 4.20 2.60 5.00 4.2 4.20 3.40 4.2</w:t>
      </w:r>
      <w:r>
        <w:br/>
      </w:r>
      <w:r>
        <w:rPr>
          <w:rStyle w:val="VerbatimChar"/>
        </w:rPr>
        <w:t xml:space="preserve">## 743 4.20 1.80 4.20 1.00 5.0 1.80 2.60 1.80 2.60 4.20 2.60 3.4 3.40 4.20 4.2</w:t>
      </w:r>
      <w:r>
        <w:br/>
      </w:r>
      <w:r>
        <w:rPr>
          <w:rStyle w:val="VerbatimChar"/>
        </w:rPr>
        <w:t xml:space="preserve">## 744 4.20 5.00 4.20 3.40 3.4 2.60 2.60 3.40 3.40 3.40 3.40 3.4 3.40 4.20 4.2</w:t>
      </w:r>
      <w:r>
        <w:br/>
      </w:r>
      <w:r>
        <w:rPr>
          <w:rStyle w:val="VerbatimChar"/>
        </w:rPr>
        <w:t xml:space="preserve">## 745 2.60 4.20 4.20 2.60 3.4 4.20 3.40 3.40 3.40 2.60 3.40 4.2 2.60 4.20 4.2</w:t>
      </w:r>
      <w:r>
        <w:br/>
      </w:r>
      <w:r>
        <w:rPr>
          <w:rStyle w:val="VerbatimChar"/>
        </w:rPr>
        <w:t xml:space="preserve">## 746 4.20 4.20 3.40 3.40 4.2 4.20 2.60 3.40 4.20 1.80 3.40 4.2 1.80 2.60 3.4</w:t>
      </w:r>
      <w:r>
        <w:br/>
      </w:r>
      <w:r>
        <w:rPr>
          <w:rStyle w:val="VerbatimChar"/>
        </w:rPr>
        <w:t xml:space="preserve">## 747 2.60 4.20 3.40 1.80 3.4 3.40 2.60 2.60 3.40 1.80 1.80 1.8 1.80 1.80 1.8</w:t>
      </w:r>
      <w:r>
        <w:br/>
      </w:r>
      <w:r>
        <w:rPr>
          <w:rStyle w:val="VerbatimChar"/>
        </w:rPr>
        <w:t xml:space="preserve">## 748 5.00 5.00 5.00 1.00 4.2 3.40 4.20 1.80 5.00 5.00 4.20 3.4 5.00 2.60 5.0</w:t>
      </w:r>
      <w:r>
        <w:br/>
      </w:r>
      <w:r>
        <w:rPr>
          <w:rStyle w:val="VerbatimChar"/>
        </w:rPr>
        <w:t xml:space="preserve">## 749 5.00 5.00 4.20 1.80 3.4 4.20 4.20 3.40 5.00 3.40 4.20 5.0 4.20 3.40 4.2</w:t>
      </w:r>
      <w:r>
        <w:br/>
      </w:r>
      <w:r>
        <w:rPr>
          <w:rStyle w:val="VerbatimChar"/>
        </w:rPr>
        <w:t xml:space="preserve">## 750 5.00 4.20 4.20 2.60 4.2 3.40 4.20 4.20 3.40 4.20 3.40 4.2 4.20 4.20 4.2</w:t>
      </w:r>
      <w:r>
        <w:br/>
      </w:r>
      <w:r>
        <w:rPr>
          <w:rStyle w:val="VerbatimChar"/>
        </w:rPr>
        <w:t xml:space="preserve">## 751 5.00 4.20 4.20 2.60 4.2 3.40 4.20 4.20 3.40 4.20 3.40 4.2 4.20 4.20 4.2</w:t>
      </w:r>
      <w:r>
        <w:br/>
      </w:r>
      <w:r>
        <w:rPr>
          <w:rStyle w:val="VerbatimChar"/>
        </w:rPr>
        <w:t xml:space="preserve">## 752 5.00 4.20 4.20 2.60 4.2 3.40 4.20 4.20 3.40 4.20 3.40 4.2 4.20 4.20 4.2</w:t>
      </w:r>
      <w:r>
        <w:br/>
      </w:r>
      <w:r>
        <w:rPr>
          <w:rStyle w:val="VerbatimChar"/>
        </w:rPr>
        <w:t xml:space="preserve">## 753 5.00 4.20 4.20 2.60 4.2 3.40 4.20 4.20 3.40 4.20 3.40 4.2 4.20 4.20 4.2</w:t>
      </w:r>
      <w:r>
        <w:br/>
      </w:r>
      <w:r>
        <w:rPr>
          <w:rStyle w:val="VerbatimChar"/>
        </w:rPr>
        <w:t xml:space="preserve">## 754 5.00 5.00 4.20 2.60 4.2 4.20 3.40 2.60 5.00 3.40 4.20 5.0 4.20 4.20 5.0</w:t>
      </w:r>
      <w:r>
        <w:br/>
      </w:r>
      <w:r>
        <w:rPr>
          <w:rStyle w:val="VerbatimChar"/>
        </w:rPr>
        <w:t xml:space="preserve">## 755 5.00 5.00 5.00 5.00 5.0 5.00 5.00 5.00 5.00 5.00 5.00 5.0 5.00 5.00 5.0</w:t>
      </w:r>
      <w:r>
        <w:br/>
      </w:r>
      <w:r>
        <w:rPr>
          <w:rStyle w:val="VerbatimChar"/>
        </w:rPr>
        <w:t xml:space="preserve">## 756 4.20 5.00 3.40 4.20 5.0 3.40 4.20 1.00 2.60 4.20 3.40 4.2 5.00 5.00 5.0</w:t>
      </w:r>
      <w:r>
        <w:br/>
      </w:r>
      <w:r>
        <w:rPr>
          <w:rStyle w:val="VerbatimChar"/>
        </w:rPr>
        <w:t xml:space="preserve">## 757 2.60 5.00 5.00 1.00 5.0 4.20 3.40 1.80 5.00 4.20 3.40 4.2 5.00 3.40 5.0</w:t>
      </w:r>
      <w:r>
        <w:br/>
      </w:r>
      <w:r>
        <w:rPr>
          <w:rStyle w:val="VerbatimChar"/>
        </w:rPr>
        <w:t xml:space="preserve">## 758 5.00 5.00 4.20 1.00 5.0 3.40 4.20 1.00 4.20 5.00 2.60 5.0 4.20 2.60 5.0</w:t>
      </w:r>
      <w:r>
        <w:br/>
      </w:r>
      <w:r>
        <w:rPr>
          <w:rStyle w:val="VerbatimChar"/>
        </w:rPr>
        <w:t xml:space="preserve">## 759 5.00 5.00 5.00 1.00 5.0 5.00 5.00 1.00 5.00 5.00 5.00 5.0 5.00 5.00 5.0</w:t>
      </w:r>
      <w:r>
        <w:br/>
      </w:r>
      <w:r>
        <w:rPr>
          <w:rStyle w:val="VerbatimChar"/>
        </w:rPr>
        <w:t xml:space="preserve">## 760 4.20 4.20 2.60 2.60 3.4 4.20 4.20 4.20 4.20 4.20 5.00 4.2 2.60 3.40 3.4</w:t>
      </w:r>
      <w:r>
        <w:br/>
      </w:r>
      <w:r>
        <w:rPr>
          <w:rStyle w:val="VerbatimChar"/>
        </w:rPr>
        <w:t xml:space="preserve">## 761 4.20 4.20 4.20 1.80 5.0 4.20 3.40 4.20 4.20 1.80 2.60 2.6 2.60 2.60 2.6</w:t>
      </w:r>
      <w:r>
        <w:br/>
      </w:r>
      <w:r>
        <w:rPr>
          <w:rStyle w:val="VerbatimChar"/>
        </w:rPr>
        <w:t xml:space="preserve">## 762 3.40 5.00 5.00 1.00 5.0 3.40 5.00 1.00 5.00 3.40 5.00 5.0 1.00 3.40 5.0</w:t>
      </w:r>
      <w:r>
        <w:br/>
      </w:r>
      <w:r>
        <w:rPr>
          <w:rStyle w:val="VerbatimChar"/>
        </w:rPr>
        <w:t xml:space="preserve">## 763 3.40 5.00 5.00 3.40 5.0 3.40 5.00 1.80 5.00 3.40 3.40 3.4 3.40 4.20 4.2</w:t>
      </w:r>
      <w:r>
        <w:br/>
      </w:r>
      <w:r>
        <w:rPr>
          <w:rStyle w:val="VerbatimChar"/>
        </w:rPr>
        <w:t xml:space="preserve">## 764 3.40 5.00 4.20 1.00 5.0 4.20 5.00 1.80 3.40 3.40 4.20 5.0 4.20 3.40 5.0</w:t>
      </w:r>
      <w:r>
        <w:br/>
      </w:r>
      <w:r>
        <w:rPr>
          <w:rStyle w:val="VerbatimChar"/>
        </w:rPr>
        <w:t xml:space="preserve">## 765 3.40 5.00 4.20 1.00 2.6 5.00 3.40 1.00 3.40 5.00 4.20 3.4 3.40 3.40 5.0</w:t>
      </w:r>
      <w:r>
        <w:br/>
      </w:r>
      <w:r>
        <w:rPr>
          <w:rStyle w:val="VerbatimChar"/>
        </w:rPr>
        <w:t xml:space="preserve">## 766 4.20 5.00 5.00 2.60 5.0 5.00 1.80 2.60 5.00 3.40 5.00 5.0 5.00 5.00 5.0</w:t>
      </w:r>
      <w:r>
        <w:br/>
      </w:r>
      <w:r>
        <w:rPr>
          <w:rStyle w:val="VerbatimChar"/>
        </w:rPr>
        <w:t xml:space="preserve">## 767 4.20 4.20 4.20 2.60 4.2 3.40 4.20 4.20 5.00 3.40 3.40 4.2 5.00 3.40 5.0</w:t>
      </w:r>
      <w:r>
        <w:br/>
      </w:r>
      <w:r>
        <w:rPr>
          <w:rStyle w:val="VerbatimChar"/>
        </w:rPr>
        <w:t xml:space="preserve">## 768 5.00 5.00 5.00 5.00 5.0 5.00 5.00 5.00 5.00 5.00 5.00 5.0 5.00 5.00 5.0</w:t>
      </w:r>
      <w:r>
        <w:br/>
      </w:r>
      <w:r>
        <w:rPr>
          <w:rStyle w:val="VerbatimChar"/>
        </w:rPr>
        <w:t xml:space="preserve">## 769 4.20 4.20 3.40 3.40 4.2 3.40 4.20 3.40 3.40 4.20 4.20 5.0 5.00 3.40 5.0</w:t>
      </w:r>
      <w:r>
        <w:br/>
      </w:r>
      <w:r>
        <w:rPr>
          <w:rStyle w:val="VerbatimChar"/>
        </w:rPr>
        <w:t xml:space="preserve">## 770 2.60 5.00 2.60 1.00 5.0 5.00 4.20 3.40 3.40 5.00 5.00 4.2 5.00 4.20 4.2</w:t>
      </w:r>
      <w:r>
        <w:br/>
      </w:r>
      <w:r>
        <w:rPr>
          <w:rStyle w:val="VerbatimChar"/>
        </w:rPr>
        <w:t xml:space="preserve">## 771 5.00 5.00 2.60 1.80 5.0 2.60 2.60 3.40 3.40 4.20 3.40 5.0 4.20 1.80 5.0</w:t>
      </w:r>
      <w:r>
        <w:br/>
      </w:r>
      <w:r>
        <w:rPr>
          <w:rStyle w:val="VerbatimChar"/>
        </w:rPr>
        <w:t xml:space="preserve">## 772 3.40 4.20 4.20 1.80 5.0 3.40 4.20 3.40 5.00 4.20 4.20 4.2 5.00 4.20 4.2</w:t>
      </w:r>
      <w:r>
        <w:br/>
      </w:r>
      <w:r>
        <w:rPr>
          <w:rStyle w:val="VerbatimChar"/>
        </w:rPr>
        <w:t xml:space="preserve">## 773 4.20 4.20 2.60 1.80 4.2 4.20 4.20 2.60 4.20 4.20 4.20 3.4 4.20 3.40 5.0</w:t>
      </w:r>
      <w:r>
        <w:br/>
      </w:r>
      <w:r>
        <w:rPr>
          <w:rStyle w:val="VerbatimChar"/>
        </w:rPr>
        <w:t xml:space="preserve">## 774 4.20 5.00 3.40 1.00 4.2 2.60 1.00 4.20 4.20 2.60 1.80 1.8 2.60 2.60 2.6</w:t>
      </w:r>
      <w:r>
        <w:br/>
      </w:r>
      <w:r>
        <w:rPr>
          <w:rStyle w:val="VerbatimChar"/>
        </w:rPr>
        <w:t xml:space="preserve">## 775 4.20 4.20 2.60 1.80 4.2 5.00 4.20 2.60 5.00 4.20 1.80 5.0 4.20 3.40 5.0</w:t>
      </w:r>
      <w:r>
        <w:br/>
      </w:r>
      <w:r>
        <w:rPr>
          <w:rStyle w:val="VerbatimChar"/>
        </w:rPr>
        <w:t xml:space="preserve">## 776 4.20 3.40 4.20 1.80 3.4 4.20 3.40 4.20 3.40 5.00 4.20 3.4 4.20 4.20 3.4</w:t>
      </w:r>
      <w:r>
        <w:br/>
      </w:r>
      <w:r>
        <w:rPr>
          <w:rStyle w:val="VerbatimChar"/>
        </w:rPr>
        <w:t xml:space="preserve">## 777 2.60 5.00 3.40 1.80 5.0 4.20 3.40 1.80 4.20 4.20 4.20 4.2 4.20 3.40 4.2</w:t>
      </w:r>
      <w:r>
        <w:br/>
      </w:r>
      <w:r>
        <w:rPr>
          <w:rStyle w:val="VerbatimChar"/>
        </w:rPr>
        <w:t xml:space="preserve">## 778 4.20 4.20 2.60 2.60 4.2 4.20 3.40 4.20 3.40 4.20 3.40 4.2 5.00 4.20 4.2</w:t>
      </w:r>
      <w:r>
        <w:br/>
      </w:r>
      <w:r>
        <w:rPr>
          <w:rStyle w:val="VerbatimChar"/>
        </w:rPr>
        <w:t xml:space="preserve">## 779 3.40 4.20 2.60 2.60 4.2 4.20 2.60 3.40 4.20 3.40 4.20 3.4 3.40 1.80 4.2</w:t>
      </w:r>
      <w:r>
        <w:br/>
      </w:r>
      <w:r>
        <w:rPr>
          <w:rStyle w:val="VerbatimChar"/>
        </w:rPr>
        <w:t xml:space="preserve">## 780 3.40 3.40 2.60 1.80 3.4 2.60 2.60 2.60 3.40 4.20 3.40 3.4 4.20 3.40 4.2</w:t>
      </w:r>
      <w:r>
        <w:br/>
      </w:r>
      <w:r>
        <w:rPr>
          <w:rStyle w:val="VerbatimChar"/>
        </w:rPr>
        <w:t xml:space="preserve">## 781 5.00 4.20 3.40 1.80 5.0 1.80 4.20 1.80 4.20 4.20 3.40 4.2 4.20 3.40 5.0</w:t>
      </w:r>
      <w:r>
        <w:br/>
      </w:r>
      <w:r>
        <w:rPr>
          <w:rStyle w:val="VerbatimChar"/>
        </w:rPr>
        <w:t xml:space="preserve">## 782 5.00 5.00 3.40 3.40 5.0 5.00 4.20 4.20 2.60 5.00 4.20 3.4 5.00 5.00 4.2</w:t>
      </w:r>
      <w:r>
        <w:br/>
      </w:r>
      <w:r>
        <w:rPr>
          <w:rStyle w:val="VerbatimChar"/>
        </w:rPr>
        <w:t xml:space="preserve">## 783 4.20 4.20 2.60 2.60 5.0 4.20 2.60 2.60 3.40 4.20 5.00 4.2 5.00 5.00 4.2</w:t>
      </w:r>
      <w:r>
        <w:br/>
      </w:r>
      <w:r>
        <w:rPr>
          <w:rStyle w:val="VerbatimChar"/>
        </w:rPr>
        <w:t xml:space="preserve">## 784 4.20 2.60 3.40 1.80 4.2 3.40 2.60 2.60 3.40 3.40 3.40 4.2 3.40 3.40 3.4</w:t>
      </w:r>
      <w:r>
        <w:br/>
      </w:r>
      <w:r>
        <w:rPr>
          <w:rStyle w:val="VerbatimChar"/>
        </w:rPr>
        <w:t xml:space="preserve">## 785 3.40 4.20 4.20 1.80 4.2 1.00 3.40 1.00 4.20 1.80 3.40 5.0 1.80 4.20 4.2</w:t>
      </w:r>
      <w:r>
        <w:br/>
      </w:r>
      <w:r>
        <w:rPr>
          <w:rStyle w:val="VerbatimChar"/>
        </w:rPr>
        <w:t xml:space="preserve">## 786 3.40 4.20 3.40 3.40 3.4 3.40 3.40 2.60 4.20 4.20 3.40 3.4 4.20 3.40 4.2</w:t>
      </w:r>
      <w:r>
        <w:br/>
      </w:r>
      <w:r>
        <w:rPr>
          <w:rStyle w:val="VerbatimChar"/>
        </w:rPr>
        <w:t xml:space="preserve">## 787 2.60 3.40 4.20 2.60 4.2 3.40 1.80 1.80 2.60 2.60 2.60 3.4 2.60 3.40 4.2</w:t>
      </w:r>
      <w:r>
        <w:br/>
      </w:r>
      <w:r>
        <w:rPr>
          <w:rStyle w:val="VerbatimChar"/>
        </w:rPr>
        <w:t xml:space="preserve">## 788 3.40 3.40 4.20 3.40 3.4 3.40 3.40 4.20 2.60 5.00 4.20 2.6 4.20 4.20 4.2</w:t>
      </w:r>
      <w:r>
        <w:br/>
      </w:r>
      <w:r>
        <w:rPr>
          <w:rStyle w:val="VerbatimChar"/>
        </w:rPr>
        <w:t xml:space="preserve">## 789 2.60 3.40 2.60 1.00 4.2 4.20 5.00 3.40 3.40 4.20 5.00 5.0 3.40 3.40 1.8</w:t>
      </w:r>
      <w:r>
        <w:br/>
      </w:r>
      <w:r>
        <w:rPr>
          <w:rStyle w:val="VerbatimChar"/>
        </w:rPr>
        <w:t xml:space="preserve">## 790 3.40 3.40 4.20 2.60 2.6 3.40 3.40 4.20 3.40 2.60 3.40 4.2 1.80 3.40 4.2</w:t>
      </w:r>
      <w:r>
        <w:br/>
      </w:r>
      <w:r>
        <w:rPr>
          <w:rStyle w:val="VerbatimChar"/>
        </w:rPr>
        <w:t xml:space="preserve">## 791 5.00 5.00 5.00 1.00 5.0 5.00 5.00 1.00 5.00 1.00 1.00 1.0 1.00 1.00 1.0</w:t>
      </w:r>
      <w:r>
        <w:br/>
      </w:r>
      <w:r>
        <w:rPr>
          <w:rStyle w:val="VerbatimChar"/>
        </w:rPr>
        <w:t xml:space="preserve">## 792 4.20 4.20 4.20 2.60 3.4 3.40 3.40 3.40 4.20 4.20 2.60 4.2 3.40 5.00 2.6</w:t>
      </w:r>
      <w:r>
        <w:br/>
      </w:r>
      <w:r>
        <w:rPr>
          <w:rStyle w:val="VerbatimChar"/>
        </w:rPr>
        <w:t xml:space="preserve">## 793 5.00 5.00 3.40 2.60 5.0 4.20 4.20 1.80 3.40 1.80 2.60 3.4 4.20 3.40 3.4</w:t>
      </w:r>
      <w:r>
        <w:br/>
      </w:r>
      <w:r>
        <w:rPr>
          <w:rStyle w:val="VerbatimChar"/>
        </w:rPr>
        <w:t xml:space="preserve">## 794 5.00 5.00 3.40 2.60 5.0 4.20 4.20 1.80 3.40 1.80 2.60 3.4 4.20 3.40 3.4</w:t>
      </w:r>
      <w:r>
        <w:br/>
      </w:r>
      <w:r>
        <w:rPr>
          <w:rStyle w:val="VerbatimChar"/>
        </w:rPr>
        <w:t xml:space="preserve">## 795 4.20 5.00 3.40 2.60 4.2 3.40 3.40 3.40 3.40 3.40 4.20 3.4 4.20 3.40 5.0</w:t>
      </w:r>
      <w:r>
        <w:br/>
      </w:r>
      <w:r>
        <w:rPr>
          <w:rStyle w:val="VerbatimChar"/>
        </w:rPr>
        <w:t xml:space="preserve">## 796 3.40 4.20 4.20 1.80 5.0 2.60 4.20 2.60 3.40 2.60 2.60 4.2 5.00 2.60 3.4</w:t>
      </w:r>
      <w:r>
        <w:br/>
      </w:r>
      <w:r>
        <w:rPr>
          <w:rStyle w:val="VerbatimChar"/>
        </w:rPr>
        <w:t xml:space="preserve">## 797 4.20 5.00 5.00 1.00 4.2 3.40 4.20 1.80 5.00 4.20 5.00 5.0 3.40 4.20 4.2</w:t>
      </w:r>
      <w:r>
        <w:br/>
      </w:r>
      <w:r>
        <w:rPr>
          <w:rStyle w:val="VerbatimChar"/>
        </w:rPr>
        <w:t xml:space="preserve">## 798 5.00 3.40 3.40 1.80 4.2 3.40 4.20 2.60 3.40 4.20 3.40 3.4 3.40 3.40 3.4</w:t>
      </w:r>
      <w:r>
        <w:br/>
      </w:r>
      <w:r>
        <w:rPr>
          <w:rStyle w:val="VerbatimChar"/>
        </w:rPr>
        <w:t xml:space="preserve">## 799 3.40 3.40 3.40 1.80 3.4 2.60 4.20 1.80 3.40 2.60 2.60 4.2 3.40 2.60 3.4</w:t>
      </w:r>
      <w:r>
        <w:br/>
      </w:r>
      <w:r>
        <w:rPr>
          <w:rStyle w:val="VerbatimChar"/>
        </w:rPr>
        <w:t xml:space="preserve">## 800 4.20 3.40 3.40 4.20 5.0 2.60 2.60 4.20 1.80 5.00 3.40 3.4 5.00 5.00 4.2</w:t>
      </w:r>
      <w:r>
        <w:br/>
      </w:r>
      <w:r>
        <w:rPr>
          <w:rStyle w:val="VerbatimChar"/>
        </w:rPr>
        <w:t xml:space="preserve">## 801 5.00 4.20 3.40 1.00 4.2 3.40 3.40 1.80 5.00 3.40 4.20 4.2 2.60 3.40 4.2</w:t>
      </w:r>
      <w:r>
        <w:br/>
      </w:r>
      <w:r>
        <w:rPr>
          <w:rStyle w:val="VerbatimChar"/>
        </w:rPr>
        <w:t xml:space="preserve">## 802 4.20 4.20 4.20 1.80 3.4 3.40 4.20 1.00 5.00 4.20 5.00 5.0 3.40 5.00 4.2</w:t>
      </w:r>
      <w:r>
        <w:br/>
      </w:r>
      <w:r>
        <w:rPr>
          <w:rStyle w:val="VerbatimChar"/>
        </w:rPr>
        <w:t xml:space="preserve">## 803 2.60 4.20 4.20 1.80 4.2 4.20 5.00 1.80 2.60 3.40 3.40 5.0 3.40 1.80 3.4</w:t>
      </w:r>
      <w:r>
        <w:br/>
      </w:r>
      <w:r>
        <w:rPr>
          <w:rStyle w:val="VerbatimChar"/>
        </w:rPr>
        <w:t xml:space="preserve">## 804 2.60 2.60 3.40 2.60 4.2 2.60 4.20 2.60 4.20 3.40 3.40 4.2 1.80 3.40 2.6</w:t>
      </w:r>
      <w:r>
        <w:br/>
      </w:r>
      <w:r>
        <w:rPr>
          <w:rStyle w:val="VerbatimChar"/>
        </w:rPr>
        <w:t xml:space="preserve">## 805 5.00 4.20 5.00 1.00 2.6 2.60 4.20 4.20 3.40 4.20 5.00 4.2 4.20 4.20 5.0</w:t>
      </w:r>
      <w:r>
        <w:br/>
      </w:r>
      <w:r>
        <w:rPr>
          <w:rStyle w:val="VerbatimChar"/>
        </w:rPr>
        <w:t xml:space="preserve">## 806 4.20 2.60 4.20 1.00 5.0 1.80 5.00 2.60 3.40 5.00 5.00 5.0 4.20 4.20 2.6</w:t>
      </w:r>
      <w:r>
        <w:br/>
      </w:r>
      <w:r>
        <w:rPr>
          <w:rStyle w:val="VerbatimChar"/>
        </w:rPr>
        <w:t xml:space="preserve">## 807 1.80 1.00 3.40 2.60 2.6 1.80 4.20 3.40 1.00 4.20 3.40 4.2 4.20 4.20 4.2</w:t>
      </w:r>
      <w:r>
        <w:br/>
      </w:r>
      <w:r>
        <w:rPr>
          <w:rStyle w:val="VerbatimChar"/>
        </w:rPr>
        <w:t xml:space="preserve">## 808 5.00 4.20 5.00 1.00 5.0 3.40 4.20 1.00 5.00 4.20 3.40 5.0 2.60 3.40 4.2</w:t>
      </w:r>
      <w:r>
        <w:br/>
      </w:r>
      <w:r>
        <w:rPr>
          <w:rStyle w:val="VerbatimChar"/>
        </w:rPr>
        <w:t xml:space="preserve">## 809 5.00 4.20 4.20 1.80 4.2 3.40 5.00 1.80 5.00 5.00 3.40 5.0 2.60 5.00 4.2</w:t>
      </w:r>
      <w:r>
        <w:br/>
      </w:r>
      <w:r>
        <w:rPr>
          <w:rStyle w:val="VerbatimChar"/>
        </w:rPr>
        <w:t xml:space="preserve">## 810 3.40 1.80 4.20 4.20 2.6 3.40 4.20 1.80 2.60 4.20 3.40 3.4 1.80 3.40 3.4</w:t>
      </w:r>
      <w:r>
        <w:br/>
      </w:r>
      <w:r>
        <w:rPr>
          <w:rStyle w:val="VerbatimChar"/>
        </w:rPr>
        <w:t xml:space="preserve">## 811 5.00 5.00 4.20 2.60 4.2 4.20 3.40 3.40 4.20 3.40 5.00 3.4 4.20 3.40 5.0</w:t>
      </w:r>
      <w:r>
        <w:br/>
      </w:r>
      <w:r>
        <w:rPr>
          <w:rStyle w:val="VerbatimChar"/>
        </w:rPr>
        <w:t xml:space="preserve">## 812 4.20 5.00 1.80 4.20 1.8 2.60 1.00 4.20 2.60 3.40 4.20 4.2 5.00 4.20 4.2</w:t>
      </w:r>
      <w:r>
        <w:br/>
      </w:r>
      <w:r>
        <w:rPr>
          <w:rStyle w:val="VerbatimChar"/>
        </w:rPr>
        <w:t xml:space="preserve">## 813 5.00 5.00 5.00 5.00 5.0 4.20 1.80 2.60 3.40 3.40 2.60 5.0 4.20 5.00 4.2</w:t>
      </w:r>
      <w:r>
        <w:br/>
      </w:r>
      <w:r>
        <w:rPr>
          <w:rStyle w:val="VerbatimChar"/>
        </w:rPr>
        <w:t xml:space="preserve">## 814 3.40 3.40 3.40 1.80 4.2 4.20 4.20 2.60 4.20 3.40 4.20 4.2 3.40 3.40 4.2</w:t>
      </w:r>
      <w:r>
        <w:br/>
      </w:r>
      <w:r>
        <w:rPr>
          <w:rStyle w:val="VerbatimChar"/>
        </w:rPr>
        <w:t xml:space="preserve">## 815 4.20 5.00 4.20 4.20 5.0 3.40 4.20 4.20 3.40 5.00 4.20 4.2 5.00 4.20 5.0</w:t>
      </w:r>
      <w:r>
        <w:br/>
      </w:r>
      <w:r>
        <w:rPr>
          <w:rStyle w:val="VerbatimChar"/>
        </w:rPr>
        <w:t xml:space="preserve">## 816 4.20 4.20 4.20 4.20 3.4 2.60 5.00 3.40 3.40 4.20 4.20 4.2 2.60 4.20 5.0</w:t>
      </w:r>
      <w:r>
        <w:br/>
      </w:r>
      <w:r>
        <w:rPr>
          <w:rStyle w:val="VerbatimChar"/>
        </w:rPr>
        <w:t xml:space="preserve">## 817 4.20 5.00 5.00 1.80 5.0 2.60 3.40 1.80 4.20 5.00 1.80 5.0 3.40 3.40 4.2</w:t>
      </w:r>
      <w:r>
        <w:br/>
      </w:r>
      <w:r>
        <w:rPr>
          <w:rStyle w:val="VerbatimChar"/>
        </w:rPr>
        <w:t xml:space="preserve">## 818 3.40 3.40 3.40 1.80 3.4 3.40 2.60 2.60 3.40 2.60 2.60 2.6 2.60 2.60 3.4</w:t>
      </w:r>
      <w:r>
        <w:br/>
      </w:r>
      <w:r>
        <w:rPr>
          <w:rStyle w:val="VerbatimChar"/>
        </w:rPr>
        <w:t xml:space="preserve">## 819 4.20 3.40 1.80 1.80 4.2 4.20 3.40 1.80 3.40 4.20 3.40 4.2 4.20 3.40 4.2</w:t>
      </w:r>
      <w:r>
        <w:br/>
      </w:r>
      <w:r>
        <w:rPr>
          <w:rStyle w:val="VerbatimChar"/>
        </w:rPr>
        <w:t xml:space="preserve">## 820 4.20 4.20 4.20 1.80 4.2 3.40 4.20 2.60 4.20 4.20 3.40 4.2 3.40 2.60 4.2</w:t>
      </w:r>
      <w:r>
        <w:br/>
      </w:r>
      <w:r>
        <w:rPr>
          <w:rStyle w:val="VerbatimChar"/>
        </w:rPr>
        <w:t xml:space="preserve">## 821 5.00 4.20 5.00 2.60 3.4 4.20 3.40 2.60 4.20 4.20 4.20 3.4 5.00 5.00 5.0</w:t>
      </w:r>
      <w:r>
        <w:br/>
      </w:r>
      <w:r>
        <w:rPr>
          <w:rStyle w:val="VerbatimChar"/>
        </w:rPr>
        <w:t xml:space="preserve">## 822 4.20 4.20 4.20 1.80 4.2 4.20 4.20 2.60 4.20 4.20 3.40 4.2 3.40 3.40 4.2</w:t>
      </w:r>
      <w:r>
        <w:br/>
      </w:r>
      <w:r>
        <w:rPr>
          <w:rStyle w:val="VerbatimChar"/>
        </w:rPr>
        <w:t xml:space="preserve">## 823 1.80 3.40 4.20 2.60 5.0 3.40 2.60 3.40 3.40 3.40 1.80 4.2 3.40 3.40 2.6</w:t>
      </w:r>
      <w:r>
        <w:br/>
      </w:r>
      <w:r>
        <w:rPr>
          <w:rStyle w:val="VerbatimChar"/>
        </w:rPr>
        <w:t xml:space="preserve">## 824 5.00 3.40 2.60 1.00 5.0 4.20 1.80 1.80 4.20 3.40 1.00 5.0 4.20 4.20 4.2</w:t>
      </w:r>
      <w:r>
        <w:br/>
      </w:r>
      <w:r>
        <w:rPr>
          <w:rStyle w:val="VerbatimChar"/>
        </w:rPr>
        <w:t xml:space="preserve">## 825 4.20 3.40 4.20 3.40 5.0 3.40 5.00 5.00 4.20 5.00 4.20 4.2 4.20 5.00 4.2</w:t>
      </w:r>
      <w:r>
        <w:br/>
      </w:r>
      <w:r>
        <w:rPr>
          <w:rStyle w:val="VerbatimChar"/>
        </w:rPr>
        <w:t xml:space="preserve">## 826 3.40 4.20 5.00 3.40 1.0 1.80 1.80 5.00 1.00 1.80 5.00 5.0 5.00 2.60 5.0</w:t>
      </w:r>
      <w:r>
        <w:br/>
      </w:r>
      <w:r>
        <w:rPr>
          <w:rStyle w:val="VerbatimChar"/>
        </w:rPr>
        <w:t xml:space="preserve">## 827 5.00 5.00 1.00 1.00 5.0 1.00 1.00 5.00 5.00 5.00 1.00 5.0 5.00 1.00 5.0</w:t>
      </w:r>
      <w:r>
        <w:br/>
      </w:r>
      <w:r>
        <w:rPr>
          <w:rStyle w:val="VerbatimChar"/>
        </w:rPr>
        <w:t xml:space="preserve">## 828 3.40 4.20 3.40 1.80 4.2 5.00 3.40 1.80 4.20 3.40 4.20 4.2 3.40 4.20 3.4</w:t>
      </w:r>
      <w:r>
        <w:br/>
      </w:r>
      <w:r>
        <w:rPr>
          <w:rStyle w:val="VerbatimChar"/>
        </w:rPr>
        <w:t xml:space="preserve">## 829 5.00 5.00 3.40 1.80 5.0 5.00 4.20 3.40 5.00 5.00 4.20 5.0 5.00 5.00 5.0</w:t>
      </w:r>
      <w:r>
        <w:br/>
      </w:r>
      <w:r>
        <w:rPr>
          <w:rStyle w:val="VerbatimChar"/>
        </w:rPr>
        <w:t xml:space="preserve">## 830 3.40 4.20 5.00 1.80 4.2 2.60 4.20 1.80 4.20 3.40 3.40 4.2 3.40 4.20 4.2</w:t>
      </w:r>
      <w:r>
        <w:br/>
      </w:r>
      <w:r>
        <w:rPr>
          <w:rStyle w:val="VerbatimChar"/>
        </w:rPr>
        <w:t xml:space="preserve">## 831 5.00 5.00 5.00 1.00 5.0 5.00 5.00 1.00 5.00 5.00 4.20 5.0 5.00 5.00 5.0</w:t>
      </w:r>
      <w:r>
        <w:br/>
      </w:r>
      <w:r>
        <w:rPr>
          <w:rStyle w:val="VerbatimChar"/>
        </w:rPr>
        <w:t xml:space="preserve">## 832 3.40 5.00 3.40 1.80 4.2 3.40 3.40 1.80 4.20 3.40 3.40 2.6 2.60 3.40 3.4</w:t>
      </w:r>
      <w:r>
        <w:br/>
      </w:r>
      <w:r>
        <w:rPr>
          <w:rStyle w:val="VerbatimChar"/>
        </w:rPr>
        <w:t xml:space="preserve">## 833 5.00 4.20 5.00 1.00 5.0 5.00 5.00 2.60 5.00 5.00 5.00 2.6 5.00 2.60 5.0</w:t>
      </w:r>
      <w:r>
        <w:br/>
      </w:r>
      <w:r>
        <w:rPr>
          <w:rStyle w:val="VerbatimChar"/>
        </w:rPr>
        <w:t xml:space="preserve">## 834 4.20 5.00 5.00 1.00 5.0 2.60 3.40 1.00 4.20 4.20 4.20 4.2 3.40 3.40 4.2</w:t>
      </w:r>
      <w:r>
        <w:br/>
      </w:r>
      <w:r>
        <w:rPr>
          <w:rStyle w:val="VerbatimChar"/>
        </w:rPr>
        <w:t xml:space="preserve">## 835 3.40 5.00 3.40 1.80 4.2 3.40 5.00 1.80 5.00 4.20 1.80 4.2 3.40 2.60 3.4</w:t>
      </w:r>
      <w:r>
        <w:br/>
      </w:r>
      <w:r>
        <w:rPr>
          <w:rStyle w:val="VerbatimChar"/>
        </w:rPr>
        <w:t xml:space="preserve">## 836 3.40 4.20 5.00 1.80 3.4 2.60 3.40 2.60 4.20 5.00 5.00 5.0 5.00 5.00 5.0</w:t>
      </w:r>
      <w:r>
        <w:br/>
      </w:r>
      <w:r>
        <w:rPr>
          <w:rStyle w:val="VerbatimChar"/>
        </w:rPr>
        <w:t xml:space="preserve">## 837 4.20 4.20 4.20 2.60 4.2 4.20 3.40 2.60 4.20 4.20 3.40 4.2 3.40 4.20 5.0</w:t>
      </w:r>
      <w:r>
        <w:br/>
      </w:r>
      <w:r>
        <w:rPr>
          <w:rStyle w:val="VerbatimChar"/>
        </w:rPr>
        <w:t xml:space="preserve">## 838 2.60 4.20 3.40 5.00 2.6 4.20 3.40 2.60 2.60 4.20 1.80 3.4 4.20 4.20 4.2</w:t>
      </w:r>
      <w:r>
        <w:br/>
      </w:r>
      <w:r>
        <w:rPr>
          <w:rStyle w:val="VerbatimChar"/>
        </w:rPr>
        <w:t xml:space="preserve">##      V37 V38  V39 V40  V41  V42 V43  V44  V45 V46 V47 V48  V49  V50  V51 V52</w:t>
      </w:r>
      <w:r>
        <w:br/>
      </w:r>
      <w:r>
        <w:rPr>
          <w:rStyle w:val="VerbatimChar"/>
        </w:rPr>
        <w:t xml:space="preserve">## 1   2.60 4.2 2.60 2.6 3.40 2.60 3.4 2.60 3.40 3.4 3.4 2.6 2.60 3.40 5.00 1.8</w:t>
      </w:r>
      <w:r>
        <w:br/>
      </w:r>
      <w:r>
        <w:rPr>
          <w:rStyle w:val="VerbatimChar"/>
        </w:rPr>
        <w:t xml:space="preserve">## 2   2.60 4.2 2.60 2.6 3.40 2.60 3.4 2.60 3.40 3.4 3.4 2.6 2.60 3.40 5.00 1.8</w:t>
      </w:r>
      <w:r>
        <w:br/>
      </w:r>
      <w:r>
        <w:rPr>
          <w:rStyle w:val="VerbatimChar"/>
        </w:rPr>
        <w:t xml:space="preserve">## 3   2.60 4.2 2.60 2.6 3.40 2.60 3.4 2.60 3.40 3.4 3.4 2.6 2.60 3.40 5.00 1.8</w:t>
      </w:r>
      <w:r>
        <w:br/>
      </w:r>
      <w:r>
        <w:rPr>
          <w:rStyle w:val="VerbatimChar"/>
        </w:rPr>
        <w:t xml:space="preserve">## 4   1.80 1.8 3.40 3.4 3.40 4.20 1.8 3.40 3.40 4.2 3.4 5.0 3.40 3.40 1.80 1.8</w:t>
      </w:r>
      <w:r>
        <w:br/>
      </w:r>
      <w:r>
        <w:rPr>
          <w:rStyle w:val="VerbatimChar"/>
        </w:rPr>
        <w:t xml:space="preserve">## 5   1.80 1.8 3.40 3.4 3.40 4.20 1.8 3.40 3.40 4.2 3.4 5.0 3.40 3.40 1.80 1.8</w:t>
      </w:r>
      <w:r>
        <w:br/>
      </w:r>
      <w:r>
        <w:rPr>
          <w:rStyle w:val="VerbatimChar"/>
        </w:rPr>
        <w:t xml:space="preserve">## 6   1.80 1.8 3.40 3.4 3.40 4.20 1.8 3.40 3.40 4.2 3.4 5.0 3.40 3.40 1.80 1.8</w:t>
      </w:r>
      <w:r>
        <w:br/>
      </w:r>
      <w:r>
        <w:rPr>
          <w:rStyle w:val="VerbatimChar"/>
        </w:rPr>
        <w:t xml:space="preserve">## 7   3.40 5.0 3.40 4.2 3.40 4.20 4.2 4.20 4.20 5.0 4.2 3.4 4.20 1.80 4.20 5.0</w:t>
      </w:r>
      <w:r>
        <w:br/>
      </w:r>
      <w:r>
        <w:rPr>
          <w:rStyle w:val="VerbatimChar"/>
        </w:rPr>
        <w:t xml:space="preserve">## 8   3.40 5.0 3.40 4.2 3.40 4.20 4.2 4.20 4.20 5.0 4.2 3.4 4.20 1.80 4.20 5.0</w:t>
      </w:r>
      <w:r>
        <w:br/>
      </w:r>
      <w:r>
        <w:rPr>
          <w:rStyle w:val="VerbatimChar"/>
        </w:rPr>
        <w:t xml:space="preserve">## 9   3.40 5.0 3.40 4.2 3.40 4.20 4.2 4.20 4.20 5.0 4.2 3.4 4.20 1.80 4.20 5.0</w:t>
      </w:r>
      <w:r>
        <w:br/>
      </w:r>
      <w:r>
        <w:rPr>
          <w:rStyle w:val="VerbatimChar"/>
        </w:rPr>
        <w:t xml:space="preserve">## 10  2.12 5.0 4.04 5.0 3.08 4.04 5.0 4.04 4.04 5.0 5.0 5.0 4.04 1.16 2.12 5.0</w:t>
      </w:r>
      <w:r>
        <w:br/>
      </w:r>
      <w:r>
        <w:rPr>
          <w:rStyle w:val="VerbatimChar"/>
        </w:rPr>
        <w:t xml:space="preserve">## 11  2.12 5.0 4.04 5.0 3.08 4.04 5.0 4.04 4.04 5.0 5.0 5.0 4.04 1.16 2.12 5.0</w:t>
      </w:r>
      <w:r>
        <w:br/>
      </w:r>
      <w:r>
        <w:rPr>
          <w:rStyle w:val="VerbatimChar"/>
        </w:rPr>
        <w:t xml:space="preserve">## 12  2.12 5.0 4.04 5.0 3.08 4.04 5.0 4.04 4.04 5.0 5.0 5.0 4.04 1.16 2.12 5.0</w:t>
      </w:r>
      <w:r>
        <w:br/>
      </w:r>
      <w:r>
        <w:rPr>
          <w:rStyle w:val="VerbatimChar"/>
        </w:rPr>
        <w:t xml:space="preserve">## 13  2.60 4.2 3.40 4.2 4.20 2.60 3.4 1.00 5.00 3.4 2.6 3.4 2.60 2.60 2.60 4.2</w:t>
      </w:r>
      <w:r>
        <w:br/>
      </w:r>
      <w:r>
        <w:rPr>
          <w:rStyle w:val="VerbatimChar"/>
        </w:rPr>
        <w:t xml:space="preserve">## 14  3.40 3.4 2.60 2.6 4.20 2.60 2.6 2.60 4.20 2.6 3.4 1.8 3.40 3.40 4.20 4.2</w:t>
      </w:r>
      <w:r>
        <w:br/>
      </w:r>
      <w:r>
        <w:rPr>
          <w:rStyle w:val="VerbatimChar"/>
        </w:rPr>
        <w:t xml:space="preserve">## 15  4.20 3.4 3.40 2.6 3.40 3.40 3.4 3.40 3.40 3.4 1.8 1.8 3.40 3.40 4.20 3.4</w:t>
      </w:r>
      <w:r>
        <w:br/>
      </w:r>
      <w:r>
        <w:rPr>
          <w:rStyle w:val="VerbatimChar"/>
        </w:rPr>
        <w:t xml:space="preserve">## 16  1.80 1.8 2.60 2.6 1.80 2.60 2.6 2.60 2.60 2.6 2.6 1.8 1.80 1.80 2.60 3.4</w:t>
      </w:r>
      <w:r>
        <w:br/>
      </w:r>
      <w:r>
        <w:rPr>
          <w:rStyle w:val="VerbatimChar"/>
        </w:rPr>
        <w:t xml:space="preserve">## 17  1.80 1.8 2.60 2.6 1.80 2.60 2.6 2.60 2.60 2.6 2.6 1.8 1.80 1.80 2.60 3.4</w:t>
      </w:r>
      <w:r>
        <w:br/>
      </w:r>
      <w:r>
        <w:rPr>
          <w:rStyle w:val="VerbatimChar"/>
        </w:rPr>
        <w:t xml:space="preserve">## 18  2.60 2.6 3.40 3.4 2.60 4.20 2.6 2.60 3.40 4.2 3.4 2.6 3.40 3.40 1.80 4.2</w:t>
      </w:r>
      <w:r>
        <w:br/>
      </w:r>
      <w:r>
        <w:rPr>
          <w:rStyle w:val="VerbatimChar"/>
        </w:rPr>
        <w:t xml:space="preserve">## 19  5.00 5.0 5.00 5.0 5.00 5.00 4.2 5.00 4.20 5.0 5.0 2.6 5.00 5.00 3.40 5.0</w:t>
      </w:r>
      <w:r>
        <w:br/>
      </w:r>
      <w:r>
        <w:rPr>
          <w:rStyle w:val="VerbatimChar"/>
        </w:rPr>
        <w:t xml:space="preserve">## 20  2.60 3.4 3.40 3.4 2.60 2.60 2.6 1.80 2.60 3.4 4.2 4.2 2.60 2.60 1.80 3.4</w:t>
      </w:r>
      <w:r>
        <w:br/>
      </w:r>
      <w:r>
        <w:rPr>
          <w:rStyle w:val="VerbatimChar"/>
        </w:rPr>
        <w:t xml:space="preserve">## 21  5.00 4.2 3.40 4.2 2.60 3.40 3.4 4.20 4.20 5.0 4.2 4.2 2.60 4.20 3.40 4.2</w:t>
      </w:r>
      <w:r>
        <w:br/>
      </w:r>
      <w:r>
        <w:rPr>
          <w:rStyle w:val="VerbatimChar"/>
        </w:rPr>
        <w:t xml:space="preserve">## 22  4.20 5.0 3.40 3.4 1.00 4.20 4.2 2.60 4.20 5.0 5.0 3.4 3.40 1.80 2.60 5.0</w:t>
      </w:r>
      <w:r>
        <w:br/>
      </w:r>
      <w:r>
        <w:rPr>
          <w:rStyle w:val="VerbatimChar"/>
        </w:rPr>
        <w:t xml:space="preserve">## 23  5.00 4.2 2.60 2.6 5.00 3.40 3.4 4.20 2.60 2.6 2.6 1.8 4.20 3.40 4.20 4.2</w:t>
      </w:r>
      <w:r>
        <w:br/>
      </w:r>
      <w:r>
        <w:rPr>
          <w:rStyle w:val="VerbatimChar"/>
        </w:rPr>
        <w:t xml:space="preserve">## 24  4.20 5.0 4.20 3.4 4.20 4.20 3.4 4.20 4.20 3.4 3.4 3.4 4.20 3.40 3.40 4.2</w:t>
      </w:r>
      <w:r>
        <w:br/>
      </w:r>
      <w:r>
        <w:rPr>
          <w:rStyle w:val="VerbatimChar"/>
        </w:rPr>
        <w:t xml:space="preserve">## 25  3.40 4.2 4.20 2.6 1.80 3.40 2.6 3.40 4.20 4.2 4.2 2.6 2.60 3.40 2.60 4.2</w:t>
      </w:r>
      <w:r>
        <w:br/>
      </w:r>
      <w:r>
        <w:rPr>
          <w:rStyle w:val="VerbatimChar"/>
        </w:rPr>
        <w:t xml:space="preserve">## 26  3.40 5.0 4.20 3.4 3.40 4.20 4.2 3.40 3.40 5.0 5.0 4.2 3.40 3.40 3.40 4.2</w:t>
      </w:r>
      <w:r>
        <w:br/>
      </w:r>
      <w:r>
        <w:rPr>
          <w:rStyle w:val="VerbatimChar"/>
        </w:rPr>
        <w:t xml:space="preserve">## 27  5.00 4.2 4.20 5.0 5.00 5.00 2.6 3.40 3.40 1.8 1.0 3.4 5.00 5.00 5.00 3.4</w:t>
      </w:r>
      <w:r>
        <w:br/>
      </w:r>
      <w:r>
        <w:rPr>
          <w:rStyle w:val="VerbatimChar"/>
        </w:rPr>
        <w:t xml:space="preserve">## 28  4.20 3.4 5.00 3.4 5.00 4.20 3.4 3.40 3.40 5.0 3.4 3.4 4.20 5.00 5.00 3.4</w:t>
      </w:r>
      <w:r>
        <w:br/>
      </w:r>
      <w:r>
        <w:rPr>
          <w:rStyle w:val="VerbatimChar"/>
        </w:rPr>
        <w:t xml:space="preserve">## 29  1.80 2.6 4.20 5.0 3.40 4.20 1.8 4.20 3.40 4.2 4.2 3.4 1.80 2.60 2.60 2.6</w:t>
      </w:r>
      <w:r>
        <w:br/>
      </w:r>
      <w:r>
        <w:rPr>
          <w:rStyle w:val="VerbatimChar"/>
        </w:rPr>
        <w:t xml:space="preserve">## 30  2.60 4.2 4.20 3.4 4.20 3.40 2.6 3.40 2.60 3.4 4.2 2.6 3.40 2.60 4.20 3.4</w:t>
      </w:r>
      <w:r>
        <w:br/>
      </w:r>
      <w:r>
        <w:rPr>
          <w:rStyle w:val="VerbatimChar"/>
        </w:rPr>
        <w:t xml:space="preserve">## 31  1.00 1.0 1.00 1.0 1.00 1.00 1.0 1.00 1.00 1.0 1.0 1.0 1.00 1.00 1.00 1.0</w:t>
      </w:r>
      <w:r>
        <w:br/>
      </w:r>
      <w:r>
        <w:rPr>
          <w:rStyle w:val="VerbatimChar"/>
        </w:rPr>
        <w:t xml:space="preserve">## 32  3.40 4.2 3.40 4.2 3.40 2.60 4.2 4.20 1.80 4.2 3.4 2.6 2.60 4.20 4.20 3.4</w:t>
      </w:r>
      <w:r>
        <w:br/>
      </w:r>
      <w:r>
        <w:rPr>
          <w:rStyle w:val="VerbatimChar"/>
        </w:rPr>
        <w:t xml:space="preserve">## 33  3.40 4.2 4.20 4.2 3.40 5.00 4.2 4.20 2.60 4.2 4.2 4.2 4.20 4.20 5.00 3.4</w:t>
      </w:r>
      <w:r>
        <w:br/>
      </w:r>
      <w:r>
        <w:rPr>
          <w:rStyle w:val="VerbatimChar"/>
        </w:rPr>
        <w:t xml:space="preserve">## 34  5.00 2.6 3.40 3.4 3.40 3.40 2.6 5.00 2.60 2.6 2.6 2.6 3.40 3.40 3.40 2.6</w:t>
      </w:r>
      <w:r>
        <w:br/>
      </w:r>
      <w:r>
        <w:rPr>
          <w:rStyle w:val="VerbatimChar"/>
        </w:rPr>
        <w:t xml:space="preserve">## 35  1.80 3.4 4.20 4.2 1.80 4.20 4.2 2.60 4.20 4.2 5.0 4.2 3.40 1.80 3.40 3.4</w:t>
      </w:r>
      <w:r>
        <w:br/>
      </w:r>
      <w:r>
        <w:rPr>
          <w:rStyle w:val="VerbatimChar"/>
        </w:rPr>
        <w:t xml:space="preserve">## 36  4.20 5.0 5.00 3.4 4.20 5.00 4.2 1.80 4.20 3.4 4.2 4.2 4.20 4.20 3.40 4.2</w:t>
      </w:r>
      <w:r>
        <w:br/>
      </w:r>
      <w:r>
        <w:rPr>
          <w:rStyle w:val="VerbatimChar"/>
        </w:rPr>
        <w:t xml:space="preserve">## 37  3.40 2.6 2.60 1.8 3.40 3.40 4.2 3.40 4.20 5.0 3.4 1.8 2.60 3.40 2.60 2.6</w:t>
      </w:r>
      <w:r>
        <w:br/>
      </w:r>
      <w:r>
        <w:rPr>
          <w:rStyle w:val="VerbatimChar"/>
        </w:rPr>
        <w:t xml:space="preserve">## 38  4.20 5.0 2.60 5.0 4.20 4.20 4.2 5.00 3.40 4.2 4.2 5.0 5.00 2.60 3.40 3.4</w:t>
      </w:r>
      <w:r>
        <w:br/>
      </w:r>
      <w:r>
        <w:rPr>
          <w:rStyle w:val="VerbatimChar"/>
        </w:rPr>
        <w:t xml:space="preserve">## 39  1.80 4.2 5.00 4.2 2.60 2.60 5.0 4.20 4.20 4.2 4.2 3.4 1.80 5.00 2.60 3.4</w:t>
      </w:r>
      <w:r>
        <w:br/>
      </w:r>
      <w:r>
        <w:rPr>
          <w:rStyle w:val="VerbatimChar"/>
        </w:rPr>
        <w:t xml:space="preserve">## 40  2.60 4.2 4.20 3.4 4.20 4.20 3.4 3.40 4.20 3.4 4.2 4.2 2.60 2.60 2.60 3.4</w:t>
      </w:r>
      <w:r>
        <w:br/>
      </w:r>
      <w:r>
        <w:rPr>
          <w:rStyle w:val="VerbatimChar"/>
        </w:rPr>
        <w:t xml:space="preserve">## 41  5.00 5.0 1.80 5.0 4.20 1.80 2.6 5.00 1.80 1.8 1.8 1.0 5.00 4.20 5.00 4.2</w:t>
      </w:r>
      <w:r>
        <w:br/>
      </w:r>
      <w:r>
        <w:rPr>
          <w:rStyle w:val="VerbatimChar"/>
        </w:rPr>
        <w:t xml:space="preserve">## 42  2.60 4.2 4.20 2.6 3.40 3.40 3.4 4.20 4.20 4.2 4.2 4.2 4.20 2.60 2.60 4.2</w:t>
      </w:r>
      <w:r>
        <w:br/>
      </w:r>
      <w:r>
        <w:rPr>
          <w:rStyle w:val="VerbatimChar"/>
        </w:rPr>
        <w:t xml:space="preserve">## 43  2.60 4.2 4.20 4.2 3.40 4.20 3.4 4.20 5.00 4.2 5.0 5.0 3.40 3.40 5.00 4.2</w:t>
      </w:r>
      <w:r>
        <w:br/>
      </w:r>
      <w:r>
        <w:rPr>
          <w:rStyle w:val="VerbatimChar"/>
        </w:rPr>
        <w:t xml:space="preserve">## 44  5.00 5.0 3.40 3.4 3.40 2.60 3.4 4.20 4.20 4.2 2.6 2.6 3.40 3.40 4.20 3.4</w:t>
      </w:r>
      <w:r>
        <w:br/>
      </w:r>
      <w:r>
        <w:rPr>
          <w:rStyle w:val="VerbatimChar"/>
        </w:rPr>
        <w:t xml:space="preserve">## 45  4.20 4.2 2.60 5.0 2.60 5.00 5.0 1.80 4.20 3.4 5.0 5.0 4.20 4.20 1.80 3.4</w:t>
      </w:r>
      <w:r>
        <w:br/>
      </w:r>
      <w:r>
        <w:rPr>
          <w:rStyle w:val="VerbatimChar"/>
        </w:rPr>
        <w:t xml:space="preserve">## 46  1.80 4.2 4.20 3.4 4.20 3.40 4.2 4.20 4.20 4.2 4.2 1.8 5.00 3.40 1.80 4.2</w:t>
      </w:r>
      <w:r>
        <w:br/>
      </w:r>
      <w:r>
        <w:rPr>
          <w:rStyle w:val="VerbatimChar"/>
        </w:rPr>
        <w:t xml:space="preserve">## 47  3.40 2.6 4.20 3.4 3.40 5.00 4.2 5.00 5.00 4.2 5.0 3.4 3.40 4.20 5.00 4.2</w:t>
      </w:r>
      <w:r>
        <w:br/>
      </w:r>
      <w:r>
        <w:rPr>
          <w:rStyle w:val="VerbatimChar"/>
        </w:rPr>
        <w:t xml:space="preserve">## 48  3.40 5.0 4.20 4.2 2.60 2.60 3.4 4.20 4.20 5.0 5.0 4.2 5.00 4.20 3.40 5.0</w:t>
      </w:r>
      <w:r>
        <w:br/>
      </w:r>
      <w:r>
        <w:rPr>
          <w:rStyle w:val="VerbatimChar"/>
        </w:rPr>
        <w:t xml:space="preserve">## 49  2.60 4.2 3.40 3.4 4.20 2.60 4.2 2.60 4.20 3.4 3.4 2.6 4.20 4.20 2.60 4.2</w:t>
      </w:r>
      <w:r>
        <w:br/>
      </w:r>
      <w:r>
        <w:rPr>
          <w:rStyle w:val="VerbatimChar"/>
        </w:rPr>
        <w:t xml:space="preserve">## 50  2.60 4.2 4.20 4.2 3.40 3.40 3.4 3.40 5.00 4.2 5.0 4.2 4.20 4.20 4.20 5.0</w:t>
      </w:r>
      <w:r>
        <w:br/>
      </w:r>
      <w:r>
        <w:rPr>
          <w:rStyle w:val="VerbatimChar"/>
        </w:rPr>
        <w:t xml:space="preserve">## 51  2.60 3.4 4.20 1.8 1.80 3.40 2.6 2.60 3.40 2.6 4.2 3.4 3.40 1.80 3.40 4.2</w:t>
      </w:r>
      <w:r>
        <w:br/>
      </w:r>
      <w:r>
        <w:rPr>
          <w:rStyle w:val="VerbatimChar"/>
        </w:rPr>
        <w:t xml:space="preserve">## 52  3.40 5.0 4.20 3.4 5.00 4.20 4.2 2.60 4.20 5.0 3.4 4.2 4.20 2.60 5.00 5.0</w:t>
      </w:r>
      <w:r>
        <w:br/>
      </w:r>
      <w:r>
        <w:rPr>
          <w:rStyle w:val="VerbatimChar"/>
        </w:rPr>
        <w:t xml:space="preserve">## 53  1.80 4.2 3.40 3.4 1.80 4.20 2.6 3.40 4.20 5.0 4.2 4.2 2.60 1.80 2.60 4.2</w:t>
      </w:r>
      <w:r>
        <w:br/>
      </w:r>
      <w:r>
        <w:rPr>
          <w:rStyle w:val="VerbatimChar"/>
        </w:rPr>
        <w:t xml:space="preserve">## 54  2.60 4.2 3.40 3.4 2.60 4.20 3.4 4.20 3.40 5.0 4.2 3.4 3.40 3.40 3.40 3.4</w:t>
      </w:r>
      <w:r>
        <w:br/>
      </w:r>
      <w:r>
        <w:rPr>
          <w:rStyle w:val="VerbatimChar"/>
        </w:rPr>
        <w:t xml:space="preserve">## 55  2.60 3.4 3.40 3.4 1.80 2.60 3.4 3.40 3.40 3.4 4.2 3.4 3.40 4.20 3.40 3.4</w:t>
      </w:r>
      <w:r>
        <w:br/>
      </w:r>
      <w:r>
        <w:rPr>
          <w:rStyle w:val="VerbatimChar"/>
        </w:rPr>
        <w:t xml:space="preserve">## 56  3.40 5.0 3.40 5.0 4.20 5.00 5.0 5.00 4.20 2.6 1.8 3.4 5.00 5.00 4.20 5.0</w:t>
      </w:r>
      <w:r>
        <w:br/>
      </w:r>
      <w:r>
        <w:rPr>
          <w:rStyle w:val="VerbatimChar"/>
        </w:rPr>
        <w:t xml:space="preserve">## 57  2.60 2.6 5.00 5.0 5.00 5.00 4.2 5.00 5.00 3.4 3.4 1.8 5.00 3.40 5.00 5.0</w:t>
      </w:r>
      <w:r>
        <w:br/>
      </w:r>
      <w:r>
        <w:rPr>
          <w:rStyle w:val="VerbatimChar"/>
        </w:rPr>
        <w:t xml:space="preserve">## 58  4.20 5.0 2.60 5.0 5.00 5.00 4.2 4.20 4.20 3.4 5.0 2.6 5.00 3.40 5.00 4.2</w:t>
      </w:r>
      <w:r>
        <w:br/>
      </w:r>
      <w:r>
        <w:rPr>
          <w:rStyle w:val="VerbatimChar"/>
        </w:rPr>
        <w:t xml:space="preserve">## 59  3.40 4.2 4.20 4.2 4.20 4.20 4.2 4.20 4.20 4.2 4.2 4.2 4.20 2.60 4.20 4.2</w:t>
      </w:r>
      <w:r>
        <w:br/>
      </w:r>
      <w:r>
        <w:rPr>
          <w:rStyle w:val="VerbatimChar"/>
        </w:rPr>
        <w:t xml:space="preserve">## 60  2.60 4.2 5.00 1.0 5.00 5.00 2.6 2.60 2.60 5.0 3.4 4.2 3.40 3.40 5.00 1.8</w:t>
      </w:r>
      <w:r>
        <w:br/>
      </w:r>
      <w:r>
        <w:rPr>
          <w:rStyle w:val="VerbatimChar"/>
        </w:rPr>
        <w:t xml:space="preserve">## 61  2.60 5.0 4.20 4.2 4.20 3.40 3.4 3.40 5.00 3.4 2.6 4.2 3.40 4.20 5.00 4.2</w:t>
      </w:r>
      <w:r>
        <w:br/>
      </w:r>
      <w:r>
        <w:rPr>
          <w:rStyle w:val="VerbatimChar"/>
        </w:rPr>
        <w:t xml:space="preserve">## 62  4.20 5.0 5.00 5.0 3.40 3.40 4.2 4.20 4.20 3.4 4.2 2.6 4.20 2.60 1.80 4.2</w:t>
      </w:r>
      <w:r>
        <w:br/>
      </w:r>
      <w:r>
        <w:rPr>
          <w:rStyle w:val="VerbatimChar"/>
        </w:rPr>
        <w:t xml:space="preserve">## 63  2.60 3.4 3.40 2.6 4.20 2.60 2.6 2.60 2.60 4.2 3.4 4.2 2.60 2.60 2.60 3.4</w:t>
      </w:r>
      <w:r>
        <w:br/>
      </w:r>
      <w:r>
        <w:rPr>
          <w:rStyle w:val="VerbatimChar"/>
        </w:rPr>
        <w:t xml:space="preserve">## 64  4.20 4.2 5.00 4.2 5.00 4.20 3.4 4.20 3.40 4.2 4.2 4.2 4.20 4.20 4.20 3.4</w:t>
      </w:r>
      <w:r>
        <w:br/>
      </w:r>
      <w:r>
        <w:rPr>
          <w:rStyle w:val="VerbatimChar"/>
        </w:rPr>
        <w:t xml:space="preserve">## 65  1.80 4.2 4.20 5.0 2.60 3.40 5.0 4.20 4.20 4.2 4.2 3.4 5.00 3.40 2.60 5.0</w:t>
      </w:r>
      <w:r>
        <w:br/>
      </w:r>
      <w:r>
        <w:rPr>
          <w:rStyle w:val="VerbatimChar"/>
        </w:rPr>
        <w:t xml:space="preserve">## 66  1.80 5.0 2.60 3.4 3.40 3.40 4.2 1.80 2.60 1.8 2.6 5.0 1.80 1.00 3.40 2.6</w:t>
      </w:r>
      <w:r>
        <w:br/>
      </w:r>
      <w:r>
        <w:rPr>
          <w:rStyle w:val="VerbatimChar"/>
        </w:rPr>
        <w:t xml:space="preserve">## 67  2.60 4.2 4.20 4.2 3.40 3.40 3.4 1.80 2.60 1.8 3.4 1.8 4.20 2.60 3.40 3.4</w:t>
      </w:r>
      <w:r>
        <w:br/>
      </w:r>
      <w:r>
        <w:rPr>
          <w:rStyle w:val="VerbatimChar"/>
        </w:rPr>
        <w:t xml:space="preserve">## 68  4.20 5.0 4.20 3.4 4.20 4.20 4.2 3.40 3.40 3.4 2.6 2.6 4.20 3.40 3.40 4.2</w:t>
      </w:r>
      <w:r>
        <w:br/>
      </w:r>
      <w:r>
        <w:rPr>
          <w:rStyle w:val="VerbatimChar"/>
        </w:rPr>
        <w:t xml:space="preserve">## 69  3.40 5.0 5.00 4.2 3.40 5.00 2.6 1.80 3.40 3.4 2.6 1.8 4.20 3.40 3.40 4.2</w:t>
      </w:r>
      <w:r>
        <w:br/>
      </w:r>
      <w:r>
        <w:rPr>
          <w:rStyle w:val="VerbatimChar"/>
        </w:rPr>
        <w:t xml:space="preserve">## 70  3.40 4.2 4.20 4.2 4.20 4.20 3.4 1.80 3.40 4.2 4.2 4.2 3.40 4.20 3.40 3.4</w:t>
      </w:r>
      <w:r>
        <w:br/>
      </w:r>
      <w:r>
        <w:rPr>
          <w:rStyle w:val="VerbatimChar"/>
        </w:rPr>
        <w:t xml:space="preserve">## 71  3.40 4.2 3.40 3.4 3.40 4.20 3.4 4.20 3.40 2.6 2.6 2.6 3.40 2.60 2.60 3.4</w:t>
      </w:r>
      <w:r>
        <w:br/>
      </w:r>
      <w:r>
        <w:rPr>
          <w:rStyle w:val="VerbatimChar"/>
        </w:rPr>
        <w:t xml:space="preserve">## 72  3.40 4.2 5.00 4.2 2.60 3.40 4.2 2.60 4.20 4.2 4.2 5.0 4.20 3.40 2.60 2.6</w:t>
      </w:r>
      <w:r>
        <w:br/>
      </w:r>
      <w:r>
        <w:rPr>
          <w:rStyle w:val="VerbatimChar"/>
        </w:rPr>
        <w:t xml:space="preserve">## 73  3.40 4.2 4.20 3.4 3.40 4.20 3.4 2.60 3.40 3.4 3.4 2.6 4.20 3.40 4.20 5.0</w:t>
      </w:r>
      <w:r>
        <w:br/>
      </w:r>
      <w:r>
        <w:rPr>
          <w:rStyle w:val="VerbatimChar"/>
        </w:rPr>
        <w:t xml:space="preserve">## 74  3.40 5.0 5.00 1.8 2.60 3.40 3.4 1.80 4.20 2.6 2.6 5.0 4.20 2.60 4.20 1.8</w:t>
      </w:r>
      <w:r>
        <w:br/>
      </w:r>
      <w:r>
        <w:rPr>
          <w:rStyle w:val="VerbatimChar"/>
        </w:rPr>
        <w:t xml:space="preserve">## 75  3.40 4.2 4.20 4.2 4.20 3.40 4.2 4.20 4.20 4.2 4.2 4.2 4.20 3.40 3.40 4.2</w:t>
      </w:r>
      <w:r>
        <w:br/>
      </w:r>
      <w:r>
        <w:rPr>
          <w:rStyle w:val="VerbatimChar"/>
        </w:rPr>
        <w:t xml:space="preserve">## 76  1.80 5.0 3.40 3.4 3.40 1.80 3.4 3.40 4.20 4.2 2.6 4.2 2.60 3.40 1.80 4.2</w:t>
      </w:r>
      <w:r>
        <w:br/>
      </w:r>
      <w:r>
        <w:rPr>
          <w:rStyle w:val="VerbatimChar"/>
        </w:rPr>
        <w:t xml:space="preserve">## 77  2.60 3.4 3.40 2.6 2.60 3.40 3.4 2.60 3.40 2.6 2.6 2.6 2.60 2.60 2.60 3.4</w:t>
      </w:r>
      <w:r>
        <w:br/>
      </w:r>
      <w:r>
        <w:rPr>
          <w:rStyle w:val="VerbatimChar"/>
        </w:rPr>
        <w:t xml:space="preserve">## 78  2.60 4.2 5.00 3.4 2.60 4.20 5.0 3.40 3.40 1.8 4.2 5.0 3.40 2.60 4.20 5.0</w:t>
      </w:r>
      <w:r>
        <w:br/>
      </w:r>
      <w:r>
        <w:rPr>
          <w:rStyle w:val="VerbatimChar"/>
        </w:rPr>
        <w:t xml:space="preserve">## 79  4.20 4.2 4.20 4.2 4.20 1.80 4.2 4.20 4.20 2.6 2.6 1.8 4.20 3.40 2.60 4.2</w:t>
      </w:r>
      <w:r>
        <w:br/>
      </w:r>
      <w:r>
        <w:rPr>
          <w:rStyle w:val="VerbatimChar"/>
        </w:rPr>
        <w:t xml:space="preserve">## 80  4.20 4.2 4.20 4.2 4.20 1.80 4.2 4.20 4.20 2.6 2.6 1.8 4.20 3.40 2.60 4.2</w:t>
      </w:r>
      <w:r>
        <w:br/>
      </w:r>
      <w:r>
        <w:rPr>
          <w:rStyle w:val="VerbatimChar"/>
        </w:rPr>
        <w:t xml:space="preserve">## 81  4.20 4.2 4.20 4.2 4.20 1.80 4.2 4.20 4.20 2.6 2.6 1.8 4.20 3.40 2.60 4.2</w:t>
      </w:r>
      <w:r>
        <w:br/>
      </w:r>
      <w:r>
        <w:rPr>
          <w:rStyle w:val="VerbatimChar"/>
        </w:rPr>
        <w:t xml:space="preserve">## 82  5.00 2.6 2.60 3.4 3.40 4.20 4.2 3.40 1.80 4.2 2.6 1.8 5.00 2.60 4.20 4.2</w:t>
      </w:r>
      <w:r>
        <w:br/>
      </w:r>
      <w:r>
        <w:rPr>
          <w:rStyle w:val="VerbatimChar"/>
        </w:rPr>
        <w:t xml:space="preserve">## 83  1.80 5.0 4.20 4.2 3.40 4.20 3.4 4.20 4.20 5.0 4.2 3.4 1.80 3.40 2.60 5.0</w:t>
      </w:r>
      <w:r>
        <w:br/>
      </w:r>
      <w:r>
        <w:rPr>
          <w:rStyle w:val="VerbatimChar"/>
        </w:rPr>
        <w:t xml:space="preserve">## 84  1.00 3.4 2.60 4.2 2.60 3.40 3.4 3.40 4.20 3.4 4.2 5.0 1.80 2.60 4.20 4.2</w:t>
      </w:r>
      <w:r>
        <w:br/>
      </w:r>
      <w:r>
        <w:rPr>
          <w:rStyle w:val="VerbatimChar"/>
        </w:rPr>
        <w:t xml:space="preserve">## 85  3.40 3.4 4.20 3.4 4.20 4.20 4.2 4.20 4.20 5.0 2.6 4.2 4.20 2.60 2.60 3.4</w:t>
      </w:r>
      <w:r>
        <w:br/>
      </w:r>
      <w:r>
        <w:rPr>
          <w:rStyle w:val="VerbatimChar"/>
        </w:rPr>
        <w:t xml:space="preserve">## 86  1.00 5.0 5.00 5.0 1.00 3.40 2.6 5.00 5.00 5.0 5.0 5.0 5.00 1.00 2.60 5.0</w:t>
      </w:r>
      <w:r>
        <w:br/>
      </w:r>
      <w:r>
        <w:rPr>
          <w:rStyle w:val="VerbatimChar"/>
        </w:rPr>
        <w:t xml:space="preserve">## 87  3.40 5.0 5.00 4.2 4.20 4.20 2.6 1.80 3.40 5.0 3.4 3.4 1.80 2.60 5.00 3.4</w:t>
      </w:r>
      <w:r>
        <w:br/>
      </w:r>
      <w:r>
        <w:rPr>
          <w:rStyle w:val="VerbatimChar"/>
        </w:rPr>
        <w:t xml:space="preserve">## 88  3.40 3.4 3.40 3.4 5.00 4.20 4.2 3.40 2.60 3.4 3.4 2.6 3.40 4.20 1.80 4.2</w:t>
      </w:r>
      <w:r>
        <w:br/>
      </w:r>
      <w:r>
        <w:rPr>
          <w:rStyle w:val="VerbatimChar"/>
        </w:rPr>
        <w:t xml:space="preserve">## 89  2.60 3.4 4.20 3.4 3.40 2.60 2.6 2.60 3.40 4.2 4.2 2.6 3.40 2.60 2.60 2.6</w:t>
      </w:r>
      <w:r>
        <w:br/>
      </w:r>
      <w:r>
        <w:rPr>
          <w:rStyle w:val="VerbatimChar"/>
        </w:rPr>
        <w:t xml:space="preserve">## 90  3.40 4.2 5.00 3.4 4.20 3.40 5.0 3.40 4.20 3.4 2.6 4.2 3.40 3.40 1.80 2.6</w:t>
      </w:r>
      <w:r>
        <w:br/>
      </w:r>
      <w:r>
        <w:rPr>
          <w:rStyle w:val="VerbatimChar"/>
        </w:rPr>
        <w:t xml:space="preserve">## 91  2.60 2.6 4.20 3.4 4.20 3.40 2.6 2.60 1.80 2.6 3.4 2.6 3.40 1.80 2.60 1.8</w:t>
      </w:r>
      <w:r>
        <w:br/>
      </w:r>
      <w:r>
        <w:rPr>
          <w:rStyle w:val="VerbatimChar"/>
        </w:rPr>
        <w:t xml:space="preserve">## 92  5.00 4.2 5.00 5.0 5.00 5.00 5.0 4.20 4.20 4.2 3.4 4.2 4.20 3.40 5.00 3.4</w:t>
      </w:r>
      <w:r>
        <w:br/>
      </w:r>
      <w:r>
        <w:rPr>
          <w:rStyle w:val="VerbatimChar"/>
        </w:rPr>
        <w:t xml:space="preserve">## 93  2.60 4.2 1.80 5.0 2.60 4.20 3.4 2.60 3.40 5.0 5.0 4.2 4.20 2.60 3.40 4.2</w:t>
      </w:r>
      <w:r>
        <w:br/>
      </w:r>
      <w:r>
        <w:rPr>
          <w:rStyle w:val="VerbatimChar"/>
        </w:rPr>
        <w:t xml:space="preserve">## 94  2.60 5.0 4.20 3.4 5.00 5.00 4.2 3.40 2.60 3.4 2.6 2.6 2.60 3.40 5.00 3.4</w:t>
      </w:r>
      <w:r>
        <w:br/>
      </w:r>
      <w:r>
        <w:rPr>
          <w:rStyle w:val="VerbatimChar"/>
        </w:rPr>
        <w:t xml:space="preserve">## 95  4.20 4.2 4.20 4.2 5.00 3.40 4.2 4.20 4.20 4.2 2.6 3.4 4.20 4.20 3.40 3.4</w:t>
      </w:r>
      <w:r>
        <w:br/>
      </w:r>
      <w:r>
        <w:rPr>
          <w:rStyle w:val="VerbatimChar"/>
        </w:rPr>
        <w:t xml:space="preserve">## 96  2.60 4.2 4.20 4.2 4.20 4.20 5.0 1.80 4.20 5.0 4.2 5.0 4.20 4.20 3.40 3.4</w:t>
      </w:r>
      <w:r>
        <w:br/>
      </w:r>
      <w:r>
        <w:rPr>
          <w:rStyle w:val="VerbatimChar"/>
        </w:rPr>
        <w:t xml:space="preserve">## 97  3.40 4.2 3.40 3.4 5.00 3.40 1.8 3.40 2.60 4.2 3.4 3.4 2.60 2.60 1.80 4.2</w:t>
      </w:r>
      <w:r>
        <w:br/>
      </w:r>
      <w:r>
        <w:rPr>
          <w:rStyle w:val="VerbatimChar"/>
        </w:rPr>
        <w:t xml:space="preserve">## 98  4.20 5.0 3.40 4.2 3.40 3.40 4.2 5.00 3.40 5.0 2.6 2.6 3.40 2.60 4.20 4.2</w:t>
      </w:r>
      <w:r>
        <w:br/>
      </w:r>
      <w:r>
        <w:rPr>
          <w:rStyle w:val="VerbatimChar"/>
        </w:rPr>
        <w:t xml:space="preserve">## 99  3.40 3.4 3.40 3.4 3.40 3.40 3.4 3.40 2.60 4.2 2.6 3.4 3.40 3.40 4.20 3.4</w:t>
      </w:r>
      <w:r>
        <w:br/>
      </w:r>
      <w:r>
        <w:rPr>
          <w:rStyle w:val="VerbatimChar"/>
        </w:rPr>
        <w:t xml:space="preserve">## 100 2.60 2.6 1.80 1.8 3.40 2.60 2.6 2.60 2.60 3.4 3.4 2.6 1.80 1.80 2.60 2.6</w:t>
      </w:r>
      <w:r>
        <w:br/>
      </w:r>
      <w:r>
        <w:rPr>
          <w:rStyle w:val="VerbatimChar"/>
        </w:rPr>
        <w:t xml:space="preserve">## 101 4.20 4.2 3.40 4.2 3.40 5.00 4.2 3.40 4.20 4.2 3.4 4.2 5.00 4.20 2.60 5.0</w:t>
      </w:r>
      <w:r>
        <w:br/>
      </w:r>
      <w:r>
        <w:rPr>
          <w:rStyle w:val="VerbatimChar"/>
        </w:rPr>
        <w:t xml:space="preserve">## 102 4.20 5.0 5.00 5.0 4.20 4.20 4.2 4.20 5.00 4.2 4.2 3.4 5.00 2.60 3.40 5.0</w:t>
      </w:r>
      <w:r>
        <w:br/>
      </w:r>
      <w:r>
        <w:rPr>
          <w:rStyle w:val="VerbatimChar"/>
        </w:rPr>
        <w:t xml:space="preserve">## 103 3.40 4.2 4.20 2.6 2.60 3.40 2.6 2.60 3.40 4.2 3.4 3.4 3.40 3.40 2.60 4.2</w:t>
      </w:r>
      <w:r>
        <w:br/>
      </w:r>
      <w:r>
        <w:rPr>
          <w:rStyle w:val="VerbatimChar"/>
        </w:rPr>
        <w:t xml:space="preserve">## 104 2.60 3.4 5.00 3.4 4.20 3.40 3.4 3.40 3.40 4.2 5.0 4.2 4.20 3.40 2.60 2.6</w:t>
      </w:r>
      <w:r>
        <w:br/>
      </w:r>
      <w:r>
        <w:rPr>
          <w:rStyle w:val="VerbatimChar"/>
        </w:rPr>
        <w:t xml:space="preserve">## 105 1.80 4.2 4.20 4.2 4.20 4.20 4.2 2.60 3.40 4.2 4.2 4.2 2.60 4.20 3.40 2.6</w:t>
      </w:r>
      <w:r>
        <w:br/>
      </w:r>
      <w:r>
        <w:rPr>
          <w:rStyle w:val="VerbatimChar"/>
        </w:rPr>
        <w:t xml:space="preserve">## 106 5.00 5.0 4.20 4.2 5.00 5.00 5.0 5.00 4.20 4.2 4.2 4.2 5.00 5.00 5.00 5.0</w:t>
      </w:r>
      <w:r>
        <w:br/>
      </w:r>
      <w:r>
        <w:rPr>
          <w:rStyle w:val="VerbatimChar"/>
        </w:rPr>
        <w:t xml:space="preserve">## 107 3.40 5.0 5.00 5.0 4.20 2.60 4.2 4.20 4.20 1.8 3.4 4.2 4.20 3.40 3.40 2.6</w:t>
      </w:r>
      <w:r>
        <w:br/>
      </w:r>
      <w:r>
        <w:rPr>
          <w:rStyle w:val="VerbatimChar"/>
        </w:rPr>
        <w:t xml:space="preserve">## 108 5.00 5.0 4.20 5.0 5.00 5.00 4.2 4.20 2.60 1.8 4.2 1.0 5.00 5.00 3.40 5.0</w:t>
      </w:r>
      <w:r>
        <w:br/>
      </w:r>
      <w:r>
        <w:rPr>
          <w:rStyle w:val="VerbatimChar"/>
        </w:rPr>
        <w:t xml:space="preserve">## 109 4.20 5.0 1.00 5.0 5.00 5.00 3.4 5.00 4.20 3.4 1.0 3.4 5.00 5.00 5.00 3.4</w:t>
      </w:r>
      <w:r>
        <w:br/>
      </w:r>
      <w:r>
        <w:rPr>
          <w:rStyle w:val="VerbatimChar"/>
        </w:rPr>
        <w:t xml:space="preserve">## 110 3.40 4.2 4.20 4.2 4.20 4.20 4.2 4.20 5.00 4.2 4.2 3.4 4.20 4.20 4.20 3.4</w:t>
      </w:r>
      <w:r>
        <w:br/>
      </w:r>
      <w:r>
        <w:rPr>
          <w:rStyle w:val="VerbatimChar"/>
        </w:rPr>
        <w:t xml:space="preserve">## 111 4.20 5.0 5.00 4.2 4.20 4.20 4.2 4.20 4.20 4.2 4.2 4.2 5.00 3.40 4.20 4.2</w:t>
      </w:r>
      <w:r>
        <w:br/>
      </w:r>
      <w:r>
        <w:rPr>
          <w:rStyle w:val="VerbatimChar"/>
        </w:rPr>
        <w:t xml:space="preserve">## 112 5.00 5.0 4.20 5.0 4.20 5.00 3.4 5.00 1.80 4.2 2.6 2.6 5.00 4.20 5.00 4.2</w:t>
      </w:r>
      <w:r>
        <w:br/>
      </w:r>
      <w:r>
        <w:rPr>
          <w:rStyle w:val="VerbatimChar"/>
        </w:rPr>
        <w:t xml:space="preserve">## 113 3.40 4.2 4.20 3.4 3.40 3.40 4.2 4.20 4.20 4.2 4.2 4.2 4.20 3.40 4.20 4.2</w:t>
      </w:r>
      <w:r>
        <w:br/>
      </w:r>
      <w:r>
        <w:rPr>
          <w:rStyle w:val="VerbatimChar"/>
        </w:rPr>
        <w:t xml:space="preserve">## 114 3.40 4.2 3.40 4.2 3.40 4.20 3.4 2.60 4.20 2.6 3.4 2.6 2.60 2.60 1.80 3.4</w:t>
      </w:r>
      <w:r>
        <w:br/>
      </w:r>
      <w:r>
        <w:rPr>
          <w:rStyle w:val="VerbatimChar"/>
        </w:rPr>
        <w:t xml:space="preserve">## 115 5.00 5.0 1.80 5.0 5.00 5.00 2.6 5.00 4.20 3.4 3.4 3.4 5.00 5.00 5.00 5.0</w:t>
      </w:r>
      <w:r>
        <w:br/>
      </w:r>
      <w:r>
        <w:rPr>
          <w:rStyle w:val="VerbatimChar"/>
        </w:rPr>
        <w:t xml:space="preserve">## 116 3.40 4.2 4.20 5.0 3.40 4.20 4.2 4.20 4.20 4.2 4.2 3.4 4.20 3.40 3.40 4.2</w:t>
      </w:r>
      <w:r>
        <w:br/>
      </w:r>
      <w:r>
        <w:rPr>
          <w:rStyle w:val="VerbatimChar"/>
        </w:rPr>
        <w:t xml:space="preserve">## 117 4.20 4.2 4.20 3.4 2.60 4.20 4.2 3.40 3.40 4.2 5.0 1.8 4.20 2.60 3.40 4.2</w:t>
      </w:r>
      <w:r>
        <w:br/>
      </w:r>
      <w:r>
        <w:rPr>
          <w:rStyle w:val="VerbatimChar"/>
        </w:rPr>
        <w:t xml:space="preserve">## 118 3.40 3.4 5.00 3.4 4.20 4.20 2.6 3.40 5.00 4.2 3.4 4.2 4.20 3.40 3.40 4.2</w:t>
      </w:r>
      <w:r>
        <w:br/>
      </w:r>
      <w:r>
        <w:rPr>
          <w:rStyle w:val="VerbatimChar"/>
        </w:rPr>
        <w:t xml:space="preserve">## 119 2.60 4.2 4.20 1.0 4.20 4.20 3.4 4.20 3.40 2.6 2.6 1.0 2.60 1.00 1.80 3.4</w:t>
      </w:r>
      <w:r>
        <w:br/>
      </w:r>
      <w:r>
        <w:rPr>
          <w:rStyle w:val="VerbatimChar"/>
        </w:rPr>
        <w:t xml:space="preserve">## 120 4.20 5.0 5.00 4.2 5.00 5.00 4.2 5.00 5.00 4.2 5.0 5.0 5.00 3.40 5.00 5.0</w:t>
      </w:r>
      <w:r>
        <w:br/>
      </w:r>
      <w:r>
        <w:rPr>
          <w:rStyle w:val="VerbatimChar"/>
        </w:rPr>
        <w:t xml:space="preserve">## 121 4.20 4.2 2.60 4.2 4.20 2.60 3.4 4.20 4.20 4.2 3.4 3.4 4.20 4.20 2.60 3.4</w:t>
      </w:r>
      <w:r>
        <w:br/>
      </w:r>
      <w:r>
        <w:rPr>
          <w:rStyle w:val="VerbatimChar"/>
        </w:rPr>
        <w:t xml:space="preserve">## 122 1.80 5.0 5.00 5.0 1.80 4.20 4.2 4.20 5.00 3.4 5.0 5.0 5.00 5.00 4.20 3.4</w:t>
      </w:r>
      <w:r>
        <w:br/>
      </w:r>
      <w:r>
        <w:rPr>
          <w:rStyle w:val="VerbatimChar"/>
        </w:rPr>
        <w:t xml:space="preserve">## 123 4.20 4.2 2.60 4.2 4.20 4.20 3.4 4.20 3.40 2.6 2.6 1.8 4.20 2.60 3.40 3.4</w:t>
      </w:r>
      <w:r>
        <w:br/>
      </w:r>
      <w:r>
        <w:rPr>
          <w:rStyle w:val="VerbatimChar"/>
        </w:rPr>
        <w:t xml:space="preserve">## 124 4.20 5.0 5.00 5.0 5.00 2.60 4.2 1.80 3.40 4.2 5.0 5.0 5.00 5.00 3.40 4.2</w:t>
      </w:r>
      <w:r>
        <w:br/>
      </w:r>
      <w:r>
        <w:rPr>
          <w:rStyle w:val="VerbatimChar"/>
        </w:rPr>
        <w:t xml:space="preserve">## 125 2.60 5.0 5.00 4.2 5.00 5.00 4.2 5.00 5.00 5.0 5.0 1.0 5.00 3.40 3.40 5.0</w:t>
      </w:r>
      <w:r>
        <w:br/>
      </w:r>
      <w:r>
        <w:rPr>
          <w:rStyle w:val="VerbatimChar"/>
        </w:rPr>
        <w:t xml:space="preserve">## 126 1.80 5.0 5.00 1.8 1.80 1.80 3.4 2.60 5.00 5.0 3.4 1.8 1.80 5.00 3.40 5.0</w:t>
      </w:r>
      <w:r>
        <w:br/>
      </w:r>
      <w:r>
        <w:rPr>
          <w:rStyle w:val="VerbatimChar"/>
        </w:rPr>
        <w:t xml:space="preserve">## 127 1.80 1.0 3.40 1.8 4.20 1.80 1.8 4.20 5.00 5.0 5.0 1.0 1.00 1.00 1.00 5.0</w:t>
      </w:r>
      <w:r>
        <w:br/>
      </w:r>
      <w:r>
        <w:rPr>
          <w:rStyle w:val="VerbatimChar"/>
        </w:rPr>
        <w:t xml:space="preserve">## 128 2.60 5.0 5.00 5.0 3.40 4.20 5.0 5.00 5.00 5.0 2.6 2.6 3.40 3.40 5.00 5.0</w:t>
      </w:r>
      <w:r>
        <w:br/>
      </w:r>
      <w:r>
        <w:rPr>
          <w:rStyle w:val="VerbatimChar"/>
        </w:rPr>
        <w:t xml:space="preserve">## 129 1.80 5.0 5.00 3.4 1.80 3.40 2.6 1.80 5.00 4.2 5.0 4.2 2.60 2.60 4.20 5.0</w:t>
      </w:r>
      <w:r>
        <w:br/>
      </w:r>
      <w:r>
        <w:rPr>
          <w:rStyle w:val="VerbatimChar"/>
        </w:rPr>
        <w:t xml:space="preserve">## 130 2.60 5.0 4.20 4.2 4.20 2.60 4.2 4.20 3.40 4.2 3.4 3.4 4.20 4.20 3.40 5.0</w:t>
      </w:r>
      <w:r>
        <w:br/>
      </w:r>
      <w:r>
        <w:rPr>
          <w:rStyle w:val="VerbatimChar"/>
        </w:rPr>
        <w:t xml:space="preserve">## 131 2.60 3.4 4.20 3.4 2.60 4.20 4.2 2.60 4.20 4.2 4.2 3.4 3.40 3.40 4.20 4.2</w:t>
      </w:r>
      <w:r>
        <w:br/>
      </w:r>
      <w:r>
        <w:rPr>
          <w:rStyle w:val="VerbatimChar"/>
        </w:rPr>
        <w:t xml:space="preserve">## 132 3.40 4.2 1.80 4.2 3.40 4.20 4.2 4.20 4.20 3.4 2.6 3.4 4.20 3.40 3.40 4.2</w:t>
      </w:r>
      <w:r>
        <w:br/>
      </w:r>
      <w:r>
        <w:rPr>
          <w:rStyle w:val="VerbatimChar"/>
        </w:rPr>
        <w:t xml:space="preserve">## 133 3.40 4.2 1.80 1.8 4.20 2.60 1.8 2.60 3.40 3.4 3.4 3.4 3.40 1.80 2.60 2.6</w:t>
      </w:r>
      <w:r>
        <w:br/>
      </w:r>
      <w:r>
        <w:rPr>
          <w:rStyle w:val="VerbatimChar"/>
        </w:rPr>
        <w:t xml:space="preserve">## 134 1.80 3.4 4.20 2.6 2.60 2.60 2.6 2.60 4.20 4.2 4.2 4.2 2.60 2.60 4.20 3.4</w:t>
      </w:r>
      <w:r>
        <w:br/>
      </w:r>
      <w:r>
        <w:rPr>
          <w:rStyle w:val="VerbatimChar"/>
        </w:rPr>
        <w:t xml:space="preserve">## 135 1.00 5.0 5.00 5.0 5.00 5.00 5.0 5.00 5.00 2.6 5.0 1.8 1.80 5.00 5.00 5.0</w:t>
      </w:r>
      <w:r>
        <w:br/>
      </w:r>
      <w:r>
        <w:rPr>
          <w:rStyle w:val="VerbatimChar"/>
        </w:rPr>
        <w:t xml:space="preserve">## 136 4.20 4.2 4.20 4.2 5.00 4.20 4.2 4.20 4.20 4.2 2.6 4.2 4.20 3.40 4.20 3.4</w:t>
      </w:r>
      <w:r>
        <w:br/>
      </w:r>
      <w:r>
        <w:rPr>
          <w:rStyle w:val="VerbatimChar"/>
        </w:rPr>
        <w:t xml:space="preserve">## 137 5.00 5.0 3.40 5.0 5.00 4.20 4.2 4.20 2.60 4.2 3.4 5.0 5.00 5.00 5.00 1.8</w:t>
      </w:r>
      <w:r>
        <w:br/>
      </w:r>
      <w:r>
        <w:rPr>
          <w:rStyle w:val="VerbatimChar"/>
        </w:rPr>
        <w:t xml:space="preserve">## 138 3.40 3.4 1.80 2.6 3.40 2.60 2.6 3.40 2.60 2.6 3.4 2.6 3.40 1.80 3.40 2.6</w:t>
      </w:r>
      <w:r>
        <w:br/>
      </w:r>
      <w:r>
        <w:rPr>
          <w:rStyle w:val="VerbatimChar"/>
        </w:rPr>
        <w:t xml:space="preserve">## 139 4.20 4.2 5.00 5.0 4.20 1.80 3.4 1.80 5.00 2.6 3.4 4.2 5.00 1.80 1.00 1.8</w:t>
      </w:r>
      <w:r>
        <w:br/>
      </w:r>
      <w:r>
        <w:rPr>
          <w:rStyle w:val="VerbatimChar"/>
        </w:rPr>
        <w:t xml:space="preserve">## 140 3.40 4.2 3.40 4.2 5.00 4.20 4.2 2.60 3.40 4.2 4.2 1.8 2.60 2.60 4.20 4.2</w:t>
      </w:r>
      <w:r>
        <w:br/>
      </w:r>
      <w:r>
        <w:rPr>
          <w:rStyle w:val="VerbatimChar"/>
        </w:rPr>
        <w:t xml:space="preserve">## 141 2.60 4.2 4.20 4.2 4.20 4.20 4.2 3.40 5.00 5.0 4.2 4.2 3.40 5.00 4.20 4.2</w:t>
      </w:r>
      <w:r>
        <w:br/>
      </w:r>
      <w:r>
        <w:rPr>
          <w:rStyle w:val="VerbatimChar"/>
        </w:rPr>
        <w:t xml:space="preserve">## 142 1.80 4.2 4.20 4.2 4.20 4.20 3.4 4.20 4.20 4.2 5.0 5.0 3.40 4.20 3.40 4.2</w:t>
      </w:r>
      <w:r>
        <w:br/>
      </w:r>
      <w:r>
        <w:rPr>
          <w:rStyle w:val="VerbatimChar"/>
        </w:rPr>
        <w:t xml:space="preserve">## 143 3.40 5.0 4.20 5.0 5.00 5.00 5.0 5.00 3.40 5.0 4.2 3.4 5.00 2.60 5.00 3.4</w:t>
      </w:r>
      <w:r>
        <w:br/>
      </w:r>
      <w:r>
        <w:rPr>
          <w:rStyle w:val="VerbatimChar"/>
        </w:rPr>
        <w:t xml:space="preserve">## 144 2.60 2.6 4.20 4.2 1.80 2.60 4.2 4.20 3.40 4.2 5.0 2.6 3.40 4.20 4.20 3.4</w:t>
      </w:r>
      <w:r>
        <w:br/>
      </w:r>
      <w:r>
        <w:rPr>
          <w:rStyle w:val="VerbatimChar"/>
        </w:rPr>
        <w:t xml:space="preserve">## 145 2.60 5.0 5.00 4.2 4.20 5.00 5.0 4.20 5.00 5.0 5.0 4.2 5.00 3.40 4.20 5.0</w:t>
      </w:r>
      <w:r>
        <w:br/>
      </w:r>
      <w:r>
        <w:rPr>
          <w:rStyle w:val="VerbatimChar"/>
        </w:rPr>
        <w:t xml:space="preserve">## 146 3.40 5.0 4.20 4.2 3.40 4.20 4.2 3.40 3.40 4.2 4.2 3.4 4.20 4.20 3.40 4.2</w:t>
      </w:r>
      <w:r>
        <w:br/>
      </w:r>
      <w:r>
        <w:rPr>
          <w:rStyle w:val="VerbatimChar"/>
        </w:rPr>
        <w:t xml:space="preserve">## 147 3.40 4.2 4.20 4.2 5.00 4.20 3.4 4.20 4.20 4.2 4.2 2.6 4.20 4.20 4.20 5.0</w:t>
      </w:r>
      <w:r>
        <w:br/>
      </w:r>
      <w:r>
        <w:rPr>
          <w:rStyle w:val="VerbatimChar"/>
        </w:rPr>
        <w:t xml:space="preserve">## 148 3.40 4.2 4.20 4.2 5.00 4.20 3.4 4.20 4.20 4.2 4.2 2.6 4.20 4.20 4.20 5.0</w:t>
      </w:r>
      <w:r>
        <w:br/>
      </w:r>
      <w:r>
        <w:rPr>
          <w:rStyle w:val="VerbatimChar"/>
        </w:rPr>
        <w:t xml:space="preserve">## 149 4.20 4.2 2.60 4.2 5.00 4.20 3.4 4.20 4.20 4.2 3.4 1.8 4.20 4.20 3.40 3.4</w:t>
      </w:r>
      <w:r>
        <w:br/>
      </w:r>
      <w:r>
        <w:rPr>
          <w:rStyle w:val="VerbatimChar"/>
        </w:rPr>
        <w:t xml:space="preserve">## 150 3.40 5.0 4.20 5.0 4.20 4.20 4.2 5.00 5.00 4.2 5.0 3.4 5.00 4.20 4.20 4.2</w:t>
      </w:r>
      <w:r>
        <w:br/>
      </w:r>
      <w:r>
        <w:rPr>
          <w:rStyle w:val="VerbatimChar"/>
        </w:rPr>
        <w:t xml:space="preserve">## 151 3.40 5.0 4.20 5.0 4.20 4.20 4.2 5.00 5.00 4.2 5.0 3.4 5.00 4.20 4.20 4.2</w:t>
      </w:r>
      <w:r>
        <w:br/>
      </w:r>
      <w:r>
        <w:rPr>
          <w:rStyle w:val="VerbatimChar"/>
        </w:rPr>
        <w:t xml:space="preserve">## 152 1.00 4.2 2.60 5.0 5.00 1.80 2.6 1.80 4.20 4.2 3.4 4.2 3.40 1.80 3.40 4.2</w:t>
      </w:r>
      <w:r>
        <w:br/>
      </w:r>
      <w:r>
        <w:rPr>
          <w:rStyle w:val="VerbatimChar"/>
        </w:rPr>
        <w:t xml:space="preserve">## 153 4.20 4.2 5.00 4.2 4.20 4.20 3.4 4.20 3.40 4.2 4.2 4.2 3.40 3.40 3.40 4.2</w:t>
      </w:r>
      <w:r>
        <w:br/>
      </w:r>
      <w:r>
        <w:rPr>
          <w:rStyle w:val="VerbatimChar"/>
        </w:rPr>
        <w:t xml:space="preserve">## 154 5.00 4.2 3.40 4.2 5.00 5.00 4.2 5.00 5.00 5.0 4.2 4.2 5.00 5.00 5.00 5.0</w:t>
      </w:r>
      <w:r>
        <w:br/>
      </w:r>
      <w:r>
        <w:rPr>
          <w:rStyle w:val="VerbatimChar"/>
        </w:rPr>
        <w:t xml:space="preserve">## 155 1.80 2.6 2.60 1.8 1.80 2.60 2.6 1.80 4.20 2.6 3.4 3.4 1.80 1.80 1.80 1.8</w:t>
      </w:r>
      <w:r>
        <w:br/>
      </w:r>
      <w:r>
        <w:rPr>
          <w:rStyle w:val="VerbatimChar"/>
        </w:rPr>
        <w:t xml:space="preserve">## 156 3.40 4.2 4.20 4.2 3.40 4.20 4.2 3.40 4.20 4.2 4.2 4.2 4.20 3.40 3.40 4.2</w:t>
      </w:r>
      <w:r>
        <w:br/>
      </w:r>
      <w:r>
        <w:rPr>
          <w:rStyle w:val="VerbatimChar"/>
        </w:rPr>
        <w:t xml:space="preserve">## 157 4.20 5.0 4.20 5.0 5.00 5.00 5.0 5.00 3.40 3.4 3.4 2.6 5.00 5.00 5.00 5.0</w:t>
      </w:r>
      <w:r>
        <w:br/>
      </w:r>
      <w:r>
        <w:rPr>
          <w:rStyle w:val="VerbatimChar"/>
        </w:rPr>
        <w:t xml:space="preserve">## 158 1.80 3.4 4.20 4.2 3.40 3.40 3.4 4.20 4.20 4.2 4.2 4.2 2.60 3.40 2.60 4.2</w:t>
      </w:r>
      <w:r>
        <w:br/>
      </w:r>
      <w:r>
        <w:rPr>
          <w:rStyle w:val="VerbatimChar"/>
        </w:rPr>
        <w:t xml:space="preserve">## 159 4.20 5.0 4.20 5.0 1.80 3.40 5.0 3.40 4.20 4.2 3.4 3.4 4.20 3.40 2.60 5.0</w:t>
      </w:r>
      <w:r>
        <w:br/>
      </w:r>
      <w:r>
        <w:rPr>
          <w:rStyle w:val="VerbatimChar"/>
        </w:rPr>
        <w:t xml:space="preserve">## 160 5.00 5.0 5.00 4.2 5.00 4.20 5.0 4.20 4.20 5.0 5.0 4.2 5.00 4.20 5.00 5.0</w:t>
      </w:r>
      <w:r>
        <w:br/>
      </w:r>
      <w:r>
        <w:rPr>
          <w:rStyle w:val="VerbatimChar"/>
        </w:rPr>
        <w:t xml:space="preserve">## 161 4.20 5.0 4.20 4.2 4.20 5.00 4.2 5.00 3.40 4.2 5.0 2.6 4.20 4.20 4.20 4.2</w:t>
      </w:r>
      <w:r>
        <w:br/>
      </w:r>
      <w:r>
        <w:rPr>
          <w:rStyle w:val="VerbatimChar"/>
        </w:rPr>
        <w:t xml:space="preserve">## 162 2.60 5.0 4.20 5.0 3.40 5.00 4.2 3.40 5.00 5.0 5.0 3.4 5.00 4.20 5.00 5.0</w:t>
      </w:r>
      <w:r>
        <w:br/>
      </w:r>
      <w:r>
        <w:rPr>
          <w:rStyle w:val="VerbatimChar"/>
        </w:rPr>
        <w:t xml:space="preserve">## 163 5.00 4.2 5.00 3.4 5.00 1.80 4.2 5.00 3.40 1.8 3.4 2.6 4.20 2.60 2.60 5.0</w:t>
      </w:r>
      <w:r>
        <w:br/>
      </w:r>
      <w:r>
        <w:rPr>
          <w:rStyle w:val="VerbatimChar"/>
        </w:rPr>
        <w:t xml:space="preserve">## 164 2.60 3.4 5.00 5.0 3.40 2.60 3.4 3.40 5.00 4.2 5.0 5.0 3.40 5.00 3.40 3.4</w:t>
      </w:r>
      <w:r>
        <w:br/>
      </w:r>
      <w:r>
        <w:rPr>
          <w:rStyle w:val="VerbatimChar"/>
        </w:rPr>
        <w:t xml:space="preserve">## 165 4.20 5.0 4.20 4.2 4.20 3.40 4.2 1.80 2.60 5.0 5.0 5.0 5.00 3.40 4.20 2.6</w:t>
      </w:r>
      <w:r>
        <w:br/>
      </w:r>
      <w:r>
        <w:rPr>
          <w:rStyle w:val="VerbatimChar"/>
        </w:rPr>
        <w:t xml:space="preserve">## 166 3.40 5.0 4.20 4.2 4.20 3.40 4.2 2.60 4.20 5.0 3.4 3.4 4.20 4.20 4.20 4.2</w:t>
      </w:r>
      <w:r>
        <w:br/>
      </w:r>
      <w:r>
        <w:rPr>
          <w:rStyle w:val="VerbatimChar"/>
        </w:rPr>
        <w:t xml:space="preserve">## 167 2.60 5.0 5.00 2.6 1.80 4.20 3.4 2.60 3.40 5.0 5.0 5.0 4.20 2.60 1.80 3.4</w:t>
      </w:r>
      <w:r>
        <w:br/>
      </w:r>
      <w:r>
        <w:rPr>
          <w:rStyle w:val="VerbatimChar"/>
        </w:rPr>
        <w:t xml:space="preserve">## 168 4.20 4.2 4.20 4.2 5.00 3.40 4.2 5.00 4.20 2.6 2.6 4.2 5.00 4.20 5.00 3.4</w:t>
      </w:r>
      <w:r>
        <w:br/>
      </w:r>
      <w:r>
        <w:rPr>
          <w:rStyle w:val="VerbatimChar"/>
        </w:rPr>
        <w:t xml:space="preserve">## 169 2.60 3.4 4.20 4.2 4.20 3.40 3.4 2.60 3.40 2.6 3.4 2.6 4.20 4.20 4.20 3.4</w:t>
      </w:r>
      <w:r>
        <w:br/>
      </w:r>
      <w:r>
        <w:rPr>
          <w:rStyle w:val="VerbatimChar"/>
        </w:rPr>
        <w:t xml:space="preserve">## 170 1.80 4.2 4.20 4.2 4.20 4.20 4.2 4.20 5.00 5.0 5.0 5.0 4.20 4.20 3.40 4.2</w:t>
      </w:r>
      <w:r>
        <w:br/>
      </w:r>
      <w:r>
        <w:rPr>
          <w:rStyle w:val="VerbatimChar"/>
        </w:rPr>
        <w:t xml:space="preserve">## 171 3.40 5.0 3.40 3.4 5.00 3.40 4.2 3.40 3.40 3.4 3.4 1.8 4.20 5.00 4.20 2.6</w:t>
      </w:r>
      <w:r>
        <w:br/>
      </w:r>
      <w:r>
        <w:rPr>
          <w:rStyle w:val="VerbatimChar"/>
        </w:rPr>
        <w:t xml:space="preserve">## 172 1.80 3.4 5.00 5.0 1.80 4.20 1.8 4.20 3.40 4.2 4.2 4.2 3.40 3.40 3.40 2.6</w:t>
      </w:r>
      <w:r>
        <w:br/>
      </w:r>
      <w:r>
        <w:rPr>
          <w:rStyle w:val="VerbatimChar"/>
        </w:rPr>
        <w:t xml:space="preserve">## 173 3.40 4.2 3.40 3.4 2.60 4.20 3.4 2.60 5.00 2.6 4.2 4.2 4.20 4.20 2.60 5.0</w:t>
      </w:r>
      <w:r>
        <w:br/>
      </w:r>
      <w:r>
        <w:rPr>
          <w:rStyle w:val="VerbatimChar"/>
        </w:rPr>
        <w:t xml:space="preserve">## 174 2.60 5.0 4.20 4.2 4.20 3.40 5.0 2.60 3.40 5.0 4.2 3.4 3.40 2.60 2.60 5.0</w:t>
      </w:r>
      <w:r>
        <w:br/>
      </w:r>
      <w:r>
        <w:rPr>
          <w:rStyle w:val="VerbatimChar"/>
        </w:rPr>
        <w:t xml:space="preserve">## 175 5.00 5.0 4.20 5.0 3.40 3.40 4.2 2.60 4.20 3.4 4.2 1.8 4.20 4.20 5.00 3.4</w:t>
      </w:r>
      <w:r>
        <w:br/>
      </w:r>
      <w:r>
        <w:rPr>
          <w:rStyle w:val="VerbatimChar"/>
        </w:rPr>
        <w:t xml:space="preserve">## 176 2.60 3.4 4.20 3.4 2.60 3.40 3.4 4.20 3.40 3.4 4.2 4.2 3.40 3.40 3.40 3.4</w:t>
      </w:r>
      <w:r>
        <w:br/>
      </w:r>
      <w:r>
        <w:rPr>
          <w:rStyle w:val="VerbatimChar"/>
        </w:rPr>
        <w:t xml:space="preserve">## 177 2.60 2.6 2.60 2.6 2.60 2.60 2.6 2.60 2.60 2.6 2.6 2.6 2.60 2.60 2.60 2.6</w:t>
      </w:r>
      <w:r>
        <w:br/>
      </w:r>
      <w:r>
        <w:rPr>
          <w:rStyle w:val="VerbatimChar"/>
        </w:rPr>
        <w:t xml:space="preserve">## 178 2.60 5.0 5.00 4.2 2.60 5.00 5.0 4.20 5.00 1.8 3.4 2.6 4.20 3.40 5.00 5.0</w:t>
      </w:r>
      <w:r>
        <w:br/>
      </w:r>
      <w:r>
        <w:rPr>
          <w:rStyle w:val="VerbatimChar"/>
        </w:rPr>
        <w:t xml:space="preserve">## 179 3.40 4.2 3.40 4.2 3.40 4.20 3.4 3.40 3.40 3.4 4.2 3.4 3.40 3.40 3.40 3.4</w:t>
      </w:r>
      <w:r>
        <w:br/>
      </w:r>
      <w:r>
        <w:rPr>
          <w:rStyle w:val="VerbatimChar"/>
        </w:rPr>
        <w:t xml:space="preserve">## 180 4.20 4.2 2.60 4.2 3.40 3.40 4.2 3.40 3.40 3.4 4.2 3.4 4.20 4.20 5.00 4.2</w:t>
      </w:r>
      <w:r>
        <w:br/>
      </w:r>
      <w:r>
        <w:rPr>
          <w:rStyle w:val="VerbatimChar"/>
        </w:rPr>
        <w:t xml:space="preserve">## 181 1.80 5.0 4.20 4.2 5.00 5.00 3.4 5.00 2.60 1.8 5.0 4.2 5.00 3.40 4.20 4.2</w:t>
      </w:r>
      <w:r>
        <w:br/>
      </w:r>
      <w:r>
        <w:rPr>
          <w:rStyle w:val="VerbatimChar"/>
        </w:rPr>
        <w:t xml:space="preserve">## 182 5.00 5.0 2.60 5.0 5.00 5.00 5.0 5.00 3.40 2.6 2.6 5.0 5.00 5.00 5.00 5.0</w:t>
      </w:r>
      <w:r>
        <w:br/>
      </w:r>
      <w:r>
        <w:rPr>
          <w:rStyle w:val="VerbatimChar"/>
        </w:rPr>
        <w:t xml:space="preserve">## 183 4.20 5.0 4.20 5.0 5.00 5.00 5.0 4.20 4.20 4.2 4.2 4.2 4.20 4.20 4.20 4.2</w:t>
      </w:r>
      <w:r>
        <w:br/>
      </w:r>
      <w:r>
        <w:rPr>
          <w:rStyle w:val="VerbatimChar"/>
        </w:rPr>
        <w:t xml:space="preserve">## 184 5.00 5.0 3.40 5.0 5.00 4.20 5.0 5.00 3.40 4.2 3.4 4.2 4.20 3.40 4.20 5.0</w:t>
      </w:r>
      <w:r>
        <w:br/>
      </w:r>
      <w:r>
        <w:rPr>
          <w:rStyle w:val="VerbatimChar"/>
        </w:rPr>
        <w:t xml:space="preserve">## 185 3.40 5.0 3.40 4.2 4.20 5.00 5.0 3.40 3.40 2.6 3.4 3.4 3.40 4.20 5.00 1.8</w:t>
      </w:r>
      <w:r>
        <w:br/>
      </w:r>
      <w:r>
        <w:rPr>
          <w:rStyle w:val="VerbatimChar"/>
        </w:rPr>
        <w:t xml:space="preserve">## 186 1.80 4.2 5.00 4.2 4.20 5.00 3.4 4.20 3.40 4.2 5.0 3.4 4.20 1.00 3.40 3.4</w:t>
      </w:r>
      <w:r>
        <w:br/>
      </w:r>
      <w:r>
        <w:rPr>
          <w:rStyle w:val="VerbatimChar"/>
        </w:rPr>
        <w:t xml:space="preserve">## 187 2.60 4.2 3.40 4.2 4.20 4.20 3.4 3.40 3.40 5.0 4.2 3.4 5.00 4.20 3.40 4.2</w:t>
      </w:r>
      <w:r>
        <w:br/>
      </w:r>
      <w:r>
        <w:rPr>
          <w:rStyle w:val="VerbatimChar"/>
        </w:rPr>
        <w:t xml:space="preserve">## 188 5.00 5.0 2.60 3.4 4.20 4.20 1.8 3.40 2.60 1.8 1.8 1.0 4.20 4.20 2.60 4.2</w:t>
      </w:r>
      <w:r>
        <w:br/>
      </w:r>
      <w:r>
        <w:rPr>
          <w:rStyle w:val="VerbatimChar"/>
        </w:rPr>
        <w:t xml:space="preserve">## 189 4.20 4.2 4.20 4.2 3.40 2.60 4.2 3.40 2.60 4.2 4.2 3.4 5.00 2.60 1.80 4.2</w:t>
      </w:r>
      <w:r>
        <w:br/>
      </w:r>
      <w:r>
        <w:rPr>
          <w:rStyle w:val="VerbatimChar"/>
        </w:rPr>
        <w:t xml:space="preserve">## 190 4.20 5.0 5.00 5.0 5.00 5.00 5.0 5.00 5.00 5.0 4.2 2.6 4.20 3.40 5.00 5.0</w:t>
      </w:r>
      <w:r>
        <w:br/>
      </w:r>
      <w:r>
        <w:rPr>
          <w:rStyle w:val="VerbatimChar"/>
        </w:rPr>
        <w:t xml:space="preserve">## 191 3.40 5.0 2.60 5.0 1.80 4.20 2.6 3.40 4.20 5.0 5.0 1.8 5.00 5.00 1.80 4.2</w:t>
      </w:r>
      <w:r>
        <w:br/>
      </w:r>
      <w:r>
        <w:rPr>
          <w:rStyle w:val="VerbatimChar"/>
        </w:rPr>
        <w:t xml:space="preserve">## 192 4.20 5.0 3.40 5.0 4.20 4.20 3.4 4.20 4.20 3.4 4.2 2.6 5.00 3.40 4.20 4.2</w:t>
      </w:r>
      <w:r>
        <w:br/>
      </w:r>
      <w:r>
        <w:rPr>
          <w:rStyle w:val="VerbatimChar"/>
        </w:rPr>
        <w:t xml:space="preserve">## 193 4.20 5.0 3.40 5.0 3.40 4.20 4.2 5.00 3.40 5.0 3.4 1.8 4.20 1.80 2.60 5.0</w:t>
      </w:r>
      <w:r>
        <w:br/>
      </w:r>
      <w:r>
        <w:rPr>
          <w:rStyle w:val="VerbatimChar"/>
        </w:rPr>
        <w:t xml:space="preserve">## 194 2.60 4.2 4.20 3.4 4.20 4.20 4.2 3.40 4.20 4.2 4.2 4.2 4.20 3.40 4.20 4.2</w:t>
      </w:r>
      <w:r>
        <w:br/>
      </w:r>
      <w:r>
        <w:rPr>
          <w:rStyle w:val="VerbatimChar"/>
        </w:rPr>
        <w:t xml:space="preserve">## 195 5.00 3.4 2.60 5.0 5.00 5.00 3.4 1.80 2.60 2.6 2.6 1.8 5.00 3.40 3.40 4.2</w:t>
      </w:r>
      <w:r>
        <w:br/>
      </w:r>
      <w:r>
        <w:rPr>
          <w:rStyle w:val="VerbatimChar"/>
        </w:rPr>
        <w:t xml:space="preserve">## 196 1.80 3.4 4.20 4.2 4.20 4.20 3.4 2.60 3.40 5.0 4.2 4.2 3.40 1.80 4.20 4.2</w:t>
      </w:r>
      <w:r>
        <w:br/>
      </w:r>
      <w:r>
        <w:rPr>
          <w:rStyle w:val="VerbatimChar"/>
        </w:rPr>
        <w:t xml:space="preserve">## 197 3.40 2.6 2.60 3.4 2.60 2.60 4.2 3.40 3.40 3.4 4.2 2.6 2.60 2.60 2.60 2.6</w:t>
      </w:r>
      <w:r>
        <w:br/>
      </w:r>
      <w:r>
        <w:rPr>
          <w:rStyle w:val="VerbatimChar"/>
        </w:rPr>
        <w:t xml:space="preserve">## 198 2.60 5.0 4.20 4.2 1.80 4.20 4.2 3.40 4.20 5.0 5.0 4.2 4.20 4.20 4.20 1.8</w:t>
      </w:r>
      <w:r>
        <w:br/>
      </w:r>
      <w:r>
        <w:rPr>
          <w:rStyle w:val="VerbatimChar"/>
        </w:rPr>
        <w:t xml:space="preserve">## 199 3.40 3.4 2.60 3.4 3.40 3.40 3.4 3.40 3.40 3.4 3.4 2.6 4.20 2.60 3.40 3.4</w:t>
      </w:r>
      <w:r>
        <w:br/>
      </w:r>
      <w:r>
        <w:rPr>
          <w:rStyle w:val="VerbatimChar"/>
        </w:rPr>
        <w:t xml:space="preserve">## 200 2.60 4.2 4.20 4.2 3.40 4.20 4.2 3.40 4.20 4.2 4.2 3.4 3.40 5.00 4.20 2.6</w:t>
      </w:r>
      <w:r>
        <w:br/>
      </w:r>
      <w:r>
        <w:rPr>
          <w:rStyle w:val="VerbatimChar"/>
        </w:rPr>
        <w:t xml:space="preserve">## 201 1.80 2.6 5.00 1.8 2.60 3.40 2.6 2.60 4.20 5.0 5.0 4.2 3.40 2.60 1.80 5.0</w:t>
      </w:r>
      <w:r>
        <w:br/>
      </w:r>
      <w:r>
        <w:rPr>
          <w:rStyle w:val="VerbatimChar"/>
        </w:rPr>
        <w:t xml:space="preserve">## 202 1.00 4.2 4.20 4.2 4.20 5.00 5.0 4.20 5.00 4.2 4.2 1.8 3.40 1.80 2.60 3.4</w:t>
      </w:r>
      <w:r>
        <w:br/>
      </w:r>
      <w:r>
        <w:rPr>
          <w:rStyle w:val="VerbatimChar"/>
        </w:rPr>
        <w:t xml:space="preserve">## 203 1.00 3.4 5.00 3.4 2.60 2.60 5.0 2.60 5.00 5.0 5.0 2.6 2.60 5.00 4.20 5.0</w:t>
      </w:r>
      <w:r>
        <w:br/>
      </w:r>
      <w:r>
        <w:rPr>
          <w:rStyle w:val="VerbatimChar"/>
        </w:rPr>
        <w:t xml:space="preserve">## 204 2.60 4.2 3.40 5.0 5.00 3.40 4.2 1.80 2.60 5.0 4.2 4.2 4.20 2.60 4.20 4.2</w:t>
      </w:r>
      <w:r>
        <w:br/>
      </w:r>
      <w:r>
        <w:rPr>
          <w:rStyle w:val="VerbatimChar"/>
        </w:rPr>
        <w:t xml:space="preserve">## 205 4.20 5.0 4.20 5.0 5.00 5.00 5.0 5.00 3.40 3.4 4.2 2.6 5.00 4.20 3.40 3.4</w:t>
      </w:r>
      <w:r>
        <w:br/>
      </w:r>
      <w:r>
        <w:rPr>
          <w:rStyle w:val="VerbatimChar"/>
        </w:rPr>
        <w:t xml:space="preserve">## 206 2.60 3.4 4.20 3.4 5.00 4.20 4.2 4.20 3.40 2.6 4.2 5.0 5.00 5.00 5.00 4.2</w:t>
      </w:r>
      <w:r>
        <w:br/>
      </w:r>
      <w:r>
        <w:rPr>
          <w:rStyle w:val="VerbatimChar"/>
        </w:rPr>
        <w:t xml:space="preserve">## 207 3.40 4.2 4.20 3.4 3.40 3.40 3.4 4.20 3.40 4.2 3.4 1.0 2.60 1.80 1.80 2.6</w:t>
      </w:r>
      <w:r>
        <w:br/>
      </w:r>
      <w:r>
        <w:rPr>
          <w:rStyle w:val="VerbatimChar"/>
        </w:rPr>
        <w:t xml:space="preserve">## 208 3.40 5.0 3.40 4.2 5.00 5.00 3.4 4.20 4.20 4.2 4.2 1.0 5.00 4.20 4.20 5.0</w:t>
      </w:r>
      <w:r>
        <w:br/>
      </w:r>
      <w:r>
        <w:rPr>
          <w:rStyle w:val="VerbatimChar"/>
        </w:rPr>
        <w:t xml:space="preserve">## 209 5.00 5.0 3.40 3.4 4.20 5.00 4.2 3.40 4.20 5.0 2.6 4.2 5.00 3.40 4.20 4.2</w:t>
      </w:r>
      <w:r>
        <w:br/>
      </w:r>
      <w:r>
        <w:rPr>
          <w:rStyle w:val="VerbatimChar"/>
        </w:rPr>
        <w:t xml:space="preserve">## 210 2.60 4.2 4.20 4.2 3.40 3.40 3.4 4.20 3.40 4.2 3.4 3.4 3.40 4.20 2.60 4.2</w:t>
      </w:r>
      <w:r>
        <w:br/>
      </w:r>
      <w:r>
        <w:rPr>
          <w:rStyle w:val="VerbatimChar"/>
        </w:rPr>
        <w:t xml:space="preserve">## 211 3.40 5.0 4.20 4.2 4.20 5.00 5.0 4.20 5.00 5.0 3.4 4.2 4.20 4.20 5.00 5.0</w:t>
      </w:r>
      <w:r>
        <w:br/>
      </w:r>
      <w:r>
        <w:rPr>
          <w:rStyle w:val="VerbatimChar"/>
        </w:rPr>
        <w:t xml:space="preserve">## 212 1.00 4.2 5.00 5.0 4.20 5.00 1.8 3.40 5.00 3.4 5.0 4.2 2.60 1.80 4.20 4.2</w:t>
      </w:r>
      <w:r>
        <w:br/>
      </w:r>
      <w:r>
        <w:rPr>
          <w:rStyle w:val="VerbatimChar"/>
        </w:rPr>
        <w:t xml:space="preserve">## 213 1.80 3.4 5.00 4.2 4.20 4.20 1.8 4.20 3.40 4.2 5.0 5.0 2.60 1.00 1.80 2.6</w:t>
      </w:r>
      <w:r>
        <w:br/>
      </w:r>
      <w:r>
        <w:rPr>
          <w:rStyle w:val="VerbatimChar"/>
        </w:rPr>
        <w:t xml:space="preserve">## 214 5.00 5.0 5.00 5.0 5.00 4.20 4.2 4.20 4.20 2.6 4.2 1.8 4.20 1.80 4.20 4.2</w:t>
      </w:r>
      <w:r>
        <w:br/>
      </w:r>
      <w:r>
        <w:rPr>
          <w:rStyle w:val="VerbatimChar"/>
        </w:rPr>
        <w:t xml:space="preserve">## 215 5.00 4.2 2.60 2.6 5.00 4.20 1.8 5.00 1.80 4.2 1.8 1.0 2.60 1.00 4.20 5.0</w:t>
      </w:r>
      <w:r>
        <w:br/>
      </w:r>
      <w:r>
        <w:rPr>
          <w:rStyle w:val="VerbatimChar"/>
        </w:rPr>
        <w:t xml:space="preserve">## 216 4.20 5.0 4.20 5.0 3.40 4.20 2.6 2.60 3.40 5.0 4.2 4.2 4.20 4.20 4.20 4.2</w:t>
      </w:r>
      <w:r>
        <w:br/>
      </w:r>
      <w:r>
        <w:rPr>
          <w:rStyle w:val="VerbatimChar"/>
        </w:rPr>
        <w:t xml:space="preserve">## 217 1.00 1.0 3.40 2.6 1.00 1.00 1.8 2.60 3.40 3.4 3.4 3.4 1.00 1.00 1.00 1.8</w:t>
      </w:r>
      <w:r>
        <w:br/>
      </w:r>
      <w:r>
        <w:rPr>
          <w:rStyle w:val="VerbatimChar"/>
        </w:rPr>
        <w:t xml:space="preserve">## 218 2.60 4.2 4.20 4.2 5.00 4.20 3.4 4.20 3.40 4.2 2.6 4.2 4.20 3.40 4.20 3.4</w:t>
      </w:r>
      <w:r>
        <w:br/>
      </w:r>
      <w:r>
        <w:rPr>
          <w:rStyle w:val="VerbatimChar"/>
        </w:rPr>
        <w:t xml:space="preserve">## 219 2.60 4.2 2.60 3.4 3.40 2.60 3.4 4.20 3.40 5.0 3.4 3.4 2.60 2.60 2.60 4.2</w:t>
      </w:r>
      <w:r>
        <w:br/>
      </w:r>
      <w:r>
        <w:rPr>
          <w:rStyle w:val="VerbatimChar"/>
        </w:rPr>
        <w:t xml:space="preserve">## 220 2.60 2.6 4.20 4.2 4.20 3.40 2.6 4.20 2.60 4.2 4.2 3.4 3.40 2.60 4.20 4.2</w:t>
      </w:r>
      <w:r>
        <w:br/>
      </w:r>
      <w:r>
        <w:rPr>
          <w:rStyle w:val="VerbatimChar"/>
        </w:rPr>
        <w:t xml:space="preserve">## 221 5.00 5.0 3.40 5.0 5.00 5.00 5.0 5.00 4.20 4.2 3.4 1.8 5.00 4.20 5.00 5.0</w:t>
      </w:r>
      <w:r>
        <w:br/>
      </w:r>
      <w:r>
        <w:rPr>
          <w:rStyle w:val="VerbatimChar"/>
        </w:rPr>
        <w:t xml:space="preserve">## 222 5.00 5.0 3.40 5.0 5.00 5.00 5.0 5.00 4.20 4.2 3.4 1.8 5.00 4.20 5.00 5.0</w:t>
      </w:r>
      <w:r>
        <w:br/>
      </w:r>
      <w:r>
        <w:rPr>
          <w:rStyle w:val="VerbatimChar"/>
        </w:rPr>
        <w:t xml:space="preserve">## 223 5.00 5.0 2.60 5.0 5.00 5.00 5.0 5.00 5.00 5.0 5.0 1.0 5.00 4.20 4.20 4.2</w:t>
      </w:r>
      <w:r>
        <w:br/>
      </w:r>
      <w:r>
        <w:rPr>
          <w:rStyle w:val="VerbatimChar"/>
        </w:rPr>
        <w:t xml:space="preserve">## 224 2.60 4.2 5.00 5.0 5.00 5.00 4.2 4.20 4.20 5.0 5.0 4.2 4.20 3.40 3.40 5.0</w:t>
      </w:r>
      <w:r>
        <w:br/>
      </w:r>
      <w:r>
        <w:rPr>
          <w:rStyle w:val="VerbatimChar"/>
        </w:rPr>
        <w:t xml:space="preserve">## 225 1.80 3.4 3.40 3.4 3.40 3.40 4.2 3.40 3.40 4.2 3.4 3.4 2.60 3.40 3.40 3.4</w:t>
      </w:r>
      <w:r>
        <w:br/>
      </w:r>
      <w:r>
        <w:rPr>
          <w:rStyle w:val="VerbatimChar"/>
        </w:rPr>
        <w:t xml:space="preserve">## 226 1.80 4.2 3.40 2.6 1.00 2.60 3.4 3.40 2.60 1.8 4.2 4.2 3.40 3.40 2.60 4.2</w:t>
      </w:r>
      <w:r>
        <w:br/>
      </w:r>
      <w:r>
        <w:rPr>
          <w:rStyle w:val="VerbatimChar"/>
        </w:rPr>
        <w:t xml:space="preserve">## 227 3.40 5.0 3.40 4.2 2.60 4.20 4.2 4.20 4.20 4.2 4.2 4.2 4.20 3.40 3.40 4.2</w:t>
      </w:r>
      <w:r>
        <w:br/>
      </w:r>
      <w:r>
        <w:rPr>
          <w:rStyle w:val="VerbatimChar"/>
        </w:rPr>
        <w:t xml:space="preserve">## 228 1.80 4.2 5.00 4.2 3.40 2.60 3.4 4.20 5.00 4.2 2.6 4.2 1.80 4.20 2.60 4.2</w:t>
      </w:r>
      <w:r>
        <w:br/>
      </w:r>
      <w:r>
        <w:rPr>
          <w:rStyle w:val="VerbatimChar"/>
        </w:rPr>
        <w:t xml:space="preserve">## 229 1.00 4.2 4.20 4.2 1.80 2.60 3.4 4.20 3.40 3.4 4.2 3.4 2.60 3.40 3.40 3.4</w:t>
      </w:r>
      <w:r>
        <w:br/>
      </w:r>
      <w:r>
        <w:rPr>
          <w:rStyle w:val="VerbatimChar"/>
        </w:rPr>
        <w:t xml:space="preserve">## 230 3.40 4.2 4.20 4.2 1.80 2.60 2.6 2.60 3.40 3.4 1.8 2.6 4.20 4.20 5.00 3.4</w:t>
      </w:r>
      <w:r>
        <w:br/>
      </w:r>
      <w:r>
        <w:rPr>
          <w:rStyle w:val="VerbatimChar"/>
        </w:rPr>
        <w:t xml:space="preserve">## 231 4.20 4.2 1.80 2.6 3.40 3.40 2.6 3.40 2.60 3.4 4.2 3.4 2.60 4.20 2.60 5.0</w:t>
      </w:r>
      <w:r>
        <w:br/>
      </w:r>
      <w:r>
        <w:rPr>
          <w:rStyle w:val="VerbatimChar"/>
        </w:rPr>
        <w:t xml:space="preserve">## 232 2.60 4.2 5.00 3.4 3.40 2.60 3.4 2.60 5.00 4.2 4.2 5.0 2.60 3.40 3.40 4.2</w:t>
      </w:r>
      <w:r>
        <w:br/>
      </w:r>
      <w:r>
        <w:rPr>
          <w:rStyle w:val="VerbatimChar"/>
        </w:rPr>
        <w:t xml:space="preserve">## 233 4.20 4.2 4.20 4.2 4.20 4.20 4.2 4.20 2.60 1.8 4.2 4.2 2.60 4.20 4.20 4.2</w:t>
      </w:r>
      <w:r>
        <w:br/>
      </w:r>
      <w:r>
        <w:rPr>
          <w:rStyle w:val="VerbatimChar"/>
        </w:rPr>
        <w:t xml:space="preserve">## 234 3.40 4.2 3.40 4.2 4.20 5.00 5.0 4.20 4.20 5.0 4.2 5.0 5.00 3.40 4.20 3.4</w:t>
      </w:r>
      <w:r>
        <w:br/>
      </w:r>
      <w:r>
        <w:rPr>
          <w:rStyle w:val="VerbatimChar"/>
        </w:rPr>
        <w:t xml:space="preserve">## 235 4.20 5.0 4.20 5.0 4.20 4.20 4.2 4.20 3.40 5.0 4.2 1.8 5.00 5.00 4.20 4.2</w:t>
      </w:r>
      <w:r>
        <w:br/>
      </w:r>
      <w:r>
        <w:rPr>
          <w:rStyle w:val="VerbatimChar"/>
        </w:rPr>
        <w:t xml:space="preserve">## 236 2.60 5.0 5.00 4.2 3.40 4.20 4.2 4.20 5.00 5.0 5.0 5.0 3.40 3.40 5.00 5.0</w:t>
      </w:r>
      <w:r>
        <w:br/>
      </w:r>
      <w:r>
        <w:rPr>
          <w:rStyle w:val="VerbatimChar"/>
        </w:rPr>
        <w:t xml:space="preserve">## 237 2.60 2.6 4.20 4.2 4.20 3.40 3.4 3.40 2.60 3.4 3.4 4.2 2.60 2.60 4.20 3.4</w:t>
      </w:r>
      <w:r>
        <w:br/>
      </w:r>
      <w:r>
        <w:rPr>
          <w:rStyle w:val="VerbatimChar"/>
        </w:rPr>
        <w:t xml:space="preserve">## 238 2.60 3.4 3.40 4.2 4.20 3.40 3.4 3.40 4.20 3.4 4.2 4.2 2.60 2.60 3.40 3.4</w:t>
      </w:r>
      <w:r>
        <w:br/>
      </w:r>
      <w:r>
        <w:rPr>
          <w:rStyle w:val="VerbatimChar"/>
        </w:rPr>
        <w:t xml:space="preserve">## 239 1.80 3.4 3.40 3.4 3.40 3.40 3.4 4.20 3.40 4.2 3.4 4.2 3.40 2.60 4.20 3.4</w:t>
      </w:r>
      <w:r>
        <w:br/>
      </w:r>
      <w:r>
        <w:rPr>
          <w:rStyle w:val="VerbatimChar"/>
        </w:rPr>
        <w:t xml:space="preserve">## 240 2.60 4.2 5.00 4.2 5.00 3.40 3.4 1.80 3.40 4.2 2.6 5.0 3.40 3.40 2.60 3.4</w:t>
      </w:r>
      <w:r>
        <w:br/>
      </w:r>
      <w:r>
        <w:rPr>
          <w:rStyle w:val="VerbatimChar"/>
        </w:rPr>
        <w:t xml:space="preserve">## 241 1.00 3.4 5.00 3.4 1.80 4.20 4.2 2.60 4.20 3.4 5.0 4.2 1.80 3.40 5.00 3.4</w:t>
      </w:r>
      <w:r>
        <w:br/>
      </w:r>
      <w:r>
        <w:rPr>
          <w:rStyle w:val="VerbatimChar"/>
        </w:rPr>
        <w:t xml:space="preserve">## 242 3.40 4.2 3.40 3.4 4.20 2.60 4.2 5.00 3.40 5.0 3.4 4.2 3.40 3.40 3.40 3.4</w:t>
      </w:r>
      <w:r>
        <w:br/>
      </w:r>
      <w:r>
        <w:rPr>
          <w:rStyle w:val="VerbatimChar"/>
        </w:rPr>
        <w:t xml:space="preserve">## 243 2.60 4.2 3.40 3.4 3.40 2.60 3.4 4.20 3.40 4.2 4.2 4.2 4.20 4.20 2.60 3.4</w:t>
      </w:r>
      <w:r>
        <w:br/>
      </w:r>
      <w:r>
        <w:rPr>
          <w:rStyle w:val="VerbatimChar"/>
        </w:rPr>
        <w:t xml:space="preserve">## 244 4.20 4.2 3.40 2.6 4.20 3.40 4.2 2.60 3.40 3.4 3.4 3.4 3.40 3.40 4.20 4.2</w:t>
      </w:r>
      <w:r>
        <w:br/>
      </w:r>
      <w:r>
        <w:rPr>
          <w:rStyle w:val="VerbatimChar"/>
        </w:rPr>
        <w:t xml:space="preserve">## 245 4.20 4.2 4.20 5.0 5.00 5.00 3.4 5.00 3.40 5.0 3.4 4.2 3.40 4.20 5.00 5.0</w:t>
      </w:r>
      <w:r>
        <w:br/>
      </w:r>
      <w:r>
        <w:rPr>
          <w:rStyle w:val="VerbatimChar"/>
        </w:rPr>
        <w:t xml:space="preserve">## 246 2.60 4.2 4.20 4.2 4.20 3.40 4.2 3.40 4.20 2.6 4.2 4.2 4.20 4.20 3.40 4.2</w:t>
      </w:r>
      <w:r>
        <w:br/>
      </w:r>
      <w:r>
        <w:rPr>
          <w:rStyle w:val="VerbatimChar"/>
        </w:rPr>
        <w:t xml:space="preserve">## 247 3.40 2.6 4.20 3.4 3.40 3.40 3.4 2.60 2.60 4.2 3.4 5.0 3.40 3.40 4.20 3.4</w:t>
      </w:r>
      <w:r>
        <w:br/>
      </w:r>
      <w:r>
        <w:rPr>
          <w:rStyle w:val="VerbatimChar"/>
        </w:rPr>
        <w:t xml:space="preserve">## 248 1.80 4.2 5.00 5.0 4.20 4.20 4.2 4.20 2.60 4.2 2.6 3.4 2.60 1.80 4.20 5.0</w:t>
      </w:r>
      <w:r>
        <w:br/>
      </w:r>
      <w:r>
        <w:rPr>
          <w:rStyle w:val="VerbatimChar"/>
        </w:rPr>
        <w:t xml:space="preserve">## 249 4.20 5.0 2.60 4.2 4.20 3.40 3.4 3.40 2.60 5.0 3.4 2.6 4.20 2.60 3.40 4.2</w:t>
      </w:r>
      <w:r>
        <w:br/>
      </w:r>
      <w:r>
        <w:rPr>
          <w:rStyle w:val="VerbatimChar"/>
        </w:rPr>
        <w:t xml:space="preserve">## 250 4.20 4.2 4.20 4.2 5.00 3.40 4.2 4.20 4.20 4.2 4.2 4.2 3.40 4.20 4.20 4.2</w:t>
      </w:r>
      <w:r>
        <w:br/>
      </w:r>
      <w:r>
        <w:rPr>
          <w:rStyle w:val="VerbatimChar"/>
        </w:rPr>
        <w:t xml:space="preserve">## 251 3.40 5.0 4.20 2.6 3.40 3.40 4.2 2.60 3.40 4.2 3.4 5.0 4.20 4.20 3.40 4.2</w:t>
      </w:r>
      <w:r>
        <w:br/>
      </w:r>
      <w:r>
        <w:rPr>
          <w:rStyle w:val="VerbatimChar"/>
        </w:rPr>
        <w:t xml:space="preserve">## 252 1.80 3.4 3.40 4.2 2.60 3.40 3.4 1.80 4.20 4.2 3.4 2.6 4.20 1.80 3.40 1.8</w:t>
      </w:r>
      <w:r>
        <w:br/>
      </w:r>
      <w:r>
        <w:rPr>
          <w:rStyle w:val="VerbatimChar"/>
        </w:rPr>
        <w:t xml:space="preserve">## 253 3.40 4.2 4.20 4.2 3.40 4.20 4.2 3.40 4.20 3.4 3.4 4.2 4.20 4.20 5.00 5.0</w:t>
      </w:r>
      <w:r>
        <w:br/>
      </w:r>
      <w:r>
        <w:rPr>
          <w:rStyle w:val="VerbatimChar"/>
        </w:rPr>
        <w:t xml:space="preserve">## 254 3.40 5.0 4.20 1.8 5.00 2.60 1.0 3.40 1.00 1.0 1.8 5.0 2.60 2.60 5.00 1.8</w:t>
      </w:r>
      <w:r>
        <w:br/>
      </w:r>
      <w:r>
        <w:rPr>
          <w:rStyle w:val="VerbatimChar"/>
        </w:rPr>
        <w:t xml:space="preserve">## 255 3.40 4.2 3.40 4.2 4.20 4.20 5.0 3.40 4.20 5.0 5.0 4.2 2.60 4.20 5.00 3.4</w:t>
      </w:r>
      <w:r>
        <w:br/>
      </w:r>
      <w:r>
        <w:rPr>
          <w:rStyle w:val="VerbatimChar"/>
        </w:rPr>
        <w:t xml:space="preserve">## 256 4.20 5.0 5.00 4.2 4.20 5.00 4.2 3.40 3.40 3.4 2.6 5.0 4.20 5.00 5.00 3.4</w:t>
      </w:r>
      <w:r>
        <w:br/>
      </w:r>
      <w:r>
        <w:rPr>
          <w:rStyle w:val="VerbatimChar"/>
        </w:rPr>
        <w:t xml:space="preserve">## 257 2.60 3.4 4.20 3.4 4.20 5.00 2.6 4.20 3.40 3.4 4.2 4.2 3.40 3.40 4.20 3.4</w:t>
      </w:r>
      <w:r>
        <w:br/>
      </w:r>
      <w:r>
        <w:rPr>
          <w:rStyle w:val="VerbatimChar"/>
        </w:rPr>
        <w:t xml:space="preserve">## 258 5.00 5.0 5.00 4.2 4.20 4.20 4.2 4.20 4.20 4.2 4.2 4.2 5.00 3.40 4.20 4.2</w:t>
      </w:r>
      <w:r>
        <w:br/>
      </w:r>
      <w:r>
        <w:rPr>
          <w:rStyle w:val="VerbatimChar"/>
        </w:rPr>
        <w:t xml:space="preserve">## 259 4.20 3.4 1.00 4.2 3.40 2.60 3.4 3.40 4.20 4.2 3.4 3.4 4.20 2.60 3.40 4.2</w:t>
      </w:r>
      <w:r>
        <w:br/>
      </w:r>
      <w:r>
        <w:rPr>
          <w:rStyle w:val="VerbatimChar"/>
        </w:rPr>
        <w:t xml:space="preserve">## 260 4.20 3.4 3.40 3.4 4.20 5.00 3.4 3.40 3.40 3.4 2.6 2.6 4.20 3.40 3.40 2.6</w:t>
      </w:r>
      <w:r>
        <w:br/>
      </w:r>
      <w:r>
        <w:rPr>
          <w:rStyle w:val="VerbatimChar"/>
        </w:rPr>
        <w:t xml:space="preserve">## 261 4.20 3.4 1.80 3.4 5.00 5.00 4.2 4.20 2.60 3.4 3.4 3.4 3.40 4.20 4.20 4.2</w:t>
      </w:r>
      <w:r>
        <w:br/>
      </w:r>
      <w:r>
        <w:rPr>
          <w:rStyle w:val="VerbatimChar"/>
        </w:rPr>
        <w:t xml:space="preserve">## 262 2.60 4.2 5.00 3.4 4.20 4.20 2.6 5.00 4.20 3.4 4.2 4.2 3.40 3.40 4.20 3.4</w:t>
      </w:r>
      <w:r>
        <w:br/>
      </w:r>
      <w:r>
        <w:rPr>
          <w:rStyle w:val="VerbatimChar"/>
        </w:rPr>
        <w:t xml:space="preserve">## 263 3.40 3.4 4.20 4.2 2.60 4.20 2.6 3.40 3.40 3.4 4.2 3.4 3.40 3.40 4.20 4.2</w:t>
      </w:r>
      <w:r>
        <w:br/>
      </w:r>
      <w:r>
        <w:rPr>
          <w:rStyle w:val="VerbatimChar"/>
        </w:rPr>
        <w:t xml:space="preserve">## 264 4.20 4.2 3.40 4.2 4.20 2.60 3.4 2.60 3.40 3.4 3.4 5.0 4.20 2.60 3.40 3.4</w:t>
      </w:r>
      <w:r>
        <w:br/>
      </w:r>
      <w:r>
        <w:rPr>
          <w:rStyle w:val="VerbatimChar"/>
        </w:rPr>
        <w:t xml:space="preserve">## 265 2.60 4.2 5.00 4.2 3.40 4.20 4.2 4.20 4.20 4.2 4.2 5.0 2.60 4.20 4.20 4.2</w:t>
      </w:r>
      <w:r>
        <w:br/>
      </w:r>
      <w:r>
        <w:rPr>
          <w:rStyle w:val="VerbatimChar"/>
        </w:rPr>
        <w:t xml:space="preserve">## 266 1.80 4.2 3.40 1.8 2.60 1.80 4.2 2.60 4.20 4.2 4.2 4.2 2.60 2.60 3.40 2.6</w:t>
      </w:r>
      <w:r>
        <w:br/>
      </w:r>
      <w:r>
        <w:rPr>
          <w:rStyle w:val="VerbatimChar"/>
        </w:rPr>
        <w:t xml:space="preserve">## 267 2.60 5.0 4.20 5.0 3.40 3.40 1.8 2.60 4.20 1.8 3.4 2.6 4.20 4.20 3.40 5.0</w:t>
      </w:r>
      <w:r>
        <w:br/>
      </w:r>
      <w:r>
        <w:rPr>
          <w:rStyle w:val="VerbatimChar"/>
        </w:rPr>
        <w:t xml:space="preserve">## 268 1.80 4.2 5.00 5.0 4.20 5.00 3.4 5.00 3.40 5.0 5.0 3.4 3.40 1.80 5.00 4.2</w:t>
      </w:r>
      <w:r>
        <w:br/>
      </w:r>
      <w:r>
        <w:rPr>
          <w:rStyle w:val="VerbatimChar"/>
        </w:rPr>
        <w:t xml:space="preserve">## 269 1.00 4.2 3.40 3.4 1.80 3.40 3.4 2.60 3.40 4.2 4.2 5.0 4.20 3.40 2.60 4.2</w:t>
      </w:r>
      <w:r>
        <w:br/>
      </w:r>
      <w:r>
        <w:rPr>
          <w:rStyle w:val="VerbatimChar"/>
        </w:rPr>
        <w:t xml:space="preserve">## 270 4.20 4.2 3.40 3.4 4.20 3.40 3.4 3.40 3.40 4.2 4.2 2.6 2.60 2.60 4.20 3.4</w:t>
      </w:r>
      <w:r>
        <w:br/>
      </w:r>
      <w:r>
        <w:rPr>
          <w:rStyle w:val="VerbatimChar"/>
        </w:rPr>
        <w:t xml:space="preserve">## 271 2.60 4.2 3.40 4.2 5.00 4.20 3.4 3.40 5.00 3.4 3.4 2.6 4.20 4.20 5.00 3.4</w:t>
      </w:r>
      <w:r>
        <w:br/>
      </w:r>
      <w:r>
        <w:rPr>
          <w:rStyle w:val="VerbatimChar"/>
        </w:rPr>
        <w:t xml:space="preserve">## 272 5.00 4.2 5.00 5.0 5.00 4.20 3.4 5.00 4.20 5.0 4.2 5.0 3.40 4.20 3.40 4.2</w:t>
      </w:r>
      <w:r>
        <w:br/>
      </w:r>
      <w:r>
        <w:rPr>
          <w:rStyle w:val="VerbatimChar"/>
        </w:rPr>
        <w:t xml:space="preserve">## 273 4.20 5.0 5.00 5.0 5.00 5.00 2.6 3.40 4.20 2.6 4.2 1.8 4.20 2.60 4.20 5.0</w:t>
      </w:r>
      <w:r>
        <w:br/>
      </w:r>
      <w:r>
        <w:rPr>
          <w:rStyle w:val="VerbatimChar"/>
        </w:rPr>
        <w:t xml:space="preserve">## 274 5.00 5.0 4.20 5.0 5.00 5.00 5.0 4.20 4.20 5.0 4.2 2.6 5.00 3.40 5.00 5.0</w:t>
      </w:r>
      <w:r>
        <w:br/>
      </w:r>
      <w:r>
        <w:rPr>
          <w:rStyle w:val="VerbatimChar"/>
        </w:rPr>
        <w:t xml:space="preserve">## 275 1.80 5.0 5.00 4.2 3.40 4.20 4.2 4.20 4.20 4.2 4.2 4.2 4.20 2.60 3.40 4.2</w:t>
      </w:r>
      <w:r>
        <w:br/>
      </w:r>
      <w:r>
        <w:rPr>
          <w:rStyle w:val="VerbatimChar"/>
        </w:rPr>
        <w:t xml:space="preserve">## 276 2.60 4.2 5.00 1.0 3.40 1.80 1.8 5.00 5.00 5.0 5.0 4.2 1.80 1.00 5.00 1.8</w:t>
      </w:r>
      <w:r>
        <w:br/>
      </w:r>
      <w:r>
        <w:rPr>
          <w:rStyle w:val="VerbatimChar"/>
        </w:rPr>
        <w:t xml:space="preserve">## 277 4.20 4.2 4.20 4.2 4.20 4.20 4.2 4.20 4.20 4.2 3.4 2.6 4.20 5.00 4.20 4.2</w:t>
      </w:r>
      <w:r>
        <w:br/>
      </w:r>
      <w:r>
        <w:rPr>
          <w:rStyle w:val="VerbatimChar"/>
        </w:rPr>
        <w:t xml:space="preserve">## 278 5.00 5.0 5.00 5.0 5.00 5.00 5.0 5.00 5.00 5.0 5.0 5.0 5.00 5.00 5.00 5.0</w:t>
      </w:r>
      <w:r>
        <w:br/>
      </w:r>
      <w:r>
        <w:rPr>
          <w:rStyle w:val="VerbatimChar"/>
        </w:rPr>
        <w:t xml:space="preserve">## 279 3.40 3.4 3.40 3.4 3.40 3.40 3.4 3.40 3.40 2.6 2.6 2.6 3.40 3.40 3.40 3.4</w:t>
      </w:r>
      <w:r>
        <w:br/>
      </w:r>
      <w:r>
        <w:rPr>
          <w:rStyle w:val="VerbatimChar"/>
        </w:rPr>
        <w:t xml:space="preserve">## 280 4.20 5.0 5.00 4.2 2.60 3.40 4.2 4.20 4.20 4.2 4.2 5.0 5.00 1.80 2.60 3.4</w:t>
      </w:r>
      <w:r>
        <w:br/>
      </w:r>
      <w:r>
        <w:rPr>
          <w:rStyle w:val="VerbatimChar"/>
        </w:rPr>
        <w:t xml:space="preserve">## 281 1.00 1.8 3.40 4.2 5.00 3.40 1.8 3.40 2.60 4.2 1.8 2.6 1.00 1.80 1.80 4.2</w:t>
      </w:r>
      <w:r>
        <w:br/>
      </w:r>
      <w:r>
        <w:rPr>
          <w:rStyle w:val="VerbatimChar"/>
        </w:rPr>
        <w:t xml:space="preserve">## 282 1.80 4.2 5.00 4.2 1.00 2.60 3.4 3.40 5.00 4.2 5.0 4.2 4.20 4.20 3.40 4.2</w:t>
      </w:r>
      <w:r>
        <w:br/>
      </w:r>
      <w:r>
        <w:rPr>
          <w:rStyle w:val="VerbatimChar"/>
        </w:rPr>
        <w:t xml:space="preserve">## 283 2.60 5.0 3.40 4.2 2.60 5.00 3.4 3.40 4.20 3.4 3.4 2.6 4.20 1.80 2.60 5.0</w:t>
      </w:r>
      <w:r>
        <w:br/>
      </w:r>
      <w:r>
        <w:rPr>
          <w:rStyle w:val="VerbatimChar"/>
        </w:rPr>
        <w:t xml:space="preserve">## 284 2.60 4.2 3.40 3.4 4.20 4.20 2.6 3.40 3.40 4.2 4.2 2.6 3.40 3.40 2.60 4.2</w:t>
      </w:r>
      <w:r>
        <w:br/>
      </w:r>
      <w:r>
        <w:rPr>
          <w:rStyle w:val="VerbatimChar"/>
        </w:rPr>
        <w:t xml:space="preserve">## 285 4.20 1.0 2.60 3.4 1.00 1.80 2.6 3.40 5.00 5.0 4.2 5.0 3.40 5.00 1.80 1.8</w:t>
      </w:r>
      <w:r>
        <w:br/>
      </w:r>
      <w:r>
        <w:rPr>
          <w:rStyle w:val="VerbatimChar"/>
        </w:rPr>
        <w:t xml:space="preserve">## 286 2.60 4.2 3.40 4.2 2.60 2.60 3.4 3.40 4.20 5.0 3.4 3.4 4.20 2.60 2.60 4.2</w:t>
      </w:r>
      <w:r>
        <w:br/>
      </w:r>
      <w:r>
        <w:rPr>
          <w:rStyle w:val="VerbatimChar"/>
        </w:rPr>
        <w:t xml:space="preserve">## 287 1.80 2.6 2.60 2.6 1.80 2.60 2.6 2.60 3.40 2.6 3.4 3.4 1.80 2.60 2.60 2.6</w:t>
      </w:r>
      <w:r>
        <w:br/>
      </w:r>
      <w:r>
        <w:rPr>
          <w:rStyle w:val="VerbatimChar"/>
        </w:rPr>
        <w:t xml:space="preserve">## 288 2.60 3.4 4.20 2.6 5.00 3.40 4.2 1.80 5.00 4.2 4.2 4.2 4.20 4.20 3.40 3.4</w:t>
      </w:r>
      <w:r>
        <w:br/>
      </w:r>
      <w:r>
        <w:rPr>
          <w:rStyle w:val="VerbatimChar"/>
        </w:rPr>
        <w:t xml:space="preserve">## 289 4.20 5.0 3.40 5.0 4.20 4.20 5.0 5.00 4.20 5.0 3.4 3.4 5.00 3.40 3.40 4.2</w:t>
      </w:r>
      <w:r>
        <w:br/>
      </w:r>
      <w:r>
        <w:rPr>
          <w:rStyle w:val="VerbatimChar"/>
        </w:rPr>
        <w:t xml:space="preserve">## 290 4.20 5.0 4.20 4.2 4.20 4.20 1.8 4.20 5.00 4.2 4.2 2.6 4.20 2.60 2.60 4.2</w:t>
      </w:r>
      <w:r>
        <w:br/>
      </w:r>
      <w:r>
        <w:rPr>
          <w:rStyle w:val="VerbatimChar"/>
        </w:rPr>
        <w:t xml:space="preserve">## 291 3.40 5.0 4.20 4.2 4.20 2.60 4.2 3.40 4.20 5.0 3.4 3.4 4.20 4.20 2.60 4.2</w:t>
      </w:r>
      <w:r>
        <w:br/>
      </w:r>
      <w:r>
        <w:rPr>
          <w:rStyle w:val="VerbatimChar"/>
        </w:rPr>
        <w:t xml:space="preserve">## 292 3.40 4.2 5.00 5.0 4.20 5.00 3.4 5.00 3.40 4.2 2.6 2.6 4.20 3.40 5.00 4.2</w:t>
      </w:r>
      <w:r>
        <w:br/>
      </w:r>
      <w:r>
        <w:rPr>
          <w:rStyle w:val="VerbatimChar"/>
        </w:rPr>
        <w:t xml:space="preserve">## 293 3.40 4.2 3.40 4.2 4.20 4.20 4.2 4.20 3.40 4.2 3.4 3.4 4.20 4.20 4.20 4.2</w:t>
      </w:r>
      <w:r>
        <w:br/>
      </w:r>
      <w:r>
        <w:rPr>
          <w:rStyle w:val="VerbatimChar"/>
        </w:rPr>
        <w:t xml:space="preserve">## 294 2.60 3.4 4.20 2.6 2.60 4.20 3.4 5.00 4.20 4.2 5.0 3.4 3.40 3.40 3.40 5.0</w:t>
      </w:r>
      <w:r>
        <w:br/>
      </w:r>
      <w:r>
        <w:rPr>
          <w:rStyle w:val="VerbatimChar"/>
        </w:rPr>
        <w:t xml:space="preserve">## 295 1.80 2.6 3.40 3.4 4.20 3.40 4.2 3.40 2.60 4.2 2.6 2.6 3.40 4.20 2.60 2.6</w:t>
      </w:r>
      <w:r>
        <w:br/>
      </w:r>
      <w:r>
        <w:rPr>
          <w:rStyle w:val="VerbatimChar"/>
        </w:rPr>
        <w:t xml:space="preserve">## 296 2.60 5.0 5.00 5.0 5.00 5.00 3.4 4.20 4.20 4.2 5.0 1.0 4.20 1.80 4.20 4.2</w:t>
      </w:r>
      <w:r>
        <w:br/>
      </w:r>
      <w:r>
        <w:rPr>
          <w:rStyle w:val="VerbatimChar"/>
        </w:rPr>
        <w:t xml:space="preserve">## 297 1.80 2.6 4.20 2.6 2.60 3.40 4.2 3.40 3.40 5.0 4.2 4.2 2.60 1.80 1.80 4.2</w:t>
      </w:r>
      <w:r>
        <w:br/>
      </w:r>
      <w:r>
        <w:rPr>
          <w:rStyle w:val="VerbatimChar"/>
        </w:rPr>
        <w:t xml:space="preserve">## 298 2.60 4.2 4.20 4.2 4.20 3.40 3.4 3.40 5.00 4.2 4.2 3.4 3.40 4.20 4.20 4.2</w:t>
      </w:r>
      <w:r>
        <w:br/>
      </w:r>
      <w:r>
        <w:rPr>
          <w:rStyle w:val="VerbatimChar"/>
        </w:rPr>
        <w:t xml:space="preserve">## 299 4.20 4.2 3.40 4.2 5.00 4.20 4.2 4.20 4.20 4.2 4.2 5.0 5.00 5.00 3.40 4.2</w:t>
      </w:r>
      <w:r>
        <w:br/>
      </w:r>
      <w:r>
        <w:rPr>
          <w:rStyle w:val="VerbatimChar"/>
        </w:rPr>
        <w:t xml:space="preserve">## 300 3.40 2.6 5.00 2.6 3.40 3.40 3.4 3.40 2.60 4.2 4.2 1.8 3.40 3.40 2.60 4.2</w:t>
      </w:r>
      <w:r>
        <w:br/>
      </w:r>
      <w:r>
        <w:rPr>
          <w:rStyle w:val="VerbatimChar"/>
        </w:rPr>
        <w:t xml:space="preserve">## 301 3.40 4.2 4.20 3.4 2.60 4.20 3.4 3.40 4.20 4.2 4.2 2.6 3.40 2.60 2.60 4.2</w:t>
      </w:r>
      <w:r>
        <w:br/>
      </w:r>
      <w:r>
        <w:rPr>
          <w:rStyle w:val="VerbatimChar"/>
        </w:rPr>
        <w:t xml:space="preserve">## 302 2.60 4.2 4.20 4.2 3.40 3.40 4.2 3.40 3.40 4.2 3.4 2.6 4.20 3.40 3.40 4.2</w:t>
      </w:r>
      <w:r>
        <w:br/>
      </w:r>
      <w:r>
        <w:rPr>
          <w:rStyle w:val="VerbatimChar"/>
        </w:rPr>
        <w:t xml:space="preserve">## 303 2.60 4.2 4.20 4.2 3.40 3.40 4.2 3.40 3.40 4.2 3.4 2.6 4.20 3.40 3.40 4.2</w:t>
      </w:r>
      <w:r>
        <w:br/>
      </w:r>
      <w:r>
        <w:rPr>
          <w:rStyle w:val="VerbatimChar"/>
        </w:rPr>
        <w:t xml:space="preserve">## 304 2.60 4.2 4.20 4.2 3.40 3.40 4.2 3.40 3.40 4.2 3.4 2.6 4.20 3.40 3.40 4.2</w:t>
      </w:r>
      <w:r>
        <w:br/>
      </w:r>
      <w:r>
        <w:rPr>
          <w:rStyle w:val="VerbatimChar"/>
        </w:rPr>
        <w:t xml:space="preserve">## 305 3.40 5.0 5.00 5.0 2.60 4.20 4.2 5.00 5.00 5.0 5.0 4.2 4.20 3.40 3.40 5.0</w:t>
      </w:r>
      <w:r>
        <w:br/>
      </w:r>
      <w:r>
        <w:rPr>
          <w:rStyle w:val="VerbatimChar"/>
        </w:rPr>
        <w:t xml:space="preserve">## 306 4.20 3.4 3.40 3.4 3.40 4.20 4.2 5.00 5.00 3.4 4.2 5.0 3.40 3.40 5.00 3.4</w:t>
      </w:r>
      <w:r>
        <w:br/>
      </w:r>
      <w:r>
        <w:rPr>
          <w:rStyle w:val="VerbatimChar"/>
        </w:rPr>
        <w:t xml:space="preserve">## 307 1.00 5.0 5.00 3.4 5.00 5.00 3.4 2.60 3.40 2.6 5.0 5.0 1.00 1.00 5.00 5.0</w:t>
      </w:r>
      <w:r>
        <w:br/>
      </w:r>
      <w:r>
        <w:rPr>
          <w:rStyle w:val="VerbatimChar"/>
        </w:rPr>
        <w:t xml:space="preserve">## 308 1.00 4.2 5.00 5.0 3.40 4.20 1.8 4.20 5.00 3.4 5.0 5.0 5.00 3.40 1.80 5.0</w:t>
      </w:r>
      <w:r>
        <w:br/>
      </w:r>
      <w:r>
        <w:rPr>
          <w:rStyle w:val="VerbatimChar"/>
        </w:rPr>
        <w:t xml:space="preserve">## 309 4.20 5.0 5.00 4.2 4.20 5.00 4.2 4.20 5.00 5.0 5.0 4.2 4.20 2.60 3.40 5.0</w:t>
      </w:r>
      <w:r>
        <w:br/>
      </w:r>
      <w:r>
        <w:rPr>
          <w:rStyle w:val="VerbatimChar"/>
        </w:rPr>
        <w:t xml:space="preserve">## 310 4.20 4.2 4.20 4.2 4.20 4.20 4.2 1.80 5.00 4.2 5.0 4.2 4.20 5.00 3.40 3.4</w:t>
      </w:r>
      <w:r>
        <w:br/>
      </w:r>
      <w:r>
        <w:rPr>
          <w:rStyle w:val="VerbatimChar"/>
        </w:rPr>
        <w:t xml:space="preserve">## 311 1.00 2.6 4.20 5.0 3.40 3.40 4.2 3.40 4.20 5.0 4.2 4.2 3.40 5.00 2.60 2.6</w:t>
      </w:r>
      <w:r>
        <w:br/>
      </w:r>
      <w:r>
        <w:rPr>
          <w:rStyle w:val="VerbatimChar"/>
        </w:rPr>
        <w:t xml:space="preserve">## 312 2.60 4.2 4.20 4.2 3.40 5.00 4.2 2.60 4.20 4.2 2.6 3.4 3.40 2.60 4.20 4.2</w:t>
      </w:r>
      <w:r>
        <w:br/>
      </w:r>
      <w:r>
        <w:rPr>
          <w:rStyle w:val="VerbatimChar"/>
        </w:rPr>
        <w:t xml:space="preserve">## 313 1.80 5.0 5.00 5.0 4.20 5.00 4.2 5.00 5.00 4.2 5.0 5.0 4.20 4.20 4.20 5.0</w:t>
      </w:r>
      <w:r>
        <w:br/>
      </w:r>
      <w:r>
        <w:rPr>
          <w:rStyle w:val="VerbatimChar"/>
        </w:rPr>
        <w:t xml:space="preserve">## 314 2.60 5.0 4.20 5.0 3.40 3.40 3.4 4.20 3.40 3.4 5.0 3.4 4.20 2.60 2.60 5.0</w:t>
      </w:r>
      <w:r>
        <w:br/>
      </w:r>
      <w:r>
        <w:rPr>
          <w:rStyle w:val="VerbatimChar"/>
        </w:rPr>
        <w:t xml:space="preserve">## 315 2.60 5.0 5.00 4.2 5.00 4.20 4.2 4.20 5.00 5.0 3.4 4.2 4.20 4.20 5.00 5.0</w:t>
      </w:r>
      <w:r>
        <w:br/>
      </w:r>
      <w:r>
        <w:rPr>
          <w:rStyle w:val="VerbatimChar"/>
        </w:rPr>
        <w:t xml:space="preserve">## 316 2.60 3.4 4.20 3.4 4.20 4.20 3.4 3.40 4.20 2.6 5.0 4.2 4.20 3.40 4.20 4.2</w:t>
      </w:r>
      <w:r>
        <w:br/>
      </w:r>
      <w:r>
        <w:rPr>
          <w:rStyle w:val="VerbatimChar"/>
        </w:rPr>
        <w:t xml:space="preserve">## 317 3.40 4.2 4.20 5.0 5.00 3.40 5.0 5.00 5.00 3.4 4.2 5.0 4.20 4.20 3.40 5.0</w:t>
      </w:r>
      <w:r>
        <w:br/>
      </w:r>
      <w:r>
        <w:rPr>
          <w:rStyle w:val="VerbatimChar"/>
        </w:rPr>
        <w:t xml:space="preserve">## 318 5.00 5.0 3.40 5.0 3.40 5.00 5.0 5.00 5.00 5.0 5.0 1.0 5.00 5.00 4.20 5.0</w:t>
      </w:r>
      <w:r>
        <w:br/>
      </w:r>
      <w:r>
        <w:rPr>
          <w:rStyle w:val="VerbatimChar"/>
        </w:rPr>
        <w:t xml:space="preserve">## 319 3.40 4.2 3.40 3.4 3.40 4.20 3.4 3.40 4.20 4.2 3.4 4.2 3.40 3.40 3.40 3.4</w:t>
      </w:r>
      <w:r>
        <w:br/>
      </w:r>
      <w:r>
        <w:rPr>
          <w:rStyle w:val="VerbatimChar"/>
        </w:rPr>
        <w:t xml:space="preserve">## 320 4.20 4.2 4.20 4.2 3.40 4.20 3.4 4.20 4.20 4.2 4.2 3.4 5.00 3.40 4.20 4.2</w:t>
      </w:r>
      <w:r>
        <w:br/>
      </w:r>
      <w:r>
        <w:rPr>
          <w:rStyle w:val="VerbatimChar"/>
        </w:rPr>
        <w:t xml:space="preserve">## 321 3.40 5.0 4.20 4.2 3.40 4.20 4.2 3.40 3.40 4.2 4.2 3.4 4.20 3.40 5.00 4.2</w:t>
      </w:r>
      <w:r>
        <w:br/>
      </w:r>
      <w:r>
        <w:rPr>
          <w:rStyle w:val="VerbatimChar"/>
        </w:rPr>
        <w:t xml:space="preserve">## 322 3.40 5.0 4.20 4.2 4.20 3.40 4.2 4.20 4.20 3.4 2.6 3.4 4.20 4.20 3.40 4.2</w:t>
      </w:r>
      <w:r>
        <w:br/>
      </w:r>
      <w:r>
        <w:rPr>
          <w:rStyle w:val="VerbatimChar"/>
        </w:rPr>
        <w:t xml:space="preserve">## 323 4.20 3.4 3.40 3.4 3.40 4.20 3.4 3.40 3.40 4.2 3.4 3.4 3.40 3.40 3.40 3.4</w:t>
      </w:r>
      <w:r>
        <w:br/>
      </w:r>
      <w:r>
        <w:rPr>
          <w:rStyle w:val="VerbatimChar"/>
        </w:rPr>
        <w:t xml:space="preserve">## 324 4.20 5.0 4.20 5.0 5.00 4.20 5.0 5.00 5.00 5.0 5.0 3.4 4.20 5.00 4.20 4.2</w:t>
      </w:r>
      <w:r>
        <w:br/>
      </w:r>
      <w:r>
        <w:rPr>
          <w:rStyle w:val="VerbatimChar"/>
        </w:rPr>
        <w:t xml:space="preserve">## 325 3.40 4.2 5.00 4.2 4.20 4.20 5.0 5.00 5.00 5.0 5.0 4.2 5.00 4.20 4.20 4.2</w:t>
      </w:r>
      <w:r>
        <w:br/>
      </w:r>
      <w:r>
        <w:rPr>
          <w:rStyle w:val="VerbatimChar"/>
        </w:rPr>
        <w:t xml:space="preserve">## 326 3.40 4.2 3.40 4.2 3.40 2.60 3.4 2.60 3.40 3.4 3.4 3.4 3.40 3.40 2.60 2.6</w:t>
      </w:r>
      <w:r>
        <w:br/>
      </w:r>
      <w:r>
        <w:rPr>
          <w:rStyle w:val="VerbatimChar"/>
        </w:rPr>
        <w:t xml:space="preserve">## 327 1.80 3.4 3.40 4.2 4.20 2.60 2.6 4.20 4.20 3.4 4.2 3.4 4.20 3.40 4.20 4.2</w:t>
      </w:r>
      <w:r>
        <w:br/>
      </w:r>
      <w:r>
        <w:rPr>
          <w:rStyle w:val="VerbatimChar"/>
        </w:rPr>
        <w:t xml:space="preserve">## 328 3.40 4.2 4.20 4.2 4.20 4.20 2.6 4.20 4.20 4.2 5.0 4.2 4.20 4.20 4.20 3.4</w:t>
      </w:r>
      <w:r>
        <w:br/>
      </w:r>
      <w:r>
        <w:rPr>
          <w:rStyle w:val="VerbatimChar"/>
        </w:rPr>
        <w:t xml:space="preserve">## 329 3.40 4.2 4.20 4.2 2.60 3.40 4.2 4.20 4.20 5.0 4.2 3.4 3.40 2.60 4.20 4.2</w:t>
      </w:r>
      <w:r>
        <w:br/>
      </w:r>
      <w:r>
        <w:rPr>
          <w:rStyle w:val="VerbatimChar"/>
        </w:rPr>
        <w:t xml:space="preserve">## 330 4.20 4.2 2.60 4.2 4.20 2.60 3.4 3.40 2.60 2.6 2.6 2.6 4.20 3.40 4.20 3.4</w:t>
      </w:r>
      <w:r>
        <w:br/>
      </w:r>
      <w:r>
        <w:rPr>
          <w:rStyle w:val="VerbatimChar"/>
        </w:rPr>
        <w:t xml:space="preserve">## 331 2.60 5.0 5.00 3.4 2.60 2.60 4.2 2.60 4.20 4.2 4.2 3.4 2.60 5.00 2.60 4.2</w:t>
      </w:r>
      <w:r>
        <w:br/>
      </w:r>
      <w:r>
        <w:rPr>
          <w:rStyle w:val="VerbatimChar"/>
        </w:rPr>
        <w:t xml:space="preserve">## 332 1.80 3.4 3.40 3.4 2.60 4.20 3.4 3.40 4.20 4.2 4.2 3.4 4.20 2.60 4.20 3.4</w:t>
      </w:r>
      <w:r>
        <w:br/>
      </w:r>
      <w:r>
        <w:rPr>
          <w:rStyle w:val="VerbatimChar"/>
        </w:rPr>
        <w:t xml:space="preserve">## 333 1.80 3.4 3.40 4.2 1.80 2.60 1.8 4.20 5.00 5.0 2.6 3.4 2.60 4.20 1.80 4.2</w:t>
      </w:r>
      <w:r>
        <w:br/>
      </w:r>
      <w:r>
        <w:rPr>
          <w:rStyle w:val="VerbatimChar"/>
        </w:rPr>
        <w:t xml:space="preserve">## 334 5.00 5.0 5.00 5.0 1.80 2.60 2.6 5.00 4.20 3.4 4.2 3.4 4.20 2.60 2.60 3.4</w:t>
      </w:r>
      <w:r>
        <w:br/>
      </w:r>
      <w:r>
        <w:rPr>
          <w:rStyle w:val="VerbatimChar"/>
        </w:rPr>
        <w:t xml:space="preserve">## 335 2.60 2.6 2.60 2.6 2.60 2.60 2.6 2.60 2.60 2.6 2.6 2.6 2.60 2.60 2.60 2.6</w:t>
      </w:r>
      <w:r>
        <w:br/>
      </w:r>
      <w:r>
        <w:rPr>
          <w:rStyle w:val="VerbatimChar"/>
        </w:rPr>
        <w:t xml:space="preserve">## 336 4.20 4.2 3.40 3.4 3.40 4.20 3.4 2.60 3.40 2.6 3.4 2.6 3.40 4.20 3.40 3.4</w:t>
      </w:r>
      <w:r>
        <w:br/>
      </w:r>
      <w:r>
        <w:rPr>
          <w:rStyle w:val="VerbatimChar"/>
        </w:rPr>
        <w:t xml:space="preserve">## 337 1.00 5.0 5.00 5.0 5.00 5.00 5.0 5.00 5.00 5.0 5.0 1.0 5.00 4.20 5.00 5.0</w:t>
      </w:r>
      <w:r>
        <w:br/>
      </w:r>
      <w:r>
        <w:rPr>
          <w:rStyle w:val="VerbatimChar"/>
        </w:rPr>
        <w:t xml:space="preserve">## 338 2.60 5.0 2.60 1.8 5.00 2.60 1.8 4.20 3.40 4.2 5.0 1.8 3.40 3.40 4.20 4.2</w:t>
      </w:r>
      <w:r>
        <w:br/>
      </w:r>
      <w:r>
        <w:rPr>
          <w:rStyle w:val="VerbatimChar"/>
        </w:rPr>
        <w:t xml:space="preserve">## 339 4.20 4.2 3.40 5.0 5.00 5.00 4.2 5.00 4.20 5.0 3.4 5.0 5.00 4.20 5.00 5.0</w:t>
      </w:r>
      <w:r>
        <w:br/>
      </w:r>
      <w:r>
        <w:rPr>
          <w:rStyle w:val="VerbatimChar"/>
        </w:rPr>
        <w:t xml:space="preserve">## 340 3.40 3.4 3.40 2.6 3.40 3.40 2.6 3.40 3.40 2.6 2.6 2.6 3.40 3.40 3.40 2.6</w:t>
      </w:r>
      <w:r>
        <w:br/>
      </w:r>
      <w:r>
        <w:rPr>
          <w:rStyle w:val="VerbatimChar"/>
        </w:rPr>
        <w:t xml:space="preserve">## 341 2.60 3.4 3.40 3.4 3.40 2.60 3.4 3.40 4.20 4.2 5.0 4.2 2.60 2.60 2.60 3.4</w:t>
      </w:r>
      <w:r>
        <w:br/>
      </w:r>
      <w:r>
        <w:rPr>
          <w:rStyle w:val="VerbatimChar"/>
        </w:rPr>
        <w:t xml:space="preserve">## 342 3.40 5.0 5.00 5.0 4.20 5.00 5.0 4.20 5.00 5.0 4.2 5.0 3.40 4.20 4.20 5.0</w:t>
      </w:r>
      <w:r>
        <w:br/>
      </w:r>
      <w:r>
        <w:rPr>
          <w:rStyle w:val="VerbatimChar"/>
        </w:rPr>
        <w:t xml:space="preserve">## 343 4.20 4.2 4.20 3.4 3.40 3.40 3.4 3.40 4.20 3.4 3.4 3.4 3.40 3.40 3.40 4.2</w:t>
      </w:r>
      <w:r>
        <w:br/>
      </w:r>
      <w:r>
        <w:rPr>
          <w:rStyle w:val="VerbatimChar"/>
        </w:rPr>
        <w:t xml:space="preserve">## 344 3.40 5.0 4.20 4.2 4.20 5.00 5.0 4.20 5.00 5.0 5.0 3.4 5.00 5.00 4.20 4.2</w:t>
      </w:r>
      <w:r>
        <w:br/>
      </w:r>
      <w:r>
        <w:rPr>
          <w:rStyle w:val="VerbatimChar"/>
        </w:rPr>
        <w:t xml:space="preserve">## 345 4.20 3.4 1.80 3.4 2.60 5.00 1.8 2.60 2.60 4.2 3.4 2.6 4.20 2.60 4.20 5.0</w:t>
      </w:r>
      <w:r>
        <w:br/>
      </w:r>
      <w:r>
        <w:rPr>
          <w:rStyle w:val="VerbatimChar"/>
        </w:rPr>
        <w:t xml:space="preserve">## 346 3.40 3.4 3.40 3.4 3.40 3.40 4.2 3.40 4.20 5.0 4.2 3.4 4.20 3.40 2.60 3.4</w:t>
      </w:r>
      <w:r>
        <w:br/>
      </w:r>
      <w:r>
        <w:rPr>
          <w:rStyle w:val="VerbatimChar"/>
        </w:rPr>
        <w:t xml:space="preserve">## 347 3.40 4.2 4.20 3.4 4.20 3.40 3.4 4.20 4.20 4.2 4.2 3.4 4.20 4.20 4.20 4.2</w:t>
      </w:r>
      <w:r>
        <w:br/>
      </w:r>
      <w:r>
        <w:rPr>
          <w:rStyle w:val="VerbatimChar"/>
        </w:rPr>
        <w:t xml:space="preserve">## 348 3.40 5.0 5.00 5.0 4.20 4.20 5.0 5.00 4.20 4.2 4.2 3.4 5.00 4.20 3.40 5.0</w:t>
      </w:r>
      <w:r>
        <w:br/>
      </w:r>
      <w:r>
        <w:rPr>
          <w:rStyle w:val="VerbatimChar"/>
        </w:rPr>
        <w:t xml:space="preserve">## 349 3.40 4.2 4.20 4.2 4.20 4.20 3.4 3.40 4.20 4.2 4.2 4.2 3.40 4.20 4.20 4.2</w:t>
      </w:r>
      <w:r>
        <w:br/>
      </w:r>
      <w:r>
        <w:rPr>
          <w:rStyle w:val="VerbatimChar"/>
        </w:rPr>
        <w:t xml:space="preserve">## 350 4.20 5.0 4.20 5.0 5.00 5.00 4.2 3.40 5.00 5.0 5.0 4.2 5.00 4.20 4.20 5.0</w:t>
      </w:r>
      <w:r>
        <w:br/>
      </w:r>
      <w:r>
        <w:rPr>
          <w:rStyle w:val="VerbatimChar"/>
        </w:rPr>
        <w:t xml:space="preserve">## 351 1.00 3.4 4.20 3.4 2.60 2.60 3.4 3.40 3.40 2.6 3.4 5.0 3.40 2.60 1.00 4.2</w:t>
      </w:r>
      <w:r>
        <w:br/>
      </w:r>
      <w:r>
        <w:rPr>
          <w:rStyle w:val="VerbatimChar"/>
        </w:rPr>
        <w:t xml:space="preserve">## 352 4.20 4.2 5.00 5.0 5.00 5.00 4.2 4.20 4.20 4.2 4.2 4.2 5.00 4.20 4.20 4.2</w:t>
      </w:r>
      <w:r>
        <w:br/>
      </w:r>
      <w:r>
        <w:rPr>
          <w:rStyle w:val="VerbatimChar"/>
        </w:rPr>
        <w:t xml:space="preserve">## 353 3.40 4.2 4.20 4.2 4.20 4.20 4.2 4.20 4.20 4.2 4.2 4.2 4.20 3.40 4.20 4.2</w:t>
      </w:r>
      <w:r>
        <w:br/>
      </w:r>
      <w:r>
        <w:rPr>
          <w:rStyle w:val="VerbatimChar"/>
        </w:rPr>
        <w:t xml:space="preserve">## 354 5.00 4.2 3.40 4.2 3.40 3.40 3.4 4.20 5.00 5.0 5.0 4.2 5.00 4.20 3.40 3.4</w:t>
      </w:r>
      <w:r>
        <w:br/>
      </w:r>
      <w:r>
        <w:rPr>
          <w:rStyle w:val="VerbatimChar"/>
        </w:rPr>
        <w:t xml:space="preserve">## 355 5.00 4.2 2.60 5.0 5.00 3.40 2.6 5.00 3.40 3.4 3.4 4.2 4.20 3.40 5.00 5.0</w:t>
      </w:r>
      <w:r>
        <w:br/>
      </w:r>
      <w:r>
        <w:rPr>
          <w:rStyle w:val="VerbatimChar"/>
        </w:rPr>
        <w:t xml:space="preserve">## 356 4.20 4.2 3.40 3.4 4.20 4.20 4.2 3.40 3.40 4.2 3.4 3.4 4.20 4.20 4.20 3.4</w:t>
      </w:r>
      <w:r>
        <w:br/>
      </w:r>
      <w:r>
        <w:rPr>
          <w:rStyle w:val="VerbatimChar"/>
        </w:rPr>
        <w:t xml:space="preserve">## 357 3.40 5.0 5.00 4.2 4.20 4.20 4.2 4.20 4.20 3.4 4.2 5.0 4.20 4.20 4.20 4.2</w:t>
      </w:r>
      <w:r>
        <w:br/>
      </w:r>
      <w:r>
        <w:rPr>
          <w:rStyle w:val="VerbatimChar"/>
        </w:rPr>
        <w:t xml:space="preserve">## 358 2.60 4.2 3.40 4.2 3.40 3.40 3.4 3.40 2.60 4.2 3.4 4.2 1.00 2.60 3.40 4.2</w:t>
      </w:r>
      <w:r>
        <w:br/>
      </w:r>
      <w:r>
        <w:rPr>
          <w:rStyle w:val="VerbatimChar"/>
        </w:rPr>
        <w:t xml:space="preserve">## 359 1.00 1.0 1.00 1.0 1.00 1.00 1.0 1.00 1.00 1.0 1.0 1.0 1.00 1.00 1.00 1.0</w:t>
      </w:r>
      <w:r>
        <w:br/>
      </w:r>
      <w:r>
        <w:rPr>
          <w:rStyle w:val="VerbatimChar"/>
        </w:rPr>
        <w:t xml:space="preserve">## 360 3.40 4.2 4.20 4.2 4.20 4.20 4.2 5.00 4.20 5.0 4.2 3.4 4.20 3.40 4.20 4.2</w:t>
      </w:r>
      <w:r>
        <w:br/>
      </w:r>
      <w:r>
        <w:rPr>
          <w:rStyle w:val="VerbatimChar"/>
        </w:rPr>
        <w:t xml:space="preserve">## 361 2.60 4.2 5.00 3.4 2.60 2.60 3.4 3.40 3.40 3.4 4.2 3.4 1.80 1.80 2.60 2.6</w:t>
      </w:r>
      <w:r>
        <w:br/>
      </w:r>
      <w:r>
        <w:rPr>
          <w:rStyle w:val="VerbatimChar"/>
        </w:rPr>
        <w:t xml:space="preserve">## 362 3.40 5.0 4.20 4.2 3.40 2.60 4.2 5.00 2.60 4.2 3.4 3.4 3.40 3.40 4.20 4.2</w:t>
      </w:r>
      <w:r>
        <w:br/>
      </w:r>
      <w:r>
        <w:rPr>
          <w:rStyle w:val="VerbatimChar"/>
        </w:rPr>
        <w:t xml:space="preserve">## 363 2.60 4.2 5.00 3.4 1.80 4.20 1.8 3.40 2.60 2.6 2.6 4.2 5.00 1.80 4.20 2.6</w:t>
      </w:r>
      <w:r>
        <w:br/>
      </w:r>
      <w:r>
        <w:rPr>
          <w:rStyle w:val="VerbatimChar"/>
        </w:rPr>
        <w:t xml:space="preserve">## 364 3.40 3.4 3.40 4.2 4.20 3.40 3.4 3.40 3.40 3.4 3.4 4.2 4.20 3.40 4.20 4.2</w:t>
      </w:r>
      <w:r>
        <w:br/>
      </w:r>
      <w:r>
        <w:rPr>
          <w:rStyle w:val="VerbatimChar"/>
        </w:rPr>
        <w:t xml:space="preserve">## 365 4.20 5.0 3.40 3.4 5.00 4.20 3.4 3.40 3.40 2.6 4.2 4.2 4.20 4.20 4.20 4.2</w:t>
      </w:r>
      <w:r>
        <w:br/>
      </w:r>
      <w:r>
        <w:rPr>
          <w:rStyle w:val="VerbatimChar"/>
        </w:rPr>
        <w:t xml:space="preserve">## 366 2.60 4.2 3.40 3.4 2.60 3.40 3.4 3.40 4.20 3.4 3.4 2.6 3.40 2.60 3.40 3.4</w:t>
      </w:r>
      <w:r>
        <w:br/>
      </w:r>
      <w:r>
        <w:rPr>
          <w:rStyle w:val="VerbatimChar"/>
        </w:rPr>
        <w:t xml:space="preserve">## 367 4.20 4.2 5.00 4.2 5.00 4.20 4.2 4.20 5.00 5.0 4.2 2.6 5.00 4.20 3.40 5.0</w:t>
      </w:r>
      <w:r>
        <w:br/>
      </w:r>
      <w:r>
        <w:rPr>
          <w:rStyle w:val="VerbatimChar"/>
        </w:rPr>
        <w:t xml:space="preserve">## 368 2.60 4.2 4.20 4.2 5.00 4.20 4.2 4.20 4.20 5.0 4.2 4.2 2.60 4.20 1.80 4.2</w:t>
      </w:r>
      <w:r>
        <w:br/>
      </w:r>
      <w:r>
        <w:rPr>
          <w:rStyle w:val="VerbatimChar"/>
        </w:rPr>
        <w:t xml:space="preserve">## 369 1.80 5.0 5.00 4.2 2.60 4.20 5.0 4.20 3.40 5.0 4.2 3.4 3.40 2.60 4.20 5.0</w:t>
      </w:r>
      <w:r>
        <w:br/>
      </w:r>
      <w:r>
        <w:rPr>
          <w:rStyle w:val="VerbatimChar"/>
        </w:rPr>
        <w:t xml:space="preserve">## 370 2.60 3.4 3.40 5.0 5.00 4.20 3.4 4.20 4.20 4.2 4.2 3.4 4.20 3.40 3.40 4.2</w:t>
      </w:r>
      <w:r>
        <w:br/>
      </w:r>
      <w:r>
        <w:rPr>
          <w:rStyle w:val="VerbatimChar"/>
        </w:rPr>
        <w:t xml:space="preserve">## 371 2.60 5.0 2.60 2.6 2.60 2.60 2.6 3.40 2.60 5.0 2.6 2.6 2.60 2.60 2.60 2.6</w:t>
      </w:r>
      <w:r>
        <w:br/>
      </w:r>
      <w:r>
        <w:rPr>
          <w:rStyle w:val="VerbatimChar"/>
        </w:rPr>
        <w:t xml:space="preserve">## 372 2.60 5.0 5.00 5.0 3.40 2.60 3.4 5.00 5.00 4.2 2.6 2.6 2.60 1.80 1.80 5.0</w:t>
      </w:r>
      <w:r>
        <w:br/>
      </w:r>
      <w:r>
        <w:rPr>
          <w:rStyle w:val="VerbatimChar"/>
        </w:rPr>
        <w:t xml:space="preserve">## 373 1.80 4.2 5.00 4.2 3.40 3.40 3.4 4.20 4.20 4.2 4.2 1.8 3.40 3.40 2.60 3.4</w:t>
      </w:r>
      <w:r>
        <w:br/>
      </w:r>
      <w:r>
        <w:rPr>
          <w:rStyle w:val="VerbatimChar"/>
        </w:rPr>
        <w:t xml:space="preserve">## 374 1.80 4.2 5.00 4.2 3.40 3.40 3.4 4.20 4.20 4.2 4.2 1.8 3.40 3.40 2.60 3.4</w:t>
      </w:r>
      <w:r>
        <w:br/>
      </w:r>
      <w:r>
        <w:rPr>
          <w:rStyle w:val="VerbatimChar"/>
        </w:rPr>
        <w:t xml:space="preserve">## 375 1.80 4.2 5.00 4.2 3.40 3.40 3.4 4.20 4.20 4.2 4.2 1.8 3.40 3.40 2.60 3.4</w:t>
      </w:r>
      <w:r>
        <w:br/>
      </w:r>
      <w:r>
        <w:rPr>
          <w:rStyle w:val="VerbatimChar"/>
        </w:rPr>
        <w:t xml:space="preserve">## 376 2.60 3.4 3.40 3.4 4.20 3.40 3.4 3.40 3.40 3.4 3.4 3.4 3.40 3.40 2.60 3.4</w:t>
      </w:r>
      <w:r>
        <w:br/>
      </w:r>
      <w:r>
        <w:rPr>
          <w:rStyle w:val="VerbatimChar"/>
        </w:rPr>
        <w:t xml:space="preserve">## 377 4.20 5.0 5.00 4.2 4.20 4.20 3.4 4.20 5.00 4.2 3.4 1.8 4.20 5.00 2.60 4.2</w:t>
      </w:r>
      <w:r>
        <w:br/>
      </w:r>
      <w:r>
        <w:rPr>
          <w:rStyle w:val="VerbatimChar"/>
        </w:rPr>
        <w:t xml:space="preserve">## 378 1.80 3.4 5.00 3.4 3.40 3.40 3.4 4.20 4.20 3.4 4.2 2.6 4.20 3.40 2.60 4.2</w:t>
      </w:r>
      <w:r>
        <w:br/>
      </w:r>
      <w:r>
        <w:rPr>
          <w:rStyle w:val="VerbatimChar"/>
        </w:rPr>
        <w:t xml:space="preserve">## 379 3.40 4.2 3.40 4.2 3.40 3.40 3.4 4.20 4.20 4.2 4.2 3.4 2.60 3.40 3.40 3.4</w:t>
      </w:r>
      <w:r>
        <w:br/>
      </w:r>
      <w:r>
        <w:rPr>
          <w:rStyle w:val="VerbatimChar"/>
        </w:rPr>
        <w:t xml:space="preserve">## 380 3.40 4.2 4.20 3.4 4.20 2.60 4.2 4.20 5.00 3.4 3.4 3.4 4.20 4.20 3.40 4.2</w:t>
      </w:r>
      <w:r>
        <w:br/>
      </w:r>
      <w:r>
        <w:rPr>
          <w:rStyle w:val="VerbatimChar"/>
        </w:rPr>
        <w:t xml:space="preserve">## 381 1.00 5.0 5.00 4.2 1.00 5.00 5.0 5.00 5.00 5.0 5.0 5.0 1.80 1.80 5.00 2.6</w:t>
      </w:r>
      <w:r>
        <w:br/>
      </w:r>
      <w:r>
        <w:rPr>
          <w:rStyle w:val="VerbatimChar"/>
        </w:rPr>
        <w:t xml:space="preserve">## 382 2.60 5.0 5.00 5.0 4.20 5.00 4.2 5.00 5.00 5.0 5.0 5.0 5.00 5.00 2.60 5.0</w:t>
      </w:r>
      <w:r>
        <w:br/>
      </w:r>
      <w:r>
        <w:rPr>
          <w:rStyle w:val="VerbatimChar"/>
        </w:rPr>
        <w:t xml:space="preserve">## 383 3.40 3.4 4.20 3.4 2.60 3.40 3.4 3.40 4.20 3.4 3.4 3.4 4.20 3.40 3.40 3.4</w:t>
      </w:r>
      <w:r>
        <w:br/>
      </w:r>
      <w:r>
        <w:rPr>
          <w:rStyle w:val="VerbatimChar"/>
        </w:rPr>
        <w:t xml:space="preserve">## 384 3.40 5.0 5.00 5.0 3.40 3.40 5.0 5.00 5.00 4.2 5.0 4.2 4.20 3.40 3.40 2.6</w:t>
      </w:r>
      <w:r>
        <w:br/>
      </w:r>
      <w:r>
        <w:rPr>
          <w:rStyle w:val="VerbatimChar"/>
        </w:rPr>
        <w:t xml:space="preserve">## 385 3.40 5.0 5.00 5.0 4.20 5.00 3.4 5.00 3.40 4.2 3.4 2.6 4.20 5.00 5.00 4.2</w:t>
      </w:r>
      <w:r>
        <w:br/>
      </w:r>
      <w:r>
        <w:rPr>
          <w:rStyle w:val="VerbatimChar"/>
        </w:rPr>
        <w:t xml:space="preserve">## 386 3.40 4.2 5.00 4.2 5.00 4.20 4.2 4.20 4.20 4.2 4.2 4.2 4.20 5.00 4.20 4.2</w:t>
      </w:r>
      <w:r>
        <w:br/>
      </w:r>
      <w:r>
        <w:rPr>
          <w:rStyle w:val="VerbatimChar"/>
        </w:rPr>
        <w:t xml:space="preserve">## 387 4.20 5.0 5.00 5.0 5.00 5.00 5.0 4.20 5.00 5.0 5.0 5.0 4.20 5.00 5.00 5.0</w:t>
      </w:r>
      <w:r>
        <w:br/>
      </w:r>
      <w:r>
        <w:rPr>
          <w:rStyle w:val="VerbatimChar"/>
        </w:rPr>
        <w:t xml:space="preserve">## 388 2.60 4.2 4.20 3.4 2.60 3.40 3.4 4.20 4.20 2.6 4.2 3.4 3.40 4.20 4.20 3.4</w:t>
      </w:r>
      <w:r>
        <w:br/>
      </w:r>
      <w:r>
        <w:rPr>
          <w:rStyle w:val="VerbatimChar"/>
        </w:rPr>
        <w:t xml:space="preserve">## 389 2.60 4.2 4.20 3.4 3.40 3.40 3.4 3.40 4.20 3.4 4.2 3.4 3.40 3.40 2.60 3.4</w:t>
      </w:r>
      <w:r>
        <w:br/>
      </w:r>
      <w:r>
        <w:rPr>
          <w:rStyle w:val="VerbatimChar"/>
        </w:rPr>
        <w:t xml:space="preserve">## 390 5.00 5.0 5.00 5.0 4.20 5.00 5.0 5.00 4.20 5.0 2.6 4.2 5.00 4.20 3.40 5.0</w:t>
      </w:r>
      <w:r>
        <w:br/>
      </w:r>
      <w:r>
        <w:rPr>
          <w:rStyle w:val="VerbatimChar"/>
        </w:rPr>
        <w:t xml:space="preserve">## 391 1.80 4.2 4.20 3.4 5.00 5.00 4.2 5.00 4.20 5.0 5.0 3.4 5.00 3.40 5.00 4.2</w:t>
      </w:r>
      <w:r>
        <w:br/>
      </w:r>
      <w:r>
        <w:rPr>
          <w:rStyle w:val="VerbatimChar"/>
        </w:rPr>
        <w:t xml:space="preserve">## 392 2.60 2.6 3.40 3.4 3.40 3.40 3.4 3.40 4.20 4.2 4.2 3.4 2.60 3.40 3.40 3.4</w:t>
      </w:r>
      <w:r>
        <w:br/>
      </w:r>
      <w:r>
        <w:rPr>
          <w:rStyle w:val="VerbatimChar"/>
        </w:rPr>
        <w:t xml:space="preserve">## 393 5.00 5.0 4.20 5.0 5.00 4.20 5.0 5.00 5.00 5.0 4.2 4.2 4.20 5.00 4.20 5.0</w:t>
      </w:r>
      <w:r>
        <w:br/>
      </w:r>
      <w:r>
        <w:rPr>
          <w:rStyle w:val="VerbatimChar"/>
        </w:rPr>
        <w:t xml:space="preserve">## 394 2.60 3.4 3.40 3.4 3.40 3.40 4.2 3.40 4.20 4.2 4.2 4.2 3.40 3.40 3.40 4.2</w:t>
      </w:r>
      <w:r>
        <w:br/>
      </w:r>
      <w:r>
        <w:rPr>
          <w:rStyle w:val="VerbatimChar"/>
        </w:rPr>
        <w:t xml:space="preserve">## 395 2.60 4.2 5.00 3.4 2.60 3.40 3.4 4.20 3.40 4.2 5.0 1.8 2.60 4.20 4.20 3.4</w:t>
      </w:r>
      <w:r>
        <w:br/>
      </w:r>
      <w:r>
        <w:rPr>
          <w:rStyle w:val="VerbatimChar"/>
        </w:rPr>
        <w:t xml:space="preserve">## 396 3.40 3.4 4.20 3.4 3.40 2.60 3.4 3.40 3.40 4.2 2.6 2.6 3.40 3.40 2.60 4.2</w:t>
      </w:r>
      <w:r>
        <w:br/>
      </w:r>
      <w:r>
        <w:rPr>
          <w:rStyle w:val="VerbatimChar"/>
        </w:rPr>
        <w:t xml:space="preserve">## 397 1.80 4.2 5.00 4.2 2.60 2.60 3.4 4.20 3.40 3.4 3.4 4.2 4.20 1.80 1.80 3.4</w:t>
      </w:r>
      <w:r>
        <w:br/>
      </w:r>
      <w:r>
        <w:rPr>
          <w:rStyle w:val="VerbatimChar"/>
        </w:rPr>
        <w:t xml:space="preserve">## 398 1.80 4.2 3.40 2.6 4.20 3.40 1.8 3.40 4.20 1.8 2.6 1.8 3.40 3.40 3.40 1.8</w:t>
      </w:r>
      <w:r>
        <w:br/>
      </w:r>
      <w:r>
        <w:rPr>
          <w:rStyle w:val="VerbatimChar"/>
        </w:rPr>
        <w:t xml:space="preserve">## 399 2.60 4.2 4.20 4.2 3.40 4.20 3.4 3.40 4.20 3.4 4.2 3.4 4.20 3.40 2.60 4.2</w:t>
      </w:r>
      <w:r>
        <w:br/>
      </w:r>
      <w:r>
        <w:rPr>
          <w:rStyle w:val="VerbatimChar"/>
        </w:rPr>
        <w:t xml:space="preserve">## 400 1.00 1.0 1.00 1.0 1.00 1.00 1.0 1.00 1.00 1.0 1.0 1.0 1.00 1.00 1.00 1.0</w:t>
      </w:r>
      <w:r>
        <w:br/>
      </w:r>
      <w:r>
        <w:rPr>
          <w:rStyle w:val="VerbatimChar"/>
        </w:rPr>
        <w:t xml:space="preserve">## 401 2.60 5.0 4.20 4.2 4.20 4.20 4.2 5.00 4.20 4.2 4.2 4.2 4.20 4.20 2.60 3.4</w:t>
      </w:r>
      <w:r>
        <w:br/>
      </w:r>
      <w:r>
        <w:rPr>
          <w:rStyle w:val="VerbatimChar"/>
        </w:rPr>
        <w:t xml:space="preserve">## 402 4.20 4.2 4.20 3.4 4.20 4.20 3.4 4.20 4.20 4.2 4.2 4.2 4.20 3.40 5.00 4.2</w:t>
      </w:r>
      <w:r>
        <w:br/>
      </w:r>
      <w:r>
        <w:rPr>
          <w:rStyle w:val="VerbatimChar"/>
        </w:rPr>
        <w:t xml:space="preserve">## 403 4.20 3.4 2.60 4.2 4.20 4.20 4.2 2.60 3.40 4.2 4.2 3.4 3.40 3.40 1.80 4.2</w:t>
      </w:r>
      <w:r>
        <w:br/>
      </w:r>
      <w:r>
        <w:rPr>
          <w:rStyle w:val="VerbatimChar"/>
        </w:rPr>
        <w:t xml:space="preserve">## 404 3.40 5.0 4.20 5.0 4.20 5.00 4.2 5.00 4.20 5.0 4.2 5.0 5.00 4.20 5.00 5.0</w:t>
      </w:r>
      <w:r>
        <w:br/>
      </w:r>
      <w:r>
        <w:rPr>
          <w:rStyle w:val="VerbatimChar"/>
        </w:rPr>
        <w:t xml:space="preserve">## 405 4.20 5.0 4.20 3.4 5.00 4.20 3.4 3.40 4.20 3.4 3.4 3.4 5.00 4.20 3.40 4.2</w:t>
      </w:r>
      <w:r>
        <w:br/>
      </w:r>
      <w:r>
        <w:rPr>
          <w:rStyle w:val="VerbatimChar"/>
        </w:rPr>
        <w:t xml:space="preserve">## 406 5.00 4.2 3.40 3.4 3.40 5.00 4.2 1.80 4.20 3.4 4.2 4.2 3.40 2.60 2.60 3.4</w:t>
      </w:r>
      <w:r>
        <w:br/>
      </w:r>
      <w:r>
        <w:rPr>
          <w:rStyle w:val="VerbatimChar"/>
        </w:rPr>
        <w:t xml:space="preserve">## 407 2.60 2.6 2.60 2.6 3.40 2.60 1.8 2.60 2.60 2.6 2.6 1.8 2.60 3.40 2.60 3.4</w:t>
      </w:r>
      <w:r>
        <w:br/>
      </w:r>
      <w:r>
        <w:rPr>
          <w:rStyle w:val="VerbatimChar"/>
        </w:rPr>
        <w:t xml:space="preserve">## 408 4.20 5.0 5.00 5.0 4.20 4.20 4.2 3.40 4.20 5.0 4.2 3.4 4.20 1.00 3.40 5.0</w:t>
      </w:r>
      <w:r>
        <w:br/>
      </w:r>
      <w:r>
        <w:rPr>
          <w:rStyle w:val="VerbatimChar"/>
        </w:rPr>
        <w:t xml:space="preserve">## 409 4.20 5.0 4.20 4.2 5.00 4.20 4.2 4.20 3.40 3.4 3.4 2.6 4.20 4.20 4.20 3.4</w:t>
      </w:r>
      <w:r>
        <w:br/>
      </w:r>
      <w:r>
        <w:rPr>
          <w:rStyle w:val="VerbatimChar"/>
        </w:rPr>
        <w:t xml:space="preserve">## 410 4.20 5.0 3.40 4.2 5.00 4.20 5.0 5.00 4.20 2.6 3.4 2.6 4.20 5.00 4.20 4.2</w:t>
      </w:r>
      <w:r>
        <w:br/>
      </w:r>
      <w:r>
        <w:rPr>
          <w:rStyle w:val="VerbatimChar"/>
        </w:rPr>
        <w:t xml:space="preserve">## 411 3.40 3.4 2.60 3.4 3.40 2.60 2.6 2.60 3.40 3.4 2.6 3.4 3.40 3.40 2.60 2.6</w:t>
      </w:r>
      <w:r>
        <w:br/>
      </w:r>
      <w:r>
        <w:rPr>
          <w:rStyle w:val="VerbatimChar"/>
        </w:rPr>
        <w:t xml:space="preserve">## 412 3.40 3.4 2.60 3.4 3.40 2.60 2.6 3.40 2.60 2.6 2.6 2.6 4.20 2.60 2.60 3.4</w:t>
      </w:r>
      <w:r>
        <w:br/>
      </w:r>
      <w:r>
        <w:rPr>
          <w:rStyle w:val="VerbatimChar"/>
        </w:rPr>
        <w:t xml:space="preserve">## 413 3.40 5.0 4.20 3.4 3.40 5.00 3.4 4.20 4.20 4.2 3.4 3.4 4.20 3.40 3.40 4.2</w:t>
      </w:r>
      <w:r>
        <w:br/>
      </w:r>
      <w:r>
        <w:rPr>
          <w:rStyle w:val="VerbatimChar"/>
        </w:rPr>
        <w:t xml:space="preserve">## 414 5.00 5.0 5.00 5.0 5.00 5.00 5.0 5.00 5.00 5.0 4.2 4.2 5.00 5.00 5.00 5.0</w:t>
      </w:r>
      <w:r>
        <w:br/>
      </w:r>
      <w:r>
        <w:rPr>
          <w:rStyle w:val="VerbatimChar"/>
        </w:rPr>
        <w:t xml:space="preserve">## 415 1.80 2.6 4.20 3.4 2.60 1.80 3.4 3.40 4.20 3.4 4.2 4.2 3.40 2.60 2.60 3.4</w:t>
      </w:r>
      <w:r>
        <w:br/>
      </w:r>
      <w:r>
        <w:rPr>
          <w:rStyle w:val="VerbatimChar"/>
        </w:rPr>
        <w:t xml:space="preserve">## 416 4.20 4.2 3.40 3.4 5.00 4.20 5.0 2.60 4.20 5.0 4.2 1.8 4.20 4.20 2.60 4.2</w:t>
      </w:r>
      <w:r>
        <w:br/>
      </w:r>
      <w:r>
        <w:rPr>
          <w:rStyle w:val="VerbatimChar"/>
        </w:rPr>
        <w:t xml:space="preserve">## 417 3.40 4.2 3.40 3.4 3.40 4.20 3.4 3.40 3.40 3.4 3.4 3.4 3.40 3.40 3.40 4.2</w:t>
      </w:r>
      <w:r>
        <w:br/>
      </w:r>
      <w:r>
        <w:rPr>
          <w:rStyle w:val="VerbatimChar"/>
        </w:rPr>
        <w:t xml:space="preserve">## 418 3.40 5.0 4.20 5.0 4.20 4.20 4.2 4.20 4.20 4.2 4.2 2.6 5.00 5.00 4.20 5.0</w:t>
      </w:r>
      <w:r>
        <w:br/>
      </w:r>
      <w:r>
        <w:rPr>
          <w:rStyle w:val="VerbatimChar"/>
        </w:rPr>
        <w:t xml:space="preserve">## 419 4.20 5.0 4.20 4.2 4.20 4.20 5.0 4.20 4.20 5.0 4.2 5.0 5.00 4.20 5.00 4.2</w:t>
      </w:r>
      <w:r>
        <w:br/>
      </w:r>
      <w:r>
        <w:rPr>
          <w:rStyle w:val="VerbatimChar"/>
        </w:rPr>
        <w:t xml:space="preserve">## 420 5.00 5.0 3.40 4.2 5.00 5.00 4.2 5.00 4.20 2.6 1.8 1.0 5.00 1.00 3.40 4.2</w:t>
      </w:r>
      <w:r>
        <w:br/>
      </w:r>
      <w:r>
        <w:rPr>
          <w:rStyle w:val="VerbatimChar"/>
        </w:rPr>
        <w:t xml:space="preserve">## 421 4.20 5.0 5.00 5.0 3.40 2.60 2.6 2.60 1.80 1.8 5.0 3.4 4.20 1.80 2.60 4.2</w:t>
      </w:r>
      <w:r>
        <w:br/>
      </w:r>
      <w:r>
        <w:rPr>
          <w:rStyle w:val="VerbatimChar"/>
        </w:rPr>
        <w:t xml:space="preserve">## 422 1.80 5.0 5.00 5.0 2.60 5.00 1.8 5.00 5.00 5.0 4.2 1.8 4.20 1.00 5.00 5.0</w:t>
      </w:r>
      <w:r>
        <w:br/>
      </w:r>
      <w:r>
        <w:rPr>
          <w:rStyle w:val="VerbatimChar"/>
        </w:rPr>
        <w:t xml:space="preserve">## 423 2.60 4.2 3.40 4.2 5.00 4.20 4.2 5.00 4.20 5.0 3.4 1.8 4.20 3.40 4.20 3.4</w:t>
      </w:r>
      <w:r>
        <w:br/>
      </w:r>
      <w:r>
        <w:rPr>
          <w:rStyle w:val="VerbatimChar"/>
        </w:rPr>
        <w:t xml:space="preserve">## 424 1.80 5.0 5.00 3.4 3.40 5.00 5.0 5.00 5.00 5.0 5.0 1.8 5.00 5.00 3.40 5.0</w:t>
      </w:r>
      <w:r>
        <w:br/>
      </w:r>
      <w:r>
        <w:rPr>
          <w:rStyle w:val="VerbatimChar"/>
        </w:rPr>
        <w:t xml:space="preserve">## 425 1.80 5.0 4.20 4.2 1.00 4.20 4.2 1.00 4.20 4.2 3.4 1.0 4.20 1.00 1.80 5.0</w:t>
      </w:r>
      <w:r>
        <w:br/>
      </w:r>
      <w:r>
        <w:rPr>
          <w:rStyle w:val="VerbatimChar"/>
        </w:rPr>
        <w:t xml:space="preserve">## 426 5.00 5.0 4.20 4.2 5.00 4.20 4.2 5.00 4.20 4.2 3.4 4.2 5.00 4.20 5.00 4.2</w:t>
      </w:r>
      <w:r>
        <w:br/>
      </w:r>
      <w:r>
        <w:rPr>
          <w:rStyle w:val="VerbatimChar"/>
        </w:rPr>
        <w:t xml:space="preserve">## 427 3.40 5.0 5.00 5.0 5.00 5.00 5.0 5.00 5.00 5.0 5.0 5.0 5.00 5.00 5.00 5.0</w:t>
      </w:r>
      <w:r>
        <w:br/>
      </w:r>
      <w:r>
        <w:rPr>
          <w:rStyle w:val="VerbatimChar"/>
        </w:rPr>
        <w:t xml:space="preserve">## 428 5.00 5.0 4.20 4.2 4.20 4.20 4.2 4.20 4.20 3.4 3.4 3.4 5.00 3.40 4.20 5.0</w:t>
      </w:r>
      <w:r>
        <w:br/>
      </w:r>
      <w:r>
        <w:rPr>
          <w:rStyle w:val="VerbatimChar"/>
        </w:rPr>
        <w:t xml:space="preserve">## 429 3.40 5.0 5.00 5.0 5.00 4.20 5.0 5.00 5.00 5.0 5.0 3.4 4.20 2.60 4.20 5.0</w:t>
      </w:r>
      <w:r>
        <w:br/>
      </w:r>
      <w:r>
        <w:rPr>
          <w:rStyle w:val="VerbatimChar"/>
        </w:rPr>
        <w:t xml:space="preserve">## 430 2.60 4.2 4.20 2.6 5.00 4.20 2.6 3.40 3.40 3.4 2.6 3.4 4.20 2.60 4.20 3.4</w:t>
      </w:r>
      <w:r>
        <w:br/>
      </w:r>
      <w:r>
        <w:rPr>
          <w:rStyle w:val="VerbatimChar"/>
        </w:rPr>
        <w:t xml:space="preserve">## 431 3.40 4.2 3.40 4.2 4.20 4.20 4.2 4.20 3.40 4.2 2.6 3.4 4.20 3.40 3.40 4.2</w:t>
      </w:r>
      <w:r>
        <w:br/>
      </w:r>
      <w:r>
        <w:rPr>
          <w:rStyle w:val="VerbatimChar"/>
        </w:rPr>
        <w:t xml:space="preserve">## 432 4.20 5.0 3.40 3.4 3.40 5.00 4.2 4.20 4.20 4.2 3.4 5.0 4.20 2.60 4.20 4.2</w:t>
      </w:r>
      <w:r>
        <w:br/>
      </w:r>
      <w:r>
        <w:rPr>
          <w:rStyle w:val="VerbatimChar"/>
        </w:rPr>
        <w:t xml:space="preserve">## 433 4.20 4.2 1.80 3.4 5.00 3.40 2.6 4.20 5.00 4.2 3.4 1.0 4.20 4.20 3.40 4.2</w:t>
      </w:r>
      <w:r>
        <w:br/>
      </w:r>
      <w:r>
        <w:rPr>
          <w:rStyle w:val="VerbatimChar"/>
        </w:rPr>
        <w:t xml:space="preserve">## 434 1.80 5.0 5.00 5.0 4.20 4.20 5.0 5.00 5.00 5.0 4.2 5.0 4.20 4.20 4.20 5.0</w:t>
      </w:r>
      <w:r>
        <w:br/>
      </w:r>
      <w:r>
        <w:rPr>
          <w:rStyle w:val="VerbatimChar"/>
        </w:rPr>
        <w:t xml:space="preserve">## 435 4.20 5.0 4.20 5.0 5.00 4.20 4.2 4.20 3.40 5.0 5.0 4.2 4.20 3.40 4.20 3.4</w:t>
      </w:r>
      <w:r>
        <w:br/>
      </w:r>
      <w:r>
        <w:rPr>
          <w:rStyle w:val="VerbatimChar"/>
        </w:rPr>
        <w:t xml:space="preserve">## 436 3.40 4.2 3.40 3.4 2.60 4.20 3.4 3.40 3.40 4.2 3.4 3.4 3.40 3.40 3.40 3.4</w:t>
      </w:r>
      <w:r>
        <w:br/>
      </w:r>
      <w:r>
        <w:rPr>
          <w:rStyle w:val="VerbatimChar"/>
        </w:rPr>
        <w:t xml:space="preserve">## 437 2.60 4.2 4.20 4.2 5.00 4.20 4.2 5.00 4.20 5.0 4.2 4.2 4.20 4.20 5.00 4.2</w:t>
      </w:r>
      <w:r>
        <w:br/>
      </w:r>
      <w:r>
        <w:rPr>
          <w:rStyle w:val="VerbatimChar"/>
        </w:rPr>
        <w:t xml:space="preserve">## 438 4.20 5.0 5.00 5.0 5.00 4.20 5.0 5.00 5.00 5.0 5.0 1.0 5.00 5.00 4.20 5.0</w:t>
      </w:r>
      <w:r>
        <w:br/>
      </w:r>
      <w:r>
        <w:rPr>
          <w:rStyle w:val="VerbatimChar"/>
        </w:rPr>
        <w:t xml:space="preserve">## 439 3.40 5.0 4.20 3.4 4.20 3.40 4.2 5.00 4.20 5.0 5.0 3.4 5.00 3.40 3.40 3.4</w:t>
      </w:r>
      <w:r>
        <w:br/>
      </w:r>
      <w:r>
        <w:rPr>
          <w:rStyle w:val="VerbatimChar"/>
        </w:rPr>
        <w:t xml:space="preserve">## 440 2.60 5.0 5.00 4.2 4.20 3.40 4.2 5.00 5.00 3.4 5.0 3.4 5.00 3.40 3.40 5.0</w:t>
      </w:r>
      <w:r>
        <w:br/>
      </w:r>
      <w:r>
        <w:rPr>
          <w:rStyle w:val="VerbatimChar"/>
        </w:rPr>
        <w:t xml:space="preserve">## 441 3.40 4.2 4.20 4.2 4.20 4.20 4.2 3.40 3.40 4.2 4.2 4.2 4.20 4.20 4.20 3.4</w:t>
      </w:r>
      <w:r>
        <w:br/>
      </w:r>
      <w:r>
        <w:rPr>
          <w:rStyle w:val="VerbatimChar"/>
        </w:rPr>
        <w:t xml:space="preserve">## 442 3.40 4.2 5.00 4.2 4.20 3.40 4.2 4.20 4.20 5.0 5.0 3.4 4.20 3.40 4.20 3.4</w:t>
      </w:r>
      <w:r>
        <w:br/>
      </w:r>
      <w:r>
        <w:rPr>
          <w:rStyle w:val="VerbatimChar"/>
        </w:rPr>
        <w:t xml:space="preserve">## 443 3.40 4.2 5.00 4.2 4.20 3.40 4.2 4.20 4.20 5.0 5.0 3.4 4.20 3.40 4.20 3.4</w:t>
      </w:r>
      <w:r>
        <w:br/>
      </w:r>
      <w:r>
        <w:rPr>
          <w:rStyle w:val="VerbatimChar"/>
        </w:rPr>
        <w:t xml:space="preserve">## 444 4.20 3.4 5.00 4.2 5.00 4.20 3.4 4.20 5.00 4.2 1.8 2.6 5.00 4.20 5.00 3.4</w:t>
      </w:r>
      <w:r>
        <w:br/>
      </w:r>
      <w:r>
        <w:rPr>
          <w:rStyle w:val="VerbatimChar"/>
        </w:rPr>
        <w:t xml:space="preserve">## 445 5.00 3.4 4.20 5.0 5.00 5.00 4.2 5.00 3.40 3.4 4.2 1.8 5.00 3.40 4.20 3.4</w:t>
      </w:r>
      <w:r>
        <w:br/>
      </w:r>
      <w:r>
        <w:rPr>
          <w:rStyle w:val="VerbatimChar"/>
        </w:rPr>
        <w:t xml:space="preserve">## 446 4.20 4.2 3.40 4.2 4.20 5.00 4.2 4.20 4.20 3.4 4.2 2.6 4.20 3.40 4.20 3.4</w:t>
      </w:r>
      <w:r>
        <w:br/>
      </w:r>
      <w:r>
        <w:rPr>
          <w:rStyle w:val="VerbatimChar"/>
        </w:rPr>
        <w:t xml:space="preserve">## 447 4.20 3.4 4.20 5.0 3.40 3.40 3.4 5.00 4.20 4.2 5.0 3.4 4.20 4.20 3.40 4.2</w:t>
      </w:r>
      <w:r>
        <w:br/>
      </w:r>
      <w:r>
        <w:rPr>
          <w:rStyle w:val="VerbatimChar"/>
        </w:rPr>
        <w:t xml:space="preserve">## 448 5.00 4.2 5.00 5.0 5.00 4.20 5.0 5.00 5.00 5.0 4.2 5.0 5.00 5.00 5.00 5.0</w:t>
      </w:r>
      <w:r>
        <w:br/>
      </w:r>
      <w:r>
        <w:rPr>
          <w:rStyle w:val="VerbatimChar"/>
        </w:rPr>
        <w:t xml:space="preserve">## 449 5.00 4.2 4.20 4.2 5.00 4.20 4.2 4.20 4.20 3.4 4.2 4.2 5.00 4.20 4.20 4.2</w:t>
      </w:r>
      <w:r>
        <w:br/>
      </w:r>
      <w:r>
        <w:rPr>
          <w:rStyle w:val="VerbatimChar"/>
        </w:rPr>
        <w:t xml:space="preserve">## 450 3.40 5.0 4.20 5.0 5.00 4.20 5.0 2.60 5.00 5.0 3.4 3.4 4.20 5.00 2.60 3.4</w:t>
      </w:r>
      <w:r>
        <w:br/>
      </w:r>
      <w:r>
        <w:rPr>
          <w:rStyle w:val="VerbatimChar"/>
        </w:rPr>
        <w:t xml:space="preserve">## 451 3.40 3.4 4.20 4.2 4.20 4.20 2.6 3.40 3.40 4.2 4.2 3.4 4.20 5.00 4.20 3.4</w:t>
      </w:r>
      <w:r>
        <w:br/>
      </w:r>
      <w:r>
        <w:rPr>
          <w:rStyle w:val="VerbatimChar"/>
        </w:rPr>
        <w:t xml:space="preserve">## 452 3.40 4.2 4.20 4.2 4.20 3.40 3.4 4.20 3.40 3.4 2.6 3.4 4.20 3.40 3.40 3.4</w:t>
      </w:r>
      <w:r>
        <w:br/>
      </w:r>
      <w:r>
        <w:rPr>
          <w:rStyle w:val="VerbatimChar"/>
        </w:rPr>
        <w:t xml:space="preserve">## 453 4.20 4.2 5.00 3.4 4.20 5.00 4.2 4.20 5.00 4.2 5.0 3.4 4.20 2.60 4.20 4.2</w:t>
      </w:r>
      <w:r>
        <w:br/>
      </w:r>
      <w:r>
        <w:rPr>
          <w:rStyle w:val="VerbatimChar"/>
        </w:rPr>
        <w:t xml:space="preserve">## 454 3.40 4.2 4.20 4.2 5.00 5.00 4.2 4.20 5.00 5.0 5.0 5.0 5.00 5.00 5.00 4.2</w:t>
      </w:r>
      <w:r>
        <w:br/>
      </w:r>
      <w:r>
        <w:rPr>
          <w:rStyle w:val="VerbatimChar"/>
        </w:rPr>
        <w:t xml:space="preserve">## 455 3.40 5.0 5.00 4.2 4.20 5.00 3.4 1.80 3.40 3.4 4.2 4.2 4.20 4.20 1.80 4.2</w:t>
      </w:r>
      <w:r>
        <w:br/>
      </w:r>
      <w:r>
        <w:rPr>
          <w:rStyle w:val="VerbatimChar"/>
        </w:rPr>
        <w:t xml:space="preserve">## 456 4.20 4.2 5.00 5.0 5.00 3.40 2.6 4.20 3.40 4.2 2.6 4.2 3.40 3.40 5.00 4.2</w:t>
      </w:r>
      <w:r>
        <w:br/>
      </w:r>
      <w:r>
        <w:rPr>
          <w:rStyle w:val="VerbatimChar"/>
        </w:rPr>
        <w:t xml:space="preserve">## 457 1.80 3.4 4.20 3.4 4.20 3.40 2.6 3.40 4.20 1.8 4.2 5.0 3.40 1.00 2.60 3.4</w:t>
      </w:r>
      <w:r>
        <w:br/>
      </w:r>
      <w:r>
        <w:rPr>
          <w:rStyle w:val="VerbatimChar"/>
        </w:rPr>
        <w:t xml:space="preserve">## 458 2.60 5.0 3.40 5.0 5.00 5.00 3.4 2.60 3.40 2.6 4.2 3.4 5.00 5.00 4.20 4.2</w:t>
      </w:r>
      <w:r>
        <w:br/>
      </w:r>
      <w:r>
        <w:rPr>
          <w:rStyle w:val="VerbatimChar"/>
        </w:rPr>
        <w:t xml:space="preserve">## 459 5.00 5.0 3.40 5.0 5.00 1.80 4.2 2.60 3.40 2.6 4.2 3.4 5.00 3.40 1.00 5.0</w:t>
      </w:r>
      <w:r>
        <w:br/>
      </w:r>
      <w:r>
        <w:rPr>
          <w:rStyle w:val="VerbatimChar"/>
        </w:rPr>
        <w:t xml:space="preserve">## 460 1.80 3.4 3.40 3.4 2.60 3.40 3.4 2.60 4.20 4.2 4.2 3.4 1.00 1.00 1.80 5.0</w:t>
      </w:r>
      <w:r>
        <w:br/>
      </w:r>
      <w:r>
        <w:rPr>
          <w:rStyle w:val="VerbatimChar"/>
        </w:rPr>
        <w:t xml:space="preserve">## 461 1.00 5.0 5.00 5.0 2.60 4.20 5.0 4.20 2.60 5.0 4.2 1.8 2.60 3.40 5.00 5.0</w:t>
      </w:r>
      <w:r>
        <w:br/>
      </w:r>
      <w:r>
        <w:rPr>
          <w:rStyle w:val="VerbatimChar"/>
        </w:rPr>
        <w:t xml:space="preserve">## 462 3.40 2.6 4.20 2.6 3.40 3.40 2.6 3.40 3.40 2.6 3.4 3.4 3.40 2.60 4.20 4.2</w:t>
      </w:r>
      <w:r>
        <w:br/>
      </w:r>
      <w:r>
        <w:rPr>
          <w:rStyle w:val="VerbatimChar"/>
        </w:rPr>
        <w:t xml:space="preserve">## 463 2.60 4.2 5.00 4.2 3.40 3.40 2.6 4.20 4.20 3.4 4.2 3.4 5.00 2.60 3.40 4.2</w:t>
      </w:r>
      <w:r>
        <w:br/>
      </w:r>
      <w:r>
        <w:rPr>
          <w:rStyle w:val="VerbatimChar"/>
        </w:rPr>
        <w:t xml:space="preserve">## 464 3.40 4.2 4.20 5.0 4.20 4.20 3.4 4.20 5.00 5.0 3.4 2.6 3.40 2.60 3.40 5.0</w:t>
      </w:r>
      <w:r>
        <w:br/>
      </w:r>
      <w:r>
        <w:rPr>
          <w:rStyle w:val="VerbatimChar"/>
        </w:rPr>
        <w:t xml:space="preserve">## 465 2.60 3.4 3.40 3.4 3.40 3.40 3.4 3.40 4.20 4.2 5.0 3.4 3.40 3.40 3.40 3.4</w:t>
      </w:r>
      <w:r>
        <w:br/>
      </w:r>
      <w:r>
        <w:rPr>
          <w:rStyle w:val="VerbatimChar"/>
        </w:rPr>
        <w:t xml:space="preserve">## 466 1.80 3.4 3.40 4.2 3.40 2.60 2.6 1.80 2.60 3.4 4.2 5.0 3.40 1.80 1.80 2.6</w:t>
      </w:r>
      <w:r>
        <w:br/>
      </w:r>
      <w:r>
        <w:rPr>
          <w:rStyle w:val="VerbatimChar"/>
        </w:rPr>
        <w:t xml:space="preserve">## 467 1.00 5.0 1.00 5.0 1.80 5.00 5.0 5.00 5.00 5.0 5.0 5.0 1.00 1.00 3.40 5.0</w:t>
      </w:r>
      <w:r>
        <w:br/>
      </w:r>
      <w:r>
        <w:rPr>
          <w:rStyle w:val="VerbatimChar"/>
        </w:rPr>
        <w:t xml:space="preserve">## 468 4.20 5.0 2.60 3.4 5.00 3.40 2.6 2.60 2.60 1.8 2.6 1.0 1.80 4.20 4.20 4.2</w:t>
      </w:r>
      <w:r>
        <w:br/>
      </w:r>
      <w:r>
        <w:rPr>
          <w:rStyle w:val="VerbatimChar"/>
        </w:rPr>
        <w:t xml:space="preserve">## 469 4.20 2.6 3.40 3.4 3.40 3.40 2.6 3.40 2.60 4.2 3.4 3.4 3.40 3.40 2.60 3.4</w:t>
      </w:r>
      <w:r>
        <w:br/>
      </w:r>
      <w:r>
        <w:rPr>
          <w:rStyle w:val="VerbatimChar"/>
        </w:rPr>
        <w:t xml:space="preserve">## 470 1.00 1.0 5.00 1.8 1.80 5.00 5.0 2.60 5.00 5.0 5.0 5.0 5.00 3.40 4.20 3.4</w:t>
      </w:r>
      <w:r>
        <w:br/>
      </w:r>
      <w:r>
        <w:rPr>
          <w:rStyle w:val="VerbatimChar"/>
        </w:rPr>
        <w:t xml:space="preserve">## 471 3.40 4.2 4.20 5.0 2.60 4.20 3.4 3.40 3.40 1.8 4.2 3.4 4.20 4.20 5.00 3.4</w:t>
      </w:r>
      <w:r>
        <w:br/>
      </w:r>
      <w:r>
        <w:rPr>
          <w:rStyle w:val="VerbatimChar"/>
        </w:rPr>
        <w:t xml:space="preserve">## 472 3.40 3.4 5.00 3.4 4.20 1.80 4.2 4.20 5.00 3.4 4.2 3.4 4.20 3.40 4.20 4.2</w:t>
      </w:r>
      <w:r>
        <w:br/>
      </w:r>
      <w:r>
        <w:rPr>
          <w:rStyle w:val="VerbatimChar"/>
        </w:rPr>
        <w:t xml:space="preserve">## 473 2.60 2.6 4.20 3.4 2.60 4.20 3.4 3.40 2.60 3.4 3.4 4.2 3.40 3.40 4.20 3.4</w:t>
      </w:r>
      <w:r>
        <w:br/>
      </w:r>
      <w:r>
        <w:rPr>
          <w:rStyle w:val="VerbatimChar"/>
        </w:rPr>
        <w:t xml:space="preserve">## 474 2.60 5.0 5.00 5.0 4.20 4.20 5.0 5.00 5.00 5.0 5.0 5.0 4.20 4.20 5.00 5.0</w:t>
      </w:r>
      <w:r>
        <w:br/>
      </w:r>
      <w:r>
        <w:rPr>
          <w:rStyle w:val="VerbatimChar"/>
        </w:rPr>
        <w:t xml:space="preserve">## 475 1.80 3.4 5.00 2.6 3.40 3.40 4.2 3.40 5.00 2.6 5.0 3.4 2.60 2.60 2.60 5.0</w:t>
      </w:r>
      <w:r>
        <w:br/>
      </w:r>
      <w:r>
        <w:rPr>
          <w:rStyle w:val="VerbatimChar"/>
        </w:rPr>
        <w:t xml:space="preserve">## 476 2.60 5.0 4.20 4.2 4.20 4.20 4.2 4.20 4.20 5.0 4.2 4.2 4.20 4.20 4.20 3.4</w:t>
      </w:r>
      <w:r>
        <w:br/>
      </w:r>
      <w:r>
        <w:rPr>
          <w:rStyle w:val="VerbatimChar"/>
        </w:rPr>
        <w:t xml:space="preserve">## 477 4.20 5.0 5.00 4.2 4.20 4.20 2.6 4.20 3.40 4.2 3.4 2.6 1.80 2.60 1.80 4.2</w:t>
      </w:r>
      <w:r>
        <w:br/>
      </w:r>
      <w:r>
        <w:rPr>
          <w:rStyle w:val="VerbatimChar"/>
        </w:rPr>
        <w:t xml:space="preserve">## 478 2.60 2.6 2.60 4.2 2.60 4.20 3.4 3.40 4.20 3.4 3.4 3.4 2.60 2.60 3.40 4.2</w:t>
      </w:r>
      <w:r>
        <w:br/>
      </w:r>
      <w:r>
        <w:rPr>
          <w:rStyle w:val="VerbatimChar"/>
        </w:rPr>
        <w:t xml:space="preserve">## 479 1.00 3.4 2.60 3.4 4.20 4.20 2.6 2.60 2.60 4.2 3.4 5.0 2.60 1.00 1.80 5.0</w:t>
      </w:r>
      <w:r>
        <w:br/>
      </w:r>
      <w:r>
        <w:rPr>
          <w:rStyle w:val="VerbatimChar"/>
        </w:rPr>
        <w:t xml:space="preserve">## 480 1.00 4.2 4.20 3.4 4.20 3.40 4.2 2.60 4.20 4.2 4.2 5.0 1.80 3.40 3.40 4.2</w:t>
      </w:r>
      <w:r>
        <w:br/>
      </w:r>
      <w:r>
        <w:rPr>
          <w:rStyle w:val="VerbatimChar"/>
        </w:rPr>
        <w:t xml:space="preserve">## 481 2.60 5.0 5.00 5.0 3.40 4.20 5.0 3.40 5.00 5.0 5.0 5.0 5.00 4.20 3.40 5.0</w:t>
      </w:r>
      <w:r>
        <w:br/>
      </w:r>
      <w:r>
        <w:rPr>
          <w:rStyle w:val="VerbatimChar"/>
        </w:rPr>
        <w:t xml:space="preserve">## 482 4.20 5.0 5.00 5.0 2.60 3.40 4.2 4.20 3.40 5.0 4.2 4.2 4.20 4.20 4.20 4.2</w:t>
      </w:r>
      <w:r>
        <w:br/>
      </w:r>
      <w:r>
        <w:rPr>
          <w:rStyle w:val="VerbatimChar"/>
        </w:rPr>
        <w:t xml:space="preserve">## 483 1.80 5.0 4.20 5.0 1.80 5.00 1.8 4.20 4.20 5.0 4.2 5.0 4.20 1.80 1.80 5.0</w:t>
      </w:r>
      <w:r>
        <w:br/>
      </w:r>
      <w:r>
        <w:rPr>
          <w:rStyle w:val="VerbatimChar"/>
        </w:rPr>
        <w:t xml:space="preserve">## 484 2.60 3.4 5.00 4.2 2.60 4.20 1.8 1.80 3.40 4.2 3.4 3.4 2.60 2.60 1.80 3.4</w:t>
      </w:r>
      <w:r>
        <w:br/>
      </w:r>
      <w:r>
        <w:rPr>
          <w:rStyle w:val="VerbatimChar"/>
        </w:rPr>
        <w:t xml:space="preserve">## 485 1.80 3.4 5.00 4.2 1.80 4.20 4.2 3.40 2.60 3.4 5.0 4.2 3.40 2.60 4.20 3.4</w:t>
      </w:r>
      <w:r>
        <w:br/>
      </w:r>
      <w:r>
        <w:rPr>
          <w:rStyle w:val="VerbatimChar"/>
        </w:rPr>
        <w:t xml:space="preserve">## 486 4.20 4.2 5.00 4.2 4.20 5.00 4.2 4.20 4.20 2.6 5.0 5.0 3.40 2.60 5.00 5.0</w:t>
      </w:r>
      <w:r>
        <w:br/>
      </w:r>
      <w:r>
        <w:rPr>
          <w:rStyle w:val="VerbatimChar"/>
        </w:rPr>
        <w:t xml:space="preserve">## 487 5.00 5.0 5.00 4.2 5.00 5.00 3.4 2.60 3.40 2.6 4.2 5.0 4.20 4.20 5.00 4.2</w:t>
      </w:r>
      <w:r>
        <w:br/>
      </w:r>
      <w:r>
        <w:rPr>
          <w:rStyle w:val="VerbatimChar"/>
        </w:rPr>
        <w:t xml:space="preserve">## 488 4.20 4.2 5.00 4.2 4.20 4.20 4.2 4.20 5.00 4.2 4.2 4.2 4.20 4.20 4.20 4.2</w:t>
      </w:r>
      <w:r>
        <w:br/>
      </w:r>
      <w:r>
        <w:rPr>
          <w:rStyle w:val="VerbatimChar"/>
        </w:rPr>
        <w:t xml:space="preserve">## 489 1.80 2.6 4.20 3.4 3.40 2.60 4.2 2.60 3.40 4.2 4.2 2.6 3.40 4.20 2.60 4.2</w:t>
      </w:r>
      <w:r>
        <w:br/>
      </w:r>
      <w:r>
        <w:rPr>
          <w:rStyle w:val="VerbatimChar"/>
        </w:rPr>
        <w:t xml:space="preserve">## 490 3.40 4.2 2.60 4.2 5.00 5.00 4.2 3.40 3.40 1.8 3.4 4.2 2.60 3.40 4.20 4.2</w:t>
      </w:r>
      <w:r>
        <w:br/>
      </w:r>
      <w:r>
        <w:rPr>
          <w:rStyle w:val="VerbatimChar"/>
        </w:rPr>
        <w:t xml:space="preserve">## 491 4.20 4.2 4.20 3.4 3.40 4.20 3.4 3.40 3.40 3.4 3.4 4.2 4.20 3.40 4.20 4.2</w:t>
      </w:r>
      <w:r>
        <w:br/>
      </w:r>
      <w:r>
        <w:rPr>
          <w:rStyle w:val="VerbatimChar"/>
        </w:rPr>
        <w:t xml:space="preserve">## 492 3.40 5.0 5.00 5.0 3.40 4.20 5.0 4.20 5.00 5.0 5.0 5.0 5.00 1.80 3.40 5.0</w:t>
      </w:r>
      <w:r>
        <w:br/>
      </w:r>
      <w:r>
        <w:rPr>
          <w:rStyle w:val="VerbatimChar"/>
        </w:rPr>
        <w:t xml:space="preserve">## 493 1.80 3.4 2.60 1.0 1.00 3.40 3.4 2.60 2.60 1.8 1.8 3.4 1.80 1.80 1.80 2.6</w:t>
      </w:r>
      <w:r>
        <w:br/>
      </w:r>
      <w:r>
        <w:rPr>
          <w:rStyle w:val="VerbatimChar"/>
        </w:rPr>
        <w:t xml:space="preserve">## 494 1.00 4.2 5.00 5.0 1.80 4.20 5.0 2.60 5.00 5.0 5.0 3.4 2.60 2.60 5.00 5.0</w:t>
      </w:r>
      <w:r>
        <w:br/>
      </w:r>
      <w:r>
        <w:rPr>
          <w:rStyle w:val="VerbatimChar"/>
        </w:rPr>
        <w:t xml:space="preserve">## 495 2.60 3.4 2.60 3.4 3.40 2.60 3.4 2.60 3.40 3.4 3.4 2.6 2.60 2.60 2.60 3.4</w:t>
      </w:r>
      <w:r>
        <w:br/>
      </w:r>
      <w:r>
        <w:rPr>
          <w:rStyle w:val="VerbatimChar"/>
        </w:rPr>
        <w:t xml:space="preserve">## 496 2.60 5.0 5.00 5.0 4.20 4.20 3.4 3.40 4.20 4.2 4.2 4.2 3.40 3.40 3.40 5.0</w:t>
      </w:r>
      <w:r>
        <w:br/>
      </w:r>
      <w:r>
        <w:rPr>
          <w:rStyle w:val="VerbatimChar"/>
        </w:rPr>
        <w:t xml:space="preserve">## 497 4.20 4.2 4.20 4.2 2.60 3.40 3.4 4.20 4.20 2.6 4.2 2.6 2.60 2.60 3.40 4.2</w:t>
      </w:r>
      <w:r>
        <w:br/>
      </w:r>
      <w:r>
        <w:rPr>
          <w:rStyle w:val="VerbatimChar"/>
        </w:rPr>
        <w:t xml:space="preserve">## 498 1.00 2.6 4.20 1.8 2.60 1.00 1.0 1.00 4.20 4.2 4.2 3.4 1.00 1.80 1.00 2.6</w:t>
      </w:r>
      <w:r>
        <w:br/>
      </w:r>
      <w:r>
        <w:rPr>
          <w:rStyle w:val="VerbatimChar"/>
        </w:rPr>
        <w:t xml:space="preserve">## 499 5.00 4.2 4.20 3.4 5.00 3.40 4.2 3.40 3.40 4.2 4.2 1.8 4.20 4.20 1.80 4.2</w:t>
      </w:r>
      <w:r>
        <w:br/>
      </w:r>
      <w:r>
        <w:rPr>
          <w:rStyle w:val="VerbatimChar"/>
        </w:rPr>
        <w:t xml:space="preserve">## 500 4.20 3.4 2.60 2.6 3.40 5.00 4.2 2.60 4.20 5.0 4.2 1.8 3.40 4.20 1.80 3.4</w:t>
      </w:r>
      <w:r>
        <w:br/>
      </w:r>
      <w:r>
        <w:rPr>
          <w:rStyle w:val="VerbatimChar"/>
        </w:rPr>
        <w:t xml:space="preserve">## 501 3.40 5.0 2.60 4.2 4.20 3.40 2.6 2.60 3.40 1.0 2.6 3.4 3.40 4.20 5.00 4.2</w:t>
      </w:r>
      <w:r>
        <w:br/>
      </w:r>
      <w:r>
        <w:rPr>
          <w:rStyle w:val="VerbatimChar"/>
        </w:rPr>
        <w:t xml:space="preserve">## 502 5.00 3.4 5.00 5.0 5.00 3.40 5.0 2.60 2.60 3.4 2.6 2.6 2.60 4.20 3.40 2.6</w:t>
      </w:r>
      <w:r>
        <w:br/>
      </w:r>
      <w:r>
        <w:rPr>
          <w:rStyle w:val="VerbatimChar"/>
        </w:rPr>
        <w:t xml:space="preserve">## 503 3.40 4.2 4.20 4.2 3.40 4.20 4.2 3.40 3.40 4.2 3.4 3.4 4.20 4.20 2.60 4.2</w:t>
      </w:r>
      <w:r>
        <w:br/>
      </w:r>
      <w:r>
        <w:rPr>
          <w:rStyle w:val="VerbatimChar"/>
        </w:rPr>
        <w:t xml:space="preserve">## 504 4.20 4.2 4.20 4.2 4.20 4.20 3.4 4.20 4.20 1.8 4.2 2.6 4.20 3.40 4.20 2.6</w:t>
      </w:r>
      <w:r>
        <w:br/>
      </w:r>
      <w:r>
        <w:rPr>
          <w:rStyle w:val="VerbatimChar"/>
        </w:rPr>
        <w:t xml:space="preserve">## 505 4.20 4.2 4.20 3.4 4.20 4.20 3.4 3.40 4.20 1.8 4.2 2.6 4.20 3.40 4.20 3.4</w:t>
      </w:r>
      <w:r>
        <w:br/>
      </w:r>
      <w:r>
        <w:rPr>
          <w:rStyle w:val="VerbatimChar"/>
        </w:rPr>
        <w:t xml:space="preserve">## 506 3.40 4.2 3.40 4.2 4.20 3.40 3.4 3.40 3.40 3.4 3.4 4.2 3.40 3.40 3.40 4.2</w:t>
      </w:r>
      <w:r>
        <w:br/>
      </w:r>
      <w:r>
        <w:rPr>
          <w:rStyle w:val="VerbatimChar"/>
        </w:rPr>
        <w:t xml:space="preserve">## 507 5.00 4.2 5.00 4.2 5.00 5.00 3.4 3.40 3.40 3.4 2.6 5.0 4.20 3.40 4.20 3.4</w:t>
      </w:r>
      <w:r>
        <w:br/>
      </w:r>
      <w:r>
        <w:rPr>
          <w:rStyle w:val="VerbatimChar"/>
        </w:rPr>
        <w:t xml:space="preserve">## 508 5.00 4.2 3.40 3.4 3.40 4.20 4.2 4.20 3.40 2.6 4.2 3.4 3.40 3.40 4.20 3.4</w:t>
      </w:r>
      <w:r>
        <w:br/>
      </w:r>
      <w:r>
        <w:rPr>
          <w:rStyle w:val="VerbatimChar"/>
        </w:rPr>
        <w:t xml:space="preserve">## 509 5.00 5.0 5.00 5.0 5.00 5.00 5.0 5.00 5.00 4.2 4.2 3.4 5.00 5.00 5.00 5.0</w:t>
      </w:r>
      <w:r>
        <w:br/>
      </w:r>
      <w:r>
        <w:rPr>
          <w:rStyle w:val="VerbatimChar"/>
        </w:rPr>
        <w:t xml:space="preserve">## 510 1.00 5.0 5.00 4.2 3.40 4.20 3.4 3.40 5.00 5.0 5.0 4.2 3.40 1.80 2.60 2.6</w:t>
      </w:r>
      <w:r>
        <w:br/>
      </w:r>
      <w:r>
        <w:rPr>
          <w:rStyle w:val="VerbatimChar"/>
        </w:rPr>
        <w:t xml:space="preserve">## 511 1.80 3.4 4.20 3.4 4.20 3.40 3.4 3.40 2.60 3.4 2.6 4.2 1.80 3.40 4.20 2.6</w:t>
      </w:r>
      <w:r>
        <w:br/>
      </w:r>
      <w:r>
        <w:rPr>
          <w:rStyle w:val="VerbatimChar"/>
        </w:rPr>
        <w:t xml:space="preserve">## 512 4.20 3.4 5.00 4.2 5.00 5.00 5.0 3.40 5.00 5.0 4.2 4.2 4.20 4.20 4.20 5.0</w:t>
      </w:r>
      <w:r>
        <w:br/>
      </w:r>
      <w:r>
        <w:rPr>
          <w:rStyle w:val="VerbatimChar"/>
        </w:rPr>
        <w:t xml:space="preserve">## 513 1.80 4.2 4.20 3.4 2.60 2.60 4.2 1.80 5.00 5.0 5.0 4.2 3.40 3.40 1.80 3.4</w:t>
      </w:r>
      <w:r>
        <w:br/>
      </w:r>
      <w:r>
        <w:rPr>
          <w:rStyle w:val="VerbatimChar"/>
        </w:rPr>
        <w:t xml:space="preserve">## 514 3.40 4.2 5.00 4.2 4.20 4.20 4.2 3.40 4.20 4.2 5.0 4.2 5.00 4.20 4.20 4.2</w:t>
      </w:r>
      <w:r>
        <w:br/>
      </w:r>
      <w:r>
        <w:rPr>
          <w:rStyle w:val="VerbatimChar"/>
        </w:rPr>
        <w:t xml:space="preserve">## 515 4.20 5.0 3.40 4.2 5.00 5.00 5.0 5.00 5.00 5.0 4.2 2.6 4.20 2.60 2.60 5.0</w:t>
      </w:r>
      <w:r>
        <w:br/>
      </w:r>
      <w:r>
        <w:rPr>
          <w:rStyle w:val="VerbatimChar"/>
        </w:rPr>
        <w:t xml:space="preserve">## 516 3.40 5.0 5.00 4.2 3.40 4.20 5.0 4.20 4.20 4.2 5.0 2.6 3.40 2.60 3.40 5.0</w:t>
      </w:r>
      <w:r>
        <w:br/>
      </w:r>
      <w:r>
        <w:rPr>
          <w:rStyle w:val="VerbatimChar"/>
        </w:rPr>
        <w:t xml:space="preserve">## 517 4.20 5.0 5.00 5.0 5.00 5.00 3.4 5.00 5.00 5.0 5.0 2.6 5.00 3.40 1.80 5.0</w:t>
      </w:r>
      <w:r>
        <w:br/>
      </w:r>
      <w:r>
        <w:rPr>
          <w:rStyle w:val="VerbatimChar"/>
        </w:rPr>
        <w:t xml:space="preserve">## 518 4.20 5.0 5.00 5.0 5.00 5.00 5.0 5.00 5.00 5.0 5.0 3.4 5.00 5.00 5.00 5.0</w:t>
      </w:r>
      <w:r>
        <w:br/>
      </w:r>
      <w:r>
        <w:rPr>
          <w:rStyle w:val="VerbatimChar"/>
        </w:rPr>
        <w:t xml:space="preserve">## 519 1.80 3.4 4.20 3.4 3.40 4.20 2.6 3.40 3.40 3.4 3.4 2.6 3.40 1.80 2.60 4.2</w:t>
      </w:r>
      <w:r>
        <w:br/>
      </w:r>
      <w:r>
        <w:rPr>
          <w:rStyle w:val="VerbatimChar"/>
        </w:rPr>
        <w:t xml:space="preserve">## 520 2.60 4.2 3.40 4.2 5.00 2.60 3.4 4.20 2.60 2.6 1.8 4.2 5.00 1.80 4.20 5.0</w:t>
      </w:r>
      <w:r>
        <w:br/>
      </w:r>
      <w:r>
        <w:rPr>
          <w:rStyle w:val="VerbatimChar"/>
        </w:rPr>
        <w:t xml:space="preserve">## 521 2.60 5.0 4.20 4.2 4.20 4.20 5.0 5.00 5.00 5.0 3.4 4.2 4.20 3.40 5.00 4.2</w:t>
      </w:r>
      <w:r>
        <w:br/>
      </w:r>
      <w:r>
        <w:rPr>
          <w:rStyle w:val="VerbatimChar"/>
        </w:rPr>
        <w:t xml:space="preserve">## 522 1.80 5.0 5.00 5.0 4.20 4.20 5.0 5.00 5.00 5.0 5.0 5.0 2.60 3.40 4.20 4.2</w:t>
      </w:r>
      <w:r>
        <w:br/>
      </w:r>
      <w:r>
        <w:rPr>
          <w:rStyle w:val="VerbatimChar"/>
        </w:rPr>
        <w:t xml:space="preserve">## 523 4.20 4.2 4.20 4.2 5.00 4.20 4.2 4.20 3.40 5.0 4.2 5.0 2.60 4.20 3.40 4.2</w:t>
      </w:r>
      <w:r>
        <w:br/>
      </w:r>
      <w:r>
        <w:rPr>
          <w:rStyle w:val="VerbatimChar"/>
        </w:rPr>
        <w:t xml:space="preserve">## 524 3.40 3.4 4.20 4.2 4.20 3.40 4.2 4.20 2.60 3.4 3.4 2.6 4.20 4.20 4.20 4.2</w:t>
      </w:r>
      <w:r>
        <w:br/>
      </w:r>
      <w:r>
        <w:rPr>
          <w:rStyle w:val="VerbatimChar"/>
        </w:rPr>
        <w:t xml:space="preserve">## 525 2.60 5.0 5.00 4.2 5.00 5.00 5.0 4.20 3.40 5.0 5.0 5.0 5.00 3.40 5.00 4.2</w:t>
      </w:r>
      <w:r>
        <w:br/>
      </w:r>
      <w:r>
        <w:rPr>
          <w:rStyle w:val="VerbatimChar"/>
        </w:rPr>
        <w:t xml:space="preserve">## 526 4.20 5.0 5.00 5.0 5.00 5.00 3.4 4.20 3.40 4.2 1.0 4.2 4.20 4.20 4.20 5.0</w:t>
      </w:r>
      <w:r>
        <w:br/>
      </w:r>
      <w:r>
        <w:rPr>
          <w:rStyle w:val="VerbatimChar"/>
        </w:rPr>
        <w:t xml:space="preserve">## 527 2.60 5.0 5.00 4.2 4.20 5.00 4.2 4.20 5.00 4.2 4.2 5.0 4.20 2.60 3.40 2.6</w:t>
      </w:r>
      <w:r>
        <w:br/>
      </w:r>
      <w:r>
        <w:rPr>
          <w:rStyle w:val="VerbatimChar"/>
        </w:rPr>
        <w:t xml:space="preserve">## 528 1.80 4.2 3.40 3.4 2.60 1.80 3.4 3.40 3.40 3.4 3.4 4.2 3.40 2.60 3.40 3.4</w:t>
      </w:r>
      <w:r>
        <w:br/>
      </w:r>
      <w:r>
        <w:rPr>
          <w:rStyle w:val="VerbatimChar"/>
        </w:rPr>
        <w:t xml:space="preserve">## 529 2.60 4.2 3.40 2.6 3.40 2.60 2.6 3.40 2.60 2.6 2.6 2.6 2.60 1.80 2.60 3.4</w:t>
      </w:r>
      <w:r>
        <w:br/>
      </w:r>
      <w:r>
        <w:rPr>
          <w:rStyle w:val="VerbatimChar"/>
        </w:rPr>
        <w:t xml:space="preserve">## 530 3.40 3.4 5.00 4.2 5.00 3.40 3.4 4.20 2.60 3.4 4.2 2.6 5.00 3.40 3.40 3.4</w:t>
      </w:r>
      <w:r>
        <w:br/>
      </w:r>
      <w:r>
        <w:rPr>
          <w:rStyle w:val="VerbatimChar"/>
        </w:rPr>
        <w:t xml:space="preserve">## 531 2.60 5.0 5.00 3.4 3.40 4.20 3.4 4.20 3.40 3.4 4.2 3.4 4.20 3.40 2.60 4.2</w:t>
      </w:r>
      <w:r>
        <w:br/>
      </w:r>
      <w:r>
        <w:rPr>
          <w:rStyle w:val="VerbatimChar"/>
        </w:rPr>
        <w:t xml:space="preserve">## 532 5.00 5.0 4.20 1.8 3.40 5.00 1.8 3.40 4.20 3.4 5.0 2.6 4.20 3.40 1.80 5.0</w:t>
      </w:r>
      <w:r>
        <w:br/>
      </w:r>
      <w:r>
        <w:rPr>
          <w:rStyle w:val="VerbatimChar"/>
        </w:rPr>
        <w:t xml:space="preserve">## 533 1.00 5.0 5.00 5.0 1.00 5.00 2.6 4.20 5.00 5.0 5.0 5.0 5.00 1.00 5.00 5.0</w:t>
      </w:r>
      <w:r>
        <w:br/>
      </w:r>
      <w:r>
        <w:rPr>
          <w:rStyle w:val="VerbatimChar"/>
        </w:rPr>
        <w:t xml:space="preserve">## 534 2.60 5.0 5.00 5.0 3.40 5.00 5.0 2.60 5.00 5.0 5.0 5.0 5.00 4.20 5.00 5.0</w:t>
      </w:r>
      <w:r>
        <w:br/>
      </w:r>
      <w:r>
        <w:rPr>
          <w:rStyle w:val="VerbatimChar"/>
        </w:rPr>
        <w:t xml:space="preserve">## 535 1.80 5.0 5.00 5.0 4.20 5.00 3.4 5.00 3.40 5.0 5.0 5.0 3.40 3.40 4.20 5.0</w:t>
      </w:r>
      <w:r>
        <w:br/>
      </w:r>
      <w:r>
        <w:rPr>
          <w:rStyle w:val="VerbatimChar"/>
        </w:rPr>
        <w:t xml:space="preserve">## 536 5.00 5.0 2.60 3.4 5.00 3.40 4.2 5.00 2.60 3.4 5.0 1.8 5.00 3.40 2.60 4.2</w:t>
      </w:r>
      <w:r>
        <w:br/>
      </w:r>
      <w:r>
        <w:rPr>
          <w:rStyle w:val="VerbatimChar"/>
        </w:rPr>
        <w:t xml:space="preserve">## 537 1.80 4.2 4.20 5.0 1.80 4.20 3.4 4.20 5.00 5.0 5.0 4.2 4.20 2.60 3.40 4.2</w:t>
      </w:r>
      <w:r>
        <w:br/>
      </w:r>
      <w:r>
        <w:rPr>
          <w:rStyle w:val="VerbatimChar"/>
        </w:rPr>
        <w:t xml:space="preserve">## 538 4.20 5.0 4.20 4.2 4.20 4.20 4.2 3.40 1.80 1.8 1.8 1.8 5.00 4.20 4.20 2.6</w:t>
      </w:r>
      <w:r>
        <w:br/>
      </w:r>
      <w:r>
        <w:rPr>
          <w:rStyle w:val="VerbatimChar"/>
        </w:rPr>
        <w:t xml:space="preserve">## 539 3.40 4.2 4.20 4.2 2.60 4.20 4.2 4.20 4.20 4.2 4.2 3.4 4.20 2.60 4.20 4.2</w:t>
      </w:r>
      <w:r>
        <w:br/>
      </w:r>
      <w:r>
        <w:rPr>
          <w:rStyle w:val="VerbatimChar"/>
        </w:rPr>
        <w:t xml:space="preserve">## 540 3.40 5.0 5.00 4.2 3.40 4.20 4.2 4.20 3.40 4.2 5.0 5.0 4.20 3.40 4.20 2.6</w:t>
      </w:r>
      <w:r>
        <w:br/>
      </w:r>
      <w:r>
        <w:rPr>
          <w:rStyle w:val="VerbatimChar"/>
        </w:rPr>
        <w:t xml:space="preserve">## 541 4.20 3.4 3.40 3.4 5.00 2.60 2.6 2.60 3.40 3.4 3.4 2.6 4.20 2.60 3.40 3.4</w:t>
      </w:r>
      <w:r>
        <w:br/>
      </w:r>
      <w:r>
        <w:rPr>
          <w:rStyle w:val="VerbatimChar"/>
        </w:rPr>
        <w:t xml:space="preserve">## 542 2.60 4.2 4.20 3.4 3.40 3.40 3.4 3.40 4.20 4.2 4.2 3.4 3.40 3.40 2.60 4.2</w:t>
      </w:r>
      <w:r>
        <w:br/>
      </w:r>
      <w:r>
        <w:rPr>
          <w:rStyle w:val="VerbatimChar"/>
        </w:rPr>
        <w:t xml:space="preserve">## 543 1.80 2.6 4.20 3.4 2.60 1.80 1.0 1.80 4.20 3.4 4.2 4.2 2.60 1.80 1.80 1.8</w:t>
      </w:r>
      <w:r>
        <w:br/>
      </w:r>
      <w:r>
        <w:rPr>
          <w:rStyle w:val="VerbatimChar"/>
        </w:rPr>
        <w:t xml:space="preserve">## 544 2.60 3.4 3.40 3.4 3.40 3.40 3.4 3.40 3.40 3.4 3.4 3.4 3.40 3.40 1.00 3.4</w:t>
      </w:r>
      <w:r>
        <w:br/>
      </w:r>
      <w:r>
        <w:rPr>
          <w:rStyle w:val="VerbatimChar"/>
        </w:rPr>
        <w:t xml:space="preserve">## 545 2.60 5.0 3.40 5.0 4.20 4.20 5.0 1.00 5.00 5.0 5.0 5.0 3.40 4.20 4.20 5.0</w:t>
      </w:r>
      <w:r>
        <w:br/>
      </w:r>
      <w:r>
        <w:rPr>
          <w:rStyle w:val="VerbatimChar"/>
        </w:rPr>
        <w:t xml:space="preserve">## 546 1.00 5.0 4.20 3.4 1.00 4.20 4.2 4.20 5.00 4.2 4.2 4.2 5.00 4.20 4.20 4.2</w:t>
      </w:r>
      <w:r>
        <w:br/>
      </w:r>
      <w:r>
        <w:rPr>
          <w:rStyle w:val="VerbatimChar"/>
        </w:rPr>
        <w:t xml:space="preserve">## 547 4.20 5.0 4.20 4.2 4.20 2.60 3.4 1.80 2.60 4.2 4.2 1.8 4.20 2.60 5.00 4.2</w:t>
      </w:r>
      <w:r>
        <w:br/>
      </w:r>
      <w:r>
        <w:rPr>
          <w:rStyle w:val="VerbatimChar"/>
        </w:rPr>
        <w:t xml:space="preserve">## 548 4.20 4.2 4.20 4.2 4.20 4.20 4.2 3.40 4.20 3.4 4.2 4.2 4.20 3.40 3.40 4.2</w:t>
      </w:r>
      <w:r>
        <w:br/>
      </w:r>
      <w:r>
        <w:rPr>
          <w:rStyle w:val="VerbatimChar"/>
        </w:rPr>
        <w:t xml:space="preserve">## 549 4.20 4.2 4.20 4.2 4.20 4.20 4.2 5.00 4.20 3.4 4.2 4.2 5.00 4.20 5.00 5.0</w:t>
      </w:r>
      <w:r>
        <w:br/>
      </w:r>
      <w:r>
        <w:rPr>
          <w:rStyle w:val="VerbatimChar"/>
        </w:rPr>
        <w:t xml:space="preserve">## 550 5.00 5.0 5.00 5.0 5.00 5.00 5.0 3.40 5.00 5.0 5.0 5.0 5.00 5.00 5.00 5.0</w:t>
      </w:r>
      <w:r>
        <w:br/>
      </w:r>
      <w:r>
        <w:rPr>
          <w:rStyle w:val="VerbatimChar"/>
        </w:rPr>
        <w:t xml:space="preserve">## 551 2.60 2.6 3.40 4.2 1.80 1.80 2.6 4.20 3.40 4.2 3.4 2.6 3.40 2.60 1.80 2.6</w:t>
      </w:r>
      <w:r>
        <w:br/>
      </w:r>
      <w:r>
        <w:rPr>
          <w:rStyle w:val="VerbatimChar"/>
        </w:rPr>
        <w:t xml:space="preserve">## 552 3.40 4.2 3.40 4.2 3.40 3.40 2.6 4.20 4.20 4.2 4.2 2.6 4.20 4.20 4.20 3.4</w:t>
      </w:r>
      <w:r>
        <w:br/>
      </w:r>
      <w:r>
        <w:rPr>
          <w:rStyle w:val="VerbatimChar"/>
        </w:rPr>
        <w:t xml:space="preserve">## 553 4.20 5.0 4.20 4.2 3.40 4.20 3.4 4.20 2.60 3.4 4.2 1.8 3.40 4.20 3.40 5.0</w:t>
      </w:r>
      <w:r>
        <w:br/>
      </w:r>
      <w:r>
        <w:rPr>
          <w:rStyle w:val="VerbatimChar"/>
        </w:rPr>
        <w:t xml:space="preserve">## 554 3.40 4.2 5.00 5.0 4.20 3.40 3.4 4.20 4.20 3.4 5.0 4.2 4.20 3.40 2.60 4.2</w:t>
      </w:r>
      <w:r>
        <w:br/>
      </w:r>
      <w:r>
        <w:rPr>
          <w:rStyle w:val="VerbatimChar"/>
        </w:rPr>
        <w:t xml:space="preserve">## 555 1.00 4.2 4.20 4.2 3.40 3.40 2.6 5.00 3.40 3.4 2.6 5.0 2.60 4.20 2.60 2.6</w:t>
      </w:r>
      <w:r>
        <w:br/>
      </w:r>
      <w:r>
        <w:rPr>
          <w:rStyle w:val="VerbatimChar"/>
        </w:rPr>
        <w:t xml:space="preserve">## 556 4.20 4.2 4.20 4.2 4.20 3.40 5.0 4.20 4.20 3.4 4.2 5.0 4.20 3.40 3.40 4.2</w:t>
      </w:r>
      <w:r>
        <w:br/>
      </w:r>
      <w:r>
        <w:rPr>
          <w:rStyle w:val="VerbatimChar"/>
        </w:rPr>
        <w:t xml:space="preserve">## 557 3.40 4.2 4.20 5.0 5.00 5.00 3.4 4.20 4.20 3.4 4.2 2.6 4.20 4.20 3.40 5.0</w:t>
      </w:r>
      <w:r>
        <w:br/>
      </w:r>
      <w:r>
        <w:rPr>
          <w:rStyle w:val="VerbatimChar"/>
        </w:rPr>
        <w:t xml:space="preserve">## 558 1.80 3.4 5.00 4.2 2.60 4.20 2.6 2.60 3.40 3.4 3.4 3.4 3.40 3.40 5.00 3.4</w:t>
      </w:r>
      <w:r>
        <w:br/>
      </w:r>
      <w:r>
        <w:rPr>
          <w:rStyle w:val="VerbatimChar"/>
        </w:rPr>
        <w:t xml:space="preserve">## 559 4.20 5.0 5.00 1.0 5.00 1.00 4.2 4.20 5.00 5.0 4.2 1.8 5.00 3.40 3.40 5.0</w:t>
      </w:r>
      <w:r>
        <w:br/>
      </w:r>
      <w:r>
        <w:rPr>
          <w:rStyle w:val="VerbatimChar"/>
        </w:rPr>
        <w:t xml:space="preserve">## 560 1.80 4.2 3.40 1.8 1.80 1.80 2.6 4.20 2.60 3.4 2.6 1.8 3.40 1.80 3.40 4.2</w:t>
      </w:r>
      <w:r>
        <w:br/>
      </w:r>
      <w:r>
        <w:rPr>
          <w:rStyle w:val="VerbatimChar"/>
        </w:rPr>
        <w:t xml:space="preserve">## 561 3.40 4.2 3.40 3.4 4.20 3.40 3.4 3.40 3.40 3.4 2.6 4.2 3.40 2.60 2.60 4.2</w:t>
      </w:r>
      <w:r>
        <w:br/>
      </w:r>
      <w:r>
        <w:rPr>
          <w:rStyle w:val="VerbatimChar"/>
        </w:rPr>
        <w:t xml:space="preserve">## 562 4.20 5.0 2.60 4.2 4.20 4.20 4.2 3.40 1.80 3.4 1.0 5.0 4.20 4.20 3.40 2.6</w:t>
      </w:r>
      <w:r>
        <w:br/>
      </w:r>
      <w:r>
        <w:rPr>
          <w:rStyle w:val="VerbatimChar"/>
        </w:rPr>
        <w:t xml:space="preserve">## 563 4.20 5.0 5.00 5.0 5.00 5.00 3.4 1.80 5.00 1.8 4.2 1.0 5.00 3.40 1.00 5.0</w:t>
      </w:r>
      <w:r>
        <w:br/>
      </w:r>
      <w:r>
        <w:rPr>
          <w:rStyle w:val="VerbatimChar"/>
        </w:rPr>
        <w:t xml:space="preserve">## 564 1.80 3.4 5.00 2.6 1.00 4.20 2.6 3.40 4.20 4.2 5.0 3.4 4.20 1.80 1.80 5.0</w:t>
      </w:r>
      <w:r>
        <w:br/>
      </w:r>
      <w:r>
        <w:rPr>
          <w:rStyle w:val="VerbatimChar"/>
        </w:rPr>
        <w:t xml:space="preserve">## 565 2.60 3.4 4.20 4.2 3.40 3.40 4.2 2.60 3.40 3.4 4.2 4.2 4.20 3.40 3.40 3.4</w:t>
      </w:r>
      <w:r>
        <w:br/>
      </w:r>
      <w:r>
        <w:rPr>
          <w:rStyle w:val="VerbatimChar"/>
        </w:rPr>
        <w:t xml:space="preserve">## 566 4.20 5.0 4.20 4.2 2.60 5.00 5.0 2.60 4.20 4.2 4.2 5.0 2.60 3.40 1.00 5.0</w:t>
      </w:r>
      <w:r>
        <w:br/>
      </w:r>
      <w:r>
        <w:rPr>
          <w:rStyle w:val="VerbatimChar"/>
        </w:rPr>
        <w:t xml:space="preserve">## 567 2.60 5.0 3.40 4.2 4.20 4.20 4.2 1.80 2.60 1.0 4.2 2.6 2.60 5.00 2.60 3.4</w:t>
      </w:r>
      <w:r>
        <w:br/>
      </w:r>
      <w:r>
        <w:rPr>
          <w:rStyle w:val="VerbatimChar"/>
        </w:rPr>
        <w:t xml:space="preserve">## 568 1.00 2.6 3.40 1.8 2.60 2.60 1.8 4.20 2.60 4.2 1.8 4.2 4.20 1.80 1.80 4.2</w:t>
      </w:r>
      <w:r>
        <w:br/>
      </w:r>
      <w:r>
        <w:rPr>
          <w:rStyle w:val="VerbatimChar"/>
        </w:rPr>
        <w:t xml:space="preserve">## 569 2.60 4.2 4.20 1.8 4.20 3.40 4.2 3.40 3.40 4.2 2.6 4.2 4.20 1.80 2.60 4.2</w:t>
      </w:r>
      <w:r>
        <w:br/>
      </w:r>
      <w:r>
        <w:rPr>
          <w:rStyle w:val="VerbatimChar"/>
        </w:rPr>
        <w:t xml:space="preserve">## 570 4.20 3.4 3.40 4.2 3.40 4.20 3.4 3.40 5.00 2.6 3.4 3.4 4.20 3.40 4.20 3.4</w:t>
      </w:r>
      <w:r>
        <w:br/>
      </w:r>
      <w:r>
        <w:rPr>
          <w:rStyle w:val="VerbatimChar"/>
        </w:rPr>
        <w:t xml:space="preserve">## 571 2.60 3.4 3.40 3.4 3.40 2.60 3.4 2.60 4.20 4.2 2.6 3.4 3.40 2.60 1.80 3.4</w:t>
      </w:r>
      <w:r>
        <w:br/>
      </w:r>
      <w:r>
        <w:rPr>
          <w:rStyle w:val="VerbatimChar"/>
        </w:rPr>
        <w:t xml:space="preserve">## 572 1.80 4.2 4.20 2.6 2.60 4.20 4.2 3.40 4.20 3.4 3.4 3.4 3.40 1.80 1.80 4.2</w:t>
      </w:r>
      <w:r>
        <w:br/>
      </w:r>
      <w:r>
        <w:rPr>
          <w:rStyle w:val="VerbatimChar"/>
        </w:rPr>
        <w:t xml:space="preserve">## 573 1.00 1.0 1.00 1.0 1.00 1.00 1.0 1.00 1.00 1.0 1.0 1.0 1.00 1.00 1.00 1.0</w:t>
      </w:r>
      <w:r>
        <w:br/>
      </w:r>
      <w:r>
        <w:rPr>
          <w:rStyle w:val="VerbatimChar"/>
        </w:rPr>
        <w:t xml:space="preserve">## 574 1.00 4.2 4.20 4.2 3.40 4.20 4.2 4.20 4.20 5.0 5.0 3.4 4.20 3.40 2.60 5.0</w:t>
      </w:r>
      <w:r>
        <w:br/>
      </w:r>
      <w:r>
        <w:rPr>
          <w:rStyle w:val="VerbatimChar"/>
        </w:rPr>
        <w:t xml:space="preserve">## 575 1.80 4.2 4.20 4.2 1.80 1.80 3.4 3.40 3.40 3.4 4.2 3.4 3.40 3.40 1.80 4.2</w:t>
      </w:r>
      <w:r>
        <w:br/>
      </w:r>
      <w:r>
        <w:rPr>
          <w:rStyle w:val="VerbatimChar"/>
        </w:rPr>
        <w:t xml:space="preserve">## 576 4.20 5.0 5.00 4.2 4.20 4.20 4.2 4.20 4.20 4.2 4.2 4.2 4.20 3.40 3.40 4.2</w:t>
      </w:r>
      <w:r>
        <w:br/>
      </w:r>
      <w:r>
        <w:rPr>
          <w:rStyle w:val="VerbatimChar"/>
        </w:rPr>
        <w:t xml:space="preserve">## 577 4.20 4.2 4.20 5.0 1.80 3.40 4.2 2.60 3.40 1.8 4.2 2.6 3.40 1.00 1.80 5.0</w:t>
      </w:r>
      <w:r>
        <w:br/>
      </w:r>
      <w:r>
        <w:rPr>
          <w:rStyle w:val="VerbatimChar"/>
        </w:rPr>
        <w:t xml:space="preserve">## 578 3.40 4.2 3.40 3.4 4.20 4.20 3.4 3.40 3.40 4.2 3.4 3.4 3.40 3.40 3.40 3.4</w:t>
      </w:r>
      <w:r>
        <w:br/>
      </w:r>
      <w:r>
        <w:rPr>
          <w:rStyle w:val="VerbatimChar"/>
        </w:rPr>
        <w:t xml:space="preserve">## 579 1.80 4.2 5.00 3.4 3.40 3.40 4.2 2.60 2.60 5.0 5.0 5.0 2.60 4.20 3.40 2.6</w:t>
      </w:r>
      <w:r>
        <w:br/>
      </w:r>
      <w:r>
        <w:rPr>
          <w:rStyle w:val="VerbatimChar"/>
        </w:rPr>
        <w:t xml:space="preserve">## 580 3.40 2.6 3.40 2.6 3.40 2.60 3.4 2.60 3.40 3.4 3.4 2.6 4.20 3.40 3.40 3.4</w:t>
      </w:r>
      <w:r>
        <w:br/>
      </w:r>
      <w:r>
        <w:rPr>
          <w:rStyle w:val="VerbatimChar"/>
        </w:rPr>
        <w:t xml:space="preserve">## 581 2.60 4.2 3.40 5.0 3.40 2.60 4.2 4.20 3.40 4.2 5.0 3.4 3.40 4.20 4.20 3.4</w:t>
      </w:r>
      <w:r>
        <w:br/>
      </w:r>
      <w:r>
        <w:rPr>
          <w:rStyle w:val="VerbatimChar"/>
        </w:rPr>
        <w:t xml:space="preserve">## 582 3.40 3.4 5.00 3.4 3.40 4.20 2.6 1.80 2.60 2.6 2.6 4.2 1.80 1.00 3.40 5.0</w:t>
      </w:r>
      <w:r>
        <w:br/>
      </w:r>
      <w:r>
        <w:rPr>
          <w:rStyle w:val="VerbatimChar"/>
        </w:rPr>
        <w:t xml:space="preserve">## 583 2.60 4.2 5.00 4.2 4.20 2.60 3.4 4.20 5.00 4.2 4.2 4.2 4.20 4.20 3.40 4.2</w:t>
      </w:r>
      <w:r>
        <w:br/>
      </w:r>
      <w:r>
        <w:rPr>
          <w:rStyle w:val="VerbatimChar"/>
        </w:rPr>
        <w:t xml:space="preserve">## 584 2.60 5.0 4.20 5.0 1.80 3.40 4.2 3.40 4.20 5.0 5.0 4.2 5.00 5.00 2.60 4.2</w:t>
      </w:r>
      <w:r>
        <w:br/>
      </w:r>
      <w:r>
        <w:rPr>
          <w:rStyle w:val="VerbatimChar"/>
        </w:rPr>
        <w:t xml:space="preserve">## 585 5.00 5.0 5.00 5.0 5.00 5.00 1.8 5.00 5.00 1.8 5.0 5.0 5.00 4.20 4.20 5.0</w:t>
      </w:r>
      <w:r>
        <w:br/>
      </w:r>
      <w:r>
        <w:rPr>
          <w:rStyle w:val="VerbatimChar"/>
        </w:rPr>
        <w:t xml:space="preserve">## 586 1.00 5.0 5.00 5.0 1.00 5.00 5.0 1.00 5.00 5.0 5.0 5.0 5.00 1.00 5.00 1.0</w:t>
      </w:r>
      <w:r>
        <w:br/>
      </w:r>
      <w:r>
        <w:rPr>
          <w:rStyle w:val="VerbatimChar"/>
        </w:rPr>
        <w:t xml:space="preserve">## 587 3.40 5.0 5.00 5.0 5.00 4.20 5.0 4.20 4.20 5.0 5.0 3.4 3.40 4.20 5.00 4.2</w:t>
      </w:r>
      <w:r>
        <w:br/>
      </w:r>
      <w:r>
        <w:rPr>
          <w:rStyle w:val="VerbatimChar"/>
        </w:rPr>
        <w:t xml:space="preserve">## 588 4.20 4.2 4.20 4.2 5.00 5.00 3.4 4.20 5.00 5.0 3.4 4.2 4.20 5.00 5.00 4.2</w:t>
      </w:r>
      <w:r>
        <w:br/>
      </w:r>
      <w:r>
        <w:rPr>
          <w:rStyle w:val="VerbatimChar"/>
        </w:rPr>
        <w:t xml:space="preserve">## 589 3.40 5.0 4.20 3.4 4.20 4.20 2.6 4.20 4.20 5.0 4.2 2.6 5.00 2.60 5.00 5.0</w:t>
      </w:r>
      <w:r>
        <w:br/>
      </w:r>
      <w:r>
        <w:rPr>
          <w:rStyle w:val="VerbatimChar"/>
        </w:rPr>
        <w:t xml:space="preserve">## 590 1.80 4.2 3.40 4.2 4.20 3.40 4.2 3.40 4.20 5.0 4.2 2.6 4.20 4.20 3.40 4.2</w:t>
      </w:r>
      <w:r>
        <w:br/>
      </w:r>
      <w:r>
        <w:rPr>
          <w:rStyle w:val="VerbatimChar"/>
        </w:rPr>
        <w:t xml:space="preserve">## 591 3.40 4.2 5.00 2.6 4.20 4.20 2.6 5.00 5.00 3.4 3.4 1.8 5.00 2.60 5.00 3.4</w:t>
      </w:r>
      <w:r>
        <w:br/>
      </w:r>
      <w:r>
        <w:rPr>
          <w:rStyle w:val="VerbatimChar"/>
        </w:rPr>
        <w:t xml:space="preserve">## 592 5.00 5.0 3.40 5.0 4.20 5.00 5.0 5.00 2.60 5.0 4.2 5.0 3.40 3.40 5.00 3.4</w:t>
      </w:r>
      <w:r>
        <w:br/>
      </w:r>
      <w:r>
        <w:rPr>
          <w:rStyle w:val="VerbatimChar"/>
        </w:rPr>
        <w:t xml:space="preserve">## 593 5.00 3.4 4.20 4.2 4.20 5.00 4.2 5.00 4.20 4.2 2.6 1.8 4.20 4.20 5.00 4.2</w:t>
      </w:r>
      <w:r>
        <w:br/>
      </w:r>
      <w:r>
        <w:rPr>
          <w:rStyle w:val="VerbatimChar"/>
        </w:rPr>
        <w:t xml:space="preserve">## 594 4.20 5.0 3.40 4.2 5.00 5.00 3.4 3.40 3.40 4.2 3.4 2.6 3.40 3.40 4.20 3.4</w:t>
      </w:r>
      <w:r>
        <w:br/>
      </w:r>
      <w:r>
        <w:rPr>
          <w:rStyle w:val="VerbatimChar"/>
        </w:rPr>
        <w:t xml:space="preserve">## 595 1.00 5.0 5.00 5.0 2.60 4.20 4.2 4.20 3.40 4.2 3.4 4.2 4.20 4.20 4.20 4.2</w:t>
      </w:r>
      <w:r>
        <w:br/>
      </w:r>
      <w:r>
        <w:rPr>
          <w:rStyle w:val="VerbatimChar"/>
        </w:rPr>
        <w:t xml:space="preserve">## 596 4.20 5.0 4.20 4.2 4.20 4.20 4.2 4.20 4.20 4.2 4.2 4.2 4.20 4.20 3.40 4.2</w:t>
      </w:r>
      <w:r>
        <w:br/>
      </w:r>
      <w:r>
        <w:rPr>
          <w:rStyle w:val="VerbatimChar"/>
        </w:rPr>
        <w:t xml:space="preserve">## 597 3.40 3.4 4.20 2.6 3.40 3.40 2.6 2.60 2.60 2.6 4.2 2.6 3.40 3.40 3.40 4.2</w:t>
      </w:r>
      <w:r>
        <w:br/>
      </w:r>
      <w:r>
        <w:rPr>
          <w:rStyle w:val="VerbatimChar"/>
        </w:rPr>
        <w:t xml:space="preserve">## 598 4.20 3.4 5.00 5.0 2.60 4.20 3.4 2.60 3.40 5.0 4.2 5.0 3.40 1.80 4.20 3.4</w:t>
      </w:r>
      <w:r>
        <w:br/>
      </w:r>
      <w:r>
        <w:rPr>
          <w:rStyle w:val="VerbatimChar"/>
        </w:rPr>
        <w:t xml:space="preserve">## 599 1.80 1.8 2.60 2.6 1.80 1.80 2.6 1.80 3.40 2.6 4.2 3.4 1.80 2.60 1.80 1.8</w:t>
      </w:r>
      <w:r>
        <w:br/>
      </w:r>
      <w:r>
        <w:rPr>
          <w:rStyle w:val="VerbatimChar"/>
        </w:rPr>
        <w:t xml:space="preserve">## 600 2.60 4.2 3.40 4.2 3.40 5.00 5.0 3.40 4.20 4.2 4.2 1.8 2.60 4.20 3.40 5.0</w:t>
      </w:r>
      <w:r>
        <w:br/>
      </w:r>
      <w:r>
        <w:rPr>
          <w:rStyle w:val="VerbatimChar"/>
        </w:rPr>
        <w:t xml:space="preserve">## 601 2.60 4.2 3.40 5.0 3.40 3.40 5.0 5.00 4.20 5.0 4.2 3.4 4.20 2.60 2.60 4.2</w:t>
      </w:r>
      <w:r>
        <w:br/>
      </w:r>
      <w:r>
        <w:rPr>
          <w:rStyle w:val="VerbatimChar"/>
        </w:rPr>
        <w:t xml:space="preserve">## 602 3.40 4.2 4.20 4.2 4.20 4.20 3.4 4.20 4.20 4.2 4.2 3.4 3.40 2.60 4.20 5.0</w:t>
      </w:r>
      <w:r>
        <w:br/>
      </w:r>
      <w:r>
        <w:rPr>
          <w:rStyle w:val="VerbatimChar"/>
        </w:rPr>
        <w:t xml:space="preserve">## 603 2.60 4.2 5.00 4.2 3.40 4.20 3.4 4.20 4.20 5.0 4.2 4.2 4.20 3.40 5.00 4.2</w:t>
      </w:r>
      <w:r>
        <w:br/>
      </w:r>
      <w:r>
        <w:rPr>
          <w:rStyle w:val="VerbatimChar"/>
        </w:rPr>
        <w:t xml:space="preserve">## 604 4.20 4.2 4.20 5.0 2.60 4.20 4.2 5.00 3.40 5.0 4.2 3.4 3.40 3.40 4.20 5.0</w:t>
      </w:r>
      <w:r>
        <w:br/>
      </w:r>
      <w:r>
        <w:rPr>
          <w:rStyle w:val="VerbatimChar"/>
        </w:rPr>
        <w:t xml:space="preserve">## 605 3.40 5.0 5.00 4.2 3.40 5.00 5.0 5.00 5.00 5.0 5.0 4.2 4.20 5.00 3.40 5.0</w:t>
      </w:r>
      <w:r>
        <w:br/>
      </w:r>
      <w:r>
        <w:rPr>
          <w:rStyle w:val="VerbatimChar"/>
        </w:rPr>
        <w:t xml:space="preserve">## 606 1.00 5.0 5.00 5.0 2.60 3.40 5.0 5.00 2.60 5.0 5.0 5.0 5.00 1.00 5.00 2.6</w:t>
      </w:r>
      <w:r>
        <w:br/>
      </w:r>
      <w:r>
        <w:rPr>
          <w:rStyle w:val="VerbatimChar"/>
        </w:rPr>
        <w:t xml:space="preserve">## 607 4.20 4.2 3.40 4.2 5.00 4.20 3.4 3.40 4.20 2.6 3.4 3.4 4.20 4.20 4.20 4.2</w:t>
      </w:r>
      <w:r>
        <w:br/>
      </w:r>
      <w:r>
        <w:rPr>
          <w:rStyle w:val="VerbatimChar"/>
        </w:rPr>
        <w:t xml:space="preserve">## 608 4.20 4.2 4.20 4.2 4.20 4.20 4.2 4.20 3.40 4.2 3.4 1.8 5.00 5.00 4.20 4.2</w:t>
      </w:r>
      <w:r>
        <w:br/>
      </w:r>
      <w:r>
        <w:rPr>
          <w:rStyle w:val="VerbatimChar"/>
        </w:rPr>
        <w:t xml:space="preserve">## 609 1.00 2.6 4.20 3.4 2.60 1.80 2.6 3.40 4.20 5.0 5.0 4.2 2.60 2.60 2.60 3.4</w:t>
      </w:r>
      <w:r>
        <w:br/>
      </w:r>
      <w:r>
        <w:rPr>
          <w:rStyle w:val="VerbatimChar"/>
        </w:rPr>
        <w:t xml:space="preserve">## 610 1.00 4.2 1.00 1.0 2.60 3.40 4.2 4.20 4.20 5.0 2.6 1.8 1.00 1.00 1.80 5.0</w:t>
      </w:r>
      <w:r>
        <w:br/>
      </w:r>
      <w:r>
        <w:rPr>
          <w:rStyle w:val="VerbatimChar"/>
        </w:rPr>
        <w:t xml:space="preserve">## 611 2.60 4.2 5.00 4.2 5.00 4.20 3.4 3.40 5.00 5.0 5.0 3.4 3.40 3.40 4.20 4.2</w:t>
      </w:r>
      <w:r>
        <w:br/>
      </w:r>
      <w:r>
        <w:rPr>
          <w:rStyle w:val="VerbatimChar"/>
        </w:rPr>
        <w:t xml:space="preserve">## 612 1.80 1.8 1.80 3.4 2.60 3.40 3.4 1.80 3.40 4.2 4.2 3.4 1.80 3.40 3.40 2.6</w:t>
      </w:r>
      <w:r>
        <w:br/>
      </w:r>
      <w:r>
        <w:rPr>
          <w:rStyle w:val="VerbatimChar"/>
        </w:rPr>
        <w:t xml:space="preserve">## 613 1.80 5.0 3.40 4.2 2.60 3.40 3.4 4.20 4.20 4.2 4.2 3.4 3.40 2.60 3.40 4.2</w:t>
      </w:r>
      <w:r>
        <w:br/>
      </w:r>
      <w:r>
        <w:rPr>
          <w:rStyle w:val="VerbatimChar"/>
        </w:rPr>
        <w:t xml:space="preserve">## 614 4.20 4.2 3.40 4.2 5.00 4.20 4.2 5.00 3.40 4.2 4.2 2.6 4.20 2.60 4.20 4.2</w:t>
      </w:r>
      <w:r>
        <w:br/>
      </w:r>
      <w:r>
        <w:rPr>
          <w:rStyle w:val="VerbatimChar"/>
        </w:rPr>
        <w:t xml:space="preserve">## 615 1.80 4.2 4.20 2.6 4.20 3.40 3.4 3.40 3.40 2.6 2.6 3.4 4.20 2.60 3.40 2.6</w:t>
      </w:r>
      <w:r>
        <w:br/>
      </w:r>
      <w:r>
        <w:rPr>
          <w:rStyle w:val="VerbatimChar"/>
        </w:rPr>
        <w:t xml:space="preserve">## 616 5.00 5.0 4.20 4.2 5.00 3.40 1.8 3.40 4.20 5.0 3.4 2.6 2.60 5.00 4.20 5.0</w:t>
      </w:r>
      <w:r>
        <w:br/>
      </w:r>
      <w:r>
        <w:rPr>
          <w:rStyle w:val="VerbatimChar"/>
        </w:rPr>
        <w:t xml:space="preserve">## 617 1.80 3.4 4.20 3.4 2.60 3.40 2.6 3.40 3.40 3.4 4.2 3.4 2.60 3.40 3.40 2.6</w:t>
      </w:r>
      <w:r>
        <w:br/>
      </w:r>
      <w:r>
        <w:rPr>
          <w:rStyle w:val="VerbatimChar"/>
        </w:rPr>
        <w:t xml:space="preserve">## 618 1.80 3.4 4.20 4.2 3.40 3.40 3.4 2.60 4.20 4.2 2.6 3.4 2.60 3.40 4.20 4.2</w:t>
      </w:r>
      <w:r>
        <w:br/>
      </w:r>
      <w:r>
        <w:rPr>
          <w:rStyle w:val="VerbatimChar"/>
        </w:rPr>
        <w:t xml:space="preserve">## 619 5.00 4.2 3.40 4.2 5.00 2.60 3.4 3.40 3.40 5.0 4.2 1.8 1.80 4.20 4.20 4.2</w:t>
      </w:r>
      <w:r>
        <w:br/>
      </w:r>
      <w:r>
        <w:rPr>
          <w:rStyle w:val="VerbatimChar"/>
        </w:rPr>
        <w:t xml:space="preserve">## 620 3.40 3.4 4.20 2.6 1.80 2.60 3.4 4.20 3.40 3.4 4.2 3.4 3.40 4.20 3.40 2.6</w:t>
      </w:r>
      <w:r>
        <w:br/>
      </w:r>
      <w:r>
        <w:rPr>
          <w:rStyle w:val="VerbatimChar"/>
        </w:rPr>
        <w:t xml:space="preserve">## 621 5.00 5.0 4.20 5.0 5.00 5.00 5.0 5.00 5.00 5.0 3.4 5.0 5.00 4.20 4.20 5.0</w:t>
      </w:r>
      <w:r>
        <w:br/>
      </w:r>
      <w:r>
        <w:rPr>
          <w:rStyle w:val="VerbatimChar"/>
        </w:rPr>
        <w:t xml:space="preserve">## 622 2.60 4.2 3.40 2.6 4.20 3.40 3.4 3.40 4.20 4.2 3.4 3.4 4.20 1.80 2.60 3.4</w:t>
      </w:r>
      <w:r>
        <w:br/>
      </w:r>
      <w:r>
        <w:rPr>
          <w:rStyle w:val="VerbatimChar"/>
        </w:rPr>
        <w:t xml:space="preserve">## 623 3.40 4.2 4.20 4.2 4.20 4.20 4.2 4.20 2.60 4.2 4.2 2.6 2.60 3.40 3.40 2.6</w:t>
      </w:r>
      <w:r>
        <w:br/>
      </w:r>
      <w:r>
        <w:rPr>
          <w:rStyle w:val="VerbatimChar"/>
        </w:rPr>
        <w:t xml:space="preserve">## 624 1.80 4.2 5.00 4.2 4.20 4.20 4.2 4.20 4.20 4.2 5.0 4.2 4.20 3.40 5.00 5.0</w:t>
      </w:r>
      <w:r>
        <w:br/>
      </w:r>
      <w:r>
        <w:rPr>
          <w:rStyle w:val="VerbatimChar"/>
        </w:rPr>
        <w:t xml:space="preserve">## 625 3.40 5.0 4.20 4.2 4.20 5.00 4.2 4.20 5.00 5.0 5.0 4.2 4.20 4.20 5.00 4.2</w:t>
      </w:r>
      <w:r>
        <w:br/>
      </w:r>
      <w:r>
        <w:rPr>
          <w:rStyle w:val="VerbatimChar"/>
        </w:rPr>
        <w:t xml:space="preserve">## 626 2.60 2.6 3.40 3.4 3.40 3.40 2.6 2.60 3.40 2.6 3.4 2.6 3.40 2.60 3.40 3.4</w:t>
      </w:r>
      <w:r>
        <w:br/>
      </w:r>
      <w:r>
        <w:rPr>
          <w:rStyle w:val="VerbatimChar"/>
        </w:rPr>
        <w:t xml:space="preserve">## 627 1.80 1.8 3.40 2.6 5.00 3.40 2.6 4.20 2.60 1.8 5.0 1.8 2.60 3.40 4.20 2.6</w:t>
      </w:r>
      <w:r>
        <w:br/>
      </w:r>
      <w:r>
        <w:rPr>
          <w:rStyle w:val="VerbatimChar"/>
        </w:rPr>
        <w:t xml:space="preserve">## 628 3.40 4.2 3.40 4.2 4.20 3.40 3.4 3.40 4.20 4.2 4.2 4.2 3.40 4.20 3.40 3.4</w:t>
      </w:r>
      <w:r>
        <w:br/>
      </w:r>
      <w:r>
        <w:rPr>
          <w:rStyle w:val="VerbatimChar"/>
        </w:rPr>
        <w:t xml:space="preserve">## 629 3.40 5.0 2.60 5.0 5.00 2.60 3.4 4.20 5.00 3.4 5.0 5.0 4.20 5.00 3.40 5.0</w:t>
      </w:r>
      <w:r>
        <w:br/>
      </w:r>
      <w:r>
        <w:rPr>
          <w:rStyle w:val="VerbatimChar"/>
        </w:rPr>
        <w:t xml:space="preserve">## 630 3.40 5.0 4.20 4.2 4.20 5.00 3.4 5.00 4.20 4.2 5.0 3.4 4.20 3.40 4.20 4.2</w:t>
      </w:r>
      <w:r>
        <w:br/>
      </w:r>
      <w:r>
        <w:rPr>
          <w:rStyle w:val="VerbatimChar"/>
        </w:rPr>
        <w:t xml:space="preserve">## 631 3.40 5.0 5.00 4.2 5.00 4.20 4.2 5.00 5.00 4.2 5.0 4.2 5.00 4.20 5.00 5.0</w:t>
      </w:r>
      <w:r>
        <w:br/>
      </w:r>
      <w:r>
        <w:rPr>
          <w:rStyle w:val="VerbatimChar"/>
        </w:rPr>
        <w:t xml:space="preserve">## 632 2.60 4.2 4.20 4.2 4.20 5.00 3.4 5.00 4.20 5.0 4.2 4.2 3.40 4.20 4.20 4.2</w:t>
      </w:r>
      <w:r>
        <w:br/>
      </w:r>
      <w:r>
        <w:rPr>
          <w:rStyle w:val="VerbatimChar"/>
        </w:rPr>
        <w:t xml:space="preserve">## 633 5.00 5.0 4.20 5.0 5.00 5.00 5.0 5.00 5.00 5.0 3.4 2.6 5.00 5.00 5.00 5.0</w:t>
      </w:r>
      <w:r>
        <w:br/>
      </w:r>
      <w:r>
        <w:rPr>
          <w:rStyle w:val="VerbatimChar"/>
        </w:rPr>
        <w:t xml:space="preserve">## 634 4.20 5.0 4.20 5.0 4.20 5.00 4.2 4.20 4.20 4.2 5.0 3.4 4.20 4.20 4.20 4.2</w:t>
      </w:r>
      <w:r>
        <w:br/>
      </w:r>
      <w:r>
        <w:rPr>
          <w:rStyle w:val="VerbatimChar"/>
        </w:rPr>
        <w:t xml:space="preserve">## 635 4.20 4.2 2.60 4.2 4.20 4.20 4.2 4.20 3.40 1.8 3.4 2.6 4.20 4.20 3.40 5.0</w:t>
      </w:r>
      <w:r>
        <w:br/>
      </w:r>
      <w:r>
        <w:rPr>
          <w:rStyle w:val="VerbatimChar"/>
        </w:rPr>
        <w:t xml:space="preserve">## 636 3.40 4.2 3.40 4.2 2.60 5.00 4.2 3.40 3.40 4.2 5.0 3.4 4.20 3.40 5.00 3.4</w:t>
      </w:r>
      <w:r>
        <w:br/>
      </w:r>
      <w:r>
        <w:rPr>
          <w:rStyle w:val="VerbatimChar"/>
        </w:rPr>
        <w:t xml:space="preserve">## 637 4.20 4.2 4.20 4.2 3.40 4.20 4.2 4.20 5.00 5.0 4.2 4.2 4.20 4.20 4.20 4.2</w:t>
      </w:r>
      <w:r>
        <w:br/>
      </w:r>
      <w:r>
        <w:rPr>
          <w:rStyle w:val="VerbatimChar"/>
        </w:rPr>
        <w:t xml:space="preserve">## 638 4.20 4.2 3.40 4.2 5.00 3.40 4.2 3.40 3.40 3.4 3.4 2.6 4.20 4.20 4.20 4.2</w:t>
      </w:r>
      <w:r>
        <w:br/>
      </w:r>
      <w:r>
        <w:rPr>
          <w:rStyle w:val="VerbatimChar"/>
        </w:rPr>
        <w:t xml:space="preserve">## 639 3.40 4.2 3.40 4.2 2.60 4.20 4.2 3.40 4.20 4.2 3.4 3.4 4.20 3.40 4.20 4.2</w:t>
      </w:r>
      <w:r>
        <w:br/>
      </w:r>
      <w:r>
        <w:rPr>
          <w:rStyle w:val="VerbatimChar"/>
        </w:rPr>
        <w:t xml:space="preserve">## 640 5.00 5.0 5.00 5.0 5.00 3.40 3.4 5.00 3.40 3.4 4.2 4.2 4.20 5.00 4.20 5.0</w:t>
      </w:r>
      <w:r>
        <w:br/>
      </w:r>
      <w:r>
        <w:rPr>
          <w:rStyle w:val="VerbatimChar"/>
        </w:rPr>
        <w:t xml:space="preserve">## 641 3.40 4.2 3.40 3.4 3.40 3.40 3.4 3.40 3.40 3.4 4.2 4.2 3.40 3.40 4.20 4.2</w:t>
      </w:r>
      <w:r>
        <w:br/>
      </w:r>
      <w:r>
        <w:rPr>
          <w:rStyle w:val="VerbatimChar"/>
        </w:rPr>
        <w:t xml:space="preserve">## 642 2.60 4.2 3.40 3.4 4.20 2.60 3.4 3.40 2.60 3.4 3.4 2.6 3.40 2.60 3.40 3.4</w:t>
      </w:r>
      <w:r>
        <w:br/>
      </w:r>
      <w:r>
        <w:rPr>
          <w:rStyle w:val="VerbatimChar"/>
        </w:rPr>
        <w:t xml:space="preserve">## 643 2.60 3.4 3.40 4.2 5.00 3.40 4.2 4.20 4.20 5.0 3.4 4.2 4.20 5.00 4.20 4.2</w:t>
      </w:r>
      <w:r>
        <w:br/>
      </w:r>
      <w:r>
        <w:rPr>
          <w:rStyle w:val="VerbatimChar"/>
        </w:rPr>
        <w:t xml:space="preserve">## 644 1.80 3.4 5.00 3.4 2.60 2.60 3.4 3.40 3.40 3.4 3.4 4.2 4.20 3.40 2.60 4.2</w:t>
      </w:r>
      <w:r>
        <w:br/>
      </w:r>
      <w:r>
        <w:rPr>
          <w:rStyle w:val="VerbatimChar"/>
        </w:rPr>
        <w:t xml:space="preserve">## 645 4.20 4.2 3.40 4.2 4.20 4.20 4.2 3.40 4.20 4.2 2.6 4.2 3.40 4.20 4.20 4.2</w:t>
      </w:r>
      <w:r>
        <w:br/>
      </w:r>
      <w:r>
        <w:rPr>
          <w:rStyle w:val="VerbatimChar"/>
        </w:rPr>
        <w:t xml:space="preserve">## 646 3.40 2.6 4.20 4.2 5.00 5.00 4.2 4.20 5.00 4.2 2.6 2.6 5.00 3.40 4.20 5.0</w:t>
      </w:r>
      <w:r>
        <w:br/>
      </w:r>
      <w:r>
        <w:rPr>
          <w:rStyle w:val="VerbatimChar"/>
        </w:rPr>
        <w:t xml:space="preserve">## 647 3.40 4.2 3.40 3.4 3.40 4.20 3.4 2.60 4.20 3.4 2.6 4.2 3.40 2.60 4.20 3.4</w:t>
      </w:r>
      <w:r>
        <w:br/>
      </w:r>
      <w:r>
        <w:rPr>
          <w:rStyle w:val="VerbatimChar"/>
        </w:rPr>
        <w:t xml:space="preserve">## 648 3.40 3.4 3.40 3.4 4.20 4.20 4.2 4.20 4.20 3.4 4.2 2.6 3.40 3.40 5.00 5.0</w:t>
      </w:r>
      <w:r>
        <w:br/>
      </w:r>
      <w:r>
        <w:rPr>
          <w:rStyle w:val="VerbatimChar"/>
        </w:rPr>
        <w:t xml:space="preserve">## 649 3.40 2.6 3.40 5.0 2.60 3.40 3.4 3.40 3.40 5.0 4.2 2.6 3.40 2.60 1.80 3.4</w:t>
      </w:r>
      <w:r>
        <w:br/>
      </w:r>
      <w:r>
        <w:rPr>
          <w:rStyle w:val="VerbatimChar"/>
        </w:rPr>
        <w:t xml:space="preserve">## 650 2.60 4.2 3.40 2.6 2.60 4.20 3.4 3.40 3.40 3.4 3.4 2.6 2.60 2.60 3.40 4.2</w:t>
      </w:r>
      <w:r>
        <w:br/>
      </w:r>
      <w:r>
        <w:rPr>
          <w:rStyle w:val="VerbatimChar"/>
        </w:rPr>
        <w:t xml:space="preserve">## 651 4.20 5.0 4.20 4.2 3.40 5.00 3.4 4.20 4.20 5.0 5.0 3.4 3.40 4.20 4.20 5.0</w:t>
      </w:r>
      <w:r>
        <w:br/>
      </w:r>
      <w:r>
        <w:rPr>
          <w:rStyle w:val="VerbatimChar"/>
        </w:rPr>
        <w:t xml:space="preserve">## 652 4.20 4.2 4.20 3.4 5.00 4.20 3.4 4.20 4.20 3.4 5.0 5.0 4.20 4.20 4.20 4.2</w:t>
      </w:r>
      <w:r>
        <w:br/>
      </w:r>
      <w:r>
        <w:rPr>
          <w:rStyle w:val="VerbatimChar"/>
        </w:rPr>
        <w:t xml:space="preserve">## 653 3.40 5.0 5.00 4.2 4.20 5.00 5.0 3.40 4.20 5.0 4.2 5.0 3.40 4.20 5.00 4.2</w:t>
      </w:r>
      <w:r>
        <w:br/>
      </w:r>
      <w:r>
        <w:rPr>
          <w:rStyle w:val="VerbatimChar"/>
        </w:rPr>
        <w:t xml:space="preserve">## 654 3.40 4.2 5.00 5.0 3.40 3.40 5.0 5.00 4.20 4.2 5.0 5.0 5.00 4.20 2.60 5.0</w:t>
      </w:r>
      <w:r>
        <w:br/>
      </w:r>
      <w:r>
        <w:rPr>
          <w:rStyle w:val="VerbatimChar"/>
        </w:rPr>
        <w:t xml:space="preserve">## 655 4.20 4.2 4.20 3.4 4.20 3.40 4.2 4.20 4.20 4.2 5.0 1.8 2.60 3.40 5.00 2.6</w:t>
      </w:r>
      <w:r>
        <w:br/>
      </w:r>
      <w:r>
        <w:rPr>
          <w:rStyle w:val="VerbatimChar"/>
        </w:rPr>
        <w:t xml:space="preserve">## 656 4.20 4.2 3.40 5.0 3.40 4.20 4.2 3.40 2.60 4.2 3.4 4.2 3.40 4.20 3.40 3.4</w:t>
      </w:r>
      <w:r>
        <w:br/>
      </w:r>
      <w:r>
        <w:rPr>
          <w:rStyle w:val="VerbatimChar"/>
        </w:rPr>
        <w:t xml:space="preserve">## 657 2.60 4.2 5.00 4.2 2.60 2.60 3.4 4.20 5.00 5.0 4.2 3.4 4.20 3.40 3.40 2.6</w:t>
      </w:r>
      <w:r>
        <w:br/>
      </w:r>
      <w:r>
        <w:rPr>
          <w:rStyle w:val="VerbatimChar"/>
        </w:rPr>
        <w:t xml:space="preserve">## 658 2.60 3.4 4.20 3.4 3.40 2.60 2.6 2.60 2.60 3.4 4.2 4.2 3.40 2.60 2.60 2.6</w:t>
      </w:r>
      <w:r>
        <w:br/>
      </w:r>
      <w:r>
        <w:rPr>
          <w:rStyle w:val="VerbatimChar"/>
        </w:rPr>
        <w:t xml:space="preserve">## 659 2.60 3.4 5.00 2.6 1.80 3.40 2.6 2.60 4.20 4.2 5.0 3.4 2.60 1.00 1.80 3.4</w:t>
      </w:r>
      <w:r>
        <w:br/>
      </w:r>
      <w:r>
        <w:rPr>
          <w:rStyle w:val="VerbatimChar"/>
        </w:rPr>
        <w:t xml:space="preserve">## 660 2.60 4.2 4.20 3.4 3.40 2.60 4.2 4.20 2.60 3.4 4.2 4.2 3.40 3.40 3.40 3.4</w:t>
      </w:r>
      <w:r>
        <w:br/>
      </w:r>
      <w:r>
        <w:rPr>
          <w:rStyle w:val="VerbatimChar"/>
        </w:rPr>
        <w:t xml:space="preserve">## 661 4.20 3.4 4.20 4.2 5.00 1.80 4.2 3.40 2.60 4.2 5.0 3.4 4.20 3.40 2.60 2.6</w:t>
      </w:r>
      <w:r>
        <w:br/>
      </w:r>
      <w:r>
        <w:rPr>
          <w:rStyle w:val="VerbatimChar"/>
        </w:rPr>
        <w:t xml:space="preserve">## 662 4.20 3.4 3.40 5.0 5.00 3.40 4.2 4.20 2.60 5.0 3.4 1.8 3.40 5.00 1.80 3.4</w:t>
      </w:r>
      <w:r>
        <w:br/>
      </w:r>
      <w:r>
        <w:rPr>
          <w:rStyle w:val="VerbatimChar"/>
        </w:rPr>
        <w:t xml:space="preserve">## 663 1.80 3.4 4.20 3.4 5.00 1.80 3.4 2.60 4.20 3.4 5.0 4.2 2.60 2.60 3.40 3.4</w:t>
      </w:r>
      <w:r>
        <w:br/>
      </w:r>
      <w:r>
        <w:rPr>
          <w:rStyle w:val="VerbatimChar"/>
        </w:rPr>
        <w:t xml:space="preserve">## 664 5.00 3.4 4.20 5.0 5.00 4.20 4.2 4.20 3.40 4.2 4.2 3.4 4.20 2.60 1.80 5.0</w:t>
      </w:r>
      <w:r>
        <w:br/>
      </w:r>
      <w:r>
        <w:rPr>
          <w:rStyle w:val="VerbatimChar"/>
        </w:rPr>
        <w:t xml:space="preserve">## 665 3.40 5.0 3.40 3.4 4.20 3.40 5.0 3.40 4.20 4.2 4.2 3.4 5.00 4.20 4.20 5.0</w:t>
      </w:r>
      <w:r>
        <w:br/>
      </w:r>
      <w:r>
        <w:rPr>
          <w:rStyle w:val="VerbatimChar"/>
        </w:rPr>
        <w:t xml:space="preserve">## 666 4.20 5.0 5.00 5.0 5.00 5.00 5.0 5.00 5.00 5.0 5.0 5.0 5.00 5.00 5.00 5.0</w:t>
      </w:r>
      <w:r>
        <w:br/>
      </w:r>
      <w:r>
        <w:rPr>
          <w:rStyle w:val="VerbatimChar"/>
        </w:rPr>
        <w:t xml:space="preserve">## 667 4.20 4.2 4.20 3.4 4.20 4.20 4.2 3.40 3.40 3.4 4.2 4.2 4.20 3.40 4.20 4.2</w:t>
      </w:r>
      <w:r>
        <w:br/>
      </w:r>
      <w:r>
        <w:rPr>
          <w:rStyle w:val="VerbatimChar"/>
        </w:rPr>
        <w:t xml:space="preserve">## 668 2.60 3.4 2.60 2.6 4.20 3.40 3.4 3.40 2.60 3.4 3.4 3.4 3.40 3.40 2.60 3.4</w:t>
      </w:r>
      <w:r>
        <w:br/>
      </w:r>
      <w:r>
        <w:rPr>
          <w:rStyle w:val="VerbatimChar"/>
        </w:rPr>
        <w:t xml:space="preserve">## 669 3.40 4.2 4.20 5.0 3.40 4.20 4.2 4.20 4.20 4.2 4.2 3.4 5.00 4.20 3.40 4.2</w:t>
      </w:r>
      <w:r>
        <w:br/>
      </w:r>
      <w:r>
        <w:rPr>
          <w:rStyle w:val="VerbatimChar"/>
        </w:rPr>
        <w:t xml:space="preserve">## 670 5.00 4.2 4.20 4.2 5.00 5.00 4.2 4.20 4.20 3.4 4.2 4.2 4.20 4.20 5.00 5.0</w:t>
      </w:r>
      <w:r>
        <w:br/>
      </w:r>
      <w:r>
        <w:rPr>
          <w:rStyle w:val="VerbatimChar"/>
        </w:rPr>
        <w:t xml:space="preserve">## 671 5.00 4.2 4.20 4.2 5.00 5.00 4.2 4.20 4.20 3.4 4.2 4.2 4.20 4.20 5.00 5.0</w:t>
      </w:r>
      <w:r>
        <w:br/>
      </w:r>
      <w:r>
        <w:rPr>
          <w:rStyle w:val="VerbatimChar"/>
        </w:rPr>
        <w:t xml:space="preserve">## 672 3.40 4.2 3.40 3.4 4.20 4.20 3.4 3.40 4.20 2.6 3.4 3.4 3.40 1.80 3.40 3.4</w:t>
      </w:r>
      <w:r>
        <w:br/>
      </w:r>
      <w:r>
        <w:rPr>
          <w:rStyle w:val="VerbatimChar"/>
        </w:rPr>
        <w:t xml:space="preserve">## 673 4.20 4.2 4.20 3.4 4.20 5.00 5.0 4.20 4.20 4.2 4.2 2.6 4.20 2.60 4.20 4.2</w:t>
      </w:r>
      <w:r>
        <w:br/>
      </w:r>
      <w:r>
        <w:rPr>
          <w:rStyle w:val="VerbatimChar"/>
        </w:rPr>
        <w:t xml:space="preserve">## 674 3.40 4.2 4.20 4.2 4.20 2.60 3.4 3.40 2.60 3.4 4.2 2.6 3.40 3.40 2.60 2.6</w:t>
      </w:r>
      <w:r>
        <w:br/>
      </w:r>
      <w:r>
        <w:rPr>
          <w:rStyle w:val="VerbatimChar"/>
        </w:rPr>
        <w:t xml:space="preserve">## 675 3.40 3.4 4.20 4.2 3.40 3.40 4.2 2.60 3.40 4.2 5.0 4.2 4.20 3.40 2.60 4.2</w:t>
      </w:r>
      <w:r>
        <w:br/>
      </w:r>
      <w:r>
        <w:rPr>
          <w:rStyle w:val="VerbatimChar"/>
        </w:rPr>
        <w:t xml:space="preserve">## 676 2.60 4.2 3.40 4.2 4.20 4.20 3.4 4.20 3.40 3.4 3.4 3.4 3.40 2.60 4.20 4.2</w:t>
      </w:r>
      <w:r>
        <w:br/>
      </w:r>
      <w:r>
        <w:rPr>
          <w:rStyle w:val="VerbatimChar"/>
        </w:rPr>
        <w:t xml:space="preserve">## 677 1.80 4.2 4.20 5.0 1.80 3.40 3.4 5.00 3.40 5.0 5.0 3.4 5.00 5.00 4.20 3.4</w:t>
      </w:r>
      <w:r>
        <w:br/>
      </w:r>
      <w:r>
        <w:rPr>
          <w:rStyle w:val="VerbatimChar"/>
        </w:rPr>
        <w:t xml:space="preserve">## 678 4.20 4.2 4.20 4.2 3.40 3.40 5.0 5.00 2.60 1.8 5.0 3.4 4.20 4.20 5.00 5.0</w:t>
      </w:r>
      <w:r>
        <w:br/>
      </w:r>
      <w:r>
        <w:rPr>
          <w:rStyle w:val="VerbatimChar"/>
        </w:rPr>
        <w:t xml:space="preserve">## 679 3.40 3.4 3.40 3.4 1.80 1.80 3.4 2.60 3.40 4.2 5.0 4.2 2.60 2.60 3.40 2.6</w:t>
      </w:r>
      <w:r>
        <w:br/>
      </w:r>
      <w:r>
        <w:rPr>
          <w:rStyle w:val="VerbatimChar"/>
        </w:rPr>
        <w:t xml:space="preserve">## 680 3.40 2.6 3.40 3.4 3.40 2.60 3.4 3.40 3.40 3.4 1.8 3.4 3.40 4.20 3.40 2.6</w:t>
      </w:r>
      <w:r>
        <w:br/>
      </w:r>
      <w:r>
        <w:rPr>
          <w:rStyle w:val="VerbatimChar"/>
        </w:rPr>
        <w:t xml:space="preserve">## 681 3.40 3.4 2.60 2.6 3.40 3.40 3.4 2.60 2.60 2.6 2.6 3.4 3.40 3.40 2.60 3.4</w:t>
      </w:r>
      <w:r>
        <w:br/>
      </w:r>
      <w:r>
        <w:rPr>
          <w:rStyle w:val="VerbatimChar"/>
        </w:rPr>
        <w:t xml:space="preserve">## 682 5.00 5.0 5.00 4.2 4.20 5.00 3.4 5.00 4.20 4.2 5.0 3.4 4.20 3.40 4.20 3.4</w:t>
      </w:r>
      <w:r>
        <w:br/>
      </w:r>
      <w:r>
        <w:rPr>
          <w:rStyle w:val="VerbatimChar"/>
        </w:rPr>
        <w:t xml:space="preserve">## 683 5.00 5.0 4.20 4.2 5.00 3.40 4.2 5.00 3.40 4.2 3.4 1.0 5.00 3.40 5.00 3.4</w:t>
      </w:r>
      <w:r>
        <w:br/>
      </w:r>
      <w:r>
        <w:rPr>
          <w:rStyle w:val="VerbatimChar"/>
        </w:rPr>
        <w:t xml:space="preserve">## 684 2.60 4.2 4.20 4.2 3.40 4.20 4.2 4.20 4.20 4.2 3.4 3.4 2.60 2.60 3.40 4.2</w:t>
      </w:r>
      <w:r>
        <w:br/>
      </w:r>
      <w:r>
        <w:rPr>
          <w:rStyle w:val="VerbatimChar"/>
        </w:rPr>
        <w:t xml:space="preserve">## 685 2.60 4.2 4.20 5.0 4.20 3.40 4.2 4.20 5.00 5.0 5.0 3.4 4.20 3.40 3.40 3.4</w:t>
      </w:r>
      <w:r>
        <w:br/>
      </w:r>
      <w:r>
        <w:rPr>
          <w:rStyle w:val="VerbatimChar"/>
        </w:rPr>
        <w:t xml:space="preserve">## 686 3.40 4.2 3.40 4.2 2.60 3.40 4.2 3.40 3.40 4.2 4.2 5.0 4.20 2.60 3.40 4.2</w:t>
      </w:r>
      <w:r>
        <w:br/>
      </w:r>
      <w:r>
        <w:rPr>
          <w:rStyle w:val="VerbatimChar"/>
        </w:rPr>
        <w:t xml:space="preserve">## 687 3.40 4.2 4.20 4.2 3.40 1.80 1.8 4.20 4.20 4.2 5.0 3.4 5.00 2.60 4.20 2.6</w:t>
      </w:r>
      <w:r>
        <w:br/>
      </w:r>
      <w:r>
        <w:rPr>
          <w:rStyle w:val="VerbatimChar"/>
        </w:rPr>
        <w:t xml:space="preserve">## 688 1.00 5.0 5.00 5.0 3.40 5.00 4.2 4.20 5.00 4.2 5.0 5.0 3.40 3.40 5.00 3.4</w:t>
      </w:r>
      <w:r>
        <w:br/>
      </w:r>
      <w:r>
        <w:rPr>
          <w:rStyle w:val="VerbatimChar"/>
        </w:rPr>
        <w:t xml:space="preserve">## 689 5.00 3.4 2.60 4.2 2.60 4.20 3.4 3.40 3.40 3.4 3.4 4.2 3.40 3.40 3.40 4.2</w:t>
      </w:r>
      <w:r>
        <w:br/>
      </w:r>
      <w:r>
        <w:rPr>
          <w:rStyle w:val="VerbatimChar"/>
        </w:rPr>
        <w:t xml:space="preserve">## 690 2.60 3.4 4.20 3.4 3.40 2.60 3.4 2.60 3.40 3.4 4.2 3.4 3.40 2.60 2.60 5.0</w:t>
      </w:r>
      <w:r>
        <w:br/>
      </w:r>
      <w:r>
        <w:rPr>
          <w:rStyle w:val="VerbatimChar"/>
        </w:rPr>
        <w:t xml:space="preserve">## 691 1.00 3.4 5.00 3.4 1.80 3.40 3.4 3.40 4.20 5.0 3.4 5.0 1.80 3.40 1.80 1.8</w:t>
      </w:r>
      <w:r>
        <w:br/>
      </w:r>
      <w:r>
        <w:rPr>
          <w:rStyle w:val="VerbatimChar"/>
        </w:rPr>
        <w:t xml:space="preserve">## 692 2.60 3.4 4.20 3.4 4.20 3.40 3.4 4.20 4.20 3.4 3.4 2.6 2.60 3.40 4.20 5.0</w:t>
      </w:r>
      <w:r>
        <w:br/>
      </w:r>
      <w:r>
        <w:rPr>
          <w:rStyle w:val="VerbatimChar"/>
        </w:rPr>
        <w:t xml:space="preserve">## 693 3.40 4.2 4.20 4.2 3.40 4.20 3.4 4.20 4.20 4.2 3.4 3.4 4.20 2.60 3.40 4.2</w:t>
      </w:r>
      <w:r>
        <w:br/>
      </w:r>
      <w:r>
        <w:rPr>
          <w:rStyle w:val="VerbatimChar"/>
        </w:rPr>
        <w:t xml:space="preserve">## 694 2.60 5.0 5.00 5.0 3.40 5.00 4.2 5.00 5.00 5.0 4.2 4.2 5.00 3.40 3.40 5.0</w:t>
      </w:r>
      <w:r>
        <w:br/>
      </w:r>
      <w:r>
        <w:rPr>
          <w:rStyle w:val="VerbatimChar"/>
        </w:rPr>
        <w:t xml:space="preserve">## 695 3.40 4.2 5.00 5.0 5.00 5.00 5.0 4.20 5.00 4.2 4.2 4.2 5.00 5.00 5.00 5.0</w:t>
      </w:r>
      <w:r>
        <w:br/>
      </w:r>
      <w:r>
        <w:rPr>
          <w:rStyle w:val="VerbatimChar"/>
        </w:rPr>
        <w:t xml:space="preserve">## 696 4.20 5.0 4.20 5.0 2.60 3.40 4.2 4.20 5.00 5.0 5.0 3.4 4.20 5.00 3.40 2.6</w:t>
      </w:r>
      <w:r>
        <w:br/>
      </w:r>
      <w:r>
        <w:rPr>
          <w:rStyle w:val="VerbatimChar"/>
        </w:rPr>
        <w:t xml:space="preserve">## 697 2.60 3.4 3.40 3.4 4.20 1.80 2.6 3.40 2.60 2.6 3.4 4.2 2.60 2.60 2.60 2.6</w:t>
      </w:r>
      <w:r>
        <w:br/>
      </w:r>
      <w:r>
        <w:rPr>
          <w:rStyle w:val="VerbatimChar"/>
        </w:rPr>
        <w:t xml:space="preserve">## 698 2.60 3.4 3.40 4.2 2.60 2.60 4.2 3.40 5.00 5.0 5.0 5.0 3.40 4.20 3.40 4.2</w:t>
      </w:r>
      <w:r>
        <w:br/>
      </w:r>
      <w:r>
        <w:rPr>
          <w:rStyle w:val="VerbatimChar"/>
        </w:rPr>
        <w:t xml:space="preserve">## 699 1.80 3.4 4.20 3.4 1.80 2.60 3.4 2.60 2.60 4.2 4.2 4.2 3.40 1.80 1.80 3.4</w:t>
      </w:r>
      <w:r>
        <w:br/>
      </w:r>
      <w:r>
        <w:rPr>
          <w:rStyle w:val="VerbatimChar"/>
        </w:rPr>
        <w:t xml:space="preserve">## 700 2.60 5.0 4.20 4.2 4.20 5.00 5.0 5.00 4.20 5.0 4.2 3.4 4.20 4.20 4.20 5.0</w:t>
      </w:r>
      <w:r>
        <w:br/>
      </w:r>
      <w:r>
        <w:rPr>
          <w:rStyle w:val="VerbatimChar"/>
        </w:rPr>
        <w:t xml:space="preserve">## 701 1.80 5.0 5.00 5.0 2.60 3.40 3.4 4.20 5.00 2.6 5.0 3.4 3.40 3.40 3.40 4.2</w:t>
      </w:r>
      <w:r>
        <w:br/>
      </w:r>
      <w:r>
        <w:rPr>
          <w:rStyle w:val="VerbatimChar"/>
        </w:rPr>
        <w:t xml:space="preserve">## 702 3.40 3.4 4.20 4.2 3.40 4.20 4.2 3.40 2.60 2.6 4.2 4.2 4.20 2.60 4.20 4.2</w:t>
      </w:r>
      <w:r>
        <w:br/>
      </w:r>
      <w:r>
        <w:rPr>
          <w:rStyle w:val="VerbatimChar"/>
        </w:rPr>
        <w:t xml:space="preserve">## 703 3.40 3.4 5.00 5.0 3.40 4.20 5.0 4.20 5.00 5.0 5.0 4.2 5.00 4.20 4.20 5.0</w:t>
      </w:r>
      <w:r>
        <w:br/>
      </w:r>
      <w:r>
        <w:rPr>
          <w:rStyle w:val="VerbatimChar"/>
        </w:rPr>
        <w:t xml:space="preserve">## 704 2.60 5.0 5.00 5.0 4.20 5.00 5.0 5.00 5.00 5.0 5.0 5.0 5.00 1.00 5.00 5.0</w:t>
      </w:r>
      <w:r>
        <w:br/>
      </w:r>
      <w:r>
        <w:rPr>
          <w:rStyle w:val="VerbatimChar"/>
        </w:rPr>
        <w:t xml:space="preserve">## 705 1.80 4.2 4.20 2.6 4.20 3.40 3.4 1.80 4.20 4.2 4.2 1.8 4.20 2.60 3.40 3.4</w:t>
      </w:r>
      <w:r>
        <w:br/>
      </w:r>
      <w:r>
        <w:rPr>
          <w:rStyle w:val="VerbatimChar"/>
        </w:rPr>
        <w:t xml:space="preserve">## 706 2.60 4.2 3.40 4.2 4.20 4.20 3.4 4.20 4.20 4.2 3.4 3.4 4.20 4.20 3.40 3.4</w:t>
      </w:r>
      <w:r>
        <w:br/>
      </w:r>
      <w:r>
        <w:rPr>
          <w:rStyle w:val="VerbatimChar"/>
        </w:rPr>
        <w:t xml:space="preserve">## 707 3.40 1.0 1.80 1.0 3.40 1.00 1.0 1.00 1.00 3.4 1.0 1.8 1.00 1.80 1.80 3.4</w:t>
      </w:r>
      <w:r>
        <w:br/>
      </w:r>
      <w:r>
        <w:rPr>
          <w:rStyle w:val="VerbatimChar"/>
        </w:rPr>
        <w:t xml:space="preserve">## 708 4.20 4.2 2.60 5.0 2.60 5.00 3.4 5.00 4.20 4.2 5.0 1.8 3.40 3.40 5.00 5.0</w:t>
      </w:r>
      <w:r>
        <w:br/>
      </w:r>
      <w:r>
        <w:rPr>
          <w:rStyle w:val="VerbatimChar"/>
        </w:rPr>
        <w:t xml:space="preserve">## 709 5.00 4.2 3.40 3.4 1.80 5.00 2.6 5.00 4.20 4.2 4.2 1.8 1.80 3.40 5.00 2.6</w:t>
      </w:r>
      <w:r>
        <w:br/>
      </w:r>
      <w:r>
        <w:rPr>
          <w:rStyle w:val="VerbatimChar"/>
        </w:rPr>
        <w:t xml:space="preserve">## 710 3.40 4.2 4.20 4.2 5.00 4.20 4.2 4.20 5.00 5.0 5.0 4.2 4.20 4.20 3.40 5.0</w:t>
      </w:r>
      <w:r>
        <w:br/>
      </w:r>
      <w:r>
        <w:rPr>
          <w:rStyle w:val="VerbatimChar"/>
        </w:rPr>
        <w:t xml:space="preserve">## 711 4.20 5.0 5.00 4.2 4.20 5.00 5.0 5.00 5.00 5.0 5.0 4.2 4.20 3.40 4.20 4.2</w:t>
      </w:r>
      <w:r>
        <w:br/>
      </w:r>
      <w:r>
        <w:rPr>
          <w:rStyle w:val="VerbatimChar"/>
        </w:rPr>
        <w:t xml:space="preserve">## 712 4.20 3.4 2.60 3.4 4.20 4.20 3.4 4.20 2.60 4.2 4.2 2.6 4.20 4.20 4.20 4.2</w:t>
      </w:r>
      <w:r>
        <w:br/>
      </w:r>
      <w:r>
        <w:rPr>
          <w:rStyle w:val="VerbatimChar"/>
        </w:rPr>
        <w:t xml:space="preserve">## 713 2.60 3.4 3.40 3.4 3.40 4.20 3.4 3.40 3.40 1.8 3.4 3.4 4.20 3.40 3.40 3.4</w:t>
      </w:r>
      <w:r>
        <w:br/>
      </w:r>
      <w:r>
        <w:rPr>
          <w:rStyle w:val="VerbatimChar"/>
        </w:rPr>
        <w:t xml:space="preserve">## 714 2.60 3.4 5.00 5.0 4.20 3.40 4.2 4.20 4.20 4.2 5.0 4.2 3.40 2.60 3.40 5.0</w:t>
      </w:r>
      <w:r>
        <w:br/>
      </w:r>
      <w:r>
        <w:rPr>
          <w:rStyle w:val="VerbatimChar"/>
        </w:rPr>
        <w:t xml:space="preserve">## 715 2.60 3.4 4.20 3.4 2.60 3.40 3.4 4.20 4.20 4.2 4.2 5.0 3.40 3.40 3.40 4.2</w:t>
      </w:r>
      <w:r>
        <w:br/>
      </w:r>
      <w:r>
        <w:rPr>
          <w:rStyle w:val="VerbatimChar"/>
        </w:rPr>
        <w:t xml:space="preserve">## 716 4.20 4.2 4.20 5.0 4.20 4.20 4.2 4.20 4.20 4.2 4.2 3.4 4.20 4.20 3.40 5.0</w:t>
      </w:r>
      <w:r>
        <w:br/>
      </w:r>
      <w:r>
        <w:rPr>
          <w:rStyle w:val="VerbatimChar"/>
        </w:rPr>
        <w:t xml:space="preserve">## 717 1.80 4.2 4.20 3.4 1.80 4.20 4.2 3.40 4.20 4.2 5.0 1.8 3.40 4.20 4.20 4.2</w:t>
      </w:r>
      <w:r>
        <w:br/>
      </w:r>
      <w:r>
        <w:rPr>
          <w:rStyle w:val="VerbatimChar"/>
        </w:rPr>
        <w:t xml:space="preserve">## 718 2.60 4.2 3.40 4.2 5.00 3.40 3.4 4.20 5.00 4.2 5.0 4.2 4.20 3.40 2.60 4.2</w:t>
      </w:r>
      <w:r>
        <w:br/>
      </w:r>
      <w:r>
        <w:rPr>
          <w:rStyle w:val="VerbatimChar"/>
        </w:rPr>
        <w:t xml:space="preserve">## 719 1.80 3.4 4.20 1.8 4.20 3.40 3.4 3.40 3.40 3.4 3.4 3.4 3.40 2.60 2.60 3.4</w:t>
      </w:r>
      <w:r>
        <w:br/>
      </w:r>
      <w:r>
        <w:rPr>
          <w:rStyle w:val="VerbatimChar"/>
        </w:rPr>
        <w:t xml:space="preserve">## 720 1.80 3.4 4.20 3.4 3.40 4.20 3.4 3.40 1.80 3.4 3.4 4.2 3.40 1.80 2.60 3.4</w:t>
      </w:r>
      <w:r>
        <w:br/>
      </w:r>
      <w:r>
        <w:rPr>
          <w:rStyle w:val="VerbatimChar"/>
        </w:rPr>
        <w:t xml:space="preserve">## 721 3.40 5.0 5.00 3.4 2.60 4.20 4.2 4.20 4.20 4.2 5.0 2.6 4.20 3.40 3.40 4.2</w:t>
      </w:r>
      <w:r>
        <w:br/>
      </w:r>
      <w:r>
        <w:rPr>
          <w:rStyle w:val="VerbatimChar"/>
        </w:rPr>
        <w:t xml:space="preserve">## 722 2.60 5.0 5.00 5.0 3.40 5.00 4.2 4.20 5.00 4.2 5.0 5.0 4.20 3.40 4.20 5.0</w:t>
      </w:r>
      <w:r>
        <w:br/>
      </w:r>
      <w:r>
        <w:rPr>
          <w:rStyle w:val="VerbatimChar"/>
        </w:rPr>
        <w:t xml:space="preserve">## 723 3.40 5.0 5.00 5.0 3.40 5.00 5.0 5.00 5.00 5.0 5.0 5.0 5.00 4.20 5.00 5.0</w:t>
      </w:r>
      <w:r>
        <w:br/>
      </w:r>
      <w:r>
        <w:rPr>
          <w:rStyle w:val="VerbatimChar"/>
        </w:rPr>
        <w:t xml:space="preserve">## 724 2.60 4.2 5.00 4.2 3.40 3.40 4.2 4.20 4.20 4.2 2.6 3.4 4.20 2.60 2.60 4.2</w:t>
      </w:r>
      <w:r>
        <w:br/>
      </w:r>
      <w:r>
        <w:rPr>
          <w:rStyle w:val="VerbatimChar"/>
        </w:rPr>
        <w:t xml:space="preserve">## 725 1.80 4.2 2.60 3.4 2.60 3.40 4.2 3.40 2.60 4.2 3.4 3.4 1.80 2.60 3.40 4.2</w:t>
      </w:r>
      <w:r>
        <w:br/>
      </w:r>
      <w:r>
        <w:rPr>
          <w:rStyle w:val="VerbatimChar"/>
        </w:rPr>
        <w:t xml:space="preserve">## 726 3.40 4.2 4.20 4.2 3.40 3.40 3.4 4.20 4.20 3.4 4.2 4.2 4.20 3.40 3.40 4.2</w:t>
      </w:r>
      <w:r>
        <w:br/>
      </w:r>
      <w:r>
        <w:rPr>
          <w:rStyle w:val="VerbatimChar"/>
        </w:rPr>
        <w:t xml:space="preserve">## 727 3.40 4.2 4.20 4.2 3.40 3.40 3.4 4.20 4.20 3.4 4.2 4.2 4.20 3.40 3.40 4.2</w:t>
      </w:r>
      <w:r>
        <w:br/>
      </w:r>
      <w:r>
        <w:rPr>
          <w:rStyle w:val="VerbatimChar"/>
        </w:rPr>
        <w:t xml:space="preserve">## 728 3.40 4.2 3.40 4.2 3.40 4.20 4.2 3.40 4.20 4.2 4.2 3.4 4.20 3.40 4.20 3.4</w:t>
      </w:r>
      <w:r>
        <w:br/>
      </w:r>
      <w:r>
        <w:rPr>
          <w:rStyle w:val="VerbatimChar"/>
        </w:rPr>
        <w:t xml:space="preserve">## 729 1.00 4.2 4.20 4.2 1.00 3.40 4.2 1.00 4.20 4.2 4.2 4.2 4.20 4.20 1.80 4.2</w:t>
      </w:r>
      <w:r>
        <w:br/>
      </w:r>
      <w:r>
        <w:rPr>
          <w:rStyle w:val="VerbatimChar"/>
        </w:rPr>
        <w:t xml:space="preserve">## 730 3.40 5.0 5.00 5.0 4.20 4.20 3.4 5.00 3.40 5.0 5.0 5.0 5.00 3.40 3.40 5.0</w:t>
      </w:r>
      <w:r>
        <w:br/>
      </w:r>
      <w:r>
        <w:rPr>
          <w:rStyle w:val="VerbatimChar"/>
        </w:rPr>
        <w:t xml:space="preserve">## 731 3.40 4.2 3.40 2.6 1.80 1.00 2.6 4.20 4.20 5.0 4.2 4.2 2.60 1.00 3.40 3.4</w:t>
      </w:r>
      <w:r>
        <w:br/>
      </w:r>
      <w:r>
        <w:rPr>
          <w:rStyle w:val="VerbatimChar"/>
        </w:rPr>
        <w:t xml:space="preserve">## 732 5.00 5.0 4.20 5.0 1.80 5.00 2.6 3.40 3.40 5.0 5.0 5.0 2.60 3.40 5.00 5.0</w:t>
      </w:r>
      <w:r>
        <w:br/>
      </w:r>
      <w:r>
        <w:rPr>
          <w:rStyle w:val="VerbatimChar"/>
        </w:rPr>
        <w:t xml:space="preserve">## 733 2.60 4.2 4.20 3.4 5.00 4.20 3.4 4.20 4.20 4.2 4.2 3.4 3.40 2.60 4.20 4.2</w:t>
      </w:r>
      <w:r>
        <w:br/>
      </w:r>
      <w:r>
        <w:rPr>
          <w:rStyle w:val="VerbatimChar"/>
        </w:rPr>
        <w:t xml:space="preserve">## 734 3.40 5.0 3.40 2.6 4.20 5.00 2.6 2.60 4.20 4.2 5.0 5.0 3.40 4.20 5.00 2.6</w:t>
      </w:r>
      <w:r>
        <w:br/>
      </w:r>
      <w:r>
        <w:rPr>
          <w:rStyle w:val="VerbatimChar"/>
        </w:rPr>
        <w:t xml:space="preserve">## 735 1.00 4.2 4.20 3.4 2.60 1.80 5.0 4.20 5.00 4.2 5.0 5.0 2.60 1.80 5.00 2.6</w:t>
      </w:r>
      <w:r>
        <w:br/>
      </w:r>
      <w:r>
        <w:rPr>
          <w:rStyle w:val="VerbatimChar"/>
        </w:rPr>
        <w:t xml:space="preserve">## 736 4.20 5.0 5.00 5.0 5.00 4.20 5.0 4.20 4.20 4.2 4.2 3.4 4.20 4.20 4.20 4.2</w:t>
      </w:r>
      <w:r>
        <w:br/>
      </w:r>
      <w:r>
        <w:rPr>
          <w:rStyle w:val="VerbatimChar"/>
        </w:rPr>
        <w:t xml:space="preserve">## 737 5.00 5.0 5.00 1.0 5.00 4.20 1.8 1.80 5.00 5.0 3.4 5.0 2.60 1.00 3.40 5.0</w:t>
      </w:r>
      <w:r>
        <w:br/>
      </w:r>
      <w:r>
        <w:rPr>
          <w:rStyle w:val="VerbatimChar"/>
        </w:rPr>
        <w:t xml:space="preserve">## 738 3.40 5.0 5.00 5.0 4.20 3.40 4.2 5.00 5.00 5.0 5.0 3.4 4.20 1.80 2.60 4.2</w:t>
      </w:r>
      <w:r>
        <w:br/>
      </w:r>
      <w:r>
        <w:rPr>
          <w:rStyle w:val="VerbatimChar"/>
        </w:rPr>
        <w:t xml:space="preserve">## 739 2.60 5.0 5.00 4.2 3.40 4.20 4.2 4.20 4.20 3.4 4.2 4.2 5.00 4.20 5.00 5.0</w:t>
      </w:r>
      <w:r>
        <w:br/>
      </w:r>
      <w:r>
        <w:rPr>
          <w:rStyle w:val="VerbatimChar"/>
        </w:rPr>
        <w:t xml:space="preserve">## 740 2.60 4.2 4.20 3.4 4.20 4.20 2.6 5.00 5.00 5.0 5.0 4.2 2.60 3.40 3.40 5.0</w:t>
      </w:r>
      <w:r>
        <w:br/>
      </w:r>
      <w:r>
        <w:rPr>
          <w:rStyle w:val="VerbatimChar"/>
        </w:rPr>
        <w:t xml:space="preserve">## 741 1.80 4.2 4.20 3.4 3.40 3.40 2.6 3.40 4.20 4.2 4.2 4.2 3.40 2.60 2.60 3.4</w:t>
      </w:r>
      <w:r>
        <w:br/>
      </w:r>
      <w:r>
        <w:rPr>
          <w:rStyle w:val="VerbatimChar"/>
        </w:rPr>
        <w:t xml:space="preserve">## 742 1.80 4.2 5.00 3.4 3.40 4.20 4.2 5.00 4.20 5.0 5.0 4.2 5.00 3.40 3.40 4.2</w:t>
      </w:r>
      <w:r>
        <w:br/>
      </w:r>
      <w:r>
        <w:rPr>
          <w:rStyle w:val="VerbatimChar"/>
        </w:rPr>
        <w:t xml:space="preserve">## 743 3.40 4.2 4.20 3.4 3.40 4.20 3.4 3.40 2.60 3.4 2.6 2.6 3.40 2.60 3.40 4.2</w:t>
      </w:r>
      <w:r>
        <w:br/>
      </w:r>
      <w:r>
        <w:rPr>
          <w:rStyle w:val="VerbatimChar"/>
        </w:rPr>
        <w:t xml:space="preserve">## 744 1.80 3.4 3.40 3.4 4.20 4.20 1.8 4.20 2.60 3.4 5.0 3.4 4.20 2.60 1.80 4.2</w:t>
      </w:r>
      <w:r>
        <w:br/>
      </w:r>
      <w:r>
        <w:rPr>
          <w:rStyle w:val="VerbatimChar"/>
        </w:rPr>
        <w:t xml:space="preserve">## 745 1.00 3.4 5.00 1.8 1.80 2.60 1.8 1.80 3.40 4.2 3.4 3.4 2.60 1.80 3.40 2.6</w:t>
      </w:r>
      <w:r>
        <w:br/>
      </w:r>
      <w:r>
        <w:rPr>
          <w:rStyle w:val="VerbatimChar"/>
        </w:rPr>
        <w:t xml:space="preserve">## 746 1.80 1.8 4.20 3.4 1.80 1.80 1.8 1.80 1.80 1.0 4.2 3.4 1.00 2.60 1.80 3.4</w:t>
      </w:r>
      <w:r>
        <w:br/>
      </w:r>
      <w:r>
        <w:rPr>
          <w:rStyle w:val="VerbatimChar"/>
        </w:rPr>
        <w:t xml:space="preserve">## 747 1.80 1.8 1.80 1.8 1.80 1.80 1.8 1.80 1.80 1.8 1.8 1.8 1.80 1.80 1.80 1.8</w:t>
      </w:r>
      <w:r>
        <w:br/>
      </w:r>
      <w:r>
        <w:rPr>
          <w:rStyle w:val="VerbatimChar"/>
        </w:rPr>
        <w:t xml:space="preserve">## 748 3.40 3.4 5.00 4.2 5.00 5.00 5.0 5.00 5.00 4.2 3.4 5.0 5.00 4.20 3.40 5.0</w:t>
      </w:r>
      <w:r>
        <w:br/>
      </w:r>
      <w:r>
        <w:rPr>
          <w:rStyle w:val="VerbatimChar"/>
        </w:rPr>
        <w:t xml:space="preserve">## 749 3.40 3.4 4.20 4.2 4.20 3.40 4.2 5.00 5.00 4.2 5.0 4.2 5.00 1.80 3.40 3.4</w:t>
      </w:r>
      <w:r>
        <w:br/>
      </w:r>
      <w:r>
        <w:rPr>
          <w:rStyle w:val="VerbatimChar"/>
        </w:rPr>
        <w:t xml:space="preserve">## 750 3.40 4.2 4.20 4.2 4.20 3.40 3.4 4.20 4.20 3.4 3.4 3.4 4.20 2.60 3.40 3.4</w:t>
      </w:r>
      <w:r>
        <w:br/>
      </w:r>
      <w:r>
        <w:rPr>
          <w:rStyle w:val="VerbatimChar"/>
        </w:rPr>
        <w:t xml:space="preserve">## 751 3.40 4.2 4.20 4.2 4.20 3.40 3.4 4.20 4.20 3.4 3.4 3.4 4.20 2.60 3.40 3.4</w:t>
      </w:r>
      <w:r>
        <w:br/>
      </w:r>
      <w:r>
        <w:rPr>
          <w:rStyle w:val="VerbatimChar"/>
        </w:rPr>
        <w:t xml:space="preserve">## 752 3.40 4.2 4.20 4.2 4.20 3.40 3.4 4.20 4.20 3.4 3.4 3.4 4.20 2.60 3.40 3.4</w:t>
      </w:r>
      <w:r>
        <w:br/>
      </w:r>
      <w:r>
        <w:rPr>
          <w:rStyle w:val="VerbatimChar"/>
        </w:rPr>
        <w:t xml:space="preserve">## 753 3.40 4.2 4.20 4.2 4.20 3.40 3.4 4.20 4.20 3.4 3.4 3.4 4.20 2.60 3.40 3.4</w:t>
      </w:r>
      <w:r>
        <w:br/>
      </w:r>
      <w:r>
        <w:rPr>
          <w:rStyle w:val="VerbatimChar"/>
        </w:rPr>
        <w:t xml:space="preserve">## 754 1.80 3.4 4.20 4.2 3.40 2.60 4.2 4.20 5.00 4.2 5.0 4.2 4.20 2.60 4.20 4.2</w:t>
      </w:r>
      <w:r>
        <w:br/>
      </w:r>
      <w:r>
        <w:rPr>
          <w:rStyle w:val="VerbatimChar"/>
        </w:rPr>
        <w:t xml:space="preserve">## 755 5.00 5.0 5.00 5.0 5.00 5.00 5.0 5.00 5.00 5.0 5.0 5.0 5.00 5.00 5.00 5.0</w:t>
      </w:r>
      <w:r>
        <w:br/>
      </w:r>
      <w:r>
        <w:rPr>
          <w:rStyle w:val="VerbatimChar"/>
        </w:rPr>
        <w:t xml:space="preserve">## 756 2.60 2.6 5.00 2.6 1.80 3.40 4.2 3.40 4.20 4.2 5.0 1.8 3.40 4.20 2.60 3.4</w:t>
      </w:r>
      <w:r>
        <w:br/>
      </w:r>
      <w:r>
        <w:rPr>
          <w:rStyle w:val="VerbatimChar"/>
        </w:rPr>
        <w:t xml:space="preserve">## 757 3.40 3.4 5.00 5.0 1.80 5.00 4.2 5.00 2.60 5.0 5.0 5.0 3.40 3.40 3.40 5.0</w:t>
      </w:r>
      <w:r>
        <w:br/>
      </w:r>
      <w:r>
        <w:rPr>
          <w:rStyle w:val="VerbatimChar"/>
        </w:rPr>
        <w:t xml:space="preserve">## 758 2.60 4.2 5.00 4.2 4.20 4.20 5.0 5.00 5.00 5.0 5.0 4.2 4.20 4.20 5.00 5.0</w:t>
      </w:r>
      <w:r>
        <w:br/>
      </w:r>
      <w:r>
        <w:rPr>
          <w:rStyle w:val="VerbatimChar"/>
        </w:rPr>
        <w:t xml:space="preserve">## 759 1.00 5.0 5.00 5.0 5.00 5.00 5.0 5.00 5.00 5.0 5.0 5.0 5.00 5.00 5.00 5.0</w:t>
      </w:r>
      <w:r>
        <w:br/>
      </w:r>
      <w:r>
        <w:rPr>
          <w:rStyle w:val="VerbatimChar"/>
        </w:rPr>
        <w:t xml:space="preserve">## 760 4.20 5.0 5.00 5.0 5.00 5.00 4.2 5.00 3.40 3.4 3.4 4.2 4.20 1.00 3.40 5.0</w:t>
      </w:r>
      <w:r>
        <w:br/>
      </w:r>
      <w:r>
        <w:rPr>
          <w:rStyle w:val="VerbatimChar"/>
        </w:rPr>
        <w:t xml:space="preserve">## 761 2.60 2.6 1.80 2.6 2.60 2.60 1.8 2.60 2.60 2.6 2.6 2.6 2.60 3.40 2.60 1.8</w:t>
      </w:r>
      <w:r>
        <w:br/>
      </w:r>
      <w:r>
        <w:rPr>
          <w:rStyle w:val="VerbatimChar"/>
        </w:rPr>
        <w:t xml:space="preserve">## 762 1.00 5.0 5.00 5.0 1.00 5.00 5.0 3.40 3.40 5.0 5.0 5.0 3.40 4.20 1.00 3.4</w:t>
      </w:r>
      <w:r>
        <w:br/>
      </w:r>
      <w:r>
        <w:rPr>
          <w:rStyle w:val="VerbatimChar"/>
        </w:rPr>
        <w:t xml:space="preserve">## 763 3.40 3.4 5.00 5.0 4.20 3.40 3.4 3.40 3.40 4.2 4.2 5.0 3.40 2.60 4.20 3.4</w:t>
      </w:r>
      <w:r>
        <w:br/>
      </w:r>
      <w:r>
        <w:rPr>
          <w:rStyle w:val="VerbatimChar"/>
        </w:rPr>
        <w:t xml:space="preserve">## 764 3.40 4.2 5.00 5.0 3.40 5.00 4.2 4.20 4.20 5.0 5.0 5.0 4.20 3.40 5.00 4.2</w:t>
      </w:r>
      <w:r>
        <w:br/>
      </w:r>
      <w:r>
        <w:rPr>
          <w:rStyle w:val="VerbatimChar"/>
        </w:rPr>
        <w:t xml:space="preserve">## 765 1.00 2.6 3.40 5.0 5.00 5.00 5.0 5.00 5.00 5.0 5.0 3.4 3.40 5.00 5.00 1.0</w:t>
      </w:r>
      <w:r>
        <w:br/>
      </w:r>
      <w:r>
        <w:rPr>
          <w:rStyle w:val="VerbatimChar"/>
        </w:rPr>
        <w:t xml:space="preserve">## 766 1.80 5.0 5.00 5.0 5.00 5.00 5.0 5.00 5.00 5.0 5.0 5.0 5.00 5.00 5.00 5.0</w:t>
      </w:r>
      <w:r>
        <w:br/>
      </w:r>
      <w:r>
        <w:rPr>
          <w:rStyle w:val="VerbatimChar"/>
        </w:rPr>
        <w:t xml:space="preserve">## 767 2.60 4.2 3.40 4.2 4.20 3.40 4.2 3.40 5.00 5.0 5.0 4.2 4.20 4.20 3.40 5.0</w:t>
      </w:r>
      <w:r>
        <w:br/>
      </w:r>
      <w:r>
        <w:rPr>
          <w:rStyle w:val="VerbatimChar"/>
        </w:rPr>
        <w:t xml:space="preserve">## 768 5.00 5.0 5.00 5.0 5.00 5.00 5.0 5.00 5.00 5.0 5.0 5.0 5.00 5.00 5.00 5.0</w:t>
      </w:r>
      <w:r>
        <w:br/>
      </w:r>
      <w:r>
        <w:rPr>
          <w:rStyle w:val="VerbatimChar"/>
        </w:rPr>
        <w:t xml:space="preserve">## 769 1.00 3.4 5.00 2.6 3.40 2.60 1.8 2.60 5.00 5.0 5.0 2.6 5.00 4.20 4.20 3.4</w:t>
      </w:r>
      <w:r>
        <w:br/>
      </w:r>
      <w:r>
        <w:rPr>
          <w:rStyle w:val="VerbatimChar"/>
        </w:rPr>
        <w:t xml:space="preserve">## 770 2.60 5.0 5.00 5.0 5.00 4.20 3.4 3.40 4.20 4.2 5.0 4.2 4.20 5.00 3.40 5.0</w:t>
      </w:r>
      <w:r>
        <w:br/>
      </w:r>
      <w:r>
        <w:rPr>
          <w:rStyle w:val="VerbatimChar"/>
        </w:rPr>
        <w:t xml:space="preserve">## 771 1.80 5.0 5.00 2.6 1.00 5.00 3.4 5.00 5.00 4.2 5.0 1.0 2.60 5.00 5.00 5.0</w:t>
      </w:r>
      <w:r>
        <w:br/>
      </w:r>
      <w:r>
        <w:rPr>
          <w:rStyle w:val="VerbatimChar"/>
        </w:rPr>
        <w:t xml:space="preserve">## 772 4.20 5.0 3.40 4.2 4.20 4.20 4.2 3.40 5.00 5.0 4.2 3.4 4.20 5.00 3.40 5.0</w:t>
      </w:r>
      <w:r>
        <w:br/>
      </w:r>
      <w:r>
        <w:rPr>
          <w:rStyle w:val="VerbatimChar"/>
        </w:rPr>
        <w:t xml:space="preserve">## 773 1.80 3.4 5.00 4.2 5.00 5.00 3.4 4.20 4.20 4.2 4.2 2.6 4.20 4.20 5.00 3.4</w:t>
      </w:r>
      <w:r>
        <w:br/>
      </w:r>
      <w:r>
        <w:rPr>
          <w:rStyle w:val="VerbatimChar"/>
        </w:rPr>
        <w:t xml:space="preserve">## 774 2.60 2.6 2.60 2.6 2.60 1.80 2.6 2.60 2.60 2.6 2.6 2.6 2.60 2.60 2.60 2.6</w:t>
      </w:r>
      <w:r>
        <w:br/>
      </w:r>
      <w:r>
        <w:rPr>
          <w:rStyle w:val="VerbatimChar"/>
        </w:rPr>
        <w:t xml:space="preserve">## 775 1.80 4.2 4.20 5.0 5.00 4.20 5.0 5.00 5.00 5.0 4.2 3.4 5.00 5.00 5.00 5.0</w:t>
      </w:r>
      <w:r>
        <w:br/>
      </w:r>
      <w:r>
        <w:rPr>
          <w:rStyle w:val="VerbatimChar"/>
        </w:rPr>
        <w:t xml:space="preserve">## 776 5.00 5.0 2.60 4.2 5.00 5.00 5.0 3.40 3.40 3.4 2.6 3.4 4.20 4.20 5.00 4.2</w:t>
      </w:r>
      <w:r>
        <w:br/>
      </w:r>
      <w:r>
        <w:rPr>
          <w:rStyle w:val="VerbatimChar"/>
        </w:rPr>
        <w:t xml:space="preserve">## 777 2.60 5.0 4.20 1.8 4.20 5.00 1.8 1.80 3.40 2.6 3.4 4.2 4.20 1.80 1.80 4.2</w:t>
      </w:r>
      <w:r>
        <w:br/>
      </w:r>
      <w:r>
        <w:rPr>
          <w:rStyle w:val="VerbatimChar"/>
        </w:rPr>
        <w:t xml:space="preserve">## 778 5.00 5.0 5.00 5.0 5.00 5.00 3.4 5.00 4.20 2.6 5.0 3.4 4.20 2.60 5.00 4.2</w:t>
      </w:r>
      <w:r>
        <w:br/>
      </w:r>
      <w:r>
        <w:rPr>
          <w:rStyle w:val="VerbatimChar"/>
        </w:rPr>
        <w:t xml:space="preserve">## 779 3.40 4.2 2.60 4.2 3.40 4.20 2.6 3.40 2.60 1.8 2.6 3.4 2.60 5.00 4.20 2.6</w:t>
      </w:r>
      <w:r>
        <w:br/>
      </w:r>
      <w:r>
        <w:rPr>
          <w:rStyle w:val="VerbatimChar"/>
        </w:rPr>
        <w:t xml:space="preserve">## 780 2.60 4.2 4.20 4.2 4.20 4.20 4.2 3.40 3.40 4.2 4.2 2.6 3.40 3.40 3.40 4.2</w:t>
      </w:r>
      <w:r>
        <w:br/>
      </w:r>
      <w:r>
        <w:rPr>
          <w:rStyle w:val="VerbatimChar"/>
        </w:rPr>
        <w:t xml:space="preserve">## 781 2.60 5.0 5.00 4.2 4.20 4.20 2.6 3.40 3.40 5.0 4.2 4.2 4.20 2.60 5.00 4.2</w:t>
      </w:r>
      <w:r>
        <w:br/>
      </w:r>
      <w:r>
        <w:rPr>
          <w:rStyle w:val="VerbatimChar"/>
        </w:rPr>
        <w:t xml:space="preserve">## 782 5.00 5.0 4.20 4.2 5.00 5.00 4.2 5.00 4.20 4.2 5.0 3.4 5.00 4.20 4.20 5.0</w:t>
      </w:r>
      <w:r>
        <w:br/>
      </w:r>
      <w:r>
        <w:rPr>
          <w:rStyle w:val="VerbatimChar"/>
        </w:rPr>
        <w:t xml:space="preserve">## 783 1.80 5.0 4.20 3.4 5.00 4.20 2.6 3.40 2.60 4.2 2.6 3.4 2.60 1.80 2.60 4.2</w:t>
      </w:r>
      <w:r>
        <w:br/>
      </w:r>
      <w:r>
        <w:rPr>
          <w:rStyle w:val="VerbatimChar"/>
        </w:rPr>
        <w:t xml:space="preserve">## 784 2.60 4.2 3.40 2.6 3.40 2.60 2.6 2.60 4.20 2.6 4.2 2.6 3.40 2.60 2.60 2.6</w:t>
      </w:r>
      <w:r>
        <w:br/>
      </w:r>
      <w:r>
        <w:rPr>
          <w:rStyle w:val="VerbatimChar"/>
        </w:rPr>
        <w:t xml:space="preserve">## 785 2.60 1.8 2.60 1.8 1.80 2.60 4.2 3.40 3.40 4.2 3.4 4.2 4.20 2.60 1.80 4.2</w:t>
      </w:r>
      <w:r>
        <w:br/>
      </w:r>
      <w:r>
        <w:rPr>
          <w:rStyle w:val="VerbatimChar"/>
        </w:rPr>
        <w:t xml:space="preserve">## 786 1.80 4.2 3.40 4.2 2.60 2.60 3.4 3.40 3.40 1.8 3.4 4.2 4.20 2.60 1.80 3.4</w:t>
      </w:r>
      <w:r>
        <w:br/>
      </w:r>
      <w:r>
        <w:rPr>
          <w:rStyle w:val="VerbatimChar"/>
        </w:rPr>
        <w:t xml:space="preserve">## 787 1.80 3.4 3.40 2.6 2.60 4.20 2.6 3.40 4.20 3.4 3.4 3.4 2.60 2.60 3.40 3.4</w:t>
      </w:r>
      <w:r>
        <w:br/>
      </w:r>
      <w:r>
        <w:rPr>
          <w:rStyle w:val="VerbatimChar"/>
        </w:rPr>
        <w:t xml:space="preserve">## 788 5.00 5.0 2.60 5.0 4.20 5.00 4.2 3.40 3.40 2.6 3.4 2.6 4.20 3.40 5.00 4.2</w:t>
      </w:r>
      <w:r>
        <w:br/>
      </w:r>
      <w:r>
        <w:rPr>
          <w:rStyle w:val="VerbatimChar"/>
        </w:rPr>
        <w:t xml:space="preserve">## 789 3.40 5.0 4.20 4.2 4.20 3.40 4.2 2.60 3.40 3.4 1.8 4.2 4.20 2.60 5.00 3.4</w:t>
      </w:r>
      <w:r>
        <w:br/>
      </w:r>
      <w:r>
        <w:rPr>
          <w:rStyle w:val="VerbatimChar"/>
        </w:rPr>
        <w:t xml:space="preserve">## 790 1.80 2.6 3.40 2.6 1.80 3.40 3.4 3.40 3.40 4.2 4.2 2.6 3.40 3.40 2.60 2.6</w:t>
      </w:r>
      <w:r>
        <w:br/>
      </w:r>
      <w:r>
        <w:rPr>
          <w:rStyle w:val="VerbatimChar"/>
        </w:rPr>
        <w:t xml:space="preserve">## 791 5.00 1.0 1.00 1.0 5.00 1.00 1.0 1.00 1.00 1.0 1.0 1.0 1.00 1.00 1.00 1.0</w:t>
      </w:r>
      <w:r>
        <w:br/>
      </w:r>
      <w:r>
        <w:rPr>
          <w:rStyle w:val="VerbatimChar"/>
        </w:rPr>
        <w:t xml:space="preserve">## 792 3.40 3.4 3.40 3.4 2.60 3.40 3.4 2.60 3.40 4.2 4.2 3.4 4.20 2.60 1.80 4.2</w:t>
      </w:r>
      <w:r>
        <w:br/>
      </w:r>
      <w:r>
        <w:rPr>
          <w:rStyle w:val="VerbatimChar"/>
        </w:rPr>
        <w:t xml:space="preserve">## 793 1.80 1.8 4.20 1.8 1.80 2.60 1.0 3.40 1.80 4.2 3.4 2.6 4.20 1.00 4.20 1.8</w:t>
      </w:r>
      <w:r>
        <w:br/>
      </w:r>
      <w:r>
        <w:rPr>
          <w:rStyle w:val="VerbatimChar"/>
        </w:rPr>
        <w:t xml:space="preserve">## 794 1.80 1.8 4.20 1.8 1.80 2.60 1.0 3.40 1.80 4.2 3.4 2.6 4.20 1.00 4.20 1.8</w:t>
      </w:r>
      <w:r>
        <w:br/>
      </w:r>
      <w:r>
        <w:rPr>
          <w:rStyle w:val="VerbatimChar"/>
        </w:rPr>
        <w:t xml:space="preserve">## 795 3.40 4.2 4.20 4.2 2.60 3.40 4.2 4.20 4.20 5.0 3.4 4.2 3.40 2.60 3.40 3.4</w:t>
      </w:r>
      <w:r>
        <w:br/>
      </w:r>
      <w:r>
        <w:rPr>
          <w:rStyle w:val="VerbatimChar"/>
        </w:rPr>
        <w:t xml:space="preserve">## 796 1.80 2.6 5.00 4.2 4.20 1.80 4.2 3.40 2.60 3.4 4.2 4.2 4.20 3.40 4.20 2.6</w:t>
      </w:r>
      <w:r>
        <w:br/>
      </w:r>
      <w:r>
        <w:rPr>
          <w:rStyle w:val="VerbatimChar"/>
        </w:rPr>
        <w:t xml:space="preserve">## 797 1.00 1.8 4.20 5.0 2.60 3.40 4.2 3.40 4.20 4.2 5.0 4.2 2.60 1.80 1.80 4.2</w:t>
      </w:r>
      <w:r>
        <w:br/>
      </w:r>
      <w:r>
        <w:rPr>
          <w:rStyle w:val="VerbatimChar"/>
        </w:rPr>
        <w:t xml:space="preserve">## 798 2.60 3.4 4.20 3.4 4.20 3.40 3.4 3.40 3.40 2.6 3.4 3.4 3.40 1.80 3.40 4.2</w:t>
      </w:r>
      <w:r>
        <w:br/>
      </w:r>
      <w:r>
        <w:rPr>
          <w:rStyle w:val="VerbatimChar"/>
        </w:rPr>
        <w:t xml:space="preserve">## 799 2.60 4.2 3.40 3.4 2.60 2.60 3.4 3.40 3.40 2.6 2.6 3.4 2.60 2.60 2.60 3.4</w:t>
      </w:r>
      <w:r>
        <w:br/>
      </w:r>
      <w:r>
        <w:rPr>
          <w:rStyle w:val="VerbatimChar"/>
        </w:rPr>
        <w:t xml:space="preserve">## 800 5.00 5.0 3.40 5.0 4.20 4.20 4.2 4.20 3.40 4.2 3.4 3.4 4.20 4.20 3.40 4.2</w:t>
      </w:r>
      <w:r>
        <w:br/>
      </w:r>
      <w:r>
        <w:rPr>
          <w:rStyle w:val="VerbatimChar"/>
        </w:rPr>
        <w:t xml:space="preserve">## 801 1.00 4.2 5.00 3.4 1.00 1.80 3.4 3.40 4.20 3.4 4.2 3.4 3.40 2.60 1.80 2.6</w:t>
      </w:r>
      <w:r>
        <w:br/>
      </w:r>
      <w:r>
        <w:rPr>
          <w:rStyle w:val="VerbatimChar"/>
        </w:rPr>
        <w:t xml:space="preserve">## 802 1.00 4.2 4.20 5.0 1.80 2.60 4.2 3.40 4.20 4.2 5.0 3.4 4.20 1.00 3.40 4.2</w:t>
      </w:r>
      <w:r>
        <w:br/>
      </w:r>
      <w:r>
        <w:rPr>
          <w:rStyle w:val="VerbatimChar"/>
        </w:rPr>
        <w:t xml:space="preserve">## 803 2.60 4.2 5.00 3.4 4.20 3.40 2.6 2.60 3.40 4.2 3.4 5.0 4.20 3.40 2.60 3.4</w:t>
      </w:r>
      <w:r>
        <w:br/>
      </w:r>
      <w:r>
        <w:rPr>
          <w:rStyle w:val="VerbatimChar"/>
        </w:rPr>
        <w:t xml:space="preserve">## 804 2.60 2.6 4.20 1.8 5.00 3.40 3.4 2.60 3.40 1.8 3.4 5.0 1.80 2.60 4.20 3.4</w:t>
      </w:r>
      <w:r>
        <w:br/>
      </w:r>
      <w:r>
        <w:rPr>
          <w:rStyle w:val="VerbatimChar"/>
        </w:rPr>
        <w:t xml:space="preserve">## 805 1.00 5.0 2.60 2.6 5.00 4.20 2.6 3.40 3.40 4.2 5.0 4.2 3.40 3.40 5.00 2.6</w:t>
      </w:r>
      <w:r>
        <w:br/>
      </w:r>
      <w:r>
        <w:rPr>
          <w:rStyle w:val="VerbatimChar"/>
        </w:rPr>
        <w:t xml:space="preserve">## 806 4.20 2.6 5.00 4.2 3.40 4.20 3.4 4.20 1.80 1.8 2.6 3.4 4.20 1.00 2.60 5.0</w:t>
      </w:r>
      <w:r>
        <w:br/>
      </w:r>
      <w:r>
        <w:rPr>
          <w:rStyle w:val="VerbatimChar"/>
        </w:rPr>
        <w:t xml:space="preserve">## 807 3.40 3.4 2.60 2.6 4.20 1.80 2.6 3.40 2.60 5.0 1.8 4.2 4.20 3.40 1.80 4.2</w:t>
      </w:r>
      <w:r>
        <w:br/>
      </w:r>
      <w:r>
        <w:rPr>
          <w:rStyle w:val="VerbatimChar"/>
        </w:rPr>
        <w:t xml:space="preserve">## 808 1.00 3.4 4.20 3.4 2.60 3.40 4.2 3.40 4.20 5.0 4.2 4.2 3.40 2.60 1.80 4.2</w:t>
      </w:r>
      <w:r>
        <w:br/>
      </w:r>
      <w:r>
        <w:rPr>
          <w:rStyle w:val="VerbatimChar"/>
        </w:rPr>
        <w:t xml:space="preserve">## 809 1.80 5.0 5.00 4.2 1.80 5.00 1.8 3.40 5.00 5.0 4.2 3.4 1.80 3.40 3.40 5.0</w:t>
      </w:r>
      <w:r>
        <w:br/>
      </w:r>
      <w:r>
        <w:rPr>
          <w:rStyle w:val="VerbatimChar"/>
        </w:rPr>
        <w:t xml:space="preserve">## 810 1.80 1.8 2.60 3.4 4.20 3.40 2.6 2.60 3.40 3.4 2.6 2.6 1.80 2.60 2.60 4.2</w:t>
      </w:r>
      <w:r>
        <w:br/>
      </w:r>
      <w:r>
        <w:rPr>
          <w:rStyle w:val="VerbatimChar"/>
        </w:rPr>
        <w:t xml:space="preserve">## 811 5.00 4.2 5.00 4.2 3.40 5.00 4.2 5.00 5.00 5.0 5.0 1.8 5.00 4.20 5.00 5.0</w:t>
      </w:r>
      <w:r>
        <w:br/>
      </w:r>
      <w:r>
        <w:rPr>
          <w:rStyle w:val="VerbatimChar"/>
        </w:rPr>
        <w:t xml:space="preserve">## 812 2.60 5.0 4.20 5.0 2.60 4.20 3.4 2.60 2.60 5.0 3.4 2.6 5.00 2.60 3.40 3.4</w:t>
      </w:r>
      <w:r>
        <w:br/>
      </w:r>
      <w:r>
        <w:rPr>
          <w:rStyle w:val="VerbatimChar"/>
        </w:rPr>
        <w:t xml:space="preserve">## 813 3.40 5.0 5.00 3.4 2.60 2.60 3.4 1.00 3.40 4.2 5.0 4.2 5.00 1.00 5.00 4.2</w:t>
      </w:r>
      <w:r>
        <w:br/>
      </w:r>
      <w:r>
        <w:rPr>
          <w:rStyle w:val="VerbatimChar"/>
        </w:rPr>
        <w:t xml:space="preserve">## 814 3.40 4.2 4.20 4.2 3.40 4.20 3.4 4.20 3.40 4.2 3.4 3.4 3.40 3.40 4.20 4.2</w:t>
      </w:r>
      <w:r>
        <w:br/>
      </w:r>
      <w:r>
        <w:rPr>
          <w:rStyle w:val="VerbatimChar"/>
        </w:rPr>
        <w:t xml:space="preserve">## 815 5.00 5.0 5.00 5.0 5.00 5.00 5.0 4.20 4.20 4.2 4.2 4.2 5.00 5.00 3.40 5.0</w:t>
      </w:r>
      <w:r>
        <w:br/>
      </w:r>
      <w:r>
        <w:rPr>
          <w:rStyle w:val="VerbatimChar"/>
        </w:rPr>
        <w:t xml:space="preserve">## 816 2.60 4.2 5.00 3.4 3.40 2.60 2.6 3.40 4.20 4.2 2.6 2.6 3.40 4.20 2.60 5.0</w:t>
      </w:r>
      <w:r>
        <w:br/>
      </w:r>
      <w:r>
        <w:rPr>
          <w:rStyle w:val="VerbatimChar"/>
        </w:rPr>
        <w:t xml:space="preserve">## 817 2.60 5.0 5.00 2.6 5.00 1.80 3.4 4.20 5.00 3.4 2.6 4.2 4.20 1.80 4.20 5.0</w:t>
      </w:r>
      <w:r>
        <w:br/>
      </w:r>
      <w:r>
        <w:rPr>
          <w:rStyle w:val="VerbatimChar"/>
        </w:rPr>
        <w:t xml:space="preserve">## 818 2.60 2.6 2.60 3.4 3.40 3.40 2.6 3.40 3.40 2.6 2.6 2.6 2.60 2.60 3.40 2.6</w:t>
      </w:r>
      <w:r>
        <w:br/>
      </w:r>
      <w:r>
        <w:rPr>
          <w:rStyle w:val="VerbatimChar"/>
        </w:rPr>
        <w:t xml:space="preserve">## 819 3.40 4.2 4.20 4.2 4.20 3.40 3.4 4.20 4.20 4.2 4.2 3.4 3.40 4.20 4.20 3.4</w:t>
      </w:r>
      <w:r>
        <w:br/>
      </w:r>
      <w:r>
        <w:rPr>
          <w:rStyle w:val="VerbatimChar"/>
        </w:rPr>
        <w:t xml:space="preserve">## 820 3.40 3.4 4.20 3.4 3.40 4.20 3.4 4.20 3.40 3.4 4.2 3.4 4.20 3.40 4.20 4.2</w:t>
      </w:r>
      <w:r>
        <w:br/>
      </w:r>
      <w:r>
        <w:rPr>
          <w:rStyle w:val="VerbatimChar"/>
        </w:rPr>
        <w:t xml:space="preserve">## 821 4.20 4.2 4.20 5.0 4.20 4.20 5.0 4.20 4.20 5.0 5.0 4.2 5.00 4.20 4.20 5.0</w:t>
      </w:r>
      <w:r>
        <w:br/>
      </w:r>
      <w:r>
        <w:rPr>
          <w:rStyle w:val="VerbatimChar"/>
        </w:rPr>
        <w:t xml:space="preserve">## 822 2.60 3.4 4.20 4.2 2.60 3.40 3.4 4.20 4.20 3.4 4.2 4.2 3.40 3.40 4.20 5.0</w:t>
      </w:r>
      <w:r>
        <w:br/>
      </w:r>
      <w:r>
        <w:rPr>
          <w:rStyle w:val="VerbatimChar"/>
        </w:rPr>
        <w:t xml:space="preserve">## 823 4.20 3.4 5.00 4.2 5.00 4.20 3.4 4.20 2.60 3.4 4.2 2.6 2.60 5.00 5.00 3.4</w:t>
      </w:r>
      <w:r>
        <w:br/>
      </w:r>
      <w:r>
        <w:rPr>
          <w:rStyle w:val="VerbatimChar"/>
        </w:rPr>
        <w:t xml:space="preserve">## 824 1.00 5.0 5.00 5.0 5.00 4.20 4.2 4.20 4.20 5.0 5.0 1.8 5.00 4.20 5.00 4.2</w:t>
      </w:r>
      <w:r>
        <w:br/>
      </w:r>
      <w:r>
        <w:rPr>
          <w:rStyle w:val="VerbatimChar"/>
        </w:rPr>
        <w:t xml:space="preserve">## 825 4.20 4.2 4.20 2.6 5.00 5.00 4.2 3.40 5.00 5.0 3.4 5.0 5.00 2.60 4.20 5.0</w:t>
      </w:r>
      <w:r>
        <w:br/>
      </w:r>
      <w:r>
        <w:rPr>
          <w:rStyle w:val="VerbatimChar"/>
        </w:rPr>
        <w:t xml:space="preserve">## 826 2.60 5.0 5.00 5.0 1.80 5.00 5.0 1.80 5.00 5.0 5.0 5.0 5.00 3.40 3.40 5.0</w:t>
      </w:r>
      <w:r>
        <w:br/>
      </w:r>
      <w:r>
        <w:rPr>
          <w:rStyle w:val="VerbatimChar"/>
        </w:rPr>
        <w:t xml:space="preserve">## 827 5.00 5.0 5.00 5.0 5.00 5.00 5.0 5.00 5.00 5.0 5.0 1.0 5.00 1.00 5.00 5.0</w:t>
      </w:r>
      <w:r>
        <w:br/>
      </w:r>
      <w:r>
        <w:rPr>
          <w:rStyle w:val="VerbatimChar"/>
        </w:rPr>
        <w:t xml:space="preserve">## 828 1.80 5.0 3.40 4.2 1.80 2.60 4.2 4.20 4.20 4.2 4.2 2.6 3.40 1.80 2.60 2.6</w:t>
      </w:r>
      <w:r>
        <w:br/>
      </w:r>
      <w:r>
        <w:rPr>
          <w:rStyle w:val="VerbatimChar"/>
        </w:rPr>
        <w:t xml:space="preserve">## 829 2.60 3.4 5.00 4.2 5.00 5.00 3.4 5.00 5.00 5.0 5.0 3.4 5.00 5.00 5.00 5.0</w:t>
      </w:r>
      <w:r>
        <w:br/>
      </w:r>
      <w:r>
        <w:rPr>
          <w:rStyle w:val="VerbatimChar"/>
        </w:rPr>
        <w:t xml:space="preserve">## 830 1.80 3.4 3.40 4.2 4.20 3.40 4.2 3.40 4.20 5.0 3.4 3.4 3.40 3.40 3.40 5.0</w:t>
      </w:r>
      <w:r>
        <w:br/>
      </w:r>
      <w:r>
        <w:rPr>
          <w:rStyle w:val="VerbatimChar"/>
        </w:rPr>
        <w:t xml:space="preserve">## 831 4.20 5.0 5.00 5.0 3.40 5.00 5.0 5.00 5.00 5.0 4.2 5.0 4.20 3.40 5.00 5.0</w:t>
      </w:r>
      <w:r>
        <w:br/>
      </w:r>
      <w:r>
        <w:rPr>
          <w:rStyle w:val="VerbatimChar"/>
        </w:rPr>
        <w:t xml:space="preserve">## 832 1.80 3.4 4.20 3.4 3.40 3.40 3.4 2.60 2.60 3.4 4.2 4.2 2.60 2.60 2.60 2.6</w:t>
      </w:r>
      <w:r>
        <w:br/>
      </w:r>
      <w:r>
        <w:rPr>
          <w:rStyle w:val="VerbatimChar"/>
        </w:rPr>
        <w:t xml:space="preserve">## 833 1.80 1.8 5.00 5.0 5.00 5.00 5.0 5.00 5.00 5.0 5.0 5.0 5.00 1.00 5.00 3.4</w:t>
      </w:r>
      <w:r>
        <w:br/>
      </w:r>
      <w:r>
        <w:rPr>
          <w:rStyle w:val="VerbatimChar"/>
        </w:rPr>
        <w:t xml:space="preserve">## 834 3.40 3.4 5.00 5.0 4.20 4.20 4.2 5.00 4.20 5.0 5.0 3.4 3.40 2.60 3.40 4.2</w:t>
      </w:r>
      <w:r>
        <w:br/>
      </w:r>
      <w:r>
        <w:rPr>
          <w:rStyle w:val="VerbatimChar"/>
        </w:rPr>
        <w:t xml:space="preserve">## 835 2.60 3.4 3.40 5.0 3.40 3.40 3.4 3.40 4.20 5.0 3.4 4.2 3.40 4.20 2.60 3.4</w:t>
      </w:r>
      <w:r>
        <w:br/>
      </w:r>
      <w:r>
        <w:rPr>
          <w:rStyle w:val="VerbatimChar"/>
        </w:rPr>
        <w:t xml:space="preserve">## 836 3.40 5.0 5.00 5.0 4.20 5.00 5.0 5.00 5.00 5.0 5.0 4.2 4.20 3.40 3.40 5.0</w:t>
      </w:r>
      <w:r>
        <w:br/>
      </w:r>
      <w:r>
        <w:rPr>
          <w:rStyle w:val="VerbatimChar"/>
        </w:rPr>
        <w:t xml:space="preserve">## 837 3.40 4.2 4.20 4.2 4.20 4.20 4.2 4.20 3.40 4.2 4.2 2.6 3.40 4.20 3.40 4.2</w:t>
      </w:r>
      <w:r>
        <w:br/>
      </w:r>
      <w:r>
        <w:rPr>
          <w:rStyle w:val="VerbatimChar"/>
        </w:rPr>
        <w:t xml:space="preserve">## 838 2.60 4.2 2.60 4.2 4.20 4.20 4.2 2.60 4.20 4.2 2.6 3.4 2.60 4.20 1.80 4.2</w:t>
      </w:r>
      <w:r>
        <w:br/>
      </w:r>
      <w:r>
        <w:rPr>
          <w:rStyle w:val="VerbatimChar"/>
        </w:rPr>
        <w:t xml:space="preserve">##     V53  V54  V55 V56  V57 V58  V59  V60</w:t>
      </w:r>
      <w:r>
        <w:br/>
      </w:r>
      <w:r>
        <w:rPr>
          <w:rStyle w:val="VerbatimChar"/>
        </w:rPr>
        <w:t xml:space="preserve">## 1   2.6 4.20 4.20 3.4 2.60 3.4 3.40 4.20</w:t>
      </w:r>
      <w:r>
        <w:br/>
      </w:r>
      <w:r>
        <w:rPr>
          <w:rStyle w:val="VerbatimChar"/>
        </w:rPr>
        <w:t xml:space="preserve">## 2   2.6 4.20 4.20 3.4 2.60 3.4 3.40 4.20</w:t>
      </w:r>
      <w:r>
        <w:br/>
      </w:r>
      <w:r>
        <w:rPr>
          <w:rStyle w:val="VerbatimChar"/>
        </w:rPr>
        <w:t xml:space="preserve">## 3   2.6 4.20 4.20 3.4 2.60 3.4 3.40 4.20</w:t>
      </w:r>
      <w:r>
        <w:br/>
      </w:r>
      <w:r>
        <w:rPr>
          <w:rStyle w:val="VerbatimChar"/>
        </w:rPr>
        <w:t xml:space="preserve">## 4   3.4 3.40 3.40 4.2 2.60 2.6 2.60 2.60</w:t>
      </w:r>
      <w:r>
        <w:br/>
      </w:r>
      <w:r>
        <w:rPr>
          <w:rStyle w:val="VerbatimChar"/>
        </w:rPr>
        <w:t xml:space="preserve">## 5   3.4 3.40 3.40 4.2 2.60 2.6 2.60 2.60</w:t>
      </w:r>
      <w:r>
        <w:br/>
      </w:r>
      <w:r>
        <w:rPr>
          <w:rStyle w:val="VerbatimChar"/>
        </w:rPr>
        <w:t xml:space="preserve">## 6   3.4 3.40 3.40 4.2 2.60 2.6 2.60 2.60</w:t>
      </w:r>
      <w:r>
        <w:br/>
      </w:r>
      <w:r>
        <w:rPr>
          <w:rStyle w:val="VerbatimChar"/>
        </w:rPr>
        <w:t xml:space="preserve">## 7   3.4 4.20 4.20 4.2 3.40 5.0 5.00 3.40</w:t>
      </w:r>
      <w:r>
        <w:br/>
      </w:r>
      <w:r>
        <w:rPr>
          <w:rStyle w:val="VerbatimChar"/>
        </w:rPr>
        <w:t xml:space="preserve">## 8   3.4 4.20 4.20 4.2 3.40 5.0 5.00 3.40</w:t>
      </w:r>
      <w:r>
        <w:br/>
      </w:r>
      <w:r>
        <w:rPr>
          <w:rStyle w:val="VerbatimChar"/>
        </w:rPr>
        <w:t xml:space="preserve">## 9   3.4 4.20 4.20 4.2 3.40 5.0 5.00 3.40</w:t>
      </w:r>
      <w:r>
        <w:br/>
      </w:r>
      <w:r>
        <w:rPr>
          <w:rStyle w:val="VerbatimChar"/>
        </w:rPr>
        <w:t xml:space="preserve">## 10  5.0 4.04 1.16 5.0 2.12 5.0 4.04 2.12</w:t>
      </w:r>
      <w:r>
        <w:br/>
      </w:r>
      <w:r>
        <w:rPr>
          <w:rStyle w:val="VerbatimChar"/>
        </w:rPr>
        <w:t xml:space="preserve">## 11  5.0 4.04 1.16 5.0 2.12 5.0 4.04 2.12</w:t>
      </w:r>
      <w:r>
        <w:br/>
      </w:r>
      <w:r>
        <w:rPr>
          <w:rStyle w:val="VerbatimChar"/>
        </w:rPr>
        <w:t xml:space="preserve">## 12  5.0 4.04 1.16 5.0 2.12 5.0 4.04 2.12</w:t>
      </w:r>
      <w:r>
        <w:br/>
      </w:r>
      <w:r>
        <w:rPr>
          <w:rStyle w:val="VerbatimChar"/>
        </w:rPr>
        <w:t xml:space="preserve">## 13  3.4 2.60 2.60 1.8 2.60 1.8 3.40 4.20</w:t>
      </w:r>
      <w:r>
        <w:br/>
      </w:r>
      <w:r>
        <w:rPr>
          <w:rStyle w:val="VerbatimChar"/>
        </w:rPr>
        <w:t xml:space="preserve">## 14  2.6 4.20 1.80 2.6 2.60 2.6 4.20 5.00</w:t>
      </w:r>
      <w:r>
        <w:br/>
      </w:r>
      <w:r>
        <w:rPr>
          <w:rStyle w:val="VerbatimChar"/>
        </w:rPr>
        <w:t xml:space="preserve">## 15  2.6 2.60 3.40 4.2 3.40 2.6 3.40 2.60</w:t>
      </w:r>
      <w:r>
        <w:br/>
      </w:r>
      <w:r>
        <w:rPr>
          <w:rStyle w:val="VerbatimChar"/>
        </w:rPr>
        <w:t xml:space="preserve">## 16  3.4 2.60 2.60 3.4 1.80 3.4 1.80 2.60</w:t>
      </w:r>
      <w:r>
        <w:br/>
      </w:r>
      <w:r>
        <w:rPr>
          <w:rStyle w:val="VerbatimChar"/>
        </w:rPr>
        <w:t xml:space="preserve">## 17  3.4 2.60 2.60 3.4 1.80 3.4 1.80 2.60</w:t>
      </w:r>
      <w:r>
        <w:br/>
      </w:r>
      <w:r>
        <w:rPr>
          <w:rStyle w:val="VerbatimChar"/>
        </w:rPr>
        <w:t xml:space="preserve">## 18  4.2 3.40 3.40 3.4 4.20 3.4 2.60 4.20</w:t>
      </w:r>
      <w:r>
        <w:br/>
      </w:r>
      <w:r>
        <w:rPr>
          <w:rStyle w:val="VerbatimChar"/>
        </w:rPr>
        <w:t xml:space="preserve">## 19  5.0 5.00 3.40 5.0 5.00 5.0 5.00 5.00</w:t>
      </w:r>
      <w:r>
        <w:br/>
      </w:r>
      <w:r>
        <w:rPr>
          <w:rStyle w:val="VerbatimChar"/>
        </w:rPr>
        <w:t xml:space="preserve">## 20  3.4 1.80 1.80 2.6 3.40 1.8 1.80 4.20</w:t>
      </w:r>
      <w:r>
        <w:br/>
      </w:r>
      <w:r>
        <w:rPr>
          <w:rStyle w:val="VerbatimChar"/>
        </w:rPr>
        <w:t xml:space="preserve">## 21  5.0 4.20 4.20 4.2 4.20 4.2 4.20 4.20</w:t>
      </w:r>
      <w:r>
        <w:br/>
      </w:r>
      <w:r>
        <w:rPr>
          <w:rStyle w:val="VerbatimChar"/>
        </w:rPr>
        <w:t xml:space="preserve">## 22  5.0 5.00 4.20 5.0 4.20 4.2 4.20 5.00</w:t>
      </w:r>
      <w:r>
        <w:br/>
      </w:r>
      <w:r>
        <w:rPr>
          <w:rStyle w:val="VerbatimChar"/>
        </w:rPr>
        <w:t xml:space="preserve">## 23  1.8 2.60 2.60 3.4 2.60 4.2 2.60 1.80</w:t>
      </w:r>
      <w:r>
        <w:br/>
      </w:r>
      <w:r>
        <w:rPr>
          <w:rStyle w:val="VerbatimChar"/>
        </w:rPr>
        <w:t xml:space="preserve">## 24  4.2 4.20 4.20 5.0 3.40 4.2 4.20 4.20</w:t>
      </w:r>
      <w:r>
        <w:br/>
      </w:r>
      <w:r>
        <w:rPr>
          <w:rStyle w:val="VerbatimChar"/>
        </w:rPr>
        <w:t xml:space="preserve">## 25  4.2 4.20 4.20 3.4 2.60 3.4 2.60 4.20</w:t>
      </w:r>
      <w:r>
        <w:br/>
      </w:r>
      <w:r>
        <w:rPr>
          <w:rStyle w:val="VerbatimChar"/>
        </w:rPr>
        <w:t xml:space="preserve">## 26  5.0 4.20 3.40 5.0 3.40 4.2 3.40 5.00</w:t>
      </w:r>
      <w:r>
        <w:br/>
      </w:r>
      <w:r>
        <w:rPr>
          <w:rStyle w:val="VerbatimChar"/>
        </w:rPr>
        <w:t xml:space="preserve">## 27  3.4 5.00 3.40 4.2 5.00 5.0 5.00 2.60</w:t>
      </w:r>
      <w:r>
        <w:br/>
      </w:r>
      <w:r>
        <w:rPr>
          <w:rStyle w:val="VerbatimChar"/>
        </w:rPr>
        <w:t xml:space="preserve">## 28  4.2 3.40 4.20 5.0 5.00 5.0 5.00 5.00</w:t>
      </w:r>
      <w:r>
        <w:br/>
      </w:r>
      <w:r>
        <w:rPr>
          <w:rStyle w:val="VerbatimChar"/>
        </w:rPr>
        <w:t xml:space="preserve">## 29  4.2 4.20 3.40 4.2 2.60 4.2 2.60 2.60</w:t>
      </w:r>
      <w:r>
        <w:br/>
      </w:r>
      <w:r>
        <w:rPr>
          <w:rStyle w:val="VerbatimChar"/>
        </w:rPr>
        <w:t xml:space="preserve">## 30  4.2 4.20 2.60 4.2 3.40 4.2 4.20 3.40</w:t>
      </w:r>
      <w:r>
        <w:br/>
      </w:r>
      <w:r>
        <w:rPr>
          <w:rStyle w:val="VerbatimChar"/>
        </w:rPr>
        <w:t xml:space="preserve">## 31  1.0 1.00 1.00 1.0 1.00 1.0 1.00 1.00</w:t>
      </w:r>
      <w:r>
        <w:br/>
      </w:r>
      <w:r>
        <w:rPr>
          <w:rStyle w:val="VerbatimChar"/>
        </w:rPr>
        <w:t xml:space="preserve">## 32  4.2 3.40 3.40 4.2 4.20 1.8 4.20 3.40</w:t>
      </w:r>
      <w:r>
        <w:br/>
      </w:r>
      <w:r>
        <w:rPr>
          <w:rStyle w:val="VerbatimChar"/>
        </w:rPr>
        <w:t xml:space="preserve">## 33  4.2 4.20 3.40 4.2 4.20 4.2 1.80 4.20</w:t>
      </w:r>
      <w:r>
        <w:br/>
      </w:r>
      <w:r>
        <w:rPr>
          <w:rStyle w:val="VerbatimChar"/>
        </w:rPr>
        <w:t xml:space="preserve">## 34  2.6 2.60 1.00 2.6 3.40 2.6 2.60 3.40</w:t>
      </w:r>
      <w:r>
        <w:br/>
      </w:r>
      <w:r>
        <w:rPr>
          <w:rStyle w:val="VerbatimChar"/>
        </w:rPr>
        <w:t xml:space="preserve">## 35  5.0 5.00 3.40 4.2 2.60 4.2 3.40 5.00</w:t>
      </w:r>
      <w:r>
        <w:br/>
      </w:r>
      <w:r>
        <w:rPr>
          <w:rStyle w:val="VerbatimChar"/>
        </w:rPr>
        <w:t xml:space="preserve">## 36  3.4 5.00 4.20 3.4 4.20 2.6 4.20 1.80</w:t>
      </w:r>
      <w:r>
        <w:br/>
      </w:r>
      <w:r>
        <w:rPr>
          <w:rStyle w:val="VerbatimChar"/>
        </w:rPr>
        <w:t xml:space="preserve">## 37  5.0 3.40 3.40 5.0 4.20 5.0 3.40 2.60</w:t>
      </w:r>
      <w:r>
        <w:br/>
      </w:r>
      <w:r>
        <w:rPr>
          <w:rStyle w:val="VerbatimChar"/>
        </w:rPr>
        <w:t xml:space="preserve">## 38  4.2 3.40 3.40 4.2 4.20 3.4 5.00 4.20</w:t>
      </w:r>
      <w:r>
        <w:br/>
      </w:r>
      <w:r>
        <w:rPr>
          <w:rStyle w:val="VerbatimChar"/>
        </w:rPr>
        <w:t xml:space="preserve">## 39  4.2 2.60 3.40 4.2 4.20 5.0 2.60 4.20</w:t>
      </w:r>
      <w:r>
        <w:br/>
      </w:r>
      <w:r>
        <w:rPr>
          <w:rStyle w:val="VerbatimChar"/>
        </w:rPr>
        <w:t xml:space="preserve">## 40  4.2 4.20 3.40 3.4 2.60 4.2 3.40 4.20</w:t>
      </w:r>
      <w:r>
        <w:br/>
      </w:r>
      <w:r>
        <w:rPr>
          <w:rStyle w:val="VerbatimChar"/>
        </w:rPr>
        <w:t xml:space="preserve">## 41  2.6 2.60 3.40 5.0 5.00 4.2 4.20 2.60</w:t>
      </w:r>
      <w:r>
        <w:br/>
      </w:r>
      <w:r>
        <w:rPr>
          <w:rStyle w:val="VerbatimChar"/>
        </w:rPr>
        <w:t xml:space="preserve">## 42  4.2 5.00 3.40 4.2 4.20 3.4 4.20 3.40</w:t>
      </w:r>
      <w:r>
        <w:br/>
      </w:r>
      <w:r>
        <w:rPr>
          <w:rStyle w:val="VerbatimChar"/>
        </w:rPr>
        <w:t xml:space="preserve">## 43  5.0 5.00 3.40 4.2 5.00 3.4 4.20 5.00</w:t>
      </w:r>
      <w:r>
        <w:br/>
      </w:r>
      <w:r>
        <w:rPr>
          <w:rStyle w:val="VerbatimChar"/>
        </w:rPr>
        <w:t xml:space="preserve">## 44  3.4 3.40 3.40 2.6 3.40 3.4 3.40 2.60</w:t>
      </w:r>
      <w:r>
        <w:br/>
      </w:r>
      <w:r>
        <w:rPr>
          <w:rStyle w:val="VerbatimChar"/>
        </w:rPr>
        <w:t xml:space="preserve">## 45  4.2 4.20 3.40 4.2 3.40 1.0 4.20 1.80</w:t>
      </w:r>
      <w:r>
        <w:br/>
      </w:r>
      <w:r>
        <w:rPr>
          <w:rStyle w:val="VerbatimChar"/>
        </w:rPr>
        <w:t xml:space="preserve">## 46  4.2 4.20 3.40 5.0 1.80 3.4 5.00 1.80</w:t>
      </w:r>
      <w:r>
        <w:br/>
      </w:r>
      <w:r>
        <w:rPr>
          <w:rStyle w:val="VerbatimChar"/>
        </w:rPr>
        <w:t xml:space="preserve">## 47  5.0 4.20 2.60 3.4 4.20 4.2 2.60 3.40</w:t>
      </w:r>
      <w:r>
        <w:br/>
      </w:r>
      <w:r>
        <w:rPr>
          <w:rStyle w:val="VerbatimChar"/>
        </w:rPr>
        <w:t xml:space="preserve">## 48  5.0 4.20 3.40 4.2 5.00 4.2 3.40 4.20</w:t>
      </w:r>
      <w:r>
        <w:br/>
      </w:r>
      <w:r>
        <w:rPr>
          <w:rStyle w:val="VerbatimChar"/>
        </w:rPr>
        <w:t xml:space="preserve">## 49  5.0 5.00 3.40 3.4 4.20 4.2 3.40 3.40</w:t>
      </w:r>
      <w:r>
        <w:br/>
      </w:r>
      <w:r>
        <w:rPr>
          <w:rStyle w:val="VerbatimChar"/>
        </w:rPr>
        <w:t xml:space="preserve">## 50  5.0 5.00 2.60 5.0 4.20 4.2 3.40 4.20</w:t>
      </w:r>
      <w:r>
        <w:br/>
      </w:r>
      <w:r>
        <w:rPr>
          <w:rStyle w:val="VerbatimChar"/>
        </w:rPr>
        <w:t xml:space="preserve">## 51  3.4 2.60 1.80 3.4 3.40 2.6 3.40 1.80</w:t>
      </w:r>
      <w:r>
        <w:br/>
      </w:r>
      <w:r>
        <w:rPr>
          <w:rStyle w:val="VerbatimChar"/>
        </w:rPr>
        <w:t xml:space="preserve">## 52  4.2 4.20 3.40 4.2 3.40 5.0 3.40 5.00</w:t>
      </w:r>
      <w:r>
        <w:br/>
      </w:r>
      <w:r>
        <w:rPr>
          <w:rStyle w:val="VerbatimChar"/>
        </w:rPr>
        <w:t xml:space="preserve">## 53  4.2 4.20 1.80 4.2 2.60 5.0 3.40 5.00</w:t>
      </w:r>
      <w:r>
        <w:br/>
      </w:r>
      <w:r>
        <w:rPr>
          <w:rStyle w:val="VerbatimChar"/>
        </w:rPr>
        <w:t xml:space="preserve">## 54  4.2 4.20 3.40 5.0 4.20 4.2 2.60 4.20</w:t>
      </w:r>
      <w:r>
        <w:br/>
      </w:r>
      <w:r>
        <w:rPr>
          <w:rStyle w:val="VerbatimChar"/>
        </w:rPr>
        <w:t xml:space="preserve">## 55  5.0 4.20 3.40 4.2 3.40 4.2 3.40 5.00</w:t>
      </w:r>
      <w:r>
        <w:br/>
      </w:r>
      <w:r>
        <w:rPr>
          <w:rStyle w:val="VerbatimChar"/>
        </w:rPr>
        <w:t xml:space="preserve">## 56  3.4 1.80 2.60 1.8 4.20 3.4 5.00 2.60</w:t>
      </w:r>
      <w:r>
        <w:br/>
      </w:r>
      <w:r>
        <w:rPr>
          <w:rStyle w:val="VerbatimChar"/>
        </w:rPr>
        <w:t xml:space="preserve">## 57  5.0 5.00 3.40 5.0 5.00 3.4 2.60 4.20</w:t>
      </w:r>
      <w:r>
        <w:br/>
      </w:r>
      <w:r>
        <w:rPr>
          <w:rStyle w:val="VerbatimChar"/>
        </w:rPr>
        <w:t xml:space="preserve">## 58  4.2 3.40 1.00 5.0 3.40 3.4 4.20 3.40</w:t>
      </w:r>
      <w:r>
        <w:br/>
      </w:r>
      <w:r>
        <w:rPr>
          <w:rStyle w:val="VerbatimChar"/>
        </w:rPr>
        <w:t xml:space="preserve">## 59  4.2 4.20 4.20 4.2 4.20 4.2 4.20 4.20</w:t>
      </w:r>
      <w:r>
        <w:br/>
      </w:r>
      <w:r>
        <w:rPr>
          <w:rStyle w:val="VerbatimChar"/>
        </w:rPr>
        <w:t xml:space="preserve">## 60  4.2 1.80 2.60 5.0 4.20 1.8 4.20 2.60</w:t>
      </w:r>
      <w:r>
        <w:br/>
      </w:r>
      <w:r>
        <w:rPr>
          <w:rStyle w:val="VerbatimChar"/>
        </w:rPr>
        <w:t xml:space="preserve">## 61  5.0 5.00 2.60 5.0 3.40 5.0 5.00 5.00</w:t>
      </w:r>
      <w:r>
        <w:br/>
      </w:r>
      <w:r>
        <w:rPr>
          <w:rStyle w:val="VerbatimChar"/>
        </w:rPr>
        <w:t xml:space="preserve">## 62  5.0 2.60 1.80 4.2 3.40 2.6 3.40 3.40</w:t>
      </w:r>
      <w:r>
        <w:br/>
      </w:r>
      <w:r>
        <w:rPr>
          <w:rStyle w:val="VerbatimChar"/>
        </w:rPr>
        <w:t xml:space="preserve">## 63  3.4 3.40 2.60 3.4 2.60 3.4 2.60 3.40</w:t>
      </w:r>
      <w:r>
        <w:br/>
      </w:r>
      <w:r>
        <w:rPr>
          <w:rStyle w:val="VerbatimChar"/>
        </w:rPr>
        <w:t xml:space="preserve">## 64  4.2 5.00 3.40 4.2 4.20 3.4 4.20 4.20</w:t>
      </w:r>
      <w:r>
        <w:br/>
      </w:r>
      <w:r>
        <w:rPr>
          <w:rStyle w:val="VerbatimChar"/>
        </w:rPr>
        <w:t xml:space="preserve">## 65  4.2 3.40 5.00 3.4 3.40 2.6 5.00 5.00</w:t>
      </w:r>
      <w:r>
        <w:br/>
      </w:r>
      <w:r>
        <w:rPr>
          <w:rStyle w:val="VerbatimChar"/>
        </w:rPr>
        <w:t xml:space="preserve">## 66  2.6 3.40 3.40 1.8 4.20 1.0 2.60 2.60</w:t>
      </w:r>
      <w:r>
        <w:br/>
      </w:r>
      <w:r>
        <w:rPr>
          <w:rStyle w:val="VerbatimChar"/>
        </w:rPr>
        <w:t xml:space="preserve">## 67  3.4 2.60 2.60 5.0 3.40 4.2 3.40 4.20</w:t>
      </w:r>
      <w:r>
        <w:br/>
      </w:r>
      <w:r>
        <w:rPr>
          <w:rStyle w:val="VerbatimChar"/>
        </w:rPr>
        <w:t xml:space="preserve">## 68  4.2 4.20 2.60 4.2 4.20 3.4 5.00 2.60</w:t>
      </w:r>
      <w:r>
        <w:br/>
      </w:r>
      <w:r>
        <w:rPr>
          <w:rStyle w:val="VerbatimChar"/>
        </w:rPr>
        <w:t xml:space="preserve">## 69  4.2 2.60 4.20 2.6 2.60 3.4 5.00 2.60</w:t>
      </w:r>
      <w:r>
        <w:br/>
      </w:r>
      <w:r>
        <w:rPr>
          <w:rStyle w:val="VerbatimChar"/>
        </w:rPr>
        <w:t xml:space="preserve">## 70  4.2 4.20 3.40 3.4 4.20 4.2 3.40 4.20</w:t>
      </w:r>
      <w:r>
        <w:br/>
      </w:r>
      <w:r>
        <w:rPr>
          <w:rStyle w:val="VerbatimChar"/>
        </w:rPr>
        <w:t xml:space="preserve">## 71  2.6 3.40 2.60 3.4 3.40 3.4 4.20 3.40</w:t>
      </w:r>
      <w:r>
        <w:br/>
      </w:r>
      <w:r>
        <w:rPr>
          <w:rStyle w:val="VerbatimChar"/>
        </w:rPr>
        <w:t xml:space="preserve">## 72  4.2 4.20 4.20 4.2 4.20 4.2 3.40 4.20</w:t>
      </w:r>
      <w:r>
        <w:br/>
      </w:r>
      <w:r>
        <w:rPr>
          <w:rStyle w:val="VerbatimChar"/>
        </w:rPr>
        <w:t xml:space="preserve">## 73  4.2 2.60 3.40 4.2 2.60 3.4 3.40 2.60</w:t>
      </w:r>
      <w:r>
        <w:br/>
      </w:r>
      <w:r>
        <w:rPr>
          <w:rStyle w:val="VerbatimChar"/>
        </w:rPr>
        <w:t xml:space="preserve">## 74  4.2 5.00 3.40 2.6 2.60 2.6 4.20 4.20</w:t>
      </w:r>
      <w:r>
        <w:br/>
      </w:r>
      <w:r>
        <w:rPr>
          <w:rStyle w:val="VerbatimChar"/>
        </w:rPr>
        <w:t xml:space="preserve">## 75  4.2 4.20 4.20 4.2 4.20 4.2 4.20 3.40</w:t>
      </w:r>
      <w:r>
        <w:br/>
      </w:r>
      <w:r>
        <w:rPr>
          <w:rStyle w:val="VerbatimChar"/>
        </w:rPr>
        <w:t xml:space="preserve">## 76  5.0 5.00 4.20 2.6 3.40 3.4 5.00 5.00</w:t>
      </w:r>
      <w:r>
        <w:br/>
      </w:r>
      <w:r>
        <w:rPr>
          <w:rStyle w:val="VerbatimChar"/>
        </w:rPr>
        <w:t xml:space="preserve">## 77  2.6 3.40 2.60 2.6 2.60 2.6 3.40 2.60</w:t>
      </w:r>
      <w:r>
        <w:br/>
      </w:r>
      <w:r>
        <w:rPr>
          <w:rStyle w:val="VerbatimChar"/>
        </w:rPr>
        <w:t xml:space="preserve">## 78  5.0 3.40 1.80 3.4 3.40 4.2 4.20 3.40</w:t>
      </w:r>
      <w:r>
        <w:br/>
      </w:r>
      <w:r>
        <w:rPr>
          <w:rStyle w:val="VerbatimChar"/>
        </w:rPr>
        <w:t xml:space="preserve">## 79  4.2 4.20 1.80 3.4 4.20 4.2 4.20 1.80</w:t>
      </w:r>
      <w:r>
        <w:br/>
      </w:r>
      <w:r>
        <w:rPr>
          <w:rStyle w:val="VerbatimChar"/>
        </w:rPr>
        <w:t xml:space="preserve">## 80  4.2 4.20 1.80 3.4 4.20 4.2 4.20 1.80</w:t>
      </w:r>
      <w:r>
        <w:br/>
      </w:r>
      <w:r>
        <w:rPr>
          <w:rStyle w:val="VerbatimChar"/>
        </w:rPr>
        <w:t xml:space="preserve">## 81  4.2 4.20 1.80 3.4 4.20 4.2 4.20 1.80</w:t>
      </w:r>
      <w:r>
        <w:br/>
      </w:r>
      <w:r>
        <w:rPr>
          <w:rStyle w:val="VerbatimChar"/>
        </w:rPr>
        <w:t xml:space="preserve">## 82  4.2 4.20 1.80 5.0 4.20 2.6 5.00 2.60</w:t>
      </w:r>
      <w:r>
        <w:br/>
      </w:r>
      <w:r>
        <w:rPr>
          <w:rStyle w:val="VerbatimChar"/>
        </w:rPr>
        <w:t xml:space="preserve">## 83  4.2 4.20 3.40 4.2 2.60 3.4 1.80 3.40</w:t>
      </w:r>
      <w:r>
        <w:br/>
      </w:r>
      <w:r>
        <w:rPr>
          <w:rStyle w:val="VerbatimChar"/>
        </w:rPr>
        <w:t xml:space="preserve">## 84  3.4 3.40 1.80 3.4 3.40 3.4 4.20 4.20</w:t>
      </w:r>
      <w:r>
        <w:br/>
      </w:r>
      <w:r>
        <w:rPr>
          <w:rStyle w:val="VerbatimChar"/>
        </w:rPr>
        <w:t xml:space="preserve">## 85  4.2 3.40 4.20 2.6 3.40 3.4 2.60 5.00</w:t>
      </w:r>
      <w:r>
        <w:br/>
      </w:r>
      <w:r>
        <w:rPr>
          <w:rStyle w:val="VerbatimChar"/>
        </w:rPr>
        <w:t xml:space="preserve">## 86  5.0 5.00 5.00 5.0 3.40 5.0 5.00 5.00</w:t>
      </w:r>
      <w:r>
        <w:br/>
      </w:r>
      <w:r>
        <w:rPr>
          <w:rStyle w:val="VerbatimChar"/>
        </w:rPr>
        <w:t xml:space="preserve">## 87  5.0 4.20 5.00 5.0 2.60 5.0 5.00 4.20</w:t>
      </w:r>
      <w:r>
        <w:br/>
      </w:r>
      <w:r>
        <w:rPr>
          <w:rStyle w:val="VerbatimChar"/>
        </w:rPr>
        <w:t xml:space="preserve">## 88  1.8 2.60 2.60 4.2 3.40 3.4 4.20 3.40</w:t>
      </w:r>
      <w:r>
        <w:br/>
      </w:r>
      <w:r>
        <w:rPr>
          <w:rStyle w:val="VerbatimChar"/>
        </w:rPr>
        <w:t xml:space="preserve">## 89  4.2 3.40 3.40 3.4 3.40 3.4 3.40 3.40</w:t>
      </w:r>
      <w:r>
        <w:br/>
      </w:r>
      <w:r>
        <w:rPr>
          <w:rStyle w:val="VerbatimChar"/>
        </w:rPr>
        <w:t xml:space="preserve">## 90  4.2 2.60 3.40 2.6 4.20 1.8 4.20 2.60</w:t>
      </w:r>
      <w:r>
        <w:br/>
      </w:r>
      <w:r>
        <w:rPr>
          <w:rStyle w:val="VerbatimChar"/>
        </w:rPr>
        <w:t xml:space="preserve">## 91  3.4 2.60 2.60 3.4 3.40 2.6 3.40 1.80</w:t>
      </w:r>
      <w:r>
        <w:br/>
      </w:r>
      <w:r>
        <w:rPr>
          <w:rStyle w:val="VerbatimChar"/>
        </w:rPr>
        <w:t xml:space="preserve">## 92  5.0 5.00 4.20 4.2 4.20 5.0 3.40 4.20</w:t>
      </w:r>
      <w:r>
        <w:br/>
      </w:r>
      <w:r>
        <w:rPr>
          <w:rStyle w:val="VerbatimChar"/>
        </w:rPr>
        <w:t xml:space="preserve">## 93  4.2 3.40 4.20 4.2 3.40 4.2 4.20 4.20</w:t>
      </w:r>
      <w:r>
        <w:br/>
      </w:r>
      <w:r>
        <w:rPr>
          <w:rStyle w:val="VerbatimChar"/>
        </w:rPr>
        <w:t xml:space="preserve">## 94  3.4 3.40 3.40 3.4 3.40 3.4 2.60 2.60</w:t>
      </w:r>
      <w:r>
        <w:br/>
      </w:r>
      <w:r>
        <w:rPr>
          <w:rStyle w:val="VerbatimChar"/>
        </w:rPr>
        <w:t xml:space="preserve">## 95  4.2 4.20 2.60 3.4 4.20 5.0 4.20 3.40</w:t>
      </w:r>
      <w:r>
        <w:br/>
      </w:r>
      <w:r>
        <w:rPr>
          <w:rStyle w:val="VerbatimChar"/>
        </w:rPr>
        <w:t xml:space="preserve">## 96  4.2 5.00 4.20 3.4 4.20 4.2 5.00 3.40</w:t>
      </w:r>
      <w:r>
        <w:br/>
      </w:r>
      <w:r>
        <w:rPr>
          <w:rStyle w:val="VerbatimChar"/>
        </w:rPr>
        <w:t xml:space="preserve">## 97  3.4 3.40 2.60 4.2 3.40 4.2 3.40 3.40</w:t>
      </w:r>
      <w:r>
        <w:br/>
      </w:r>
      <w:r>
        <w:rPr>
          <w:rStyle w:val="VerbatimChar"/>
        </w:rPr>
        <w:t xml:space="preserve">## 98  4.2 5.00 4.20 2.6 1.80 3.4 4.20 1.00</w:t>
      </w:r>
      <w:r>
        <w:br/>
      </w:r>
      <w:r>
        <w:rPr>
          <w:rStyle w:val="VerbatimChar"/>
        </w:rPr>
        <w:t xml:space="preserve">## 99  3.4 3.40 3.40 3.4 3.40 4.2 3.40 1.80</w:t>
      </w:r>
      <w:r>
        <w:br/>
      </w:r>
      <w:r>
        <w:rPr>
          <w:rStyle w:val="VerbatimChar"/>
        </w:rPr>
        <w:t xml:space="preserve">## 100 4.2 3.40 2.60 2.6 1.80 3.4 2.60 3.40</w:t>
      </w:r>
      <w:r>
        <w:br/>
      </w:r>
      <w:r>
        <w:rPr>
          <w:rStyle w:val="VerbatimChar"/>
        </w:rPr>
        <w:t xml:space="preserve">## 101 3.4 5.00 4.20 2.6 4.20 5.0 4.20 4.20</w:t>
      </w:r>
      <w:r>
        <w:br/>
      </w:r>
      <w:r>
        <w:rPr>
          <w:rStyle w:val="VerbatimChar"/>
        </w:rPr>
        <w:t xml:space="preserve">## 102 5.0 5.00 2.60 4.2 4.20 4.2 5.00 3.40</w:t>
      </w:r>
      <w:r>
        <w:br/>
      </w:r>
      <w:r>
        <w:rPr>
          <w:rStyle w:val="VerbatimChar"/>
        </w:rPr>
        <w:t xml:space="preserve">## 103 3.4 4.20 4.20 4.2 4.20 3.4 2.60 2.60</w:t>
      </w:r>
      <w:r>
        <w:br/>
      </w:r>
      <w:r>
        <w:rPr>
          <w:rStyle w:val="VerbatimChar"/>
        </w:rPr>
        <w:t xml:space="preserve">## 104 5.0 4.20 3.40 4.2 3.40 5.0 2.60 5.00</w:t>
      </w:r>
      <w:r>
        <w:br/>
      </w:r>
      <w:r>
        <w:rPr>
          <w:rStyle w:val="VerbatimChar"/>
        </w:rPr>
        <w:t xml:space="preserve">## 105 4.2 4.20 3.40 4.2 4.20 4.2 1.80 4.20</w:t>
      </w:r>
      <w:r>
        <w:br/>
      </w:r>
      <w:r>
        <w:rPr>
          <w:rStyle w:val="VerbatimChar"/>
        </w:rPr>
        <w:t xml:space="preserve">## 106 5.0 4.20 1.80 3.4 4.20 3.4 4.20 4.20</w:t>
      </w:r>
      <w:r>
        <w:br/>
      </w:r>
      <w:r>
        <w:rPr>
          <w:rStyle w:val="VerbatimChar"/>
        </w:rPr>
        <w:t xml:space="preserve">## 107 4.2 3.40 3.40 2.6 4.20 4.2 4.20 2.60</w:t>
      </w:r>
      <w:r>
        <w:br/>
      </w:r>
      <w:r>
        <w:rPr>
          <w:rStyle w:val="VerbatimChar"/>
        </w:rPr>
        <w:t xml:space="preserve">## 108 3.4 2.60 4.20 2.6 4.20 2.6 4.20 2.60</w:t>
      </w:r>
      <w:r>
        <w:br/>
      </w:r>
      <w:r>
        <w:rPr>
          <w:rStyle w:val="VerbatimChar"/>
        </w:rPr>
        <w:t xml:space="preserve">## 109 5.0 5.00 5.00 4.2 5.00 3.4 5.00 3.40</w:t>
      </w:r>
      <w:r>
        <w:br/>
      </w:r>
      <w:r>
        <w:rPr>
          <w:rStyle w:val="VerbatimChar"/>
        </w:rPr>
        <w:t xml:space="preserve">## 110 4.2 4.20 4.20 4.2 4.20 4.2 4.20 4.20</w:t>
      </w:r>
      <w:r>
        <w:br/>
      </w:r>
      <w:r>
        <w:rPr>
          <w:rStyle w:val="VerbatimChar"/>
        </w:rPr>
        <w:t xml:space="preserve">## 111 5.0 5.00 3.40 4.2 4.20 4.2 5.00 4.20</w:t>
      </w:r>
      <w:r>
        <w:br/>
      </w:r>
      <w:r>
        <w:rPr>
          <w:rStyle w:val="VerbatimChar"/>
        </w:rPr>
        <w:t xml:space="preserve">## 112 4.2 3.40 1.80 1.8 4.20 5.0 4.20 1.80</w:t>
      </w:r>
      <w:r>
        <w:br/>
      </w:r>
      <w:r>
        <w:rPr>
          <w:rStyle w:val="VerbatimChar"/>
        </w:rPr>
        <w:t xml:space="preserve">## 113 4.2 4.20 3.40 4.2 3.40 4.2 3.40 4.20</w:t>
      </w:r>
      <w:r>
        <w:br/>
      </w:r>
      <w:r>
        <w:rPr>
          <w:rStyle w:val="VerbatimChar"/>
        </w:rPr>
        <w:t xml:space="preserve">## 114 3.4 4.20 1.80 4.2 3.40 3.4 3.40 1.80</w:t>
      </w:r>
      <w:r>
        <w:br/>
      </w:r>
      <w:r>
        <w:rPr>
          <w:rStyle w:val="VerbatimChar"/>
        </w:rPr>
        <w:t xml:space="preserve">## 115 2.6 5.00 4.20 3.4 5.00 4.2 5.00 3.40</w:t>
      </w:r>
      <w:r>
        <w:br/>
      </w:r>
      <w:r>
        <w:rPr>
          <w:rStyle w:val="VerbatimChar"/>
        </w:rPr>
        <w:t xml:space="preserve">## 116 4.2 3.40 5.00 4.2 3.40 5.0 4.20 3.40</w:t>
      </w:r>
      <w:r>
        <w:br/>
      </w:r>
      <w:r>
        <w:rPr>
          <w:rStyle w:val="VerbatimChar"/>
        </w:rPr>
        <w:t xml:space="preserve">## 117 5.0 4.20 3.40 5.0 5.00 4.2 4.20 3.40</w:t>
      </w:r>
      <w:r>
        <w:br/>
      </w:r>
      <w:r>
        <w:rPr>
          <w:rStyle w:val="VerbatimChar"/>
        </w:rPr>
        <w:t xml:space="preserve">## 118 5.0 4.20 4.20 3.4 4.20 4.2 4.20 5.00</w:t>
      </w:r>
      <w:r>
        <w:br/>
      </w:r>
      <w:r>
        <w:rPr>
          <w:rStyle w:val="VerbatimChar"/>
        </w:rPr>
        <w:t xml:space="preserve">## 119 4.2 2.60 3.40 4.2 1.80 3.4 4.20 1.80</w:t>
      </w:r>
      <w:r>
        <w:br/>
      </w:r>
      <w:r>
        <w:rPr>
          <w:rStyle w:val="VerbatimChar"/>
        </w:rPr>
        <w:t xml:space="preserve">## 120 5.0 5.00 1.00 5.0 5.00 5.0 4.20 2.60</w:t>
      </w:r>
      <w:r>
        <w:br/>
      </w:r>
      <w:r>
        <w:rPr>
          <w:rStyle w:val="VerbatimChar"/>
        </w:rPr>
        <w:t xml:space="preserve">## 121 4.2 4.20 2.60 4.2 3.40 4.2 4.20 2.60</w:t>
      </w:r>
      <w:r>
        <w:br/>
      </w:r>
      <w:r>
        <w:rPr>
          <w:rStyle w:val="VerbatimChar"/>
        </w:rPr>
        <w:t xml:space="preserve">## 122 5.0 5.00 1.80 5.0 4.20 4.2 4.20 5.00</w:t>
      </w:r>
      <w:r>
        <w:br/>
      </w:r>
      <w:r>
        <w:rPr>
          <w:rStyle w:val="VerbatimChar"/>
        </w:rPr>
        <w:t xml:space="preserve">## 123 1.8 1.80 3.40 4.2 3.40 2.6 4.20 2.60</w:t>
      </w:r>
      <w:r>
        <w:br/>
      </w:r>
      <w:r>
        <w:rPr>
          <w:rStyle w:val="VerbatimChar"/>
        </w:rPr>
        <w:t xml:space="preserve">## 124 5.0 5.00 4.20 4.2 4.20 4.2 2.60 5.00</w:t>
      </w:r>
      <w:r>
        <w:br/>
      </w:r>
      <w:r>
        <w:rPr>
          <w:rStyle w:val="VerbatimChar"/>
        </w:rPr>
        <w:t xml:space="preserve">## 125 5.0 5.00 5.00 5.0 5.00 5.0 1.00 3.40</w:t>
      </w:r>
      <w:r>
        <w:br/>
      </w:r>
      <w:r>
        <w:rPr>
          <w:rStyle w:val="VerbatimChar"/>
        </w:rPr>
        <w:t xml:space="preserve">## 126 5.0 5.00 2.60 5.0 5.00 5.0 1.80 4.20</w:t>
      </w:r>
      <w:r>
        <w:br/>
      </w:r>
      <w:r>
        <w:rPr>
          <w:rStyle w:val="VerbatimChar"/>
        </w:rPr>
        <w:t xml:space="preserve">## 127 4.2 3.40 2.60 5.0 1.00 1.8 1.00 5.00</w:t>
      </w:r>
      <w:r>
        <w:br/>
      </w:r>
      <w:r>
        <w:rPr>
          <w:rStyle w:val="VerbatimChar"/>
        </w:rPr>
        <w:t xml:space="preserve">## 128 5.0 5.00 3.40 5.0 5.00 5.0 5.00 3.40</w:t>
      </w:r>
      <w:r>
        <w:br/>
      </w:r>
      <w:r>
        <w:rPr>
          <w:rStyle w:val="VerbatimChar"/>
        </w:rPr>
        <w:t xml:space="preserve">## 129 5.0 5.00 5.00 3.4 5.00 4.2 3.40 4.20</w:t>
      </w:r>
      <w:r>
        <w:br/>
      </w:r>
      <w:r>
        <w:rPr>
          <w:rStyle w:val="VerbatimChar"/>
        </w:rPr>
        <w:t xml:space="preserve">## 130 3.4 4.20 1.80 4.2 3.40 2.6 5.00 2.60</w:t>
      </w:r>
      <w:r>
        <w:br/>
      </w:r>
      <w:r>
        <w:rPr>
          <w:rStyle w:val="VerbatimChar"/>
        </w:rPr>
        <w:t xml:space="preserve">## 131 5.0 3.40 4.20 4.2 3.40 4.2 2.60 4.20</w:t>
      </w:r>
      <w:r>
        <w:br/>
      </w:r>
      <w:r>
        <w:rPr>
          <w:rStyle w:val="VerbatimChar"/>
        </w:rPr>
        <w:t xml:space="preserve">## 132 4.2 4.20 2.60 4.2 4.20 2.6 4.20 4.20</w:t>
      </w:r>
      <w:r>
        <w:br/>
      </w:r>
      <w:r>
        <w:rPr>
          <w:rStyle w:val="VerbatimChar"/>
        </w:rPr>
        <w:t xml:space="preserve">## 133 4.2 2.60 1.80 2.6 2.60 3.4 4.20 1.80</w:t>
      </w:r>
      <w:r>
        <w:br/>
      </w:r>
      <w:r>
        <w:rPr>
          <w:rStyle w:val="VerbatimChar"/>
        </w:rPr>
        <w:t xml:space="preserve">## 134 4.2 5.00 2.60 4.2 5.00 4.2 3.40 4.20</w:t>
      </w:r>
      <w:r>
        <w:br/>
      </w:r>
      <w:r>
        <w:rPr>
          <w:rStyle w:val="VerbatimChar"/>
        </w:rPr>
        <w:t xml:space="preserve">## 135 5.0 5.00 3.40 5.0 5.00 5.0 1.80 4.20</w:t>
      </w:r>
      <w:r>
        <w:br/>
      </w:r>
      <w:r>
        <w:rPr>
          <w:rStyle w:val="VerbatimChar"/>
        </w:rPr>
        <w:t xml:space="preserve">## 136 4.2 4.20 3.40 3.4 3.40 2.6 4.20 4.20</w:t>
      </w:r>
      <w:r>
        <w:br/>
      </w:r>
      <w:r>
        <w:rPr>
          <w:rStyle w:val="VerbatimChar"/>
        </w:rPr>
        <w:t xml:space="preserve">## 137 5.0 3.40 1.80 4.2 4.20 5.0 5.00 3.40</w:t>
      </w:r>
      <w:r>
        <w:br/>
      </w:r>
      <w:r>
        <w:rPr>
          <w:rStyle w:val="VerbatimChar"/>
        </w:rPr>
        <w:t xml:space="preserve">## 138 3.4 2.60 2.60 2.6 2.60 2.6 3.40 1.80</w:t>
      </w:r>
      <w:r>
        <w:br/>
      </w:r>
      <w:r>
        <w:rPr>
          <w:rStyle w:val="VerbatimChar"/>
        </w:rPr>
        <w:t xml:space="preserve">## 139 5.0 5.00 2.60 1.0 4.20 5.0 5.00 4.20</w:t>
      </w:r>
      <w:r>
        <w:br/>
      </w:r>
      <w:r>
        <w:rPr>
          <w:rStyle w:val="VerbatimChar"/>
        </w:rPr>
        <w:t xml:space="preserve">## 140 4.2 4.20 3.40 3.4 2.60 3.4 2.60 3.40</w:t>
      </w:r>
      <w:r>
        <w:br/>
      </w:r>
      <w:r>
        <w:rPr>
          <w:rStyle w:val="VerbatimChar"/>
        </w:rPr>
        <w:t xml:space="preserve">## 141 5.0 4.20 4.20 4.2 4.20 5.0 3.40 4.20</w:t>
      </w:r>
      <w:r>
        <w:br/>
      </w:r>
      <w:r>
        <w:rPr>
          <w:rStyle w:val="VerbatimChar"/>
        </w:rPr>
        <w:t xml:space="preserve">## 142 5.0 5.00 4.20 5.0 3.40 4.2 5.00 4.20</w:t>
      </w:r>
      <w:r>
        <w:br/>
      </w:r>
      <w:r>
        <w:rPr>
          <w:rStyle w:val="VerbatimChar"/>
        </w:rPr>
        <w:t xml:space="preserve">## 143 3.4 5.00 5.00 3.4 5.00 5.0 5.00 5.00</w:t>
      </w:r>
      <w:r>
        <w:br/>
      </w:r>
      <w:r>
        <w:rPr>
          <w:rStyle w:val="VerbatimChar"/>
        </w:rPr>
        <w:t xml:space="preserve">## 144 4.2 4.20 3.40 5.0 4.20 5.0 2.60 5.00</w:t>
      </w:r>
      <w:r>
        <w:br/>
      </w:r>
      <w:r>
        <w:rPr>
          <w:rStyle w:val="VerbatimChar"/>
        </w:rPr>
        <w:t xml:space="preserve">## 145 5.0 5.00 5.00 5.0 4.20 5.0 4.20 5.00</w:t>
      </w:r>
      <w:r>
        <w:br/>
      </w:r>
      <w:r>
        <w:rPr>
          <w:rStyle w:val="VerbatimChar"/>
        </w:rPr>
        <w:t xml:space="preserve">## 146 5.0 4.20 4.20 4.2 4.20 4.2 3.40 3.40</w:t>
      </w:r>
      <w:r>
        <w:br/>
      </w:r>
      <w:r>
        <w:rPr>
          <w:rStyle w:val="VerbatimChar"/>
        </w:rPr>
        <w:t xml:space="preserve">## 147 4.2 4.20 4.20 4.2 3.40 4.2 4.20 4.20</w:t>
      </w:r>
      <w:r>
        <w:br/>
      </w:r>
      <w:r>
        <w:rPr>
          <w:rStyle w:val="VerbatimChar"/>
        </w:rPr>
        <w:t xml:space="preserve">## 148 4.2 4.20 4.20 4.2 3.40 4.2 4.20 4.20</w:t>
      </w:r>
      <w:r>
        <w:br/>
      </w:r>
      <w:r>
        <w:rPr>
          <w:rStyle w:val="VerbatimChar"/>
        </w:rPr>
        <w:t xml:space="preserve">## 149 4.2 4.20 3.40 4.2 3.40 3.4 3.40 3.40</w:t>
      </w:r>
      <w:r>
        <w:br/>
      </w:r>
      <w:r>
        <w:rPr>
          <w:rStyle w:val="VerbatimChar"/>
        </w:rPr>
        <w:t xml:space="preserve">## 150 5.0 4.20 1.00 5.0 3.40 4.2 4.20 4.20</w:t>
      </w:r>
      <w:r>
        <w:br/>
      </w:r>
      <w:r>
        <w:rPr>
          <w:rStyle w:val="VerbatimChar"/>
        </w:rPr>
        <w:t xml:space="preserve">## 151 5.0 4.20 1.00 5.0 3.40 4.2 4.20 4.20</w:t>
      </w:r>
      <w:r>
        <w:br/>
      </w:r>
      <w:r>
        <w:rPr>
          <w:rStyle w:val="VerbatimChar"/>
        </w:rPr>
        <w:t xml:space="preserve">## 152 5.0 4.20 2.60 4.2 4.20 4.2 3.40 3.40</w:t>
      </w:r>
      <w:r>
        <w:br/>
      </w:r>
      <w:r>
        <w:rPr>
          <w:rStyle w:val="VerbatimChar"/>
        </w:rPr>
        <w:t xml:space="preserve">## 153 4.2 5.00 3.40 4.2 3.40 4.2 4.20 4.20</w:t>
      </w:r>
      <w:r>
        <w:br/>
      </w:r>
      <w:r>
        <w:rPr>
          <w:rStyle w:val="VerbatimChar"/>
        </w:rPr>
        <w:t xml:space="preserve">## 154 5.0 4.20 3.40 4.2 4.20 3.4 4.20 3.40</w:t>
      </w:r>
      <w:r>
        <w:br/>
      </w:r>
      <w:r>
        <w:rPr>
          <w:rStyle w:val="VerbatimChar"/>
        </w:rPr>
        <w:t xml:space="preserve">## 155 5.0 3.40 2.60 3.4 1.80 3.4 1.80 2.60</w:t>
      </w:r>
      <w:r>
        <w:br/>
      </w:r>
      <w:r>
        <w:rPr>
          <w:rStyle w:val="VerbatimChar"/>
        </w:rPr>
        <w:t xml:space="preserve">## 156 4.2 4.20 3.40 4.2 3.40 4.2 3.40 4.20</w:t>
      </w:r>
      <w:r>
        <w:br/>
      </w:r>
      <w:r>
        <w:rPr>
          <w:rStyle w:val="VerbatimChar"/>
        </w:rPr>
        <w:t xml:space="preserve">## 157 5.0 4.20 3.40 5.0 5.00 5.0 5.00 1.80</w:t>
      </w:r>
      <w:r>
        <w:br/>
      </w:r>
      <w:r>
        <w:rPr>
          <w:rStyle w:val="VerbatimChar"/>
        </w:rPr>
        <w:t xml:space="preserve">## 158 4.2 4.20 3.40 4.2 4.20 4.2 3.40 3.40</w:t>
      </w:r>
      <w:r>
        <w:br/>
      </w:r>
      <w:r>
        <w:rPr>
          <w:rStyle w:val="VerbatimChar"/>
        </w:rPr>
        <w:t xml:space="preserve">## 159 5.0 4.20 5.00 4.2 5.00 3.4 5.00 3.40</w:t>
      </w:r>
      <w:r>
        <w:br/>
      </w:r>
      <w:r>
        <w:rPr>
          <w:rStyle w:val="VerbatimChar"/>
        </w:rPr>
        <w:t xml:space="preserve">## 160 5.0 5.00 4.20 5.0 5.00 4.2 4.20 5.00</w:t>
      </w:r>
      <w:r>
        <w:br/>
      </w:r>
      <w:r>
        <w:rPr>
          <w:rStyle w:val="VerbatimChar"/>
        </w:rPr>
        <w:t xml:space="preserve">## 161 3.4 4.20 1.80 3.4 5.00 4.2 4.20 3.40</w:t>
      </w:r>
      <w:r>
        <w:br/>
      </w:r>
      <w:r>
        <w:rPr>
          <w:rStyle w:val="VerbatimChar"/>
        </w:rPr>
        <w:t xml:space="preserve">## 162 3.4 5.00 3.40 5.0 3.40 4.2 5.00 3.40</w:t>
      </w:r>
      <w:r>
        <w:br/>
      </w:r>
      <w:r>
        <w:rPr>
          <w:rStyle w:val="VerbatimChar"/>
        </w:rPr>
        <w:t xml:space="preserve">## 163 3.4 4.20 1.00 4.2 3.40 3.4 5.00 3.40</w:t>
      </w:r>
      <w:r>
        <w:br/>
      </w:r>
      <w:r>
        <w:rPr>
          <w:rStyle w:val="VerbatimChar"/>
        </w:rPr>
        <w:t xml:space="preserve">## 164 5.0 5.00 4.20 4.2 4.20 4.2 2.60 5.00</w:t>
      </w:r>
      <w:r>
        <w:br/>
      </w:r>
      <w:r>
        <w:rPr>
          <w:rStyle w:val="VerbatimChar"/>
        </w:rPr>
        <w:t xml:space="preserve">## 165 1.8 5.00 1.80 1.8 3.40 3.4 3.40 1.00</w:t>
      </w:r>
      <w:r>
        <w:br/>
      </w:r>
      <w:r>
        <w:rPr>
          <w:rStyle w:val="VerbatimChar"/>
        </w:rPr>
        <w:t xml:space="preserve">## 166 3.4 4.20 2.60 4.2 5.00 3.4 4.20 3.40</w:t>
      </w:r>
      <w:r>
        <w:br/>
      </w:r>
      <w:r>
        <w:rPr>
          <w:rStyle w:val="VerbatimChar"/>
        </w:rPr>
        <w:t xml:space="preserve">## 167 5.0 5.00 3.40 4.2 4.20 4.2 2.60 3.40</w:t>
      </w:r>
      <w:r>
        <w:br/>
      </w:r>
      <w:r>
        <w:rPr>
          <w:rStyle w:val="VerbatimChar"/>
        </w:rPr>
        <w:t xml:space="preserve">## 168 4.2 5.00 2.60 2.6 4.20 4.2 4.20 1.80</w:t>
      </w:r>
      <w:r>
        <w:br/>
      </w:r>
      <w:r>
        <w:rPr>
          <w:rStyle w:val="VerbatimChar"/>
        </w:rPr>
        <w:t xml:space="preserve">## 169 4.2 4.20 2.60 4.2 4.20 3.4 3.40 3.40</w:t>
      </w:r>
      <w:r>
        <w:br/>
      </w:r>
      <w:r>
        <w:rPr>
          <w:rStyle w:val="VerbatimChar"/>
        </w:rPr>
        <w:t xml:space="preserve">## 170 5.0 5.00 1.80 4.2 4.20 5.0 4.20 5.00</w:t>
      </w:r>
      <w:r>
        <w:br/>
      </w:r>
      <w:r>
        <w:rPr>
          <w:rStyle w:val="VerbatimChar"/>
        </w:rPr>
        <w:t xml:space="preserve">## 171 3.4 4.20 1.00 3.4 4.20 3.4 4.20 2.60</w:t>
      </w:r>
      <w:r>
        <w:br/>
      </w:r>
      <w:r>
        <w:rPr>
          <w:rStyle w:val="VerbatimChar"/>
        </w:rPr>
        <w:t xml:space="preserve">## 172 5.0 5.00 4.20 4.2 4.20 4.2 3.40 4.20</w:t>
      </w:r>
      <w:r>
        <w:br/>
      </w:r>
      <w:r>
        <w:rPr>
          <w:rStyle w:val="VerbatimChar"/>
        </w:rPr>
        <w:t xml:space="preserve">## 173 5.0 4.20 5.00 4.2 3.40 5.0 4.20 4.20</w:t>
      </w:r>
      <w:r>
        <w:br/>
      </w:r>
      <w:r>
        <w:rPr>
          <w:rStyle w:val="VerbatimChar"/>
        </w:rPr>
        <w:t xml:space="preserve">## 174 3.4 5.00 3.40 3.4 4.20 2.6 3.40 3.40</w:t>
      </w:r>
      <w:r>
        <w:br/>
      </w:r>
      <w:r>
        <w:rPr>
          <w:rStyle w:val="VerbatimChar"/>
        </w:rPr>
        <w:t xml:space="preserve">## 175 2.6 5.00 1.80 4.2 3.40 4.2 4.20 2.60</w:t>
      </w:r>
      <w:r>
        <w:br/>
      </w:r>
      <w:r>
        <w:rPr>
          <w:rStyle w:val="VerbatimChar"/>
        </w:rPr>
        <w:t xml:space="preserve">## 176 5.0 4.20 3.40 5.0 4.20 4.2 3.40 4.20</w:t>
      </w:r>
      <w:r>
        <w:br/>
      </w:r>
      <w:r>
        <w:rPr>
          <w:rStyle w:val="VerbatimChar"/>
        </w:rPr>
        <w:t xml:space="preserve">## 177 2.6 2.60 2.60 2.6 2.60 2.6 2.60 2.60</w:t>
      </w:r>
      <w:r>
        <w:br/>
      </w:r>
      <w:r>
        <w:rPr>
          <w:rStyle w:val="VerbatimChar"/>
        </w:rPr>
        <w:t xml:space="preserve">## 178 5.0 5.00 3.40 3.4 5.00 4.2 4.20 4.20</w:t>
      </w:r>
      <w:r>
        <w:br/>
      </w:r>
      <w:r>
        <w:rPr>
          <w:rStyle w:val="VerbatimChar"/>
        </w:rPr>
        <w:t xml:space="preserve">## 179 3.4 3.40 3.40 2.6 3.40 4.2 4.20 2.60</w:t>
      </w:r>
      <w:r>
        <w:br/>
      </w:r>
      <w:r>
        <w:rPr>
          <w:rStyle w:val="VerbatimChar"/>
        </w:rPr>
        <w:t xml:space="preserve">## 180 5.0 4.20 2.60 4.2 4.20 4.2 4.20 3.40</w:t>
      </w:r>
      <w:r>
        <w:br/>
      </w:r>
      <w:r>
        <w:rPr>
          <w:rStyle w:val="VerbatimChar"/>
        </w:rPr>
        <w:t xml:space="preserve">## 181 5.0 5.00 4.20 3.4 4.20 3.4 1.00 4.20</w:t>
      </w:r>
      <w:r>
        <w:br/>
      </w:r>
      <w:r>
        <w:rPr>
          <w:rStyle w:val="VerbatimChar"/>
        </w:rPr>
        <w:t xml:space="preserve">## 182 3.4 4.20 1.80 3.4 5.00 5.0 5.00 4.20</w:t>
      </w:r>
      <w:r>
        <w:br/>
      </w:r>
      <w:r>
        <w:rPr>
          <w:rStyle w:val="VerbatimChar"/>
        </w:rPr>
        <w:t xml:space="preserve">## 183 5.0 5.00 2.60 4.2 4.20 4.2 4.20 4.20</w:t>
      </w:r>
      <w:r>
        <w:br/>
      </w:r>
      <w:r>
        <w:rPr>
          <w:rStyle w:val="VerbatimChar"/>
        </w:rPr>
        <w:t xml:space="preserve">## 184 3.4 3.40 2.60 2.6 4.20 2.6 4.20 2.60</w:t>
      </w:r>
      <w:r>
        <w:br/>
      </w:r>
      <w:r>
        <w:rPr>
          <w:rStyle w:val="VerbatimChar"/>
        </w:rPr>
        <w:t xml:space="preserve">## 185 3.4 4.20 2.60 3.4 5.00 3.4 4.20 2.60</w:t>
      </w:r>
      <w:r>
        <w:br/>
      </w:r>
      <w:r>
        <w:rPr>
          <w:rStyle w:val="VerbatimChar"/>
        </w:rPr>
        <w:t xml:space="preserve">## 186 5.0 4.20 4.20 3.4 1.80 5.0 3.40 2.60</w:t>
      </w:r>
      <w:r>
        <w:br/>
      </w:r>
      <w:r>
        <w:rPr>
          <w:rStyle w:val="VerbatimChar"/>
        </w:rPr>
        <w:t xml:space="preserve">## 187 5.0 5.00 4.20 4.2 4.20 4.2 4.20 2.60</w:t>
      </w:r>
      <w:r>
        <w:br/>
      </w:r>
      <w:r>
        <w:rPr>
          <w:rStyle w:val="VerbatimChar"/>
        </w:rPr>
        <w:t xml:space="preserve">## 188 3.4 2.60 2.60 2.6 2.60 1.8 3.40 1.80</w:t>
      </w:r>
      <w:r>
        <w:br/>
      </w:r>
      <w:r>
        <w:rPr>
          <w:rStyle w:val="VerbatimChar"/>
        </w:rPr>
        <w:t xml:space="preserve">## 189 4.2 3.40 4.20 3.4 3.40 3.4 5.00 2.60</w:t>
      </w:r>
      <w:r>
        <w:br/>
      </w:r>
      <w:r>
        <w:rPr>
          <w:rStyle w:val="VerbatimChar"/>
        </w:rPr>
        <w:t xml:space="preserve">## 190 5.0 5.00 3.40 5.0 3.40 5.0 5.00 4.20</w:t>
      </w:r>
      <w:r>
        <w:br/>
      </w:r>
      <w:r>
        <w:rPr>
          <w:rStyle w:val="VerbatimChar"/>
        </w:rPr>
        <w:t xml:space="preserve">## 191 5.0 5.00 1.80 1.8 5.00 3.4 5.00 1.80</w:t>
      </w:r>
      <w:r>
        <w:br/>
      </w:r>
      <w:r>
        <w:rPr>
          <w:rStyle w:val="VerbatimChar"/>
        </w:rPr>
        <w:t xml:space="preserve">## 192 4.2 4.20 1.00 5.0 4.20 4.2 5.00 4.20</w:t>
      </w:r>
      <w:r>
        <w:br/>
      </w:r>
      <w:r>
        <w:rPr>
          <w:rStyle w:val="VerbatimChar"/>
        </w:rPr>
        <w:t xml:space="preserve">## 193 4.2 4.20 1.80 3.4 2.60 3.4 5.00 2.60</w:t>
      </w:r>
      <w:r>
        <w:br/>
      </w:r>
      <w:r>
        <w:rPr>
          <w:rStyle w:val="VerbatimChar"/>
        </w:rPr>
        <w:t xml:space="preserve">## 194 4.2 4.20 1.80 4.2 4.20 4.2 4.20 4.20</w:t>
      </w:r>
      <w:r>
        <w:br/>
      </w:r>
      <w:r>
        <w:rPr>
          <w:rStyle w:val="VerbatimChar"/>
        </w:rPr>
        <w:t xml:space="preserve">## 195 2.6 2.60 1.00 2.6 2.60 1.8 4.20 3.40</w:t>
      </w:r>
      <w:r>
        <w:br/>
      </w:r>
      <w:r>
        <w:rPr>
          <w:rStyle w:val="VerbatimChar"/>
        </w:rPr>
        <w:t xml:space="preserve">## 196 4.2 4.20 3.40 3.4 4.20 3.4 5.00 3.40</w:t>
      </w:r>
      <w:r>
        <w:br/>
      </w:r>
      <w:r>
        <w:rPr>
          <w:rStyle w:val="VerbatimChar"/>
        </w:rPr>
        <w:t xml:space="preserve">## 197 3.4 3.40 3.40 3.4 3.40 3.4 2.60 3.40</w:t>
      </w:r>
      <w:r>
        <w:br/>
      </w:r>
      <w:r>
        <w:rPr>
          <w:rStyle w:val="VerbatimChar"/>
        </w:rPr>
        <w:t xml:space="preserve">## 198 5.0 4.20 1.80 5.0 3.40 4.2 4.20 5.00</w:t>
      </w:r>
      <w:r>
        <w:br/>
      </w:r>
      <w:r>
        <w:rPr>
          <w:rStyle w:val="VerbatimChar"/>
        </w:rPr>
        <w:t xml:space="preserve">## 199 3.4 3.40 3.40 3.4 3.40 3.4 3.40 2.60</w:t>
      </w:r>
      <w:r>
        <w:br/>
      </w:r>
      <w:r>
        <w:rPr>
          <w:rStyle w:val="VerbatimChar"/>
        </w:rPr>
        <w:t xml:space="preserve">## 200 5.0 4.20 3.40 4.2 2.60 4.2 2.60 3.40</w:t>
      </w:r>
      <w:r>
        <w:br/>
      </w:r>
      <w:r>
        <w:rPr>
          <w:rStyle w:val="VerbatimChar"/>
        </w:rPr>
        <w:t xml:space="preserve">## 201 4.2 5.00 4.20 3.4 2.60 2.6 3.40 5.00</w:t>
      </w:r>
      <w:r>
        <w:br/>
      </w:r>
      <w:r>
        <w:rPr>
          <w:rStyle w:val="VerbatimChar"/>
        </w:rPr>
        <w:t xml:space="preserve">## 202 5.0 5.00 4.20 5.0 1.80 5.0 4.20 4.20</w:t>
      </w:r>
      <w:r>
        <w:br/>
      </w:r>
      <w:r>
        <w:rPr>
          <w:rStyle w:val="VerbatimChar"/>
        </w:rPr>
        <w:t xml:space="preserve">## 203 5.0 4.20 5.00 5.0 5.00 4.2 1.80 5.00</w:t>
      </w:r>
      <w:r>
        <w:br/>
      </w:r>
      <w:r>
        <w:rPr>
          <w:rStyle w:val="VerbatimChar"/>
        </w:rPr>
        <w:t xml:space="preserve">## 204 5.0 4.20 1.80 4.2 5.00 3.4 4.20 5.00</w:t>
      </w:r>
      <w:r>
        <w:br/>
      </w:r>
      <w:r>
        <w:rPr>
          <w:rStyle w:val="VerbatimChar"/>
        </w:rPr>
        <w:t xml:space="preserve">## 205 5.0 3.40 5.00 5.0 5.00 5.0 5.00 3.40</w:t>
      </w:r>
      <w:r>
        <w:br/>
      </w:r>
      <w:r>
        <w:rPr>
          <w:rStyle w:val="VerbatimChar"/>
        </w:rPr>
        <w:t xml:space="preserve">## 206 5.0 5.00 1.80 2.6 3.40 3.4 5.00 4.20</w:t>
      </w:r>
      <w:r>
        <w:br/>
      </w:r>
      <w:r>
        <w:rPr>
          <w:rStyle w:val="VerbatimChar"/>
        </w:rPr>
        <w:t xml:space="preserve">## 207 3.4 1.80 4.20 5.0 3.40 4.2 3.40 4.20</w:t>
      </w:r>
      <w:r>
        <w:br/>
      </w:r>
      <w:r>
        <w:rPr>
          <w:rStyle w:val="VerbatimChar"/>
        </w:rPr>
        <w:t xml:space="preserve">## 208 5.0 5.00 1.80 5.0 4.20 5.0 4.20 3.40</w:t>
      </w:r>
      <w:r>
        <w:br/>
      </w:r>
      <w:r>
        <w:rPr>
          <w:rStyle w:val="VerbatimChar"/>
        </w:rPr>
        <w:t xml:space="preserve">## 209 4.2 4.20 2.60 3.4 3.40 2.6 5.00 3.40</w:t>
      </w:r>
      <w:r>
        <w:br/>
      </w:r>
      <w:r>
        <w:rPr>
          <w:rStyle w:val="VerbatimChar"/>
        </w:rPr>
        <w:t xml:space="preserve">## 210 4.2 4.20 4.20 3.4 3.40 4.2 4.20 1.80</w:t>
      </w:r>
      <w:r>
        <w:br/>
      </w:r>
      <w:r>
        <w:rPr>
          <w:rStyle w:val="VerbatimChar"/>
        </w:rPr>
        <w:t xml:space="preserve">## 211 5.0 5.00 4.20 5.0 4.20 4.2 3.40 5.00</w:t>
      </w:r>
      <w:r>
        <w:br/>
      </w:r>
      <w:r>
        <w:rPr>
          <w:rStyle w:val="VerbatimChar"/>
        </w:rPr>
        <w:t xml:space="preserve">## 212 5.0 3.40 1.80 5.0 4.20 4.2 1.80 4.20</w:t>
      </w:r>
      <w:r>
        <w:br/>
      </w:r>
      <w:r>
        <w:rPr>
          <w:rStyle w:val="VerbatimChar"/>
        </w:rPr>
        <w:t xml:space="preserve">## 213 4.2 4.20 1.00 1.8 1.80 4.2 2.60 4.20</w:t>
      </w:r>
      <w:r>
        <w:br/>
      </w:r>
      <w:r>
        <w:rPr>
          <w:rStyle w:val="VerbatimChar"/>
        </w:rPr>
        <w:t xml:space="preserve">## 214 5.0 5.00 4.20 5.0 3.40 5.0 5.00 3.40</w:t>
      </w:r>
      <w:r>
        <w:br/>
      </w:r>
      <w:r>
        <w:rPr>
          <w:rStyle w:val="VerbatimChar"/>
        </w:rPr>
        <w:t xml:space="preserve">## 215 1.0 1.00 1.00 1.8 3.40 4.2 5.00 1.00</w:t>
      </w:r>
      <w:r>
        <w:br/>
      </w:r>
      <w:r>
        <w:rPr>
          <w:rStyle w:val="VerbatimChar"/>
        </w:rPr>
        <w:t xml:space="preserve">## 216 4.2 4.20 4.20 2.6 5.00 1.8 4.20 4.20</w:t>
      </w:r>
      <w:r>
        <w:br/>
      </w:r>
      <w:r>
        <w:rPr>
          <w:rStyle w:val="VerbatimChar"/>
        </w:rPr>
        <w:t xml:space="preserve">## 217 3.4 2.60 4.20 4.2 1.80 1.8 1.80 3.40</w:t>
      </w:r>
      <w:r>
        <w:br/>
      </w:r>
      <w:r>
        <w:rPr>
          <w:rStyle w:val="VerbatimChar"/>
        </w:rPr>
        <w:t xml:space="preserve">## 218 5.0 4.20 3.40 4.2 3.40 5.0 2.60 4.20</w:t>
      </w:r>
      <w:r>
        <w:br/>
      </w:r>
      <w:r>
        <w:rPr>
          <w:rStyle w:val="VerbatimChar"/>
        </w:rPr>
        <w:t xml:space="preserve">## 219 3.4 3.40 1.80 3.4 3.40 3.4 3.40 3.40</w:t>
      </w:r>
      <w:r>
        <w:br/>
      </w:r>
      <w:r>
        <w:rPr>
          <w:rStyle w:val="VerbatimChar"/>
        </w:rPr>
        <w:t xml:space="preserve">## 220 5.0 5.00 3.40 3.4 3.40 4.2 4.20 4.20</w:t>
      </w:r>
      <w:r>
        <w:br/>
      </w:r>
      <w:r>
        <w:rPr>
          <w:rStyle w:val="VerbatimChar"/>
        </w:rPr>
        <w:t xml:space="preserve">## 221 4.2 4.20 1.80 4.2 4.20 4.2 5.00 3.40</w:t>
      </w:r>
      <w:r>
        <w:br/>
      </w:r>
      <w:r>
        <w:rPr>
          <w:rStyle w:val="VerbatimChar"/>
        </w:rPr>
        <w:t xml:space="preserve">## 222 4.2 4.20 1.80 4.2 4.20 4.2 5.00 3.40</w:t>
      </w:r>
      <w:r>
        <w:br/>
      </w:r>
      <w:r>
        <w:rPr>
          <w:rStyle w:val="VerbatimChar"/>
        </w:rPr>
        <w:t xml:space="preserve">## 223 5.0 5.00 4.20 5.0 4.20 5.0 5.00 5.00</w:t>
      </w:r>
      <w:r>
        <w:br/>
      </w:r>
      <w:r>
        <w:rPr>
          <w:rStyle w:val="VerbatimChar"/>
        </w:rPr>
        <w:t xml:space="preserve">## 224 4.2 5.00 5.00 4.2 4.20 4.2 4.20 4.20</w:t>
      </w:r>
      <w:r>
        <w:br/>
      </w:r>
      <w:r>
        <w:rPr>
          <w:rStyle w:val="VerbatimChar"/>
        </w:rPr>
        <w:t xml:space="preserve">## 225 4.2 3.40 4.20 3.4 4.20 3.4 3.40 4.20</w:t>
      </w:r>
      <w:r>
        <w:br/>
      </w:r>
      <w:r>
        <w:rPr>
          <w:rStyle w:val="VerbatimChar"/>
        </w:rPr>
        <w:t xml:space="preserve">## 226 4.2 4.20 1.80 2.6 3.40 1.8 1.80 1.80</w:t>
      </w:r>
      <w:r>
        <w:br/>
      </w:r>
      <w:r>
        <w:rPr>
          <w:rStyle w:val="VerbatimChar"/>
        </w:rPr>
        <w:t xml:space="preserve">## 227 4.2 3.40 3.40 4.2 2.60 4.2 4.20 4.20</w:t>
      </w:r>
      <w:r>
        <w:br/>
      </w:r>
      <w:r>
        <w:rPr>
          <w:rStyle w:val="VerbatimChar"/>
        </w:rPr>
        <w:t xml:space="preserve">## 228 5.0 4.20 1.80 2.6 5.00 4.2 3.40 2.60</w:t>
      </w:r>
      <w:r>
        <w:br/>
      </w:r>
      <w:r>
        <w:rPr>
          <w:rStyle w:val="VerbatimChar"/>
        </w:rPr>
        <w:t xml:space="preserve">## 229 5.0 5.00 3.40 4.2 4.20 4.2 1.00 5.00</w:t>
      </w:r>
      <w:r>
        <w:br/>
      </w:r>
      <w:r>
        <w:rPr>
          <w:rStyle w:val="VerbatimChar"/>
        </w:rPr>
        <w:t xml:space="preserve">## 230 4.2 5.00 3.40 2.6 4.20 4.2 4.20 3.40</w:t>
      </w:r>
      <w:r>
        <w:br/>
      </w:r>
      <w:r>
        <w:rPr>
          <w:rStyle w:val="VerbatimChar"/>
        </w:rPr>
        <w:t xml:space="preserve">## 231 3.4 4.20 1.00 1.8 4.20 3.4 5.00 2.60</w:t>
      </w:r>
      <w:r>
        <w:br/>
      </w:r>
      <w:r>
        <w:rPr>
          <w:rStyle w:val="VerbatimChar"/>
        </w:rPr>
        <w:t xml:space="preserve">## 232 5.0 4.20 3.40 4.2 3.40 4.2 4.20 4.20</w:t>
      </w:r>
      <w:r>
        <w:br/>
      </w:r>
      <w:r>
        <w:rPr>
          <w:rStyle w:val="VerbatimChar"/>
        </w:rPr>
        <w:t xml:space="preserve">## 233 4.2 4.20 5.00 4.2 2.60 4.2 4.20 4.20</w:t>
      </w:r>
      <w:r>
        <w:br/>
      </w:r>
      <w:r>
        <w:rPr>
          <w:rStyle w:val="VerbatimChar"/>
        </w:rPr>
        <w:t xml:space="preserve">## 234 4.2 4.20 3.40 5.0 4.20 4.2 4.20 3.40</w:t>
      </w:r>
      <w:r>
        <w:br/>
      </w:r>
      <w:r>
        <w:rPr>
          <w:rStyle w:val="VerbatimChar"/>
        </w:rPr>
        <w:t xml:space="preserve">## 235 5.0 5.00 4.20 3.4 4.20 4.2 4.20 3.40</w:t>
      </w:r>
      <w:r>
        <w:br/>
      </w:r>
      <w:r>
        <w:rPr>
          <w:rStyle w:val="VerbatimChar"/>
        </w:rPr>
        <w:t xml:space="preserve">## 236 4.2 5.00 3.40 4.2 5.00 3.4 4.20 4.20</w:t>
      </w:r>
      <w:r>
        <w:br/>
      </w:r>
      <w:r>
        <w:rPr>
          <w:rStyle w:val="VerbatimChar"/>
        </w:rPr>
        <w:t xml:space="preserve">## 237 3.4 4.20 2.60 3.4 3.40 3.4 3.40 3.40</w:t>
      </w:r>
      <w:r>
        <w:br/>
      </w:r>
      <w:r>
        <w:rPr>
          <w:rStyle w:val="VerbatimChar"/>
        </w:rPr>
        <w:t xml:space="preserve">## 238 5.0 3.40 3.40 3.4 3.40 3.4 4.20 4.20</w:t>
      </w:r>
      <w:r>
        <w:br/>
      </w:r>
      <w:r>
        <w:rPr>
          <w:rStyle w:val="VerbatimChar"/>
        </w:rPr>
        <w:t xml:space="preserve">## 239 5.0 5.00 4.20 4.2 4.20 4.2 1.80 4.20</w:t>
      </w:r>
      <w:r>
        <w:br/>
      </w:r>
      <w:r>
        <w:rPr>
          <w:rStyle w:val="VerbatimChar"/>
        </w:rPr>
        <w:t xml:space="preserve">## 240 3.4 3.40 4.20 2.6 2.60 2.6 1.80 2.60</w:t>
      </w:r>
      <w:r>
        <w:br/>
      </w:r>
      <w:r>
        <w:rPr>
          <w:rStyle w:val="VerbatimChar"/>
        </w:rPr>
        <w:t xml:space="preserve">## 241 5.0 5.00 4.20 5.0 4.20 5.0 1.00 5.00</w:t>
      </w:r>
      <w:r>
        <w:br/>
      </w:r>
      <w:r>
        <w:rPr>
          <w:rStyle w:val="VerbatimChar"/>
        </w:rPr>
        <w:t xml:space="preserve">## 242 4.2 5.00 4.20 2.6 3.40 3.4 3.40 3.40</w:t>
      </w:r>
      <w:r>
        <w:br/>
      </w:r>
      <w:r>
        <w:rPr>
          <w:rStyle w:val="VerbatimChar"/>
        </w:rPr>
        <w:t xml:space="preserve">## 243 4.2 4.20 3.40 3.4 4.20 4.2 3.40 4.20</w:t>
      </w:r>
      <w:r>
        <w:br/>
      </w:r>
      <w:r>
        <w:rPr>
          <w:rStyle w:val="VerbatimChar"/>
        </w:rPr>
        <w:t xml:space="preserve">## 244 3.4 2.60 3.40 4.2 3.40 4.2 3.40 3.40</w:t>
      </w:r>
      <w:r>
        <w:br/>
      </w:r>
      <w:r>
        <w:rPr>
          <w:rStyle w:val="VerbatimChar"/>
        </w:rPr>
        <w:t xml:space="preserve">## 245 4.2 4.20 3.40 5.0 4.20 4.2 5.00 2.60</w:t>
      </w:r>
      <w:r>
        <w:br/>
      </w:r>
      <w:r>
        <w:rPr>
          <w:rStyle w:val="VerbatimChar"/>
        </w:rPr>
        <w:t xml:space="preserve">## 246 4.2 4.20 3.40 3.4 4.20 4.2 3.40 4.20</w:t>
      </w:r>
      <w:r>
        <w:br/>
      </w:r>
      <w:r>
        <w:rPr>
          <w:rStyle w:val="VerbatimChar"/>
        </w:rPr>
        <w:t xml:space="preserve">## 247 5.0 2.60 3.40 4.2 3.40 4.2 4.20 4.20</w:t>
      </w:r>
      <w:r>
        <w:br/>
      </w:r>
      <w:r>
        <w:rPr>
          <w:rStyle w:val="VerbatimChar"/>
        </w:rPr>
        <w:t xml:space="preserve">## 248 4.2 3.40 2.60 4.2 2.60 1.8 5.00 1.80</w:t>
      </w:r>
      <w:r>
        <w:br/>
      </w:r>
      <w:r>
        <w:rPr>
          <w:rStyle w:val="VerbatimChar"/>
        </w:rPr>
        <w:t xml:space="preserve">## 249 3.4 3.40 3.40 2.6 3.40 4.2 3.40 4.20</w:t>
      </w:r>
      <w:r>
        <w:br/>
      </w:r>
      <w:r>
        <w:rPr>
          <w:rStyle w:val="VerbatimChar"/>
        </w:rPr>
        <w:t xml:space="preserve">## 250 4.2 4.20 4.20 4.2 4.20 4.2 4.20 4.20</w:t>
      </w:r>
      <w:r>
        <w:br/>
      </w:r>
      <w:r>
        <w:rPr>
          <w:rStyle w:val="VerbatimChar"/>
        </w:rPr>
        <w:t xml:space="preserve">## 251 4.2 4.20 3.40 4.2 2.60 4.2 3.40 3.40</w:t>
      </w:r>
      <w:r>
        <w:br/>
      </w:r>
      <w:r>
        <w:rPr>
          <w:rStyle w:val="VerbatimChar"/>
        </w:rPr>
        <w:t xml:space="preserve">## 252 4.2 4.20 4.20 2.6 3.40 4.2 3.40 3.40</w:t>
      </w:r>
      <w:r>
        <w:br/>
      </w:r>
      <w:r>
        <w:rPr>
          <w:rStyle w:val="VerbatimChar"/>
        </w:rPr>
        <w:t xml:space="preserve">## 253 3.4 4.20 2.60 2.6 4.20 5.0 5.00 1.00</w:t>
      </w:r>
      <w:r>
        <w:br/>
      </w:r>
      <w:r>
        <w:rPr>
          <w:rStyle w:val="VerbatimChar"/>
        </w:rPr>
        <w:t xml:space="preserve">## 254 2.6 1.80 1.00 2.6 3.40 3.4 3.40 2.60</w:t>
      </w:r>
      <w:r>
        <w:br/>
      </w:r>
      <w:r>
        <w:rPr>
          <w:rStyle w:val="VerbatimChar"/>
        </w:rPr>
        <w:t xml:space="preserve">## 255 5.0 4.20 2.60 5.0 4.20 5.0 3.40 4.20</w:t>
      </w:r>
      <w:r>
        <w:br/>
      </w:r>
      <w:r>
        <w:rPr>
          <w:rStyle w:val="VerbatimChar"/>
        </w:rPr>
        <w:t xml:space="preserve">## 256 4.2 3.40 2.60 2.6 3.40 4.2 5.00 2.60</w:t>
      </w:r>
      <w:r>
        <w:br/>
      </w:r>
      <w:r>
        <w:rPr>
          <w:rStyle w:val="VerbatimChar"/>
        </w:rPr>
        <w:t xml:space="preserve">## 257 3.4 2.60 3.40 3.4 3.40 2.6 2.60 4.20</w:t>
      </w:r>
      <w:r>
        <w:br/>
      </w:r>
      <w:r>
        <w:rPr>
          <w:rStyle w:val="VerbatimChar"/>
        </w:rPr>
        <w:t xml:space="preserve">## 258 4.2 4.20 4.20 5.0 4.20 4.2 5.00 4.20</w:t>
      </w:r>
      <w:r>
        <w:br/>
      </w:r>
      <w:r>
        <w:rPr>
          <w:rStyle w:val="VerbatimChar"/>
        </w:rPr>
        <w:t xml:space="preserve">## 259 2.6 2.60 4.20 3.4 3.40 4.2 5.00 2.60</w:t>
      </w:r>
      <w:r>
        <w:br/>
      </w:r>
      <w:r>
        <w:rPr>
          <w:rStyle w:val="VerbatimChar"/>
        </w:rPr>
        <w:t xml:space="preserve">## 260 3.4 3.40 3.40 2.6 2.60 3.4 3.40 1.80</w:t>
      </w:r>
      <w:r>
        <w:br/>
      </w:r>
      <w:r>
        <w:rPr>
          <w:rStyle w:val="VerbatimChar"/>
        </w:rPr>
        <w:t xml:space="preserve">## 261 4.2 3.40 2.60 3.4 4.20 4.2 4.20 2.60</w:t>
      </w:r>
      <w:r>
        <w:br/>
      </w:r>
      <w:r>
        <w:rPr>
          <w:rStyle w:val="VerbatimChar"/>
        </w:rPr>
        <w:t xml:space="preserve">## 262 5.0 5.00 1.00 3.4 3.40 5.0 3.40 5.00</w:t>
      </w:r>
      <w:r>
        <w:br/>
      </w:r>
      <w:r>
        <w:rPr>
          <w:rStyle w:val="VerbatimChar"/>
        </w:rPr>
        <w:t xml:space="preserve">## 263 5.0 4.20 3.40 4.2 3.40 4.2 3.40 3.40</w:t>
      </w:r>
      <w:r>
        <w:br/>
      </w:r>
      <w:r>
        <w:rPr>
          <w:rStyle w:val="VerbatimChar"/>
        </w:rPr>
        <w:t xml:space="preserve">## 264 4.2 3.40 2.60 3.4 3.40 3.4 3.40 2.60</w:t>
      </w:r>
      <w:r>
        <w:br/>
      </w:r>
      <w:r>
        <w:rPr>
          <w:rStyle w:val="VerbatimChar"/>
        </w:rPr>
        <w:t xml:space="preserve">## 265 5.0 5.00 3.40 4.2 4.20 4.2 3.40 5.00</w:t>
      </w:r>
      <w:r>
        <w:br/>
      </w:r>
      <w:r>
        <w:rPr>
          <w:rStyle w:val="VerbatimChar"/>
        </w:rPr>
        <w:t xml:space="preserve">## 266 4.2 2.60 1.80 4.2 1.80 3.4 1.80 3.40</w:t>
      </w:r>
      <w:r>
        <w:br/>
      </w:r>
      <w:r>
        <w:rPr>
          <w:rStyle w:val="VerbatimChar"/>
        </w:rPr>
        <w:t xml:space="preserve">## 267 3.4 5.00 3.40 4.2 4.20 2.6 4.20 4.20</w:t>
      </w:r>
      <w:r>
        <w:br/>
      </w:r>
      <w:r>
        <w:rPr>
          <w:rStyle w:val="VerbatimChar"/>
        </w:rPr>
        <w:t xml:space="preserve">## 268 5.0 4.20 4.20 5.0 5.00 4.2 1.80 5.00</w:t>
      </w:r>
      <w:r>
        <w:br/>
      </w:r>
      <w:r>
        <w:rPr>
          <w:rStyle w:val="VerbatimChar"/>
        </w:rPr>
        <w:t xml:space="preserve">## 269 4.2 3.40 4.20 4.2 2.60 4.2 1.80 4.20</w:t>
      </w:r>
      <w:r>
        <w:br/>
      </w:r>
      <w:r>
        <w:rPr>
          <w:rStyle w:val="VerbatimChar"/>
        </w:rPr>
        <w:t xml:space="preserve">## 270 4.2 3.40 2.60 4.2 3.40 3.4 5.00 2.60</w:t>
      </w:r>
      <w:r>
        <w:br/>
      </w:r>
      <w:r>
        <w:rPr>
          <w:rStyle w:val="VerbatimChar"/>
        </w:rPr>
        <w:t xml:space="preserve">## 271 5.0 5.00 4.20 4.2 4.20 4.2 3.40 4.20</w:t>
      </w:r>
      <w:r>
        <w:br/>
      </w:r>
      <w:r>
        <w:rPr>
          <w:rStyle w:val="VerbatimChar"/>
        </w:rPr>
        <w:t xml:space="preserve">## 272 2.6 3.40 4.20 3.4 3.40 2.6 5.00 2.60</w:t>
      </w:r>
      <w:r>
        <w:br/>
      </w:r>
      <w:r>
        <w:rPr>
          <w:rStyle w:val="VerbatimChar"/>
        </w:rPr>
        <w:t xml:space="preserve">## 273 4.2 4.20 1.00 5.0 3.40 4.2 5.00 3.40</w:t>
      </w:r>
      <w:r>
        <w:br/>
      </w:r>
      <w:r>
        <w:rPr>
          <w:rStyle w:val="VerbatimChar"/>
        </w:rPr>
        <w:t xml:space="preserve">## 274 4.2 3.40 3.40 5.0 5.00 4.2 5.00 3.40</w:t>
      </w:r>
      <w:r>
        <w:br/>
      </w:r>
      <w:r>
        <w:rPr>
          <w:rStyle w:val="VerbatimChar"/>
        </w:rPr>
        <w:t xml:space="preserve">## 275 4.2 5.00 2.60 3.4 4.20 4.2 4.20 4.20</w:t>
      </w:r>
      <w:r>
        <w:br/>
      </w:r>
      <w:r>
        <w:rPr>
          <w:rStyle w:val="VerbatimChar"/>
        </w:rPr>
        <w:t xml:space="preserve">## 276 5.0 5.00 5.00 1.8 5.00 5.0 1.80 5.00</w:t>
      </w:r>
      <w:r>
        <w:br/>
      </w:r>
      <w:r>
        <w:rPr>
          <w:rStyle w:val="VerbatimChar"/>
        </w:rPr>
        <w:t xml:space="preserve">## 277 4.2 4.20 3.40 3.4 4.20 4.2 3.40 3.40</w:t>
      </w:r>
      <w:r>
        <w:br/>
      </w:r>
      <w:r>
        <w:rPr>
          <w:rStyle w:val="VerbatimChar"/>
        </w:rPr>
        <w:t xml:space="preserve">## 278 5.0 5.00 5.00 5.0 5.00 5.0 5.00 5.00</w:t>
      </w:r>
      <w:r>
        <w:br/>
      </w:r>
      <w:r>
        <w:rPr>
          <w:rStyle w:val="VerbatimChar"/>
        </w:rPr>
        <w:t xml:space="preserve">## 279 3.4 3.40 2.60 3.4 3.40 4.2 3.40 2.60</w:t>
      </w:r>
      <w:r>
        <w:br/>
      </w:r>
      <w:r>
        <w:rPr>
          <w:rStyle w:val="VerbatimChar"/>
        </w:rPr>
        <w:t xml:space="preserve">## 280 5.0 5.00 2.60 4.2 3.40 2.6 5.00 4.20</w:t>
      </w:r>
      <w:r>
        <w:br/>
      </w:r>
      <w:r>
        <w:rPr>
          <w:rStyle w:val="VerbatimChar"/>
        </w:rPr>
        <w:t xml:space="preserve">## 281 2.6 1.80 1.80 2.6 1.80 1.0 3.40 2.60</w:t>
      </w:r>
      <w:r>
        <w:br/>
      </w:r>
      <w:r>
        <w:rPr>
          <w:rStyle w:val="VerbatimChar"/>
        </w:rPr>
        <w:t xml:space="preserve">## 282 5.0 5.00 3.40 5.0 5.00 5.0 3.40 5.00</w:t>
      </w:r>
      <w:r>
        <w:br/>
      </w:r>
      <w:r>
        <w:rPr>
          <w:rStyle w:val="VerbatimChar"/>
        </w:rPr>
        <w:t xml:space="preserve">## 283 3.4 3.40 4.20 3.4 4.20 4.2 5.00 1.80</w:t>
      </w:r>
      <w:r>
        <w:br/>
      </w:r>
      <w:r>
        <w:rPr>
          <w:rStyle w:val="VerbatimChar"/>
        </w:rPr>
        <w:t xml:space="preserve">## 284 4.2 3.40 3.40 4.2 3.40 4.2 4.20 3.40</w:t>
      </w:r>
      <w:r>
        <w:br/>
      </w:r>
      <w:r>
        <w:rPr>
          <w:rStyle w:val="VerbatimChar"/>
        </w:rPr>
        <w:t xml:space="preserve">## 285 5.0 5.00 5.00 5.0 5.00 4.2 1.00 5.00</w:t>
      </w:r>
      <w:r>
        <w:br/>
      </w:r>
      <w:r>
        <w:rPr>
          <w:rStyle w:val="VerbatimChar"/>
        </w:rPr>
        <w:t xml:space="preserve">## 286 4.2 3.40 1.80 4.2 3.40 3.4 4.20 2.60</w:t>
      </w:r>
      <w:r>
        <w:br/>
      </w:r>
      <w:r>
        <w:rPr>
          <w:rStyle w:val="VerbatimChar"/>
        </w:rPr>
        <w:t xml:space="preserve">## 287 3.4 3.40 3.40 3.4 2.60 3.4 1.80 3.40</w:t>
      </w:r>
      <w:r>
        <w:br/>
      </w:r>
      <w:r>
        <w:rPr>
          <w:rStyle w:val="VerbatimChar"/>
        </w:rPr>
        <w:t xml:space="preserve">## 288 3.4 3.40 4.20 3.4 4.20 4.2 1.80 2.60</w:t>
      </w:r>
      <w:r>
        <w:br/>
      </w:r>
      <w:r>
        <w:rPr>
          <w:rStyle w:val="VerbatimChar"/>
        </w:rPr>
        <w:t xml:space="preserve">## 289 4.2 5.00 4.20 5.0 4.20 5.0 4.20 3.40</w:t>
      </w:r>
      <w:r>
        <w:br/>
      </w:r>
      <w:r>
        <w:rPr>
          <w:rStyle w:val="VerbatimChar"/>
        </w:rPr>
        <w:t xml:space="preserve">## 290 4.2 4.20 4.20 4.2 3.40 4.2 5.00 4.20</w:t>
      </w:r>
      <w:r>
        <w:br/>
      </w:r>
      <w:r>
        <w:rPr>
          <w:rStyle w:val="VerbatimChar"/>
        </w:rPr>
        <w:t xml:space="preserve">## 291 5.0 3.40 1.80 3.4 4.20 3.4 4.20 2.60</w:t>
      </w:r>
      <w:r>
        <w:br/>
      </w:r>
      <w:r>
        <w:rPr>
          <w:rStyle w:val="VerbatimChar"/>
        </w:rPr>
        <w:t xml:space="preserve">## 292 4.2 4.20 4.20 4.2 3.40 5.0 4.20 2.60</w:t>
      </w:r>
      <w:r>
        <w:br/>
      </w:r>
      <w:r>
        <w:rPr>
          <w:rStyle w:val="VerbatimChar"/>
        </w:rPr>
        <w:t xml:space="preserve">## 293 4.2 4.20 4.20 4.2 4.20 4.2 4.20 3.40</w:t>
      </w:r>
      <w:r>
        <w:br/>
      </w:r>
      <w:r>
        <w:rPr>
          <w:rStyle w:val="VerbatimChar"/>
        </w:rPr>
        <w:t xml:space="preserve">## 294 5.0 3.40 3.40 5.0 3.40 4.2 3.40 4.20</w:t>
      </w:r>
      <w:r>
        <w:br/>
      </w:r>
      <w:r>
        <w:rPr>
          <w:rStyle w:val="VerbatimChar"/>
        </w:rPr>
        <w:t xml:space="preserve">## 295 3.4 4.20 3.40 4.2 4.20 1.8 3.40 3.40</w:t>
      </w:r>
      <w:r>
        <w:br/>
      </w:r>
      <w:r>
        <w:rPr>
          <w:rStyle w:val="VerbatimChar"/>
        </w:rPr>
        <w:t xml:space="preserve">## 296 5.0 5.00 1.00 5.0 3.40 4.2 5.00 2.60</w:t>
      </w:r>
      <w:r>
        <w:br/>
      </w:r>
      <w:r>
        <w:rPr>
          <w:rStyle w:val="VerbatimChar"/>
        </w:rPr>
        <w:t xml:space="preserve">## 297 4.2 5.00 3.40 5.0 2.60 5.0 2.60 4.20</w:t>
      </w:r>
      <w:r>
        <w:br/>
      </w:r>
      <w:r>
        <w:rPr>
          <w:rStyle w:val="VerbatimChar"/>
        </w:rPr>
        <w:t xml:space="preserve">## 298 4.2 5.00 4.20 4.2 4.20 4.2 3.40 5.00</w:t>
      </w:r>
      <w:r>
        <w:br/>
      </w:r>
      <w:r>
        <w:rPr>
          <w:rStyle w:val="VerbatimChar"/>
        </w:rPr>
        <w:t xml:space="preserve">## 299 5.0 5.00 3.40 3.4 5.00 4.2 4.20 4.20</w:t>
      </w:r>
      <w:r>
        <w:br/>
      </w:r>
      <w:r>
        <w:rPr>
          <w:rStyle w:val="VerbatimChar"/>
        </w:rPr>
        <w:t xml:space="preserve">## 300 4.2 3.40 3.40 4.2 3.40 2.6 4.20 2.60</w:t>
      </w:r>
      <w:r>
        <w:br/>
      </w:r>
      <w:r>
        <w:rPr>
          <w:rStyle w:val="VerbatimChar"/>
        </w:rPr>
        <w:t xml:space="preserve">## 301 5.0 4.20 2.60 3.4 4.20 4.2 3.40 4.20</w:t>
      </w:r>
      <w:r>
        <w:br/>
      </w:r>
      <w:r>
        <w:rPr>
          <w:rStyle w:val="VerbatimChar"/>
        </w:rPr>
        <w:t xml:space="preserve">## 302 4.2 3.40 3.40 3.4 4.20 3.4 4.20 3.40</w:t>
      </w:r>
      <w:r>
        <w:br/>
      </w:r>
      <w:r>
        <w:rPr>
          <w:rStyle w:val="VerbatimChar"/>
        </w:rPr>
        <w:t xml:space="preserve">## 303 4.2 3.40 3.40 3.4 4.20 3.4 4.20 3.40</w:t>
      </w:r>
      <w:r>
        <w:br/>
      </w:r>
      <w:r>
        <w:rPr>
          <w:rStyle w:val="VerbatimChar"/>
        </w:rPr>
        <w:t xml:space="preserve">## 304 4.2 3.40 3.40 3.4 4.20 3.4 4.20 3.40</w:t>
      </w:r>
      <w:r>
        <w:br/>
      </w:r>
      <w:r>
        <w:rPr>
          <w:rStyle w:val="VerbatimChar"/>
        </w:rPr>
        <w:t xml:space="preserve">## 305 5.0 5.00 3.40 4.2 4.20 4.2 4.20 4.20</w:t>
      </w:r>
      <w:r>
        <w:br/>
      </w:r>
      <w:r>
        <w:rPr>
          <w:rStyle w:val="VerbatimChar"/>
        </w:rPr>
        <w:t xml:space="preserve">## 306 5.0 3.40 3.40 4.2 3.40 1.8 1.00 3.40</w:t>
      </w:r>
      <w:r>
        <w:br/>
      </w:r>
      <w:r>
        <w:rPr>
          <w:rStyle w:val="VerbatimChar"/>
        </w:rPr>
        <w:t xml:space="preserve">## 307 5.0 5.00 2.60 2.6 3.40 1.8 1.00 5.00</w:t>
      </w:r>
      <w:r>
        <w:br/>
      </w:r>
      <w:r>
        <w:rPr>
          <w:rStyle w:val="VerbatimChar"/>
        </w:rPr>
        <w:t xml:space="preserve">## 308 4.2 4.20 1.80 4.2 5.00 4.2 5.00 4.20</w:t>
      </w:r>
      <w:r>
        <w:br/>
      </w:r>
      <w:r>
        <w:rPr>
          <w:rStyle w:val="VerbatimChar"/>
        </w:rPr>
        <w:t xml:space="preserve">## 309 5.0 5.00 3.40 4.2 5.00 4.2 4.20 5.00</w:t>
      </w:r>
      <w:r>
        <w:br/>
      </w:r>
      <w:r>
        <w:rPr>
          <w:rStyle w:val="VerbatimChar"/>
        </w:rPr>
        <w:t xml:space="preserve">## 310 5.0 5.00 3.40 4.2 4.20 5.0 4.20 4.20</w:t>
      </w:r>
      <w:r>
        <w:br/>
      </w:r>
      <w:r>
        <w:rPr>
          <w:rStyle w:val="VerbatimChar"/>
        </w:rPr>
        <w:t xml:space="preserve">## 311 5.0 5.00 4.20 1.0 4.20 5.0 2.60 5.00</w:t>
      </w:r>
      <w:r>
        <w:br/>
      </w:r>
      <w:r>
        <w:rPr>
          <w:rStyle w:val="VerbatimChar"/>
        </w:rPr>
        <w:t xml:space="preserve">## 312 3.4 3.40 4.20 2.6 4.20 3.4 2.60 3.40</w:t>
      </w:r>
      <w:r>
        <w:br/>
      </w:r>
      <w:r>
        <w:rPr>
          <w:rStyle w:val="VerbatimChar"/>
        </w:rPr>
        <w:t xml:space="preserve">## 313 5.0 5.00 4.20 5.0 5.00 5.0 4.20 5.00</w:t>
      </w:r>
      <w:r>
        <w:br/>
      </w:r>
      <w:r>
        <w:rPr>
          <w:rStyle w:val="VerbatimChar"/>
        </w:rPr>
        <w:t xml:space="preserve">## 314 4.2 5.00 3.40 3.4 4.20 4.2 5.00 3.40</w:t>
      </w:r>
      <w:r>
        <w:br/>
      </w:r>
      <w:r>
        <w:rPr>
          <w:rStyle w:val="VerbatimChar"/>
        </w:rPr>
        <w:t xml:space="preserve">## 315 5.0 5.00 1.80 4.2 3.40 5.0 5.00 4.20</w:t>
      </w:r>
      <w:r>
        <w:br/>
      </w:r>
      <w:r>
        <w:rPr>
          <w:rStyle w:val="VerbatimChar"/>
        </w:rPr>
        <w:t xml:space="preserve">## 316 5.0 4.20 2.60 4.2 3.40 4.2 4.20 4.20</w:t>
      </w:r>
      <w:r>
        <w:br/>
      </w:r>
      <w:r>
        <w:rPr>
          <w:rStyle w:val="VerbatimChar"/>
        </w:rPr>
        <w:t xml:space="preserve">## 317 5.0 5.00 3.40 4.2 4.20 4.2 4.20 4.20</w:t>
      </w:r>
      <w:r>
        <w:br/>
      </w:r>
      <w:r>
        <w:rPr>
          <w:rStyle w:val="VerbatimChar"/>
        </w:rPr>
        <w:t xml:space="preserve">## 318 5.0 3.40 4.20 5.0 5.00 5.0 5.00 5.00</w:t>
      </w:r>
      <w:r>
        <w:br/>
      </w:r>
      <w:r>
        <w:rPr>
          <w:rStyle w:val="VerbatimChar"/>
        </w:rPr>
        <w:t xml:space="preserve">## 319 4.2 4.20 4.20 3.4 3.40 3.4 4.20 3.40</w:t>
      </w:r>
      <w:r>
        <w:br/>
      </w:r>
      <w:r>
        <w:rPr>
          <w:rStyle w:val="VerbatimChar"/>
        </w:rPr>
        <w:t xml:space="preserve">## 320 4.2 3.40 3.40 2.6 4.20 3.4 4.20 2.60</w:t>
      </w:r>
      <w:r>
        <w:br/>
      </w:r>
      <w:r>
        <w:rPr>
          <w:rStyle w:val="VerbatimChar"/>
        </w:rPr>
        <w:t xml:space="preserve">## 321 4.2 4.20 3.40 3.4 3.40 3.4 3.40 3.40</w:t>
      </w:r>
      <w:r>
        <w:br/>
      </w:r>
      <w:r>
        <w:rPr>
          <w:rStyle w:val="VerbatimChar"/>
        </w:rPr>
        <w:t xml:space="preserve">## 322 4.2 4.20 3.40 2.6 5.00 4.2 4.20 3.40</w:t>
      </w:r>
      <w:r>
        <w:br/>
      </w:r>
      <w:r>
        <w:rPr>
          <w:rStyle w:val="VerbatimChar"/>
        </w:rPr>
        <w:t xml:space="preserve">## 323 4.2 3.40 3.40 3.4 3.40 3.4 3.40 3.40</w:t>
      </w:r>
      <w:r>
        <w:br/>
      </w:r>
      <w:r>
        <w:rPr>
          <w:rStyle w:val="VerbatimChar"/>
        </w:rPr>
        <w:t xml:space="preserve">## 324 5.0 5.00 4.20 5.0 4.20 4.2 5.00 5.00</w:t>
      </w:r>
      <w:r>
        <w:br/>
      </w:r>
      <w:r>
        <w:rPr>
          <w:rStyle w:val="VerbatimChar"/>
        </w:rPr>
        <w:t xml:space="preserve">## 325 5.0 5.00 4.20 5.0 4.20 5.0 4.20 5.00</w:t>
      </w:r>
      <w:r>
        <w:br/>
      </w:r>
      <w:r>
        <w:rPr>
          <w:rStyle w:val="VerbatimChar"/>
        </w:rPr>
        <w:t xml:space="preserve">## 326 3.4 3.40 4.20 2.6 4.20 3.4 4.20 2.60</w:t>
      </w:r>
      <w:r>
        <w:br/>
      </w:r>
      <w:r>
        <w:rPr>
          <w:rStyle w:val="VerbatimChar"/>
        </w:rPr>
        <w:t xml:space="preserve">## 327 5.0 5.00 3.40 4.2 3.40 4.2 2.60 4.20</w:t>
      </w:r>
      <w:r>
        <w:br/>
      </w:r>
      <w:r>
        <w:rPr>
          <w:rStyle w:val="VerbatimChar"/>
        </w:rPr>
        <w:t xml:space="preserve">## 328 5.0 5.00 3.40 5.0 4.20 4.2 3.40 4.20</w:t>
      </w:r>
      <w:r>
        <w:br/>
      </w:r>
      <w:r>
        <w:rPr>
          <w:rStyle w:val="VerbatimChar"/>
        </w:rPr>
        <w:t xml:space="preserve">## 329 5.0 5.00 5.00 4.2 4.20 5.0 3.40 3.40</w:t>
      </w:r>
      <w:r>
        <w:br/>
      </w:r>
      <w:r>
        <w:rPr>
          <w:rStyle w:val="VerbatimChar"/>
        </w:rPr>
        <w:t xml:space="preserve">## 330 3.4 2.60 2.60 3.4 3.40 2.6 4.20 3.40</w:t>
      </w:r>
      <w:r>
        <w:br/>
      </w:r>
      <w:r>
        <w:rPr>
          <w:rStyle w:val="VerbatimChar"/>
        </w:rPr>
        <w:t xml:space="preserve">## 331 5.0 5.00 5.00 3.4 4.20 5.0 3.40 3.40</w:t>
      </w:r>
      <w:r>
        <w:br/>
      </w:r>
      <w:r>
        <w:rPr>
          <w:rStyle w:val="VerbatimChar"/>
        </w:rPr>
        <w:t xml:space="preserve">## 332 5.0 4.20 2.60 4.2 3.40 4.2 4.20 4.20</w:t>
      </w:r>
      <w:r>
        <w:br/>
      </w:r>
      <w:r>
        <w:rPr>
          <w:rStyle w:val="VerbatimChar"/>
        </w:rPr>
        <w:t xml:space="preserve">## 333 2.6 4.20 2.60 3.4 1.80 1.8 1.80 3.40</w:t>
      </w:r>
      <w:r>
        <w:br/>
      </w:r>
      <w:r>
        <w:rPr>
          <w:rStyle w:val="VerbatimChar"/>
        </w:rPr>
        <w:t xml:space="preserve">## 334 5.0 5.00 3.40 3.4 2.60 3.4 2.60 4.20</w:t>
      </w:r>
      <w:r>
        <w:br/>
      </w:r>
      <w:r>
        <w:rPr>
          <w:rStyle w:val="VerbatimChar"/>
        </w:rPr>
        <w:t xml:space="preserve">## 335 3.4 2.60 2.60 2.6 2.60 2.6 2.60 2.60</w:t>
      </w:r>
      <w:r>
        <w:br/>
      </w:r>
      <w:r>
        <w:rPr>
          <w:rStyle w:val="VerbatimChar"/>
        </w:rPr>
        <w:t xml:space="preserve">## 336 3.4 2.60 1.80 4.2 3.40 2.6 3.40 2.60</w:t>
      </w:r>
      <w:r>
        <w:br/>
      </w:r>
      <w:r>
        <w:rPr>
          <w:rStyle w:val="VerbatimChar"/>
        </w:rPr>
        <w:t xml:space="preserve">## 337 5.0 5.00 3.40 4.2 5.00 5.0 4.20 3.40</w:t>
      </w:r>
      <w:r>
        <w:br/>
      </w:r>
      <w:r>
        <w:rPr>
          <w:rStyle w:val="VerbatimChar"/>
        </w:rPr>
        <w:t xml:space="preserve">## 338 2.6 5.00 2.60 1.8 3.40 5.0 3.40 3.40</w:t>
      </w:r>
      <w:r>
        <w:br/>
      </w:r>
      <w:r>
        <w:rPr>
          <w:rStyle w:val="VerbatimChar"/>
        </w:rPr>
        <w:t xml:space="preserve">## 339 4.2 4.20 3.40 5.0 4.20 5.0 5.00 3.40</w:t>
      </w:r>
      <w:r>
        <w:br/>
      </w:r>
      <w:r>
        <w:rPr>
          <w:rStyle w:val="VerbatimChar"/>
        </w:rPr>
        <w:t xml:space="preserve">## 340 3.4 2.60 2.60 3.4 3.40 1.8 3.40 1.80</w:t>
      </w:r>
      <w:r>
        <w:br/>
      </w:r>
      <w:r>
        <w:rPr>
          <w:rStyle w:val="VerbatimChar"/>
        </w:rPr>
        <w:t xml:space="preserve">## 341 4.2 4.20 4.20 5.0 4.20 2.6 4.20 2.60</w:t>
      </w:r>
      <w:r>
        <w:br/>
      </w:r>
      <w:r>
        <w:rPr>
          <w:rStyle w:val="VerbatimChar"/>
        </w:rPr>
        <w:t xml:space="preserve">## 342 5.0 5.00 5.00 5.0 5.00 4.2 5.00 4.20</w:t>
      </w:r>
      <w:r>
        <w:br/>
      </w:r>
      <w:r>
        <w:rPr>
          <w:rStyle w:val="VerbatimChar"/>
        </w:rPr>
        <w:t xml:space="preserve">## 343 4.2 4.20 3.40 4.2 3.40 3.4 3.40 4.20</w:t>
      </w:r>
      <w:r>
        <w:br/>
      </w:r>
      <w:r>
        <w:rPr>
          <w:rStyle w:val="VerbatimChar"/>
        </w:rPr>
        <w:t xml:space="preserve">## 344 5.0 4.20 4.20 5.0 5.00 5.0 4.20 3.40</w:t>
      </w:r>
      <w:r>
        <w:br/>
      </w:r>
      <w:r>
        <w:rPr>
          <w:rStyle w:val="VerbatimChar"/>
        </w:rPr>
        <w:t xml:space="preserve">## 345 4.2 3.40 4.20 5.0 1.80 4.2 4.20 3.40</w:t>
      </w:r>
      <w:r>
        <w:br/>
      </w:r>
      <w:r>
        <w:rPr>
          <w:rStyle w:val="VerbatimChar"/>
        </w:rPr>
        <w:t xml:space="preserve">## 346 4.2 4.20 3.40 4.2 3.40 4.2 3.40 4.20</w:t>
      </w:r>
      <w:r>
        <w:br/>
      </w:r>
      <w:r>
        <w:rPr>
          <w:rStyle w:val="VerbatimChar"/>
        </w:rPr>
        <w:t xml:space="preserve">## 347 4.2 4.20 3.40 4.2 3.40 4.2 4.20 3.40</w:t>
      </w:r>
      <w:r>
        <w:br/>
      </w:r>
      <w:r>
        <w:rPr>
          <w:rStyle w:val="VerbatimChar"/>
        </w:rPr>
        <w:t xml:space="preserve">## 348 5.0 5.00 3.40 4.2 4.20 4.2 4.20 3.40</w:t>
      </w:r>
      <w:r>
        <w:br/>
      </w:r>
      <w:r>
        <w:rPr>
          <w:rStyle w:val="VerbatimChar"/>
        </w:rPr>
        <w:t xml:space="preserve">## 349 4.2 4.20 3.40 4.2 3.40 3.4 3.40 3.40</w:t>
      </w:r>
      <w:r>
        <w:br/>
      </w:r>
      <w:r>
        <w:rPr>
          <w:rStyle w:val="VerbatimChar"/>
        </w:rPr>
        <w:t xml:space="preserve">## 350 5.0 3.40 4.20 4.2 4.20 4.2 5.00 3.40</w:t>
      </w:r>
      <w:r>
        <w:br/>
      </w:r>
      <w:r>
        <w:rPr>
          <w:rStyle w:val="VerbatimChar"/>
        </w:rPr>
        <w:t xml:space="preserve">## 351 5.0 4.20 1.00 3.4 2.60 3.4 2.60 5.00</w:t>
      </w:r>
      <w:r>
        <w:br/>
      </w:r>
      <w:r>
        <w:rPr>
          <w:rStyle w:val="VerbatimChar"/>
        </w:rPr>
        <w:t xml:space="preserve">## 352 5.0 5.00 4.20 4.2 4.20 4.2 4.20 4.20</w:t>
      </w:r>
      <w:r>
        <w:br/>
      </w:r>
      <w:r>
        <w:rPr>
          <w:rStyle w:val="VerbatimChar"/>
        </w:rPr>
        <w:t xml:space="preserve">## 353 4.2 4.20 4.20 4.2 4.20 4.2 4.20 4.20</w:t>
      </w:r>
      <w:r>
        <w:br/>
      </w:r>
      <w:r>
        <w:rPr>
          <w:rStyle w:val="VerbatimChar"/>
        </w:rPr>
        <w:t xml:space="preserve">## 354 5.0 5.00 5.00 5.0 3.40 3.4 4.20 3.40</w:t>
      </w:r>
      <w:r>
        <w:br/>
      </w:r>
      <w:r>
        <w:rPr>
          <w:rStyle w:val="VerbatimChar"/>
        </w:rPr>
        <w:t xml:space="preserve">## 355 5.0 4.20 2.60 4.2 4.20 1.8 5.00 3.40</w:t>
      </w:r>
      <w:r>
        <w:br/>
      </w:r>
      <w:r>
        <w:rPr>
          <w:rStyle w:val="VerbatimChar"/>
        </w:rPr>
        <w:t xml:space="preserve">## 356 3.4 4.20 3.40 4.2 3.40 4.2 4.20 3.40</w:t>
      </w:r>
      <w:r>
        <w:br/>
      </w:r>
      <w:r>
        <w:rPr>
          <w:rStyle w:val="VerbatimChar"/>
        </w:rPr>
        <w:t xml:space="preserve">## 357 4.2 4.20 4.20 5.0 4.20 4.2 4.20 4.20</w:t>
      </w:r>
      <w:r>
        <w:br/>
      </w:r>
      <w:r>
        <w:rPr>
          <w:rStyle w:val="VerbatimChar"/>
        </w:rPr>
        <w:t xml:space="preserve">## 358 4.2 5.00 4.20 3.4 3.40 5.0 4.20 3.40</w:t>
      </w:r>
      <w:r>
        <w:br/>
      </w:r>
      <w:r>
        <w:rPr>
          <w:rStyle w:val="VerbatimChar"/>
        </w:rPr>
        <w:t xml:space="preserve">## 359 1.0 1.00 1.00 1.0 1.00 1.0 1.00 1.00</w:t>
      </w:r>
      <w:r>
        <w:br/>
      </w:r>
      <w:r>
        <w:rPr>
          <w:rStyle w:val="VerbatimChar"/>
        </w:rPr>
        <w:t xml:space="preserve">## 360 4.2 5.00 3.40 2.6 4.20 5.0 4.20 4.20</w:t>
      </w:r>
      <w:r>
        <w:br/>
      </w:r>
      <w:r>
        <w:rPr>
          <w:rStyle w:val="VerbatimChar"/>
        </w:rPr>
        <w:t xml:space="preserve">## 361 4.2 4.20 3.40 3.4 3.40 3.4 2.60 3.40</w:t>
      </w:r>
      <w:r>
        <w:br/>
      </w:r>
      <w:r>
        <w:rPr>
          <w:rStyle w:val="VerbatimChar"/>
        </w:rPr>
        <w:t xml:space="preserve">## 362 5.0 5.00 3.40 4.2 4.20 4.2 3.40 4.20</w:t>
      </w:r>
      <w:r>
        <w:br/>
      </w:r>
      <w:r>
        <w:rPr>
          <w:rStyle w:val="VerbatimChar"/>
        </w:rPr>
        <w:t xml:space="preserve">## 363 5.0 2.60 3.40 1.8 4.20 3.4 2.60 2.60</w:t>
      </w:r>
      <w:r>
        <w:br/>
      </w:r>
      <w:r>
        <w:rPr>
          <w:rStyle w:val="VerbatimChar"/>
        </w:rPr>
        <w:t xml:space="preserve">## 364 3.4 4.20 3.40 2.6 3.40 3.4 4.20 3.40</w:t>
      </w:r>
      <w:r>
        <w:br/>
      </w:r>
      <w:r>
        <w:rPr>
          <w:rStyle w:val="VerbatimChar"/>
        </w:rPr>
        <w:t xml:space="preserve">## 365 4.2 4.20 3.40 4.2 4.20 4.2 4.20 3.40</w:t>
      </w:r>
      <w:r>
        <w:br/>
      </w:r>
      <w:r>
        <w:rPr>
          <w:rStyle w:val="VerbatimChar"/>
        </w:rPr>
        <w:t xml:space="preserve">## 366 4.2 3.40 3.40 2.6 3.40 2.6 3.40 3.40</w:t>
      </w:r>
      <w:r>
        <w:br/>
      </w:r>
      <w:r>
        <w:rPr>
          <w:rStyle w:val="VerbatimChar"/>
        </w:rPr>
        <w:t xml:space="preserve">## 367 4.2 4.20 3.40 4.2 5.00 4.2 4.20 5.00</w:t>
      </w:r>
      <w:r>
        <w:br/>
      </w:r>
      <w:r>
        <w:rPr>
          <w:rStyle w:val="VerbatimChar"/>
        </w:rPr>
        <w:t xml:space="preserve">## 368 5.0 4.20 2.60 4.2 4.20 4.2 3.40 5.00</w:t>
      </w:r>
      <w:r>
        <w:br/>
      </w:r>
      <w:r>
        <w:rPr>
          <w:rStyle w:val="VerbatimChar"/>
        </w:rPr>
        <w:t xml:space="preserve">## 369 5.0 4.20 4.20 4.2 2.60 5.0 5.00 3.40</w:t>
      </w:r>
      <w:r>
        <w:br/>
      </w:r>
      <w:r>
        <w:rPr>
          <w:rStyle w:val="VerbatimChar"/>
        </w:rPr>
        <w:t xml:space="preserve">## 370 5.0 3.40 3.40 5.0 4.20 4.2 4.20 2.60</w:t>
      </w:r>
      <w:r>
        <w:br/>
      </w:r>
      <w:r>
        <w:rPr>
          <w:rStyle w:val="VerbatimChar"/>
        </w:rPr>
        <w:t xml:space="preserve">## 371 2.6 3.40 2.60 2.6 2.60 2.6 2.60 2.60</w:t>
      </w:r>
      <w:r>
        <w:br/>
      </w:r>
      <w:r>
        <w:rPr>
          <w:rStyle w:val="VerbatimChar"/>
        </w:rPr>
        <w:t xml:space="preserve">## 372 4.2 4.20 4.20 2.6 4.20 4.2 4.20 2.60</w:t>
      </w:r>
      <w:r>
        <w:br/>
      </w:r>
      <w:r>
        <w:rPr>
          <w:rStyle w:val="VerbatimChar"/>
        </w:rPr>
        <w:t xml:space="preserve">## 373 5.0 4.20 4.20 3.4 5.00 3.4 4.20 4.20</w:t>
      </w:r>
      <w:r>
        <w:br/>
      </w:r>
      <w:r>
        <w:rPr>
          <w:rStyle w:val="VerbatimChar"/>
        </w:rPr>
        <w:t xml:space="preserve">## 374 5.0 4.20 4.20 3.4 5.00 3.4 4.20 4.20</w:t>
      </w:r>
      <w:r>
        <w:br/>
      </w:r>
      <w:r>
        <w:rPr>
          <w:rStyle w:val="VerbatimChar"/>
        </w:rPr>
        <w:t xml:space="preserve">## 375 5.0 4.20 4.20 3.4 5.00 3.4 4.20 4.20</w:t>
      </w:r>
      <w:r>
        <w:br/>
      </w:r>
      <w:r>
        <w:rPr>
          <w:rStyle w:val="VerbatimChar"/>
        </w:rPr>
        <w:t xml:space="preserve">## 376 3.4 4.20 3.40 3.4 3.40 4.2 2.60 3.40</w:t>
      </w:r>
      <w:r>
        <w:br/>
      </w:r>
      <w:r>
        <w:rPr>
          <w:rStyle w:val="VerbatimChar"/>
        </w:rPr>
        <w:t xml:space="preserve">## 377 4.2 5.00 2.60 2.6 4.20 5.0 3.40 2.60</w:t>
      </w:r>
      <w:r>
        <w:br/>
      </w:r>
      <w:r>
        <w:rPr>
          <w:rStyle w:val="VerbatimChar"/>
        </w:rPr>
        <w:t xml:space="preserve">## 378 4.2 4.20 2.60 4.2 3.40 2.6 4.20 4.20</w:t>
      </w:r>
      <w:r>
        <w:br/>
      </w:r>
      <w:r>
        <w:rPr>
          <w:rStyle w:val="VerbatimChar"/>
        </w:rPr>
        <w:t xml:space="preserve">## 379 4.2 4.20 3.40 3.4 3.40 3.4 3.40 4.20</w:t>
      </w:r>
      <w:r>
        <w:br/>
      </w:r>
      <w:r>
        <w:rPr>
          <w:rStyle w:val="VerbatimChar"/>
        </w:rPr>
        <w:t xml:space="preserve">## 380 5.0 4.20 3.40 2.6 3.40 4.2 4.20 3.40</w:t>
      </w:r>
      <w:r>
        <w:br/>
      </w:r>
      <w:r>
        <w:rPr>
          <w:rStyle w:val="VerbatimChar"/>
        </w:rPr>
        <w:t xml:space="preserve">## 381 5.0 5.00 3.40 4.2 4.20 5.0 3.40 5.00</w:t>
      </w:r>
      <w:r>
        <w:br/>
      </w:r>
      <w:r>
        <w:rPr>
          <w:rStyle w:val="VerbatimChar"/>
        </w:rPr>
        <w:t xml:space="preserve">## 382 5.0 5.00 4.20 5.0 5.00 5.0 5.00 4.20</w:t>
      </w:r>
      <w:r>
        <w:br/>
      </w:r>
      <w:r>
        <w:rPr>
          <w:rStyle w:val="VerbatimChar"/>
        </w:rPr>
        <w:t xml:space="preserve">## 383 4.2 4.20 2.60 3.4 3.40 3.4 3.40 3.40</w:t>
      </w:r>
      <w:r>
        <w:br/>
      </w:r>
      <w:r>
        <w:rPr>
          <w:rStyle w:val="VerbatimChar"/>
        </w:rPr>
        <w:t xml:space="preserve">## 384 5.0 5.00 1.80 4.2 5.00 5.0 4.20 5.00</w:t>
      </w:r>
      <w:r>
        <w:br/>
      </w:r>
      <w:r>
        <w:rPr>
          <w:rStyle w:val="VerbatimChar"/>
        </w:rPr>
        <w:t xml:space="preserve">## 385 5.0 4.20 4.20 3.4 4.20 5.0 5.00 4.20</w:t>
      </w:r>
      <w:r>
        <w:br/>
      </w:r>
      <w:r>
        <w:rPr>
          <w:rStyle w:val="VerbatimChar"/>
        </w:rPr>
        <w:t xml:space="preserve">## 386 4.2 4.20 4.20 4.2 4.20 4.2 4.20 4.20</w:t>
      </w:r>
      <w:r>
        <w:br/>
      </w:r>
      <w:r>
        <w:rPr>
          <w:rStyle w:val="VerbatimChar"/>
        </w:rPr>
        <w:t xml:space="preserve">## 387 5.0 5.00 5.00 5.0 5.00 5.0 5.00 5.00</w:t>
      </w:r>
      <w:r>
        <w:br/>
      </w:r>
      <w:r>
        <w:rPr>
          <w:rStyle w:val="VerbatimChar"/>
        </w:rPr>
        <w:t xml:space="preserve">## 388 4.2 4.20 2.60 3.4 3.40 4.2 2.60 2.60</w:t>
      </w:r>
      <w:r>
        <w:br/>
      </w:r>
      <w:r>
        <w:rPr>
          <w:rStyle w:val="VerbatimChar"/>
        </w:rPr>
        <w:t xml:space="preserve">## 389 4.2 4.20 3.40 3.4 3.40 4.2 3.40 3.40</w:t>
      </w:r>
      <w:r>
        <w:br/>
      </w:r>
      <w:r>
        <w:rPr>
          <w:rStyle w:val="VerbatimChar"/>
        </w:rPr>
        <w:t xml:space="preserve">## 390 5.0 5.00 5.00 2.6 5.00 5.0 4.20 4.20</w:t>
      </w:r>
      <w:r>
        <w:br/>
      </w:r>
      <w:r>
        <w:rPr>
          <w:rStyle w:val="VerbatimChar"/>
        </w:rPr>
        <w:t xml:space="preserve">## 391 5.0 5.00 4.20 5.0 4.20 5.0 1.80 5.00</w:t>
      </w:r>
      <w:r>
        <w:br/>
      </w:r>
      <w:r>
        <w:rPr>
          <w:rStyle w:val="VerbatimChar"/>
        </w:rPr>
        <w:t xml:space="preserve">## 392 4.2 3.40 3.40 4.2 2.60 4.2 3.40 4.20</w:t>
      </w:r>
      <w:r>
        <w:br/>
      </w:r>
      <w:r>
        <w:rPr>
          <w:rStyle w:val="VerbatimChar"/>
        </w:rPr>
        <w:t xml:space="preserve">## 393 5.0 5.00 4.20 5.0 5.00 5.0 5.00 4.20</w:t>
      </w:r>
      <w:r>
        <w:br/>
      </w:r>
      <w:r>
        <w:rPr>
          <w:rStyle w:val="VerbatimChar"/>
        </w:rPr>
        <w:t xml:space="preserve">## 394 4.2 4.20 4.20 4.2 3.40 4.2 3.40 4.20</w:t>
      </w:r>
      <w:r>
        <w:br/>
      </w:r>
      <w:r>
        <w:rPr>
          <w:rStyle w:val="VerbatimChar"/>
        </w:rPr>
        <w:t xml:space="preserve">## 395 4.2 3.40 1.80 2.6 3.40 2.6 4.20 4.20</w:t>
      </w:r>
      <w:r>
        <w:br/>
      </w:r>
      <w:r>
        <w:rPr>
          <w:rStyle w:val="VerbatimChar"/>
        </w:rPr>
        <w:t xml:space="preserve">## 396 4.2 3.40 3.40 3.4 3.40 3.4 3.40 2.60</w:t>
      </w:r>
      <w:r>
        <w:br/>
      </w:r>
      <w:r>
        <w:rPr>
          <w:rStyle w:val="VerbatimChar"/>
        </w:rPr>
        <w:t xml:space="preserve">## 397 4.2 4.20 2.60 4.2 2.60 3.4 2.60 3.40</w:t>
      </w:r>
      <w:r>
        <w:br/>
      </w:r>
      <w:r>
        <w:rPr>
          <w:rStyle w:val="VerbatimChar"/>
        </w:rPr>
        <w:t xml:space="preserve">## 398 4.2 4.20 4.20 3.4 2.60 3.4 4.20 1.80</w:t>
      </w:r>
      <w:r>
        <w:br/>
      </w:r>
      <w:r>
        <w:rPr>
          <w:rStyle w:val="VerbatimChar"/>
        </w:rPr>
        <w:t xml:space="preserve">## 399 5.0 4.20 2.60 2.6 4.20 4.2 2.60 4.20</w:t>
      </w:r>
      <w:r>
        <w:br/>
      </w:r>
      <w:r>
        <w:rPr>
          <w:rStyle w:val="VerbatimChar"/>
        </w:rPr>
        <w:t xml:space="preserve">## 400 1.0 1.00 1.00 1.0 1.00 1.0 1.00 1.00</w:t>
      </w:r>
      <w:r>
        <w:br/>
      </w:r>
      <w:r>
        <w:rPr>
          <w:rStyle w:val="VerbatimChar"/>
        </w:rPr>
        <w:t xml:space="preserve">## 401 5.0 5.00 4.20 4.2 5.00 5.0 4.20 4.20</w:t>
      </w:r>
      <w:r>
        <w:br/>
      </w:r>
      <w:r>
        <w:rPr>
          <w:rStyle w:val="VerbatimChar"/>
        </w:rPr>
        <w:t xml:space="preserve">## 402 4.2 4.20 4.20 4.2 4.20 4.2 4.20 4.20</w:t>
      </w:r>
      <w:r>
        <w:br/>
      </w:r>
      <w:r>
        <w:rPr>
          <w:rStyle w:val="VerbatimChar"/>
        </w:rPr>
        <w:t xml:space="preserve">## 403 5.0 3.40 1.80 4.2 2.60 2.6 3.40 4.20</w:t>
      </w:r>
      <w:r>
        <w:br/>
      </w:r>
      <w:r>
        <w:rPr>
          <w:rStyle w:val="VerbatimChar"/>
        </w:rPr>
        <w:t xml:space="preserve">## 404 5.0 5.00 5.00 4.2 5.00 5.0 5.00 5.00</w:t>
      </w:r>
      <w:r>
        <w:br/>
      </w:r>
      <w:r>
        <w:rPr>
          <w:rStyle w:val="VerbatimChar"/>
        </w:rPr>
        <w:t xml:space="preserve">## 405 3.4 4.20 1.80 3.4 3.40 3.4 4.20 2.60</w:t>
      </w:r>
      <w:r>
        <w:br/>
      </w:r>
      <w:r>
        <w:rPr>
          <w:rStyle w:val="VerbatimChar"/>
        </w:rPr>
        <w:t xml:space="preserve">## 406 4.2 3.40 2.60 4.2 4.20 2.6 5.00 4.20</w:t>
      </w:r>
      <w:r>
        <w:br/>
      </w:r>
      <w:r>
        <w:rPr>
          <w:rStyle w:val="VerbatimChar"/>
        </w:rPr>
        <w:t xml:space="preserve">## 407 2.6 2.60 2.60 2.6 2.60 2.6 2.60 1.80</w:t>
      </w:r>
      <w:r>
        <w:br/>
      </w:r>
      <w:r>
        <w:rPr>
          <w:rStyle w:val="VerbatimChar"/>
        </w:rPr>
        <w:t xml:space="preserve">## 408 5.0 5.00 3.40 5.0 4.20 4.2 5.00 5.00</w:t>
      </w:r>
      <w:r>
        <w:br/>
      </w:r>
      <w:r>
        <w:rPr>
          <w:rStyle w:val="VerbatimChar"/>
        </w:rPr>
        <w:t xml:space="preserve">## 409 4.2 4.20 4.20 3.4 4.20 3.4 5.00 4.20</w:t>
      </w:r>
      <w:r>
        <w:br/>
      </w:r>
      <w:r>
        <w:rPr>
          <w:rStyle w:val="VerbatimChar"/>
        </w:rPr>
        <w:t xml:space="preserve">## 410 4.2 5.00 2.60 4.2 3.40 3.4 5.00 2.60</w:t>
      </w:r>
      <w:r>
        <w:br/>
      </w:r>
      <w:r>
        <w:rPr>
          <w:rStyle w:val="VerbatimChar"/>
        </w:rPr>
        <w:t xml:space="preserve">## 411 3.4 3.40 3.40 3.4 3.40 2.6 3.40 2.60</w:t>
      </w:r>
      <w:r>
        <w:br/>
      </w:r>
      <w:r>
        <w:rPr>
          <w:rStyle w:val="VerbatimChar"/>
        </w:rPr>
        <w:t xml:space="preserve">## 412 4.2 4.20 2.60 3.4 3.40 4.2 3.40 3.40</w:t>
      </w:r>
      <w:r>
        <w:br/>
      </w:r>
      <w:r>
        <w:rPr>
          <w:rStyle w:val="VerbatimChar"/>
        </w:rPr>
        <w:t xml:space="preserve">## 413 4.2 3.40 3.40 3.4 4.20 5.0 3.40 3.40</w:t>
      </w:r>
      <w:r>
        <w:br/>
      </w:r>
      <w:r>
        <w:rPr>
          <w:rStyle w:val="VerbatimChar"/>
        </w:rPr>
        <w:t xml:space="preserve">## 414 5.0 5.00 5.00 5.0 5.00 5.0 5.00 5.00</w:t>
      </w:r>
      <w:r>
        <w:br/>
      </w:r>
      <w:r>
        <w:rPr>
          <w:rStyle w:val="VerbatimChar"/>
        </w:rPr>
        <w:t xml:space="preserve">## 415 4.2 3.40 5.00 3.4 3.40 2.6 2.60 4.20</w:t>
      </w:r>
      <w:r>
        <w:br/>
      </w:r>
      <w:r>
        <w:rPr>
          <w:rStyle w:val="VerbatimChar"/>
        </w:rPr>
        <w:t xml:space="preserve">## 416 5.0 5.00 2.60 4.2 2.60 4.2 5.00 3.40</w:t>
      </w:r>
      <w:r>
        <w:br/>
      </w:r>
      <w:r>
        <w:rPr>
          <w:rStyle w:val="VerbatimChar"/>
        </w:rPr>
        <w:t xml:space="preserve">## 417 3.4 4.20 3.40 3.4 3.40 3.4 4.20 3.40</w:t>
      </w:r>
      <w:r>
        <w:br/>
      </w:r>
      <w:r>
        <w:rPr>
          <w:rStyle w:val="VerbatimChar"/>
        </w:rPr>
        <w:t xml:space="preserve">## 418 3.4 5.00 3.40 4.2 3.40 5.0 5.00 4.20</w:t>
      </w:r>
      <w:r>
        <w:br/>
      </w:r>
      <w:r>
        <w:rPr>
          <w:rStyle w:val="VerbatimChar"/>
        </w:rPr>
        <w:t xml:space="preserve">## 419 5.0 5.00 4.20 4.2 4.20 5.0 5.00 4.20</w:t>
      </w:r>
      <w:r>
        <w:br/>
      </w:r>
      <w:r>
        <w:rPr>
          <w:rStyle w:val="VerbatimChar"/>
        </w:rPr>
        <w:t xml:space="preserve">## 420 1.8 4.20 4.20 3.4 1.80 4.2 5.00 1.80</w:t>
      </w:r>
      <w:r>
        <w:br/>
      </w:r>
      <w:r>
        <w:rPr>
          <w:rStyle w:val="VerbatimChar"/>
        </w:rPr>
        <w:t xml:space="preserve">## 421 1.8 3.40 3.40 4.2 3.40 4.2 4.20 1.00</w:t>
      </w:r>
      <w:r>
        <w:br/>
      </w:r>
      <w:r>
        <w:rPr>
          <w:rStyle w:val="VerbatimChar"/>
        </w:rPr>
        <w:t xml:space="preserve">## 422 4.2 5.00 3.40 5.0 5.00 5.0 5.00 3.40</w:t>
      </w:r>
      <w:r>
        <w:br/>
      </w:r>
      <w:r>
        <w:rPr>
          <w:rStyle w:val="VerbatimChar"/>
        </w:rPr>
        <w:t xml:space="preserve">## 423 3.4 4.20 1.80 5.0 4.20 5.0 4.20 5.00</w:t>
      </w:r>
      <w:r>
        <w:br/>
      </w:r>
      <w:r>
        <w:rPr>
          <w:rStyle w:val="VerbatimChar"/>
        </w:rPr>
        <w:t xml:space="preserve">## 424 5.0 5.00 3.40 5.0 5.00 5.0 1.80 5.00</w:t>
      </w:r>
      <w:r>
        <w:br/>
      </w:r>
      <w:r>
        <w:rPr>
          <w:rStyle w:val="VerbatimChar"/>
        </w:rPr>
        <w:t xml:space="preserve">## 425 5.0 4.20 2.60 5.0 1.80 5.0 2.60 2.60</w:t>
      </w:r>
      <w:r>
        <w:br/>
      </w:r>
      <w:r>
        <w:rPr>
          <w:rStyle w:val="VerbatimChar"/>
        </w:rPr>
        <w:t xml:space="preserve">## 426 4.2 5.00 4.20 4.2 4.20 4.2 5.00 3.40</w:t>
      </w:r>
      <w:r>
        <w:br/>
      </w:r>
      <w:r>
        <w:rPr>
          <w:rStyle w:val="VerbatimChar"/>
        </w:rPr>
        <w:t xml:space="preserve">## 427 5.0 5.00 5.00 5.0 5.00 5.0 5.00 5.00</w:t>
      </w:r>
      <w:r>
        <w:br/>
      </w:r>
      <w:r>
        <w:rPr>
          <w:rStyle w:val="VerbatimChar"/>
        </w:rPr>
        <w:t xml:space="preserve">## 428 3.4 3.40 2.60 3.4 3.40 4.2 4.20 2.60</w:t>
      </w:r>
      <w:r>
        <w:br/>
      </w:r>
      <w:r>
        <w:rPr>
          <w:rStyle w:val="VerbatimChar"/>
        </w:rPr>
        <w:t xml:space="preserve">## 429 5.0 5.00 4.20 4.2 4.20 5.0 5.00 5.00</w:t>
      </w:r>
      <w:r>
        <w:br/>
      </w:r>
      <w:r>
        <w:rPr>
          <w:rStyle w:val="VerbatimChar"/>
        </w:rPr>
        <w:t xml:space="preserve">## 430 3.4 2.60 3.40 4.2 2.60 3.4 4.20 3.40</w:t>
      </w:r>
      <w:r>
        <w:br/>
      </w:r>
      <w:r>
        <w:rPr>
          <w:rStyle w:val="VerbatimChar"/>
        </w:rPr>
        <w:t xml:space="preserve">## 431 4.2 4.20 3.40 2.6 4.20 4.2 4.20 3.40</w:t>
      </w:r>
      <w:r>
        <w:br/>
      </w:r>
      <w:r>
        <w:rPr>
          <w:rStyle w:val="VerbatimChar"/>
        </w:rPr>
        <w:t xml:space="preserve">## 432 5.0 4.20 3.40 4.2 5.00 5.0 4.20 5.00</w:t>
      </w:r>
      <w:r>
        <w:br/>
      </w:r>
      <w:r>
        <w:rPr>
          <w:rStyle w:val="VerbatimChar"/>
        </w:rPr>
        <w:t xml:space="preserve">## 433 5.0 5.00 2.60 2.6 4.20 4.2 4.20 1.80</w:t>
      </w:r>
      <w:r>
        <w:br/>
      </w:r>
      <w:r>
        <w:rPr>
          <w:rStyle w:val="VerbatimChar"/>
        </w:rPr>
        <w:t xml:space="preserve">## 434 5.0 5.00 1.80 5.0 5.00 5.0 5.00 5.00</w:t>
      </w:r>
      <w:r>
        <w:br/>
      </w:r>
      <w:r>
        <w:rPr>
          <w:rStyle w:val="VerbatimChar"/>
        </w:rPr>
        <w:t xml:space="preserve">## 435 5.0 4.20 3.40 4.2 4.20 4.2 5.00 5.00</w:t>
      </w:r>
      <w:r>
        <w:br/>
      </w:r>
      <w:r>
        <w:rPr>
          <w:rStyle w:val="VerbatimChar"/>
        </w:rPr>
        <w:t xml:space="preserve">## 436 4.2 4.20 3.40 4.2 3.40 4.2 3.40 3.40</w:t>
      </w:r>
      <w:r>
        <w:br/>
      </w:r>
      <w:r>
        <w:rPr>
          <w:rStyle w:val="VerbatimChar"/>
        </w:rPr>
        <w:t xml:space="preserve">## 437 4.2 5.00 1.80 4.2 4.20 4.2 4.20 4.20</w:t>
      </w:r>
      <w:r>
        <w:br/>
      </w:r>
      <w:r>
        <w:rPr>
          <w:rStyle w:val="VerbatimChar"/>
        </w:rPr>
        <w:t xml:space="preserve">## 438 5.0 5.00 5.00 5.0 5.00 5.0 5.00 5.00</w:t>
      </w:r>
      <w:r>
        <w:br/>
      </w:r>
      <w:r>
        <w:rPr>
          <w:rStyle w:val="VerbatimChar"/>
        </w:rPr>
        <w:t xml:space="preserve">## 439 5.0 5.00 3.40 5.0 5.00 5.0 5.00 5.00</w:t>
      </w:r>
      <w:r>
        <w:br/>
      </w:r>
      <w:r>
        <w:rPr>
          <w:rStyle w:val="VerbatimChar"/>
        </w:rPr>
        <w:t xml:space="preserve">## 440 5.0 4.20 3.40 5.0 4.20 5.0 3.40 4.20</w:t>
      </w:r>
      <w:r>
        <w:br/>
      </w:r>
      <w:r>
        <w:rPr>
          <w:rStyle w:val="VerbatimChar"/>
        </w:rPr>
        <w:t xml:space="preserve">## 441 4.2 4.20 2.60 4.2 4.20 3.4 3.40 4.20</w:t>
      </w:r>
      <w:r>
        <w:br/>
      </w:r>
      <w:r>
        <w:rPr>
          <w:rStyle w:val="VerbatimChar"/>
        </w:rPr>
        <w:t xml:space="preserve">## 442 5.0 5.00 4.20 5.0 3.40 5.0 4.20 5.00</w:t>
      </w:r>
      <w:r>
        <w:br/>
      </w:r>
      <w:r>
        <w:rPr>
          <w:rStyle w:val="VerbatimChar"/>
        </w:rPr>
        <w:t xml:space="preserve">## 443 5.0 5.00 4.20 5.0 3.40 5.0 4.20 5.00</w:t>
      </w:r>
      <w:r>
        <w:br/>
      </w:r>
      <w:r>
        <w:rPr>
          <w:rStyle w:val="VerbatimChar"/>
        </w:rPr>
        <w:t xml:space="preserve">## 444 5.0 5.00 4.20 2.6 4.20 4.2 5.00 2.60</w:t>
      </w:r>
      <w:r>
        <w:br/>
      </w:r>
      <w:r>
        <w:rPr>
          <w:rStyle w:val="VerbatimChar"/>
        </w:rPr>
        <w:t xml:space="preserve">## 445 3.4 4.20 5.00 3.4 3.40 3.4 4.20 3.40</w:t>
      </w:r>
      <w:r>
        <w:br/>
      </w:r>
      <w:r>
        <w:rPr>
          <w:rStyle w:val="VerbatimChar"/>
        </w:rPr>
        <w:t xml:space="preserve">## 446 4.2 3.40 4.20 2.6 4.20 4.2 4.20 3.40</w:t>
      </w:r>
      <w:r>
        <w:br/>
      </w:r>
      <w:r>
        <w:rPr>
          <w:rStyle w:val="VerbatimChar"/>
        </w:rPr>
        <w:t xml:space="preserve">## 447 5.0 5.00 3.40 4.2 5.00 2.6 4.20 4.20</w:t>
      </w:r>
      <w:r>
        <w:br/>
      </w:r>
      <w:r>
        <w:rPr>
          <w:rStyle w:val="VerbatimChar"/>
        </w:rPr>
        <w:t xml:space="preserve">## 448 5.0 5.00 4.20 4.2 5.00 5.0 5.00 4.20</w:t>
      </w:r>
      <w:r>
        <w:br/>
      </w:r>
      <w:r>
        <w:rPr>
          <w:rStyle w:val="VerbatimChar"/>
        </w:rPr>
        <w:t xml:space="preserve">## 449 3.4 4.20 4.20 4.2 4.20 4.2 5.00 3.40</w:t>
      </w:r>
      <w:r>
        <w:br/>
      </w:r>
      <w:r>
        <w:rPr>
          <w:rStyle w:val="VerbatimChar"/>
        </w:rPr>
        <w:t xml:space="preserve">## 450 4.2 2.60 4.20 3.4 4.20 4.2 3.40 4.20</w:t>
      </w:r>
      <w:r>
        <w:br/>
      </w:r>
      <w:r>
        <w:rPr>
          <w:rStyle w:val="VerbatimChar"/>
        </w:rPr>
        <w:t xml:space="preserve">## 451 5.0 4.20 3.40 3.4 3.40 4.2 4.20 3.40</w:t>
      </w:r>
      <w:r>
        <w:br/>
      </w:r>
      <w:r>
        <w:rPr>
          <w:rStyle w:val="VerbatimChar"/>
        </w:rPr>
        <w:t xml:space="preserve">## 452 4.2 4.20 2.60 2.6 4.20 3.4 3.40 4.20</w:t>
      </w:r>
      <w:r>
        <w:br/>
      </w:r>
      <w:r>
        <w:rPr>
          <w:rStyle w:val="VerbatimChar"/>
        </w:rPr>
        <w:t xml:space="preserve">## 453 5.0 5.00 1.80 2.6 5.00 2.6 5.00 4.20</w:t>
      </w:r>
      <w:r>
        <w:br/>
      </w:r>
      <w:r>
        <w:rPr>
          <w:rStyle w:val="VerbatimChar"/>
        </w:rPr>
        <w:t xml:space="preserve">## 454 5.0 5.00 4.20 5.0 4.20 5.0 1.80 5.00</w:t>
      </w:r>
      <w:r>
        <w:br/>
      </w:r>
      <w:r>
        <w:rPr>
          <w:rStyle w:val="VerbatimChar"/>
        </w:rPr>
        <w:t xml:space="preserve">## 455 3.4 3.40 2.60 3.4 1.80 2.6 3.40 4.20</w:t>
      </w:r>
      <w:r>
        <w:br/>
      </w:r>
      <w:r>
        <w:rPr>
          <w:rStyle w:val="VerbatimChar"/>
        </w:rPr>
        <w:t xml:space="preserve">## 456 4.2 4.20 4.20 2.6 3.40 5.0 3.40 4.20</w:t>
      </w:r>
      <w:r>
        <w:br/>
      </w:r>
      <w:r>
        <w:rPr>
          <w:rStyle w:val="VerbatimChar"/>
        </w:rPr>
        <w:t xml:space="preserve">## 457 4.2 4.20 5.00 2.6 3.40 5.0 3.40 4.20</w:t>
      </w:r>
      <w:r>
        <w:br/>
      </w:r>
      <w:r>
        <w:rPr>
          <w:rStyle w:val="VerbatimChar"/>
        </w:rPr>
        <w:t xml:space="preserve">## 458 4.2 4.20 4.20 5.0 4.20 2.6 5.00 2.60</w:t>
      </w:r>
      <w:r>
        <w:br/>
      </w:r>
      <w:r>
        <w:rPr>
          <w:rStyle w:val="VerbatimChar"/>
        </w:rPr>
        <w:t xml:space="preserve">## 459 3.4 4.20 2.60 1.8 5.00 2.6 5.00 1.80</w:t>
      </w:r>
      <w:r>
        <w:br/>
      </w:r>
      <w:r>
        <w:rPr>
          <w:rStyle w:val="VerbatimChar"/>
        </w:rPr>
        <w:t xml:space="preserve">## 460 4.2 3.40 4.20 4.2 1.00 4.2 2.60 4.20</w:t>
      </w:r>
      <w:r>
        <w:br/>
      </w:r>
      <w:r>
        <w:rPr>
          <w:rStyle w:val="VerbatimChar"/>
        </w:rPr>
        <w:t xml:space="preserve">## 461 5.0 5.00 4.20 5.0 4.20 5.0 5.00 5.00</w:t>
      </w:r>
      <w:r>
        <w:br/>
      </w:r>
      <w:r>
        <w:rPr>
          <w:rStyle w:val="VerbatimChar"/>
        </w:rPr>
        <w:t xml:space="preserve">## 462 3.4 4.20 2.60 4.2 2.60 2.6 4.20 2.60</w:t>
      </w:r>
      <w:r>
        <w:br/>
      </w:r>
      <w:r>
        <w:rPr>
          <w:rStyle w:val="VerbatimChar"/>
        </w:rPr>
        <w:t xml:space="preserve">## 463 5.0 5.00 2.60 3.4 4.20 4.2 3.40 4.20</w:t>
      </w:r>
      <w:r>
        <w:br/>
      </w:r>
      <w:r>
        <w:rPr>
          <w:rStyle w:val="VerbatimChar"/>
        </w:rPr>
        <w:t xml:space="preserve">## 464 5.0 5.00 5.00 2.6 4.20 5.0 4.20 5.00</w:t>
      </w:r>
      <w:r>
        <w:br/>
      </w:r>
      <w:r>
        <w:rPr>
          <w:rStyle w:val="VerbatimChar"/>
        </w:rPr>
        <w:t xml:space="preserve">## 465 4.2 3.40 3.40 4.2 3.40 3.4 3.40 3.40</w:t>
      </w:r>
      <w:r>
        <w:br/>
      </w:r>
      <w:r>
        <w:rPr>
          <w:rStyle w:val="VerbatimChar"/>
        </w:rPr>
        <w:t xml:space="preserve">## 466 4.2 4.20 3.40 4.2 3.40 2.6 2.60 4.20</w:t>
      </w:r>
      <w:r>
        <w:br/>
      </w:r>
      <w:r>
        <w:rPr>
          <w:rStyle w:val="VerbatimChar"/>
        </w:rPr>
        <w:t xml:space="preserve">## 467 5.0 5.00 1.00 3.4 2.60 5.0 5.00 5.00</w:t>
      </w:r>
      <w:r>
        <w:br/>
      </w:r>
      <w:r>
        <w:rPr>
          <w:rStyle w:val="VerbatimChar"/>
        </w:rPr>
        <w:t xml:space="preserve">## 468 3.4 3.40 1.00 2.6 3.40 3.4 4.20 1.80</w:t>
      </w:r>
      <w:r>
        <w:br/>
      </w:r>
      <w:r>
        <w:rPr>
          <w:rStyle w:val="VerbatimChar"/>
        </w:rPr>
        <w:t xml:space="preserve">## 469 4.2 3.40 4.20 3.4 3.40 3.4 1.80 3.40</w:t>
      </w:r>
      <w:r>
        <w:br/>
      </w:r>
      <w:r>
        <w:rPr>
          <w:rStyle w:val="VerbatimChar"/>
        </w:rPr>
        <w:t xml:space="preserve">## 470 5.0 5.00 3.40 4.2 5.00 5.0 1.80 5.00</w:t>
      </w:r>
      <w:r>
        <w:br/>
      </w:r>
      <w:r>
        <w:rPr>
          <w:rStyle w:val="VerbatimChar"/>
        </w:rPr>
        <w:t xml:space="preserve">## 471 4.2 4.20 2.60 1.8 4.20 3.4 3.40 2.60</w:t>
      </w:r>
      <w:r>
        <w:br/>
      </w:r>
      <w:r>
        <w:rPr>
          <w:rStyle w:val="VerbatimChar"/>
        </w:rPr>
        <w:t xml:space="preserve">## 472 5.0 5.00 2.60 4.2 4.20 5.0 3.40 4.20</w:t>
      </w:r>
      <w:r>
        <w:br/>
      </w:r>
      <w:r>
        <w:rPr>
          <w:rStyle w:val="VerbatimChar"/>
        </w:rPr>
        <w:t xml:space="preserve">## 473 4.2 2.60 2.60 3.4 3.40 3.4 3.40 4.20</w:t>
      </w:r>
      <w:r>
        <w:br/>
      </w:r>
      <w:r>
        <w:rPr>
          <w:rStyle w:val="VerbatimChar"/>
        </w:rPr>
        <w:t xml:space="preserve">## 474 5.0 5.00 5.00 5.0 5.00 5.0 3.40 3.40</w:t>
      </w:r>
      <w:r>
        <w:br/>
      </w:r>
      <w:r>
        <w:rPr>
          <w:rStyle w:val="VerbatimChar"/>
        </w:rPr>
        <w:t xml:space="preserve">## 475 5.0 5.00 2.60 2.6 5.00 4.2 3.40 5.00</w:t>
      </w:r>
      <w:r>
        <w:br/>
      </w:r>
      <w:r>
        <w:rPr>
          <w:rStyle w:val="VerbatimChar"/>
        </w:rPr>
        <w:t xml:space="preserve">## 476 5.0 4.20 3.40 5.0 4.20 5.0 4.20 4.20</w:t>
      </w:r>
      <w:r>
        <w:br/>
      </w:r>
      <w:r>
        <w:rPr>
          <w:rStyle w:val="VerbatimChar"/>
        </w:rPr>
        <w:t xml:space="preserve">## 477 3.4 2.60 4.20 3.4 1.80 4.2 5.00 4.20</w:t>
      </w:r>
      <w:r>
        <w:br/>
      </w:r>
      <w:r>
        <w:rPr>
          <w:rStyle w:val="VerbatimChar"/>
        </w:rPr>
        <w:t xml:space="preserve">## 478 3.4 2.60 2.60 3.4 3.40 2.6 3.40 2.60</w:t>
      </w:r>
      <w:r>
        <w:br/>
      </w:r>
      <w:r>
        <w:rPr>
          <w:rStyle w:val="VerbatimChar"/>
        </w:rPr>
        <w:t xml:space="preserve">## 479 4.2 4.20 2.60 1.8 2.60 1.8 1.80 5.00</w:t>
      </w:r>
      <w:r>
        <w:br/>
      </w:r>
      <w:r>
        <w:rPr>
          <w:rStyle w:val="VerbatimChar"/>
        </w:rPr>
        <w:t xml:space="preserve">## 480 4.2 3.40 3.40 4.2 4.20 4.2 2.60 4.20</w:t>
      </w:r>
      <w:r>
        <w:br/>
      </w:r>
      <w:r>
        <w:rPr>
          <w:rStyle w:val="VerbatimChar"/>
        </w:rPr>
        <w:t xml:space="preserve">## 481 5.0 5.00 4.20 5.0 4.20 4.2 4.20 5.00</w:t>
      </w:r>
      <w:r>
        <w:br/>
      </w:r>
      <w:r>
        <w:rPr>
          <w:rStyle w:val="VerbatimChar"/>
        </w:rPr>
        <w:t xml:space="preserve">## 482 5.0 4.20 3.40 2.6 4.20 4.2 5.00 4.20</w:t>
      </w:r>
      <w:r>
        <w:br/>
      </w:r>
      <w:r>
        <w:rPr>
          <w:rStyle w:val="VerbatimChar"/>
        </w:rPr>
        <w:t xml:space="preserve">## 483 5.0 4.20 3.40 5.0 4.20 4.2 4.20 1.80</w:t>
      </w:r>
      <w:r>
        <w:br/>
      </w:r>
      <w:r>
        <w:rPr>
          <w:rStyle w:val="VerbatimChar"/>
        </w:rPr>
        <w:t xml:space="preserve">## 484 4.2 4.20 2.60 4.2 4.20 4.2 3.40 2.60</w:t>
      </w:r>
      <w:r>
        <w:br/>
      </w:r>
      <w:r>
        <w:rPr>
          <w:rStyle w:val="VerbatimChar"/>
        </w:rPr>
        <w:t xml:space="preserve">## 485 4.2 4.20 4.20 3.4 5.00 3.4 2.60 3.40</w:t>
      </w:r>
      <w:r>
        <w:br/>
      </w:r>
      <w:r>
        <w:rPr>
          <w:rStyle w:val="VerbatimChar"/>
        </w:rPr>
        <w:t xml:space="preserve">## 486 4.2 5.00 1.00 3.4 4.20 3.4 5.00 3.40</w:t>
      </w:r>
      <w:r>
        <w:br/>
      </w:r>
      <w:r>
        <w:rPr>
          <w:rStyle w:val="VerbatimChar"/>
        </w:rPr>
        <w:t xml:space="preserve">## 487 4.2 4.20 1.80 2.6 5.00 3.4 4.20 2.60</w:t>
      </w:r>
      <w:r>
        <w:br/>
      </w:r>
      <w:r>
        <w:rPr>
          <w:rStyle w:val="VerbatimChar"/>
        </w:rPr>
        <w:t xml:space="preserve">## 488 5.0 5.00 4.20 5.0 4.20 4.2 4.20 5.00</w:t>
      </w:r>
      <w:r>
        <w:br/>
      </w:r>
      <w:r>
        <w:rPr>
          <w:rStyle w:val="VerbatimChar"/>
        </w:rPr>
        <w:t xml:space="preserve">## 489 4.2 3.40 4.20 4.2 3.40 4.2 3.40 4.20</w:t>
      </w:r>
      <w:r>
        <w:br/>
      </w:r>
      <w:r>
        <w:rPr>
          <w:rStyle w:val="VerbatimChar"/>
        </w:rPr>
        <w:t xml:space="preserve">## 490 3.4 2.60 3.40 2.6 3.40 4.2 4.20 1.80</w:t>
      </w:r>
      <w:r>
        <w:br/>
      </w:r>
      <w:r>
        <w:rPr>
          <w:rStyle w:val="VerbatimChar"/>
        </w:rPr>
        <w:t xml:space="preserve">## 491 4.2 3.40 4.20 2.6 3.40 2.6 4.20 3.40</w:t>
      </w:r>
      <w:r>
        <w:br/>
      </w:r>
      <w:r>
        <w:rPr>
          <w:rStyle w:val="VerbatimChar"/>
        </w:rPr>
        <w:t xml:space="preserve">## 492 4.2 4.20 3.40 3.4 5.00 5.0 5.00 4.20</w:t>
      </w:r>
      <w:r>
        <w:br/>
      </w:r>
      <w:r>
        <w:rPr>
          <w:rStyle w:val="VerbatimChar"/>
        </w:rPr>
        <w:t xml:space="preserve">## 493 1.8 2.60 1.80 1.0 1.80 3.4 4.20 1.80</w:t>
      </w:r>
      <w:r>
        <w:br/>
      </w:r>
      <w:r>
        <w:rPr>
          <w:rStyle w:val="VerbatimChar"/>
        </w:rPr>
        <w:t xml:space="preserve">## 494 5.0 4.20 4.20 3.4 3.40 1.8 1.00 4.20</w:t>
      </w:r>
      <w:r>
        <w:br/>
      </w:r>
      <w:r>
        <w:rPr>
          <w:rStyle w:val="VerbatimChar"/>
        </w:rPr>
        <w:t xml:space="preserve">## 495 3.4 2.60 3.40 2.6 2.60 2.6 2.60 3.40</w:t>
      </w:r>
      <w:r>
        <w:br/>
      </w:r>
      <w:r>
        <w:rPr>
          <w:rStyle w:val="VerbatimChar"/>
        </w:rPr>
        <w:t xml:space="preserve">## 496 5.0 5.00 4.20 3.4 3.40 4.2 3.40 4.20</w:t>
      </w:r>
      <w:r>
        <w:br/>
      </w:r>
      <w:r>
        <w:rPr>
          <w:rStyle w:val="VerbatimChar"/>
        </w:rPr>
        <w:t xml:space="preserve">## 497 4.2 5.00 2.60 3.4 2.60 2.6 3.40 2.60</w:t>
      </w:r>
      <w:r>
        <w:br/>
      </w:r>
      <w:r>
        <w:rPr>
          <w:rStyle w:val="VerbatimChar"/>
        </w:rPr>
        <w:t xml:space="preserve">## 498 5.0 4.20 3.40 2.6 1.00 3.4 1.80 4.20</w:t>
      </w:r>
      <w:r>
        <w:br/>
      </w:r>
      <w:r>
        <w:rPr>
          <w:rStyle w:val="VerbatimChar"/>
        </w:rPr>
        <w:t xml:space="preserve">## 499 3.4 4.20 3.40 5.0 3.40 4.2 5.00 3.40</w:t>
      </w:r>
      <w:r>
        <w:br/>
      </w:r>
      <w:r>
        <w:rPr>
          <w:rStyle w:val="VerbatimChar"/>
        </w:rPr>
        <w:t xml:space="preserve">## 500 4.2 2.60 4.20 2.6 3.40 1.8 4.20 1.80</w:t>
      </w:r>
      <w:r>
        <w:br/>
      </w:r>
      <w:r>
        <w:rPr>
          <w:rStyle w:val="VerbatimChar"/>
        </w:rPr>
        <w:t xml:space="preserve">## 501 3.4 5.00 1.80 1.8 4.20 2.6 4.20 1.80</w:t>
      </w:r>
      <w:r>
        <w:br/>
      </w:r>
      <w:r>
        <w:rPr>
          <w:rStyle w:val="VerbatimChar"/>
        </w:rPr>
        <w:t xml:space="preserve">## 502 4.2 3.40 3.40 1.0 2.60 1.8 4.20 1.80</w:t>
      </w:r>
      <w:r>
        <w:br/>
      </w:r>
      <w:r>
        <w:rPr>
          <w:rStyle w:val="VerbatimChar"/>
        </w:rPr>
        <w:t xml:space="preserve">## 503 4.2 4.20 3.40 4.2 4.20 4.2 4.20 4.20</w:t>
      </w:r>
      <w:r>
        <w:br/>
      </w:r>
      <w:r>
        <w:rPr>
          <w:rStyle w:val="VerbatimChar"/>
        </w:rPr>
        <w:t xml:space="preserve">## 504 4.2 4.20 1.80 4.2 4.20 4.2 4.20 4.20</w:t>
      </w:r>
      <w:r>
        <w:br/>
      </w:r>
      <w:r>
        <w:rPr>
          <w:rStyle w:val="VerbatimChar"/>
        </w:rPr>
        <w:t xml:space="preserve">## 505 3.4 3.40 1.80 3.4 4.20 3.4 4.20 2.60</w:t>
      </w:r>
      <w:r>
        <w:br/>
      </w:r>
      <w:r>
        <w:rPr>
          <w:rStyle w:val="VerbatimChar"/>
        </w:rPr>
        <w:t xml:space="preserve">## 506 3.4 3.40 3.40 3.4 4.20 4.2 3.40 4.20</w:t>
      </w:r>
      <w:r>
        <w:br/>
      </w:r>
      <w:r>
        <w:rPr>
          <w:rStyle w:val="VerbatimChar"/>
        </w:rPr>
        <w:t xml:space="preserve">## 507 4.2 4.20 3.40 5.0 4.20 4.2 5.00 3.40</w:t>
      </w:r>
      <w:r>
        <w:br/>
      </w:r>
      <w:r>
        <w:rPr>
          <w:rStyle w:val="VerbatimChar"/>
        </w:rPr>
        <w:t xml:space="preserve">## 508 3.4 3.40 3.40 4.2 4.20 3.4 4.20 3.40</w:t>
      </w:r>
      <w:r>
        <w:br/>
      </w:r>
      <w:r>
        <w:rPr>
          <w:rStyle w:val="VerbatimChar"/>
        </w:rPr>
        <w:t xml:space="preserve">## 509 5.0 5.00 5.00 5.0 5.00 5.0 5.00 4.20</w:t>
      </w:r>
      <w:r>
        <w:br/>
      </w:r>
      <w:r>
        <w:rPr>
          <w:rStyle w:val="VerbatimChar"/>
        </w:rPr>
        <w:t xml:space="preserve">## 510 4.2 5.00 3.40 4.2 3.40 5.0 4.20 4.20</w:t>
      </w:r>
      <w:r>
        <w:br/>
      </w:r>
      <w:r>
        <w:rPr>
          <w:rStyle w:val="VerbatimChar"/>
        </w:rPr>
        <w:t xml:space="preserve">## 511 5.0 4.20 4.20 3.4 3.40 5.0 4.20 2.60</w:t>
      </w:r>
      <w:r>
        <w:br/>
      </w:r>
      <w:r>
        <w:rPr>
          <w:rStyle w:val="VerbatimChar"/>
        </w:rPr>
        <w:t xml:space="preserve">## 512 5.0 5.00 4.20 5.0 4.20 5.0 5.00 4.20</w:t>
      </w:r>
      <w:r>
        <w:br/>
      </w:r>
      <w:r>
        <w:rPr>
          <w:rStyle w:val="VerbatimChar"/>
        </w:rPr>
        <w:t xml:space="preserve">## 513 5.0 4.20 3.40 5.0 2.60 5.0 1.80 5.00</w:t>
      </w:r>
      <w:r>
        <w:br/>
      </w:r>
      <w:r>
        <w:rPr>
          <w:rStyle w:val="VerbatimChar"/>
        </w:rPr>
        <w:t xml:space="preserve">## 514 5.0 4.20 3.40 4.2 4.20 4.2 4.20 4.20</w:t>
      </w:r>
      <w:r>
        <w:br/>
      </w:r>
      <w:r>
        <w:rPr>
          <w:rStyle w:val="VerbatimChar"/>
        </w:rPr>
        <w:t xml:space="preserve">## 515 4.2 3.40 2.60 5.0 5.00 2.6 4.20 3.40</w:t>
      </w:r>
      <w:r>
        <w:br/>
      </w:r>
      <w:r>
        <w:rPr>
          <w:rStyle w:val="VerbatimChar"/>
        </w:rPr>
        <w:t xml:space="preserve">## 516 5.0 5.00 4.20 5.0 4.20 4.2 4.20 4.20</w:t>
      </w:r>
      <w:r>
        <w:br/>
      </w:r>
      <w:r>
        <w:rPr>
          <w:rStyle w:val="VerbatimChar"/>
        </w:rPr>
        <w:t xml:space="preserve">## 517 5.0 5.00 3.40 5.0 5.00 3.4 5.00 3.40</w:t>
      </w:r>
      <w:r>
        <w:br/>
      </w:r>
      <w:r>
        <w:rPr>
          <w:rStyle w:val="VerbatimChar"/>
        </w:rPr>
        <w:t xml:space="preserve">## 518 5.0 5.00 1.80 5.0 5.00 4.2 4.20 5.00</w:t>
      </w:r>
      <w:r>
        <w:br/>
      </w:r>
      <w:r>
        <w:rPr>
          <w:rStyle w:val="VerbatimChar"/>
        </w:rPr>
        <w:t xml:space="preserve">## 519 3.4 4.20 3.40 3.4 4.20 3.4 3.40 3.40</w:t>
      </w:r>
      <w:r>
        <w:br/>
      </w:r>
      <w:r>
        <w:rPr>
          <w:rStyle w:val="VerbatimChar"/>
        </w:rPr>
        <w:t xml:space="preserve">## 520 3.4 3.40 5.00 2.6 3.40 3.4 2.60 4.20</w:t>
      </w:r>
      <w:r>
        <w:br/>
      </w:r>
      <w:r>
        <w:rPr>
          <w:rStyle w:val="VerbatimChar"/>
        </w:rPr>
        <w:t xml:space="preserve">## 521 5.0 4.20 2.60 4.2 4.20 3.4 4.20 4.20</w:t>
      </w:r>
      <w:r>
        <w:br/>
      </w:r>
      <w:r>
        <w:rPr>
          <w:rStyle w:val="VerbatimChar"/>
        </w:rPr>
        <w:t xml:space="preserve">## 522 5.0 5.00 4.20 5.0 4.20 5.0 4.20 5.00</w:t>
      </w:r>
      <w:r>
        <w:br/>
      </w:r>
      <w:r>
        <w:rPr>
          <w:rStyle w:val="VerbatimChar"/>
        </w:rPr>
        <w:t xml:space="preserve">## 523 5.0 5.00 5.00 4.2 3.40 5.0 3.40 5.00</w:t>
      </w:r>
      <w:r>
        <w:br/>
      </w:r>
      <w:r>
        <w:rPr>
          <w:rStyle w:val="VerbatimChar"/>
        </w:rPr>
        <w:t xml:space="preserve">## 524 4.2 4.20 3.40 3.4 4.20 3.4 4.20 2.60</w:t>
      </w:r>
      <w:r>
        <w:br/>
      </w:r>
      <w:r>
        <w:rPr>
          <w:rStyle w:val="VerbatimChar"/>
        </w:rPr>
        <w:t xml:space="preserve">## 525 5.0 5.00 5.00 5.0 3.40 5.0 5.00 5.00</w:t>
      </w:r>
      <w:r>
        <w:br/>
      </w:r>
      <w:r>
        <w:rPr>
          <w:rStyle w:val="VerbatimChar"/>
        </w:rPr>
        <w:t xml:space="preserve">## 526 4.2 4.20 4.20 2.6 4.20 4.2 5.00 5.00</w:t>
      </w:r>
      <w:r>
        <w:br/>
      </w:r>
      <w:r>
        <w:rPr>
          <w:rStyle w:val="VerbatimChar"/>
        </w:rPr>
        <w:t xml:space="preserve">## 527 5.0 5.00 2.60 4.2 3.40 4.2 5.00 4.20</w:t>
      </w:r>
      <w:r>
        <w:br/>
      </w:r>
      <w:r>
        <w:rPr>
          <w:rStyle w:val="VerbatimChar"/>
        </w:rPr>
        <w:t xml:space="preserve">## 528 3.4 4.20 2.60 3.4 2.60 4.2 3.40 3.40</w:t>
      </w:r>
      <w:r>
        <w:br/>
      </w:r>
      <w:r>
        <w:rPr>
          <w:rStyle w:val="VerbatimChar"/>
        </w:rPr>
        <w:t xml:space="preserve">## 529 1.8 2.60 2.60 2.6 2.60 2.6 2.60 3.40</w:t>
      </w:r>
      <w:r>
        <w:br/>
      </w:r>
      <w:r>
        <w:rPr>
          <w:rStyle w:val="VerbatimChar"/>
        </w:rPr>
        <w:t xml:space="preserve">## 530 4.2 4.20 2.60 3.4 3.40 3.4 3.40 3.40</w:t>
      </w:r>
      <w:r>
        <w:br/>
      </w:r>
      <w:r>
        <w:rPr>
          <w:rStyle w:val="VerbatimChar"/>
        </w:rPr>
        <w:t xml:space="preserve">## 531 4.2 3.40 4.20 4.2 4.20 4.2 4.20 3.40</w:t>
      </w:r>
      <w:r>
        <w:br/>
      </w:r>
      <w:r>
        <w:rPr>
          <w:rStyle w:val="VerbatimChar"/>
        </w:rPr>
        <w:t xml:space="preserve">## 532 5.0 4.20 4.20 3.4 4.20 5.0 3.40 5.00</w:t>
      </w:r>
      <w:r>
        <w:br/>
      </w:r>
      <w:r>
        <w:rPr>
          <w:rStyle w:val="VerbatimChar"/>
        </w:rPr>
        <w:t xml:space="preserve">## 533 5.0 5.00 5.00 5.0 5.00 5.0 4.20 5.00</w:t>
      </w:r>
      <w:r>
        <w:br/>
      </w:r>
      <w:r>
        <w:rPr>
          <w:rStyle w:val="VerbatimChar"/>
        </w:rPr>
        <w:t xml:space="preserve">## 534 5.0 5.00 5.00 5.0 5.00 5.0 4.20 5.00</w:t>
      </w:r>
      <w:r>
        <w:br/>
      </w:r>
      <w:r>
        <w:rPr>
          <w:rStyle w:val="VerbatimChar"/>
        </w:rPr>
        <w:t xml:space="preserve">## 535 5.0 5.00 3.40 4.2 3.40 5.0 2.60 4.20</w:t>
      </w:r>
      <w:r>
        <w:br/>
      </w:r>
      <w:r>
        <w:rPr>
          <w:rStyle w:val="VerbatimChar"/>
        </w:rPr>
        <w:t xml:space="preserve">## 536 4.2 4.20 3.40 4.2 3.40 3.4 5.00 3.40</w:t>
      </w:r>
      <w:r>
        <w:br/>
      </w:r>
      <w:r>
        <w:rPr>
          <w:rStyle w:val="VerbatimChar"/>
        </w:rPr>
        <w:t xml:space="preserve">## 537 5.0 4.20 2.60 4.2 5.00 4.2 3.40 5.00</w:t>
      </w:r>
      <w:r>
        <w:br/>
      </w:r>
      <w:r>
        <w:rPr>
          <w:rStyle w:val="VerbatimChar"/>
        </w:rPr>
        <w:t xml:space="preserve">## 538 1.8 2.60 4.20 1.8 2.60 1.8 5.00 1.80</w:t>
      </w:r>
      <w:r>
        <w:br/>
      </w:r>
      <w:r>
        <w:rPr>
          <w:rStyle w:val="VerbatimChar"/>
        </w:rPr>
        <w:t xml:space="preserve">## 539 4.2 4.20 3.40 4.2 3.40 4.2 4.20 4.20</w:t>
      </w:r>
      <w:r>
        <w:br/>
      </w:r>
      <w:r>
        <w:rPr>
          <w:rStyle w:val="VerbatimChar"/>
        </w:rPr>
        <w:t xml:space="preserve">## 540 5.0 5.00 3.40 2.6 4.20 4.2 4.20 4.20</w:t>
      </w:r>
      <w:r>
        <w:br/>
      </w:r>
      <w:r>
        <w:rPr>
          <w:rStyle w:val="VerbatimChar"/>
        </w:rPr>
        <w:t xml:space="preserve">## 541 3.4 2.60 3.40 4.2 2.60 2.6 4.20 4.20</w:t>
      </w:r>
      <w:r>
        <w:br/>
      </w:r>
      <w:r>
        <w:rPr>
          <w:rStyle w:val="VerbatimChar"/>
        </w:rPr>
        <w:t xml:space="preserve">## 542 4.2 4.20 2.60 4.2 4.20 4.2 4.20 3.40</w:t>
      </w:r>
      <w:r>
        <w:br/>
      </w:r>
      <w:r>
        <w:rPr>
          <w:rStyle w:val="VerbatimChar"/>
        </w:rPr>
        <w:t xml:space="preserve">## 543 4.2 4.20 4.20 4.2 2.60 4.2 2.60 4.20</w:t>
      </w:r>
      <w:r>
        <w:br/>
      </w:r>
      <w:r>
        <w:rPr>
          <w:rStyle w:val="VerbatimChar"/>
        </w:rPr>
        <w:t xml:space="preserve">## 544 3.4 3.40 3.40 3.4 3.40 3.4 3.40 3.40</w:t>
      </w:r>
      <w:r>
        <w:br/>
      </w:r>
      <w:r>
        <w:rPr>
          <w:rStyle w:val="VerbatimChar"/>
        </w:rPr>
        <w:t xml:space="preserve">## 545 5.0 5.00 5.00 5.0 4.20 5.0 5.00 5.00</w:t>
      </w:r>
      <w:r>
        <w:br/>
      </w:r>
      <w:r>
        <w:rPr>
          <w:rStyle w:val="VerbatimChar"/>
        </w:rPr>
        <w:t xml:space="preserve">## 546 5.0 5.00 3.40 5.0 4.20 5.0 4.20 4.20</w:t>
      </w:r>
      <w:r>
        <w:br/>
      </w:r>
      <w:r>
        <w:rPr>
          <w:rStyle w:val="VerbatimChar"/>
        </w:rPr>
        <w:t xml:space="preserve">## 547 2.6 4.20 1.80 2.6 2.60 3.4 5.00 1.80</w:t>
      </w:r>
      <w:r>
        <w:br/>
      </w:r>
      <w:r>
        <w:rPr>
          <w:rStyle w:val="VerbatimChar"/>
        </w:rPr>
        <w:t xml:space="preserve">## 548 4.2 4.20 3.40 3.4 3.40 4.2 4.20 3.40</w:t>
      </w:r>
      <w:r>
        <w:br/>
      </w:r>
      <w:r>
        <w:rPr>
          <w:rStyle w:val="VerbatimChar"/>
        </w:rPr>
        <w:t xml:space="preserve">## 549 4.2 4.20 4.20 5.0 4.20 5.0 5.00 4.20</w:t>
      </w:r>
      <w:r>
        <w:br/>
      </w:r>
      <w:r>
        <w:rPr>
          <w:rStyle w:val="VerbatimChar"/>
        </w:rPr>
        <w:t xml:space="preserve">## 550 5.0 5.00 5.00 5.0 5.00 5.0 5.00 5.00</w:t>
      </w:r>
      <w:r>
        <w:br/>
      </w:r>
      <w:r>
        <w:rPr>
          <w:rStyle w:val="VerbatimChar"/>
        </w:rPr>
        <w:t xml:space="preserve">## 551 4.2 4.20 4.20 3.4 2.60 3.4 1.80 3.40</w:t>
      </w:r>
      <w:r>
        <w:br/>
      </w:r>
      <w:r>
        <w:rPr>
          <w:rStyle w:val="VerbatimChar"/>
        </w:rPr>
        <w:t xml:space="preserve">## 552 4.2 5.00 3.40 3.4 4.20 3.4 3.40 4.20</w:t>
      </w:r>
      <w:r>
        <w:br/>
      </w:r>
      <w:r>
        <w:rPr>
          <w:rStyle w:val="VerbatimChar"/>
        </w:rPr>
        <w:t xml:space="preserve">## 553 3.4 4.20 1.80 4.2 3.40 3.4 5.00 1.00</w:t>
      </w:r>
      <w:r>
        <w:br/>
      </w:r>
      <w:r>
        <w:rPr>
          <w:rStyle w:val="VerbatimChar"/>
        </w:rPr>
        <w:t xml:space="preserve">## 554 5.0 4.20 3.40 3.4 3.40 3.4 4.20 4.20</w:t>
      </w:r>
      <w:r>
        <w:br/>
      </w:r>
      <w:r>
        <w:rPr>
          <w:rStyle w:val="VerbatimChar"/>
        </w:rPr>
        <w:t xml:space="preserve">## 555 4.2 3.40 2.60 2.6 4.20 3.4 1.80 2.60</w:t>
      </w:r>
      <w:r>
        <w:br/>
      </w:r>
      <w:r>
        <w:rPr>
          <w:rStyle w:val="VerbatimChar"/>
        </w:rPr>
        <w:t xml:space="preserve">## 556 5.0 4.20 4.20 3.4 3.40 4.2 4.20 3.40</w:t>
      </w:r>
      <w:r>
        <w:br/>
      </w:r>
      <w:r>
        <w:rPr>
          <w:rStyle w:val="VerbatimChar"/>
        </w:rPr>
        <w:t xml:space="preserve">## 557 4.2 3.40 4.20 2.6 4.20 3.4 4.20 4.20</w:t>
      </w:r>
      <w:r>
        <w:br/>
      </w:r>
      <w:r>
        <w:rPr>
          <w:rStyle w:val="VerbatimChar"/>
        </w:rPr>
        <w:t xml:space="preserve">## 558 4.2 4.20 2.60 3.4 4.20 3.4 3.40 4.20</w:t>
      </w:r>
      <w:r>
        <w:br/>
      </w:r>
      <w:r>
        <w:rPr>
          <w:rStyle w:val="VerbatimChar"/>
        </w:rPr>
        <w:t xml:space="preserve">## 559 4.2 3.40 3.40 4.2 2.60 1.8 5.00 3.40</w:t>
      </w:r>
      <w:r>
        <w:br/>
      </w:r>
      <w:r>
        <w:rPr>
          <w:rStyle w:val="VerbatimChar"/>
        </w:rPr>
        <w:t xml:space="preserve">## 560 1.8 2.60 2.60 4.2 3.40 1.8 3.40 1.80</w:t>
      </w:r>
      <w:r>
        <w:br/>
      </w:r>
      <w:r>
        <w:rPr>
          <w:rStyle w:val="VerbatimChar"/>
        </w:rPr>
        <w:t xml:space="preserve">## 561 4.2 2.60 3.40 3.4 3.40 3.4 3.40 3.40</w:t>
      </w:r>
      <w:r>
        <w:br/>
      </w:r>
      <w:r>
        <w:rPr>
          <w:rStyle w:val="VerbatimChar"/>
        </w:rPr>
        <w:t xml:space="preserve">## 562 1.8 1.80 4.20 1.8 4.20 1.0 4.20 1.80</w:t>
      </w:r>
      <w:r>
        <w:br/>
      </w:r>
      <w:r>
        <w:rPr>
          <w:rStyle w:val="VerbatimChar"/>
        </w:rPr>
        <w:t xml:space="preserve">## 563 3.4 1.00 5.00 1.0 3.40 1.8 5.00 4.20</w:t>
      </w:r>
      <w:r>
        <w:br/>
      </w:r>
      <w:r>
        <w:rPr>
          <w:rStyle w:val="VerbatimChar"/>
        </w:rPr>
        <w:t xml:space="preserve">## 564 5.0 5.00 4.20 5.0 2.60 5.0 2.60 4.20</w:t>
      </w:r>
      <w:r>
        <w:br/>
      </w:r>
      <w:r>
        <w:rPr>
          <w:rStyle w:val="VerbatimChar"/>
        </w:rPr>
        <w:t xml:space="preserve">## 565 4.2 5.00 3.40 2.6 3.40 4.2 3.40 3.40</w:t>
      </w:r>
      <w:r>
        <w:br/>
      </w:r>
      <w:r>
        <w:rPr>
          <w:rStyle w:val="VerbatimChar"/>
        </w:rPr>
        <w:t xml:space="preserve">## 566 3.4 4.20 1.00 4.2 3.40 5.0 5.00 3.40</w:t>
      </w:r>
      <w:r>
        <w:br/>
      </w:r>
      <w:r>
        <w:rPr>
          <w:rStyle w:val="VerbatimChar"/>
        </w:rPr>
        <w:t xml:space="preserve">## 567 3.4 4.20 3.40 2.6 4.20 4.2 4.20 2.60</w:t>
      </w:r>
      <w:r>
        <w:br/>
      </w:r>
      <w:r>
        <w:rPr>
          <w:rStyle w:val="VerbatimChar"/>
        </w:rPr>
        <w:t xml:space="preserve">## 568 2.6 3.40 3.40 1.8 2.60 3.4 1.80 2.60</w:t>
      </w:r>
      <w:r>
        <w:br/>
      </w:r>
      <w:r>
        <w:rPr>
          <w:rStyle w:val="VerbatimChar"/>
        </w:rPr>
        <w:t xml:space="preserve">## 569 2.6 4.20 2.60 2.6 3.40 3.4 3.40 4.20</w:t>
      </w:r>
      <w:r>
        <w:br/>
      </w:r>
      <w:r>
        <w:rPr>
          <w:rStyle w:val="VerbatimChar"/>
        </w:rPr>
        <w:t xml:space="preserve">## 570 4.2 4.20 2.60 4.2 3.40 4.2 4.20 3.40</w:t>
      </w:r>
      <w:r>
        <w:br/>
      </w:r>
      <w:r>
        <w:rPr>
          <w:rStyle w:val="VerbatimChar"/>
        </w:rPr>
        <w:t xml:space="preserve">## 571 3.4 3.40 3.40 2.6 3.40 3.4 2.60 3.40</w:t>
      </w:r>
      <w:r>
        <w:br/>
      </w:r>
      <w:r>
        <w:rPr>
          <w:rStyle w:val="VerbatimChar"/>
        </w:rPr>
        <w:t xml:space="preserve">## 572 4.2 3.40 3.40 4.2 1.80 4.2 4.20 2.60</w:t>
      </w:r>
      <w:r>
        <w:br/>
      </w:r>
      <w:r>
        <w:rPr>
          <w:rStyle w:val="VerbatimChar"/>
        </w:rPr>
        <w:t xml:space="preserve">## 573 1.0 1.00 1.00 1.0 1.00 1.0 1.00 1.00</w:t>
      </w:r>
      <w:r>
        <w:br/>
      </w:r>
      <w:r>
        <w:rPr>
          <w:rStyle w:val="VerbatimChar"/>
        </w:rPr>
        <w:t xml:space="preserve">## 574 5.0 5.00 4.20 4.2 4.20 4.2 3.40 3.40</w:t>
      </w:r>
      <w:r>
        <w:br/>
      </w:r>
      <w:r>
        <w:rPr>
          <w:rStyle w:val="VerbatimChar"/>
        </w:rPr>
        <w:t xml:space="preserve">## 575 4.2 4.20 4.20 1.8 2.60 5.0 2.60 3.40</w:t>
      </w:r>
      <w:r>
        <w:br/>
      </w:r>
      <w:r>
        <w:rPr>
          <w:rStyle w:val="VerbatimChar"/>
        </w:rPr>
        <w:t xml:space="preserve">## 576 4.2 4.20 3.40 3.4 4.20 3.4 5.00 4.20</w:t>
      </w:r>
      <w:r>
        <w:br/>
      </w:r>
      <w:r>
        <w:rPr>
          <w:rStyle w:val="VerbatimChar"/>
        </w:rPr>
        <w:t xml:space="preserve">## 577 2.6 4.20 3.40 3.4 2.60 4.2 5.00 1.80</w:t>
      </w:r>
      <w:r>
        <w:br/>
      </w:r>
      <w:r>
        <w:rPr>
          <w:rStyle w:val="VerbatimChar"/>
        </w:rPr>
        <w:t xml:space="preserve">## 578 4.2 3.40 3.40 3.4 3.40 3.4 3.40 4.20</w:t>
      </w:r>
      <w:r>
        <w:br/>
      </w:r>
      <w:r>
        <w:rPr>
          <w:rStyle w:val="VerbatimChar"/>
        </w:rPr>
        <w:t xml:space="preserve">## 579 5.0 4.20 3.40 2.6 4.20 4.2 3.40 5.00</w:t>
      </w:r>
      <w:r>
        <w:br/>
      </w:r>
      <w:r>
        <w:rPr>
          <w:rStyle w:val="VerbatimChar"/>
        </w:rPr>
        <w:t xml:space="preserve">## 580 3.4 4.20 3.40 3.4 3.40 4.2 4.20 3.40</w:t>
      </w:r>
      <w:r>
        <w:br/>
      </w:r>
      <w:r>
        <w:rPr>
          <w:rStyle w:val="VerbatimChar"/>
        </w:rPr>
        <w:t xml:space="preserve">## 581 5.0 5.00 3.40 4.2 5.00 3.4 2.60 4.20</w:t>
      </w:r>
      <w:r>
        <w:br/>
      </w:r>
      <w:r>
        <w:rPr>
          <w:rStyle w:val="VerbatimChar"/>
        </w:rPr>
        <w:t xml:space="preserve">## 582 4.2 4.20 1.80 1.8 1.80 4.2 2.60 3.40</w:t>
      </w:r>
      <w:r>
        <w:br/>
      </w:r>
      <w:r>
        <w:rPr>
          <w:rStyle w:val="VerbatimChar"/>
        </w:rPr>
        <w:t xml:space="preserve">## 583 5.0 5.00 3.40 4.2 3.40 5.0 3.40 5.00</w:t>
      </w:r>
      <w:r>
        <w:br/>
      </w:r>
      <w:r>
        <w:rPr>
          <w:rStyle w:val="VerbatimChar"/>
        </w:rPr>
        <w:t xml:space="preserve">## 584 5.0 5.00 3.40 5.0 4.20 4.2 3.40 5.00</w:t>
      </w:r>
      <w:r>
        <w:br/>
      </w:r>
      <w:r>
        <w:rPr>
          <w:rStyle w:val="VerbatimChar"/>
        </w:rPr>
        <w:t xml:space="preserve">## 585 5.0 5.00 5.00 5.0 5.00 5.0 5.00 5.00</w:t>
      </w:r>
      <w:r>
        <w:br/>
      </w:r>
      <w:r>
        <w:rPr>
          <w:rStyle w:val="VerbatimChar"/>
        </w:rPr>
        <w:t xml:space="preserve">## 586 5.0 5.00 5.00 1.0 5.00 5.0 5.00 5.00</w:t>
      </w:r>
      <w:r>
        <w:br/>
      </w:r>
      <w:r>
        <w:rPr>
          <w:rStyle w:val="VerbatimChar"/>
        </w:rPr>
        <w:t xml:space="preserve">## 587 5.0 5.00 4.20 5.0 2.60 4.2 4.20 4.20</w:t>
      </w:r>
      <w:r>
        <w:br/>
      </w:r>
      <w:r>
        <w:rPr>
          <w:rStyle w:val="VerbatimChar"/>
        </w:rPr>
        <w:t xml:space="preserve">## 588 5.0 5.00 3.40 5.0 5.00 5.0 4.20 5.00</w:t>
      </w:r>
      <w:r>
        <w:br/>
      </w:r>
      <w:r>
        <w:rPr>
          <w:rStyle w:val="VerbatimChar"/>
        </w:rPr>
        <w:t xml:space="preserve">## 589 5.0 4.20 3.40 5.0 4.20 5.0 5.00 2.60</w:t>
      </w:r>
      <w:r>
        <w:br/>
      </w:r>
      <w:r>
        <w:rPr>
          <w:rStyle w:val="VerbatimChar"/>
        </w:rPr>
        <w:t xml:space="preserve">## 590 5.0 5.00 4.20 5.0 3.40 4.2 4.20 5.00</w:t>
      </w:r>
      <w:r>
        <w:br/>
      </w:r>
      <w:r>
        <w:rPr>
          <w:rStyle w:val="VerbatimChar"/>
        </w:rPr>
        <w:t xml:space="preserve">## 591 5.0 5.00 1.80 5.0 4.20 4.2 3.40 2.60</w:t>
      </w:r>
      <w:r>
        <w:br/>
      </w:r>
      <w:r>
        <w:rPr>
          <w:rStyle w:val="VerbatimChar"/>
        </w:rPr>
        <w:t xml:space="preserve">## 592 5.0 5.00 2.60 5.0 5.00 5.0 4.20 5.00</w:t>
      </w:r>
      <w:r>
        <w:br/>
      </w:r>
      <w:r>
        <w:rPr>
          <w:rStyle w:val="VerbatimChar"/>
        </w:rPr>
        <w:t xml:space="preserve">## 593 5.0 5.00 3.40 5.0 4.20 4.2 4.20 4.20</w:t>
      </w:r>
      <w:r>
        <w:br/>
      </w:r>
      <w:r>
        <w:rPr>
          <w:rStyle w:val="VerbatimChar"/>
        </w:rPr>
        <w:t xml:space="preserve">## 594 4.2 2.60 4.20 4.2 4.20 3.4 4.20 3.40</w:t>
      </w:r>
      <w:r>
        <w:br/>
      </w:r>
      <w:r>
        <w:rPr>
          <w:rStyle w:val="VerbatimChar"/>
        </w:rPr>
        <w:t xml:space="preserve">## 595 5.0 4.20 4.20 4.2 4.20 5.0 5.00 4.20</w:t>
      </w:r>
      <w:r>
        <w:br/>
      </w:r>
      <w:r>
        <w:rPr>
          <w:rStyle w:val="VerbatimChar"/>
        </w:rPr>
        <w:t xml:space="preserve">## 596 5.0 4.20 4.20 3.4 3.40 3.4 5.00 4.20</w:t>
      </w:r>
      <w:r>
        <w:br/>
      </w:r>
      <w:r>
        <w:rPr>
          <w:rStyle w:val="VerbatimChar"/>
        </w:rPr>
        <w:t xml:space="preserve">## 597 3.4 4.20 3.40 4.2 2.60 3.4 3.40 3.40</w:t>
      </w:r>
      <w:r>
        <w:br/>
      </w:r>
      <w:r>
        <w:rPr>
          <w:rStyle w:val="VerbatimChar"/>
        </w:rPr>
        <w:t xml:space="preserve">## 598 5.0 4.20 2.60 3.4 2.60 5.0 2.60 4.20</w:t>
      </w:r>
      <w:r>
        <w:br/>
      </w:r>
      <w:r>
        <w:rPr>
          <w:rStyle w:val="VerbatimChar"/>
        </w:rPr>
        <w:t xml:space="preserve">## 599 4.2 2.60 3.40 3.4 3.40 2.6 1.80 3.40</w:t>
      </w:r>
      <w:r>
        <w:br/>
      </w:r>
      <w:r>
        <w:rPr>
          <w:rStyle w:val="VerbatimChar"/>
        </w:rPr>
        <w:t xml:space="preserve">## 600 5.0 4.20 2.60 3.4 4.20 4.2 3.40 3.40</w:t>
      </w:r>
      <w:r>
        <w:br/>
      </w:r>
      <w:r>
        <w:rPr>
          <w:rStyle w:val="VerbatimChar"/>
        </w:rPr>
        <w:t xml:space="preserve">## 601 5.0 3.40 1.00 4.2 3.40 5.0 4.20 5.00</w:t>
      </w:r>
      <w:r>
        <w:br/>
      </w:r>
      <w:r>
        <w:rPr>
          <w:rStyle w:val="VerbatimChar"/>
        </w:rPr>
        <w:t xml:space="preserve">## 602 5.0 4.20 3.40 4.2 3.40 4.2 3.40 4.20</w:t>
      </w:r>
      <w:r>
        <w:br/>
      </w:r>
      <w:r>
        <w:rPr>
          <w:rStyle w:val="VerbatimChar"/>
        </w:rPr>
        <w:t xml:space="preserve">## 603 5.0 4.20 4.20 5.0 4.20 5.0 4.20 3.40</w:t>
      </w:r>
      <w:r>
        <w:br/>
      </w:r>
      <w:r>
        <w:rPr>
          <w:rStyle w:val="VerbatimChar"/>
        </w:rPr>
        <w:t xml:space="preserve">## 604 3.4 5.00 1.80 3.4 3.40 2.6 4.20 3.40</w:t>
      </w:r>
      <w:r>
        <w:br/>
      </w:r>
      <w:r>
        <w:rPr>
          <w:rStyle w:val="VerbatimChar"/>
        </w:rPr>
        <w:t xml:space="preserve">## 605 5.0 5.00 5.00 4.2 4.20 4.2 4.20 5.00</w:t>
      </w:r>
      <w:r>
        <w:br/>
      </w:r>
      <w:r>
        <w:rPr>
          <w:rStyle w:val="VerbatimChar"/>
        </w:rPr>
        <w:t xml:space="preserve">## 606 5.0 5.00 5.00 5.0 4.20 5.0 3.40 5.00</w:t>
      </w:r>
      <w:r>
        <w:br/>
      </w:r>
      <w:r>
        <w:rPr>
          <w:rStyle w:val="VerbatimChar"/>
        </w:rPr>
        <w:t xml:space="preserve">## 607 3.4 3.40 1.80 3.4 4.20 3.4 4.20 2.60</w:t>
      </w:r>
      <w:r>
        <w:br/>
      </w:r>
      <w:r>
        <w:rPr>
          <w:rStyle w:val="VerbatimChar"/>
        </w:rPr>
        <w:t xml:space="preserve">## 608 5.0 4.20 1.00 4.2 4.20 4.2 4.20 3.40</w:t>
      </w:r>
      <w:r>
        <w:br/>
      </w:r>
      <w:r>
        <w:rPr>
          <w:rStyle w:val="VerbatimChar"/>
        </w:rPr>
        <w:t xml:space="preserve">## 609 5.0 4.20 4.20 5.0 3.40 4.2 2.60 5.00</w:t>
      </w:r>
      <w:r>
        <w:br/>
      </w:r>
      <w:r>
        <w:rPr>
          <w:rStyle w:val="VerbatimChar"/>
        </w:rPr>
        <w:t xml:space="preserve">## 610 5.0 2.60 5.00 4.2 3.40 5.0 4.20 5.00</w:t>
      </w:r>
      <w:r>
        <w:br/>
      </w:r>
      <w:r>
        <w:rPr>
          <w:rStyle w:val="VerbatimChar"/>
        </w:rPr>
        <w:t xml:space="preserve">## 611 5.0 4.20 4.20 5.0 4.20 5.0 4.20 5.00</w:t>
      </w:r>
      <w:r>
        <w:br/>
      </w:r>
      <w:r>
        <w:rPr>
          <w:rStyle w:val="VerbatimChar"/>
        </w:rPr>
        <w:t xml:space="preserve">## 612 4.2 3.40 2.60 3.4 4.20 3.4 1.80 3.40</w:t>
      </w:r>
      <w:r>
        <w:br/>
      </w:r>
      <w:r>
        <w:rPr>
          <w:rStyle w:val="VerbatimChar"/>
        </w:rPr>
        <w:t xml:space="preserve">## 613 5.0 4.20 3.40 3.4 3.40 4.2 2.60 3.40</w:t>
      </w:r>
      <w:r>
        <w:br/>
      </w:r>
      <w:r>
        <w:rPr>
          <w:rStyle w:val="VerbatimChar"/>
        </w:rPr>
        <w:t xml:space="preserve">## 614 3.4 4.20 2.60 3.4 3.40 3.4 4.20 2.60</w:t>
      </w:r>
      <w:r>
        <w:br/>
      </w:r>
      <w:r>
        <w:rPr>
          <w:rStyle w:val="VerbatimChar"/>
        </w:rPr>
        <w:t xml:space="preserve">## 615 3.4 4.20 1.80 2.6 3.40 3.4 3.40 2.60</w:t>
      </w:r>
      <w:r>
        <w:br/>
      </w:r>
      <w:r>
        <w:rPr>
          <w:rStyle w:val="VerbatimChar"/>
        </w:rPr>
        <w:t xml:space="preserve">## 616 4.2 4.20 4.20 3.4 4.20 2.6 1.80 2.60</w:t>
      </w:r>
      <w:r>
        <w:br/>
      </w:r>
      <w:r>
        <w:rPr>
          <w:rStyle w:val="VerbatimChar"/>
        </w:rPr>
        <w:t xml:space="preserve">## 617 4.2 4.20 4.20 3.4 2.60 2.6 3.40 4.20</w:t>
      </w:r>
      <w:r>
        <w:br/>
      </w:r>
      <w:r>
        <w:rPr>
          <w:rStyle w:val="VerbatimChar"/>
        </w:rPr>
        <w:t xml:space="preserve">## 618 4.2 4.20 3.40 4.2 4.20 4.2 3.40 3.40</w:t>
      </w:r>
      <w:r>
        <w:br/>
      </w:r>
      <w:r>
        <w:rPr>
          <w:rStyle w:val="VerbatimChar"/>
        </w:rPr>
        <w:t xml:space="preserve">## 619 4.2 4.20 4.20 3.4 4.20 2.6 2.60 4.20</w:t>
      </w:r>
      <w:r>
        <w:br/>
      </w:r>
      <w:r>
        <w:rPr>
          <w:rStyle w:val="VerbatimChar"/>
        </w:rPr>
        <w:t xml:space="preserve">## 620 3.4 3.40 3.40 3.4 3.40 2.6 2.60 4.20</w:t>
      </w:r>
      <w:r>
        <w:br/>
      </w:r>
      <w:r>
        <w:rPr>
          <w:rStyle w:val="VerbatimChar"/>
        </w:rPr>
        <w:t xml:space="preserve">## 621 5.0 5.00 2.60 4.2 5.00 4.2 5.00 3.40</w:t>
      </w:r>
      <w:r>
        <w:br/>
      </w:r>
      <w:r>
        <w:rPr>
          <w:rStyle w:val="VerbatimChar"/>
        </w:rPr>
        <w:t xml:space="preserve">## 622 3.4 3.40 3.40 4.2 2.60 4.2 3.40 3.40</w:t>
      </w:r>
      <w:r>
        <w:br/>
      </w:r>
      <w:r>
        <w:rPr>
          <w:rStyle w:val="VerbatimChar"/>
        </w:rPr>
        <w:t xml:space="preserve">## 623 4.2 4.20 2.60 4.2 1.80 4.2 4.20 4.20</w:t>
      </w:r>
      <w:r>
        <w:br/>
      </w:r>
      <w:r>
        <w:rPr>
          <w:rStyle w:val="VerbatimChar"/>
        </w:rPr>
        <w:t xml:space="preserve">## 624 4.2 5.00 3.40 5.0 4.20 5.0 3.40 4.20</w:t>
      </w:r>
      <w:r>
        <w:br/>
      </w:r>
      <w:r>
        <w:rPr>
          <w:rStyle w:val="VerbatimChar"/>
        </w:rPr>
        <w:t xml:space="preserve">## 625 5.0 5.00 3.40 4.2 5.00 5.0 5.00 4.20</w:t>
      </w:r>
      <w:r>
        <w:br/>
      </w:r>
      <w:r>
        <w:rPr>
          <w:rStyle w:val="VerbatimChar"/>
        </w:rPr>
        <w:t xml:space="preserve">## 626 3.4 3.40 2.60 3.4 3.40 3.4 3.40 2.60</w:t>
      </w:r>
      <w:r>
        <w:br/>
      </w:r>
      <w:r>
        <w:rPr>
          <w:rStyle w:val="VerbatimChar"/>
        </w:rPr>
        <w:t xml:space="preserve">## 627 5.0 3.40 2.60 4.2 3.40 3.4 2.60 2.60</w:t>
      </w:r>
      <w:r>
        <w:br/>
      </w:r>
      <w:r>
        <w:rPr>
          <w:rStyle w:val="VerbatimChar"/>
        </w:rPr>
        <w:t xml:space="preserve">## 628 4.2 3.40 4.20 4.2 4.20 5.0 4.20 3.40</w:t>
      </w:r>
      <w:r>
        <w:br/>
      </w:r>
      <w:r>
        <w:rPr>
          <w:rStyle w:val="VerbatimChar"/>
        </w:rPr>
        <w:t xml:space="preserve">## 629 5.0 5.00 1.80 5.0 5.00 5.0 3.40 4.20</w:t>
      </w:r>
      <w:r>
        <w:br/>
      </w:r>
      <w:r>
        <w:rPr>
          <w:rStyle w:val="VerbatimChar"/>
        </w:rPr>
        <w:t xml:space="preserve">## 630 5.0 4.20 4.20 4.2 4.20 4.2 5.00 3.40</w:t>
      </w:r>
      <w:r>
        <w:br/>
      </w:r>
      <w:r>
        <w:rPr>
          <w:rStyle w:val="VerbatimChar"/>
        </w:rPr>
        <w:t xml:space="preserve">## 631 4.2 5.00 4.20 4.2 5.00 5.0 5.00 2.60</w:t>
      </w:r>
      <w:r>
        <w:br/>
      </w:r>
      <w:r>
        <w:rPr>
          <w:rStyle w:val="VerbatimChar"/>
        </w:rPr>
        <w:t xml:space="preserve">## 632 5.0 4.20 3.40 5.0 5.00 5.0 3.40 4.20</w:t>
      </w:r>
      <w:r>
        <w:br/>
      </w:r>
      <w:r>
        <w:rPr>
          <w:rStyle w:val="VerbatimChar"/>
        </w:rPr>
        <w:t xml:space="preserve">## 633 5.0 5.00 3.40 5.0 5.00 5.0 5.00 5.00</w:t>
      </w:r>
      <w:r>
        <w:br/>
      </w:r>
      <w:r>
        <w:rPr>
          <w:rStyle w:val="VerbatimChar"/>
        </w:rPr>
        <w:t xml:space="preserve">## 634 4.2 4.20 2.60 5.0 4.20 4.2 4.20 4.20</w:t>
      </w:r>
      <w:r>
        <w:br/>
      </w:r>
      <w:r>
        <w:rPr>
          <w:rStyle w:val="VerbatimChar"/>
        </w:rPr>
        <w:t xml:space="preserve">## 635 3.4 5.00 2.60 3.4 4.20 3.4 4.20 3.40</w:t>
      </w:r>
      <w:r>
        <w:br/>
      </w:r>
      <w:r>
        <w:rPr>
          <w:rStyle w:val="VerbatimChar"/>
        </w:rPr>
        <w:t xml:space="preserve">## 636 5.0 3.40 3.40 3.4 4.20 3.4 3.40 4.20</w:t>
      </w:r>
      <w:r>
        <w:br/>
      </w:r>
      <w:r>
        <w:rPr>
          <w:rStyle w:val="VerbatimChar"/>
        </w:rPr>
        <w:t xml:space="preserve">## 637 5.0 4.20 4.20 4.2 4.20 4.2 5.00 3.40</w:t>
      </w:r>
      <w:r>
        <w:br/>
      </w:r>
      <w:r>
        <w:rPr>
          <w:rStyle w:val="VerbatimChar"/>
        </w:rPr>
        <w:t xml:space="preserve">## 638 3.4 3.40 2.60 4.2 4.20 3.4 4.20 4.20</w:t>
      </w:r>
      <w:r>
        <w:br/>
      </w:r>
      <w:r>
        <w:rPr>
          <w:rStyle w:val="VerbatimChar"/>
        </w:rPr>
        <w:t xml:space="preserve">## 639 4.2 5.00 4.20 2.6 5.00 4.2 2.60 2.60</w:t>
      </w:r>
      <w:r>
        <w:br/>
      </w:r>
      <w:r>
        <w:rPr>
          <w:rStyle w:val="VerbatimChar"/>
        </w:rPr>
        <w:t xml:space="preserve">## 640 5.0 5.00 2.60 4.2 5.00 3.4 5.00 4.20</w:t>
      </w:r>
      <w:r>
        <w:br/>
      </w:r>
      <w:r>
        <w:rPr>
          <w:rStyle w:val="VerbatimChar"/>
        </w:rPr>
        <w:t xml:space="preserve">## 641 5.0 4.20 4.20 3.4 4.20 4.2 3.40 3.40</w:t>
      </w:r>
      <w:r>
        <w:br/>
      </w:r>
      <w:r>
        <w:rPr>
          <w:rStyle w:val="VerbatimChar"/>
        </w:rPr>
        <w:t xml:space="preserve">## 642 3.4 3.40 1.80 4.2 3.40 3.4 2.60 1.80</w:t>
      </w:r>
      <w:r>
        <w:br/>
      </w:r>
      <w:r>
        <w:rPr>
          <w:rStyle w:val="VerbatimChar"/>
        </w:rPr>
        <w:t xml:space="preserve">## 643 5.0 5.00 5.00 3.4 4.20 4.2 4.20 3.40</w:t>
      </w:r>
      <w:r>
        <w:br/>
      </w:r>
      <w:r>
        <w:rPr>
          <w:rStyle w:val="VerbatimChar"/>
        </w:rPr>
        <w:t xml:space="preserve">## 644 4.2 3.40 4.20 3.4 4.20 1.8 3.40 2.60</w:t>
      </w:r>
      <w:r>
        <w:br/>
      </w:r>
      <w:r>
        <w:rPr>
          <w:rStyle w:val="VerbatimChar"/>
        </w:rPr>
        <w:t xml:space="preserve">## 645 4.2 4.20 3.40 3.4 3.40 4.2 3.40 4.20</w:t>
      </w:r>
      <w:r>
        <w:br/>
      </w:r>
      <w:r>
        <w:rPr>
          <w:rStyle w:val="VerbatimChar"/>
        </w:rPr>
        <w:t xml:space="preserve">## 646 4.2 3.40 3.40 2.6 4.20 3.4 3.40 2.60</w:t>
      </w:r>
      <w:r>
        <w:br/>
      </w:r>
      <w:r>
        <w:rPr>
          <w:rStyle w:val="VerbatimChar"/>
        </w:rPr>
        <w:t xml:space="preserve">## 647 3.4 2.60 3.40 2.6 3.40 4.2 4.20 1.80</w:t>
      </w:r>
      <w:r>
        <w:br/>
      </w:r>
      <w:r>
        <w:rPr>
          <w:rStyle w:val="VerbatimChar"/>
        </w:rPr>
        <w:t xml:space="preserve">## 648 5.0 4.20 2.60 3.4 4.20 5.0 2.60 5.00</w:t>
      </w:r>
      <w:r>
        <w:br/>
      </w:r>
      <w:r>
        <w:rPr>
          <w:rStyle w:val="VerbatimChar"/>
        </w:rPr>
        <w:t xml:space="preserve">## 649 5.0 3.40 2.60 4.2 3.40 3.4 3.40 4.20</w:t>
      </w:r>
      <w:r>
        <w:br/>
      </w:r>
      <w:r>
        <w:rPr>
          <w:rStyle w:val="VerbatimChar"/>
        </w:rPr>
        <w:t xml:space="preserve">## 650 4.2 3.40 2.60 1.8 3.40 3.4 3.40 3.40</w:t>
      </w:r>
      <w:r>
        <w:br/>
      </w:r>
      <w:r>
        <w:rPr>
          <w:rStyle w:val="VerbatimChar"/>
        </w:rPr>
        <w:t xml:space="preserve">## 651 5.0 5.00 1.80 5.0 4.20 4.2 4.20 4.20</w:t>
      </w:r>
      <w:r>
        <w:br/>
      </w:r>
      <w:r>
        <w:rPr>
          <w:rStyle w:val="VerbatimChar"/>
        </w:rPr>
        <w:t xml:space="preserve">## 652 4.2 5.00 2.60 3.4 4.20 4.2 4.20 3.40</w:t>
      </w:r>
      <w:r>
        <w:br/>
      </w:r>
      <w:r>
        <w:rPr>
          <w:rStyle w:val="VerbatimChar"/>
        </w:rPr>
        <w:t xml:space="preserve">## 653 5.0 5.00 4.20 4.2 5.00 5.0 4.20 5.00</w:t>
      </w:r>
      <w:r>
        <w:br/>
      </w:r>
      <w:r>
        <w:rPr>
          <w:rStyle w:val="VerbatimChar"/>
        </w:rPr>
        <w:t xml:space="preserve">## 654 4.2 5.00 4.20 4.2 5.00 5.0 3.40 5.00</w:t>
      </w:r>
      <w:r>
        <w:br/>
      </w:r>
      <w:r>
        <w:rPr>
          <w:rStyle w:val="VerbatimChar"/>
        </w:rPr>
        <w:t xml:space="preserve">## 655 5.0 4.20 3.40 2.6 4.20 4.2 4.20 5.00</w:t>
      </w:r>
      <w:r>
        <w:br/>
      </w:r>
      <w:r>
        <w:rPr>
          <w:rStyle w:val="VerbatimChar"/>
        </w:rPr>
        <w:t xml:space="preserve">## 656 5.0 5.00 2.60 4.2 5.00 5.0 2.60 3.40</w:t>
      </w:r>
      <w:r>
        <w:br/>
      </w:r>
      <w:r>
        <w:rPr>
          <w:rStyle w:val="VerbatimChar"/>
        </w:rPr>
        <w:t xml:space="preserve">## 657 5.0 3.40 3.40 3.4 4.20 4.2 3.40 4.20</w:t>
      </w:r>
      <w:r>
        <w:br/>
      </w:r>
      <w:r>
        <w:rPr>
          <w:rStyle w:val="VerbatimChar"/>
        </w:rPr>
        <w:t xml:space="preserve">## 658 4.2 3.40 4.20 2.6 3.40 3.4 2.60 3.40</w:t>
      </w:r>
      <w:r>
        <w:br/>
      </w:r>
      <w:r>
        <w:rPr>
          <w:rStyle w:val="VerbatimChar"/>
        </w:rPr>
        <w:t xml:space="preserve">## 659 3.4 4.20 1.80 3.4 2.60 2.6 3.40 2.60</w:t>
      </w:r>
      <w:r>
        <w:br/>
      </w:r>
      <w:r>
        <w:rPr>
          <w:rStyle w:val="VerbatimChar"/>
        </w:rPr>
        <w:t xml:space="preserve">## 660 5.0 4.20 3.40 3.4 3.40 3.4 2.60 3.40</w:t>
      </w:r>
      <w:r>
        <w:br/>
      </w:r>
      <w:r>
        <w:rPr>
          <w:rStyle w:val="VerbatimChar"/>
        </w:rPr>
        <w:t xml:space="preserve">## 661 5.0 5.00 3.40 4.2 3.40 5.0 4.20 5.00</w:t>
      </w:r>
      <w:r>
        <w:br/>
      </w:r>
      <w:r>
        <w:rPr>
          <w:rStyle w:val="VerbatimChar"/>
        </w:rPr>
        <w:t xml:space="preserve">## 662 3.4 4.20 4.20 4.2 4.20 5.0 3.40 3.40</w:t>
      </w:r>
      <w:r>
        <w:br/>
      </w:r>
      <w:r>
        <w:rPr>
          <w:rStyle w:val="VerbatimChar"/>
        </w:rPr>
        <w:t xml:space="preserve">## 663 5.0 5.00 4.20 2.6 3.40 4.2 2.60 4.20</w:t>
      </w:r>
      <w:r>
        <w:br/>
      </w:r>
      <w:r>
        <w:rPr>
          <w:rStyle w:val="VerbatimChar"/>
        </w:rPr>
        <w:t xml:space="preserve">## 664 5.0 5.00 4.20 3.4 4.20 3.4 4.20 3.40</w:t>
      </w:r>
      <w:r>
        <w:br/>
      </w:r>
      <w:r>
        <w:rPr>
          <w:rStyle w:val="VerbatimChar"/>
        </w:rPr>
        <w:t xml:space="preserve">## 665 4.2 4.20 3.40 2.6 4.20 3.4 4.20 2.60</w:t>
      </w:r>
      <w:r>
        <w:br/>
      </w:r>
      <w:r>
        <w:rPr>
          <w:rStyle w:val="VerbatimChar"/>
        </w:rPr>
        <w:t xml:space="preserve">## 666 5.0 5.00 4.20 5.0 5.00 5.0 5.00 5.00</w:t>
      </w:r>
      <w:r>
        <w:br/>
      </w:r>
      <w:r>
        <w:rPr>
          <w:rStyle w:val="VerbatimChar"/>
        </w:rPr>
        <w:t xml:space="preserve">## 667 4.2 4.20 4.20 3.4 3.40 4.2 4.20 4.20</w:t>
      </w:r>
      <w:r>
        <w:br/>
      </w:r>
      <w:r>
        <w:rPr>
          <w:rStyle w:val="VerbatimChar"/>
        </w:rPr>
        <w:t xml:space="preserve">## 668 2.6 3.40 3.40 3.4 3.40 3.4 2.60 3.40</w:t>
      </w:r>
      <w:r>
        <w:br/>
      </w:r>
      <w:r>
        <w:rPr>
          <w:rStyle w:val="VerbatimChar"/>
        </w:rPr>
        <w:t xml:space="preserve">## 669 5.0 4.20 4.20 4.2 4.20 4.2 5.00 4.20</w:t>
      </w:r>
      <w:r>
        <w:br/>
      </w:r>
      <w:r>
        <w:rPr>
          <w:rStyle w:val="VerbatimChar"/>
        </w:rPr>
        <w:t xml:space="preserve">## 670 2.6 3.40 2.60 2.6 4.20 2.6 4.20 1.80</w:t>
      </w:r>
      <w:r>
        <w:br/>
      </w:r>
      <w:r>
        <w:rPr>
          <w:rStyle w:val="VerbatimChar"/>
        </w:rPr>
        <w:t xml:space="preserve">## 671 2.6 3.40 2.60 2.6 4.20 2.6 4.20 1.80</w:t>
      </w:r>
      <w:r>
        <w:br/>
      </w:r>
      <w:r>
        <w:rPr>
          <w:rStyle w:val="VerbatimChar"/>
        </w:rPr>
        <w:t xml:space="preserve">## 672 2.6 4.20 2.60 4.2 4.20 4.2 3.40 3.40</w:t>
      </w:r>
      <w:r>
        <w:br/>
      </w:r>
      <w:r>
        <w:rPr>
          <w:rStyle w:val="VerbatimChar"/>
        </w:rPr>
        <w:t xml:space="preserve">## 673 5.0 4.20 4.20 4.2 4.20 4.2 4.20 4.20</w:t>
      </w:r>
      <w:r>
        <w:br/>
      </w:r>
      <w:r>
        <w:rPr>
          <w:rStyle w:val="VerbatimChar"/>
        </w:rPr>
        <w:t xml:space="preserve">## 674 3.4 4.20 2.60 4.2 4.20 2.6 3.40 2.60</w:t>
      </w:r>
      <w:r>
        <w:br/>
      </w:r>
      <w:r>
        <w:rPr>
          <w:rStyle w:val="VerbatimChar"/>
        </w:rPr>
        <w:t xml:space="preserve">## 675 5.0 4.20 3.40 5.0 4.20 4.2 3.40 5.00</w:t>
      </w:r>
      <w:r>
        <w:br/>
      </w:r>
      <w:r>
        <w:rPr>
          <w:rStyle w:val="VerbatimChar"/>
        </w:rPr>
        <w:t xml:space="preserve">## 676 4.2 3.40 4.20 3.4 3.40 4.2 4.20 3.40</w:t>
      </w:r>
      <w:r>
        <w:br/>
      </w:r>
      <w:r>
        <w:rPr>
          <w:rStyle w:val="VerbatimChar"/>
        </w:rPr>
        <w:t xml:space="preserve">## 677 5.0 5.00 3.40 5.0 5.00 5.0 1.80 5.00</w:t>
      </w:r>
      <w:r>
        <w:br/>
      </w:r>
      <w:r>
        <w:rPr>
          <w:rStyle w:val="VerbatimChar"/>
        </w:rPr>
        <w:t xml:space="preserve">## 678 5.0 5.00 5.00 4.2 2.60 1.8 4.20 1.80</w:t>
      </w:r>
      <w:r>
        <w:br/>
      </w:r>
      <w:r>
        <w:rPr>
          <w:rStyle w:val="VerbatimChar"/>
        </w:rPr>
        <w:t xml:space="preserve">## 679 5.0 5.00 4.20 4.2 4.20 5.0 1.80 5.00</w:t>
      </w:r>
      <w:r>
        <w:br/>
      </w:r>
      <w:r>
        <w:rPr>
          <w:rStyle w:val="VerbatimChar"/>
        </w:rPr>
        <w:t xml:space="preserve">## 680 3.4 3.40 3.40 4.2 3.40 3.4 3.40 2.60</w:t>
      </w:r>
      <w:r>
        <w:br/>
      </w:r>
      <w:r>
        <w:rPr>
          <w:rStyle w:val="VerbatimChar"/>
        </w:rPr>
        <w:t xml:space="preserve">## 681 2.6 2.60 2.60 2.6 3.40 2.6 3.40 2.60</w:t>
      </w:r>
      <w:r>
        <w:br/>
      </w:r>
      <w:r>
        <w:rPr>
          <w:rStyle w:val="VerbatimChar"/>
        </w:rPr>
        <w:t xml:space="preserve">## 682 5.0 4.20 5.00 4.2 4.20 4.2 4.20 5.00</w:t>
      </w:r>
      <w:r>
        <w:br/>
      </w:r>
      <w:r>
        <w:rPr>
          <w:rStyle w:val="VerbatimChar"/>
        </w:rPr>
        <w:t xml:space="preserve">## 683 4.2 4.20 3.40 3.4 4.20 3.4 4.20 5.00</w:t>
      </w:r>
      <w:r>
        <w:br/>
      </w:r>
      <w:r>
        <w:rPr>
          <w:rStyle w:val="VerbatimChar"/>
        </w:rPr>
        <w:t xml:space="preserve">## 684 4.2 4.20 3.40 4.2 3.40 4.2 4.20 4.20</w:t>
      </w:r>
      <w:r>
        <w:br/>
      </w:r>
      <w:r>
        <w:rPr>
          <w:rStyle w:val="VerbatimChar"/>
        </w:rPr>
        <w:t xml:space="preserve">## 685 5.0 5.00 4.20 5.0 4.20 4.2 4.20 4.20</w:t>
      </w:r>
      <w:r>
        <w:br/>
      </w:r>
      <w:r>
        <w:rPr>
          <w:rStyle w:val="VerbatimChar"/>
        </w:rPr>
        <w:t xml:space="preserve">## 686 4.2 3.40 2.60 3.4 3.40 1.8 4.20 4.20</w:t>
      </w:r>
      <w:r>
        <w:br/>
      </w:r>
      <w:r>
        <w:rPr>
          <w:rStyle w:val="VerbatimChar"/>
        </w:rPr>
        <w:t xml:space="preserve">## 687 5.0 5.00 3.40 4.2 4.20 5.0 3.40 4.20</w:t>
      </w:r>
      <w:r>
        <w:br/>
      </w:r>
      <w:r>
        <w:rPr>
          <w:rStyle w:val="VerbatimChar"/>
        </w:rPr>
        <w:t xml:space="preserve">## 688 5.0 5.00 4.20 5.0 5.00 5.0 3.40 5.00</w:t>
      </w:r>
      <w:r>
        <w:br/>
      </w:r>
      <w:r>
        <w:rPr>
          <w:rStyle w:val="VerbatimChar"/>
        </w:rPr>
        <w:t xml:space="preserve">## 689 4.2 3.40 2.60 3.4 4.20 2.6 2.60 3.40</w:t>
      </w:r>
      <w:r>
        <w:br/>
      </w:r>
      <w:r>
        <w:rPr>
          <w:rStyle w:val="VerbatimChar"/>
        </w:rPr>
        <w:t xml:space="preserve">## 690 5.0 4.20 2.60 5.0 4.20 4.2 3.40 5.00</w:t>
      </w:r>
      <w:r>
        <w:br/>
      </w:r>
      <w:r>
        <w:rPr>
          <w:rStyle w:val="VerbatimChar"/>
        </w:rPr>
        <w:t xml:space="preserve">## 691 5.0 5.00 4.20 4.2 4.20 4.2 3.40 3.40</w:t>
      </w:r>
      <w:r>
        <w:br/>
      </w:r>
      <w:r>
        <w:rPr>
          <w:rStyle w:val="VerbatimChar"/>
        </w:rPr>
        <w:t xml:space="preserve">## 692 4.2 3.40 1.80 2.6 3.40 3.4 3.40 2.60</w:t>
      </w:r>
      <w:r>
        <w:br/>
      </w:r>
      <w:r>
        <w:rPr>
          <w:rStyle w:val="VerbatimChar"/>
        </w:rPr>
        <w:t xml:space="preserve">## 693 4.2 3.40 3.40 3.4 4.20 4.2 4.20 4.20</w:t>
      </w:r>
      <w:r>
        <w:br/>
      </w:r>
      <w:r>
        <w:rPr>
          <w:rStyle w:val="VerbatimChar"/>
        </w:rPr>
        <w:t xml:space="preserve">## 694 5.0 4.20 4.20 5.0 5.00 5.0 5.00 4.20</w:t>
      </w:r>
      <w:r>
        <w:br/>
      </w:r>
      <w:r>
        <w:rPr>
          <w:rStyle w:val="VerbatimChar"/>
        </w:rPr>
        <w:t xml:space="preserve">## 695 5.0 5.00 2.60 5.0 5.00 5.0 5.00 5.00</w:t>
      </w:r>
      <w:r>
        <w:br/>
      </w:r>
      <w:r>
        <w:rPr>
          <w:rStyle w:val="VerbatimChar"/>
        </w:rPr>
        <w:t xml:space="preserve">## 696 5.0 4.20 3.40 3.4 5.00 2.6 3.40 4.20</w:t>
      </w:r>
      <w:r>
        <w:br/>
      </w:r>
      <w:r>
        <w:rPr>
          <w:rStyle w:val="VerbatimChar"/>
        </w:rPr>
        <w:t xml:space="preserve">## 697 4.2 3.40 2.60 3.4 3.40 2.6 2.60 4.20</w:t>
      </w:r>
      <w:r>
        <w:br/>
      </w:r>
      <w:r>
        <w:rPr>
          <w:rStyle w:val="VerbatimChar"/>
        </w:rPr>
        <w:t xml:space="preserve">## 698 5.0 4.20 4.20 4.2 3.40 5.0 2.60 5.00</w:t>
      </w:r>
      <w:r>
        <w:br/>
      </w:r>
      <w:r>
        <w:rPr>
          <w:rStyle w:val="VerbatimChar"/>
        </w:rPr>
        <w:t xml:space="preserve">## 699 4.2 3.40 3.40 4.2 3.40 3.4 2.60 5.00</w:t>
      </w:r>
      <w:r>
        <w:br/>
      </w:r>
      <w:r>
        <w:rPr>
          <w:rStyle w:val="VerbatimChar"/>
        </w:rPr>
        <w:t xml:space="preserve">## 700 5.0 5.00 4.20 5.0 5.00 5.0 5.00 5.00</w:t>
      </w:r>
      <w:r>
        <w:br/>
      </w:r>
      <w:r>
        <w:rPr>
          <w:rStyle w:val="VerbatimChar"/>
        </w:rPr>
        <w:t xml:space="preserve">## 701 5.0 5.00 5.00 4.2 4.20 5.0 4.20 3.40</w:t>
      </w:r>
      <w:r>
        <w:br/>
      </w:r>
      <w:r>
        <w:rPr>
          <w:rStyle w:val="VerbatimChar"/>
        </w:rPr>
        <w:t xml:space="preserve">## 702 5.0 4.20 2.60 4.2 4.20 3.4 3.40 4.20</w:t>
      </w:r>
      <w:r>
        <w:br/>
      </w:r>
      <w:r>
        <w:rPr>
          <w:rStyle w:val="VerbatimChar"/>
        </w:rPr>
        <w:t xml:space="preserve">## 703 5.0 4.20 5.00 3.4 4.20 4.2 4.20 5.00</w:t>
      </w:r>
      <w:r>
        <w:br/>
      </w:r>
      <w:r>
        <w:rPr>
          <w:rStyle w:val="VerbatimChar"/>
        </w:rPr>
        <w:t xml:space="preserve">## 704 5.0 5.00 5.00 5.0 5.00 5.0 2.60 5.00</w:t>
      </w:r>
      <w:r>
        <w:br/>
      </w:r>
      <w:r>
        <w:rPr>
          <w:rStyle w:val="VerbatimChar"/>
        </w:rPr>
        <w:t xml:space="preserve">## 705 5.0 4.20 3.40 4.2 4.20 4.2 2.60 4.20</w:t>
      </w:r>
      <w:r>
        <w:br/>
      </w:r>
      <w:r>
        <w:rPr>
          <w:rStyle w:val="VerbatimChar"/>
        </w:rPr>
        <w:t xml:space="preserve">## 706 4.2 4.20 4.20 3.4 3.40 3.4 3.40 2.60</w:t>
      </w:r>
      <w:r>
        <w:br/>
      </w:r>
      <w:r>
        <w:rPr>
          <w:rStyle w:val="VerbatimChar"/>
        </w:rPr>
        <w:t xml:space="preserve">## 707 1.0 3.40 1.00 1.8 1.80 1.8 1.00 1.00</w:t>
      </w:r>
      <w:r>
        <w:br/>
      </w:r>
      <w:r>
        <w:rPr>
          <w:rStyle w:val="VerbatimChar"/>
        </w:rPr>
        <w:t xml:space="preserve">## 708 5.0 5.00 1.80 4.2 5.00 5.0 4.20 4.20</w:t>
      </w:r>
      <w:r>
        <w:br/>
      </w:r>
      <w:r>
        <w:rPr>
          <w:rStyle w:val="VerbatimChar"/>
        </w:rPr>
        <w:t xml:space="preserve">## 709 4.2 4.20 1.80 4.2 4.20 4.2 4.20 3.40</w:t>
      </w:r>
      <w:r>
        <w:br/>
      </w:r>
      <w:r>
        <w:rPr>
          <w:rStyle w:val="VerbatimChar"/>
        </w:rPr>
        <w:t xml:space="preserve">## 710 5.0 4.20 3.40 4.2 4.20 5.0 4.20 5.00</w:t>
      </w:r>
      <w:r>
        <w:br/>
      </w:r>
      <w:r>
        <w:rPr>
          <w:rStyle w:val="VerbatimChar"/>
        </w:rPr>
        <w:t xml:space="preserve">## 711 5.0 5.00 3.40 5.0 5.00 5.0 5.00 5.00</w:t>
      </w:r>
      <w:r>
        <w:br/>
      </w:r>
      <w:r>
        <w:rPr>
          <w:rStyle w:val="VerbatimChar"/>
        </w:rPr>
        <w:t xml:space="preserve">## 712 2.6 4.20 2.60 3.4 2.60 3.4 3.40 2.60</w:t>
      </w:r>
      <w:r>
        <w:br/>
      </w:r>
      <w:r>
        <w:rPr>
          <w:rStyle w:val="VerbatimChar"/>
        </w:rPr>
        <w:t xml:space="preserve">## 713 3.4 3.40 4.20 3.4 3.40 4.2 3.40 3.40</w:t>
      </w:r>
      <w:r>
        <w:br/>
      </w:r>
      <w:r>
        <w:rPr>
          <w:rStyle w:val="VerbatimChar"/>
        </w:rPr>
        <w:t xml:space="preserve">## 714 4.2 4.20 3.40 3.4 4.20 4.2 3.40 3.40</w:t>
      </w:r>
      <w:r>
        <w:br/>
      </w:r>
      <w:r>
        <w:rPr>
          <w:rStyle w:val="VerbatimChar"/>
        </w:rPr>
        <w:t xml:space="preserve">## 715 4.2 4.20 4.20 3.4 3.40 2.6 2.60 3.40</w:t>
      </w:r>
      <w:r>
        <w:br/>
      </w:r>
      <w:r>
        <w:rPr>
          <w:rStyle w:val="VerbatimChar"/>
        </w:rPr>
        <w:t xml:space="preserve">## 716 4.2 4.20 4.20 4.2 4.20 4.2 5.00 3.40</w:t>
      </w:r>
      <w:r>
        <w:br/>
      </w:r>
      <w:r>
        <w:rPr>
          <w:rStyle w:val="VerbatimChar"/>
        </w:rPr>
        <w:t xml:space="preserve">## 717 4.2 4.20 1.00 5.0 4.20 5.0 4.20 2.60</w:t>
      </w:r>
      <w:r>
        <w:br/>
      </w:r>
      <w:r>
        <w:rPr>
          <w:rStyle w:val="VerbatimChar"/>
        </w:rPr>
        <w:t xml:space="preserve">## 718 5.0 4.20 4.20 4.2 4.20 4.2 4.20 4.20</w:t>
      </w:r>
      <w:r>
        <w:br/>
      </w:r>
      <w:r>
        <w:rPr>
          <w:rStyle w:val="VerbatimChar"/>
        </w:rPr>
        <w:t xml:space="preserve">## 719 4.2 3.40 1.80 3.4 3.40 4.2 1.80 3.40</w:t>
      </w:r>
      <w:r>
        <w:br/>
      </w:r>
      <w:r>
        <w:rPr>
          <w:rStyle w:val="VerbatimChar"/>
        </w:rPr>
        <w:t xml:space="preserve">## 720 3.4 4.20 2.60 3.4 3.40 2.6 3.40 3.40</w:t>
      </w:r>
      <w:r>
        <w:br/>
      </w:r>
      <w:r>
        <w:rPr>
          <w:rStyle w:val="VerbatimChar"/>
        </w:rPr>
        <w:t xml:space="preserve">## 721 5.0 3.40 4.20 5.0 3.40 4.2 3.40 3.40</w:t>
      </w:r>
      <w:r>
        <w:br/>
      </w:r>
      <w:r>
        <w:rPr>
          <w:rStyle w:val="VerbatimChar"/>
        </w:rPr>
        <w:t xml:space="preserve">## 722 5.0 5.00 3.40 5.0 5.00 5.0 5.00 5.00</w:t>
      </w:r>
      <w:r>
        <w:br/>
      </w:r>
      <w:r>
        <w:rPr>
          <w:rStyle w:val="VerbatimChar"/>
        </w:rPr>
        <w:t xml:space="preserve">## 723 5.0 5.00 3.40 5.0 3.40 5.0 4.20 4.20</w:t>
      </w:r>
      <w:r>
        <w:br/>
      </w:r>
      <w:r>
        <w:rPr>
          <w:rStyle w:val="VerbatimChar"/>
        </w:rPr>
        <w:t xml:space="preserve">## 724 4.2 4.20 3.40 4.2 4.20 4.2 3.40 5.00</w:t>
      </w:r>
      <w:r>
        <w:br/>
      </w:r>
      <w:r>
        <w:rPr>
          <w:rStyle w:val="VerbatimChar"/>
        </w:rPr>
        <w:t xml:space="preserve">## 725 4.2 4.20 3.40 3.4 3.40 3.4 2.60 2.60</w:t>
      </w:r>
      <w:r>
        <w:br/>
      </w:r>
      <w:r>
        <w:rPr>
          <w:rStyle w:val="VerbatimChar"/>
        </w:rPr>
        <w:t xml:space="preserve">## 726 4.2 4.20 3.40 3.4 3.40 3.4 4.20 3.40</w:t>
      </w:r>
      <w:r>
        <w:br/>
      </w:r>
      <w:r>
        <w:rPr>
          <w:rStyle w:val="VerbatimChar"/>
        </w:rPr>
        <w:t xml:space="preserve">## 727 4.2 4.20 3.40 3.4 3.40 3.4 4.20 3.40</w:t>
      </w:r>
      <w:r>
        <w:br/>
      </w:r>
      <w:r>
        <w:rPr>
          <w:rStyle w:val="VerbatimChar"/>
        </w:rPr>
        <w:t xml:space="preserve">## 728 4.2 4.20 4.20 4.2 4.20 4.2 5.00 4.20</w:t>
      </w:r>
      <w:r>
        <w:br/>
      </w:r>
      <w:r>
        <w:rPr>
          <w:rStyle w:val="VerbatimChar"/>
        </w:rPr>
        <w:t xml:space="preserve">## 729 4.2 4.20 4.20 4.2 2.60 4.2 1.80 4.20</w:t>
      </w:r>
      <w:r>
        <w:br/>
      </w:r>
      <w:r>
        <w:rPr>
          <w:rStyle w:val="VerbatimChar"/>
        </w:rPr>
        <w:t xml:space="preserve">## 730 5.0 5.00 3.40 5.0 5.00 5.0 5.00 4.20</w:t>
      </w:r>
      <w:r>
        <w:br/>
      </w:r>
      <w:r>
        <w:rPr>
          <w:rStyle w:val="VerbatimChar"/>
        </w:rPr>
        <w:t xml:space="preserve">## 731 4.2 4.20 5.00 4.2 1.80 5.0 4.20 4.20</w:t>
      </w:r>
      <w:r>
        <w:br/>
      </w:r>
      <w:r>
        <w:rPr>
          <w:rStyle w:val="VerbatimChar"/>
        </w:rPr>
        <w:t xml:space="preserve">## 732 5.0 5.00 5.00 5.0 5.00 5.0 3.40 5.00</w:t>
      </w:r>
      <w:r>
        <w:br/>
      </w:r>
      <w:r>
        <w:rPr>
          <w:rStyle w:val="VerbatimChar"/>
        </w:rPr>
        <w:t xml:space="preserve">## 733 3.4 4.20 4.20 3.4 4.20 4.2 3.40 4.20</w:t>
      </w:r>
      <w:r>
        <w:br/>
      </w:r>
      <w:r>
        <w:rPr>
          <w:rStyle w:val="VerbatimChar"/>
        </w:rPr>
        <w:t xml:space="preserve">## 734 4.2 3.40 2.60 5.0 5.00 5.0 5.00 4.20</w:t>
      </w:r>
      <w:r>
        <w:br/>
      </w:r>
      <w:r>
        <w:rPr>
          <w:rStyle w:val="VerbatimChar"/>
        </w:rPr>
        <w:t xml:space="preserve">## 735 5.0 5.00 4.20 5.0 1.80 4.2 3.40 5.00</w:t>
      </w:r>
      <w:r>
        <w:br/>
      </w:r>
      <w:r>
        <w:rPr>
          <w:rStyle w:val="VerbatimChar"/>
        </w:rPr>
        <w:t xml:space="preserve">## 736 5.0 5.00 5.00 5.0 4.20 5.0 5.00 4.20</w:t>
      </w:r>
      <w:r>
        <w:br/>
      </w:r>
      <w:r>
        <w:rPr>
          <w:rStyle w:val="VerbatimChar"/>
        </w:rPr>
        <w:t xml:space="preserve">## 737 5.0 5.00 1.80 5.0 1.80 5.0 5.00 5.00</w:t>
      </w:r>
      <w:r>
        <w:br/>
      </w:r>
      <w:r>
        <w:rPr>
          <w:rStyle w:val="VerbatimChar"/>
        </w:rPr>
        <w:t xml:space="preserve">## 738 5.0 5.00 4.20 5.0 4.20 5.0 4.20 3.40</w:t>
      </w:r>
      <w:r>
        <w:br/>
      </w:r>
      <w:r>
        <w:rPr>
          <w:rStyle w:val="VerbatimChar"/>
        </w:rPr>
        <w:t xml:space="preserve">## 739 4.2 5.00 3.40 4.2 4.20 5.0 4.20 4.20</w:t>
      </w:r>
      <w:r>
        <w:br/>
      </w:r>
      <w:r>
        <w:rPr>
          <w:rStyle w:val="VerbatimChar"/>
        </w:rPr>
        <w:t xml:space="preserve">## 740 5.0 5.00 3.40 5.0 4.20 5.0 4.20 5.00</w:t>
      </w:r>
      <w:r>
        <w:br/>
      </w:r>
      <w:r>
        <w:rPr>
          <w:rStyle w:val="VerbatimChar"/>
        </w:rPr>
        <w:t xml:space="preserve">## 741 5.0 5.00 3.40 4.2 2.60 4.2 2.60 4.20</w:t>
      </w:r>
      <w:r>
        <w:br/>
      </w:r>
      <w:r>
        <w:rPr>
          <w:rStyle w:val="VerbatimChar"/>
        </w:rPr>
        <w:t xml:space="preserve">## 742 5.0 4.20 3.40 5.0 4.20 5.0 3.40 4.20</w:t>
      </w:r>
      <w:r>
        <w:br/>
      </w:r>
      <w:r>
        <w:rPr>
          <w:rStyle w:val="VerbatimChar"/>
        </w:rPr>
        <w:t xml:space="preserve">## 743 3.4 2.60 1.80 2.6 2.60 3.4 4.20 2.60</w:t>
      </w:r>
      <w:r>
        <w:br/>
      </w:r>
      <w:r>
        <w:rPr>
          <w:rStyle w:val="VerbatimChar"/>
        </w:rPr>
        <w:t xml:space="preserve">## 744 5.0 3.40 3.40 3.4 2.60 3.4 2.60 3.40</w:t>
      </w:r>
      <w:r>
        <w:br/>
      </w:r>
      <w:r>
        <w:rPr>
          <w:rStyle w:val="VerbatimChar"/>
        </w:rPr>
        <w:t xml:space="preserve">## 745 4.2 3.40 3.40 5.0 3.40 4.2 2.60 4.20</w:t>
      </w:r>
      <w:r>
        <w:br/>
      </w:r>
      <w:r>
        <w:rPr>
          <w:rStyle w:val="VerbatimChar"/>
        </w:rPr>
        <w:t xml:space="preserve">## 746 4.2 1.80 3.40 4.2 2.60 4.2 3.40 3.40</w:t>
      </w:r>
      <w:r>
        <w:br/>
      </w:r>
      <w:r>
        <w:rPr>
          <w:rStyle w:val="VerbatimChar"/>
        </w:rPr>
        <w:t xml:space="preserve">## 747 1.8 1.80 1.80 1.8 1.80 1.8 1.80 1.80</w:t>
      </w:r>
      <w:r>
        <w:br/>
      </w:r>
      <w:r>
        <w:rPr>
          <w:rStyle w:val="VerbatimChar"/>
        </w:rPr>
        <w:t xml:space="preserve">## 748 5.0 5.00 3.40 5.0 4.20 5.0 5.00 3.40</w:t>
      </w:r>
      <w:r>
        <w:br/>
      </w:r>
      <w:r>
        <w:rPr>
          <w:rStyle w:val="VerbatimChar"/>
        </w:rPr>
        <w:t xml:space="preserve">## 749 5.0 4.20 3.40 4.2 4.20 5.0 5.00 4.20</w:t>
      </w:r>
      <w:r>
        <w:br/>
      </w:r>
      <w:r>
        <w:rPr>
          <w:rStyle w:val="VerbatimChar"/>
        </w:rPr>
        <w:t xml:space="preserve">## 750 3.4 4.20 3.40 3.4 3.40 2.6 5.00 2.60</w:t>
      </w:r>
      <w:r>
        <w:br/>
      </w:r>
      <w:r>
        <w:rPr>
          <w:rStyle w:val="VerbatimChar"/>
        </w:rPr>
        <w:t xml:space="preserve">## 751 3.4 4.20 3.40 3.4 3.40 2.6 5.00 2.60</w:t>
      </w:r>
      <w:r>
        <w:br/>
      </w:r>
      <w:r>
        <w:rPr>
          <w:rStyle w:val="VerbatimChar"/>
        </w:rPr>
        <w:t xml:space="preserve">## 752 3.4 4.20 3.40 3.4 3.40 2.6 5.00 2.60</w:t>
      </w:r>
      <w:r>
        <w:br/>
      </w:r>
      <w:r>
        <w:rPr>
          <w:rStyle w:val="VerbatimChar"/>
        </w:rPr>
        <w:t xml:space="preserve">## 753 3.4 4.20 3.40 3.4 3.40 2.6 5.00 2.60</w:t>
      </w:r>
      <w:r>
        <w:br/>
      </w:r>
      <w:r>
        <w:rPr>
          <w:rStyle w:val="VerbatimChar"/>
        </w:rPr>
        <w:t xml:space="preserve">## 754 5.0 5.00 4.20 4.2 4.20 4.2 5.00 4.20</w:t>
      </w:r>
      <w:r>
        <w:br/>
      </w:r>
      <w:r>
        <w:rPr>
          <w:rStyle w:val="VerbatimChar"/>
        </w:rPr>
        <w:t xml:space="preserve">## 755 5.0 5.00 5.00 5.0 5.00 5.0 5.00 5.00</w:t>
      </w:r>
      <w:r>
        <w:br/>
      </w:r>
      <w:r>
        <w:rPr>
          <w:rStyle w:val="VerbatimChar"/>
        </w:rPr>
        <w:t xml:space="preserve">## 756 5.0 4.20 5.00 1.8 5.00 1.8 2.60 3.40</w:t>
      </w:r>
      <w:r>
        <w:br/>
      </w:r>
      <w:r>
        <w:rPr>
          <w:rStyle w:val="VerbatimChar"/>
        </w:rPr>
        <w:t xml:space="preserve">## 757 5.0 5.00 4.20 5.0 5.00 5.0 2.60 4.20</w:t>
      </w:r>
      <w:r>
        <w:br/>
      </w:r>
      <w:r>
        <w:rPr>
          <w:rStyle w:val="VerbatimChar"/>
        </w:rPr>
        <w:t xml:space="preserve">## 758 5.0 5.00 4.20 5.0 4.20 5.0 4.20 3.40</w:t>
      </w:r>
      <w:r>
        <w:br/>
      </w:r>
      <w:r>
        <w:rPr>
          <w:rStyle w:val="VerbatimChar"/>
        </w:rPr>
        <w:t xml:space="preserve">## 759 5.0 5.00 5.00 5.0 5.00 5.0 5.00 5.00</w:t>
      </w:r>
      <w:r>
        <w:br/>
      </w:r>
      <w:r>
        <w:rPr>
          <w:rStyle w:val="VerbatimChar"/>
        </w:rPr>
        <w:t xml:space="preserve">## 760 5.0 5.00 3.40 4.2 4.20 1.8 5.00 1.80</w:t>
      </w:r>
      <w:r>
        <w:br/>
      </w:r>
      <w:r>
        <w:rPr>
          <w:rStyle w:val="VerbatimChar"/>
        </w:rPr>
        <w:t xml:space="preserve">## 761 2.6 2.60 2.60 2.6 3.40 2.6 2.60 2.60</w:t>
      </w:r>
      <w:r>
        <w:br/>
      </w:r>
      <w:r>
        <w:rPr>
          <w:rStyle w:val="VerbatimChar"/>
        </w:rPr>
        <w:t xml:space="preserve">## 762 5.0 5.00 3.40 5.0 1.00 5.0 1.00 5.00</w:t>
      </w:r>
      <w:r>
        <w:br/>
      </w:r>
      <w:r>
        <w:rPr>
          <w:rStyle w:val="VerbatimChar"/>
        </w:rPr>
        <w:t xml:space="preserve">## 763 5.0 3.40 4.20 4.2 5.00 4.2 3.40 5.00</w:t>
      </w:r>
      <w:r>
        <w:br/>
      </w:r>
      <w:r>
        <w:rPr>
          <w:rStyle w:val="VerbatimChar"/>
        </w:rPr>
        <w:t xml:space="preserve">## 764 5.0 5.00 3.40 4.2 4.20 4.2 4.20 4.20</w:t>
      </w:r>
      <w:r>
        <w:br/>
      </w:r>
      <w:r>
        <w:rPr>
          <w:rStyle w:val="VerbatimChar"/>
        </w:rPr>
        <w:t xml:space="preserve">## 765 5.0 5.00 3.40 5.0 3.40 5.0 5.00 3.40</w:t>
      </w:r>
      <w:r>
        <w:br/>
      </w:r>
      <w:r>
        <w:rPr>
          <w:rStyle w:val="VerbatimChar"/>
        </w:rPr>
        <w:t xml:space="preserve">## 766 5.0 5.00 5.00 5.0 5.00 5.0 5.00 5.00</w:t>
      </w:r>
      <w:r>
        <w:br/>
      </w:r>
      <w:r>
        <w:rPr>
          <w:rStyle w:val="VerbatimChar"/>
        </w:rPr>
        <w:t xml:space="preserve">## 767 5.0 4.20 5.00 5.0 5.00 4.2 4.20 5.00</w:t>
      </w:r>
      <w:r>
        <w:br/>
      </w:r>
      <w:r>
        <w:rPr>
          <w:rStyle w:val="VerbatimChar"/>
        </w:rPr>
        <w:t xml:space="preserve">## 768 5.0 5.00 5.00 5.0 5.00 5.0 5.00 5.00</w:t>
      </w:r>
      <w:r>
        <w:br/>
      </w:r>
      <w:r>
        <w:rPr>
          <w:rStyle w:val="VerbatimChar"/>
        </w:rPr>
        <w:t xml:space="preserve">## 769 5.0 5.00 5.00 1.8 5.00 5.0 1.00 2.60</w:t>
      </w:r>
      <w:r>
        <w:br/>
      </w:r>
      <w:r>
        <w:rPr>
          <w:rStyle w:val="VerbatimChar"/>
        </w:rPr>
        <w:t xml:space="preserve">## 770 5.0 4.20 2.60 5.0 3.40 5.0 3.40 4.20</w:t>
      </w:r>
      <w:r>
        <w:br/>
      </w:r>
      <w:r>
        <w:rPr>
          <w:rStyle w:val="VerbatimChar"/>
        </w:rPr>
        <w:t xml:space="preserve">## 771 5.0 5.00 1.80 5.0 4.20 5.0 1.80 3.40</w:t>
      </w:r>
      <w:r>
        <w:br/>
      </w:r>
      <w:r>
        <w:rPr>
          <w:rStyle w:val="VerbatimChar"/>
        </w:rPr>
        <w:t xml:space="preserve">## 772 5.0 5.00 3.40 3.4 5.00 4.2 3.40 3.40</w:t>
      </w:r>
      <w:r>
        <w:br/>
      </w:r>
      <w:r>
        <w:rPr>
          <w:rStyle w:val="VerbatimChar"/>
        </w:rPr>
        <w:t xml:space="preserve">## 773 4.2 4.20 3.40 2.6 4.20 3.4 1.80 3.40</w:t>
      </w:r>
      <w:r>
        <w:br/>
      </w:r>
      <w:r>
        <w:rPr>
          <w:rStyle w:val="VerbatimChar"/>
        </w:rPr>
        <w:t xml:space="preserve">## 774 2.6 2.60 2.60 2.6 1.80 2.6 2.60 2.60</w:t>
      </w:r>
      <w:r>
        <w:br/>
      </w:r>
      <w:r>
        <w:rPr>
          <w:rStyle w:val="VerbatimChar"/>
        </w:rPr>
        <w:t xml:space="preserve">## 775 5.0 4.20 1.80 5.0 5.00 5.0 5.00 4.20</w:t>
      </w:r>
      <w:r>
        <w:br/>
      </w:r>
      <w:r>
        <w:rPr>
          <w:rStyle w:val="VerbatimChar"/>
        </w:rPr>
        <w:t xml:space="preserve">## 776 2.6 3.40 3.40 4.2 4.20 4.2 5.00 2.60</w:t>
      </w:r>
      <w:r>
        <w:br/>
      </w:r>
      <w:r>
        <w:rPr>
          <w:rStyle w:val="VerbatimChar"/>
        </w:rPr>
        <w:t xml:space="preserve">## 777 4.2 5.00 5.00 5.0 2.60 4.2 4.20 3.40</w:t>
      </w:r>
      <w:r>
        <w:br/>
      </w:r>
      <w:r>
        <w:rPr>
          <w:rStyle w:val="VerbatimChar"/>
        </w:rPr>
        <w:t xml:space="preserve">## 778 5.0 4.20 3.40 4.2 3.40 4.2 4.20 3.40</w:t>
      </w:r>
      <w:r>
        <w:br/>
      </w:r>
      <w:r>
        <w:rPr>
          <w:rStyle w:val="VerbatimChar"/>
        </w:rPr>
        <w:t xml:space="preserve">## 779 4.2 2.60 2.60 4.2 3.40 1.8 3.40 3.40</w:t>
      </w:r>
      <w:r>
        <w:br/>
      </w:r>
      <w:r>
        <w:rPr>
          <w:rStyle w:val="VerbatimChar"/>
        </w:rPr>
        <w:t xml:space="preserve">## 780 4.2 3.40 2.60 3.4 3.40 4.2 3.40 3.40</w:t>
      </w:r>
      <w:r>
        <w:br/>
      </w:r>
      <w:r>
        <w:rPr>
          <w:rStyle w:val="VerbatimChar"/>
        </w:rPr>
        <w:t xml:space="preserve">## 781 4.2 4.20 3.40 4.2 2.60 5.0 4.20 4.20</w:t>
      </w:r>
      <w:r>
        <w:br/>
      </w:r>
      <w:r>
        <w:rPr>
          <w:rStyle w:val="VerbatimChar"/>
        </w:rPr>
        <w:t xml:space="preserve">## 782 4.2 2.60 1.80 4.2 5.00 5.0 5.00 3.40</w:t>
      </w:r>
      <w:r>
        <w:br/>
      </w:r>
      <w:r>
        <w:rPr>
          <w:rStyle w:val="VerbatimChar"/>
        </w:rPr>
        <w:t xml:space="preserve">## 783 3.4 3.40 2.60 1.8 3.40 3.4 3.40 4.20</w:t>
      </w:r>
      <w:r>
        <w:br/>
      </w:r>
      <w:r>
        <w:rPr>
          <w:rStyle w:val="VerbatimChar"/>
        </w:rPr>
        <w:t xml:space="preserve">## 784 3.4 3.40 2.60 3.4 4.20 3.4 2.60 2.60</w:t>
      </w:r>
      <w:r>
        <w:br/>
      </w:r>
      <w:r>
        <w:rPr>
          <w:rStyle w:val="VerbatimChar"/>
        </w:rPr>
        <w:t xml:space="preserve">## 785 4.2 3.40 4.20 3.4 1.80 4.2 3.40 2.60</w:t>
      </w:r>
      <w:r>
        <w:br/>
      </w:r>
      <w:r>
        <w:rPr>
          <w:rStyle w:val="VerbatimChar"/>
        </w:rPr>
        <w:t xml:space="preserve">## 786 4.2 4.20 2.60 3.4 3.40 3.4 3.40 4.20</w:t>
      </w:r>
      <w:r>
        <w:br/>
      </w:r>
      <w:r>
        <w:rPr>
          <w:rStyle w:val="VerbatimChar"/>
        </w:rPr>
        <w:t xml:space="preserve">## 787 4.2 4.20 3.40 3.4 3.40 4.2 2.60 3.40</w:t>
      </w:r>
      <w:r>
        <w:br/>
      </w:r>
      <w:r>
        <w:rPr>
          <w:rStyle w:val="VerbatimChar"/>
        </w:rPr>
        <w:t xml:space="preserve">## 788 3.4 3.40 1.00 2.6 4.20 2.6 5.00 1.80</w:t>
      </w:r>
      <w:r>
        <w:br/>
      </w:r>
      <w:r>
        <w:rPr>
          <w:rStyle w:val="VerbatimChar"/>
        </w:rPr>
        <w:t xml:space="preserve">## 789 4.2 4.20 1.80 3.4 3.40 2.6 2.60 2.60</w:t>
      </w:r>
      <w:r>
        <w:br/>
      </w:r>
      <w:r>
        <w:rPr>
          <w:rStyle w:val="VerbatimChar"/>
        </w:rPr>
        <w:t xml:space="preserve">## 790 4.2 2.60 5.00 4.2 3.40 4.2 2.60 4.20</w:t>
      </w:r>
      <w:r>
        <w:br/>
      </w:r>
      <w:r>
        <w:rPr>
          <w:rStyle w:val="VerbatimChar"/>
        </w:rPr>
        <w:t xml:space="preserve">## 791 1.0 1.00 1.80 1.0 1.00 1.0 1.00 1.00</w:t>
      </w:r>
      <w:r>
        <w:br/>
      </w:r>
      <w:r>
        <w:rPr>
          <w:rStyle w:val="VerbatimChar"/>
        </w:rPr>
        <w:t xml:space="preserve">## 792 4.2 2.60 2.60 2.6 3.40 3.4 2.60 4.20</w:t>
      </w:r>
      <w:r>
        <w:br/>
      </w:r>
      <w:r>
        <w:rPr>
          <w:rStyle w:val="VerbatimChar"/>
        </w:rPr>
        <w:t xml:space="preserve">## 793 4.2 2.60 1.80 5.0 1.80 4.2 1.00 2.60</w:t>
      </w:r>
      <w:r>
        <w:br/>
      </w:r>
      <w:r>
        <w:rPr>
          <w:rStyle w:val="VerbatimChar"/>
        </w:rPr>
        <w:t xml:space="preserve">## 794 4.2 2.60 1.80 5.0 1.80 4.2 1.00 2.60</w:t>
      </w:r>
      <w:r>
        <w:br/>
      </w:r>
      <w:r>
        <w:rPr>
          <w:rStyle w:val="VerbatimChar"/>
        </w:rPr>
        <w:t xml:space="preserve">## 795 4.2 4.20 2.60 4.2 4.20 3.4 3.40 3.40</w:t>
      </w:r>
      <w:r>
        <w:br/>
      </w:r>
      <w:r>
        <w:rPr>
          <w:rStyle w:val="VerbatimChar"/>
        </w:rPr>
        <w:t xml:space="preserve">## 796 3.4 2.60 1.80 2.6 4.20 5.0 1.80 3.40</w:t>
      </w:r>
      <w:r>
        <w:br/>
      </w:r>
      <w:r>
        <w:rPr>
          <w:rStyle w:val="VerbatimChar"/>
        </w:rPr>
        <w:t xml:space="preserve">## 797 5.0 3.40 2.60 3.4 5.00 4.2 2.60 4.20</w:t>
      </w:r>
      <w:r>
        <w:br/>
      </w:r>
      <w:r>
        <w:rPr>
          <w:rStyle w:val="VerbatimChar"/>
        </w:rPr>
        <w:t xml:space="preserve">## 798 3.4 2.60 3.40 2.6 3.40 3.4 3.40 3.40</w:t>
      </w:r>
      <w:r>
        <w:br/>
      </w:r>
      <w:r>
        <w:rPr>
          <w:rStyle w:val="VerbatimChar"/>
        </w:rPr>
        <w:t xml:space="preserve">## 799 4.2 4.20 3.40 3.4 3.40 3.4 2.60 3.40</w:t>
      </w:r>
      <w:r>
        <w:br/>
      </w:r>
      <w:r>
        <w:rPr>
          <w:rStyle w:val="VerbatimChar"/>
        </w:rPr>
        <w:t xml:space="preserve">## 800 3.4 3.40 1.80 5.0 2.60 4.2 5.00 1.80</w:t>
      </w:r>
      <w:r>
        <w:br/>
      </w:r>
      <w:r>
        <w:rPr>
          <w:rStyle w:val="VerbatimChar"/>
        </w:rPr>
        <w:t xml:space="preserve">## 801 5.0 4.20 3.40 2.6 3.40 4.2 1.80 4.20</w:t>
      </w:r>
      <w:r>
        <w:br/>
      </w:r>
      <w:r>
        <w:rPr>
          <w:rStyle w:val="VerbatimChar"/>
        </w:rPr>
        <w:t xml:space="preserve">## 802 5.0 3.40 2.60 4.2 3.40 4.2 2.60 4.20</w:t>
      </w:r>
      <w:r>
        <w:br/>
      </w:r>
      <w:r>
        <w:rPr>
          <w:rStyle w:val="VerbatimChar"/>
        </w:rPr>
        <w:t xml:space="preserve">## 803 4.2 4.20 2.60 2.6 4.20 4.2 1.80 2.60</w:t>
      </w:r>
      <w:r>
        <w:br/>
      </w:r>
      <w:r>
        <w:rPr>
          <w:rStyle w:val="VerbatimChar"/>
        </w:rPr>
        <w:t xml:space="preserve">## 804 4.2 3.40 2.60 2.6 3.40 3.4 3.40 2.60</w:t>
      </w:r>
      <w:r>
        <w:br/>
      </w:r>
      <w:r>
        <w:rPr>
          <w:rStyle w:val="VerbatimChar"/>
        </w:rPr>
        <w:t xml:space="preserve">## 805 5.0 2.60 1.80 4.2 4.20 4.2 5.00 2.60</w:t>
      </w:r>
      <w:r>
        <w:br/>
      </w:r>
      <w:r>
        <w:rPr>
          <w:rStyle w:val="VerbatimChar"/>
        </w:rPr>
        <w:t xml:space="preserve">## 806 2.6 3.40 1.00 3.4 3.40 1.8 3.40 1.00</w:t>
      </w:r>
      <w:r>
        <w:br/>
      </w:r>
      <w:r>
        <w:rPr>
          <w:rStyle w:val="VerbatimChar"/>
        </w:rPr>
        <w:t xml:space="preserve">## 807 1.8 1.80 1.00 1.0 3.40 2.6 3.40 1.00</w:t>
      </w:r>
      <w:r>
        <w:br/>
      </w:r>
      <w:r>
        <w:rPr>
          <w:rStyle w:val="VerbatimChar"/>
        </w:rPr>
        <w:t xml:space="preserve">## 808 5.0 3.40 5.00 3.4 4.20 4.2 1.80 5.00</w:t>
      </w:r>
      <w:r>
        <w:br/>
      </w:r>
      <w:r>
        <w:rPr>
          <w:rStyle w:val="VerbatimChar"/>
        </w:rPr>
        <w:t xml:space="preserve">## 809 4.2 4.20 4.20 5.0 2.60 5.0 2.60 5.00</w:t>
      </w:r>
      <w:r>
        <w:br/>
      </w:r>
      <w:r>
        <w:rPr>
          <w:rStyle w:val="VerbatimChar"/>
        </w:rPr>
        <w:t xml:space="preserve">## 810 3.4 2.60 2.60 1.8 2.60 1.8 1.80 3.40</w:t>
      </w:r>
      <w:r>
        <w:br/>
      </w:r>
      <w:r>
        <w:rPr>
          <w:rStyle w:val="VerbatimChar"/>
        </w:rPr>
        <w:t xml:space="preserve">## 811 5.0 5.00 3.40 5.0 5.00 5.0 3.40 5.00</w:t>
      </w:r>
      <w:r>
        <w:br/>
      </w:r>
      <w:r>
        <w:rPr>
          <w:rStyle w:val="VerbatimChar"/>
        </w:rPr>
        <w:t xml:space="preserve">## 812 4.2 3.40 4.20 3.4 3.40 4.2 2.60 2.60</w:t>
      </w:r>
      <w:r>
        <w:br/>
      </w:r>
      <w:r>
        <w:rPr>
          <w:rStyle w:val="VerbatimChar"/>
        </w:rPr>
        <w:t xml:space="preserve">## 813 5.0 1.00 3.40 3.4 5.00 5.0 3.40 5.00</w:t>
      </w:r>
      <w:r>
        <w:br/>
      </w:r>
      <w:r>
        <w:rPr>
          <w:rStyle w:val="VerbatimChar"/>
        </w:rPr>
        <w:t xml:space="preserve">## 814 4.2 4.20 2.60 3.4 4.20 2.6 3.40 4.20</w:t>
      </w:r>
      <w:r>
        <w:br/>
      </w:r>
      <w:r>
        <w:rPr>
          <w:rStyle w:val="VerbatimChar"/>
        </w:rPr>
        <w:t xml:space="preserve">## 815 4.2 4.20 4.20 4.2 5.00 5.0 5.00 5.00</w:t>
      </w:r>
      <w:r>
        <w:br/>
      </w:r>
      <w:r>
        <w:rPr>
          <w:rStyle w:val="VerbatimChar"/>
        </w:rPr>
        <w:t xml:space="preserve">## 816 5.0 4.20 3.40 2.6 4.20 2.6 2.60 4.20</w:t>
      </w:r>
      <w:r>
        <w:br/>
      </w:r>
      <w:r>
        <w:rPr>
          <w:rStyle w:val="VerbatimChar"/>
        </w:rPr>
        <w:t xml:space="preserve">## 817 5.0 4.20 3.40 1.8 5.00 4.2 3.40 4.20</w:t>
      </w:r>
      <w:r>
        <w:br/>
      </w:r>
      <w:r>
        <w:rPr>
          <w:rStyle w:val="VerbatimChar"/>
        </w:rPr>
        <w:t xml:space="preserve">## 818 3.4 2.60 2.60 2.6 3.40 3.4 2.60 2.60</w:t>
      </w:r>
      <w:r>
        <w:br/>
      </w:r>
      <w:r>
        <w:rPr>
          <w:rStyle w:val="VerbatimChar"/>
        </w:rPr>
        <w:t xml:space="preserve">## 819 4.2 4.20 4.20 3.4 4.20 4.2 3.40 4.20</w:t>
      </w:r>
      <w:r>
        <w:br/>
      </w:r>
      <w:r>
        <w:rPr>
          <w:rStyle w:val="VerbatimChar"/>
        </w:rPr>
        <w:t xml:space="preserve">## 820 4.2 4.20 3.40 4.2 3.40 4.2 3.40 4.20</w:t>
      </w:r>
      <w:r>
        <w:br/>
      </w:r>
      <w:r>
        <w:rPr>
          <w:rStyle w:val="VerbatimChar"/>
        </w:rPr>
        <w:t xml:space="preserve">## 821 5.0 5.00 5.00 5.0 5.00 5.0 5.00 5.00</w:t>
      </w:r>
      <w:r>
        <w:br/>
      </w:r>
      <w:r>
        <w:rPr>
          <w:rStyle w:val="VerbatimChar"/>
        </w:rPr>
        <w:t xml:space="preserve">## 822 4.2 4.20 2.60 5.0 3.40 1.8 1.80 4.20</w:t>
      </w:r>
      <w:r>
        <w:br/>
      </w:r>
      <w:r>
        <w:rPr>
          <w:rStyle w:val="VerbatimChar"/>
        </w:rPr>
        <w:t xml:space="preserve">## 823 4.2 4.20 3.40 3.4 4.20 4.2 4.20 3.40</w:t>
      </w:r>
      <w:r>
        <w:br/>
      </w:r>
      <w:r>
        <w:rPr>
          <w:rStyle w:val="VerbatimChar"/>
        </w:rPr>
        <w:t xml:space="preserve">## 824 5.0 5.00 4.20 5.0 5.00 3.4 5.00 5.00</w:t>
      </w:r>
      <w:r>
        <w:br/>
      </w:r>
      <w:r>
        <w:rPr>
          <w:rStyle w:val="VerbatimChar"/>
        </w:rPr>
        <w:t xml:space="preserve">## 825 5.0 4.20 4.20 5.0 5.00 3.4 4.20 5.00</w:t>
      </w:r>
      <w:r>
        <w:br/>
      </w:r>
      <w:r>
        <w:rPr>
          <w:rStyle w:val="VerbatimChar"/>
        </w:rPr>
        <w:t xml:space="preserve">## 826 5.0 5.00 5.00 5.0 5.00 5.0 1.80 5.00</w:t>
      </w:r>
      <w:r>
        <w:br/>
      </w:r>
      <w:r>
        <w:rPr>
          <w:rStyle w:val="VerbatimChar"/>
        </w:rPr>
        <w:t xml:space="preserve">## 827 5.0 5.00 5.00 5.0 5.00 5.0 5.00 5.00</w:t>
      </w:r>
      <w:r>
        <w:br/>
      </w:r>
      <w:r>
        <w:rPr>
          <w:rStyle w:val="VerbatimChar"/>
        </w:rPr>
        <w:t xml:space="preserve">## 828 5.0 4.20 3.40 2.6 2.60 4.2 4.20 4.20</w:t>
      </w:r>
      <w:r>
        <w:br/>
      </w:r>
      <w:r>
        <w:rPr>
          <w:rStyle w:val="VerbatimChar"/>
        </w:rPr>
        <w:t xml:space="preserve">## 829 5.0 5.00 1.00 2.6 3.40 5.0 5.00 3.40</w:t>
      </w:r>
      <w:r>
        <w:br/>
      </w:r>
      <w:r>
        <w:rPr>
          <w:rStyle w:val="VerbatimChar"/>
        </w:rPr>
        <w:t xml:space="preserve">## 830 4.2 4.20 3.40 3.4 2.60 4.2 2.60 4.20</w:t>
      </w:r>
      <w:r>
        <w:br/>
      </w:r>
      <w:r>
        <w:rPr>
          <w:rStyle w:val="VerbatimChar"/>
        </w:rPr>
        <w:t xml:space="preserve">## 831 5.0 5.00 5.00 5.0 5.00 5.0 1.80 5.00</w:t>
      </w:r>
      <w:r>
        <w:br/>
      </w:r>
      <w:r>
        <w:rPr>
          <w:rStyle w:val="VerbatimChar"/>
        </w:rPr>
        <w:t xml:space="preserve">## 832 4.2 4.20 3.40 3.4 3.40 3.4 3.40 3.40</w:t>
      </w:r>
      <w:r>
        <w:br/>
      </w:r>
      <w:r>
        <w:rPr>
          <w:rStyle w:val="VerbatimChar"/>
        </w:rPr>
        <w:t xml:space="preserve">## 833 5.0 5.00 1.00 5.0 5.00 5.0 3.40 5.00</w:t>
      </w:r>
      <w:r>
        <w:br/>
      </w:r>
      <w:r>
        <w:rPr>
          <w:rStyle w:val="VerbatimChar"/>
        </w:rPr>
        <w:t xml:space="preserve">## 834 4.2 5.00 4.20 4.2 5.00 4.2 4.20 2.60</w:t>
      </w:r>
      <w:r>
        <w:br/>
      </w:r>
      <w:r>
        <w:rPr>
          <w:rStyle w:val="VerbatimChar"/>
        </w:rPr>
        <w:t xml:space="preserve">## 835 5.0 5.00 3.40 3.4 3.40 3.4 1.80 3.40</w:t>
      </w:r>
      <w:r>
        <w:br/>
      </w:r>
      <w:r>
        <w:rPr>
          <w:rStyle w:val="VerbatimChar"/>
        </w:rPr>
        <w:t xml:space="preserve">## 836 5.0 5.00 2.60 5.0 5.00 5.0 4.20 5.00</w:t>
      </w:r>
      <w:r>
        <w:br/>
      </w:r>
      <w:r>
        <w:rPr>
          <w:rStyle w:val="VerbatimChar"/>
        </w:rPr>
        <w:t xml:space="preserve">## 837 4.2 4.20 4.20 3.4 4.20 4.2 3.40 3.40</w:t>
      </w:r>
      <w:r>
        <w:br/>
      </w:r>
      <w:r>
        <w:rPr>
          <w:rStyle w:val="VerbatimChar"/>
        </w:rPr>
        <w:t xml:space="preserve">## 838 2.6 3.40 4.20 4.2 1.80 4.2 2.60 4.20</w:t>
      </w:r>
    </w:p>
    <w:p>
      <w:pPr>
        <w:pStyle w:val="SourceCode"/>
      </w:pPr>
      <w:r>
        <w:rPr>
          <w:rStyle w:val="CommentTok"/>
        </w:rPr>
        <w:t xml:space="preserve">#formating the date</w:t>
      </w:r>
      <w:r>
        <w:br/>
      </w:r>
      <w:r>
        <w:rPr>
          <w:rStyle w:val="NormalTok"/>
        </w:rPr>
        <w:t xml:space="preserve">v =</w:t>
      </w:r>
      <w:r>
        <w:rPr>
          <w:rStyle w:val="StringTok"/>
        </w:rPr>
        <w:t xml:space="preserve"> </w:t>
      </w:r>
      <w:r>
        <w:rPr>
          <w:rStyle w:val="KeywordTok"/>
        </w:rPr>
        <w:t xml:space="preserve">as.Date</w:t>
      </w:r>
      <w:r>
        <w:rPr>
          <w:rStyle w:val="NormalTok"/>
        </w:rPr>
        <w:t xml:space="preserve">(</w:t>
      </w:r>
      <w:r>
        <w:rPr>
          <w:rStyle w:val="KeywordTok"/>
        </w:rPr>
        <w:t xml:space="preserve">format</w:t>
      </w:r>
      <w:r>
        <w:rPr>
          <w:rStyle w:val="NormalTok"/>
        </w:rPr>
        <w:t xml:space="preserve">(</w:t>
      </w:r>
      <w:r>
        <w:rPr>
          <w:rStyle w:val="KeywordTok"/>
        </w:rPr>
        <w:t xml:space="preserve">as.POSIXct</w:t>
      </w:r>
      <w:r>
        <w:rPr>
          <w:rStyle w:val="NormalTok"/>
        </w:rPr>
        <w:t xml:space="preserve">(data</w:t>
      </w:r>
      <w:r>
        <w:rPr>
          <w:rStyle w:val="OperatorTok"/>
        </w:rPr>
        <w:t xml:space="preserve">$</w:t>
      </w:r>
      <w:r>
        <w:rPr>
          <w:rStyle w:val="NormalTok"/>
        </w:rPr>
        <w:t xml:space="preserve">date_test,</w:t>
      </w:r>
      <w:r>
        <w:rPr>
          <w:rStyle w:val="DataTypeTok"/>
        </w:rPr>
        <w:t xml:space="preserve">format=</w:t>
      </w:r>
      <w:r>
        <w:rPr>
          <w:rStyle w:val="StringTok"/>
        </w:rPr>
        <w:t xml:space="preserve">'%m/%d/%Y %H:%M'</w:t>
      </w:r>
      <w:r>
        <w:rPr>
          <w:rStyle w:val="NormalTok"/>
        </w:rPr>
        <w:t xml:space="preserve">),</w:t>
      </w:r>
      <w:r>
        <w:rPr>
          <w:rStyle w:val="DataTypeTok"/>
        </w:rPr>
        <w:t xml:space="preserve">format=</w:t>
      </w:r>
      <w:r>
        <w:rPr>
          <w:rStyle w:val="StringTok"/>
        </w:rPr>
        <w:t xml:space="preserve">'%m/%d/%Y'</w:t>
      </w:r>
      <w:r>
        <w:rPr>
          <w:rStyle w:val="NormalTok"/>
        </w:rPr>
        <w:t xml:space="preserve">),</w:t>
      </w:r>
      <w:r>
        <w:rPr>
          <w:rStyle w:val="DataTypeTok"/>
        </w:rPr>
        <w:t xml:space="preserve">format=</w:t>
      </w:r>
      <w:r>
        <w:rPr>
          <w:rStyle w:val="StringTok"/>
        </w:rPr>
        <w:t xml:space="preserve">'%m/%d/%Y'</w:t>
      </w:r>
      <w:r>
        <w:rPr>
          <w:rStyle w:val="NormalTok"/>
        </w:rPr>
        <w:t xml:space="preserve">)</w:t>
      </w:r>
      <w:r>
        <w:br/>
      </w:r>
      <w:r>
        <w:br/>
      </w:r>
      <w:r>
        <w:rPr>
          <w:rStyle w:val="CommentTok"/>
        </w:rPr>
        <w:t xml:space="preserve">#creating week and year columns</w:t>
      </w:r>
      <w:r>
        <w:br/>
      </w:r>
      <w:r>
        <w:rPr>
          <w:rStyle w:val="NormalTok"/>
        </w:rPr>
        <w:t xml:space="preserve">week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v), </w:t>
      </w:r>
      <w:r>
        <w:rPr>
          <w:rStyle w:val="StringTok"/>
        </w:rPr>
        <w:t xml:space="preserve">"%W"</w:t>
      </w:r>
      <w:r>
        <w:rPr>
          <w:rStyle w:val="NormalTok"/>
        </w:rPr>
        <w:t xml:space="preserve">)</w:t>
      </w:r>
      <w:r>
        <w:br/>
      </w:r>
      <w:r>
        <w:rPr>
          <w:rStyle w:val="NormalTok"/>
        </w:rPr>
        <w:t xml:space="preserve">year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v), </w:t>
      </w:r>
      <w:r>
        <w:rPr>
          <w:rStyle w:val="StringTok"/>
        </w:rPr>
        <w:t xml:space="preserve">"%Y"</w:t>
      </w:r>
      <w:r>
        <w:rPr>
          <w:rStyle w:val="NormalTok"/>
        </w:rPr>
        <w:t xml:space="preserve">)</w:t>
      </w:r>
      <w:r>
        <w:br/>
      </w:r>
      <w:r>
        <w:rPr>
          <w:rStyle w:val="NormalTok"/>
        </w:rPr>
        <w:t xml:space="preserve">data</w:t>
      </w:r>
      <w:r>
        <w:rPr>
          <w:rStyle w:val="OperatorTok"/>
        </w:rPr>
        <w:t xml:space="preserve">$</w:t>
      </w:r>
      <w:r>
        <w:rPr>
          <w:rStyle w:val="NormalTok"/>
        </w:rPr>
        <w:t xml:space="preserve">year =</w:t>
      </w:r>
      <w:r>
        <w:rPr>
          <w:rStyle w:val="StringTok"/>
        </w:rPr>
        <w:t xml:space="preserve"> </w:t>
      </w:r>
      <w:r>
        <w:rPr>
          <w:rStyle w:val="NormalTok"/>
        </w:rPr>
        <w:t xml:space="preserve">year</w:t>
      </w:r>
      <w:r>
        <w:br/>
      </w:r>
      <w:r>
        <w:rPr>
          <w:rStyle w:val="NormalTok"/>
        </w:rPr>
        <w:t xml:space="preserve">data</w:t>
      </w:r>
      <w:r>
        <w:rPr>
          <w:rStyle w:val="OperatorTok"/>
        </w:rPr>
        <w:t xml:space="preserve">$</w:t>
      </w:r>
      <w:r>
        <w:rPr>
          <w:rStyle w:val="NormalTok"/>
        </w:rPr>
        <w:t xml:space="preserve">week =</w:t>
      </w:r>
      <w:r>
        <w:rPr>
          <w:rStyle w:val="StringTok"/>
        </w:rPr>
        <w:t xml:space="preserve"> </w:t>
      </w:r>
      <w:r>
        <w:rPr>
          <w:rStyle w:val="NormalTok"/>
        </w:rPr>
        <w:t xml:space="preserve">week</w:t>
      </w:r>
      <w:r>
        <w:br/>
      </w:r>
      <w:r>
        <w:br/>
      </w:r>
      <w:r>
        <w:rPr>
          <w:rStyle w:val="CommentTok"/>
        </w:rPr>
        <w:t xml:space="preserve">#removing date_test</w:t>
      </w:r>
      <w:r>
        <w:br/>
      </w:r>
      <w:r>
        <w:rPr>
          <w:rStyle w:val="NormalTok"/>
        </w:rPr>
        <w:t xml:space="preserve">data</w:t>
      </w:r>
      <w:r>
        <w:rPr>
          <w:rStyle w:val="OperatorTok"/>
        </w:rPr>
        <w:t xml:space="preserve">$</w:t>
      </w:r>
      <w:r>
        <w:rPr>
          <w:rStyle w:val="NormalTok"/>
        </w:rPr>
        <w:t xml:space="preserve">date_test =</w:t>
      </w:r>
      <w:r>
        <w:rPr>
          <w:rStyle w:val="StringTok"/>
        </w:rPr>
        <w:t xml:space="preserve"> </w:t>
      </w:r>
      <w:r>
        <w:rPr>
          <w:rStyle w:val="OtherTok"/>
        </w:rPr>
        <w:t xml:space="preserve">NULL</w:t>
      </w:r>
      <w:r>
        <w:br/>
      </w:r>
      <w:r>
        <w:br/>
      </w:r>
      <w:r>
        <w:rPr>
          <w:rStyle w:val="CommentTok"/>
        </w:rPr>
        <w:t xml:space="preserve">#converting week and year from char to int </w:t>
      </w:r>
      <w:r>
        <w:br/>
      </w:r>
      <w:r>
        <w:rPr>
          <w:rStyle w:val="NormalTok"/>
        </w:rPr>
        <w:t xml:space="preserve">converted_year =</w:t>
      </w:r>
      <w:r>
        <w:rPr>
          <w:rStyle w:val="StringTok"/>
        </w:rPr>
        <w:t xml:space="preserve"> </w:t>
      </w:r>
      <w:r>
        <w:rPr>
          <w:rStyle w:val="KeywordTok"/>
        </w:rPr>
        <w:t xml:space="preserve">type.convert</w:t>
      </w:r>
      <w:r>
        <w:rPr>
          <w:rStyle w:val="NormalTok"/>
        </w:rPr>
        <w:t xml:space="preserve">(year)</w:t>
      </w:r>
      <w:r>
        <w:br/>
      </w:r>
      <w:r>
        <w:rPr>
          <w:rStyle w:val="NormalTok"/>
        </w:rPr>
        <w:t xml:space="preserve">converted_week =</w:t>
      </w:r>
      <w:r>
        <w:rPr>
          <w:rStyle w:val="StringTok"/>
        </w:rPr>
        <w:t xml:space="preserve"> </w:t>
      </w:r>
      <w:r>
        <w:rPr>
          <w:rStyle w:val="KeywordTok"/>
        </w:rPr>
        <w:t xml:space="preserve">type.convert</w:t>
      </w:r>
      <w:r>
        <w:rPr>
          <w:rStyle w:val="NormalTok"/>
        </w:rPr>
        <w:t xml:space="preserve">(week)</w:t>
      </w:r>
      <w:r>
        <w:br/>
      </w:r>
      <w:r>
        <w:br/>
      </w:r>
      <w:r>
        <w:rPr>
          <w:rStyle w:val="CommentTok"/>
        </w:rPr>
        <w:t xml:space="preserve">#ordering the data </w:t>
      </w:r>
      <w:r>
        <w:br/>
      </w:r>
      <w:r>
        <w:rPr>
          <w:rStyle w:val="NormalTok"/>
        </w:rPr>
        <w:t xml:space="preserve">data =</w:t>
      </w:r>
      <w:r>
        <w:rPr>
          <w:rStyle w:val="StringTok"/>
        </w:rPr>
        <w:t xml:space="preserve"> </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year, data</w:t>
      </w:r>
      <w:r>
        <w:rPr>
          <w:rStyle w:val="OperatorTok"/>
        </w:rPr>
        <w:t xml:space="preserve">$</w:t>
      </w:r>
      <w:r>
        <w:rPr>
          <w:rStyle w:val="NormalTok"/>
        </w:rPr>
        <w:t xml:space="preserve">week, </w:t>
      </w:r>
      <w:r>
        <w:rPr>
          <w:rStyle w:val="DataTypeTok"/>
        </w:rPr>
        <w:t xml:space="preserve">decreasing =</w:t>
      </w:r>
      <w:r>
        <w:rPr>
          <w:rStyle w:val="NormalTok"/>
        </w:rPr>
        <w:t xml:space="preserve"> </w:t>
      </w:r>
      <w:r>
        <w:rPr>
          <w:rStyle w:val="OtherTok"/>
        </w:rPr>
        <w:t xml:space="preserve">TRUE</w:t>
      </w:r>
      <w:r>
        <w:rPr>
          <w:rStyle w:val="NormalTok"/>
        </w:rPr>
        <w:t xml:space="preserve">),]</w:t>
      </w:r>
      <w:r>
        <w:br/>
      </w:r>
      <w:r>
        <w:br/>
      </w:r>
      <w:r>
        <w:rPr>
          <w:rStyle w:val="NormalTok"/>
        </w:rPr>
        <w:t xml:space="preserve">clean_data =</w:t>
      </w:r>
      <w:r>
        <w:rPr>
          <w:rStyle w:val="StringTok"/>
        </w:rPr>
        <w:t xml:space="preserve"> </w:t>
      </w:r>
      <w:r>
        <w:rPr>
          <w:rStyle w:val="KeywordTok"/>
        </w:rPr>
        <w:t xml:space="preserve">distinct</w:t>
      </w:r>
      <w:r>
        <w:rPr>
          <w:rStyle w:val="NormalTok"/>
        </w:rPr>
        <w:t xml:space="preserve">(data, md5_email, </w:t>
      </w:r>
      <w:r>
        <w:rPr>
          <w:rStyle w:val="DataTypeTok"/>
        </w:rPr>
        <w:t xml:space="preserve">.keep_all =</w:t>
      </w:r>
      <w:r>
        <w:rPr>
          <w:rStyle w:val="NormalTok"/>
        </w:rPr>
        <w:t xml:space="preserve"> </w:t>
      </w:r>
      <w:r>
        <w:rPr>
          <w:rStyle w:val="OtherTok"/>
        </w:rPr>
        <w:t xml:space="preserve">TRUE</w:t>
      </w:r>
      <w:r>
        <w:rPr>
          <w:rStyle w:val="NormalTok"/>
        </w:rPr>
        <w:t xml:space="preserve">)</w:t>
      </w:r>
      <w:r>
        <w:br/>
      </w:r>
      <w:r>
        <w:br/>
      </w:r>
      <w:r>
        <w:rPr>
          <w:rStyle w:val="CommentTok"/>
        </w:rPr>
        <w:t xml:space="preserve">#View(data)</w:t>
      </w:r>
      <w:r>
        <w:br/>
      </w:r>
      <w:r>
        <w:rPr>
          <w:rStyle w:val="KeywordTok"/>
        </w:rPr>
        <w:t xml:space="preserve">dim</w:t>
      </w:r>
      <w:r>
        <w:rPr>
          <w:rStyle w:val="NormalTok"/>
        </w:rPr>
        <w:t xml:space="preserve">(data)</w:t>
      </w:r>
    </w:p>
    <w:p>
      <w:pPr>
        <w:pStyle w:val="SourceCode"/>
      </w:pPr>
      <w:r>
        <w:rPr>
          <w:rStyle w:val="VerbatimChar"/>
        </w:rPr>
        <w:t xml:space="preserve">## [1] 838  63</w:t>
      </w:r>
    </w:p>
    <w:p>
      <w:pPr>
        <w:pStyle w:val="SourceCode"/>
      </w:pPr>
      <w:r>
        <w:rPr>
          <w:rStyle w:val="KeywordTok"/>
        </w:rPr>
        <w:t xml:space="preserve">dim</w:t>
      </w:r>
      <w:r>
        <w:rPr>
          <w:rStyle w:val="NormalTok"/>
        </w:rPr>
        <w:t xml:space="preserve">(clean_data)</w:t>
      </w:r>
    </w:p>
    <w:p>
      <w:pPr>
        <w:pStyle w:val="SourceCode"/>
      </w:pPr>
      <w:r>
        <w:rPr>
          <w:rStyle w:val="VerbatimChar"/>
        </w:rPr>
        <w:t xml:space="preserve">## [1] 678  63</w:t>
      </w:r>
    </w:p>
    <w:p>
      <w:pPr>
        <w:pStyle w:val="SourceCode"/>
      </w:pPr>
      <w:r>
        <w:rPr>
          <w:rStyle w:val="KeywordTok"/>
        </w:rPr>
        <w:t xml:space="preserve">write.table</w:t>
      </w:r>
      <w:r>
        <w:rPr>
          <w:rStyle w:val="NormalTok"/>
        </w:rPr>
        <w:t xml:space="preserve">(clean_data, </w:t>
      </w:r>
      <w:r>
        <w:rPr>
          <w:rStyle w:val="StringTok"/>
        </w:rPr>
        <w:t xml:space="preserve">"C:/Users/defaultuser0/personality-clean.txt"</w:t>
      </w:r>
      <w:r>
        <w:rPr>
          <w:rStyle w:val="NormalTok"/>
        </w:rPr>
        <w:t xml:space="preserve">, </w:t>
      </w:r>
      <w:r>
        <w:rPr>
          <w:rStyle w:val="DataTypeTok"/>
        </w:rPr>
        <w:t xml:space="preserve">sep=</w:t>
      </w:r>
      <w:r>
        <w:rPr>
          <w:rStyle w:val="StringTok"/>
        </w:rPr>
        <w:t xml:space="preserve">"|"</w:t>
      </w:r>
      <w:r>
        <w:rPr>
          <w:rStyle w:val="NormalTok"/>
        </w:rPr>
        <w:t xml:space="preserve">)</w:t>
      </w:r>
    </w:p>
    <w:p>
      <w:pPr>
        <w:pStyle w:val="Heading1"/>
      </w:pPr>
      <w:bookmarkStart w:id="28" w:name="variance-and-zscore"/>
      <w:r>
        <w:t xml:space="preserve">Variance and zscore</w:t>
      </w:r>
      <w:bookmarkEnd w:id="28"/>
    </w:p>
    <w:p>
      <w:pPr>
        <w:pStyle w:val="FirstParagraph"/>
      </w:pPr>
      <w:r>
        <w:t xml:space="preserve">Question 5</w:t>
      </w:r>
      <w:r>
        <w:t xml:space="preserve"> </w:t>
      </w:r>
      <w:r>
        <w:t xml:space="preserve">Write functions for doSummary and sampleVariance and doMode … test these functions in your homework on the</w:t>
      </w:r>
      <w:r>
        <w:t xml:space="preserve"> </w:t>
      </w:r>
      <w:r>
        <w:t xml:space="preserve">“</w:t>
      </w:r>
      <w:hyperlink r:id="rId29">
        <w:r>
          <w:rPr>
            <w:rStyle w:val="Hyperlink"/>
          </w:rPr>
          <w:t xml:space="preserve">monte.shaffer@gmail.com</w:t>
        </w:r>
      </w:hyperlink>
      <w:r>
        <w:t xml:space="preserve">”</w:t>
      </w:r>
      <w:r>
        <w:t xml:space="preserve"> </w:t>
      </w:r>
      <w:r>
        <w:t xml:space="preserve">record from the clean dataset. Report your findings. For this</w:t>
      </w:r>
      <w:r>
        <w:t xml:space="preserve"> </w:t>
      </w:r>
      <w:r>
        <w:t xml:space="preserve">“</w:t>
      </w:r>
      <w:hyperlink r:id="rId29">
        <w:r>
          <w:rPr>
            <w:rStyle w:val="Hyperlink"/>
          </w:rPr>
          <w:t xml:space="preserve">monte.shaffer@gmail.com</w:t>
        </w:r>
      </w:hyperlink>
      <w:r>
        <w:t xml:space="preserve">”</w:t>
      </w:r>
      <w:r>
        <w:t xml:space="preserve"> </w:t>
      </w:r>
      <w:r>
        <w:t xml:space="preserve">record, also create z-scores. Plot(x,y) where x is the raw scores for</w:t>
      </w:r>
      <w:r>
        <w:t xml:space="preserve"> </w:t>
      </w:r>
      <w:r>
        <w:t xml:space="preserve">“</w:t>
      </w:r>
      <w:hyperlink r:id="rId29">
        <w:r>
          <w:rPr>
            <w:rStyle w:val="Hyperlink"/>
          </w:rPr>
          <w:t xml:space="preserve">monte.shaffer@gmail.com</w:t>
        </w:r>
      </w:hyperlink>
      <w:r>
        <w:t xml:space="preserve">”</w:t>
      </w:r>
      <w:r>
        <w:t xml:space="preserve"> </w:t>
      </w:r>
      <w:r>
        <w:t xml:space="preserve">and y is the z-scores from those raw scores. Include the plot in your assignment, and write 2 sentences describing what pattern you are seeing and why this pattern is present. row (vectors) z score</w:t>
      </w:r>
    </w:p>
    <w:p>
      <w:pPr>
        <w:pStyle w:val="SourceCode"/>
      </w:pPr>
      <w:r>
        <w:rPr>
          <w:rStyle w:val="NormalTok"/>
        </w:rPr>
        <w:t xml:space="preserve">doStatsSummary =</w:t>
      </w:r>
      <w:r>
        <w:rPr>
          <w:rStyle w:val="StringTok"/>
        </w:rPr>
        <w:t xml:space="preserve"> </w:t>
      </w:r>
      <w:r>
        <w:rPr>
          <w:rStyle w:val="ControlFlowTok"/>
        </w:rPr>
        <w:t xml:space="preserve">function</w:t>
      </w:r>
      <w:r>
        <w:rPr>
          <w:rStyle w:val="NormalTok"/>
        </w:rPr>
        <w:t xml:space="preserve">(x)</w:t>
      </w:r>
      <w:r>
        <w:br/>
      </w:r>
      <w:r>
        <w:rPr>
          <w:rStyle w:val="NormalTok"/>
        </w:rPr>
        <w:t xml:space="preserve">{</w:t>
      </w:r>
      <w:r>
        <w:br/>
      </w:r>
      <w:r>
        <w:rPr>
          <w:rStyle w:val="NormalTok"/>
        </w:rPr>
        <w:t xml:space="preserve">  result =</w:t>
      </w:r>
      <w:r>
        <w:rPr>
          <w:rStyle w:val="StringTok"/>
        </w:rPr>
        <w:t xml:space="preserve"> </w:t>
      </w:r>
      <w:r>
        <w:rPr>
          <w:rStyle w:val="KeywordTok"/>
        </w:rPr>
        <w:t xml:space="preserve">list</w:t>
      </w:r>
      <w:r>
        <w:rPr>
          <w:rStyle w:val="NormalTok"/>
        </w:rPr>
        <w:t xml:space="preserve">();</w:t>
      </w:r>
      <w:r>
        <w:br/>
      </w:r>
      <w:r>
        <w:rPr>
          <w:rStyle w:val="NormalTok"/>
        </w:rPr>
        <w:t xml:space="preserve">    result</w:t>
      </w:r>
      <w:r>
        <w:rPr>
          <w:rStyle w:val="OperatorTok"/>
        </w:rPr>
        <w:t xml:space="preserve">$</w:t>
      </w:r>
      <w:r>
        <w:rPr>
          <w:rStyle w:val="NormalTok"/>
        </w:rPr>
        <w:t xml:space="preserve">length =</w:t>
      </w:r>
      <w:r>
        <w:rPr>
          <w:rStyle w:val="StringTok"/>
        </w:rPr>
        <w:t xml:space="preserve"> </w:t>
      </w:r>
      <w:r>
        <w:rPr>
          <w:rStyle w:val="KeywordTok"/>
        </w:rPr>
        <w:t xml:space="preserve">length</w:t>
      </w:r>
      <w:r>
        <w:rPr>
          <w:rStyle w:val="NormalTok"/>
        </w:rPr>
        <w:t xml:space="preserve">(x);</w:t>
      </w:r>
      <w:r>
        <w:br/>
      </w:r>
      <w:r>
        <w:rPr>
          <w:rStyle w:val="NormalTok"/>
        </w:rPr>
        <w:t xml:space="preserve">  xx =</w:t>
      </w:r>
      <w:r>
        <w:rPr>
          <w:rStyle w:val="StringTok"/>
        </w:rPr>
        <w:t xml:space="preserve"> </w:t>
      </w:r>
      <w:r>
        <w:rPr>
          <w:rStyle w:val="NormalTok"/>
        </w:rPr>
        <w:t xml:space="preserve">stats</w:t>
      </w:r>
      <w:r>
        <w:rPr>
          <w:rStyle w:val="OperatorTok"/>
        </w:rPr>
        <w:t xml:space="preserve">::</w:t>
      </w:r>
      <w:r>
        <w:rPr>
          <w:rStyle w:val="KeywordTok"/>
        </w:rPr>
        <w:t xml:space="preserve">na.omit</w:t>
      </w:r>
      <w:r>
        <w:rPr>
          <w:rStyle w:val="NormalTok"/>
        </w:rPr>
        <w:t xml:space="preserve">(x);</w:t>
      </w:r>
      <w:r>
        <w:br/>
      </w:r>
      <w:r>
        <w:rPr>
          <w:rStyle w:val="NormalTok"/>
        </w:rPr>
        <w:t xml:space="preserve">  </w:t>
      </w:r>
      <w:r>
        <w:rPr>
          <w:rStyle w:val="CommentTok"/>
        </w:rPr>
        <w:t xml:space="preserve">#calculating length</w:t>
      </w:r>
      <w:r>
        <w:br/>
      </w:r>
      <w:r>
        <w:rPr>
          <w:rStyle w:val="NormalTok"/>
        </w:rPr>
        <w:t xml:space="preserve">    result</w:t>
      </w:r>
      <w:r>
        <w:rPr>
          <w:rStyle w:val="OperatorTok"/>
        </w:rPr>
        <w:t xml:space="preserve">$</w:t>
      </w:r>
      <w:r>
        <w:rPr>
          <w:rStyle w:val="NormalTok"/>
        </w:rPr>
        <w:t xml:space="preserve">length.na =</w:t>
      </w:r>
      <w:r>
        <w:rPr>
          <w:rStyle w:val="String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xx);</w:t>
      </w:r>
      <w:r>
        <w:br/>
      </w:r>
      <w:r>
        <w:rPr>
          <w:rStyle w:val="NormalTok"/>
        </w:rPr>
        <w:t xml:space="preserve">    result</w:t>
      </w:r>
      <w:r>
        <w:rPr>
          <w:rStyle w:val="OperatorTok"/>
        </w:rPr>
        <w:t xml:space="preserve">$</w:t>
      </w:r>
      <w:r>
        <w:rPr>
          <w:rStyle w:val="NormalTok"/>
        </w:rPr>
        <w:t xml:space="preserve">length.good =</w:t>
      </w:r>
      <w:r>
        <w:rPr>
          <w:rStyle w:val="StringTok"/>
        </w:rPr>
        <w:t xml:space="preserve"> </w:t>
      </w:r>
      <w:r>
        <w:rPr>
          <w:rStyle w:val="KeywordTok"/>
        </w:rPr>
        <w:t xml:space="preserve">length</w:t>
      </w:r>
      <w:r>
        <w:rPr>
          <w:rStyle w:val="NormalTok"/>
        </w:rPr>
        <w:t xml:space="preserve">(xx);</w:t>
      </w:r>
      <w:r>
        <w:br/>
      </w:r>
      <w:r>
        <w:rPr>
          <w:rStyle w:val="NormalTok"/>
        </w:rPr>
        <w:t xml:space="preserve">  </w:t>
      </w:r>
      <w:r>
        <w:rPr>
          <w:rStyle w:val="CommentTok"/>
        </w:rPr>
        <w:t xml:space="preserve">#get mean</w:t>
      </w:r>
      <w:r>
        <w:br/>
      </w:r>
      <w:r>
        <w:rPr>
          <w:rStyle w:val="NormalTok"/>
        </w:rPr>
        <w:t xml:space="preserve">  result</w:t>
      </w:r>
      <w:r>
        <w:rPr>
          <w:rStyle w:val="OperatorTok"/>
        </w:rPr>
        <w:t xml:space="preserve">$</w:t>
      </w:r>
      <w:r>
        <w:rPr>
          <w:rStyle w:val="NormalTok"/>
        </w:rPr>
        <w:t xml:space="preserve">mean =</w:t>
      </w:r>
      <w:r>
        <w:rPr>
          <w:rStyle w:val="StringTok"/>
        </w:rPr>
        <w:t xml:space="preserve"> </w:t>
      </w:r>
      <w:r>
        <w:rPr>
          <w:rStyle w:val="KeywordTok"/>
        </w:rPr>
        <w:t xml:space="preserve">mean</w:t>
      </w:r>
      <w:r>
        <w:rPr>
          <w:rStyle w:val="NormalTok"/>
        </w:rPr>
        <w:t xml:space="preserve">(xx)</w:t>
      </w:r>
      <w:r>
        <w:br/>
      </w:r>
      <w:r>
        <w:rPr>
          <w:rStyle w:val="NormalTok"/>
        </w:rPr>
        <w:t xml:space="preserve">  </w:t>
      </w:r>
      <w:r>
        <w:rPr>
          <w:rStyle w:val="CommentTok"/>
        </w:rPr>
        <w:t xml:space="preserve">#how to trim mean</w:t>
      </w:r>
      <w:r>
        <w:br/>
      </w:r>
      <w:r>
        <w:rPr>
          <w:rStyle w:val="NormalTok"/>
        </w:rPr>
        <w:t xml:space="preserve">  </w:t>
      </w:r>
      <w:r>
        <w:rPr>
          <w:rStyle w:val="CommentTok"/>
        </w:rPr>
        <w:t xml:space="preserve">#result$mean.trim.05 = mean(xx, trim=0.05);</w:t>
      </w:r>
      <w:r>
        <w:br/>
      </w:r>
      <w:r>
        <w:rPr>
          <w:rStyle w:val="NormalTok"/>
        </w:rPr>
        <w:t xml:space="preserve">  </w:t>
      </w:r>
      <w:r>
        <w:rPr>
          <w:rStyle w:val="CommentTok"/>
        </w:rPr>
        <w:t xml:space="preserve">#get median</w:t>
      </w:r>
      <w:r>
        <w:br/>
      </w:r>
      <w:r>
        <w:rPr>
          <w:rStyle w:val="NormalTok"/>
        </w:rPr>
        <w:t xml:space="preserve">  result</w:t>
      </w:r>
      <w:r>
        <w:rPr>
          <w:rStyle w:val="OperatorTok"/>
        </w:rPr>
        <w:t xml:space="preserve">$</w:t>
      </w:r>
      <w:r>
        <w:rPr>
          <w:rStyle w:val="NormalTok"/>
        </w:rPr>
        <w:t xml:space="preserve">median =</w:t>
      </w:r>
      <w:r>
        <w:rPr>
          <w:rStyle w:val="StringTok"/>
        </w:rPr>
        <w:t xml:space="preserve"> </w:t>
      </w:r>
      <w:r>
        <w:rPr>
          <w:rStyle w:val="NormalTok"/>
        </w:rPr>
        <w:t xml:space="preserve">stats</w:t>
      </w:r>
      <w:r>
        <w:rPr>
          <w:rStyle w:val="OperatorTok"/>
        </w:rPr>
        <w:t xml:space="preserve">::</w:t>
      </w:r>
      <w:r>
        <w:rPr>
          <w:rStyle w:val="KeywordTok"/>
        </w:rPr>
        <w:t xml:space="preserve">median</w:t>
      </w:r>
      <w:r>
        <w:rPr>
          <w:rStyle w:val="NormalTok"/>
        </w:rPr>
        <w:t xml:space="preserve">(xx);</w:t>
      </w:r>
      <w:r>
        <w:br/>
      </w:r>
      <w:r>
        <w:rPr>
          <w:rStyle w:val="NormalTok"/>
        </w:rPr>
        <w:t xml:space="preserve">  </w:t>
      </w:r>
      <w:r>
        <w:rPr>
          <w:rStyle w:val="CommentTok"/>
        </w:rPr>
        <w:t xml:space="preserve">#get min</w:t>
      </w:r>
      <w:r>
        <w:br/>
      </w:r>
      <w:r>
        <w:rPr>
          <w:rStyle w:val="NormalTok"/>
        </w:rPr>
        <w:t xml:space="preserve">  result</w:t>
      </w:r>
      <w:r>
        <w:rPr>
          <w:rStyle w:val="OperatorTok"/>
        </w:rPr>
        <w:t xml:space="preserve">$</w:t>
      </w:r>
      <w:r>
        <w:rPr>
          <w:rStyle w:val="NormalTok"/>
        </w:rPr>
        <w:t xml:space="preserve">min =</w:t>
      </w:r>
      <w:r>
        <w:rPr>
          <w:rStyle w:val="StringTok"/>
        </w:rPr>
        <w:t xml:space="preserve"> </w:t>
      </w:r>
      <w:r>
        <w:rPr>
          <w:rStyle w:val="KeywordTok"/>
        </w:rPr>
        <w:t xml:space="preserve">min</w:t>
      </w:r>
      <w:r>
        <w:rPr>
          <w:rStyle w:val="NormalTok"/>
        </w:rPr>
        <w:t xml:space="preserve">(xx);</w:t>
      </w:r>
      <w:r>
        <w:br/>
      </w:r>
      <w:r>
        <w:rPr>
          <w:rStyle w:val="NormalTok"/>
        </w:rPr>
        <w:t xml:space="preserve">  </w:t>
      </w:r>
      <w:r>
        <w:rPr>
          <w:rStyle w:val="CommentTok"/>
        </w:rPr>
        <w:t xml:space="preserve">#get max</w:t>
      </w:r>
      <w:r>
        <w:br/>
      </w:r>
      <w:r>
        <w:rPr>
          <w:rStyle w:val="NormalTok"/>
        </w:rPr>
        <w:t xml:space="preserve">  result</w:t>
      </w:r>
      <w:r>
        <w:rPr>
          <w:rStyle w:val="OperatorTok"/>
        </w:rPr>
        <w:t xml:space="preserve">$</w:t>
      </w:r>
      <w:r>
        <w:rPr>
          <w:rStyle w:val="NormalTok"/>
        </w:rPr>
        <w:t xml:space="preserve">max =</w:t>
      </w:r>
      <w:r>
        <w:rPr>
          <w:rStyle w:val="StringTok"/>
        </w:rPr>
        <w:t xml:space="preserve"> </w:t>
      </w:r>
      <w:r>
        <w:rPr>
          <w:rStyle w:val="KeywordTok"/>
        </w:rPr>
        <w:t xml:space="preserve">max</w:t>
      </w:r>
      <w:r>
        <w:rPr>
          <w:rStyle w:val="NormalTok"/>
        </w:rPr>
        <w:t xml:space="preserve">(xx);</w:t>
      </w:r>
      <w:r>
        <w:br/>
      </w:r>
      <w:r>
        <w:rPr>
          <w:rStyle w:val="NormalTok"/>
        </w:rPr>
        <w:t xml:space="preserve">  </w:t>
      </w:r>
      <w:r>
        <w:rPr>
          <w:rStyle w:val="CommentTok"/>
        </w:rPr>
        <w:t xml:space="preserve">#setting up to calculate range </w:t>
      </w:r>
      <w:r>
        <w:br/>
      </w:r>
      <w:r>
        <w:rPr>
          <w:rStyle w:val="NormalTok"/>
        </w:rPr>
        <w:t xml:space="preserve">  result</w:t>
      </w:r>
      <w:r>
        <w:rPr>
          <w:rStyle w:val="OperatorTok"/>
        </w:rPr>
        <w:t xml:space="preserve">$</w:t>
      </w:r>
      <w:r>
        <w:rPr>
          <w:rStyle w:val="NormalTok"/>
        </w:rPr>
        <w:t xml:space="preserve">range =</w:t>
      </w:r>
      <w:r>
        <w:rPr>
          <w:rStyle w:val="StringTok"/>
        </w:rPr>
        <w:t xml:space="preserve"> </w:t>
      </w:r>
      <w:r>
        <w:rPr>
          <w:rStyle w:val="NormalTok"/>
        </w:rPr>
        <w:t xml:space="preserve">result</w:t>
      </w:r>
      <w:r>
        <w:rPr>
          <w:rStyle w:val="OperatorTok"/>
        </w:rPr>
        <w:t xml:space="preserve">$</w:t>
      </w:r>
      <w:r>
        <w:rPr>
          <w:rStyle w:val="NormalTok"/>
        </w:rPr>
        <w:t xml:space="preserve">max </w:t>
      </w:r>
      <w:r>
        <w:rPr>
          <w:rStyle w:val="OperatorTok"/>
        </w:rPr>
        <w:t xml:space="preserve">-</w:t>
      </w:r>
      <w:r>
        <w:rPr>
          <w:rStyle w:val="StringTok"/>
        </w:rPr>
        <w:t xml:space="preserve"> </w:t>
      </w:r>
      <w:r>
        <w:rPr>
          <w:rStyle w:val="NormalTok"/>
        </w:rPr>
        <w:t xml:space="preserve">result</w:t>
      </w:r>
      <w:r>
        <w:rPr>
          <w:rStyle w:val="OperatorTok"/>
        </w:rPr>
        <w:t xml:space="preserve">$</w:t>
      </w:r>
      <w:r>
        <w:rPr>
          <w:rStyle w:val="NormalTok"/>
        </w:rPr>
        <w:t xml:space="preserve">min</w:t>
      </w:r>
      <w:r>
        <w:br/>
      </w:r>
      <w:r>
        <w:rPr>
          <w:rStyle w:val="NormalTok"/>
        </w:rPr>
        <w:t xml:space="preserve">  </w:t>
      </w:r>
      <w:r>
        <w:rPr>
          <w:rStyle w:val="CommentTok"/>
        </w:rPr>
        <w:t xml:space="preserve">#getting range </w:t>
      </w:r>
      <w:r>
        <w:br/>
      </w:r>
      <w:r>
        <w:rPr>
          <w:rStyle w:val="NormalTok"/>
        </w:rPr>
        <w:t xml:space="preserve">  result</w:t>
      </w:r>
      <w:r>
        <w:rPr>
          <w:rStyle w:val="OperatorTok"/>
        </w:rPr>
        <w:t xml:space="preserve">$</w:t>
      </w:r>
      <w:r>
        <w:rPr>
          <w:rStyle w:val="NormalTok"/>
        </w:rPr>
        <w:t xml:space="preserve">xlim =</w:t>
      </w:r>
      <w:r>
        <w:rPr>
          <w:rStyle w:val="StringTok"/>
        </w:rPr>
        <w:t xml:space="preserve"> </w:t>
      </w:r>
      <w:r>
        <w:rPr>
          <w:rStyle w:val="KeywordTok"/>
        </w:rPr>
        <w:t xml:space="preserve">range</w:t>
      </w:r>
      <w:r>
        <w:rPr>
          <w:rStyle w:val="NormalTok"/>
        </w:rPr>
        <w:t xml:space="preserve">(xx);</w:t>
      </w:r>
      <w:r>
        <w:br/>
      </w:r>
      <w:r>
        <w:rPr>
          <w:rStyle w:val="NormalTok"/>
        </w:rPr>
        <w:t xml:space="preserve">  </w:t>
      </w:r>
      <w:r>
        <w:rPr>
          <w:rStyle w:val="CommentTok"/>
        </w:rPr>
        <w:t xml:space="preserve">#getting the mode</w:t>
      </w:r>
      <w:r>
        <w:br/>
      </w:r>
      <w:r>
        <w:rPr>
          <w:rStyle w:val="NormalTok"/>
        </w:rPr>
        <w:t xml:space="preserve">  result</w:t>
      </w:r>
      <w:r>
        <w:rPr>
          <w:rStyle w:val="OperatorTok"/>
        </w:rPr>
        <w:t xml:space="preserve">$</w:t>
      </w:r>
      <w:r>
        <w:rPr>
          <w:rStyle w:val="NormalTok"/>
        </w:rPr>
        <w:t xml:space="preserve">mode =</w:t>
      </w:r>
      <w:r>
        <w:rPr>
          <w:rStyle w:val="StringTok"/>
        </w:rPr>
        <w:t xml:space="preserve"> </w:t>
      </w:r>
      <w:r>
        <w:rPr>
          <w:rStyle w:val="NormalTok"/>
        </w:rPr>
        <w:t xml:space="preserve">result</w:t>
      </w:r>
      <w:r>
        <w:rPr>
          <w:rStyle w:val="OperatorTok"/>
        </w:rPr>
        <w:t xml:space="preserve">$</w:t>
      </w:r>
      <w:r>
        <w:rPr>
          <w:rStyle w:val="NormalTok"/>
        </w:rPr>
        <w:t xml:space="preserve">freq.max =</w:t>
      </w:r>
      <w:r>
        <w:rPr>
          <w:rStyle w:val="StringTok"/>
        </w:rPr>
        <w:t xml:space="preserve"> </w:t>
      </w:r>
      <w:r>
        <w:rPr>
          <w:rStyle w:val="KeywordTok"/>
        </w:rPr>
        <w:t xml:space="preserve">doMode</w:t>
      </w:r>
      <w:r>
        <w:rPr>
          <w:rStyle w:val="NormalTok"/>
        </w:rPr>
        <w:t xml:space="preserve">(x);  </w:t>
      </w:r>
      <w:r>
        <w:br/>
      </w:r>
      <w:r>
        <w:rPr>
          <w:rStyle w:val="NormalTok"/>
        </w:rPr>
        <w:t xml:space="preserve">  </w:t>
      </w:r>
      <w:r>
        <w:rPr>
          <w:rStyle w:val="CommentTok"/>
        </w:rPr>
        <w:t xml:space="preserve">#getting min freq</w:t>
      </w:r>
      <w:r>
        <w:br/>
      </w:r>
      <w:r>
        <w:rPr>
          <w:rStyle w:val="NormalTok"/>
        </w:rPr>
        <w:t xml:space="preserve">  result</w:t>
      </w:r>
      <w:r>
        <w:rPr>
          <w:rStyle w:val="OperatorTok"/>
        </w:rPr>
        <w:t xml:space="preserve">$</w:t>
      </w:r>
      <w:r>
        <w:rPr>
          <w:rStyle w:val="NormalTok"/>
        </w:rPr>
        <w:t xml:space="preserve">which.min.freq =</w:t>
      </w:r>
      <w:r>
        <w:rPr>
          <w:rStyle w:val="StringTok"/>
        </w:rPr>
        <w:t xml:space="preserve"> </w:t>
      </w:r>
      <w:r>
        <w:rPr>
          <w:rStyle w:val="KeywordTok"/>
        </w:rPr>
        <w:t xml:space="preserve">doModeOpposite</w:t>
      </w:r>
      <w:r>
        <w:rPr>
          <w:rStyle w:val="NormalTok"/>
        </w:rPr>
        <w:t xml:space="preserve">(x);</w:t>
      </w:r>
      <w:r>
        <w:br/>
      </w:r>
      <w:r>
        <w:rPr>
          <w:rStyle w:val="NormalTok"/>
        </w:rPr>
        <w:t xml:space="preserve">  </w:t>
      </w:r>
      <w:r>
        <w:rPr>
          <w:rStyle w:val="CommentTok"/>
        </w:rPr>
        <w:t xml:space="preserve">#getting the SD</w:t>
      </w:r>
      <w:r>
        <w:br/>
      </w:r>
      <w:r>
        <w:rPr>
          <w:rStyle w:val="NormalTok"/>
        </w:rPr>
        <w:t xml:space="preserve">  result</w:t>
      </w:r>
      <w:r>
        <w:rPr>
          <w:rStyle w:val="OperatorTok"/>
        </w:rPr>
        <w:t xml:space="preserve">$</w:t>
      </w:r>
      <w:r>
        <w:rPr>
          <w:rStyle w:val="NormalTok"/>
        </w:rPr>
        <w:t xml:space="preserve">sd =</w:t>
      </w:r>
      <w:r>
        <w:rPr>
          <w:rStyle w:val="StringTok"/>
        </w:rPr>
        <w:t xml:space="preserve"> </w:t>
      </w:r>
      <w:r>
        <w:rPr>
          <w:rStyle w:val="NormalTok"/>
        </w:rPr>
        <w:t xml:space="preserve">stats</w:t>
      </w:r>
      <w:r>
        <w:rPr>
          <w:rStyle w:val="OperatorTok"/>
        </w:rPr>
        <w:t xml:space="preserve">::</w:t>
      </w:r>
      <w:r>
        <w:rPr>
          <w:rStyle w:val="KeywordTok"/>
        </w:rPr>
        <w:t xml:space="preserve">sd</w:t>
      </w:r>
      <w:r>
        <w:rPr>
          <w:rStyle w:val="NormalTok"/>
        </w:rPr>
        <w:t xml:space="preserve">(xx);</w:t>
      </w:r>
      <w:r>
        <w:br/>
      </w:r>
      <w:r>
        <w:rPr>
          <w:rStyle w:val="NormalTok"/>
        </w:rPr>
        <w:t xml:space="preserve">  </w:t>
      </w:r>
      <w:r>
        <w:rPr>
          <w:rStyle w:val="CommentTok"/>
        </w:rPr>
        <w:t xml:space="preserve">#getting the variance</w:t>
      </w:r>
      <w:r>
        <w:br/>
      </w:r>
      <w:r>
        <w:rPr>
          <w:rStyle w:val="NormalTok"/>
        </w:rPr>
        <w:t xml:space="preserve">  result</w:t>
      </w:r>
      <w:r>
        <w:rPr>
          <w:rStyle w:val="OperatorTok"/>
        </w:rPr>
        <w:t xml:space="preserve">$</w:t>
      </w:r>
      <w:r>
        <w:rPr>
          <w:rStyle w:val="NormalTok"/>
        </w:rPr>
        <w:t xml:space="preserve">var =</w:t>
      </w:r>
      <w:r>
        <w:rPr>
          <w:rStyle w:val="StringTok"/>
        </w:rPr>
        <w:t xml:space="preserve"> </w:t>
      </w:r>
      <w:r>
        <w:rPr>
          <w:rStyle w:val="NormalTok"/>
        </w:rPr>
        <w:t xml:space="preserve">stats</w:t>
      </w:r>
      <w:r>
        <w:rPr>
          <w:rStyle w:val="OperatorTok"/>
        </w:rPr>
        <w:t xml:space="preserve">::</w:t>
      </w:r>
      <w:r>
        <w:rPr>
          <w:rStyle w:val="KeywordTok"/>
        </w:rPr>
        <w:t xml:space="preserve">var</w:t>
      </w:r>
      <w:r>
        <w:rPr>
          <w:rStyle w:val="NormalTok"/>
        </w:rPr>
        <w:t xml:space="preserve">(xx);</w:t>
      </w:r>
      <w:r>
        <w:br/>
      </w:r>
      <w:r>
        <w:rPr>
          <w:rStyle w:val="NormalTok"/>
        </w:rPr>
        <w:t xml:space="preserve">  </w:t>
      </w:r>
      <w:r>
        <w:br/>
      </w:r>
      <w:r>
        <w:rPr>
          <w:rStyle w:val="NormalTok"/>
        </w:rPr>
        <w:t xml:space="preserve">  result</w:t>
      </w:r>
      <w:r>
        <w:rPr>
          <w:rStyle w:val="OperatorTok"/>
        </w:rPr>
        <w:t xml:space="preserve">$</w:t>
      </w:r>
      <w:r>
        <w:rPr>
          <w:rStyle w:val="NormalTok"/>
        </w:rPr>
        <w:t xml:space="preserve">var.naive =</w:t>
      </w:r>
      <w:r>
        <w:rPr>
          <w:rStyle w:val="StringTok"/>
        </w:rPr>
        <w:t xml:space="preserve"> </w:t>
      </w:r>
      <w:r>
        <w:rPr>
          <w:rStyle w:val="KeywordTok"/>
        </w:rPr>
        <w:t xml:space="preserve">doSampleVariance</w:t>
      </w:r>
      <w:r>
        <w:rPr>
          <w:rStyle w:val="NormalTok"/>
        </w:rPr>
        <w:t xml:space="preserve">(x,</w:t>
      </w:r>
      <w:r>
        <w:rPr>
          <w:rStyle w:val="StringTok"/>
        </w:rPr>
        <w:t xml:space="preserve">"naive"</w:t>
      </w:r>
      <w:r>
        <w:rPr>
          <w:rStyle w:val="NormalTok"/>
        </w:rPr>
        <w:t xml:space="preserve">);</w:t>
      </w:r>
      <w:r>
        <w:br/>
      </w:r>
      <w:r>
        <w:rPr>
          <w:rStyle w:val="NormalTok"/>
        </w:rPr>
        <w:t xml:space="preserve">  result</w:t>
      </w:r>
      <w:r>
        <w:rPr>
          <w:rStyle w:val="OperatorTok"/>
        </w:rPr>
        <w:t xml:space="preserve">$</w:t>
      </w:r>
      <w:r>
        <w:rPr>
          <w:rStyle w:val="NormalTok"/>
        </w:rPr>
        <w:t xml:space="preserve">var</w:t>
      </w:r>
      <w:r>
        <w:rPr>
          <w:rStyle w:val="FloatTok"/>
        </w:rPr>
        <w:t xml:space="preserve">.2</w:t>
      </w:r>
      <w:r>
        <w:rPr>
          <w:rStyle w:val="NormalTok"/>
        </w:rPr>
        <w:t xml:space="preserve">step =</w:t>
      </w:r>
      <w:r>
        <w:rPr>
          <w:rStyle w:val="StringTok"/>
        </w:rPr>
        <w:t xml:space="preserve"> </w:t>
      </w:r>
      <w:r>
        <w:rPr>
          <w:rStyle w:val="KeywordTok"/>
        </w:rPr>
        <w:t xml:space="preserve">doSampleVariance</w:t>
      </w:r>
      <w:r>
        <w:rPr>
          <w:rStyle w:val="NormalTok"/>
        </w:rPr>
        <w:t xml:space="preserve">(x,</w:t>
      </w:r>
      <w:r>
        <w:rPr>
          <w:rStyle w:val="StringTok"/>
        </w:rPr>
        <w:t xml:space="preserve">"2ste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doSampleVariance =</w:t>
      </w:r>
      <w:r>
        <w:rPr>
          <w:rStyle w:val="StringTok"/>
        </w:rPr>
        <w:t xml:space="preserve"> </w:t>
      </w:r>
      <w:r>
        <w:rPr>
          <w:rStyle w:val="ControlFlowTok"/>
        </w:rPr>
        <w:t xml:space="preserve">function</w:t>
      </w:r>
      <w:r>
        <w:rPr>
          <w:rStyle w:val="NormalTok"/>
        </w:rPr>
        <w:t xml:space="preserve">(x, </w:t>
      </w:r>
      <w:r>
        <w:rPr>
          <w:rStyle w:val="DataTypeTok"/>
        </w:rPr>
        <w:t xml:space="preserve">method=</w:t>
      </w:r>
      <w:r>
        <w:rPr>
          <w:rStyle w:val="StringTok"/>
        </w:rPr>
        <w:t xml:space="preserve">"two-pass"</w:t>
      </w:r>
      <w:r>
        <w:rPr>
          <w:rStyle w:val="NormalTok"/>
        </w:rPr>
        <w:t xml:space="preserve">)</w:t>
      </w:r>
      <w:r>
        <w:br/>
      </w:r>
      <w:r>
        <w:rPr>
          <w:rStyle w:val="NormalTok"/>
        </w:rPr>
        <w:t xml:space="preserve">{</w:t>
      </w:r>
      <w:r>
        <w:br/>
      </w:r>
      <w:r>
        <w:rPr>
          <w:rStyle w:val="NormalTok"/>
        </w:rPr>
        <w:t xml:space="preserve">  x =</w:t>
      </w:r>
      <w:r>
        <w:rPr>
          <w:rStyle w:val="StringTok"/>
        </w:rPr>
        <w:t xml:space="preserve"> </w:t>
      </w:r>
      <w:r>
        <w:rPr>
          <w:rStyle w:val="NormalTok"/>
        </w:rPr>
        <w:t xml:space="preserve">stats</w:t>
      </w:r>
      <w:r>
        <w:rPr>
          <w:rStyle w:val="OperatorTok"/>
        </w:rPr>
        <w:t xml:space="preserve">::</w:t>
      </w:r>
      <w:r>
        <w:rPr>
          <w:rStyle w:val="KeywordTok"/>
        </w:rPr>
        <w:t xml:space="preserve">na.omit</w:t>
      </w:r>
      <w:r>
        <w:rPr>
          <w:rStyle w:val="NormalTok"/>
        </w:rPr>
        <w:t xml:space="preserve">(x);</w:t>
      </w:r>
      <w:r>
        <w:br/>
      </w:r>
      <w:r>
        <w:rPr>
          <w:rStyle w:val="NormalTok"/>
        </w:rPr>
        <w:t xml:space="preserve">  </w:t>
      </w:r>
      <w:r>
        <w:rPr>
          <w:rStyle w:val="CommentTok"/>
        </w:rPr>
        <w:t xml:space="preserve">#if naive method</w:t>
      </w:r>
      <w:r>
        <w:br/>
      </w:r>
      <w:r>
        <w:rPr>
          <w:rStyle w:val="NormalTok"/>
        </w:rPr>
        <w:t xml:space="preserve">  </w:t>
      </w:r>
      <w:r>
        <w:rPr>
          <w:rStyle w:val="ControlFlowTok"/>
        </w:rPr>
        <w:t xml:space="preserve">if</w:t>
      </w:r>
      <w:r>
        <w:rPr>
          <w:rStyle w:val="NormalTok"/>
        </w:rPr>
        <w:t xml:space="preserve">(method</w:t>
      </w:r>
      <w:r>
        <w:rPr>
          <w:rStyle w:val="OperatorTok"/>
        </w:rPr>
        <w:t xml:space="preserve">==</w:t>
      </w:r>
      <w:r>
        <w:rPr>
          <w:rStyle w:val="StringTok"/>
        </w:rPr>
        <w:t xml:space="preserve">"naive"</w:t>
      </w:r>
      <w:r>
        <w:rPr>
          <w:rStyle w:val="NormalTok"/>
        </w:rPr>
        <w:t xml:space="preserve">)</w:t>
      </w:r>
      <w:r>
        <w:br/>
      </w:r>
      <w:r>
        <w:rPr>
          <w:rStyle w:val="NormalTok"/>
        </w:rPr>
        <w:t xml:space="preserve">  {</w:t>
      </w:r>
      <w:r>
        <w:br/>
      </w:r>
      <w:r>
        <w:rPr>
          <w:rStyle w:val="NormalTok"/>
        </w:rPr>
        <w:t xml:space="preserve">    </w:t>
      </w:r>
      <w:r>
        <w:rPr>
          <w:rStyle w:val="CommentTok"/>
        </w:rPr>
        <w:t xml:space="preserve">#assigning variables</w:t>
      </w:r>
      <w:r>
        <w:br/>
      </w:r>
      <w:r>
        <w:rPr>
          <w:rStyle w:val="NormalTok"/>
        </w:rPr>
        <w:t xml:space="preserve">    n =</w:t>
      </w:r>
      <w:r>
        <w:rPr>
          <w:rStyle w:val="StringTok"/>
        </w:rPr>
        <w:t xml:space="preserve"> </w:t>
      </w:r>
      <w:r>
        <w:rPr>
          <w:rStyle w:val="DecValTok"/>
        </w:rPr>
        <w:t xml:space="preserve">0</w:t>
      </w:r>
      <w:r>
        <w:rPr>
          <w:rStyle w:val="NormalTok"/>
        </w:rPr>
        <w:t xml:space="preserve">;</w:t>
      </w:r>
      <w:r>
        <w:br/>
      </w:r>
      <w:r>
        <w:rPr>
          <w:rStyle w:val="NormalTok"/>
        </w:rPr>
        <w:t xml:space="preserve">    sum =</w:t>
      </w:r>
      <w:r>
        <w:rPr>
          <w:rStyle w:val="StringTok"/>
        </w:rPr>
        <w:t xml:space="preserve"> </w:t>
      </w:r>
      <w:r>
        <w:rPr>
          <w:rStyle w:val="DecValTok"/>
        </w:rPr>
        <w:t xml:space="preserve">0</w:t>
      </w:r>
      <w:r>
        <w:rPr>
          <w:rStyle w:val="NormalTok"/>
        </w:rPr>
        <w:t xml:space="preserve">;</w:t>
      </w:r>
      <w:r>
        <w:br/>
      </w:r>
      <w:r>
        <w:rPr>
          <w:rStyle w:val="NormalTok"/>
        </w:rPr>
        <w:t xml:space="preserve">    sum2 =</w:t>
      </w:r>
      <w:r>
        <w:rPr>
          <w:rStyle w:val="String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r>
      <w:r>
        <w:rPr>
          <w:rStyle w:val="NormalTok"/>
        </w:rPr>
        <w:t xml:space="preserve">    {</w:t>
      </w:r>
      <w:r>
        <w:br/>
      </w:r>
      <w:r>
        <w:rPr>
          <w:rStyle w:val="NormalTok"/>
        </w:rPr>
        <w:t xml:space="preserve">      n =</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sum2 =</w:t>
      </w:r>
      <w:r>
        <w:rPr>
          <w:rStyle w:val="StringTok"/>
        </w:rPr>
        <w:t xml:space="preserve"> </w:t>
      </w:r>
      <w:r>
        <w:rPr>
          <w:rStyle w:val="NormalTok"/>
        </w:rPr>
        <w:t xml:space="preserve">sum2 </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x[i];</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n </w:t>
      </w:r>
      <w:r>
        <w:rPr>
          <w:rStyle w:val="OperatorTok"/>
        </w:rPr>
        <w:t xml:space="preserve">&lt;</w:t>
      </w:r>
      <w:r>
        <w:rPr>
          <w:rStyle w:val="StringTok"/>
        </w:rPr>
        <w:t xml:space="preserve"> </w:t>
      </w:r>
      <w:r>
        <w:rPr>
          <w:rStyle w:val="DecValTok"/>
        </w:rPr>
        <w:t xml:space="preserve">2</w:t>
      </w:r>
      <w:r>
        <w:rPr>
          <w:rStyle w:val="NormalTok"/>
        </w:rPr>
        <w:t xml:space="preserve">){</w:t>
      </w:r>
      <w:r>
        <w:rPr>
          <w:rStyle w:val="KeywordTok"/>
        </w:rPr>
        <w:t xml:space="preserve">return</w:t>
      </w:r>
      <w:r>
        <w:rPr>
          <w:rStyle w:val="NormalTok"/>
        </w:rPr>
        <w:t xml:space="preserve">(</w:t>
      </w:r>
      <w:r>
        <w:rPr>
          <w:rStyle w:val="OtherTok"/>
        </w:rPr>
        <w:t xml:space="preserve">NULL</w:t>
      </w:r>
      <w:r>
        <w:rPr>
          <w:rStyle w:val="NormalTok"/>
        </w:rPr>
        <w:t xml:space="preserve">);}</w:t>
      </w:r>
      <w:r>
        <w:br/>
      </w:r>
      <w:r>
        <w:rPr>
          <w:rStyle w:val="NormalTok"/>
        </w:rPr>
        <w:t xml:space="preserve">    </w:t>
      </w:r>
      <w:r>
        <w:br/>
      </w:r>
      <w:r>
        <w:rPr>
          <w:rStyle w:val="NormalTok"/>
        </w:rPr>
        <w:t xml:space="preserve">    x.bar =</w:t>
      </w:r>
      <w:r>
        <w:rPr>
          <w:rStyle w:val="StringTok"/>
        </w:rPr>
        <w:t xml:space="preserve"> </w:t>
      </w:r>
      <w:r>
        <w:rPr>
          <w:rStyle w:val="NormalTok"/>
        </w:rPr>
        <w:t xml:space="preserve">sum</w:t>
      </w:r>
      <w:r>
        <w:rPr>
          <w:rStyle w:val="OperatorTok"/>
        </w:rPr>
        <w:t xml:space="preserve">/</w:t>
      </w:r>
      <w:r>
        <w:rPr>
          <w:rStyle w:val="NormalTok"/>
        </w:rPr>
        <w:t xml:space="preserve">n;</w:t>
      </w:r>
      <w:r>
        <w:br/>
      </w:r>
      <w:r>
        <w:rPr>
          <w:rStyle w:val="NormalTok"/>
        </w:rPr>
        <w:t xml:space="preserve">    s.var =</w:t>
      </w:r>
      <w:r>
        <w:rPr>
          <w:rStyle w:val="StringTok"/>
        </w:rPr>
        <w:t xml:space="preserve"> </w:t>
      </w:r>
      <w:r>
        <w:rPr>
          <w:rStyle w:val="NormalTok"/>
        </w:rPr>
        <w:t xml:space="preserve">(sum2 </w:t>
      </w:r>
      <w:r>
        <w:rPr>
          <w:rStyle w:val="OperatorTok"/>
        </w:rPr>
        <w:t xml:space="preserve">-</w:t>
      </w:r>
      <w:r>
        <w:rPr>
          <w:rStyle w:val="StringTok"/>
        </w:rPr>
        <w:t xml:space="preserve"> </w:t>
      </w:r>
      <w:r>
        <w:rPr>
          <w:rStyle w:val="NormalTok"/>
        </w:rPr>
        <w:t xml:space="preserve">(sum</w:t>
      </w:r>
      <w:r>
        <w:rPr>
          <w:rStyle w:val="OperatorTok"/>
        </w:rPr>
        <w:t xml:space="preserve">*</w:t>
      </w:r>
      <w:r>
        <w:rPr>
          <w:rStyle w:val="NormalTok"/>
        </w:rPr>
        <w:t xml:space="preserve">sum)</w:t>
      </w:r>
      <w:r>
        <w:rPr>
          <w:rStyle w:val="OperatorTok"/>
        </w:rPr>
        <w:t xml:space="preserve">/</w:t>
      </w:r>
      <w:r>
        <w:rPr>
          <w:rStyle w:val="NormalTok"/>
        </w:rPr>
        <w:t xml:space="preserve">n)</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mmentTok"/>
        </w:rPr>
        <w:t xml:space="preserve">#two-pass algorithm</w:t>
      </w:r>
      <w:r>
        <w:br/>
      </w:r>
      <w:r>
        <w:rPr>
          <w:rStyle w:val="NormalTok"/>
        </w:rPr>
        <w:t xml:space="preserve">  }</w:t>
      </w:r>
      <w:r>
        <w:br/>
      </w:r>
      <w:r>
        <w:rPr>
          <w:rStyle w:val="NormalTok"/>
        </w:rPr>
        <w:t xml:space="preserve">  </w:t>
      </w:r>
      <w:r>
        <w:br/>
      </w:r>
      <w:r>
        <w:rPr>
          <w:rStyle w:val="NormalTok"/>
        </w:rPr>
        <w:t xml:space="preserve">}</w:t>
      </w:r>
    </w:p>
    <w:p>
      <w:pPr>
        <w:pStyle w:val="Heading1"/>
      </w:pPr>
      <w:bookmarkStart w:id="30" w:name="will-and-denzel"/>
      <w:r>
        <w:t xml:space="preserve">Will and Denzel</w:t>
      </w:r>
      <w:bookmarkEnd w:id="30"/>
    </w:p>
    <w:p>
      <w:pPr>
        <w:pStyle w:val="FirstParagraph"/>
      </w:pPr>
      <w:r>
        <w:t xml:space="preserve">Question 6: Compare Will Smith and Denzel Washington. [See 03_n greater 1-v2.txt for the necessary functions and will-vs-denzel.txt for some sample code and in DROPBOX: __student_access__</w:t>
      </w:r>
      <w:r>
        <w:t xml:space="preserve">_01_exploratory_data_analysis</w:t>
      </w:r>
      <w:r>
        <w:t xml:space="preserve">_02</w:t>
      </w:r>
      <w:r>
        <w:t xml:space="preserve">-example ] You will have to create a new variable $millions.2000 that converts each movie’s $millions based on the $year of the movie, so all dollars are in the same time frame. You will need inflation data from about 1980-2020 to make this work.</w:t>
      </w:r>
    </w:p>
    <w:p>
      <w:pPr>
        <w:pStyle w:val="SourceCode"/>
      </w:pPr>
      <w:r>
        <w:rPr>
          <w:rStyle w:val="CommentTok"/>
        </w:rPr>
        <w:t xml:space="preserve"># data from 1920 to 2020 ... 101 years ...</w:t>
      </w:r>
      <w:r>
        <w:br/>
      </w:r>
      <w:r>
        <w:rPr>
          <w:rStyle w:val="NormalTok"/>
        </w:rPr>
        <w:t xml:space="preserve">infl =</w:t>
      </w:r>
      <w:r>
        <w:rPr>
          <w:rStyle w:val="StringTok"/>
        </w:rPr>
        <w:t xml:space="preserve"> "https://www.officialdata.org/us/inflation/2000?endYear=1920&amp;amount=1000000"</w:t>
      </w:r>
      <w:r>
        <w:rPr>
          <w:rStyle w:val="NormalTok"/>
        </w:rPr>
        <w:t xml:space="preserve">;</w:t>
      </w:r>
      <w:r>
        <w:br/>
      </w:r>
      <w:r>
        <w:rPr>
          <w:rStyle w:val="CommentTok"/>
        </w:rPr>
        <w:t xml:space="preserve"># bigger dollar gives a more accurate percent ...</w:t>
      </w:r>
      <w:r>
        <w:br/>
      </w:r>
      <w:r>
        <w:br/>
      </w:r>
      <w:r>
        <w:rPr>
          <w:rStyle w:val="CommentTok"/>
        </w:rPr>
        <w:t xml:space="preserve"># read the values in "year"/"dollars" using rvest ...</w:t>
      </w:r>
      <w:r>
        <w:br/>
      </w:r>
      <w:r>
        <w:rPr>
          <w:rStyle w:val="KeywordTok"/>
        </w:rPr>
        <w:t xml:space="preserve">library</w:t>
      </w:r>
      <w:r>
        <w:rPr>
          <w:rStyle w:val="NormalTok"/>
        </w:rPr>
        <w:t xml:space="preserve">(rvest); </w:t>
      </w:r>
      <w:r>
        <w:br/>
      </w:r>
      <w:r>
        <w:br/>
      </w:r>
      <w:r>
        <w:rPr>
          <w:rStyle w:val="NormalTok"/>
        </w:rPr>
        <w:t xml:space="preserve">infl.html =</w:t>
      </w:r>
      <w:r>
        <w:rPr>
          <w:rStyle w:val="StringTok"/>
        </w:rPr>
        <w:t xml:space="preserve"> </w:t>
      </w:r>
      <w:r>
        <w:rPr>
          <w:rStyle w:val="KeywordTok"/>
        </w:rPr>
        <w:t xml:space="preserve">read_html</w:t>
      </w:r>
      <w:r>
        <w:rPr>
          <w:rStyle w:val="NormalTok"/>
        </w:rPr>
        <w:t xml:space="preserve">(infl);</w:t>
      </w:r>
      <w:r>
        <w:br/>
      </w:r>
      <w:r>
        <w:br/>
      </w:r>
      <w:r>
        <w:rPr>
          <w:rStyle w:val="NormalTok"/>
        </w:rPr>
        <w:t xml:space="preserve">infl.table =</w:t>
      </w:r>
      <w:r>
        <w:rPr>
          <w:rStyle w:val="StringTok"/>
        </w:rPr>
        <w:t xml:space="preserve"> </w:t>
      </w:r>
      <w:r>
        <w:rPr>
          <w:rStyle w:val="NormalTok"/>
        </w:rPr>
        <w:t xml:space="preserve">infl.html </w:t>
      </w:r>
      <w:r>
        <w:rPr>
          <w:rStyle w:val="OperatorTok"/>
        </w:rPr>
        <w:t xml:space="preserve">%&gt;%</w:t>
      </w:r>
      <w:r>
        <w:br/>
      </w:r>
      <w:r>
        <w:rPr>
          <w:rStyle w:val="StringTok"/>
        </w:rPr>
        <w:t xml:space="preserve">    </w:t>
      </w:r>
      <w:r>
        <w:rPr>
          <w:rStyle w:val="KeywordTok"/>
        </w:rPr>
        <w:t xml:space="preserve">html_node</w:t>
      </w:r>
      <w:r>
        <w:rPr>
          <w:rStyle w:val="NormalTok"/>
        </w:rPr>
        <w:t xml:space="preserve">(</w:t>
      </w:r>
      <w:r>
        <w:rPr>
          <w:rStyle w:val="StringTok"/>
        </w:rPr>
        <w:t xml:space="preserve">".expand-table-parent"</w:t>
      </w:r>
      <w:r>
        <w:rPr>
          <w:rStyle w:val="NormalTok"/>
        </w:rPr>
        <w:t xml:space="preserve">) </w:t>
      </w:r>
      <w:r>
        <w:rPr>
          <w:rStyle w:val="OperatorTok"/>
        </w:rPr>
        <w:t xml:space="preserve">%&gt;%</w:t>
      </w:r>
      <w:r>
        <w:br/>
      </w:r>
      <w:r>
        <w:rPr>
          <w:rStyle w:val="StringTok"/>
        </w:rPr>
        <w:t xml:space="preserve">    </w:t>
      </w:r>
      <w:r>
        <w:rPr>
          <w:rStyle w:val="KeywordTok"/>
        </w:rPr>
        <w:t xml:space="preserve">html_node</w:t>
      </w:r>
      <w:r>
        <w:rPr>
          <w:rStyle w:val="NormalTok"/>
        </w:rPr>
        <w:t xml:space="preserve">(</w:t>
      </w:r>
      <w:r>
        <w:rPr>
          <w:rStyle w:val="StringTok"/>
        </w:rPr>
        <w:t xml:space="preserve">".table-striped"</w:t>
      </w:r>
      <w:r>
        <w:rPr>
          <w:rStyle w:val="NormalTok"/>
        </w:rPr>
        <w:t xml:space="preserve">) </w:t>
      </w:r>
      <w:r>
        <w:rPr>
          <w:rStyle w:val="OperatorTok"/>
        </w:rPr>
        <w:t xml:space="preserve">%&gt;%</w:t>
      </w:r>
      <w:r>
        <w:br/>
      </w:r>
      <w:r>
        <w:rPr>
          <w:rStyle w:val="StringTok"/>
        </w:rPr>
        <w:t xml:space="preserve">    </w:t>
      </w:r>
      <w:r>
        <w:rPr>
          <w:rStyle w:val="KeywordTok"/>
        </w:rPr>
        <w:t xml:space="preserve">html_node</w:t>
      </w:r>
      <w:r>
        <w:rPr>
          <w:rStyle w:val="NormalTok"/>
        </w:rPr>
        <w:t xml:space="preserve">(</w:t>
      </w:r>
      <w:r>
        <w:rPr>
          <w:rStyle w:val="StringTok"/>
        </w:rPr>
        <w:t xml:space="preserve">"tbody"</w:t>
      </w:r>
      <w:r>
        <w:rPr>
          <w:rStyle w:val="NormalTok"/>
        </w:rPr>
        <w:t xml:space="preserve">) </w:t>
      </w:r>
      <w:r>
        <w:rPr>
          <w:rStyle w:val="OperatorTok"/>
        </w:rPr>
        <w:t xml:space="preserve">%&gt;%</w:t>
      </w:r>
      <w:r>
        <w:br/>
      </w:r>
      <w:r>
        <w:rPr>
          <w:rStyle w:val="StringTok"/>
        </w:rPr>
        <w:t xml:space="preserve">    </w:t>
      </w:r>
      <w:r>
        <w:rPr>
          <w:rStyle w:val="KeywordTok"/>
        </w:rPr>
        <w:t xml:space="preserve">html_nodes</w:t>
      </w:r>
      <w:r>
        <w:rPr>
          <w:rStyle w:val="NormalTok"/>
        </w:rPr>
        <w:t xml:space="preserve">(</w:t>
      </w:r>
      <w:r>
        <w:rPr>
          <w:rStyle w:val="StringTok"/>
        </w:rPr>
        <w:t xml:space="preserve">"tr"</w:t>
      </w:r>
      <w:r>
        <w:rPr>
          <w:rStyle w:val="NormalTok"/>
        </w:rPr>
        <w:t xml:space="preserve">);</w:t>
      </w:r>
      <w:r>
        <w:br/>
      </w:r>
      <w:r>
        <w:rPr>
          <w:rStyle w:val="NormalTok"/>
        </w:rPr>
        <w:t xml:space="preserve">    </w:t>
      </w:r>
      <w:r>
        <w:br/>
      </w:r>
      <w:r>
        <w:rPr>
          <w:rStyle w:val="NormalTok"/>
        </w:rPr>
        <w:t xml:space="preserve">result =</w:t>
      </w:r>
      <w:r>
        <w:rPr>
          <w:rStyle w:val="StringTok"/>
        </w:rPr>
        <w:t xml:space="preserve"> </w:t>
      </w:r>
      <w:r>
        <w:rPr>
          <w:rStyle w:val="KeywordTok"/>
        </w:rPr>
        <w:t xml:space="preserve">data.frame</w:t>
      </w:r>
      <w:r>
        <w:rPr>
          <w:rStyle w:val="NormalTok"/>
        </w:rPr>
        <w:t xml:space="preserve">( </w:t>
      </w:r>
      <w:r>
        <w:rPr>
          <w:rStyle w:val="KeywordTok"/>
        </w:rPr>
        <w:t xml:space="preserve">matrix</w:t>
      </w:r>
      <w:r>
        <w:rPr>
          <w:rStyle w:val="NormalTok"/>
        </w:rPr>
        <w:t xml:space="preserve">(</w:t>
      </w:r>
      <w:r>
        <w:rPr>
          <w:rStyle w:val="DataTypeTok"/>
        </w:rPr>
        <w:t xml:space="preserve">nrow=</w:t>
      </w:r>
      <w:r>
        <w:rPr>
          <w:rStyle w:val="KeywordTok"/>
        </w:rPr>
        <w:t xml:space="preserve">length</w:t>
      </w:r>
      <w:r>
        <w:rPr>
          <w:rStyle w:val="NormalTok"/>
        </w:rPr>
        <w:t xml:space="preserve">(infl.table), </w:t>
      </w:r>
      <w:r>
        <w:rPr>
          <w:rStyle w:val="DataTypeTok"/>
        </w:rPr>
        <w:t xml:space="preserve">ncol=</w:t>
      </w:r>
      <w:r>
        <w:rPr>
          <w:rStyle w:val="DecValTok"/>
        </w:rPr>
        <w:t xml:space="preserve">3</w:t>
      </w:r>
      <w:r>
        <w:rPr>
          <w:rStyle w:val="NormalTok"/>
        </w:rPr>
        <w:t xml:space="preserve">));</w:t>
      </w:r>
      <w:r>
        <w:br/>
      </w:r>
      <w:r>
        <w:rPr>
          <w:rStyle w:val="KeywordTok"/>
        </w:rPr>
        <w:t xml:space="preserve">colnames</w:t>
      </w:r>
      <w:r>
        <w:rPr>
          <w:rStyle w:val="NormalTok"/>
        </w:rPr>
        <w:t xml:space="preserve">(result)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dollar"</w:t>
      </w:r>
      <w:r>
        <w:rPr>
          <w:rStyle w:val="NormalTok"/>
        </w:rPr>
        <w:t xml:space="preserve">,</w:t>
      </w:r>
      <w:r>
        <w:rPr>
          <w:rStyle w:val="StringTok"/>
        </w:rPr>
        <w:t xml:space="preserve">"inflation"</w:t>
      </w:r>
      <w:r>
        <w:rPr>
          <w:rStyle w:val="NormalTok"/>
        </w:rPr>
        <w:t xml:space="preserve">);</w:t>
      </w:r>
      <w:r>
        <w:br/>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fl.table) )</w:t>
      </w:r>
      <w:r>
        <w:br/>
      </w:r>
      <w:r>
        <w:rPr>
          <w:rStyle w:val="NormalTok"/>
        </w:rPr>
        <w:t xml:space="preserve">    {</w:t>
      </w:r>
      <w:r>
        <w:br/>
      </w:r>
      <w:r>
        <w:rPr>
          <w:rStyle w:val="NormalTok"/>
        </w:rPr>
        <w:t xml:space="preserve">    infl.row =</w:t>
      </w:r>
      <w:r>
        <w:rPr>
          <w:rStyle w:val="StringTok"/>
        </w:rPr>
        <w:t xml:space="preserve"> </w:t>
      </w:r>
      <w:r>
        <w:rPr>
          <w:rStyle w:val="NormalTok"/>
        </w:rPr>
        <w:t xml:space="preserve">infl.table[i]    </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td"</w:t>
      </w:r>
      <w:r>
        <w:rPr>
          <w:rStyle w:val="NormalTok"/>
        </w:rPr>
        <w:t xml:space="preserve">) </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rPr>
          <w:rStyle w:val="NormalTok"/>
        </w:rPr>
        <w:t xml:space="preserve">        </w:t>
      </w:r>
      <w:r>
        <w:br/>
      </w:r>
      <w:r>
        <w:rPr>
          <w:rStyle w:val="NormalTok"/>
        </w:rPr>
        <w:t xml:space="preserve">    year =</w:t>
      </w:r>
      <w:r>
        <w:rPr>
          <w:rStyle w:val="StringTok"/>
        </w:rPr>
        <w:t xml:space="preserve"> </w:t>
      </w:r>
      <w:r>
        <w:rPr>
          <w:rStyle w:val="KeywordTok"/>
        </w:rPr>
        <w:t xml:space="preserve">as.numeric</w:t>
      </w:r>
      <w:r>
        <w:rPr>
          <w:rStyle w:val="NormalTok"/>
        </w:rPr>
        <w:t xml:space="preserve">(infl.row[</w:t>
      </w:r>
      <w:r>
        <w:rPr>
          <w:rStyle w:val="DecValTok"/>
        </w:rPr>
        <w:t xml:space="preserve">1</w:t>
      </w:r>
      <w:r>
        <w:rPr>
          <w:rStyle w:val="NormalTok"/>
        </w:rPr>
        <w:t xml:space="preserve">]);</w:t>
      </w:r>
      <w:r>
        <w:br/>
      </w:r>
      <w:r>
        <w:rPr>
          <w:rStyle w:val="NormalTok"/>
        </w:rPr>
        <w:t xml:space="preserve">        temp =</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infl.row[</w:t>
      </w:r>
      <w:r>
        <w:rPr>
          <w:rStyle w:val="DecValTok"/>
        </w:rPr>
        <w:t xml:space="preserve">2</w:t>
      </w:r>
      <w:r>
        <w:rPr>
          <w:rStyle w:val="NormalTok"/>
        </w:rPr>
        <w:t xml:space="preserve">],</w:t>
      </w:r>
      <w:r>
        <w:rPr>
          <w:rStyle w:val="DataTypeTok"/>
        </w:rPr>
        <w:t xml:space="preserve">fixed=</w:t>
      </w:r>
      <w:r>
        <w:rPr>
          <w:rStyle w:val="NormalTok"/>
        </w:rPr>
        <w:t xml:space="preserve">T);</w:t>
      </w:r>
      <w:r>
        <w:br/>
      </w:r>
      <w:r>
        <w:rPr>
          <w:rStyle w:val="NormalTok"/>
        </w:rPr>
        <w:t xml:space="preserve">        temp =</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DataTypeTok"/>
        </w:rPr>
        <w:t xml:space="preserve">fixed=</w:t>
      </w:r>
      <w:r>
        <w:rPr>
          <w:rStyle w:val="NormalTok"/>
        </w:rPr>
        <w:t xml:space="preserve">T);</w:t>
      </w:r>
      <w:r>
        <w:br/>
      </w:r>
      <w:r>
        <w:rPr>
          <w:rStyle w:val="NormalTok"/>
        </w:rPr>
        <w:t xml:space="preserve">    dollar =</w:t>
      </w:r>
      <w:r>
        <w:rPr>
          <w:rStyle w:val="StringTok"/>
        </w:rPr>
        <w:t xml:space="preserve"> </w:t>
      </w:r>
      <w:r>
        <w:rPr>
          <w:rStyle w:val="KeywordTok"/>
        </w:rPr>
        <w:t xml:space="preserve">as.numeric</w:t>
      </w:r>
      <w:r>
        <w:rPr>
          <w:rStyle w:val="NormalTok"/>
        </w:rPr>
        <w:t xml:space="preserve">(temp);</w:t>
      </w:r>
      <w:r>
        <w:br/>
      </w:r>
      <w:r>
        <w:rPr>
          <w:rStyle w:val="NormalTok"/>
        </w:rPr>
        <w:t xml:space="preserve">        temp =</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infl.row[</w:t>
      </w:r>
      <w:r>
        <w:rPr>
          <w:rStyle w:val="DecValTok"/>
        </w:rPr>
        <w:t xml:space="preserve">3</w:t>
      </w:r>
      <w:r>
        <w:rPr>
          <w:rStyle w:val="NormalTok"/>
        </w:rPr>
        <w:t xml:space="preserve">],</w:t>
      </w:r>
      <w:r>
        <w:rPr>
          <w:rStyle w:val="DataTypeTok"/>
        </w:rPr>
        <w:t xml:space="preserve">fixed=</w:t>
      </w:r>
      <w:r>
        <w:rPr>
          <w:rStyle w:val="NormalTok"/>
        </w:rPr>
        <w:t xml:space="preserve">T);</w:t>
      </w:r>
      <w:r>
        <w:br/>
      </w:r>
      <w:r>
        <w:rPr>
          <w:rStyle w:val="NormalTok"/>
        </w:rPr>
        <w:t xml:space="preserve">    inflation =</w:t>
      </w:r>
      <w:r>
        <w:rPr>
          <w:rStyle w:val="StringTok"/>
        </w:rPr>
        <w:t xml:space="preserve"> </w:t>
      </w:r>
      <w:r>
        <w:rPr>
          <w:rStyle w:val="KeywordTok"/>
        </w:rPr>
        <w:t xml:space="preserve">as.numeric</w:t>
      </w:r>
      <w:r>
        <w:rPr>
          <w:rStyle w:val="NormalTok"/>
        </w:rPr>
        <w:t xml:space="preserve">(temp);   </w:t>
      </w:r>
      <w:r>
        <w:br/>
      </w:r>
      <w:r>
        <w:rPr>
          <w:rStyle w:val="NormalTok"/>
        </w:rPr>
        <w:t xml:space="preserve">    </w:t>
      </w:r>
      <w:r>
        <w:br/>
      </w:r>
      <w:r>
        <w:rPr>
          <w:rStyle w:val="NormalTok"/>
        </w:rPr>
        <w:t xml:space="preserve">    result</w:t>
      </w:r>
      <w:r>
        <w:rPr>
          <w:rStyle w:val="OperatorTok"/>
        </w:rPr>
        <w:t xml:space="preserve">$</w:t>
      </w:r>
      <w:r>
        <w:rPr>
          <w:rStyle w:val="NormalTok"/>
        </w:rPr>
        <w:t xml:space="preserve">year[i] =</w:t>
      </w:r>
      <w:r>
        <w:rPr>
          <w:rStyle w:val="StringTok"/>
        </w:rPr>
        <w:t xml:space="preserve"> </w:t>
      </w:r>
      <w:r>
        <w:rPr>
          <w:rStyle w:val="NormalTok"/>
        </w:rPr>
        <w:t xml:space="preserve">year;</w:t>
      </w:r>
      <w:r>
        <w:br/>
      </w:r>
      <w:r>
        <w:rPr>
          <w:rStyle w:val="NormalTok"/>
        </w:rPr>
        <w:t xml:space="preserve">    result</w:t>
      </w:r>
      <w:r>
        <w:rPr>
          <w:rStyle w:val="OperatorTok"/>
        </w:rPr>
        <w:t xml:space="preserve">$</w:t>
      </w:r>
      <w:r>
        <w:rPr>
          <w:rStyle w:val="NormalTok"/>
        </w:rPr>
        <w:t xml:space="preserve">dollar[i] =</w:t>
      </w:r>
      <w:r>
        <w:rPr>
          <w:rStyle w:val="StringTok"/>
        </w:rPr>
        <w:t xml:space="preserve"> </w:t>
      </w:r>
      <w:r>
        <w:rPr>
          <w:rStyle w:val="NormalTok"/>
        </w:rPr>
        <w:t xml:space="preserve">dollar;</w:t>
      </w:r>
      <w:r>
        <w:br/>
      </w:r>
      <w:r>
        <w:rPr>
          <w:rStyle w:val="NormalTok"/>
        </w:rPr>
        <w:t xml:space="preserve">    result</w:t>
      </w:r>
      <w:r>
        <w:rPr>
          <w:rStyle w:val="OperatorTok"/>
        </w:rPr>
        <w:t xml:space="preserve">$</w:t>
      </w:r>
      <w:r>
        <w:rPr>
          <w:rStyle w:val="NormalTok"/>
        </w:rPr>
        <w:t xml:space="preserve">inflation[i] =</w:t>
      </w:r>
      <w:r>
        <w:rPr>
          <w:rStyle w:val="StringTok"/>
        </w:rPr>
        <w:t xml:space="preserve"> </w:t>
      </w:r>
      <w:r>
        <w:rPr>
          <w:rStyle w:val="NormalTok"/>
        </w:rPr>
        <w:t xml:space="preserve">inflation;</w:t>
      </w:r>
      <w:r>
        <w:br/>
      </w:r>
      <w:r>
        <w:rPr>
          <w:rStyle w:val="NormalTok"/>
        </w:rPr>
        <w:t xml:space="preserve">    </w:t>
      </w:r>
      <w:r>
        <w:br/>
      </w:r>
      <w:r>
        <w:rPr>
          <w:rStyle w:val="NormalTok"/>
        </w:rPr>
        <w:t xml:space="preserve">    }</w:t>
      </w:r>
    </w:p>
    <w:p>
      <w:pPr>
        <w:pStyle w:val="SourceCode"/>
      </w:pPr>
      <w:r>
        <w:rPr>
          <w:rStyle w:val="VerbatimChar"/>
        </w:rPr>
        <w:t xml:space="preserve">## Warning: NAs introduced by coercion</w:t>
      </w:r>
    </w:p>
    <w:p>
      <w:pPr>
        <w:pStyle w:val="SourceCode"/>
      </w:pPr>
      <w:r>
        <w:rPr>
          <w:rStyle w:val="NormalTok"/>
        </w:rPr>
        <w:t xml:space="preserve">result;</w:t>
      </w:r>
    </w:p>
    <w:p>
      <w:pPr>
        <w:pStyle w:val="SourceCode"/>
      </w:pPr>
      <w:r>
        <w:rPr>
          <w:rStyle w:val="VerbatimChar"/>
        </w:rPr>
        <w:t xml:space="preserve">##     year   dollar inflation</w:t>
      </w:r>
      <w:r>
        <w:br/>
      </w:r>
      <w:r>
        <w:rPr>
          <w:rStyle w:val="VerbatimChar"/>
        </w:rPr>
        <w:t xml:space="preserve">## 1   1920  1000000     15.61</w:t>
      </w:r>
      <w:r>
        <w:br/>
      </w:r>
      <w:r>
        <w:rPr>
          <w:rStyle w:val="VerbatimChar"/>
        </w:rPr>
        <w:t xml:space="preserve">## 2   1921   895000    -10.50</w:t>
      </w:r>
      <w:r>
        <w:br/>
      </w:r>
      <w:r>
        <w:rPr>
          <w:rStyle w:val="VerbatimChar"/>
        </w:rPr>
        <w:t xml:space="preserve">## 3   1922   840000     -6.15</w:t>
      </w:r>
      <w:r>
        <w:br/>
      </w:r>
      <w:r>
        <w:rPr>
          <w:rStyle w:val="VerbatimChar"/>
        </w:rPr>
        <w:t xml:space="preserve">## 4   1923   855000      1.79</w:t>
      </w:r>
      <w:r>
        <w:br/>
      </w:r>
      <w:r>
        <w:rPr>
          <w:rStyle w:val="VerbatimChar"/>
        </w:rPr>
        <w:t xml:space="preserve">## 5   1924   855000      0.00</w:t>
      </w:r>
      <w:r>
        <w:br/>
      </w:r>
      <w:r>
        <w:rPr>
          <w:rStyle w:val="VerbatimChar"/>
        </w:rPr>
        <w:t xml:space="preserve">## 6   1925   875000      2.34</w:t>
      </w:r>
      <w:r>
        <w:br/>
      </w:r>
      <w:r>
        <w:rPr>
          <w:rStyle w:val="VerbatimChar"/>
        </w:rPr>
        <w:t xml:space="preserve">## 7   1926   885000      1.14</w:t>
      </w:r>
      <w:r>
        <w:br/>
      </w:r>
      <w:r>
        <w:rPr>
          <w:rStyle w:val="VerbatimChar"/>
        </w:rPr>
        <w:t xml:space="preserve">## 8   1927   870000     -1.69</w:t>
      </w:r>
      <w:r>
        <w:br/>
      </w:r>
      <w:r>
        <w:rPr>
          <w:rStyle w:val="VerbatimChar"/>
        </w:rPr>
        <w:t xml:space="preserve">## 9   1928   855000     -1.72</w:t>
      </w:r>
      <w:r>
        <w:br/>
      </w:r>
      <w:r>
        <w:rPr>
          <w:rStyle w:val="VerbatimChar"/>
        </w:rPr>
        <w:t xml:space="preserve">## 10  1929   855000      0.00</w:t>
      </w:r>
      <w:r>
        <w:br/>
      </w:r>
      <w:r>
        <w:rPr>
          <w:rStyle w:val="VerbatimChar"/>
        </w:rPr>
        <w:t xml:space="preserve">## 11  1930   835000     -2.34</w:t>
      </w:r>
      <w:r>
        <w:br/>
      </w:r>
      <w:r>
        <w:rPr>
          <w:rStyle w:val="VerbatimChar"/>
        </w:rPr>
        <w:t xml:space="preserve">## 12  1931   760000     -8.98</w:t>
      </w:r>
      <w:r>
        <w:br/>
      </w:r>
      <w:r>
        <w:rPr>
          <w:rStyle w:val="VerbatimChar"/>
        </w:rPr>
        <w:t xml:space="preserve">## 13  1932   685000     -9.87</w:t>
      </w:r>
      <w:r>
        <w:br/>
      </w:r>
      <w:r>
        <w:rPr>
          <w:rStyle w:val="VerbatimChar"/>
        </w:rPr>
        <w:t xml:space="preserve">## 14  1933   650000     -5.11</w:t>
      </w:r>
      <w:r>
        <w:br/>
      </w:r>
      <w:r>
        <w:rPr>
          <w:rStyle w:val="VerbatimChar"/>
        </w:rPr>
        <w:t xml:space="preserve">## 15  1934   670000      3.08</w:t>
      </w:r>
      <w:r>
        <w:br/>
      </w:r>
      <w:r>
        <w:rPr>
          <w:rStyle w:val="VerbatimChar"/>
        </w:rPr>
        <w:t xml:space="preserve">## 16  1935   685000      2.24</w:t>
      </w:r>
      <w:r>
        <w:br/>
      </w:r>
      <w:r>
        <w:rPr>
          <w:rStyle w:val="VerbatimChar"/>
        </w:rPr>
        <w:t xml:space="preserve">## 17  1936   695000      1.46</w:t>
      </w:r>
      <w:r>
        <w:br/>
      </w:r>
      <w:r>
        <w:rPr>
          <w:rStyle w:val="VerbatimChar"/>
        </w:rPr>
        <w:t xml:space="preserve">## 18  1937   720000      3.60</w:t>
      </w:r>
      <w:r>
        <w:br/>
      </w:r>
      <w:r>
        <w:rPr>
          <w:rStyle w:val="VerbatimChar"/>
        </w:rPr>
        <w:t xml:space="preserve">## 19  1938   705000     -2.08</w:t>
      </w:r>
      <w:r>
        <w:br/>
      </w:r>
      <w:r>
        <w:rPr>
          <w:rStyle w:val="VerbatimChar"/>
        </w:rPr>
        <w:t xml:space="preserve">## 20  1939   695000     -1.42</w:t>
      </w:r>
      <w:r>
        <w:br/>
      </w:r>
      <w:r>
        <w:rPr>
          <w:rStyle w:val="VerbatimChar"/>
        </w:rPr>
        <w:t xml:space="preserve">## 21  1940   700000      0.72</w:t>
      </w:r>
      <w:r>
        <w:br/>
      </w:r>
      <w:r>
        <w:rPr>
          <w:rStyle w:val="VerbatimChar"/>
        </w:rPr>
        <w:t xml:space="preserve">## 22  1941   735000      5.00</w:t>
      </w:r>
      <w:r>
        <w:br/>
      </w:r>
      <w:r>
        <w:rPr>
          <w:rStyle w:val="VerbatimChar"/>
        </w:rPr>
        <w:t xml:space="preserve">## 23  1942   815000     10.88</w:t>
      </w:r>
      <w:r>
        <w:br/>
      </w:r>
      <w:r>
        <w:rPr>
          <w:rStyle w:val="VerbatimChar"/>
        </w:rPr>
        <w:t xml:space="preserve">## 24  1943   865000      6.13</w:t>
      </w:r>
      <w:r>
        <w:br/>
      </w:r>
      <w:r>
        <w:rPr>
          <w:rStyle w:val="VerbatimChar"/>
        </w:rPr>
        <w:t xml:space="preserve">## 25  1944   880000      1.73</w:t>
      </w:r>
      <w:r>
        <w:br/>
      </w:r>
      <w:r>
        <w:rPr>
          <w:rStyle w:val="VerbatimChar"/>
        </w:rPr>
        <w:t xml:space="preserve">## 26  1945   900000      2.27</w:t>
      </w:r>
      <w:r>
        <w:br/>
      </w:r>
      <w:r>
        <w:rPr>
          <w:rStyle w:val="VerbatimChar"/>
        </w:rPr>
        <w:t xml:space="preserve">## 27  1946   975000      8.33</w:t>
      </w:r>
      <w:r>
        <w:br/>
      </w:r>
      <w:r>
        <w:rPr>
          <w:rStyle w:val="VerbatimChar"/>
        </w:rPr>
        <w:t xml:space="preserve">## 28  1947  1115000     14.36</w:t>
      </w:r>
      <w:r>
        <w:br/>
      </w:r>
      <w:r>
        <w:rPr>
          <w:rStyle w:val="VerbatimChar"/>
        </w:rPr>
        <w:t xml:space="preserve">## 29  1948  1205000      8.07</w:t>
      </w:r>
      <w:r>
        <w:br/>
      </w:r>
      <w:r>
        <w:rPr>
          <w:rStyle w:val="VerbatimChar"/>
        </w:rPr>
        <w:t xml:space="preserve">## 30  1949  1190000     -1.24</w:t>
      </w:r>
      <w:r>
        <w:br/>
      </w:r>
      <w:r>
        <w:rPr>
          <w:rStyle w:val="VerbatimChar"/>
        </w:rPr>
        <w:t xml:space="preserve">## 31  1950  1205000      1.26</w:t>
      </w:r>
      <w:r>
        <w:br/>
      </w:r>
      <w:r>
        <w:rPr>
          <w:rStyle w:val="VerbatimChar"/>
        </w:rPr>
        <w:t xml:space="preserve">## 32  1951  1300000      7.88</w:t>
      </w:r>
      <w:r>
        <w:br/>
      </w:r>
      <w:r>
        <w:rPr>
          <w:rStyle w:val="VerbatimChar"/>
        </w:rPr>
        <w:t xml:space="preserve">## 33  1952  1325000      1.92</w:t>
      </w:r>
      <w:r>
        <w:br/>
      </w:r>
      <w:r>
        <w:rPr>
          <w:rStyle w:val="VerbatimChar"/>
        </w:rPr>
        <w:t xml:space="preserve">## 34  1953  1335000      0.75</w:t>
      </w:r>
      <w:r>
        <w:br/>
      </w:r>
      <w:r>
        <w:rPr>
          <w:rStyle w:val="VerbatimChar"/>
        </w:rPr>
        <w:t xml:space="preserve">## 35  1954  1345000      0.75</w:t>
      </w:r>
      <w:r>
        <w:br/>
      </w:r>
      <w:r>
        <w:rPr>
          <w:rStyle w:val="VerbatimChar"/>
        </w:rPr>
        <w:t xml:space="preserve">## 36  1955  1340000     -0.37</w:t>
      </w:r>
      <w:r>
        <w:br/>
      </w:r>
      <w:r>
        <w:rPr>
          <w:rStyle w:val="VerbatimChar"/>
        </w:rPr>
        <w:t xml:space="preserve">## 37  1956  1360000      1.49</w:t>
      </w:r>
      <w:r>
        <w:br/>
      </w:r>
      <w:r>
        <w:rPr>
          <w:rStyle w:val="VerbatimChar"/>
        </w:rPr>
        <w:t xml:space="preserve">## 38  1957  1405000      3.31</w:t>
      </w:r>
      <w:r>
        <w:br/>
      </w:r>
      <w:r>
        <w:rPr>
          <w:rStyle w:val="VerbatimChar"/>
        </w:rPr>
        <w:t xml:space="preserve">## 39  1958  1445000      2.85</w:t>
      </w:r>
      <w:r>
        <w:br/>
      </w:r>
      <w:r>
        <w:rPr>
          <w:rStyle w:val="VerbatimChar"/>
        </w:rPr>
        <w:t xml:space="preserve">## 40  1959  1455000      0.69</w:t>
      </w:r>
      <w:r>
        <w:br/>
      </w:r>
      <w:r>
        <w:rPr>
          <w:rStyle w:val="VerbatimChar"/>
        </w:rPr>
        <w:t xml:space="preserve">## 41  1960  1480000      1.72</w:t>
      </w:r>
      <w:r>
        <w:br/>
      </w:r>
      <w:r>
        <w:rPr>
          <w:rStyle w:val="VerbatimChar"/>
        </w:rPr>
        <w:t xml:space="preserve">## 42  1961  1495000      1.01</w:t>
      </w:r>
      <w:r>
        <w:br/>
      </w:r>
      <w:r>
        <w:rPr>
          <w:rStyle w:val="VerbatimChar"/>
        </w:rPr>
        <w:t xml:space="preserve">## 43  1962  1510000      1.00</w:t>
      </w:r>
      <w:r>
        <w:br/>
      </w:r>
      <w:r>
        <w:rPr>
          <w:rStyle w:val="VerbatimChar"/>
        </w:rPr>
        <w:t xml:space="preserve">## 44  1963  1530000      1.32</w:t>
      </w:r>
      <w:r>
        <w:br/>
      </w:r>
      <w:r>
        <w:rPr>
          <w:rStyle w:val="VerbatimChar"/>
        </w:rPr>
        <w:t xml:space="preserve">## 45  1964  1550000      1.31</w:t>
      </w:r>
      <w:r>
        <w:br/>
      </w:r>
      <w:r>
        <w:rPr>
          <w:rStyle w:val="VerbatimChar"/>
        </w:rPr>
        <w:t xml:space="preserve">## 46  1965  1575000      1.61</w:t>
      </w:r>
      <w:r>
        <w:br/>
      </w:r>
      <w:r>
        <w:rPr>
          <w:rStyle w:val="VerbatimChar"/>
        </w:rPr>
        <w:t xml:space="preserve">## 47  1966  1620000      2.86</w:t>
      </w:r>
      <w:r>
        <w:br/>
      </w:r>
      <w:r>
        <w:rPr>
          <w:rStyle w:val="VerbatimChar"/>
        </w:rPr>
        <w:t xml:space="preserve">## 48  1967  1670000      3.09</w:t>
      </w:r>
      <w:r>
        <w:br/>
      </w:r>
      <w:r>
        <w:rPr>
          <w:rStyle w:val="VerbatimChar"/>
        </w:rPr>
        <w:t xml:space="preserve">## 49  1968  1740000      4.19</w:t>
      </w:r>
      <w:r>
        <w:br/>
      </w:r>
      <w:r>
        <w:rPr>
          <w:rStyle w:val="VerbatimChar"/>
        </w:rPr>
        <w:t xml:space="preserve">## 50  1969  1835000      5.46</w:t>
      </w:r>
      <w:r>
        <w:br/>
      </w:r>
      <w:r>
        <w:rPr>
          <w:rStyle w:val="VerbatimChar"/>
        </w:rPr>
        <w:t xml:space="preserve">## 51  1970  1940000      5.72</w:t>
      </w:r>
      <w:r>
        <w:br/>
      </w:r>
      <w:r>
        <w:rPr>
          <w:rStyle w:val="VerbatimChar"/>
        </w:rPr>
        <w:t xml:space="preserve">## 52  1971  2025000      4.38</w:t>
      </w:r>
      <w:r>
        <w:br/>
      </w:r>
      <w:r>
        <w:rPr>
          <w:rStyle w:val="VerbatimChar"/>
        </w:rPr>
        <w:t xml:space="preserve">## 53  1972  2090000      3.21</w:t>
      </w:r>
      <w:r>
        <w:br/>
      </w:r>
      <w:r>
        <w:rPr>
          <w:rStyle w:val="VerbatimChar"/>
        </w:rPr>
        <w:t xml:space="preserve">## 54  1973  2220000      6.22</w:t>
      </w:r>
      <w:r>
        <w:br/>
      </w:r>
      <w:r>
        <w:rPr>
          <w:rStyle w:val="VerbatimChar"/>
        </w:rPr>
        <w:t xml:space="preserve">## 55  1974  2465000     11.04</w:t>
      </w:r>
      <w:r>
        <w:br/>
      </w:r>
      <w:r>
        <w:rPr>
          <w:rStyle w:val="VerbatimChar"/>
        </w:rPr>
        <w:t xml:space="preserve">## 56  1975  2690000      9.13</w:t>
      </w:r>
      <w:r>
        <w:br/>
      </w:r>
      <w:r>
        <w:rPr>
          <w:rStyle w:val="VerbatimChar"/>
        </w:rPr>
        <w:t xml:space="preserve">## 57  1976  2845000      5.76</w:t>
      </w:r>
      <w:r>
        <w:br/>
      </w:r>
      <w:r>
        <w:rPr>
          <w:rStyle w:val="VerbatimChar"/>
        </w:rPr>
        <w:t xml:space="preserve">## 58  1977  3030000      6.50</w:t>
      </w:r>
      <w:r>
        <w:br/>
      </w:r>
      <w:r>
        <w:rPr>
          <w:rStyle w:val="VerbatimChar"/>
        </w:rPr>
        <w:t xml:space="preserve">## 59  1978  3260000      7.59</w:t>
      </w:r>
      <w:r>
        <w:br/>
      </w:r>
      <w:r>
        <w:rPr>
          <w:rStyle w:val="VerbatimChar"/>
        </w:rPr>
        <w:t xml:space="preserve">## 60  1979  3630000     11.35</w:t>
      </w:r>
      <w:r>
        <w:br/>
      </w:r>
      <w:r>
        <w:rPr>
          <w:rStyle w:val="VerbatimChar"/>
        </w:rPr>
        <w:t xml:space="preserve">## 61  1980  4120000     13.50</w:t>
      </w:r>
      <w:r>
        <w:br/>
      </w:r>
      <w:r>
        <w:rPr>
          <w:rStyle w:val="VerbatimChar"/>
        </w:rPr>
        <w:t xml:space="preserve">## 62  1981  4545000     10.32</w:t>
      </w:r>
      <w:r>
        <w:br/>
      </w:r>
      <w:r>
        <w:rPr>
          <w:rStyle w:val="VerbatimChar"/>
        </w:rPr>
        <w:t xml:space="preserve">## 63  1982  4825000      6.16</w:t>
      </w:r>
      <w:r>
        <w:br/>
      </w:r>
      <w:r>
        <w:rPr>
          <w:rStyle w:val="VerbatimChar"/>
        </w:rPr>
        <w:t xml:space="preserve">## 64  1983  4980000      3.21</w:t>
      </w:r>
      <w:r>
        <w:br/>
      </w:r>
      <w:r>
        <w:rPr>
          <w:rStyle w:val="VerbatimChar"/>
        </w:rPr>
        <w:t xml:space="preserve">## 65  1984  5195000      4.32</w:t>
      </w:r>
      <w:r>
        <w:br/>
      </w:r>
      <w:r>
        <w:rPr>
          <w:rStyle w:val="VerbatimChar"/>
        </w:rPr>
        <w:t xml:space="preserve">## 66  1985  5380000      3.56</w:t>
      </w:r>
      <w:r>
        <w:br/>
      </w:r>
      <w:r>
        <w:rPr>
          <w:rStyle w:val="VerbatimChar"/>
        </w:rPr>
        <w:t xml:space="preserve">## 67  1986  5480000      1.86</w:t>
      </w:r>
      <w:r>
        <w:br/>
      </w:r>
      <w:r>
        <w:rPr>
          <w:rStyle w:val="VerbatimChar"/>
        </w:rPr>
        <w:t xml:space="preserve">## 68  1987  5680000      3.65</w:t>
      </w:r>
      <w:r>
        <w:br/>
      </w:r>
      <w:r>
        <w:rPr>
          <w:rStyle w:val="VerbatimChar"/>
        </w:rPr>
        <w:t xml:space="preserve">## 69  1988  5915000      4.14</w:t>
      </w:r>
      <w:r>
        <w:br/>
      </w:r>
      <w:r>
        <w:rPr>
          <w:rStyle w:val="VerbatimChar"/>
        </w:rPr>
        <w:t xml:space="preserve">## 70  1989  6200000      4.82</w:t>
      </w:r>
      <w:r>
        <w:br/>
      </w:r>
      <w:r>
        <w:rPr>
          <w:rStyle w:val="VerbatimChar"/>
        </w:rPr>
        <w:t xml:space="preserve">## 71  1990  6535000      5.40</w:t>
      </w:r>
      <w:r>
        <w:br/>
      </w:r>
      <w:r>
        <w:rPr>
          <w:rStyle w:val="VerbatimChar"/>
        </w:rPr>
        <w:t xml:space="preserve">## 72  1991  6810000      4.21</w:t>
      </w:r>
      <w:r>
        <w:br/>
      </w:r>
      <w:r>
        <w:rPr>
          <w:rStyle w:val="VerbatimChar"/>
        </w:rPr>
        <w:t xml:space="preserve">## 73  1992  7015000      3.01</w:t>
      </w:r>
      <w:r>
        <w:br/>
      </w:r>
      <w:r>
        <w:rPr>
          <w:rStyle w:val="VerbatimChar"/>
        </w:rPr>
        <w:t xml:space="preserve">## 74  1993  7225000      2.99</w:t>
      </w:r>
      <w:r>
        <w:br/>
      </w:r>
      <w:r>
        <w:rPr>
          <w:rStyle w:val="VerbatimChar"/>
        </w:rPr>
        <w:t xml:space="preserve">## 75  1994  7410000      2.56</w:t>
      </w:r>
      <w:r>
        <w:br/>
      </w:r>
      <w:r>
        <w:rPr>
          <w:rStyle w:val="VerbatimChar"/>
        </w:rPr>
        <w:t xml:space="preserve">## 76  1995  7620000      2.83</w:t>
      </w:r>
      <w:r>
        <w:br/>
      </w:r>
      <w:r>
        <w:rPr>
          <w:rStyle w:val="VerbatimChar"/>
        </w:rPr>
        <w:t xml:space="preserve">## 77  1996  7845000      2.95</w:t>
      </w:r>
      <w:r>
        <w:br/>
      </w:r>
      <w:r>
        <w:rPr>
          <w:rStyle w:val="VerbatimChar"/>
        </w:rPr>
        <w:t xml:space="preserve">## 78  1997  8025000      2.29</w:t>
      </w:r>
      <w:r>
        <w:br/>
      </w:r>
      <w:r>
        <w:rPr>
          <w:rStyle w:val="VerbatimChar"/>
        </w:rPr>
        <w:t xml:space="preserve">## 79  1998  8150000      1.56</w:t>
      </w:r>
      <w:r>
        <w:br/>
      </w:r>
      <w:r>
        <w:rPr>
          <w:rStyle w:val="VerbatimChar"/>
        </w:rPr>
        <w:t xml:space="preserve">## 80  1999  8330000      2.21</w:t>
      </w:r>
      <w:r>
        <w:br/>
      </w:r>
      <w:r>
        <w:rPr>
          <w:rStyle w:val="VerbatimChar"/>
        </w:rPr>
        <w:t xml:space="preserve">## 81  2000  8610000      3.36</w:t>
      </w:r>
      <w:r>
        <w:br/>
      </w:r>
      <w:r>
        <w:rPr>
          <w:rStyle w:val="VerbatimChar"/>
        </w:rPr>
        <w:t xml:space="preserve">## 82  2001  8855000      2.85</w:t>
      </w:r>
      <w:r>
        <w:br/>
      </w:r>
      <w:r>
        <w:rPr>
          <w:rStyle w:val="VerbatimChar"/>
        </w:rPr>
        <w:t xml:space="preserve">## 83  2002  8995000      1.58</w:t>
      </w:r>
      <w:r>
        <w:br/>
      </w:r>
      <w:r>
        <w:rPr>
          <w:rStyle w:val="VerbatimChar"/>
        </w:rPr>
        <w:t xml:space="preserve">## 84  2003  9200000      2.28</w:t>
      </w:r>
      <w:r>
        <w:br/>
      </w:r>
      <w:r>
        <w:rPr>
          <w:rStyle w:val="VerbatimChar"/>
        </w:rPr>
        <w:t xml:space="preserve">## 85  2004  9445000      2.66</w:t>
      </w:r>
      <w:r>
        <w:br/>
      </w:r>
      <w:r>
        <w:rPr>
          <w:rStyle w:val="VerbatimChar"/>
        </w:rPr>
        <w:t xml:space="preserve">## 86  2005  9765000      3.39</w:t>
      </w:r>
      <w:r>
        <w:br/>
      </w:r>
      <w:r>
        <w:rPr>
          <w:rStyle w:val="VerbatimChar"/>
        </w:rPr>
        <w:t xml:space="preserve">## 87  2006 10080000      3.23</w:t>
      </w:r>
      <w:r>
        <w:br/>
      </w:r>
      <w:r>
        <w:rPr>
          <w:rStyle w:val="VerbatimChar"/>
        </w:rPr>
        <w:t xml:space="preserve">## 88  2007 10367100      2.85</w:t>
      </w:r>
      <w:r>
        <w:br/>
      </w:r>
      <w:r>
        <w:rPr>
          <w:rStyle w:val="VerbatimChar"/>
        </w:rPr>
        <w:t xml:space="preserve">## 89  2008 10765150      3.84</w:t>
      </w:r>
      <w:r>
        <w:br/>
      </w:r>
      <w:r>
        <w:rPr>
          <w:rStyle w:val="VerbatimChar"/>
        </w:rPr>
        <w:t xml:space="preserve">## 90  2009 10726850     -0.36</w:t>
      </w:r>
      <w:r>
        <w:br/>
      </w:r>
      <w:r>
        <w:rPr>
          <w:rStyle w:val="VerbatimChar"/>
        </w:rPr>
        <w:t xml:space="preserve">## 91  2010 10902800      1.64</w:t>
      </w:r>
      <w:r>
        <w:br/>
      </w:r>
      <w:r>
        <w:rPr>
          <w:rStyle w:val="VerbatimChar"/>
        </w:rPr>
        <w:t xml:space="preserve">## 92  2011 11246950      3.16</w:t>
      </w:r>
      <w:r>
        <w:br/>
      </w:r>
      <w:r>
        <w:rPr>
          <w:rStyle w:val="VerbatimChar"/>
        </w:rPr>
        <w:t xml:space="preserve">## 93  2012 11479700      2.07</w:t>
      </w:r>
      <w:r>
        <w:br/>
      </w:r>
      <w:r>
        <w:rPr>
          <w:rStyle w:val="VerbatimChar"/>
        </w:rPr>
        <w:t xml:space="preserve">## 94  2013 11647850      1.46</w:t>
      </w:r>
      <w:r>
        <w:br/>
      </w:r>
      <w:r>
        <w:rPr>
          <w:rStyle w:val="VerbatimChar"/>
        </w:rPr>
        <w:t xml:space="preserve">## 95  2014 11836800      1.62</w:t>
      </w:r>
      <w:r>
        <w:br/>
      </w:r>
      <w:r>
        <w:rPr>
          <w:rStyle w:val="VerbatimChar"/>
        </w:rPr>
        <w:t xml:space="preserve">## 96  2015 11850850      0.12</w:t>
      </w:r>
      <w:r>
        <w:br/>
      </w:r>
      <w:r>
        <w:rPr>
          <w:rStyle w:val="VerbatimChar"/>
        </w:rPr>
        <w:t xml:space="preserve">## 97  2016 12000350      1.26</w:t>
      </w:r>
      <w:r>
        <w:br/>
      </w:r>
      <w:r>
        <w:rPr>
          <w:rStyle w:val="VerbatimChar"/>
        </w:rPr>
        <w:t xml:space="preserve">## 98  2017 12256000      2.13</w:t>
      </w:r>
      <w:r>
        <w:br/>
      </w:r>
      <w:r>
        <w:rPr>
          <w:rStyle w:val="VerbatimChar"/>
        </w:rPr>
        <w:t xml:space="preserve">## 99  2018 12561500      2.49</w:t>
      </w:r>
      <w:r>
        <w:br/>
      </w:r>
      <w:r>
        <w:rPr>
          <w:rStyle w:val="VerbatimChar"/>
        </w:rPr>
        <w:t xml:space="preserve">## 100 2019 12782875      1.76</w:t>
      </w:r>
      <w:r>
        <w:br/>
      </w:r>
      <w:r>
        <w:rPr>
          <w:rStyle w:val="VerbatimChar"/>
        </w:rPr>
        <w:t xml:space="preserve">## 101 2020 12995900        NA</w:t>
      </w:r>
    </w:p>
    <w:p>
      <w:pPr>
        <w:pStyle w:val="Heading2"/>
      </w:pPr>
      <w:bookmarkStart w:id="31" w:name="will-smith"/>
      <w:r>
        <w:t xml:space="preserve">Will Smith</w:t>
      </w:r>
      <w:bookmarkEnd w:id="31"/>
    </w:p>
    <w:p>
      <w:pPr>
        <w:pStyle w:val="SourceCode"/>
      </w:pPr>
      <w:r>
        <w:rPr>
          <w:rStyle w:val="NormalTok"/>
        </w:rPr>
        <w:t xml:space="preserve">nmid =</w:t>
      </w:r>
      <w:r>
        <w:rPr>
          <w:rStyle w:val="StringTok"/>
        </w:rPr>
        <w:t xml:space="preserve"> "nm0000226"</w:t>
      </w:r>
      <w:r>
        <w:rPr>
          <w:rStyle w:val="NormalTok"/>
        </w:rPr>
        <w:t xml:space="preserve">;</w:t>
      </w:r>
      <w:r>
        <w:br/>
      </w:r>
      <w:r>
        <w:rPr>
          <w:rStyle w:val="NormalTok"/>
        </w:rPr>
        <w:t xml:space="preserve">    will =</w:t>
      </w:r>
      <w:r>
        <w:rPr>
          <w:rStyle w:val="StringTok"/>
        </w:rPr>
        <w:t xml:space="preserve"> </w:t>
      </w:r>
      <w:r>
        <w:rPr>
          <w:rStyle w:val="KeywordTok"/>
        </w:rPr>
        <w:t xml:space="preserve">grabFilmsForPerson</w:t>
      </w:r>
      <w:r>
        <w:rPr>
          <w:rStyle w:val="NormalTok"/>
        </w:rPr>
        <w:t xml:space="preserve">(nmid);</w:t>
      </w:r>
      <w:r>
        <w:br/>
      </w:r>
      <w:r>
        <w:rPr>
          <w:rStyle w:val="NormalTok"/>
        </w:rPr>
        <w:t xml:space="preserve">    </w:t>
      </w:r>
      <w:r>
        <w:rPr>
          <w:rStyle w:val="KeywordTok"/>
        </w:rPr>
        <w:t xml:space="preserve">plot</w:t>
      </w:r>
      <w:r>
        <w:rPr>
          <w:rStyle w:val="NormalTok"/>
        </w:rPr>
        <w:t xml:space="preserve">(will</w:t>
      </w:r>
      <w:r>
        <w:rPr>
          <w:rStyle w:val="OperatorTok"/>
        </w:rPr>
        <w:t xml:space="preserve">$</w:t>
      </w:r>
      <w:r>
        <w:rPr>
          <w:rStyle w:val="NormalTok"/>
        </w:rPr>
        <w:t xml:space="preserve">movies</w:t>
      </w:r>
      <w:r>
        <w:rPr>
          <w:rStyle w:val="FloatTok"/>
        </w:rPr>
        <w:t xml:space="preserve">.5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OperatorTok"/>
        </w:rPr>
        <w:t xml:space="preserve">:</w:t>
      </w:r>
      <w:r>
        <w:rPr>
          <w:rStyle w:val="DecValTok"/>
        </w:rPr>
        <w:t xml:space="preserve">10</w:t>
      </w:r>
      <w:r>
        <w:rPr>
          <w:rStyle w:val="NormalTok"/>
        </w:rPr>
        <w:t xml:space="preserve">)]);</w:t>
      </w:r>
    </w:p>
    <w:p>
      <w:pPr>
        <w:pStyle w:val="CaptionedFigure"/>
      </w:pPr>
      <w:r>
        <w:drawing>
          <wp:inline>
            <wp:extent cx="4620126" cy="3696101"/>
            <wp:effectExtent b="0" l="0" r="0" t="0"/>
            <wp:docPr descr="Will Smith scatterplot: IMDB(2020)" title="" id="1" name="Picture"/>
            <a:graphic>
              <a:graphicData uri="http://schemas.openxmlformats.org/drawingml/2006/picture">
                <pic:pic>
                  <pic:nvPicPr>
                    <pic:cNvPr descr="03_datasets_writeup_files/figure-docx/mychunck-will-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ill Smith scatterplot: IMDB(2020)</w:t>
      </w:r>
    </w:p>
    <w:p>
      <w:pPr>
        <w:pStyle w:val="SourceCode"/>
      </w:pPr>
      <w:r>
        <w:rPr>
          <w:rStyle w:val="NormalTok"/>
        </w:rPr>
        <w:t xml:space="preserve">    </w:t>
      </w:r>
      <w:r>
        <w:rPr>
          <w:rStyle w:val="KeywordTok"/>
        </w:rPr>
        <w:t xml:space="preserve">boxplot</w:t>
      </w:r>
      <w:r>
        <w:rPr>
          <w:rStyle w:val="NormalTok"/>
        </w:rPr>
        <w:t xml:space="preserve">(wil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millions);</w:t>
      </w:r>
    </w:p>
    <w:p>
      <w:pPr>
        <w:pStyle w:val="CaptionedFigure"/>
      </w:pPr>
      <w:r>
        <w:drawing>
          <wp:inline>
            <wp:extent cx="4620126" cy="3696101"/>
            <wp:effectExtent b="0" l="0" r="0" t="0"/>
            <wp:docPr descr="Will Smith boxplot raw millions: IMDB(2020)" title="" id="1" name="Picture"/>
            <a:graphic>
              <a:graphicData uri="http://schemas.openxmlformats.org/drawingml/2006/picture">
                <pic:pic>
                  <pic:nvPicPr>
                    <pic:cNvPr descr="03_datasets_writeup_files/figure-docx/mychunck-will-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ill Smith boxplot raw millions: IMDB(2020)</w:t>
      </w:r>
    </w:p>
    <w:p>
      <w:pPr>
        <w:pStyle w:val="SourceCode"/>
      </w:pPr>
      <w:r>
        <w:rPr>
          <w:rStyle w:val="NormalTok"/>
        </w:rPr>
        <w:t xml:space="preserve">        widx =</w:t>
      </w:r>
      <w:r>
        <w:rPr>
          <w:rStyle w:val="StringTok"/>
        </w:rPr>
        <w:t xml:space="preserve">  </w:t>
      </w:r>
      <w:r>
        <w:rPr>
          <w:rStyle w:val="KeywordTok"/>
        </w:rPr>
        <w:t xml:space="preserve">which.max</w:t>
      </w:r>
      <w:r>
        <w:rPr>
          <w:rStyle w:val="NormalTok"/>
        </w:rPr>
        <w:t xml:space="preserve">(wil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millions);</w:t>
      </w:r>
      <w:r>
        <w:br/>
      </w:r>
      <w:r>
        <w:rPr>
          <w:rStyle w:val="NormalTok"/>
        </w:rPr>
        <w:t xml:space="preserve">    will</w:t>
      </w:r>
      <w:r>
        <w:rPr>
          <w:rStyle w:val="OperatorTok"/>
        </w:rPr>
        <w:t xml:space="preserve">$</w:t>
      </w:r>
      <w:r>
        <w:rPr>
          <w:rStyle w:val="NormalTok"/>
        </w:rPr>
        <w:t xml:space="preserve">movies</w:t>
      </w:r>
      <w:r>
        <w:rPr>
          <w:rStyle w:val="FloatTok"/>
        </w:rPr>
        <w:t xml:space="preserve">.50</w:t>
      </w:r>
      <w:r>
        <w:rPr>
          <w:rStyle w:val="NormalTok"/>
        </w:rPr>
        <w:t xml:space="preserve">[widx,];</w:t>
      </w:r>
    </w:p>
    <w:p>
      <w:pPr>
        <w:pStyle w:val="SourceCode"/>
      </w:pPr>
      <w:r>
        <w:rPr>
          <w:rStyle w:val="VerbatimChar"/>
        </w:rPr>
        <w:t xml:space="preserve">##    rank   title      ttid year rated minutes                      genre ratings</w:t>
      </w:r>
      <w:r>
        <w:br/>
      </w:r>
      <w:r>
        <w:rPr>
          <w:rStyle w:val="VerbatimChar"/>
        </w:rPr>
        <w:t xml:space="preserve">## 15   15 Aladdin tt6139732 2019    PG     128 Adventure, Family, Fantasy       7</w:t>
      </w:r>
      <w:r>
        <w:br/>
      </w:r>
      <w:r>
        <w:rPr>
          <w:rStyle w:val="VerbatimChar"/>
        </w:rPr>
        <w:t xml:space="preserve">##    metacritic  votes millions</w:t>
      </w:r>
      <w:r>
        <w:br/>
      </w:r>
      <w:r>
        <w:rPr>
          <w:rStyle w:val="VerbatimChar"/>
        </w:rPr>
        <w:t xml:space="preserve">## 15         53 216902   355.56</w:t>
      </w:r>
    </w:p>
    <w:p>
      <w:pPr>
        <w:pStyle w:val="SourceCode"/>
      </w:pPr>
      <w:r>
        <w:rPr>
          <w:rStyle w:val="NormalTok"/>
        </w:rPr>
        <w:t xml:space="preserve">        </w:t>
      </w:r>
      <w:r>
        <w:rPr>
          <w:rStyle w:val="KeywordTok"/>
        </w:rPr>
        <w:t xml:space="preserve">summary</w:t>
      </w:r>
      <w:r>
        <w:rPr>
          <w:rStyle w:val="NormalTok"/>
        </w:rPr>
        <w:t xml:space="preserve">(wil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year); </w:t>
      </w:r>
    </w:p>
    <w:p>
      <w:pPr>
        <w:pStyle w:val="SourceCode"/>
      </w:pPr>
      <w:r>
        <w:rPr>
          <w:rStyle w:val="VerbatimChar"/>
        </w:rPr>
        <w:t xml:space="preserve">##    Min. 1st Qu.  Median    Mean 3rd Qu.    Max. </w:t>
      </w:r>
      <w:r>
        <w:br/>
      </w:r>
      <w:r>
        <w:rPr>
          <w:rStyle w:val="VerbatimChar"/>
        </w:rPr>
        <w:t xml:space="preserve">##    1993    2001    2006    2007    2014    2020</w:t>
      </w:r>
    </w:p>
    <w:p>
      <w:pPr>
        <w:pStyle w:val="Heading2"/>
      </w:pPr>
      <w:bookmarkStart w:id="34" w:name="denzel-washington"/>
      <w:r>
        <w:t xml:space="preserve">Denzel washington</w:t>
      </w:r>
      <w:bookmarkEnd w:id="34"/>
    </w:p>
    <w:p>
      <w:pPr>
        <w:pStyle w:val="SourceCode"/>
      </w:pPr>
      <w:r>
        <w:rPr>
          <w:rStyle w:val="NormalTok"/>
        </w:rPr>
        <w:t xml:space="preserve">nmid =</w:t>
      </w:r>
      <w:r>
        <w:rPr>
          <w:rStyle w:val="StringTok"/>
        </w:rPr>
        <w:t xml:space="preserve"> "nm0000243"</w:t>
      </w:r>
      <w:r>
        <w:rPr>
          <w:rStyle w:val="NormalTok"/>
        </w:rPr>
        <w:t xml:space="preserve">;</w:t>
      </w:r>
      <w:r>
        <w:br/>
      </w:r>
      <w:r>
        <w:rPr>
          <w:rStyle w:val="NormalTok"/>
        </w:rPr>
        <w:t xml:space="preserve">    denzel =</w:t>
      </w:r>
      <w:r>
        <w:rPr>
          <w:rStyle w:val="StringTok"/>
        </w:rPr>
        <w:t xml:space="preserve"> </w:t>
      </w:r>
      <w:r>
        <w:rPr>
          <w:rStyle w:val="KeywordTok"/>
        </w:rPr>
        <w:t xml:space="preserve">grabFilmsForPerson</w:t>
      </w:r>
      <w:r>
        <w:rPr>
          <w:rStyle w:val="NormalTok"/>
        </w:rPr>
        <w:t xml:space="preserve">(nmid);</w:t>
      </w:r>
      <w:r>
        <w:br/>
      </w:r>
      <w:r>
        <w:rPr>
          <w:rStyle w:val="NormalTok"/>
        </w:rPr>
        <w:t xml:space="preserve">    </w:t>
      </w:r>
      <w:r>
        <w:rPr>
          <w:rStyle w:val="KeywordTok"/>
        </w:rPr>
        <w:t xml:space="preserve">plot</w:t>
      </w:r>
      <w:r>
        <w:rPr>
          <w:rStyle w:val="NormalTok"/>
        </w:rPr>
        <w:t xml:space="preserve">(denzel</w:t>
      </w:r>
      <w:r>
        <w:rPr>
          <w:rStyle w:val="OperatorTok"/>
        </w:rPr>
        <w:t xml:space="preserve">$</w:t>
      </w:r>
      <w:r>
        <w:rPr>
          <w:rStyle w:val="NormalTok"/>
        </w:rPr>
        <w:t xml:space="preserve">movies</w:t>
      </w:r>
      <w:r>
        <w:rPr>
          <w:rStyle w:val="FloatTok"/>
        </w:rPr>
        <w:t xml:space="preserve">.5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Operato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_datasets_writeup_files/figure-docx/mychunck-denze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boxplot</w:t>
      </w:r>
      <w:r>
        <w:rPr>
          <w:rStyle w:val="NormalTok"/>
        </w:rPr>
        <w:t xml:space="preserve">(denze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millions);</w:t>
      </w:r>
    </w:p>
    <w:p>
      <w:pPr>
        <w:pStyle w:val="FirstParagraph"/>
      </w:pPr>
      <w:r>
        <w:drawing>
          <wp:inline>
            <wp:extent cx="4620126" cy="3696101"/>
            <wp:effectExtent b="0" l="0" r="0" t="0"/>
            <wp:docPr descr="" title="" id="1" name="Picture"/>
            <a:graphic>
              <a:graphicData uri="http://schemas.openxmlformats.org/drawingml/2006/picture">
                <pic:pic>
                  <pic:nvPicPr>
                    <pic:cNvPr descr="03_datasets_writeup_files/figure-docx/mychunck-denzel-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didx =</w:t>
      </w:r>
      <w:r>
        <w:rPr>
          <w:rStyle w:val="StringTok"/>
        </w:rPr>
        <w:t xml:space="preserve">  </w:t>
      </w:r>
      <w:r>
        <w:rPr>
          <w:rStyle w:val="KeywordTok"/>
        </w:rPr>
        <w:t xml:space="preserve">which.max</w:t>
      </w:r>
      <w:r>
        <w:rPr>
          <w:rStyle w:val="NormalTok"/>
        </w:rPr>
        <w:t xml:space="preserve">(denze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millions);</w:t>
      </w:r>
      <w:r>
        <w:br/>
      </w:r>
      <w:r>
        <w:rPr>
          <w:rStyle w:val="NormalTok"/>
        </w:rPr>
        <w:t xml:space="preserve">    denzel</w:t>
      </w:r>
      <w:r>
        <w:rPr>
          <w:rStyle w:val="OperatorTok"/>
        </w:rPr>
        <w:t xml:space="preserve">$</w:t>
      </w:r>
      <w:r>
        <w:rPr>
          <w:rStyle w:val="NormalTok"/>
        </w:rPr>
        <w:t xml:space="preserve">movies</w:t>
      </w:r>
      <w:r>
        <w:rPr>
          <w:rStyle w:val="FloatTok"/>
        </w:rPr>
        <w:t xml:space="preserve">.50</w:t>
      </w:r>
      <w:r>
        <w:rPr>
          <w:rStyle w:val="NormalTok"/>
        </w:rPr>
        <w:t xml:space="preserve">[didx,];</w:t>
      </w:r>
    </w:p>
    <w:p>
      <w:pPr>
        <w:pStyle w:val="SourceCode"/>
      </w:pPr>
      <w:r>
        <w:rPr>
          <w:rStyle w:val="VerbatimChar"/>
        </w:rPr>
        <w:t xml:space="preserve">##   rank             title      ttid year rated minutes                   genre</w:t>
      </w:r>
      <w:r>
        <w:br/>
      </w:r>
      <w:r>
        <w:rPr>
          <w:rStyle w:val="VerbatimChar"/>
        </w:rPr>
        <w:t xml:space="preserve">## 1    1 American Gangster tt0765429 2007     R     157 Biography, Crime, Drama</w:t>
      </w:r>
      <w:r>
        <w:br/>
      </w:r>
      <w:r>
        <w:rPr>
          <w:rStyle w:val="VerbatimChar"/>
        </w:rPr>
        <w:t xml:space="preserve">##   ratings metacritic  votes millions</w:t>
      </w:r>
      <w:r>
        <w:br/>
      </w:r>
      <w:r>
        <w:rPr>
          <w:rStyle w:val="VerbatimChar"/>
        </w:rPr>
        <w:t xml:space="preserve">## 1     7.8         76 384280   130.16</w:t>
      </w:r>
    </w:p>
    <w:p>
      <w:pPr>
        <w:pStyle w:val="SourceCode"/>
      </w:pPr>
      <w:r>
        <w:rPr>
          <w:rStyle w:val="NormalTok"/>
        </w:rPr>
        <w:t xml:space="preserve">        </w:t>
      </w:r>
      <w:r>
        <w:rPr>
          <w:rStyle w:val="KeywordTok"/>
        </w:rPr>
        <w:t xml:space="preserve">summary</w:t>
      </w:r>
      <w:r>
        <w:rPr>
          <w:rStyle w:val="NormalTok"/>
        </w:rPr>
        <w:t xml:space="preserve">(denze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year);</w:t>
      </w:r>
    </w:p>
    <w:p>
      <w:pPr>
        <w:pStyle w:val="SourceCode"/>
      </w:pPr>
      <w:r>
        <w:rPr>
          <w:rStyle w:val="VerbatimChar"/>
        </w:rPr>
        <w:t xml:space="preserve">##    Min. 1st Qu.  Median    Mean 3rd Qu.    Max. </w:t>
      </w:r>
      <w:r>
        <w:br/>
      </w:r>
      <w:r>
        <w:rPr>
          <w:rStyle w:val="VerbatimChar"/>
        </w:rPr>
        <w:t xml:space="preserve">##    1981    1993    1999    2000    2008    2018</w:t>
      </w:r>
    </w:p>
    <w:p>
      <w:pPr>
        <w:pStyle w:val="Heading2"/>
      </w:pPr>
      <w:bookmarkStart w:id="37" w:name="Xee02c89003083e16f26d69ae7e96b21d7741693"/>
      <w:r>
        <w:t xml:space="preserve">BoxPlot of Top-50 movies using Raw Dollars</w:t>
      </w:r>
      <w:bookmarkEnd w:id="37"/>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boxplot</w:t>
      </w:r>
      <w:r>
        <w:rPr>
          <w:rStyle w:val="NormalTok"/>
        </w:rPr>
        <w:t xml:space="preserve">(wil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millions, </w:t>
      </w:r>
      <w:r>
        <w:rPr>
          <w:rStyle w:val="DataTypeTok"/>
        </w:rPr>
        <w:t xml:space="preserve">main=</w:t>
      </w:r>
      <w:r>
        <w:rPr>
          <w:rStyle w:val="NormalTok"/>
        </w:rPr>
        <w:t xml:space="preserve">will</w:t>
      </w:r>
      <w:r>
        <w:rPr>
          <w:rStyle w:val="OperatorTok"/>
        </w:rPr>
        <w:t xml:space="preserve">$</w:t>
      </w:r>
      <w:r>
        <w:rPr>
          <w:rStyle w:val="NormalTok"/>
        </w:rPr>
        <w:t xml:space="preserve">nam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 </w:t>
      </w:r>
      <w:r>
        <w:rPr>
          <w:rStyle w:val="DataTypeTok"/>
        </w:rPr>
        <w:t xml:space="preserve">ylab=</w:t>
      </w:r>
      <w:r>
        <w:rPr>
          <w:rStyle w:val="StringTok"/>
        </w:rPr>
        <w:t xml:space="preserve">"Raw Millions"</w:t>
      </w:r>
      <w:r>
        <w:rPr>
          <w:rStyle w:val="NormalTok"/>
        </w:rPr>
        <w:t xml:space="preserve"> );</w:t>
      </w:r>
      <w:r>
        <w:br/>
      </w:r>
      <w:r>
        <w:rPr>
          <w:rStyle w:val="NormalTok"/>
        </w:rPr>
        <w:t xml:space="preserve">    </w:t>
      </w:r>
      <w:r>
        <w:rPr>
          <w:rStyle w:val="KeywordTok"/>
        </w:rPr>
        <w:t xml:space="preserve">boxplot</w:t>
      </w:r>
      <w:r>
        <w:rPr>
          <w:rStyle w:val="NormalTok"/>
        </w:rPr>
        <w:t xml:space="preserve">(denzel</w:t>
      </w:r>
      <w:r>
        <w:rPr>
          <w:rStyle w:val="OperatorTok"/>
        </w:rPr>
        <w:t xml:space="preserve">$</w:t>
      </w:r>
      <w:r>
        <w:rPr>
          <w:rStyle w:val="NormalTok"/>
        </w:rPr>
        <w:t xml:space="preserve">movies</w:t>
      </w:r>
      <w:r>
        <w:rPr>
          <w:rStyle w:val="FloatTok"/>
        </w:rPr>
        <w:t xml:space="preserve">.50</w:t>
      </w:r>
      <w:r>
        <w:rPr>
          <w:rStyle w:val="OperatorTok"/>
        </w:rPr>
        <w:t xml:space="preserve">$</w:t>
      </w:r>
      <w:r>
        <w:rPr>
          <w:rStyle w:val="NormalTok"/>
        </w:rPr>
        <w:t xml:space="preserve">millions, </w:t>
      </w:r>
      <w:r>
        <w:rPr>
          <w:rStyle w:val="DataTypeTok"/>
        </w:rPr>
        <w:t xml:space="preserve">main=</w:t>
      </w:r>
      <w:r>
        <w:rPr>
          <w:rStyle w:val="NormalTok"/>
        </w:rPr>
        <w:t xml:space="preserve">denzel</w:t>
      </w:r>
      <w:r>
        <w:rPr>
          <w:rStyle w:val="OperatorTok"/>
        </w:rPr>
        <w:t xml:space="preserve">$</w:t>
      </w:r>
      <w:r>
        <w:rPr>
          <w:rStyle w:val="NormalTok"/>
        </w:rPr>
        <w:t xml:space="preserve">nam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 </w:t>
      </w:r>
      <w:r>
        <w:rPr>
          <w:rStyle w:val="DataTypeTok"/>
        </w:rPr>
        <w:t xml:space="preserve">ylab=</w:t>
      </w:r>
      <w:r>
        <w:rPr>
          <w:rStyle w:val="StringTok"/>
        </w:rPr>
        <w:t xml:space="preserve">"Raw Million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3_datasets_writeup_files/figure-docx/mychunck-boxplot-raw-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9" w:name="side-by-side-comparisons"/>
      <w:r>
        <w:t xml:space="preserve">Side-by-Side Comparisons</w:t>
      </w:r>
      <w:bookmarkEnd w:id="39"/>
    </w:p>
    <w:p>
      <w:pPr>
        <w:pStyle w:val="FirstParagraph"/>
      </w:pPr>
      <w:r>
        <w:t xml:space="preserve">Build side-by-side box plots on several of the variables (including #6) to compare the two movie stars. After each box plot, write 2+ sentence describing what you are seeing, and what conclusions you can logically make. You will need to review what the box plot is showing with the box portion, the divider in the box, and the whisk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21" Target="http://rmarkdown.rstudio.com" TargetMode="External" /><Relationship Type="http://schemas.openxmlformats.org/officeDocument/2006/relationships/hyperlink" Id="rId24" Target="https://en.wikipedia.org/wiki/Iris_flower_data_set#/media/File:Iris_dataset_scatterplot.svg" TargetMode="External" /><Relationship Type="http://schemas.openxmlformats.org/officeDocument/2006/relationships/hyperlink" Id="rId27" Target="https://stackoverflow.com/questions/22439540/how-to-get-week-numbers-from-dates" TargetMode="External" /><Relationship Type="http://schemas.openxmlformats.org/officeDocument/2006/relationships/hyperlink" Id="rId29" Target="mailto:monte.shaffer@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4" Target="https://en.wikipedia.org/wiki/Iris_flower_data_set#/media/File:Iris_dataset_scatterplot.svg" TargetMode="External" /><Relationship Type="http://schemas.openxmlformats.org/officeDocument/2006/relationships/hyperlink" Id="rId27" Target="https://stackoverflow.com/questions/22439540/how-to-get-week-numbers-from-dates" TargetMode="External" /><Relationship Type="http://schemas.openxmlformats.org/officeDocument/2006/relationships/hyperlink" Id="rId29" Target="mailto:monte.shaff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03 Assignment 02_datasets</dc:title>
  <dc:creator>Nic Trout</dc:creator>
  <cp:keywords/>
  <dcterms:created xsi:type="dcterms:W3CDTF">2020-09-21T22:56:27Z</dcterms:created>
  <dcterms:modified xsi:type="dcterms:W3CDTF">2020-09-21T22: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STATS 419 Survey of Multivariate Analysis</vt:lpwstr>
  </property>
  <property fmtid="{D5CDD505-2E9C-101B-9397-08002B2CF9AE}" pid="3" name="date">
    <vt:lpwstr>21 September 2020</vt:lpwstr>
  </property>
  <property fmtid="{D5CDD505-2E9C-101B-9397-08002B2CF9AE}" pid="4" name="email">
    <vt:lpwstr>nicholas.trout@wsu.edu</vt:lpwstr>
  </property>
  <property fmtid="{D5CDD505-2E9C-101B-9397-08002B2CF9AE}" pid="5" name="header-includes">
    <vt:lpwstr/>
  </property>
  <property fmtid="{D5CDD505-2E9C-101B-9397-08002B2CF9AE}" pid="6" name="instructor">
    <vt:lpwstr>Monte J. Shaffer</vt:lpwstr>
  </property>
  <property fmtid="{D5CDD505-2E9C-101B-9397-08002B2CF9AE}" pid="7" name="output">
    <vt:lpwstr/>
  </property>
</Properties>
</file>